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438FF" w14:textId="77777777" w:rsidR="00D45D2F" w:rsidRPr="00D45D2F" w:rsidRDefault="00D45D2F" w:rsidP="00D45D2F">
      <w:pPr>
        <w:spacing w:line="240" w:lineRule="auto"/>
        <w:ind w:firstLine="0"/>
        <w:jc w:val="center"/>
        <w:rPr>
          <w:rFonts w:cs="Times New Roman"/>
          <w:b/>
          <w:bCs/>
          <w:sz w:val="22"/>
        </w:rPr>
      </w:pPr>
    </w:p>
    <w:p w14:paraId="50B375DA" w14:textId="5FEF7D3B" w:rsidR="00D45D2F" w:rsidRPr="00D45D2F" w:rsidRDefault="00D45D2F" w:rsidP="00D45D2F">
      <w:pPr>
        <w:spacing w:line="240" w:lineRule="auto"/>
        <w:ind w:firstLine="0"/>
        <w:jc w:val="center"/>
        <w:rPr>
          <w:rFonts w:cs="Times New Roman"/>
          <w:sz w:val="28"/>
          <w:szCs w:val="28"/>
        </w:rPr>
      </w:pPr>
      <w:r w:rsidRPr="00D45D2F">
        <w:rPr>
          <w:rFonts w:cs="Times New Roman"/>
          <w:b/>
          <w:bCs/>
          <w:sz w:val="28"/>
          <w:szCs w:val="28"/>
        </w:rPr>
        <w:t>Psychometric testing of the SAFE (Socially Ascribed intersectional identities For Equity) questionnaire</w:t>
      </w:r>
    </w:p>
    <w:p w14:paraId="2E8DE56B" w14:textId="77777777" w:rsidR="00B857DE" w:rsidRPr="00D45D2F" w:rsidRDefault="00B857DE" w:rsidP="00B857DE">
      <w:pPr>
        <w:widowControl/>
        <w:spacing w:line="240" w:lineRule="auto"/>
        <w:ind w:firstLine="0"/>
        <w:rPr>
          <w:rFonts w:eastAsia="Malgun Gothic" w:cs="Times New Roman"/>
          <w:sz w:val="22"/>
        </w:rPr>
      </w:pPr>
    </w:p>
    <w:p w14:paraId="6B6544A9" w14:textId="77777777" w:rsidR="00D45D2F" w:rsidRDefault="00D45D2F" w:rsidP="00B857DE">
      <w:pPr>
        <w:widowControl/>
        <w:spacing w:line="240" w:lineRule="auto"/>
        <w:ind w:firstLine="0"/>
        <w:rPr>
          <w:rFonts w:eastAsia="Malgun Gothic" w:cs="Times New Roman"/>
          <w:sz w:val="22"/>
        </w:rPr>
      </w:pPr>
    </w:p>
    <w:p w14:paraId="45BD6316" w14:textId="5166AF70" w:rsidR="00D45D2F" w:rsidRPr="00D45D2F" w:rsidRDefault="00D45D2F" w:rsidP="00B857DE">
      <w:pPr>
        <w:widowControl/>
        <w:spacing w:line="240" w:lineRule="auto"/>
        <w:ind w:firstLine="0"/>
        <w:rPr>
          <w:rFonts w:eastAsia="Malgun Gothic" w:cs="Times New Roman"/>
          <w:sz w:val="22"/>
        </w:rPr>
      </w:pPr>
      <w:r w:rsidRPr="00D45D2F">
        <w:rPr>
          <w:rFonts w:eastAsia="Malgun Gothic" w:cs="Times New Roman"/>
          <w:sz w:val="22"/>
        </w:rPr>
        <w:t>Supplementary File</w:t>
      </w:r>
    </w:p>
    <w:p w14:paraId="2B286193" w14:textId="77777777" w:rsidR="00D45D2F" w:rsidRPr="00D45D2F" w:rsidRDefault="00D45D2F" w:rsidP="00B857DE">
      <w:pPr>
        <w:widowControl/>
        <w:spacing w:line="240" w:lineRule="auto"/>
        <w:ind w:firstLine="0"/>
        <w:rPr>
          <w:rFonts w:eastAsia="Malgun Gothic" w:cs="Times New Roman"/>
          <w:sz w:val="22"/>
        </w:rPr>
      </w:pPr>
    </w:p>
    <w:p w14:paraId="30D017DE" w14:textId="77777777" w:rsidR="00D45D2F" w:rsidRPr="00D45D2F" w:rsidRDefault="00D45D2F" w:rsidP="00B857DE">
      <w:pPr>
        <w:widowControl/>
        <w:spacing w:line="240" w:lineRule="auto"/>
        <w:ind w:firstLine="0"/>
        <w:rPr>
          <w:rFonts w:eastAsia="Malgun Gothic" w:cs="Times New Roman"/>
          <w:sz w:val="22"/>
        </w:rPr>
      </w:pPr>
    </w:p>
    <w:sdt>
      <w:sdtPr>
        <w:rPr>
          <w:rFonts w:ascii="Times New Roman" w:eastAsiaTheme="minorEastAsia" w:hAnsi="Times New Roman" w:cstheme="minorBidi"/>
          <w:color w:val="auto"/>
          <w:sz w:val="24"/>
          <w:szCs w:val="22"/>
          <w:lang w:val="en-CA" w:eastAsia="ko-KR"/>
        </w:rPr>
        <w:id w:val="402259197"/>
        <w:docPartObj>
          <w:docPartGallery w:val="Table of Contents"/>
          <w:docPartUnique/>
        </w:docPartObj>
      </w:sdtPr>
      <w:sdtEndPr>
        <w:rPr>
          <w:b/>
          <w:bCs/>
          <w:noProof/>
        </w:rPr>
      </w:sdtEndPr>
      <w:sdtContent>
        <w:p w14:paraId="7A1BE8A3" w14:textId="5A3A5C89" w:rsidR="00D45D2F" w:rsidRPr="005E2B95" w:rsidRDefault="00D45D2F" w:rsidP="005E2B95">
          <w:pPr>
            <w:pStyle w:val="TOCHeading"/>
            <w:spacing w:after="240" w:line="240" w:lineRule="auto"/>
            <w:rPr>
              <w:rFonts w:ascii="Times New Roman" w:hAnsi="Times New Roman" w:cs="Times New Roman"/>
              <w:sz w:val="22"/>
              <w:szCs w:val="22"/>
            </w:rPr>
          </w:pPr>
          <w:r w:rsidRPr="005E2B95">
            <w:rPr>
              <w:rFonts w:ascii="Times New Roman" w:hAnsi="Times New Roman" w:cs="Times New Roman"/>
              <w:sz w:val="22"/>
              <w:szCs w:val="22"/>
            </w:rPr>
            <w:t>Table of Contents</w:t>
          </w:r>
        </w:p>
        <w:p w14:paraId="6843A2CA" w14:textId="3AD308B0" w:rsidR="005E2B95" w:rsidRPr="005E2B95" w:rsidRDefault="00D45D2F" w:rsidP="005E2B95">
          <w:pPr>
            <w:pStyle w:val="TOC1"/>
            <w:tabs>
              <w:tab w:val="right" w:leader="dot" w:pos="9350"/>
            </w:tabs>
            <w:spacing w:line="240" w:lineRule="auto"/>
            <w:rPr>
              <w:rFonts w:ascii="Times New Roman" w:hAnsi="Times New Roman" w:cs="Times New Roman"/>
              <w:b w:val="0"/>
              <w:bCs w:val="0"/>
              <w:i w:val="0"/>
              <w:iCs w:val="0"/>
              <w:noProof/>
              <w:kern w:val="2"/>
              <w:sz w:val="22"/>
              <w:szCs w:val="22"/>
              <w14:ligatures w14:val="standardContextual"/>
            </w:rPr>
          </w:pPr>
          <w:r w:rsidRPr="005E2B95">
            <w:rPr>
              <w:rFonts w:ascii="Times New Roman" w:hAnsi="Times New Roman" w:cs="Times New Roman"/>
              <w:b w:val="0"/>
              <w:bCs w:val="0"/>
              <w:sz w:val="22"/>
              <w:szCs w:val="22"/>
            </w:rPr>
            <w:fldChar w:fldCharType="begin"/>
          </w:r>
          <w:r w:rsidRPr="005E2B95">
            <w:rPr>
              <w:rFonts w:ascii="Times New Roman" w:hAnsi="Times New Roman" w:cs="Times New Roman"/>
              <w:b w:val="0"/>
              <w:bCs w:val="0"/>
              <w:sz w:val="22"/>
              <w:szCs w:val="22"/>
            </w:rPr>
            <w:instrText xml:space="preserve"> TOC \o "1-3" \h \z \u </w:instrText>
          </w:r>
          <w:r w:rsidRPr="005E2B95">
            <w:rPr>
              <w:rFonts w:ascii="Times New Roman" w:hAnsi="Times New Roman" w:cs="Times New Roman"/>
              <w:b w:val="0"/>
              <w:bCs w:val="0"/>
              <w:sz w:val="22"/>
              <w:szCs w:val="22"/>
            </w:rPr>
            <w:fldChar w:fldCharType="separate"/>
          </w:r>
          <w:hyperlink w:anchor="_Toc210125435" w:history="1">
            <w:r w:rsidR="005E2B95" w:rsidRPr="005E2B95">
              <w:rPr>
                <w:rStyle w:val="Hyperlink"/>
                <w:rFonts w:ascii="Times New Roman" w:hAnsi="Times New Roman" w:cs="Times New Roman"/>
                <w:noProof/>
                <w:sz w:val="22"/>
                <w:szCs w:val="22"/>
              </w:rPr>
              <w:t>SAFE (Socially Ascribed intersectional identities For Equity) Questionnaire</w:t>
            </w:r>
            <w:r w:rsidR="005E2B95" w:rsidRPr="005E2B95">
              <w:rPr>
                <w:rFonts w:ascii="Times New Roman" w:hAnsi="Times New Roman" w:cs="Times New Roman"/>
                <w:noProof/>
                <w:webHidden/>
                <w:sz w:val="22"/>
                <w:szCs w:val="22"/>
              </w:rPr>
              <w:tab/>
            </w:r>
            <w:r w:rsidR="005E2B95" w:rsidRPr="005E2B95">
              <w:rPr>
                <w:rFonts w:ascii="Times New Roman" w:hAnsi="Times New Roman" w:cs="Times New Roman"/>
                <w:noProof/>
                <w:webHidden/>
                <w:sz w:val="22"/>
                <w:szCs w:val="22"/>
              </w:rPr>
              <w:fldChar w:fldCharType="begin"/>
            </w:r>
            <w:r w:rsidR="005E2B95" w:rsidRPr="005E2B95">
              <w:rPr>
                <w:rFonts w:ascii="Times New Roman" w:hAnsi="Times New Roman" w:cs="Times New Roman"/>
                <w:noProof/>
                <w:webHidden/>
                <w:sz w:val="22"/>
                <w:szCs w:val="22"/>
              </w:rPr>
              <w:instrText xml:space="preserve"> PAGEREF _Toc210125435 \h </w:instrText>
            </w:r>
            <w:r w:rsidR="005E2B95" w:rsidRPr="005E2B95">
              <w:rPr>
                <w:rFonts w:ascii="Times New Roman" w:hAnsi="Times New Roman" w:cs="Times New Roman"/>
                <w:noProof/>
                <w:webHidden/>
                <w:sz w:val="22"/>
                <w:szCs w:val="22"/>
              </w:rPr>
            </w:r>
            <w:r w:rsidR="005E2B95" w:rsidRPr="005E2B95">
              <w:rPr>
                <w:rFonts w:ascii="Times New Roman" w:hAnsi="Times New Roman" w:cs="Times New Roman"/>
                <w:noProof/>
                <w:webHidden/>
                <w:sz w:val="22"/>
                <w:szCs w:val="22"/>
              </w:rPr>
              <w:fldChar w:fldCharType="separate"/>
            </w:r>
            <w:r w:rsidR="005E2B95" w:rsidRPr="005E2B95">
              <w:rPr>
                <w:rFonts w:ascii="Times New Roman" w:hAnsi="Times New Roman" w:cs="Times New Roman"/>
                <w:noProof/>
                <w:webHidden/>
                <w:sz w:val="22"/>
                <w:szCs w:val="22"/>
              </w:rPr>
              <w:t>2</w:t>
            </w:r>
            <w:r w:rsidR="005E2B95" w:rsidRPr="005E2B95">
              <w:rPr>
                <w:rFonts w:ascii="Times New Roman" w:hAnsi="Times New Roman" w:cs="Times New Roman"/>
                <w:noProof/>
                <w:webHidden/>
                <w:sz w:val="22"/>
                <w:szCs w:val="22"/>
              </w:rPr>
              <w:fldChar w:fldCharType="end"/>
            </w:r>
          </w:hyperlink>
        </w:p>
        <w:p w14:paraId="05C8FBB3" w14:textId="3FDE3C70" w:rsidR="005E2B95" w:rsidRPr="005E2B95" w:rsidRDefault="005E2B95" w:rsidP="005E2B95">
          <w:pPr>
            <w:pStyle w:val="TOC2"/>
            <w:tabs>
              <w:tab w:val="right" w:leader="dot" w:pos="9350"/>
            </w:tabs>
            <w:spacing w:line="240" w:lineRule="auto"/>
            <w:rPr>
              <w:rFonts w:ascii="Times New Roman" w:hAnsi="Times New Roman" w:cs="Times New Roman"/>
              <w:b w:val="0"/>
              <w:bCs w:val="0"/>
              <w:noProof/>
              <w:kern w:val="2"/>
              <w14:ligatures w14:val="standardContextual"/>
            </w:rPr>
          </w:pPr>
          <w:hyperlink w:anchor="_Toc210125436" w:history="1">
            <w:r w:rsidRPr="005E2B95">
              <w:rPr>
                <w:rStyle w:val="Hyperlink"/>
                <w:rFonts w:ascii="Times New Roman" w:hAnsi="Times New Roman" w:cs="Times New Roman"/>
                <w:noProof/>
              </w:rPr>
              <w:t>Part 1: Sex and Gender</w:t>
            </w:r>
            <w:r w:rsidRPr="005E2B95">
              <w:rPr>
                <w:rFonts w:ascii="Times New Roman" w:hAnsi="Times New Roman" w:cs="Times New Roman"/>
                <w:noProof/>
                <w:webHidden/>
              </w:rPr>
              <w:tab/>
            </w:r>
            <w:r w:rsidRPr="005E2B95">
              <w:rPr>
                <w:rFonts w:ascii="Times New Roman" w:hAnsi="Times New Roman" w:cs="Times New Roman"/>
                <w:noProof/>
                <w:webHidden/>
              </w:rPr>
              <w:fldChar w:fldCharType="begin"/>
            </w:r>
            <w:r w:rsidRPr="005E2B95">
              <w:rPr>
                <w:rFonts w:ascii="Times New Roman" w:hAnsi="Times New Roman" w:cs="Times New Roman"/>
                <w:noProof/>
                <w:webHidden/>
              </w:rPr>
              <w:instrText xml:space="preserve"> PAGEREF _Toc210125436 \h </w:instrText>
            </w:r>
            <w:r w:rsidRPr="005E2B95">
              <w:rPr>
                <w:rFonts w:ascii="Times New Roman" w:hAnsi="Times New Roman" w:cs="Times New Roman"/>
                <w:noProof/>
                <w:webHidden/>
              </w:rPr>
            </w:r>
            <w:r w:rsidRPr="005E2B95">
              <w:rPr>
                <w:rFonts w:ascii="Times New Roman" w:hAnsi="Times New Roman" w:cs="Times New Roman"/>
                <w:noProof/>
                <w:webHidden/>
              </w:rPr>
              <w:fldChar w:fldCharType="separate"/>
            </w:r>
            <w:r w:rsidRPr="005E2B95">
              <w:rPr>
                <w:rFonts w:ascii="Times New Roman" w:hAnsi="Times New Roman" w:cs="Times New Roman"/>
                <w:noProof/>
                <w:webHidden/>
              </w:rPr>
              <w:t>2</w:t>
            </w:r>
            <w:r w:rsidRPr="005E2B95">
              <w:rPr>
                <w:rFonts w:ascii="Times New Roman" w:hAnsi="Times New Roman" w:cs="Times New Roman"/>
                <w:noProof/>
                <w:webHidden/>
              </w:rPr>
              <w:fldChar w:fldCharType="end"/>
            </w:r>
          </w:hyperlink>
        </w:p>
        <w:p w14:paraId="0A6CAD1D" w14:textId="580A5395" w:rsidR="005E2B95" w:rsidRPr="005E2B95" w:rsidRDefault="005E2B95" w:rsidP="005E2B95">
          <w:pPr>
            <w:pStyle w:val="TOC2"/>
            <w:tabs>
              <w:tab w:val="right" w:leader="dot" w:pos="9350"/>
            </w:tabs>
            <w:spacing w:line="240" w:lineRule="auto"/>
            <w:rPr>
              <w:rFonts w:ascii="Times New Roman" w:hAnsi="Times New Roman" w:cs="Times New Roman"/>
              <w:b w:val="0"/>
              <w:bCs w:val="0"/>
              <w:noProof/>
              <w:kern w:val="2"/>
              <w14:ligatures w14:val="standardContextual"/>
            </w:rPr>
          </w:pPr>
          <w:hyperlink w:anchor="_Toc210125437" w:history="1">
            <w:r w:rsidRPr="005E2B95">
              <w:rPr>
                <w:rStyle w:val="Hyperlink"/>
                <w:rFonts w:ascii="Times New Roman" w:hAnsi="Times New Roman" w:cs="Times New Roman"/>
                <w:noProof/>
                <w:shd w:val="clear" w:color="auto" w:fill="FFFFFF"/>
              </w:rPr>
              <w:t>Part 2: Sexuality and Sexual Orientation</w:t>
            </w:r>
            <w:r w:rsidRPr="005E2B95">
              <w:rPr>
                <w:rFonts w:ascii="Times New Roman" w:hAnsi="Times New Roman" w:cs="Times New Roman"/>
                <w:noProof/>
                <w:webHidden/>
              </w:rPr>
              <w:tab/>
            </w:r>
            <w:r w:rsidRPr="005E2B95">
              <w:rPr>
                <w:rFonts w:ascii="Times New Roman" w:hAnsi="Times New Roman" w:cs="Times New Roman"/>
                <w:noProof/>
                <w:webHidden/>
              </w:rPr>
              <w:fldChar w:fldCharType="begin"/>
            </w:r>
            <w:r w:rsidRPr="005E2B95">
              <w:rPr>
                <w:rFonts w:ascii="Times New Roman" w:hAnsi="Times New Roman" w:cs="Times New Roman"/>
                <w:noProof/>
                <w:webHidden/>
              </w:rPr>
              <w:instrText xml:space="preserve"> PAGEREF _Toc210125437 \h </w:instrText>
            </w:r>
            <w:r w:rsidRPr="005E2B95">
              <w:rPr>
                <w:rFonts w:ascii="Times New Roman" w:hAnsi="Times New Roman" w:cs="Times New Roman"/>
                <w:noProof/>
                <w:webHidden/>
              </w:rPr>
            </w:r>
            <w:r w:rsidRPr="005E2B95">
              <w:rPr>
                <w:rFonts w:ascii="Times New Roman" w:hAnsi="Times New Roman" w:cs="Times New Roman"/>
                <w:noProof/>
                <w:webHidden/>
              </w:rPr>
              <w:fldChar w:fldCharType="separate"/>
            </w:r>
            <w:r w:rsidRPr="005E2B95">
              <w:rPr>
                <w:rFonts w:ascii="Times New Roman" w:hAnsi="Times New Roman" w:cs="Times New Roman"/>
                <w:noProof/>
                <w:webHidden/>
              </w:rPr>
              <w:t>4</w:t>
            </w:r>
            <w:r w:rsidRPr="005E2B95">
              <w:rPr>
                <w:rFonts w:ascii="Times New Roman" w:hAnsi="Times New Roman" w:cs="Times New Roman"/>
                <w:noProof/>
                <w:webHidden/>
              </w:rPr>
              <w:fldChar w:fldCharType="end"/>
            </w:r>
          </w:hyperlink>
        </w:p>
        <w:p w14:paraId="0639F606" w14:textId="5E7383F6" w:rsidR="005E2B95" w:rsidRPr="005E2B95" w:rsidRDefault="005E2B95" w:rsidP="005E2B95">
          <w:pPr>
            <w:pStyle w:val="TOC2"/>
            <w:tabs>
              <w:tab w:val="right" w:leader="dot" w:pos="9350"/>
            </w:tabs>
            <w:spacing w:line="240" w:lineRule="auto"/>
            <w:rPr>
              <w:rFonts w:ascii="Times New Roman" w:hAnsi="Times New Roman" w:cs="Times New Roman"/>
              <w:b w:val="0"/>
              <w:bCs w:val="0"/>
              <w:noProof/>
              <w:kern w:val="2"/>
              <w14:ligatures w14:val="standardContextual"/>
            </w:rPr>
          </w:pPr>
          <w:hyperlink w:anchor="_Toc210125438" w:history="1">
            <w:r w:rsidRPr="005E2B95">
              <w:rPr>
                <w:rStyle w:val="Hyperlink"/>
                <w:rFonts w:ascii="Times New Roman" w:hAnsi="Times New Roman" w:cs="Times New Roman"/>
                <w:noProof/>
                <w:shd w:val="clear" w:color="auto" w:fill="FFFFFF"/>
              </w:rPr>
              <w:t>Part 3: Cultural Context</w:t>
            </w:r>
            <w:r w:rsidRPr="005E2B95">
              <w:rPr>
                <w:rFonts w:ascii="Times New Roman" w:hAnsi="Times New Roman" w:cs="Times New Roman"/>
                <w:noProof/>
                <w:webHidden/>
              </w:rPr>
              <w:tab/>
            </w:r>
            <w:r w:rsidRPr="005E2B95">
              <w:rPr>
                <w:rFonts w:ascii="Times New Roman" w:hAnsi="Times New Roman" w:cs="Times New Roman"/>
                <w:noProof/>
                <w:webHidden/>
              </w:rPr>
              <w:fldChar w:fldCharType="begin"/>
            </w:r>
            <w:r w:rsidRPr="005E2B95">
              <w:rPr>
                <w:rFonts w:ascii="Times New Roman" w:hAnsi="Times New Roman" w:cs="Times New Roman"/>
                <w:noProof/>
                <w:webHidden/>
              </w:rPr>
              <w:instrText xml:space="preserve"> PAGEREF _Toc210125438 \h </w:instrText>
            </w:r>
            <w:r w:rsidRPr="005E2B95">
              <w:rPr>
                <w:rFonts w:ascii="Times New Roman" w:hAnsi="Times New Roman" w:cs="Times New Roman"/>
                <w:noProof/>
                <w:webHidden/>
              </w:rPr>
            </w:r>
            <w:r w:rsidRPr="005E2B95">
              <w:rPr>
                <w:rFonts w:ascii="Times New Roman" w:hAnsi="Times New Roman" w:cs="Times New Roman"/>
                <w:noProof/>
                <w:webHidden/>
              </w:rPr>
              <w:fldChar w:fldCharType="separate"/>
            </w:r>
            <w:r w:rsidRPr="005E2B95">
              <w:rPr>
                <w:rFonts w:ascii="Times New Roman" w:hAnsi="Times New Roman" w:cs="Times New Roman"/>
                <w:noProof/>
                <w:webHidden/>
              </w:rPr>
              <w:t>6</w:t>
            </w:r>
            <w:r w:rsidRPr="005E2B95">
              <w:rPr>
                <w:rFonts w:ascii="Times New Roman" w:hAnsi="Times New Roman" w:cs="Times New Roman"/>
                <w:noProof/>
                <w:webHidden/>
              </w:rPr>
              <w:fldChar w:fldCharType="end"/>
            </w:r>
          </w:hyperlink>
        </w:p>
        <w:p w14:paraId="789FF867" w14:textId="0A19000B" w:rsidR="005E2B95" w:rsidRPr="005E2B95" w:rsidRDefault="005E2B95" w:rsidP="005E2B95">
          <w:pPr>
            <w:pStyle w:val="TOC2"/>
            <w:tabs>
              <w:tab w:val="right" w:leader="dot" w:pos="9350"/>
            </w:tabs>
            <w:spacing w:line="240" w:lineRule="auto"/>
            <w:rPr>
              <w:rFonts w:ascii="Times New Roman" w:hAnsi="Times New Roman" w:cs="Times New Roman"/>
              <w:b w:val="0"/>
              <w:bCs w:val="0"/>
              <w:noProof/>
              <w:kern w:val="2"/>
              <w14:ligatures w14:val="standardContextual"/>
            </w:rPr>
          </w:pPr>
          <w:hyperlink w:anchor="_Toc210125439" w:history="1">
            <w:r w:rsidRPr="005E2B95">
              <w:rPr>
                <w:rStyle w:val="Hyperlink"/>
                <w:rFonts w:ascii="Times New Roman" w:hAnsi="Times New Roman" w:cs="Times New Roman"/>
                <w:noProof/>
                <w:shd w:val="clear" w:color="auto" w:fill="FFFFFF"/>
              </w:rPr>
              <w:t>Part 4: Ability and Physical Characteristics</w:t>
            </w:r>
            <w:r w:rsidRPr="005E2B95">
              <w:rPr>
                <w:rFonts w:ascii="Times New Roman" w:hAnsi="Times New Roman" w:cs="Times New Roman"/>
                <w:noProof/>
                <w:webHidden/>
              </w:rPr>
              <w:tab/>
            </w:r>
            <w:r w:rsidRPr="005E2B95">
              <w:rPr>
                <w:rFonts w:ascii="Times New Roman" w:hAnsi="Times New Roman" w:cs="Times New Roman"/>
                <w:noProof/>
                <w:webHidden/>
              </w:rPr>
              <w:fldChar w:fldCharType="begin"/>
            </w:r>
            <w:r w:rsidRPr="005E2B95">
              <w:rPr>
                <w:rFonts w:ascii="Times New Roman" w:hAnsi="Times New Roman" w:cs="Times New Roman"/>
                <w:noProof/>
                <w:webHidden/>
              </w:rPr>
              <w:instrText xml:space="preserve"> PAGEREF _Toc210125439 \h </w:instrText>
            </w:r>
            <w:r w:rsidRPr="005E2B95">
              <w:rPr>
                <w:rFonts w:ascii="Times New Roman" w:hAnsi="Times New Roman" w:cs="Times New Roman"/>
                <w:noProof/>
                <w:webHidden/>
              </w:rPr>
            </w:r>
            <w:r w:rsidRPr="005E2B95">
              <w:rPr>
                <w:rFonts w:ascii="Times New Roman" w:hAnsi="Times New Roman" w:cs="Times New Roman"/>
                <w:noProof/>
                <w:webHidden/>
              </w:rPr>
              <w:fldChar w:fldCharType="separate"/>
            </w:r>
            <w:r w:rsidRPr="005E2B95">
              <w:rPr>
                <w:rFonts w:ascii="Times New Roman" w:hAnsi="Times New Roman" w:cs="Times New Roman"/>
                <w:noProof/>
                <w:webHidden/>
              </w:rPr>
              <w:t>8</w:t>
            </w:r>
            <w:r w:rsidRPr="005E2B95">
              <w:rPr>
                <w:rFonts w:ascii="Times New Roman" w:hAnsi="Times New Roman" w:cs="Times New Roman"/>
                <w:noProof/>
                <w:webHidden/>
              </w:rPr>
              <w:fldChar w:fldCharType="end"/>
            </w:r>
          </w:hyperlink>
        </w:p>
        <w:p w14:paraId="2C097869" w14:textId="7293EF7B" w:rsidR="005E2B95" w:rsidRPr="005E2B95" w:rsidRDefault="005E2B95" w:rsidP="005E2B95">
          <w:pPr>
            <w:pStyle w:val="TOC2"/>
            <w:tabs>
              <w:tab w:val="right" w:leader="dot" w:pos="9350"/>
            </w:tabs>
            <w:spacing w:line="240" w:lineRule="auto"/>
            <w:rPr>
              <w:rFonts w:ascii="Times New Roman" w:hAnsi="Times New Roman" w:cs="Times New Roman"/>
              <w:b w:val="0"/>
              <w:bCs w:val="0"/>
              <w:noProof/>
              <w:kern w:val="2"/>
              <w14:ligatures w14:val="standardContextual"/>
            </w:rPr>
          </w:pPr>
          <w:hyperlink w:anchor="_Toc210125440" w:history="1">
            <w:r w:rsidRPr="005E2B95">
              <w:rPr>
                <w:rStyle w:val="Hyperlink"/>
                <w:rFonts w:ascii="Times New Roman" w:hAnsi="Times New Roman" w:cs="Times New Roman"/>
                <w:noProof/>
                <w:shd w:val="clear" w:color="auto" w:fill="FFFFFF"/>
              </w:rPr>
              <w:t>Part 5 Socioeconomic Status</w:t>
            </w:r>
            <w:r w:rsidRPr="005E2B95">
              <w:rPr>
                <w:rFonts w:ascii="Times New Roman" w:hAnsi="Times New Roman" w:cs="Times New Roman"/>
                <w:noProof/>
                <w:webHidden/>
              </w:rPr>
              <w:tab/>
            </w:r>
            <w:r w:rsidRPr="005E2B95">
              <w:rPr>
                <w:rFonts w:ascii="Times New Roman" w:hAnsi="Times New Roman" w:cs="Times New Roman"/>
                <w:noProof/>
                <w:webHidden/>
              </w:rPr>
              <w:fldChar w:fldCharType="begin"/>
            </w:r>
            <w:r w:rsidRPr="005E2B95">
              <w:rPr>
                <w:rFonts w:ascii="Times New Roman" w:hAnsi="Times New Roman" w:cs="Times New Roman"/>
                <w:noProof/>
                <w:webHidden/>
              </w:rPr>
              <w:instrText xml:space="preserve"> PAGEREF _Toc210125440 \h </w:instrText>
            </w:r>
            <w:r w:rsidRPr="005E2B95">
              <w:rPr>
                <w:rFonts w:ascii="Times New Roman" w:hAnsi="Times New Roman" w:cs="Times New Roman"/>
                <w:noProof/>
                <w:webHidden/>
              </w:rPr>
            </w:r>
            <w:r w:rsidRPr="005E2B95">
              <w:rPr>
                <w:rFonts w:ascii="Times New Roman" w:hAnsi="Times New Roman" w:cs="Times New Roman"/>
                <w:noProof/>
                <w:webHidden/>
              </w:rPr>
              <w:fldChar w:fldCharType="separate"/>
            </w:r>
            <w:r w:rsidRPr="005E2B95">
              <w:rPr>
                <w:rFonts w:ascii="Times New Roman" w:hAnsi="Times New Roman" w:cs="Times New Roman"/>
                <w:noProof/>
                <w:webHidden/>
              </w:rPr>
              <w:t>10</w:t>
            </w:r>
            <w:r w:rsidRPr="005E2B95">
              <w:rPr>
                <w:rFonts w:ascii="Times New Roman" w:hAnsi="Times New Roman" w:cs="Times New Roman"/>
                <w:noProof/>
                <w:webHidden/>
              </w:rPr>
              <w:fldChar w:fldCharType="end"/>
            </w:r>
          </w:hyperlink>
        </w:p>
        <w:p w14:paraId="025D2AB1" w14:textId="1CB5C82A" w:rsidR="005E2B95" w:rsidRPr="005E2B95" w:rsidRDefault="005E2B95" w:rsidP="005E2B95">
          <w:pPr>
            <w:pStyle w:val="TOC1"/>
            <w:tabs>
              <w:tab w:val="right" w:leader="dot" w:pos="9350"/>
            </w:tabs>
            <w:spacing w:line="240" w:lineRule="auto"/>
            <w:rPr>
              <w:rFonts w:ascii="Times New Roman" w:hAnsi="Times New Roman" w:cs="Times New Roman"/>
              <w:b w:val="0"/>
              <w:bCs w:val="0"/>
              <w:i w:val="0"/>
              <w:iCs w:val="0"/>
              <w:noProof/>
              <w:kern w:val="2"/>
              <w:sz w:val="22"/>
              <w:szCs w:val="22"/>
              <w14:ligatures w14:val="standardContextual"/>
            </w:rPr>
          </w:pPr>
          <w:hyperlink w:anchor="_Toc210125441" w:history="1">
            <w:r w:rsidRPr="005E2B95">
              <w:rPr>
                <w:rStyle w:val="Hyperlink"/>
                <w:rFonts w:ascii="Times New Roman" w:hAnsi="Times New Roman" w:cs="Times New Roman"/>
                <w:noProof/>
                <w:sz w:val="22"/>
                <w:szCs w:val="22"/>
              </w:rPr>
              <w:t>The Canadian Campus Wellbeing Survey (CCWS)</w:t>
            </w:r>
            <w:r w:rsidRPr="005E2B95">
              <w:rPr>
                <w:rFonts w:ascii="Times New Roman" w:hAnsi="Times New Roman" w:cs="Times New Roman"/>
                <w:noProof/>
                <w:webHidden/>
                <w:sz w:val="22"/>
                <w:szCs w:val="22"/>
              </w:rPr>
              <w:tab/>
            </w:r>
            <w:r w:rsidRPr="005E2B95">
              <w:rPr>
                <w:rFonts w:ascii="Times New Roman" w:hAnsi="Times New Roman" w:cs="Times New Roman"/>
                <w:noProof/>
                <w:webHidden/>
                <w:sz w:val="22"/>
                <w:szCs w:val="22"/>
              </w:rPr>
              <w:fldChar w:fldCharType="begin"/>
            </w:r>
            <w:r w:rsidRPr="005E2B95">
              <w:rPr>
                <w:rFonts w:ascii="Times New Roman" w:hAnsi="Times New Roman" w:cs="Times New Roman"/>
                <w:noProof/>
                <w:webHidden/>
                <w:sz w:val="22"/>
                <w:szCs w:val="22"/>
              </w:rPr>
              <w:instrText xml:space="preserve"> PAGEREF _Toc210125441 \h </w:instrText>
            </w:r>
            <w:r w:rsidRPr="005E2B95">
              <w:rPr>
                <w:rFonts w:ascii="Times New Roman" w:hAnsi="Times New Roman" w:cs="Times New Roman"/>
                <w:noProof/>
                <w:webHidden/>
                <w:sz w:val="22"/>
                <w:szCs w:val="22"/>
              </w:rPr>
            </w:r>
            <w:r w:rsidRPr="005E2B95">
              <w:rPr>
                <w:rFonts w:ascii="Times New Roman" w:hAnsi="Times New Roman" w:cs="Times New Roman"/>
                <w:noProof/>
                <w:webHidden/>
                <w:sz w:val="22"/>
                <w:szCs w:val="22"/>
              </w:rPr>
              <w:fldChar w:fldCharType="separate"/>
            </w:r>
            <w:r w:rsidRPr="005E2B95">
              <w:rPr>
                <w:rFonts w:ascii="Times New Roman" w:hAnsi="Times New Roman" w:cs="Times New Roman"/>
                <w:noProof/>
                <w:webHidden/>
                <w:sz w:val="22"/>
                <w:szCs w:val="22"/>
              </w:rPr>
              <w:t>13</w:t>
            </w:r>
            <w:r w:rsidRPr="005E2B95">
              <w:rPr>
                <w:rFonts w:ascii="Times New Roman" w:hAnsi="Times New Roman" w:cs="Times New Roman"/>
                <w:noProof/>
                <w:webHidden/>
                <w:sz w:val="22"/>
                <w:szCs w:val="22"/>
              </w:rPr>
              <w:fldChar w:fldCharType="end"/>
            </w:r>
          </w:hyperlink>
        </w:p>
        <w:p w14:paraId="1BB8BE56" w14:textId="4B3B73E9" w:rsidR="00D45D2F" w:rsidRDefault="00D45D2F" w:rsidP="005E2B95">
          <w:pPr>
            <w:spacing w:line="240" w:lineRule="auto"/>
          </w:pPr>
          <w:r w:rsidRPr="005E2B95">
            <w:rPr>
              <w:rFonts w:cs="Times New Roman"/>
              <w:noProof/>
              <w:sz w:val="22"/>
            </w:rPr>
            <w:fldChar w:fldCharType="end"/>
          </w:r>
        </w:p>
      </w:sdtContent>
    </w:sdt>
    <w:p w14:paraId="320ECF2F" w14:textId="77777777" w:rsidR="00D45D2F" w:rsidRPr="00D45D2F" w:rsidRDefault="00D45D2F" w:rsidP="00B857DE">
      <w:pPr>
        <w:widowControl/>
        <w:spacing w:line="240" w:lineRule="auto"/>
        <w:ind w:firstLine="0"/>
        <w:contextualSpacing/>
        <w:jc w:val="center"/>
        <w:rPr>
          <w:rFonts w:eastAsia="Malgun Gothic" w:cs="Times New Roman"/>
          <w:b/>
          <w:bCs/>
          <w:sz w:val="22"/>
        </w:rPr>
        <w:sectPr w:rsidR="00D45D2F" w:rsidRPr="00D45D2F" w:rsidSect="00B857DE">
          <w:headerReference w:type="default" r:id="rId8"/>
          <w:pgSz w:w="12240" w:h="15840"/>
          <w:pgMar w:top="1440" w:right="1440" w:bottom="1440" w:left="1440" w:header="708" w:footer="708" w:gutter="0"/>
          <w:cols w:space="708"/>
          <w:docGrid w:linePitch="360"/>
        </w:sectPr>
      </w:pPr>
    </w:p>
    <w:p w14:paraId="14A70540" w14:textId="2027CCF6" w:rsidR="00B857DE" w:rsidRDefault="00B857DE" w:rsidP="00D45D2F">
      <w:pPr>
        <w:pStyle w:val="Heading1"/>
        <w:rPr>
          <w:rFonts w:cs="Times New Roman"/>
        </w:rPr>
      </w:pPr>
      <w:bookmarkStart w:id="0" w:name="_Toc210125435"/>
      <w:r w:rsidRPr="00D45D2F">
        <w:rPr>
          <w:rFonts w:cs="Times New Roman"/>
        </w:rPr>
        <w:lastRenderedPageBreak/>
        <w:t>SAFE (Socially Ascribed intersectional identities For Equity) Questionnaire</w:t>
      </w:r>
      <w:bookmarkEnd w:id="0"/>
    </w:p>
    <w:p w14:paraId="305A9EC0" w14:textId="75C75486" w:rsidR="005E2B95" w:rsidRPr="005E2B95" w:rsidRDefault="005E2B95" w:rsidP="005E2B95">
      <w:pPr>
        <w:spacing w:line="240" w:lineRule="auto"/>
        <w:ind w:firstLine="0"/>
      </w:pPr>
      <w:r w:rsidRPr="005E2B95">
        <w:rPr>
          <w:i/>
          <w:iCs/>
        </w:rPr>
        <w:t>Source</w:t>
      </w:r>
      <w:r>
        <w:t xml:space="preserve">: </w:t>
      </w:r>
      <w:r w:rsidRPr="005E2B95">
        <w:t xml:space="preserve">Lee, E. Y., Airton, L., Jung, E., Lim, H., Latimer-Cheung, A., </w:t>
      </w:r>
      <w:proofErr w:type="spellStart"/>
      <w:r w:rsidRPr="005E2B95">
        <w:t>Szto</w:t>
      </w:r>
      <w:proofErr w:type="spellEnd"/>
      <w:r w:rsidRPr="005E2B95">
        <w:t xml:space="preserve">, C., ... &amp; Yi, K. J. (2024). Development and validation of the SAFE (Socially Ascribed intersectional identities For Equity) questionnaire. </w:t>
      </w:r>
      <w:r w:rsidRPr="005E2B95">
        <w:rPr>
          <w:i/>
          <w:iCs/>
        </w:rPr>
        <w:t xml:space="preserve">Acta </w:t>
      </w:r>
      <w:proofErr w:type="spellStart"/>
      <w:r w:rsidRPr="005E2B95">
        <w:rPr>
          <w:i/>
          <w:iCs/>
        </w:rPr>
        <w:t>Psychologica</w:t>
      </w:r>
      <w:proofErr w:type="spellEnd"/>
      <w:r w:rsidRPr="005E2B95">
        <w:t>, 245, 104235.</w:t>
      </w:r>
      <w:r>
        <w:t xml:space="preserve"> </w:t>
      </w:r>
      <w:hyperlink r:id="rId9" w:history="1">
        <w:r w:rsidRPr="00FC2180">
          <w:rPr>
            <w:rStyle w:val="Hyperlink"/>
          </w:rPr>
          <w:t>https://doi.org/10.1016/j.actpsy.2024.104235</w:t>
        </w:r>
      </w:hyperlink>
      <w:r>
        <w:t xml:space="preserve"> </w:t>
      </w:r>
    </w:p>
    <w:p w14:paraId="668137BF" w14:textId="77777777" w:rsidR="00B857DE" w:rsidRPr="00D45D2F" w:rsidRDefault="00B857DE" w:rsidP="00B857DE">
      <w:pPr>
        <w:widowControl/>
        <w:spacing w:line="240" w:lineRule="auto"/>
        <w:ind w:firstLine="0"/>
        <w:contextualSpacing/>
        <w:jc w:val="center"/>
        <w:rPr>
          <w:rFonts w:eastAsia="Malgun Gothic" w:cs="Times New Roman"/>
          <w:b/>
          <w:bCs/>
          <w:sz w:val="22"/>
          <w:u w:val="single"/>
        </w:rPr>
      </w:pPr>
    </w:p>
    <w:p w14:paraId="06448FE1" w14:textId="77777777" w:rsidR="00B857DE" w:rsidRPr="00D45D2F" w:rsidRDefault="00B857DE" w:rsidP="00B857DE">
      <w:pPr>
        <w:widowControl/>
        <w:spacing w:line="240" w:lineRule="auto"/>
        <w:ind w:firstLine="0"/>
        <w:contextualSpacing/>
        <w:jc w:val="center"/>
        <w:rPr>
          <w:rFonts w:eastAsia="Malgun Gothic" w:cs="Times New Roman"/>
          <w:b/>
          <w:bCs/>
          <w:sz w:val="22"/>
          <w:u w:val="single"/>
        </w:rPr>
      </w:pPr>
    </w:p>
    <w:p w14:paraId="0F505706" w14:textId="77777777" w:rsidR="00B857DE" w:rsidRPr="00D45D2F" w:rsidRDefault="00B857DE" w:rsidP="002C5064">
      <w:pPr>
        <w:pStyle w:val="Heading2"/>
      </w:pPr>
      <w:bookmarkStart w:id="1" w:name="_Toc210125436"/>
      <w:r w:rsidRPr="00D45D2F">
        <w:t>Part 1: Sex and Gender</w:t>
      </w:r>
      <w:bookmarkEnd w:id="1"/>
    </w:p>
    <w:p w14:paraId="18274212" w14:textId="77777777" w:rsidR="00B857DE" w:rsidRPr="00D45D2F" w:rsidRDefault="00B857DE" w:rsidP="00B857DE">
      <w:pPr>
        <w:widowControl/>
        <w:spacing w:line="240" w:lineRule="auto"/>
        <w:ind w:firstLine="0"/>
        <w:contextualSpacing/>
        <w:jc w:val="center"/>
        <w:rPr>
          <w:rFonts w:eastAsia="Malgun Gothic" w:cs="Times New Roman"/>
          <w:b/>
          <w:bCs/>
          <w:sz w:val="22"/>
        </w:rPr>
      </w:pPr>
    </w:p>
    <w:p w14:paraId="351E6B8E" w14:textId="77777777" w:rsidR="00B857DE" w:rsidRPr="00D45D2F" w:rsidRDefault="00B857DE" w:rsidP="00B857DE">
      <w:pPr>
        <w:widowControl/>
        <w:numPr>
          <w:ilvl w:val="0"/>
          <w:numId w:val="1"/>
        </w:numPr>
        <w:spacing w:line="240" w:lineRule="auto"/>
        <w:contextualSpacing/>
        <w:rPr>
          <w:rFonts w:eastAsia="Malgun Gothic" w:cs="Times New Roman"/>
          <w:b/>
          <w:bCs/>
          <w:sz w:val="22"/>
        </w:rPr>
      </w:pPr>
      <w:r w:rsidRPr="00D45D2F">
        <w:rPr>
          <w:rFonts w:eastAsia="Malgun Gothic" w:cs="Times New Roman"/>
          <w:sz w:val="22"/>
        </w:rPr>
        <w:t>What sex were you assigned at birth on your original birth certificate?</w:t>
      </w:r>
    </w:p>
    <w:p w14:paraId="6B10F735" w14:textId="77777777" w:rsidR="00B857DE" w:rsidRPr="00D45D2F" w:rsidRDefault="00B857DE" w:rsidP="00B857DE">
      <w:pPr>
        <w:widowControl/>
        <w:spacing w:line="240" w:lineRule="auto"/>
        <w:ind w:left="720" w:firstLine="0"/>
        <w:contextualSpacing/>
        <w:rPr>
          <w:rFonts w:eastAsia="Malgun Gothic" w:cs="Times New Roman"/>
          <w:sz w:val="22"/>
        </w:rPr>
      </w:pPr>
    </w:p>
    <w:p w14:paraId="04E8972E" w14:textId="77777777" w:rsidR="00B857DE" w:rsidRPr="00D45D2F" w:rsidRDefault="00B857DE" w:rsidP="00B857DE">
      <w:pPr>
        <w:widowControl/>
        <w:numPr>
          <w:ilvl w:val="0"/>
          <w:numId w:val="8"/>
        </w:numPr>
        <w:spacing w:line="240" w:lineRule="auto"/>
        <w:contextualSpacing/>
        <w:rPr>
          <w:rFonts w:eastAsia="Malgun Gothic" w:cs="Times New Roman"/>
          <w:sz w:val="22"/>
        </w:rPr>
      </w:pPr>
      <w:r w:rsidRPr="00D45D2F">
        <w:rPr>
          <w:rFonts w:eastAsia="Malgun Gothic" w:cs="Times New Roman"/>
          <w:sz w:val="22"/>
        </w:rPr>
        <w:t>Female</w:t>
      </w:r>
    </w:p>
    <w:p w14:paraId="69FC7AFA" w14:textId="77777777" w:rsidR="00B857DE" w:rsidRPr="00D45D2F" w:rsidRDefault="00B857DE" w:rsidP="00B857DE">
      <w:pPr>
        <w:widowControl/>
        <w:numPr>
          <w:ilvl w:val="0"/>
          <w:numId w:val="8"/>
        </w:numPr>
        <w:spacing w:line="240" w:lineRule="auto"/>
        <w:contextualSpacing/>
        <w:rPr>
          <w:rFonts w:eastAsia="Malgun Gothic" w:cs="Times New Roman"/>
          <w:sz w:val="22"/>
        </w:rPr>
      </w:pPr>
      <w:r w:rsidRPr="00D45D2F">
        <w:rPr>
          <w:rFonts w:eastAsia="Malgun Gothic" w:cs="Times New Roman"/>
          <w:sz w:val="22"/>
        </w:rPr>
        <w:t>Male</w:t>
      </w:r>
    </w:p>
    <w:p w14:paraId="1606BCAA" w14:textId="77777777" w:rsidR="00B857DE" w:rsidRPr="00D45D2F" w:rsidRDefault="00B857DE" w:rsidP="00B857DE">
      <w:pPr>
        <w:widowControl/>
        <w:numPr>
          <w:ilvl w:val="0"/>
          <w:numId w:val="8"/>
        </w:numPr>
        <w:spacing w:line="240" w:lineRule="auto"/>
        <w:contextualSpacing/>
        <w:rPr>
          <w:rFonts w:eastAsia="Malgun Gothic" w:cs="Times New Roman"/>
          <w:sz w:val="22"/>
        </w:rPr>
      </w:pPr>
      <w:r w:rsidRPr="00D45D2F">
        <w:rPr>
          <w:rFonts w:eastAsia="Malgun Gothic" w:cs="Times New Roman"/>
          <w:sz w:val="22"/>
        </w:rPr>
        <w:fldChar w:fldCharType="begin"/>
      </w:r>
      <w:r w:rsidRPr="00D45D2F">
        <w:rPr>
          <w:rFonts w:eastAsia="Malgun Gothic" w:cs="Times New Roman"/>
          <w:sz w:val="22"/>
        </w:rPr>
        <w:instrText xml:space="preserve"> FORMCHECKBOX </w:instrText>
      </w:r>
      <w:r w:rsidRPr="00D45D2F">
        <w:rPr>
          <w:rFonts w:eastAsia="Malgun Gothic" w:cs="Times New Roman"/>
          <w:sz w:val="22"/>
        </w:rPr>
        <w:fldChar w:fldCharType="separate"/>
      </w:r>
      <w:r w:rsidRPr="00D45D2F">
        <w:rPr>
          <w:rFonts w:eastAsia="Malgun Gothic" w:cs="Times New Roman"/>
          <w:sz w:val="22"/>
        </w:rPr>
        <w:fldChar w:fldCharType="end"/>
      </w:r>
      <w:r w:rsidRPr="00D45D2F">
        <w:rPr>
          <w:rFonts w:eastAsia="Malgun Gothic" w:cs="Times New Roman"/>
          <w:sz w:val="22"/>
        </w:rPr>
        <w:t>Prefer not to answer</w:t>
      </w:r>
    </w:p>
    <w:p w14:paraId="1B807231" w14:textId="77777777" w:rsidR="00B857DE" w:rsidRPr="00D45D2F" w:rsidRDefault="00B857DE" w:rsidP="00B857DE">
      <w:pPr>
        <w:widowControl/>
        <w:spacing w:line="240" w:lineRule="auto"/>
        <w:ind w:firstLine="0"/>
        <w:rPr>
          <w:rFonts w:eastAsia="Malgun Gothic" w:cs="Times New Roman"/>
          <w:sz w:val="22"/>
        </w:rPr>
      </w:pPr>
    </w:p>
    <w:p w14:paraId="29A990A1" w14:textId="77777777" w:rsidR="00B857DE" w:rsidRPr="00D45D2F" w:rsidRDefault="00B857DE" w:rsidP="00B857DE">
      <w:pPr>
        <w:widowControl/>
        <w:spacing w:line="240" w:lineRule="auto"/>
        <w:ind w:firstLine="0"/>
        <w:rPr>
          <w:rFonts w:eastAsia="Malgun Gothic" w:cs="Times New Roman"/>
          <w:sz w:val="22"/>
        </w:rPr>
      </w:pPr>
    </w:p>
    <w:p w14:paraId="691E2742" w14:textId="77777777" w:rsidR="00B857DE" w:rsidRPr="00D45D2F" w:rsidRDefault="00B857DE" w:rsidP="00B857DE">
      <w:pPr>
        <w:widowControl/>
        <w:numPr>
          <w:ilvl w:val="0"/>
          <w:numId w:val="1"/>
        </w:numPr>
        <w:spacing w:line="240" w:lineRule="auto"/>
        <w:contextualSpacing/>
        <w:rPr>
          <w:rFonts w:eastAsia="Malgun Gothic" w:cs="Times New Roman"/>
          <w:sz w:val="22"/>
        </w:rPr>
      </w:pPr>
      <w:r w:rsidRPr="00D45D2F">
        <w:rPr>
          <w:rFonts w:eastAsia="Malgun Gothic" w:cs="Times New Roman"/>
          <w:sz w:val="22"/>
        </w:rPr>
        <w:t xml:space="preserve">Select response(s) that best describe your current gender identity. </w:t>
      </w:r>
      <w:r w:rsidRPr="00D45D2F">
        <w:rPr>
          <w:rFonts w:eastAsia="Malgun Gothic" w:cs="Times New Roman"/>
          <w:sz w:val="22"/>
          <w:lang w:val="en-US"/>
        </w:rPr>
        <w:t>Select all that apply.</w:t>
      </w:r>
    </w:p>
    <w:p w14:paraId="44D506B6" w14:textId="77777777" w:rsidR="00B857DE" w:rsidRPr="00D45D2F" w:rsidRDefault="00B857DE" w:rsidP="00B857DE">
      <w:pPr>
        <w:widowControl/>
        <w:spacing w:line="240" w:lineRule="auto"/>
        <w:ind w:left="360" w:firstLine="0"/>
        <w:textAlignment w:val="baseline"/>
        <w:rPr>
          <w:rFonts w:eastAsia="Times New Roman" w:cs="Times New Roman"/>
          <w:sz w:val="22"/>
          <w:lang w:eastAsia="ja-JP"/>
        </w:rPr>
      </w:pPr>
    </w:p>
    <w:p w14:paraId="3B6F57FF"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Woman or girl</w:t>
      </w:r>
    </w:p>
    <w:p w14:paraId="398FB059" w14:textId="77777777" w:rsidR="00B857DE" w:rsidRPr="00D45D2F" w:rsidRDefault="00B857DE" w:rsidP="00B857DE">
      <w:pPr>
        <w:widowControl/>
        <w:numPr>
          <w:ilvl w:val="0"/>
          <w:numId w:val="12"/>
        </w:numPr>
        <w:spacing w:line="240" w:lineRule="auto"/>
        <w:contextualSpacing/>
        <w:rPr>
          <w:rFonts w:eastAsia="Malgun Gothic" w:cs="Times New Roman"/>
          <w:sz w:val="22"/>
        </w:rPr>
      </w:pPr>
      <w:proofErr w:type="gramStart"/>
      <w:r w:rsidRPr="00D45D2F">
        <w:rPr>
          <w:rFonts w:eastAsia="Malgun Gothic" w:cs="Times New Roman"/>
          <w:sz w:val="22"/>
        </w:rPr>
        <w:t>Man</w:t>
      </w:r>
      <w:proofErr w:type="gramEnd"/>
      <w:r w:rsidRPr="00D45D2F">
        <w:rPr>
          <w:rFonts w:eastAsia="Malgun Gothic" w:cs="Times New Roman"/>
          <w:sz w:val="22"/>
        </w:rPr>
        <w:t xml:space="preserve"> or boy</w:t>
      </w:r>
    </w:p>
    <w:p w14:paraId="586D1096"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 xml:space="preserve">Nonbinary or similar </w:t>
      </w:r>
    </w:p>
    <w:p w14:paraId="6B22248E"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Culturally specific gender identity (e.g., Two-Spirit)</w:t>
      </w:r>
    </w:p>
    <w:p w14:paraId="17E1422A"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Questioning/unsure</w:t>
      </w:r>
    </w:p>
    <w:p w14:paraId="37B4125C"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Prefer not to answer</w:t>
      </w:r>
    </w:p>
    <w:p w14:paraId="123129BE" w14:textId="77777777" w:rsidR="00B857DE" w:rsidRPr="00D45D2F" w:rsidRDefault="00B857DE" w:rsidP="00B857DE">
      <w:pPr>
        <w:widowControl/>
        <w:numPr>
          <w:ilvl w:val="0"/>
          <w:numId w:val="12"/>
        </w:numPr>
        <w:spacing w:line="240" w:lineRule="auto"/>
        <w:contextualSpacing/>
        <w:rPr>
          <w:rFonts w:eastAsia="Malgun Gothic" w:cs="Times New Roman"/>
          <w:sz w:val="22"/>
        </w:rPr>
      </w:pPr>
      <w:r w:rsidRPr="00D45D2F">
        <w:rPr>
          <w:rFonts w:eastAsia="Malgun Gothic" w:cs="Times New Roman"/>
          <w:sz w:val="22"/>
        </w:rPr>
        <w:t>Not listed (please specify:</w:t>
      </w:r>
      <w:r w:rsidRPr="00D45D2F">
        <w:rPr>
          <w:rFonts w:eastAsia="Malgun Gothic" w:cs="Times New Roman"/>
          <w:sz w:val="22"/>
        </w:rPr>
        <w:tab/>
      </w:r>
      <w:r w:rsidRPr="00D45D2F">
        <w:rPr>
          <w:rFonts w:eastAsia="Malgun Gothic" w:cs="Times New Roman"/>
          <w:sz w:val="22"/>
        </w:rPr>
        <w:tab/>
        <w:t>)</w:t>
      </w:r>
    </w:p>
    <w:p w14:paraId="031B1B18" w14:textId="77777777" w:rsidR="00B857DE" w:rsidRPr="00D45D2F" w:rsidRDefault="00B857DE" w:rsidP="00B857DE">
      <w:pPr>
        <w:widowControl/>
        <w:spacing w:line="240" w:lineRule="auto"/>
        <w:ind w:firstLine="0"/>
        <w:rPr>
          <w:rFonts w:eastAsia="Malgun Gothic" w:cs="Times New Roman"/>
          <w:sz w:val="22"/>
        </w:rPr>
      </w:pPr>
    </w:p>
    <w:p w14:paraId="41EB1C9E" w14:textId="77777777" w:rsidR="00B857DE" w:rsidRPr="00D45D2F" w:rsidRDefault="00B857DE" w:rsidP="00B857DE">
      <w:pPr>
        <w:widowControl/>
        <w:spacing w:line="240" w:lineRule="auto"/>
        <w:ind w:firstLine="0"/>
        <w:rPr>
          <w:rFonts w:eastAsia="Malgun Gothic" w:cs="Times New Roman"/>
          <w:sz w:val="22"/>
        </w:rPr>
      </w:pPr>
    </w:p>
    <w:p w14:paraId="73B5BC61" w14:textId="77777777" w:rsidR="00B857DE" w:rsidRPr="00D45D2F" w:rsidRDefault="00B857DE" w:rsidP="00B857DE">
      <w:pPr>
        <w:widowControl/>
        <w:spacing w:line="240" w:lineRule="auto"/>
        <w:ind w:firstLine="0"/>
        <w:rPr>
          <w:rFonts w:eastAsia="Malgun Gothic" w:cs="Times New Roman"/>
          <w:sz w:val="22"/>
        </w:rPr>
      </w:pPr>
      <w:r w:rsidRPr="00D45D2F">
        <w:rPr>
          <w:rFonts w:eastAsia="Malgun Gothic" w:cs="Times New Roman"/>
          <w:sz w:val="22"/>
        </w:rPr>
        <w:t>With the next two questions, we are trying to learn how people sometimes see you, whether or not their assumptions are correct.</w:t>
      </w:r>
    </w:p>
    <w:p w14:paraId="1E08C40F" w14:textId="77777777" w:rsidR="00B857DE" w:rsidRPr="00D45D2F" w:rsidRDefault="00B857DE" w:rsidP="00B857DE">
      <w:pPr>
        <w:widowControl/>
        <w:spacing w:line="240" w:lineRule="auto"/>
        <w:ind w:left="360" w:firstLine="0"/>
        <w:contextualSpacing/>
        <w:rPr>
          <w:rFonts w:eastAsia="Malgun Gothic" w:cs="Times New Roman"/>
          <w:sz w:val="22"/>
        </w:rPr>
      </w:pPr>
    </w:p>
    <w:p w14:paraId="51563FCD" w14:textId="77777777" w:rsidR="00B857DE" w:rsidRPr="00D45D2F" w:rsidRDefault="00B857DE" w:rsidP="00B857DE">
      <w:pPr>
        <w:widowControl/>
        <w:spacing w:line="240" w:lineRule="auto"/>
        <w:ind w:left="360" w:firstLine="0"/>
        <w:contextualSpacing/>
        <w:rPr>
          <w:rFonts w:eastAsia="Malgun Gothic" w:cs="Times New Roman"/>
          <w:sz w:val="22"/>
        </w:rPr>
      </w:pPr>
    </w:p>
    <w:p w14:paraId="74DA78D5" w14:textId="77777777" w:rsidR="00B857DE" w:rsidRPr="00D45D2F" w:rsidRDefault="00B857DE" w:rsidP="00B857DE">
      <w:pPr>
        <w:widowControl/>
        <w:numPr>
          <w:ilvl w:val="0"/>
          <w:numId w:val="1"/>
        </w:numPr>
        <w:spacing w:line="240" w:lineRule="auto"/>
        <w:contextualSpacing/>
        <w:textAlignment w:val="baseline"/>
        <w:rPr>
          <w:rFonts w:eastAsia="Malgun Gothic" w:cs="Times New Roman"/>
          <w:sz w:val="22"/>
        </w:rPr>
      </w:pPr>
      <w:r w:rsidRPr="00D45D2F">
        <w:rPr>
          <w:rFonts w:eastAsia="Malgun Gothic" w:cs="Times New Roman"/>
          <w:sz w:val="22"/>
        </w:rPr>
        <w:t xml:space="preserve">When you have not stated your pronoun(s), which pronoun(s) do acquaintances or strangers typically use to refer to you? Select all that apply. </w:t>
      </w:r>
    </w:p>
    <w:p w14:paraId="7C5A69A7" w14:textId="77777777" w:rsidR="00B857DE" w:rsidRPr="00D45D2F" w:rsidRDefault="00B857DE" w:rsidP="00B857DE">
      <w:pPr>
        <w:widowControl/>
        <w:spacing w:line="240" w:lineRule="auto"/>
        <w:ind w:firstLine="0"/>
        <w:rPr>
          <w:rFonts w:eastAsia="Malgun Gothic" w:cs="Times New Roman"/>
          <w:sz w:val="22"/>
        </w:rPr>
      </w:pPr>
    </w:p>
    <w:p w14:paraId="339429A0"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She/her/hers</w:t>
      </w:r>
    </w:p>
    <w:p w14:paraId="560D9FA3"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He/him/his</w:t>
      </w:r>
    </w:p>
    <w:p w14:paraId="63B2191D"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They/them/theirs</w:t>
      </w:r>
    </w:p>
    <w:p w14:paraId="427A52C3"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Prefer not to answer</w:t>
      </w:r>
    </w:p>
    <w:p w14:paraId="69C5EBE3"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Do not know</w:t>
      </w:r>
    </w:p>
    <w:p w14:paraId="68F756A1" w14:textId="77777777" w:rsidR="00B857DE" w:rsidRPr="00D45D2F" w:rsidRDefault="00B857DE" w:rsidP="00B857DE">
      <w:pPr>
        <w:widowControl/>
        <w:numPr>
          <w:ilvl w:val="0"/>
          <w:numId w:val="7"/>
        </w:numPr>
        <w:spacing w:line="240" w:lineRule="auto"/>
        <w:contextualSpacing/>
        <w:rPr>
          <w:rFonts w:eastAsia="Malgun Gothic" w:cs="Times New Roman"/>
          <w:sz w:val="22"/>
        </w:rPr>
      </w:pPr>
      <w:r w:rsidRPr="00D45D2F">
        <w:rPr>
          <w:rFonts w:eastAsia="Malgun Gothic" w:cs="Times New Roman"/>
          <w:sz w:val="22"/>
        </w:rPr>
        <w:t>Not listed (please specify:</w:t>
      </w:r>
      <w:r w:rsidRPr="00D45D2F">
        <w:rPr>
          <w:rFonts w:eastAsia="Malgun Gothic" w:cs="Times New Roman"/>
          <w:sz w:val="22"/>
        </w:rPr>
        <w:tab/>
      </w:r>
      <w:r w:rsidRPr="00D45D2F">
        <w:rPr>
          <w:rFonts w:eastAsia="Malgun Gothic" w:cs="Times New Roman"/>
          <w:sz w:val="22"/>
        </w:rPr>
        <w:tab/>
        <w:t>)</w:t>
      </w:r>
    </w:p>
    <w:p w14:paraId="73C33F4B" w14:textId="77777777" w:rsidR="00B857DE" w:rsidRPr="00D45D2F" w:rsidRDefault="00B857DE" w:rsidP="00B857DE">
      <w:pPr>
        <w:widowControl/>
        <w:spacing w:line="240" w:lineRule="auto"/>
        <w:ind w:left="360" w:firstLine="0"/>
        <w:contextualSpacing/>
        <w:rPr>
          <w:rFonts w:eastAsia="Malgun Gothic" w:cs="Times New Roman"/>
          <w:sz w:val="22"/>
        </w:rPr>
      </w:pPr>
    </w:p>
    <w:p w14:paraId="2460142A" w14:textId="77777777" w:rsidR="00B857DE" w:rsidRPr="00D45D2F" w:rsidRDefault="00B857DE" w:rsidP="00B857DE">
      <w:pPr>
        <w:widowControl/>
        <w:spacing w:line="240" w:lineRule="auto"/>
        <w:ind w:firstLine="0"/>
        <w:rPr>
          <w:rFonts w:eastAsia="Malgun Gothic" w:cs="Times New Roman"/>
          <w:sz w:val="22"/>
        </w:rPr>
      </w:pPr>
    </w:p>
    <w:p w14:paraId="14F242BD" w14:textId="77777777" w:rsidR="00B857DE" w:rsidRPr="00D45D2F" w:rsidRDefault="00B857DE" w:rsidP="00B857DE">
      <w:pPr>
        <w:widowControl/>
        <w:numPr>
          <w:ilvl w:val="0"/>
          <w:numId w:val="1"/>
        </w:numPr>
        <w:spacing w:line="240" w:lineRule="auto"/>
        <w:contextualSpacing/>
        <w:rPr>
          <w:rFonts w:eastAsia="Malgun Gothic" w:cs="Times New Roman"/>
          <w:sz w:val="22"/>
        </w:rPr>
      </w:pPr>
      <w:r w:rsidRPr="00D45D2F">
        <w:rPr>
          <w:rFonts w:eastAsia="Malgun Gothic" w:cs="Times New Roman"/>
          <w:sz w:val="22"/>
        </w:rPr>
        <w:t xml:space="preserve">The next question asks about your </w:t>
      </w:r>
      <w:r w:rsidRPr="00D45D2F">
        <w:rPr>
          <w:rFonts w:eastAsia="Malgun Gothic" w:cs="Times New Roman"/>
          <w:i/>
          <w:iCs/>
          <w:sz w:val="22"/>
        </w:rPr>
        <w:t>gender expression</w:t>
      </w:r>
      <w:r w:rsidRPr="00D45D2F">
        <w:rPr>
          <w:rFonts w:eastAsia="Malgun Gothic" w:cs="Times New Roman"/>
          <w:sz w:val="22"/>
        </w:rPr>
        <w:t>. This includes things like the clothes that you wear, your hair or facial hair, and whether you wear make-up. It also includes how you move your body, how you behave and speak, how you hold your body, the work you do, and your hobbies or interests. Your gender expression can impact how you are seen and treated by others, especially if it is not what other people typically expect.</w:t>
      </w:r>
    </w:p>
    <w:p w14:paraId="2CF6F7F8" w14:textId="77777777" w:rsidR="00B857DE" w:rsidRPr="00D45D2F" w:rsidRDefault="00B857DE" w:rsidP="00B857DE">
      <w:pPr>
        <w:widowControl/>
        <w:spacing w:line="240" w:lineRule="auto"/>
        <w:ind w:firstLine="0"/>
        <w:rPr>
          <w:rFonts w:eastAsia="Malgun Gothic" w:cs="Times New Roman"/>
          <w:sz w:val="22"/>
        </w:rPr>
      </w:pPr>
    </w:p>
    <w:p w14:paraId="1993BE7C" w14:textId="77777777" w:rsidR="00B857DE" w:rsidRPr="00D45D2F" w:rsidRDefault="00B857DE" w:rsidP="00B857DE">
      <w:pPr>
        <w:widowControl/>
        <w:spacing w:line="259" w:lineRule="auto"/>
        <w:ind w:firstLine="0"/>
        <w:rPr>
          <w:rFonts w:eastAsia="Malgun Gothic" w:cs="Times New Roman"/>
          <w:b/>
          <w:bCs/>
          <w:sz w:val="22"/>
        </w:rPr>
      </w:pPr>
      <w:r w:rsidRPr="00D45D2F">
        <w:rPr>
          <w:rFonts w:eastAsia="Malgun Gothic" w:cs="Times New Roman"/>
          <w:b/>
          <w:bCs/>
          <w:sz w:val="22"/>
        </w:rPr>
        <w:lastRenderedPageBreak/>
        <w:t>Regardless of your gender identity, how acquaintances or strangers would typically (e.g., at school or work) describe:</w:t>
      </w:r>
    </w:p>
    <w:p w14:paraId="53FF6945" w14:textId="77777777" w:rsidR="00B857DE" w:rsidRPr="00D45D2F" w:rsidRDefault="00B857DE" w:rsidP="00B857DE">
      <w:pPr>
        <w:widowControl/>
        <w:spacing w:line="240" w:lineRule="auto"/>
        <w:ind w:firstLine="0"/>
        <w:rPr>
          <w:rFonts w:eastAsia="Malgun Gothic" w:cs="Times New Roman"/>
          <w:sz w:val="22"/>
        </w:rPr>
      </w:pPr>
    </w:p>
    <w:p w14:paraId="08766E30" w14:textId="77777777" w:rsidR="00B857DE" w:rsidRPr="00D45D2F" w:rsidRDefault="00B857DE" w:rsidP="00B857DE">
      <w:pPr>
        <w:widowControl/>
        <w:spacing w:line="240" w:lineRule="auto"/>
        <w:ind w:firstLine="0"/>
        <w:rPr>
          <w:rFonts w:eastAsia="Malgun Gothic" w:cs="Times New Roman"/>
          <w:sz w:val="22"/>
        </w:rPr>
      </w:pPr>
    </w:p>
    <w:tbl>
      <w:tblPr>
        <w:tblStyle w:val="TableGrid7"/>
        <w:tblW w:w="5000" w:type="pct"/>
        <w:tblCellMar>
          <w:left w:w="57" w:type="dxa"/>
          <w:right w:w="57" w:type="dxa"/>
        </w:tblCellMar>
        <w:tblLook w:val="04A0" w:firstRow="1" w:lastRow="0" w:firstColumn="1" w:lastColumn="0" w:noHBand="0" w:noVBand="1"/>
      </w:tblPr>
      <w:tblGrid>
        <w:gridCol w:w="1542"/>
        <w:gridCol w:w="608"/>
        <w:gridCol w:w="739"/>
        <w:gridCol w:w="1043"/>
        <w:gridCol w:w="1552"/>
        <w:gridCol w:w="1043"/>
        <w:gridCol w:w="739"/>
        <w:gridCol w:w="638"/>
        <w:gridCol w:w="739"/>
        <w:gridCol w:w="707"/>
      </w:tblGrid>
      <w:tr w:rsidR="00B857DE" w:rsidRPr="00D45D2F" w14:paraId="2C046C44" w14:textId="77777777" w:rsidTr="009C50F8">
        <w:tc>
          <w:tcPr>
            <w:tcW w:w="825" w:type="pct"/>
            <w:vMerge w:val="restart"/>
          </w:tcPr>
          <w:p w14:paraId="426DCD0D" w14:textId="77777777" w:rsidR="00B857DE" w:rsidRPr="00D45D2F" w:rsidRDefault="00B857DE" w:rsidP="00B857DE">
            <w:pPr>
              <w:widowControl/>
              <w:spacing w:line="240" w:lineRule="auto"/>
              <w:ind w:firstLine="0"/>
              <w:rPr>
                <w:rFonts w:eastAsia="Malgun Gothic" w:cs="Times New Roman"/>
                <w:sz w:val="22"/>
                <w:szCs w:val="22"/>
              </w:rPr>
            </w:pPr>
          </w:p>
        </w:tc>
        <w:tc>
          <w:tcPr>
            <w:tcW w:w="1278" w:type="pct"/>
            <w:gridSpan w:val="3"/>
            <w:vAlign w:val="center"/>
          </w:tcPr>
          <w:p w14:paraId="09604C9C"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Feminine</w:t>
            </w:r>
          </w:p>
        </w:tc>
        <w:tc>
          <w:tcPr>
            <w:tcW w:w="830" w:type="pct"/>
            <w:vAlign w:val="center"/>
          </w:tcPr>
          <w:p w14:paraId="4E67AAD4"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Androgynous</w:t>
            </w:r>
          </w:p>
        </w:tc>
        <w:tc>
          <w:tcPr>
            <w:tcW w:w="1294" w:type="pct"/>
            <w:gridSpan w:val="3"/>
            <w:vAlign w:val="center"/>
          </w:tcPr>
          <w:p w14:paraId="7A115CA8"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Masculine</w:t>
            </w:r>
          </w:p>
        </w:tc>
        <w:tc>
          <w:tcPr>
            <w:tcW w:w="395" w:type="pct"/>
            <w:vMerge w:val="restart"/>
            <w:vAlign w:val="center"/>
          </w:tcPr>
          <w:p w14:paraId="071C8A7A"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Prefer not to answer</w:t>
            </w:r>
          </w:p>
        </w:tc>
        <w:tc>
          <w:tcPr>
            <w:tcW w:w="378" w:type="pct"/>
            <w:vMerge w:val="restart"/>
            <w:vAlign w:val="center"/>
          </w:tcPr>
          <w:p w14:paraId="6CF91E18"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Do not know</w:t>
            </w:r>
          </w:p>
        </w:tc>
      </w:tr>
      <w:tr w:rsidR="00B857DE" w:rsidRPr="00D45D2F" w14:paraId="2FE699AD" w14:textId="77777777" w:rsidTr="009C50F8">
        <w:tc>
          <w:tcPr>
            <w:tcW w:w="825" w:type="pct"/>
            <w:vMerge/>
          </w:tcPr>
          <w:p w14:paraId="40BA35C2" w14:textId="77777777" w:rsidR="00B857DE" w:rsidRPr="00D45D2F" w:rsidRDefault="00B857DE" w:rsidP="00B857DE">
            <w:pPr>
              <w:widowControl/>
              <w:spacing w:line="240" w:lineRule="auto"/>
              <w:ind w:firstLine="0"/>
              <w:rPr>
                <w:rFonts w:eastAsia="Malgun Gothic" w:cs="Times New Roman"/>
                <w:sz w:val="22"/>
                <w:szCs w:val="22"/>
              </w:rPr>
            </w:pPr>
          </w:p>
        </w:tc>
        <w:tc>
          <w:tcPr>
            <w:tcW w:w="325" w:type="pct"/>
            <w:vAlign w:val="center"/>
          </w:tcPr>
          <w:p w14:paraId="42AD3123"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Very</w:t>
            </w:r>
          </w:p>
        </w:tc>
        <w:tc>
          <w:tcPr>
            <w:tcW w:w="395" w:type="pct"/>
            <w:vAlign w:val="center"/>
          </w:tcPr>
          <w:p w14:paraId="0942E781"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Mostly</w:t>
            </w:r>
          </w:p>
        </w:tc>
        <w:tc>
          <w:tcPr>
            <w:tcW w:w="558" w:type="pct"/>
            <w:vAlign w:val="center"/>
          </w:tcPr>
          <w:p w14:paraId="66B806E5"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Somewhat</w:t>
            </w:r>
          </w:p>
        </w:tc>
        <w:tc>
          <w:tcPr>
            <w:tcW w:w="830" w:type="pct"/>
            <w:vAlign w:val="center"/>
          </w:tcPr>
          <w:p w14:paraId="3CED6086"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Equally feminine and masculine</w:t>
            </w:r>
          </w:p>
        </w:tc>
        <w:tc>
          <w:tcPr>
            <w:tcW w:w="558" w:type="pct"/>
            <w:vAlign w:val="center"/>
          </w:tcPr>
          <w:p w14:paraId="799CCCA4"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Somewhat</w:t>
            </w:r>
          </w:p>
        </w:tc>
        <w:tc>
          <w:tcPr>
            <w:tcW w:w="395" w:type="pct"/>
            <w:vAlign w:val="center"/>
          </w:tcPr>
          <w:p w14:paraId="0F63B93A"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Mostly</w:t>
            </w:r>
          </w:p>
        </w:tc>
        <w:tc>
          <w:tcPr>
            <w:tcW w:w="341" w:type="pct"/>
            <w:vAlign w:val="center"/>
          </w:tcPr>
          <w:p w14:paraId="7FC58D1B"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Very</w:t>
            </w:r>
          </w:p>
        </w:tc>
        <w:tc>
          <w:tcPr>
            <w:tcW w:w="395" w:type="pct"/>
            <w:vMerge/>
          </w:tcPr>
          <w:p w14:paraId="58C33700"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vMerge/>
          </w:tcPr>
          <w:p w14:paraId="5421CDF2"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7D86039E" w14:textId="77777777" w:rsidTr="009C50F8">
        <w:tc>
          <w:tcPr>
            <w:tcW w:w="825" w:type="pct"/>
          </w:tcPr>
          <w:p w14:paraId="3CA256BE"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the way you move your body?</w:t>
            </w:r>
          </w:p>
        </w:tc>
        <w:tc>
          <w:tcPr>
            <w:tcW w:w="325" w:type="pct"/>
          </w:tcPr>
          <w:p w14:paraId="3AE6892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39282D47"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555DD8A7"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0C4D7309"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1242D71F"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2943723E"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41" w:type="pct"/>
          </w:tcPr>
          <w:p w14:paraId="1B826DEC"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75BFAF74"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tcPr>
          <w:p w14:paraId="55BAE23C"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0915353F" w14:textId="77777777" w:rsidTr="009C50F8">
        <w:tc>
          <w:tcPr>
            <w:tcW w:w="825" w:type="pct"/>
          </w:tcPr>
          <w:p w14:paraId="1945ACDA"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the way you speak or the depth/volume of your voice?</w:t>
            </w:r>
          </w:p>
        </w:tc>
        <w:tc>
          <w:tcPr>
            <w:tcW w:w="325" w:type="pct"/>
          </w:tcPr>
          <w:p w14:paraId="2104E2C4"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37C3C30"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601DE61C"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7611B6DB"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20A0E4F9"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77CF03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41" w:type="pct"/>
          </w:tcPr>
          <w:p w14:paraId="6F181398"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09B48F1B"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tcPr>
          <w:p w14:paraId="6EE2AD09"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11B0CD7D" w14:textId="77777777" w:rsidTr="009C50F8">
        <w:tc>
          <w:tcPr>
            <w:tcW w:w="825" w:type="pct"/>
          </w:tcPr>
          <w:p w14:paraId="0DA878D9"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how you state your views and opinions?</w:t>
            </w:r>
          </w:p>
        </w:tc>
        <w:tc>
          <w:tcPr>
            <w:tcW w:w="325" w:type="pct"/>
          </w:tcPr>
          <w:p w14:paraId="1330D0D6"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2C85777"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6AD05322"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55123690"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36C40BDA"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1A07865C"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41" w:type="pct"/>
          </w:tcPr>
          <w:p w14:paraId="2DBA3AEF"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C73AF8D"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tcPr>
          <w:p w14:paraId="5D228E0F"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67A7E0DE" w14:textId="77777777" w:rsidTr="009C50F8">
        <w:tc>
          <w:tcPr>
            <w:tcW w:w="825" w:type="pct"/>
          </w:tcPr>
          <w:p w14:paraId="46C7E770"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how you groom and dress?</w:t>
            </w:r>
          </w:p>
        </w:tc>
        <w:tc>
          <w:tcPr>
            <w:tcW w:w="325" w:type="pct"/>
          </w:tcPr>
          <w:p w14:paraId="7E0681E9"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AB2B9C2"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158D39E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65F2C7AD"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2DE32E9C"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7F7FECB0"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41" w:type="pct"/>
          </w:tcPr>
          <w:p w14:paraId="69A809DB"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6E8F0261"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tcPr>
          <w:p w14:paraId="7F5B2BAF"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504D2F47" w14:textId="77777777" w:rsidTr="009C50F8">
        <w:tc>
          <w:tcPr>
            <w:tcW w:w="825" w:type="pct"/>
          </w:tcPr>
          <w:p w14:paraId="2E6A8E13"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your job or work?</w:t>
            </w:r>
          </w:p>
        </w:tc>
        <w:tc>
          <w:tcPr>
            <w:tcW w:w="4175" w:type="pct"/>
            <w:gridSpan w:val="9"/>
            <w:vAlign w:val="center"/>
          </w:tcPr>
          <w:p w14:paraId="48D9382F" w14:textId="77777777" w:rsidR="00B857DE" w:rsidRPr="00D45D2F" w:rsidRDefault="00B857DE" w:rsidP="00B857DE">
            <w:pPr>
              <w:widowControl/>
              <w:spacing w:line="240" w:lineRule="auto"/>
              <w:ind w:firstLine="0"/>
              <w:jc w:val="center"/>
              <w:rPr>
                <w:rFonts w:eastAsia="Malgun Gothic" w:cs="Times New Roman"/>
                <w:sz w:val="22"/>
                <w:szCs w:val="22"/>
              </w:rPr>
            </w:pPr>
            <w:r w:rsidRPr="00D45D2F">
              <w:rPr>
                <w:rFonts w:eastAsia="Malgun Gothic" w:cs="Times New Roman"/>
                <w:sz w:val="22"/>
                <w:szCs w:val="22"/>
              </w:rPr>
              <w:t>Removed due to irrelevance to undergraduate students</w:t>
            </w:r>
          </w:p>
        </w:tc>
      </w:tr>
      <w:tr w:rsidR="00B857DE" w:rsidRPr="00D45D2F" w14:paraId="138A0F6E" w14:textId="77777777" w:rsidTr="009C50F8">
        <w:tc>
          <w:tcPr>
            <w:tcW w:w="825" w:type="pct"/>
          </w:tcPr>
          <w:p w14:paraId="3C1B8638"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your hobbies or interests?</w:t>
            </w:r>
          </w:p>
        </w:tc>
        <w:tc>
          <w:tcPr>
            <w:tcW w:w="325" w:type="pct"/>
          </w:tcPr>
          <w:p w14:paraId="06F8DA81"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13E3374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0ECC129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45F1A0AA"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61AD7EFC"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57ED7298"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41" w:type="pct"/>
          </w:tcPr>
          <w:p w14:paraId="4B522462"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294AA469"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78" w:type="pct"/>
          </w:tcPr>
          <w:p w14:paraId="2F921DB2" w14:textId="77777777" w:rsidR="00B857DE" w:rsidRPr="00D45D2F" w:rsidRDefault="00B857DE" w:rsidP="00B857DE">
            <w:pPr>
              <w:widowControl/>
              <w:spacing w:line="240" w:lineRule="auto"/>
              <w:ind w:firstLine="0"/>
              <w:jc w:val="center"/>
              <w:rPr>
                <w:rFonts w:eastAsia="Malgun Gothic" w:cs="Times New Roman"/>
                <w:sz w:val="22"/>
                <w:szCs w:val="22"/>
              </w:rPr>
            </w:pPr>
          </w:p>
        </w:tc>
      </w:tr>
      <w:tr w:rsidR="00B857DE" w:rsidRPr="00D45D2F" w14:paraId="417202AE" w14:textId="77777777" w:rsidTr="009C50F8">
        <w:trPr>
          <w:trHeight w:val="155"/>
        </w:trPr>
        <w:tc>
          <w:tcPr>
            <w:tcW w:w="825" w:type="pct"/>
          </w:tcPr>
          <w:p w14:paraId="327EB9AA" w14:textId="77777777" w:rsidR="00B857DE" w:rsidRPr="00D45D2F" w:rsidRDefault="00B857DE" w:rsidP="00B857DE">
            <w:pPr>
              <w:widowControl/>
              <w:spacing w:line="240" w:lineRule="auto"/>
              <w:ind w:firstLine="0"/>
              <w:rPr>
                <w:rFonts w:eastAsia="Malgun Gothic" w:cs="Times New Roman"/>
                <w:sz w:val="22"/>
                <w:szCs w:val="22"/>
              </w:rPr>
            </w:pPr>
            <w:r w:rsidRPr="00D45D2F">
              <w:rPr>
                <w:rFonts w:eastAsia="Malgun Gothic" w:cs="Times New Roman"/>
                <w:sz w:val="22"/>
                <w:szCs w:val="22"/>
              </w:rPr>
              <w:t>how you express your feelings?</w:t>
            </w:r>
          </w:p>
        </w:tc>
        <w:tc>
          <w:tcPr>
            <w:tcW w:w="325" w:type="pct"/>
          </w:tcPr>
          <w:p w14:paraId="42A58C4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395" w:type="pct"/>
          </w:tcPr>
          <w:p w14:paraId="640300EA"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624706A5"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830" w:type="pct"/>
          </w:tcPr>
          <w:p w14:paraId="59D6C886" w14:textId="77777777" w:rsidR="00B857DE" w:rsidRPr="00D45D2F" w:rsidRDefault="00B857DE" w:rsidP="00B857DE">
            <w:pPr>
              <w:widowControl/>
              <w:spacing w:line="240" w:lineRule="auto"/>
              <w:ind w:firstLine="0"/>
              <w:jc w:val="center"/>
              <w:rPr>
                <w:rFonts w:eastAsia="Malgun Gothic" w:cs="Times New Roman"/>
                <w:sz w:val="22"/>
                <w:szCs w:val="22"/>
              </w:rPr>
            </w:pPr>
          </w:p>
        </w:tc>
        <w:tc>
          <w:tcPr>
            <w:tcW w:w="558" w:type="pct"/>
          </w:tcPr>
          <w:p w14:paraId="1FD79BB1" w14:textId="77777777" w:rsidR="00B857DE" w:rsidRPr="00D45D2F" w:rsidRDefault="00B857DE" w:rsidP="00B857DE">
            <w:pPr>
              <w:widowControl/>
              <w:spacing w:line="240" w:lineRule="auto"/>
              <w:ind w:firstLine="0"/>
              <w:rPr>
                <w:rFonts w:eastAsia="Malgun Gothic" w:cs="Times New Roman"/>
                <w:sz w:val="22"/>
                <w:szCs w:val="22"/>
              </w:rPr>
            </w:pPr>
          </w:p>
        </w:tc>
        <w:tc>
          <w:tcPr>
            <w:tcW w:w="395" w:type="pct"/>
          </w:tcPr>
          <w:p w14:paraId="2D7C9511" w14:textId="77777777" w:rsidR="00B857DE" w:rsidRPr="00D45D2F" w:rsidRDefault="00B857DE" w:rsidP="00B857DE">
            <w:pPr>
              <w:widowControl/>
              <w:spacing w:line="240" w:lineRule="auto"/>
              <w:ind w:firstLine="0"/>
              <w:rPr>
                <w:rFonts w:eastAsia="Malgun Gothic" w:cs="Times New Roman"/>
                <w:sz w:val="22"/>
                <w:szCs w:val="22"/>
              </w:rPr>
            </w:pPr>
          </w:p>
        </w:tc>
        <w:tc>
          <w:tcPr>
            <w:tcW w:w="341" w:type="pct"/>
          </w:tcPr>
          <w:p w14:paraId="1F6F76C2" w14:textId="77777777" w:rsidR="00B857DE" w:rsidRPr="00D45D2F" w:rsidRDefault="00B857DE" w:rsidP="00B857DE">
            <w:pPr>
              <w:widowControl/>
              <w:spacing w:line="240" w:lineRule="auto"/>
              <w:ind w:firstLine="0"/>
              <w:rPr>
                <w:rFonts w:eastAsia="Malgun Gothic" w:cs="Times New Roman"/>
                <w:sz w:val="22"/>
                <w:szCs w:val="22"/>
              </w:rPr>
            </w:pPr>
          </w:p>
        </w:tc>
        <w:tc>
          <w:tcPr>
            <w:tcW w:w="395" w:type="pct"/>
          </w:tcPr>
          <w:p w14:paraId="122BB231" w14:textId="77777777" w:rsidR="00B857DE" w:rsidRPr="00D45D2F" w:rsidRDefault="00B857DE" w:rsidP="00B857DE">
            <w:pPr>
              <w:widowControl/>
              <w:spacing w:line="240" w:lineRule="auto"/>
              <w:ind w:firstLine="0"/>
              <w:rPr>
                <w:rFonts w:eastAsia="Malgun Gothic" w:cs="Times New Roman"/>
                <w:sz w:val="22"/>
                <w:szCs w:val="22"/>
              </w:rPr>
            </w:pPr>
          </w:p>
        </w:tc>
        <w:tc>
          <w:tcPr>
            <w:tcW w:w="378" w:type="pct"/>
          </w:tcPr>
          <w:p w14:paraId="315FC0BE" w14:textId="77777777" w:rsidR="00B857DE" w:rsidRPr="00D45D2F" w:rsidRDefault="00B857DE" w:rsidP="00B857DE">
            <w:pPr>
              <w:widowControl/>
              <w:spacing w:line="240" w:lineRule="auto"/>
              <w:ind w:firstLine="0"/>
              <w:rPr>
                <w:rFonts w:eastAsia="Malgun Gothic" w:cs="Times New Roman"/>
                <w:sz w:val="22"/>
                <w:szCs w:val="22"/>
              </w:rPr>
            </w:pPr>
          </w:p>
        </w:tc>
      </w:tr>
    </w:tbl>
    <w:p w14:paraId="4DDD95E4" w14:textId="77777777" w:rsidR="00B857DE" w:rsidRPr="00D45D2F" w:rsidRDefault="00B857DE" w:rsidP="00B857DE">
      <w:pPr>
        <w:widowControl/>
        <w:spacing w:line="240" w:lineRule="auto"/>
        <w:ind w:firstLine="0"/>
        <w:rPr>
          <w:rFonts w:eastAsia="Malgun Gothic" w:cs="Times New Roman"/>
          <w:sz w:val="22"/>
        </w:rPr>
      </w:pPr>
    </w:p>
    <w:p w14:paraId="48CC2D03" w14:textId="77777777" w:rsidR="00B857DE" w:rsidRPr="00D45D2F" w:rsidRDefault="00B857DE" w:rsidP="00B857DE">
      <w:pPr>
        <w:widowControl/>
        <w:spacing w:line="240" w:lineRule="auto"/>
        <w:ind w:firstLine="0"/>
        <w:rPr>
          <w:rFonts w:eastAsia="Malgun Gothic" w:cs="Times New Roman"/>
          <w:sz w:val="22"/>
        </w:rPr>
      </w:pPr>
    </w:p>
    <w:p w14:paraId="5BE7961E" w14:textId="77777777" w:rsidR="00B857DE" w:rsidRPr="00D45D2F" w:rsidRDefault="00B857DE" w:rsidP="00B857DE">
      <w:pPr>
        <w:widowControl/>
        <w:spacing w:line="240" w:lineRule="auto"/>
        <w:ind w:firstLine="0"/>
        <w:rPr>
          <w:rFonts w:eastAsia="Malgun Gothic" w:cs="Times New Roman"/>
          <w:sz w:val="22"/>
          <w:highlight w:val="yellow"/>
        </w:rPr>
      </w:pPr>
    </w:p>
    <w:p w14:paraId="5E76E86B" w14:textId="77777777" w:rsidR="00B857DE" w:rsidRPr="00D45D2F" w:rsidRDefault="00B857DE" w:rsidP="00B857DE">
      <w:pPr>
        <w:widowControl/>
        <w:spacing w:line="240" w:lineRule="auto"/>
        <w:ind w:firstLine="0"/>
        <w:rPr>
          <w:rFonts w:eastAsia="Malgun Gothic" w:cs="Times New Roman"/>
          <w:sz w:val="22"/>
        </w:rPr>
      </w:pPr>
    </w:p>
    <w:p w14:paraId="12BF43D0" w14:textId="77777777" w:rsidR="00B857DE" w:rsidRPr="00D45D2F" w:rsidRDefault="00B857DE" w:rsidP="00B857DE">
      <w:pPr>
        <w:widowControl/>
        <w:spacing w:line="240" w:lineRule="auto"/>
        <w:ind w:firstLine="0"/>
        <w:textAlignment w:val="baseline"/>
        <w:rPr>
          <w:rFonts w:eastAsia="Times New Roman" w:cs="Times New Roman"/>
          <w:sz w:val="22"/>
          <w:lang w:eastAsia="ja-JP"/>
        </w:rPr>
        <w:sectPr w:rsidR="00B857DE" w:rsidRPr="00D45D2F" w:rsidSect="00B857DE">
          <w:pgSz w:w="12240" w:h="15840"/>
          <w:pgMar w:top="1440" w:right="1440" w:bottom="1440" w:left="1440" w:header="708" w:footer="708" w:gutter="0"/>
          <w:cols w:space="708"/>
          <w:docGrid w:linePitch="360"/>
        </w:sectPr>
      </w:pPr>
    </w:p>
    <w:p w14:paraId="04B121F7" w14:textId="77777777" w:rsidR="009F056F" w:rsidRPr="00D45D2F" w:rsidRDefault="00B857DE" w:rsidP="002C5064">
      <w:pPr>
        <w:pStyle w:val="Heading2"/>
      </w:pPr>
      <w:bookmarkStart w:id="2" w:name="_Toc210125437"/>
      <w:r w:rsidRPr="00D45D2F">
        <w:rPr>
          <w:shd w:val="clear" w:color="auto" w:fill="FFFFFF"/>
        </w:rPr>
        <w:lastRenderedPageBreak/>
        <w:t>Part 2: Sexuality</w:t>
      </w:r>
      <w:r w:rsidRPr="00D45D2F" w:rsidDel="00F525D7">
        <w:rPr>
          <w:shd w:val="clear" w:color="auto" w:fill="FFFFFF"/>
        </w:rPr>
        <w:t xml:space="preserve"> </w:t>
      </w:r>
      <w:r w:rsidRPr="00D45D2F">
        <w:rPr>
          <w:shd w:val="clear" w:color="auto" w:fill="FFFFFF"/>
        </w:rPr>
        <w:t>and Sexual Orientation</w:t>
      </w:r>
      <w:bookmarkEnd w:id="2"/>
    </w:p>
    <w:p w14:paraId="7350694F" w14:textId="77777777" w:rsidR="009F056F" w:rsidRPr="00D45D2F" w:rsidRDefault="009F056F" w:rsidP="009F056F">
      <w:pPr>
        <w:widowControl/>
        <w:spacing w:line="240" w:lineRule="auto"/>
        <w:ind w:firstLine="0"/>
        <w:jc w:val="center"/>
        <w:rPr>
          <w:rFonts w:eastAsia="Malgun Gothic" w:cs="Times New Roman"/>
          <w:b/>
          <w:bCs/>
          <w:sz w:val="22"/>
          <w:u w:val="single"/>
        </w:rPr>
      </w:pPr>
    </w:p>
    <w:p w14:paraId="5E1CE711" w14:textId="77777777" w:rsidR="009F056F" w:rsidRPr="00D45D2F" w:rsidRDefault="009F056F" w:rsidP="009F056F">
      <w:pPr>
        <w:widowControl/>
        <w:spacing w:line="240" w:lineRule="auto"/>
        <w:ind w:firstLine="0"/>
        <w:jc w:val="center"/>
        <w:rPr>
          <w:rFonts w:eastAsia="Malgun Gothic" w:cs="Times New Roman"/>
          <w:b/>
          <w:bCs/>
          <w:sz w:val="22"/>
          <w:u w:val="single"/>
        </w:rPr>
      </w:pPr>
    </w:p>
    <w:p w14:paraId="1A263516" w14:textId="6EE4E472" w:rsidR="00B857DE" w:rsidRPr="00D45D2F" w:rsidRDefault="00B857DE" w:rsidP="009F056F">
      <w:pPr>
        <w:pStyle w:val="ListParagraph"/>
        <w:widowControl/>
        <w:numPr>
          <w:ilvl w:val="0"/>
          <w:numId w:val="37"/>
        </w:numPr>
        <w:spacing w:line="240" w:lineRule="auto"/>
        <w:rPr>
          <w:rFonts w:eastAsia="Malgun Gothic" w:cs="Times New Roman"/>
          <w:b/>
          <w:bCs/>
          <w:sz w:val="22"/>
          <w:u w:val="single"/>
        </w:rPr>
      </w:pPr>
      <w:r w:rsidRPr="00D45D2F">
        <w:rPr>
          <w:rFonts w:eastAsia="Malgun Gothic" w:cs="Times New Roman"/>
          <w:sz w:val="22"/>
          <w:lang w:eastAsia="ja-JP"/>
        </w:rPr>
        <w:t>Select response(s) that best describe your sexual orientation.</w:t>
      </w:r>
      <w:r w:rsidRPr="00D45D2F">
        <w:rPr>
          <w:rFonts w:eastAsia="Times New Roman" w:cs="Times New Roman"/>
          <w:sz w:val="22"/>
          <w:lang w:val="en-US" w:eastAsia="ja-JP"/>
        </w:rPr>
        <w:t xml:space="preserve"> Select all that apply.</w:t>
      </w:r>
    </w:p>
    <w:p w14:paraId="46CF3BE6" w14:textId="77777777" w:rsidR="00B857DE" w:rsidRPr="00D45D2F" w:rsidRDefault="00B857DE" w:rsidP="00B857DE">
      <w:pPr>
        <w:widowControl/>
        <w:spacing w:line="240" w:lineRule="auto"/>
        <w:ind w:left="360" w:firstLine="0"/>
        <w:textAlignment w:val="baseline"/>
        <w:rPr>
          <w:rFonts w:eastAsia="Times New Roman" w:cs="Times New Roman"/>
          <w:sz w:val="22"/>
          <w:lang w:val="en-US" w:eastAsia="ja-JP"/>
        </w:rPr>
      </w:pPr>
    </w:p>
    <w:p w14:paraId="1739B528"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Asexual</w:t>
      </w:r>
    </w:p>
    <w:p w14:paraId="1BE787C4"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Bisexual</w:t>
      </w:r>
    </w:p>
    <w:p w14:paraId="1C502194"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Gay</w:t>
      </w:r>
    </w:p>
    <w:p w14:paraId="4924E728"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Lesbian</w:t>
      </w:r>
    </w:p>
    <w:p w14:paraId="27C4D2CF"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Pansexual</w:t>
      </w:r>
    </w:p>
    <w:p w14:paraId="44D80A8B"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Queer</w:t>
      </w:r>
    </w:p>
    <w:p w14:paraId="2F194AF1"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Straight/Heterosexual</w:t>
      </w:r>
    </w:p>
    <w:p w14:paraId="785CCE39"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eastAsia="en-US"/>
        </w:rPr>
      </w:pPr>
      <w:r w:rsidRPr="00D45D2F">
        <w:rPr>
          <w:rFonts w:eastAsia="Times New Roman" w:cs="Times New Roman"/>
          <w:sz w:val="22"/>
          <w:lang w:eastAsia="en-US"/>
        </w:rPr>
        <w:t>Culturally specific sexual orientation</w:t>
      </w:r>
      <w:r w:rsidRPr="00D45D2F">
        <w:rPr>
          <w:rFonts w:eastAsia="Times New Roman" w:cs="Times New Roman"/>
          <w:sz w:val="22"/>
          <w:shd w:val="clear" w:color="auto" w:fill="FFFFFF"/>
          <w:lang w:eastAsia="en-US"/>
        </w:rPr>
        <w:t xml:space="preserve"> (e.g., Two-Spirit)</w:t>
      </w:r>
      <w:r w:rsidRPr="00D45D2F">
        <w:rPr>
          <w:rFonts w:eastAsia="Times New Roman" w:cs="Times New Roman"/>
          <w:sz w:val="22"/>
          <w:lang w:eastAsia="en-US"/>
        </w:rPr>
        <w:t xml:space="preserve"> </w:t>
      </w:r>
      <w:r w:rsidRPr="00D45D2F">
        <w:rPr>
          <w:rFonts w:eastAsia="Times New Roman" w:cs="Times New Roman"/>
          <w:sz w:val="22"/>
          <w:lang w:eastAsia="ja-JP"/>
        </w:rPr>
        <w:t>(please specify:</w:t>
      </w:r>
      <w:r w:rsidRPr="00D45D2F">
        <w:rPr>
          <w:rFonts w:eastAsia="Times New Roman" w:cs="Times New Roman"/>
          <w:sz w:val="22"/>
          <w:lang w:eastAsia="ja-JP"/>
        </w:rPr>
        <w:tab/>
      </w:r>
      <w:r w:rsidRPr="00D45D2F">
        <w:rPr>
          <w:rFonts w:eastAsia="Times New Roman" w:cs="Times New Roman"/>
          <w:sz w:val="22"/>
          <w:lang w:eastAsia="ja-JP"/>
        </w:rPr>
        <w:tab/>
        <w:t>)</w:t>
      </w:r>
    </w:p>
    <w:p w14:paraId="1B605646"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Prefer not to answer</w:t>
      </w:r>
    </w:p>
    <w:p w14:paraId="59DA6EC1" w14:textId="77777777" w:rsidR="00B857DE" w:rsidRPr="00D45D2F" w:rsidRDefault="00B857DE" w:rsidP="00B857DE">
      <w:pPr>
        <w:widowControl/>
        <w:numPr>
          <w:ilvl w:val="0"/>
          <w:numId w:val="9"/>
        </w:numPr>
        <w:spacing w:line="240" w:lineRule="auto"/>
        <w:textAlignment w:val="baseline"/>
        <w:rPr>
          <w:rFonts w:eastAsia="Times New Roman" w:cs="Times New Roman"/>
          <w:sz w:val="22"/>
          <w:lang w:val="en-US" w:eastAsia="ja-JP"/>
        </w:rPr>
      </w:pPr>
      <w:r w:rsidRPr="00D45D2F">
        <w:rPr>
          <w:rFonts w:eastAsia="Times New Roman" w:cs="Times New Roman"/>
          <w:sz w:val="22"/>
          <w:lang w:eastAsia="ja-JP"/>
        </w:rPr>
        <w:t>Another term best describes my sexual orientation</w:t>
      </w:r>
      <w:r w:rsidRPr="00D45D2F">
        <w:rPr>
          <w:rFonts w:eastAsia="Times New Roman" w:cs="Times New Roman"/>
          <w:sz w:val="22"/>
          <w:shd w:val="clear" w:color="auto" w:fill="FFFFFF"/>
          <w:lang w:eastAsia="ja-JP"/>
        </w:rPr>
        <w:t> </w:t>
      </w:r>
      <w:r w:rsidRPr="00D45D2F">
        <w:rPr>
          <w:rFonts w:eastAsia="Times New Roman" w:cs="Times New Roman"/>
          <w:sz w:val="22"/>
          <w:lang w:eastAsia="ja-JP"/>
        </w:rPr>
        <w:t>(please specify:</w:t>
      </w:r>
      <w:r w:rsidRPr="00D45D2F">
        <w:rPr>
          <w:rFonts w:eastAsia="Times New Roman" w:cs="Times New Roman"/>
          <w:sz w:val="22"/>
          <w:lang w:eastAsia="ja-JP"/>
        </w:rPr>
        <w:tab/>
      </w:r>
      <w:r w:rsidRPr="00D45D2F">
        <w:rPr>
          <w:rFonts w:eastAsia="Times New Roman" w:cs="Times New Roman"/>
          <w:sz w:val="22"/>
          <w:lang w:eastAsia="ja-JP"/>
        </w:rPr>
        <w:tab/>
        <w:t>)</w:t>
      </w:r>
    </w:p>
    <w:p w14:paraId="2BD7CC37"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028CAA7C" w14:textId="77777777" w:rsidR="00A46F0F" w:rsidRPr="00D45D2F" w:rsidRDefault="00A46F0F" w:rsidP="00B857DE">
      <w:pPr>
        <w:widowControl/>
        <w:spacing w:line="240" w:lineRule="auto"/>
        <w:ind w:firstLine="0"/>
        <w:textAlignment w:val="baseline"/>
        <w:rPr>
          <w:rFonts w:eastAsia="Times New Roman" w:cs="Times New Roman"/>
          <w:sz w:val="22"/>
          <w:lang w:eastAsia="ja-JP"/>
        </w:rPr>
      </w:pPr>
    </w:p>
    <w:p w14:paraId="00B605BB" w14:textId="7B91DA78" w:rsidR="00B857DE" w:rsidRPr="00D45D2F" w:rsidRDefault="00B857DE" w:rsidP="009F056F">
      <w:pPr>
        <w:pStyle w:val="ListParagraph"/>
        <w:widowControl/>
        <w:numPr>
          <w:ilvl w:val="0"/>
          <w:numId w:val="3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Are you currently in a romantic or sexual relationship?</w:t>
      </w:r>
    </w:p>
    <w:p w14:paraId="6206835D" w14:textId="77777777" w:rsidR="00B857DE" w:rsidRPr="00D45D2F" w:rsidRDefault="00B857DE" w:rsidP="00B857DE">
      <w:pPr>
        <w:widowControl/>
        <w:spacing w:line="240" w:lineRule="auto"/>
        <w:ind w:firstLine="0"/>
        <w:textAlignment w:val="baseline"/>
        <w:rPr>
          <w:rFonts w:eastAsia="Malgun Gothic" w:cs="Times New Roman"/>
          <w:sz w:val="22"/>
          <w:lang w:val="en-US" w:eastAsia="ja-JP"/>
        </w:rPr>
      </w:pPr>
    </w:p>
    <w:p w14:paraId="2EEA7BFA" w14:textId="77777777" w:rsidR="00B857DE" w:rsidRPr="00D45D2F" w:rsidRDefault="00B857DE" w:rsidP="00B857DE">
      <w:pPr>
        <w:widowControl/>
        <w:numPr>
          <w:ilvl w:val="0"/>
          <w:numId w:val="10"/>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Yes</w:t>
      </w:r>
    </w:p>
    <w:p w14:paraId="74A2E80E" w14:textId="77777777" w:rsidR="00B857DE" w:rsidRPr="00D45D2F" w:rsidRDefault="00B857DE" w:rsidP="00B857DE">
      <w:pPr>
        <w:widowControl/>
        <w:numPr>
          <w:ilvl w:val="0"/>
          <w:numId w:val="10"/>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No</w:t>
      </w:r>
    </w:p>
    <w:p w14:paraId="28AD50CE" w14:textId="77777777" w:rsidR="00B857DE" w:rsidRPr="00D45D2F" w:rsidRDefault="00B857DE" w:rsidP="00B857DE">
      <w:pPr>
        <w:widowControl/>
        <w:numPr>
          <w:ilvl w:val="0"/>
          <w:numId w:val="10"/>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Prefer not to answer</w:t>
      </w:r>
    </w:p>
    <w:p w14:paraId="1C01C215" w14:textId="77777777" w:rsidR="00B857DE" w:rsidRPr="00D45D2F" w:rsidRDefault="00B857DE" w:rsidP="00B857DE">
      <w:pPr>
        <w:widowControl/>
        <w:spacing w:line="240" w:lineRule="auto"/>
        <w:ind w:firstLine="0"/>
        <w:textAlignment w:val="baseline"/>
        <w:rPr>
          <w:rFonts w:eastAsia="Malgun Gothic" w:cs="Times New Roman"/>
          <w:sz w:val="22"/>
          <w:lang w:eastAsia="ja-JP"/>
        </w:rPr>
      </w:pPr>
    </w:p>
    <w:p w14:paraId="62481974" w14:textId="77777777" w:rsidR="00A46F0F" w:rsidRPr="00D45D2F" w:rsidRDefault="00A46F0F" w:rsidP="00B857DE">
      <w:pPr>
        <w:widowControl/>
        <w:spacing w:line="240" w:lineRule="auto"/>
        <w:ind w:firstLine="0"/>
        <w:textAlignment w:val="baseline"/>
        <w:rPr>
          <w:rFonts w:eastAsia="Malgun Gothic" w:cs="Times New Roman"/>
          <w:sz w:val="22"/>
          <w:lang w:eastAsia="ja-JP"/>
        </w:rPr>
      </w:pPr>
    </w:p>
    <w:p w14:paraId="0A7F71E7" w14:textId="0B956FC0" w:rsidR="00B857DE" w:rsidRPr="00D45D2F" w:rsidRDefault="00A46F0F" w:rsidP="00B857DE">
      <w:pPr>
        <w:widowControl/>
        <w:spacing w:line="240" w:lineRule="auto"/>
        <w:ind w:firstLine="0"/>
        <w:textAlignment w:val="baseline"/>
        <w:rPr>
          <w:rFonts w:eastAsia="Times New Roman" w:cs="Times New Roman"/>
          <w:b/>
          <w:bCs/>
          <w:sz w:val="22"/>
          <w:lang w:val="en-US" w:eastAsia="ja-JP"/>
        </w:rPr>
      </w:pPr>
      <w:r w:rsidRPr="00D45D2F">
        <w:rPr>
          <w:rFonts w:eastAsia="Times New Roman" w:cs="Times New Roman"/>
          <w:b/>
          <w:bCs/>
          <w:sz w:val="22"/>
          <w:lang w:val="en-US" w:eastAsia="ja-JP"/>
        </w:rPr>
        <w:t>IF A is selected on Q2</w:t>
      </w:r>
      <w:r w:rsidR="005E2B95">
        <w:rPr>
          <w:rFonts w:eastAsia="Times New Roman" w:cs="Times New Roman"/>
          <w:b/>
          <w:bCs/>
          <w:sz w:val="22"/>
          <w:lang w:val="en-US" w:eastAsia="ja-JP"/>
        </w:rPr>
        <w:t>.</w:t>
      </w:r>
    </w:p>
    <w:p w14:paraId="2B88880B" w14:textId="77777777" w:rsidR="00A46F0F" w:rsidRPr="00D45D2F" w:rsidRDefault="00A46F0F" w:rsidP="00B857DE">
      <w:pPr>
        <w:widowControl/>
        <w:spacing w:line="240" w:lineRule="auto"/>
        <w:ind w:firstLine="0"/>
        <w:textAlignment w:val="baseline"/>
        <w:rPr>
          <w:rFonts w:eastAsia="Times New Roman" w:cs="Times New Roman"/>
          <w:b/>
          <w:bCs/>
          <w:sz w:val="22"/>
          <w:lang w:val="en-US" w:eastAsia="ja-JP"/>
        </w:rPr>
      </w:pPr>
    </w:p>
    <w:p w14:paraId="56416F54" w14:textId="04F4DBD0" w:rsidR="00B857DE" w:rsidRPr="00D45D2F" w:rsidRDefault="00B857DE" w:rsidP="00B857DE">
      <w:pPr>
        <w:widowControl/>
        <w:spacing w:line="240" w:lineRule="auto"/>
        <w:ind w:firstLine="0"/>
        <w:textAlignment w:val="baseline"/>
        <w:rPr>
          <w:rFonts w:eastAsia="Times New Roman" w:cs="Times New Roman"/>
          <w:b/>
          <w:bCs/>
          <w:sz w:val="22"/>
          <w:lang w:val="en-US" w:eastAsia="ja-JP"/>
        </w:rPr>
      </w:pPr>
      <w:r w:rsidRPr="00D45D2F">
        <w:rPr>
          <w:rFonts w:eastAsia="Malgun Gothic" w:cs="Times New Roman"/>
          <w:color w:val="000000"/>
          <w:sz w:val="22"/>
          <w:lang w:val="en-US" w:eastAsia="ja-JP"/>
        </w:rPr>
        <w:t xml:space="preserve">3.1 </w:t>
      </w:r>
      <w:r w:rsidRPr="00D45D2F">
        <w:rPr>
          <w:rFonts w:eastAsia="Malgun Gothic" w:cs="Times New Roman"/>
          <w:color w:val="000000"/>
          <w:sz w:val="22"/>
          <w:lang w:eastAsia="ja-JP"/>
        </w:rPr>
        <w:t>Are you open </w:t>
      </w:r>
      <w:r w:rsidRPr="00D45D2F">
        <w:rPr>
          <w:rFonts w:eastAsia="Calibri" w:cs="Times New Roman"/>
          <w:color w:val="000000"/>
          <w:sz w:val="22"/>
          <w:lang w:eastAsia="ja-JP"/>
        </w:rPr>
        <w:t xml:space="preserve">with the following people </w:t>
      </w:r>
      <w:r w:rsidRPr="00D45D2F">
        <w:rPr>
          <w:rFonts w:eastAsia="Malgun Gothic" w:cs="Times New Roman"/>
          <w:color w:val="000000"/>
          <w:sz w:val="22"/>
          <w:lang w:eastAsia="ja-JP"/>
        </w:rPr>
        <w:t>about your romantic or sexual relationship(s)? </w:t>
      </w:r>
    </w:p>
    <w:p w14:paraId="2758BD23" w14:textId="77777777" w:rsidR="00B857DE" w:rsidRPr="00D45D2F" w:rsidDel="00FE4069" w:rsidRDefault="00B857DE" w:rsidP="00B857DE">
      <w:pPr>
        <w:widowControl/>
        <w:spacing w:line="240" w:lineRule="auto"/>
        <w:ind w:firstLine="0"/>
        <w:rPr>
          <w:rFonts w:eastAsia="Malgun Gothic" w:cs="Times New Roman"/>
          <w:sz w:val="22"/>
        </w:rPr>
      </w:pPr>
      <w:r w:rsidRPr="00D45D2F">
        <w:rPr>
          <w:rFonts w:eastAsia="Malgun Gothic" w:cs="Times New Roman"/>
          <w:sz w:val="22"/>
        </w:rPr>
        <w:t>Note: Select “Not applicable” if any of the options are not relevant to you.</w:t>
      </w:r>
    </w:p>
    <w:p w14:paraId="125CB678"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47"/>
        <w:gridCol w:w="1183"/>
        <w:gridCol w:w="1184"/>
        <w:gridCol w:w="1184"/>
        <w:gridCol w:w="1184"/>
        <w:gridCol w:w="1184"/>
        <w:gridCol w:w="1184"/>
      </w:tblGrid>
      <w:tr w:rsidR="00B857DE" w:rsidRPr="00D45D2F" w14:paraId="27A5C4DB" w14:textId="77777777" w:rsidTr="009C50F8">
        <w:tc>
          <w:tcPr>
            <w:tcW w:w="1202" w:type="pct"/>
            <w:tcBorders>
              <w:bottom w:val="single" w:sz="4" w:space="0" w:color="auto"/>
            </w:tcBorders>
            <w:hideMark/>
          </w:tcPr>
          <w:p w14:paraId="09D0C967"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eastAsia="ja-JP"/>
              </w:rPr>
              <w:t> </w:t>
            </w:r>
          </w:p>
        </w:tc>
        <w:tc>
          <w:tcPr>
            <w:tcW w:w="633" w:type="pct"/>
            <w:vAlign w:val="center"/>
            <w:hideMark/>
          </w:tcPr>
          <w:p w14:paraId="29CB238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Times New Roman" w:cs="Times New Roman"/>
                <w:sz w:val="22"/>
                <w:lang w:eastAsia="ja-JP"/>
              </w:rPr>
              <w:t>Not applicable</w:t>
            </w:r>
          </w:p>
        </w:tc>
        <w:tc>
          <w:tcPr>
            <w:tcW w:w="633" w:type="pct"/>
            <w:vAlign w:val="center"/>
            <w:hideMark/>
          </w:tcPr>
          <w:p w14:paraId="711F955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Malgun Gothic" w:cs="Times New Roman"/>
                <w:sz w:val="22"/>
                <w:lang w:val="en-US" w:eastAsia="ja-JP"/>
              </w:rPr>
              <w:t>No</w:t>
            </w:r>
          </w:p>
        </w:tc>
        <w:tc>
          <w:tcPr>
            <w:tcW w:w="633" w:type="pct"/>
            <w:vAlign w:val="center"/>
          </w:tcPr>
          <w:p w14:paraId="63B1F304"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Some</w:t>
            </w:r>
          </w:p>
        </w:tc>
        <w:tc>
          <w:tcPr>
            <w:tcW w:w="633" w:type="pct"/>
            <w:vAlign w:val="center"/>
          </w:tcPr>
          <w:p w14:paraId="3CC4BF63"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Most</w:t>
            </w:r>
          </w:p>
        </w:tc>
        <w:tc>
          <w:tcPr>
            <w:tcW w:w="633" w:type="pct"/>
            <w:vAlign w:val="center"/>
          </w:tcPr>
          <w:p w14:paraId="62EF181F"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Yes</w:t>
            </w:r>
          </w:p>
        </w:tc>
        <w:tc>
          <w:tcPr>
            <w:tcW w:w="633" w:type="pct"/>
            <w:vAlign w:val="center"/>
            <w:hideMark/>
          </w:tcPr>
          <w:p w14:paraId="097D5154"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Malgun Gothic" w:cs="Times New Roman"/>
                <w:sz w:val="22"/>
                <w:lang w:val="en-US" w:eastAsia="ja-JP"/>
              </w:rPr>
              <w:t>P</w:t>
            </w:r>
            <w:r w:rsidRPr="00D45D2F">
              <w:rPr>
                <w:rFonts w:eastAsia="Malgun Gothic" w:cs="Times New Roman"/>
                <w:sz w:val="22"/>
                <w:lang w:eastAsia="ja-JP"/>
              </w:rPr>
              <w:t>refer not to answer</w:t>
            </w:r>
          </w:p>
        </w:tc>
      </w:tr>
      <w:tr w:rsidR="00B857DE" w:rsidRPr="00D45D2F" w14:paraId="31BCF201" w14:textId="77777777" w:rsidTr="009C50F8">
        <w:tc>
          <w:tcPr>
            <w:tcW w:w="1202" w:type="pct"/>
            <w:tcBorders>
              <w:bottom w:val="single" w:sz="4" w:space="0" w:color="auto"/>
            </w:tcBorders>
          </w:tcPr>
          <w:p w14:paraId="1D7DC806" w14:textId="77777777" w:rsidR="00B857DE" w:rsidRPr="00D45D2F" w:rsidRDefault="00B857DE" w:rsidP="00B857DE">
            <w:pPr>
              <w:widowControl/>
              <w:spacing w:line="240" w:lineRule="auto"/>
              <w:ind w:firstLine="0"/>
              <w:textAlignment w:val="baseline"/>
              <w:rPr>
                <w:rFonts w:eastAsia="Malgun Gothic" w:cs="Times New Roman"/>
                <w:sz w:val="22"/>
                <w:lang w:eastAsia="ja-JP"/>
              </w:rPr>
            </w:pPr>
            <w:r w:rsidRPr="00D45D2F">
              <w:rPr>
                <w:rFonts w:eastAsia="Malgun Gothic" w:cs="Times New Roman"/>
                <w:sz w:val="22"/>
                <w:lang w:val="en-US" w:eastAsia="ja-JP"/>
              </w:rPr>
              <w:t>Parents/guardians</w:t>
            </w:r>
          </w:p>
        </w:tc>
        <w:tc>
          <w:tcPr>
            <w:tcW w:w="633" w:type="pct"/>
            <w:vAlign w:val="center"/>
          </w:tcPr>
          <w:p w14:paraId="7D6F4613"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30E03413"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tcPr>
          <w:p w14:paraId="243A8968"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tcPr>
          <w:p w14:paraId="74B61FB6"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09EB8D85"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2CA0D94C"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r>
      <w:tr w:rsidR="00B857DE" w:rsidRPr="00D45D2F" w14:paraId="65FF8FA8" w14:textId="77777777" w:rsidTr="009C50F8">
        <w:tc>
          <w:tcPr>
            <w:tcW w:w="1202" w:type="pct"/>
            <w:tcBorders>
              <w:top w:val="single" w:sz="4" w:space="0" w:color="auto"/>
              <w:bottom w:val="single" w:sz="4" w:space="0" w:color="auto"/>
            </w:tcBorders>
            <w:hideMark/>
          </w:tcPr>
          <w:p w14:paraId="389CEF73"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Siblings</w:t>
            </w:r>
          </w:p>
        </w:tc>
        <w:tc>
          <w:tcPr>
            <w:tcW w:w="633" w:type="pct"/>
            <w:vAlign w:val="center"/>
            <w:hideMark/>
          </w:tcPr>
          <w:p w14:paraId="779AD582"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09FDC80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67F05CE2"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0B2832DB"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2033AC7D"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796D0256"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13973AFD" w14:textId="77777777" w:rsidTr="009C50F8">
        <w:tc>
          <w:tcPr>
            <w:tcW w:w="1202" w:type="pct"/>
            <w:hideMark/>
          </w:tcPr>
          <w:p w14:paraId="183707F6"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Relatives</w:t>
            </w:r>
            <w:r w:rsidRPr="00D45D2F">
              <w:rPr>
                <w:rFonts w:eastAsia="Malgun Gothic" w:cs="Times New Roman"/>
                <w:sz w:val="22"/>
                <w:lang w:eastAsia="ja-JP"/>
              </w:rPr>
              <w:t> </w:t>
            </w:r>
          </w:p>
        </w:tc>
        <w:tc>
          <w:tcPr>
            <w:tcW w:w="633" w:type="pct"/>
            <w:vAlign w:val="center"/>
            <w:hideMark/>
          </w:tcPr>
          <w:p w14:paraId="12391960"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338F2369"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154E3B14"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753D3020"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476C2EDD"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1C4EBC37"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2EFCED92" w14:textId="77777777" w:rsidTr="009C50F8">
        <w:tc>
          <w:tcPr>
            <w:tcW w:w="1202" w:type="pct"/>
            <w:hideMark/>
          </w:tcPr>
          <w:p w14:paraId="2BBEA772"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Close friends</w:t>
            </w:r>
            <w:r w:rsidRPr="00D45D2F">
              <w:rPr>
                <w:rFonts w:eastAsia="Malgun Gothic" w:cs="Times New Roman"/>
                <w:sz w:val="22"/>
                <w:lang w:eastAsia="ja-JP"/>
              </w:rPr>
              <w:t> </w:t>
            </w:r>
          </w:p>
        </w:tc>
        <w:tc>
          <w:tcPr>
            <w:tcW w:w="633" w:type="pct"/>
            <w:vAlign w:val="center"/>
            <w:hideMark/>
          </w:tcPr>
          <w:p w14:paraId="4C2A8858"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16BD8032"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7EEBCB09"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36D92669"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43A353A6"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6BCCE869"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0BCBCCAD" w14:textId="77777777" w:rsidTr="009C50F8">
        <w:tc>
          <w:tcPr>
            <w:tcW w:w="1202" w:type="pct"/>
            <w:hideMark/>
          </w:tcPr>
          <w:p w14:paraId="3832C365"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rPr>
              <w:t>School friends</w:t>
            </w:r>
            <w:r w:rsidRPr="00D45D2F">
              <w:rPr>
                <w:rFonts w:eastAsia="Malgun Gothic" w:cs="Times New Roman"/>
                <w:sz w:val="22"/>
                <w:lang w:eastAsia="ja-JP"/>
              </w:rPr>
              <w:t> </w:t>
            </w:r>
          </w:p>
        </w:tc>
        <w:tc>
          <w:tcPr>
            <w:tcW w:w="633" w:type="pct"/>
            <w:vAlign w:val="center"/>
            <w:hideMark/>
          </w:tcPr>
          <w:p w14:paraId="0E7ECCD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31860597"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7D913A62"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4779BB36"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240FD8F7"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0F03471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519EA536" w14:textId="77777777" w:rsidTr="009C50F8">
        <w:tc>
          <w:tcPr>
            <w:tcW w:w="1202" w:type="pct"/>
            <w:hideMark/>
          </w:tcPr>
          <w:p w14:paraId="2477B19C"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Acquaintances </w:t>
            </w:r>
            <w:r w:rsidRPr="00D45D2F">
              <w:rPr>
                <w:rFonts w:eastAsia="Malgun Gothic" w:cs="Times New Roman"/>
                <w:sz w:val="22"/>
                <w:lang w:eastAsia="ja-JP"/>
              </w:rPr>
              <w:t> </w:t>
            </w:r>
          </w:p>
        </w:tc>
        <w:tc>
          <w:tcPr>
            <w:tcW w:w="633" w:type="pct"/>
            <w:vAlign w:val="center"/>
            <w:hideMark/>
          </w:tcPr>
          <w:p w14:paraId="1EE58052"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65788AA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5C6CF439"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5AE225B1"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30CCE23A"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3F0F8644"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bl>
    <w:p w14:paraId="4E34DF89" w14:textId="77777777" w:rsidR="00B857DE" w:rsidRPr="00D45D2F" w:rsidRDefault="00B857DE" w:rsidP="00B857DE">
      <w:pPr>
        <w:widowControl/>
        <w:spacing w:line="240" w:lineRule="auto"/>
        <w:ind w:firstLine="0"/>
        <w:textAlignment w:val="baseline"/>
        <w:rPr>
          <w:rFonts w:eastAsia="Malgun Gothic" w:cs="Times New Roman"/>
          <w:sz w:val="22"/>
          <w:lang w:eastAsia="ja-JP"/>
        </w:rPr>
      </w:pPr>
      <w:r w:rsidRPr="00D45D2F">
        <w:rPr>
          <w:rFonts w:eastAsia="Malgun Gothic" w:cs="Times New Roman"/>
          <w:sz w:val="22"/>
          <w:lang w:eastAsia="ja-JP"/>
        </w:rPr>
        <w:t> </w:t>
      </w:r>
    </w:p>
    <w:p w14:paraId="5D705938" w14:textId="77777777" w:rsidR="00B857DE" w:rsidRPr="00D45D2F" w:rsidRDefault="00B857DE" w:rsidP="00B857DE">
      <w:pPr>
        <w:widowControl/>
        <w:spacing w:line="240" w:lineRule="auto"/>
        <w:ind w:firstLine="0"/>
        <w:textAlignment w:val="baseline"/>
        <w:rPr>
          <w:rFonts w:eastAsia="Malgun Gothic" w:cs="Times New Roman"/>
          <w:b/>
          <w:bCs/>
          <w:sz w:val="22"/>
          <w:lang w:eastAsia="ja-JP"/>
        </w:rPr>
      </w:pPr>
    </w:p>
    <w:p w14:paraId="75A80BDE" w14:textId="2DAF3BDC" w:rsidR="00A46F0F" w:rsidRPr="00D45D2F" w:rsidRDefault="00A46F0F" w:rsidP="00B857DE">
      <w:pPr>
        <w:widowControl/>
        <w:spacing w:line="240" w:lineRule="auto"/>
        <w:ind w:firstLine="0"/>
        <w:textAlignment w:val="baseline"/>
        <w:rPr>
          <w:rFonts w:eastAsia="Malgun Gothic" w:cs="Times New Roman"/>
          <w:b/>
          <w:bCs/>
          <w:sz w:val="22"/>
          <w:lang w:eastAsia="ja-JP"/>
        </w:rPr>
      </w:pPr>
      <w:r w:rsidRPr="00D45D2F">
        <w:rPr>
          <w:rFonts w:eastAsia="Malgun Gothic" w:cs="Times New Roman"/>
          <w:b/>
          <w:bCs/>
          <w:sz w:val="22"/>
          <w:lang w:eastAsia="ja-JP"/>
        </w:rPr>
        <w:t>IF B is selected on Q2</w:t>
      </w:r>
      <w:r w:rsidR="005E2B95">
        <w:rPr>
          <w:rFonts w:eastAsia="Malgun Gothic" w:cs="Times New Roman"/>
          <w:b/>
          <w:bCs/>
          <w:sz w:val="22"/>
          <w:lang w:eastAsia="ja-JP"/>
        </w:rPr>
        <w:t>.</w:t>
      </w:r>
    </w:p>
    <w:p w14:paraId="0183C8EF" w14:textId="77777777" w:rsidR="00A46F0F" w:rsidRPr="00D45D2F" w:rsidRDefault="00A46F0F" w:rsidP="00B857DE">
      <w:pPr>
        <w:widowControl/>
        <w:spacing w:line="240" w:lineRule="auto"/>
        <w:ind w:firstLine="0"/>
        <w:textAlignment w:val="baseline"/>
        <w:rPr>
          <w:rFonts w:eastAsia="Malgun Gothic" w:cs="Times New Roman"/>
          <w:b/>
          <w:bCs/>
          <w:sz w:val="22"/>
          <w:lang w:eastAsia="ja-JP"/>
        </w:rPr>
      </w:pPr>
    </w:p>
    <w:p w14:paraId="3A1B9A00" w14:textId="1B7134BE" w:rsidR="00B857DE" w:rsidRPr="00D45D2F" w:rsidRDefault="00B857DE" w:rsidP="00B857DE">
      <w:pPr>
        <w:widowControl/>
        <w:spacing w:line="240" w:lineRule="auto"/>
        <w:ind w:firstLine="0"/>
        <w:textAlignment w:val="baseline"/>
        <w:rPr>
          <w:rFonts w:eastAsia="Malgun Gothic" w:cs="Times New Roman"/>
          <w:sz w:val="22"/>
        </w:rPr>
      </w:pPr>
      <w:r w:rsidRPr="00D45D2F">
        <w:rPr>
          <w:rFonts w:eastAsia="Malgun Gothic" w:cs="Times New Roman"/>
          <w:sz w:val="22"/>
        </w:rPr>
        <w:t xml:space="preserve">3.2 </w:t>
      </w:r>
      <w:r w:rsidRPr="00D45D2F">
        <w:rPr>
          <w:rFonts w:eastAsia="Calibri" w:cs="Times New Roman"/>
          <w:sz w:val="22"/>
        </w:rPr>
        <w:t>Are you typically comfortable talking about who you are or are not attracted to, with the following people?</w:t>
      </w:r>
    </w:p>
    <w:p w14:paraId="4FEFD7FA" w14:textId="77777777" w:rsidR="00B857DE" w:rsidRPr="00D45D2F" w:rsidRDefault="00B857DE" w:rsidP="00B857DE">
      <w:pPr>
        <w:widowControl/>
        <w:spacing w:line="240" w:lineRule="auto"/>
        <w:ind w:firstLine="0"/>
        <w:textAlignment w:val="baseline"/>
        <w:rPr>
          <w:rFonts w:eastAsia="Calibri" w:cs="Times New Roman"/>
          <w:sz w:val="22"/>
        </w:rPr>
      </w:pPr>
      <w:r w:rsidRPr="00D45D2F">
        <w:rPr>
          <w:rFonts w:eastAsia="Calibri" w:cs="Times New Roman"/>
          <w:sz w:val="22"/>
        </w:rPr>
        <w:t>Note: Select “Not applicable” if any of the options are not relevant to you.</w:t>
      </w:r>
    </w:p>
    <w:p w14:paraId="3F3D73D4" w14:textId="77777777" w:rsidR="00B857DE" w:rsidRPr="00D45D2F" w:rsidRDefault="00B857DE" w:rsidP="00B857DE">
      <w:pPr>
        <w:widowControl/>
        <w:spacing w:line="240" w:lineRule="auto"/>
        <w:ind w:firstLine="0"/>
        <w:textAlignment w:val="baseline"/>
        <w:rPr>
          <w:rFonts w:eastAsia="Calibri" w:cs="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47"/>
        <w:gridCol w:w="1183"/>
        <w:gridCol w:w="1184"/>
        <w:gridCol w:w="1184"/>
        <w:gridCol w:w="1184"/>
        <w:gridCol w:w="1184"/>
        <w:gridCol w:w="1184"/>
      </w:tblGrid>
      <w:tr w:rsidR="00B857DE" w:rsidRPr="00D45D2F" w14:paraId="391A336F" w14:textId="77777777" w:rsidTr="009C50F8">
        <w:tc>
          <w:tcPr>
            <w:tcW w:w="1202" w:type="pct"/>
            <w:tcBorders>
              <w:bottom w:val="single" w:sz="4" w:space="0" w:color="auto"/>
            </w:tcBorders>
            <w:hideMark/>
          </w:tcPr>
          <w:p w14:paraId="339155F9"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eastAsia="ja-JP"/>
              </w:rPr>
              <w:t> </w:t>
            </w:r>
          </w:p>
        </w:tc>
        <w:tc>
          <w:tcPr>
            <w:tcW w:w="633" w:type="pct"/>
            <w:vAlign w:val="center"/>
            <w:hideMark/>
          </w:tcPr>
          <w:p w14:paraId="699BEFA5"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Times New Roman" w:cs="Times New Roman"/>
                <w:sz w:val="22"/>
                <w:lang w:eastAsia="ja-JP"/>
              </w:rPr>
              <w:t>Not applicable</w:t>
            </w:r>
          </w:p>
        </w:tc>
        <w:tc>
          <w:tcPr>
            <w:tcW w:w="633" w:type="pct"/>
            <w:vAlign w:val="center"/>
            <w:hideMark/>
          </w:tcPr>
          <w:p w14:paraId="1E458401"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Malgun Gothic" w:cs="Times New Roman"/>
                <w:sz w:val="22"/>
                <w:lang w:val="en-US" w:eastAsia="ja-JP"/>
              </w:rPr>
              <w:t>No</w:t>
            </w:r>
          </w:p>
        </w:tc>
        <w:tc>
          <w:tcPr>
            <w:tcW w:w="633" w:type="pct"/>
            <w:vAlign w:val="center"/>
          </w:tcPr>
          <w:p w14:paraId="6BE5E5E3"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Some</w:t>
            </w:r>
          </w:p>
        </w:tc>
        <w:tc>
          <w:tcPr>
            <w:tcW w:w="633" w:type="pct"/>
            <w:vAlign w:val="center"/>
          </w:tcPr>
          <w:p w14:paraId="6DB13943"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Most</w:t>
            </w:r>
          </w:p>
        </w:tc>
        <w:tc>
          <w:tcPr>
            <w:tcW w:w="633" w:type="pct"/>
            <w:vAlign w:val="center"/>
          </w:tcPr>
          <w:p w14:paraId="42EEACA9"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r w:rsidRPr="00D45D2F">
              <w:rPr>
                <w:rFonts w:eastAsia="Malgun Gothic" w:cs="Times New Roman"/>
                <w:sz w:val="22"/>
                <w:lang w:val="en-US" w:eastAsia="ja-JP"/>
              </w:rPr>
              <w:t>Yes</w:t>
            </w:r>
          </w:p>
        </w:tc>
        <w:tc>
          <w:tcPr>
            <w:tcW w:w="633" w:type="pct"/>
            <w:vAlign w:val="center"/>
            <w:hideMark/>
          </w:tcPr>
          <w:p w14:paraId="5962A9D5"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r w:rsidRPr="00D45D2F">
              <w:rPr>
                <w:rFonts w:eastAsia="Malgun Gothic" w:cs="Times New Roman"/>
                <w:sz w:val="22"/>
                <w:lang w:val="en-US" w:eastAsia="ja-JP"/>
              </w:rPr>
              <w:t>P</w:t>
            </w:r>
            <w:r w:rsidRPr="00D45D2F">
              <w:rPr>
                <w:rFonts w:eastAsia="Malgun Gothic" w:cs="Times New Roman"/>
                <w:sz w:val="22"/>
                <w:lang w:eastAsia="ja-JP"/>
              </w:rPr>
              <w:t>refer not to answer</w:t>
            </w:r>
          </w:p>
        </w:tc>
      </w:tr>
      <w:tr w:rsidR="00B857DE" w:rsidRPr="00D45D2F" w14:paraId="1538FAC7" w14:textId="77777777" w:rsidTr="009C50F8">
        <w:tc>
          <w:tcPr>
            <w:tcW w:w="1202" w:type="pct"/>
            <w:tcBorders>
              <w:bottom w:val="single" w:sz="4" w:space="0" w:color="auto"/>
            </w:tcBorders>
          </w:tcPr>
          <w:p w14:paraId="3D34081C" w14:textId="77777777" w:rsidR="00B857DE" w:rsidRPr="00D45D2F" w:rsidRDefault="00B857DE" w:rsidP="00B857DE">
            <w:pPr>
              <w:widowControl/>
              <w:spacing w:line="240" w:lineRule="auto"/>
              <w:ind w:firstLine="0"/>
              <w:textAlignment w:val="baseline"/>
              <w:rPr>
                <w:rFonts w:eastAsia="Malgun Gothic" w:cs="Times New Roman"/>
                <w:sz w:val="22"/>
                <w:lang w:eastAsia="ja-JP"/>
              </w:rPr>
            </w:pPr>
            <w:r w:rsidRPr="00D45D2F">
              <w:rPr>
                <w:rFonts w:eastAsia="Malgun Gothic" w:cs="Times New Roman"/>
                <w:sz w:val="22"/>
                <w:lang w:val="en-US" w:eastAsia="ja-JP"/>
              </w:rPr>
              <w:t>Parents/guardians</w:t>
            </w:r>
          </w:p>
        </w:tc>
        <w:tc>
          <w:tcPr>
            <w:tcW w:w="633" w:type="pct"/>
            <w:vAlign w:val="center"/>
          </w:tcPr>
          <w:p w14:paraId="1027EB66"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667E57A2"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tcPr>
          <w:p w14:paraId="17F4C8CE"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tcPr>
          <w:p w14:paraId="24C85058"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33BEFAB7"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c>
          <w:tcPr>
            <w:tcW w:w="633" w:type="pct"/>
            <w:vAlign w:val="center"/>
          </w:tcPr>
          <w:p w14:paraId="40A5018B" w14:textId="77777777" w:rsidR="00B857DE" w:rsidRPr="00D45D2F" w:rsidRDefault="00B857DE" w:rsidP="00B857DE">
            <w:pPr>
              <w:widowControl/>
              <w:spacing w:line="240" w:lineRule="auto"/>
              <w:ind w:firstLine="0"/>
              <w:jc w:val="center"/>
              <w:textAlignment w:val="baseline"/>
              <w:rPr>
                <w:rFonts w:eastAsia="Malgun Gothic" w:cs="Times New Roman"/>
                <w:sz w:val="22"/>
                <w:lang w:val="en-US" w:eastAsia="ja-JP"/>
              </w:rPr>
            </w:pPr>
          </w:p>
        </w:tc>
      </w:tr>
      <w:tr w:rsidR="00B857DE" w:rsidRPr="00D45D2F" w14:paraId="3B2F1431" w14:textId="77777777" w:rsidTr="009C50F8">
        <w:tc>
          <w:tcPr>
            <w:tcW w:w="1202" w:type="pct"/>
            <w:tcBorders>
              <w:top w:val="single" w:sz="4" w:space="0" w:color="auto"/>
              <w:bottom w:val="single" w:sz="4" w:space="0" w:color="auto"/>
            </w:tcBorders>
            <w:hideMark/>
          </w:tcPr>
          <w:p w14:paraId="45F9707F"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Siblings</w:t>
            </w:r>
          </w:p>
        </w:tc>
        <w:tc>
          <w:tcPr>
            <w:tcW w:w="633" w:type="pct"/>
            <w:vAlign w:val="center"/>
            <w:hideMark/>
          </w:tcPr>
          <w:p w14:paraId="0D5D8790"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58266778"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545C3D5C"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71AAD94C"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425F2182"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56955D74"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44BDE73D" w14:textId="77777777" w:rsidTr="009C50F8">
        <w:tc>
          <w:tcPr>
            <w:tcW w:w="1202" w:type="pct"/>
            <w:hideMark/>
          </w:tcPr>
          <w:p w14:paraId="1826689B"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lastRenderedPageBreak/>
              <w:t>Relatives</w:t>
            </w:r>
            <w:r w:rsidRPr="00D45D2F">
              <w:rPr>
                <w:rFonts w:eastAsia="Malgun Gothic" w:cs="Times New Roman"/>
                <w:sz w:val="22"/>
                <w:lang w:eastAsia="ja-JP"/>
              </w:rPr>
              <w:t> </w:t>
            </w:r>
          </w:p>
        </w:tc>
        <w:tc>
          <w:tcPr>
            <w:tcW w:w="633" w:type="pct"/>
            <w:vAlign w:val="center"/>
            <w:hideMark/>
          </w:tcPr>
          <w:p w14:paraId="1487BCC1"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366105AA"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43232486"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363CF362"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5B51D41C"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6D432A62"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095ED93A" w14:textId="77777777" w:rsidTr="009C50F8">
        <w:tc>
          <w:tcPr>
            <w:tcW w:w="1202" w:type="pct"/>
            <w:hideMark/>
          </w:tcPr>
          <w:p w14:paraId="445CEFE5"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Close friends</w:t>
            </w:r>
            <w:r w:rsidRPr="00D45D2F">
              <w:rPr>
                <w:rFonts w:eastAsia="Malgun Gothic" w:cs="Times New Roman"/>
                <w:sz w:val="22"/>
                <w:lang w:eastAsia="ja-JP"/>
              </w:rPr>
              <w:t> </w:t>
            </w:r>
          </w:p>
        </w:tc>
        <w:tc>
          <w:tcPr>
            <w:tcW w:w="633" w:type="pct"/>
            <w:vAlign w:val="center"/>
            <w:hideMark/>
          </w:tcPr>
          <w:p w14:paraId="3C6BEAC6"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131A8BD1"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7C729B40"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53BAEDA5"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453BB579"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1EADB754"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39235595" w14:textId="77777777" w:rsidTr="009C50F8">
        <w:tc>
          <w:tcPr>
            <w:tcW w:w="1202" w:type="pct"/>
            <w:hideMark/>
          </w:tcPr>
          <w:p w14:paraId="16C03308"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rPr>
              <w:t>School friends</w:t>
            </w:r>
            <w:r w:rsidRPr="00D45D2F">
              <w:rPr>
                <w:rFonts w:eastAsia="Malgun Gothic" w:cs="Times New Roman"/>
                <w:sz w:val="22"/>
                <w:lang w:eastAsia="ja-JP"/>
              </w:rPr>
              <w:t> </w:t>
            </w:r>
          </w:p>
        </w:tc>
        <w:tc>
          <w:tcPr>
            <w:tcW w:w="633" w:type="pct"/>
            <w:vAlign w:val="center"/>
            <w:hideMark/>
          </w:tcPr>
          <w:p w14:paraId="66726CC8"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4EC41B4F"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545879B1"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61416CE4"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25FB4EC1"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3509197B"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r w:rsidR="00B857DE" w:rsidRPr="00D45D2F" w14:paraId="5B507F20" w14:textId="77777777" w:rsidTr="009C50F8">
        <w:tc>
          <w:tcPr>
            <w:tcW w:w="1202" w:type="pct"/>
            <w:hideMark/>
          </w:tcPr>
          <w:p w14:paraId="1B96FD10"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r w:rsidRPr="00D45D2F">
              <w:rPr>
                <w:rFonts w:eastAsia="Malgun Gothic" w:cs="Times New Roman"/>
                <w:sz w:val="22"/>
                <w:lang w:val="en-US" w:eastAsia="ja-JP"/>
              </w:rPr>
              <w:t>Acquaintances </w:t>
            </w:r>
            <w:r w:rsidRPr="00D45D2F">
              <w:rPr>
                <w:rFonts w:eastAsia="Malgun Gothic" w:cs="Times New Roman"/>
                <w:sz w:val="22"/>
                <w:lang w:eastAsia="ja-JP"/>
              </w:rPr>
              <w:t> </w:t>
            </w:r>
          </w:p>
        </w:tc>
        <w:tc>
          <w:tcPr>
            <w:tcW w:w="633" w:type="pct"/>
            <w:vAlign w:val="center"/>
            <w:hideMark/>
          </w:tcPr>
          <w:p w14:paraId="0A7710AE"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vAlign w:val="center"/>
            <w:hideMark/>
          </w:tcPr>
          <w:p w14:paraId="14C789BA"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c>
          <w:tcPr>
            <w:tcW w:w="633" w:type="pct"/>
          </w:tcPr>
          <w:p w14:paraId="45FB65FC"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tcPr>
          <w:p w14:paraId="58843DFA"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tcPr>
          <w:p w14:paraId="644A79F5" w14:textId="77777777" w:rsidR="00B857DE" w:rsidRPr="00D45D2F" w:rsidRDefault="00B857DE" w:rsidP="00B857DE">
            <w:pPr>
              <w:widowControl/>
              <w:spacing w:line="240" w:lineRule="auto"/>
              <w:ind w:firstLine="0"/>
              <w:jc w:val="center"/>
              <w:textAlignment w:val="baseline"/>
              <w:rPr>
                <w:rFonts w:eastAsia="Malgun Gothic" w:cs="Times New Roman"/>
                <w:sz w:val="22"/>
                <w:lang w:eastAsia="ja-JP"/>
              </w:rPr>
            </w:pPr>
          </w:p>
        </w:tc>
        <w:tc>
          <w:tcPr>
            <w:tcW w:w="633" w:type="pct"/>
            <w:vAlign w:val="center"/>
            <w:hideMark/>
          </w:tcPr>
          <w:p w14:paraId="1835998D" w14:textId="77777777" w:rsidR="00B857DE" w:rsidRPr="00D45D2F" w:rsidRDefault="00B857DE" w:rsidP="00B857DE">
            <w:pPr>
              <w:widowControl/>
              <w:spacing w:line="240" w:lineRule="auto"/>
              <w:ind w:firstLine="0"/>
              <w:jc w:val="center"/>
              <w:textAlignment w:val="baseline"/>
              <w:rPr>
                <w:rFonts w:eastAsia="Times New Roman" w:cs="Times New Roman"/>
                <w:sz w:val="22"/>
                <w:lang w:eastAsia="ja-JP"/>
              </w:rPr>
            </w:pPr>
          </w:p>
        </w:tc>
      </w:tr>
    </w:tbl>
    <w:p w14:paraId="3A29E4B6" w14:textId="77777777" w:rsidR="00B857DE" w:rsidRPr="00D45D2F" w:rsidRDefault="00B857DE" w:rsidP="00B857DE">
      <w:pPr>
        <w:widowControl/>
        <w:spacing w:line="240" w:lineRule="auto"/>
        <w:ind w:firstLine="0"/>
        <w:textAlignment w:val="baseline"/>
        <w:rPr>
          <w:rFonts w:eastAsia="Calibri" w:cs="Times New Roman"/>
          <w:sz w:val="22"/>
          <w:lang w:eastAsia="ja-JP"/>
        </w:rPr>
      </w:pPr>
    </w:p>
    <w:p w14:paraId="7437FE25"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231DBE17"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r w:rsidRPr="00D45D2F">
        <w:rPr>
          <w:rFonts w:eastAsia="Times New Roman" w:cs="Times New Roman"/>
          <w:sz w:val="22"/>
          <w:lang w:eastAsia="ja-JP"/>
        </w:rPr>
        <w:t>With the next question, we are trying to learn about how people sometimes see you, whether or not their assumptions are correct.</w:t>
      </w:r>
    </w:p>
    <w:p w14:paraId="215BC2B4" w14:textId="77777777" w:rsidR="00B857DE" w:rsidRPr="00D45D2F" w:rsidRDefault="00B857DE" w:rsidP="00B857DE">
      <w:pPr>
        <w:widowControl/>
        <w:spacing w:line="240" w:lineRule="auto"/>
        <w:ind w:firstLine="0"/>
        <w:textAlignment w:val="baseline"/>
        <w:rPr>
          <w:rFonts w:eastAsia="Malgun Gothic" w:cs="Times New Roman"/>
          <w:sz w:val="22"/>
          <w:lang w:val="en-US" w:eastAsia="ja-JP"/>
        </w:rPr>
      </w:pPr>
    </w:p>
    <w:p w14:paraId="58494AAE" w14:textId="77777777" w:rsidR="00B857DE" w:rsidRPr="00D45D2F" w:rsidRDefault="00B857DE" w:rsidP="00110CF9">
      <w:pPr>
        <w:widowControl/>
        <w:numPr>
          <w:ilvl w:val="0"/>
          <w:numId w:val="27"/>
        </w:numPr>
        <w:spacing w:line="240" w:lineRule="auto"/>
        <w:textAlignment w:val="baseline"/>
        <w:rPr>
          <w:rFonts w:eastAsia="Malgun Gothic" w:cs="Times New Roman"/>
          <w:b/>
          <w:bCs/>
          <w:sz w:val="22"/>
          <w:lang w:val="en-US" w:eastAsia="ja-JP"/>
        </w:rPr>
      </w:pPr>
      <w:r w:rsidRPr="00D45D2F">
        <w:rPr>
          <w:rFonts w:eastAsia="Malgun Gothic" w:cs="Times New Roman"/>
          <w:b/>
          <w:bCs/>
          <w:sz w:val="22"/>
          <w:lang w:val="en-US" w:eastAsia="ja-JP"/>
        </w:rPr>
        <w:t>Regardless of your actual sexual orientation, how would acquaintances or strangers typically describe your romantic or sexual relationship(s)?</w:t>
      </w:r>
    </w:p>
    <w:p w14:paraId="4E5638DD" w14:textId="77777777" w:rsidR="003E692E" w:rsidRPr="00D45D2F" w:rsidRDefault="003E692E" w:rsidP="003E692E">
      <w:pPr>
        <w:pStyle w:val="paragraph"/>
        <w:spacing w:before="0" w:beforeAutospacing="0" w:after="0" w:afterAutospacing="0"/>
        <w:ind w:firstLine="0"/>
        <w:jc w:val="both"/>
        <w:textAlignment w:val="baseline"/>
        <w:rPr>
          <w:rStyle w:val="normaltextrun"/>
          <w:i/>
          <w:iCs/>
          <w:sz w:val="22"/>
          <w:szCs w:val="22"/>
          <w:lang w:val="en-US"/>
        </w:rPr>
      </w:pPr>
    </w:p>
    <w:p w14:paraId="7074354C" w14:textId="1BEC2BBA" w:rsidR="003E692E" w:rsidRPr="00D45D2F" w:rsidDel="00C21D77" w:rsidRDefault="003E692E" w:rsidP="003E692E">
      <w:pPr>
        <w:pStyle w:val="paragraph"/>
        <w:spacing w:before="0" w:beforeAutospacing="0" w:after="0" w:afterAutospacing="0"/>
        <w:ind w:firstLine="0"/>
        <w:jc w:val="both"/>
        <w:textAlignment w:val="baseline"/>
        <w:rPr>
          <w:rStyle w:val="normaltextrun"/>
          <w:sz w:val="22"/>
          <w:szCs w:val="22"/>
          <w:lang w:val="en-US"/>
        </w:rPr>
      </w:pPr>
      <w:r w:rsidRPr="00D45D2F">
        <w:rPr>
          <w:rStyle w:val="normaltextrun"/>
          <w:i/>
          <w:iCs/>
          <w:sz w:val="22"/>
          <w:szCs w:val="22"/>
          <w:lang w:val="en-US"/>
        </w:rPr>
        <w:t>Note</w:t>
      </w:r>
      <w:r w:rsidRPr="00D45D2F">
        <w:rPr>
          <w:rStyle w:val="normaltextrun"/>
          <w:sz w:val="22"/>
          <w:szCs w:val="22"/>
          <w:lang w:val="en-US"/>
        </w:rPr>
        <w:t>: an acquaintance is someone you know slightly but who is not a close friend.</w:t>
      </w:r>
    </w:p>
    <w:p w14:paraId="0EC2E681" w14:textId="77777777" w:rsidR="00B857DE" w:rsidRPr="00D45D2F" w:rsidDel="00C21D77" w:rsidRDefault="00B857DE" w:rsidP="00B857DE">
      <w:pPr>
        <w:widowControl/>
        <w:spacing w:line="240" w:lineRule="auto"/>
        <w:ind w:firstLine="0"/>
        <w:textAlignment w:val="baseline"/>
        <w:rPr>
          <w:rFonts w:eastAsia="Malgun Gothic" w:cs="Times New Roman"/>
          <w:sz w:val="22"/>
          <w:lang w:val="en-US" w:eastAsia="ja-JP"/>
        </w:rPr>
      </w:pPr>
    </w:p>
    <w:p w14:paraId="6611AEEA"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 xml:space="preserve">Straight/Heterosexual </w:t>
      </w:r>
    </w:p>
    <w:p w14:paraId="4F702EDC"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Gay or Lesbian</w:t>
      </w:r>
    </w:p>
    <w:p w14:paraId="1DC27E53"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Bisexual</w:t>
      </w:r>
    </w:p>
    <w:p w14:paraId="4974E5CE"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None of the above</w:t>
      </w:r>
    </w:p>
    <w:p w14:paraId="24A0FDC2"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Prefer not to answer</w:t>
      </w:r>
    </w:p>
    <w:p w14:paraId="4F33C0DC" w14:textId="77777777" w:rsidR="00B857DE" w:rsidRPr="00D45D2F" w:rsidRDefault="00B857DE" w:rsidP="00B857DE">
      <w:pPr>
        <w:widowControl/>
        <w:numPr>
          <w:ilvl w:val="0"/>
          <w:numId w:val="11"/>
        </w:numPr>
        <w:spacing w:line="259" w:lineRule="auto"/>
        <w:rPr>
          <w:rFonts w:eastAsia="Times New Roman" w:cs="Times New Roman"/>
          <w:sz w:val="22"/>
          <w:lang w:val="en-US" w:eastAsia="ja-JP"/>
        </w:rPr>
      </w:pPr>
      <w:r w:rsidRPr="00D45D2F">
        <w:rPr>
          <w:rFonts w:eastAsia="Times New Roman" w:cs="Times New Roman"/>
          <w:sz w:val="22"/>
          <w:lang w:val="en-US" w:eastAsia="ja-JP"/>
        </w:rPr>
        <w:t>Do not know</w:t>
      </w:r>
    </w:p>
    <w:p w14:paraId="0F7A9968"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6D5BEA51" w14:textId="77777777" w:rsidR="00B857DE" w:rsidRPr="00D45D2F" w:rsidRDefault="00B857DE" w:rsidP="00B857DE">
      <w:pPr>
        <w:widowControl/>
        <w:spacing w:line="240" w:lineRule="auto"/>
        <w:ind w:firstLine="0"/>
        <w:rPr>
          <w:rFonts w:eastAsia="Malgun Gothic" w:cs="Times New Roman"/>
          <w:sz w:val="22"/>
        </w:rPr>
      </w:pPr>
    </w:p>
    <w:p w14:paraId="7A3926D3" w14:textId="77777777" w:rsidR="00B857DE" w:rsidRPr="00D45D2F" w:rsidRDefault="00B857DE" w:rsidP="00B857DE">
      <w:pPr>
        <w:widowControl/>
        <w:spacing w:line="240" w:lineRule="auto"/>
        <w:ind w:firstLine="0"/>
        <w:jc w:val="center"/>
        <w:rPr>
          <w:rFonts w:eastAsia="Malgun Gothic" w:cs="Times New Roman"/>
          <w:b/>
          <w:bCs/>
          <w:sz w:val="22"/>
          <w:u w:val="single"/>
          <w:shd w:val="clear" w:color="auto" w:fill="FFFFFF"/>
        </w:rPr>
        <w:sectPr w:rsidR="00B857DE" w:rsidRPr="00D45D2F" w:rsidSect="00B857DE">
          <w:pgSz w:w="12240" w:h="15840"/>
          <w:pgMar w:top="1440" w:right="1440" w:bottom="1440" w:left="1440" w:header="708" w:footer="708" w:gutter="0"/>
          <w:cols w:space="708"/>
          <w:docGrid w:linePitch="360"/>
        </w:sectPr>
      </w:pPr>
    </w:p>
    <w:p w14:paraId="7D93612A" w14:textId="77777777" w:rsidR="00B857DE" w:rsidRPr="00D45D2F" w:rsidRDefault="00B857DE" w:rsidP="002C5064">
      <w:pPr>
        <w:pStyle w:val="Heading2"/>
      </w:pPr>
      <w:bookmarkStart w:id="3" w:name="_Toc210125438"/>
      <w:r w:rsidRPr="00D45D2F">
        <w:rPr>
          <w:shd w:val="clear" w:color="auto" w:fill="FFFFFF"/>
        </w:rPr>
        <w:lastRenderedPageBreak/>
        <w:t>Part 3: Cultural Context</w:t>
      </w:r>
      <w:bookmarkEnd w:id="3"/>
    </w:p>
    <w:p w14:paraId="1A03737C" w14:textId="77777777" w:rsidR="00B857DE" w:rsidRPr="00D45D2F" w:rsidRDefault="00B857DE" w:rsidP="00B857DE">
      <w:pPr>
        <w:widowControl/>
        <w:spacing w:line="240" w:lineRule="auto"/>
        <w:ind w:left="360" w:firstLine="0"/>
        <w:textAlignment w:val="baseline"/>
        <w:rPr>
          <w:rFonts w:eastAsia="Malgun Gothic" w:cs="Times New Roman"/>
          <w:sz w:val="22"/>
          <w:lang w:val="en-US" w:eastAsia="ja-JP"/>
        </w:rPr>
      </w:pPr>
    </w:p>
    <w:p w14:paraId="11720CD4" w14:textId="77777777" w:rsidR="00B857DE" w:rsidRPr="00D45D2F" w:rsidRDefault="00B857DE" w:rsidP="00B857DE">
      <w:pPr>
        <w:widowControl/>
        <w:numPr>
          <w:ilvl w:val="0"/>
          <w:numId w:val="4"/>
        </w:numPr>
        <w:spacing w:line="240" w:lineRule="auto"/>
        <w:textAlignment w:val="baseline"/>
        <w:rPr>
          <w:rFonts w:eastAsia="Malgun Gothic" w:cs="Times New Roman"/>
          <w:sz w:val="22"/>
          <w:lang w:val="en-US" w:eastAsia="ja-JP"/>
        </w:rPr>
      </w:pPr>
      <w:r w:rsidRPr="00D45D2F">
        <w:rPr>
          <w:rFonts w:eastAsia="Malgun Gothic" w:cs="Times New Roman"/>
          <w:sz w:val="22"/>
          <w:lang w:eastAsia="ja-JP"/>
        </w:rPr>
        <w:t>Are you perceived or treated as a person of colour?</w:t>
      </w:r>
      <w:r w:rsidRPr="00D45D2F">
        <w:rPr>
          <w:rFonts w:eastAsia="Malgun Gothic" w:cs="Times New Roman"/>
          <w:sz w:val="22"/>
          <w:lang w:val="en-US" w:eastAsia="ja-JP"/>
        </w:rPr>
        <w:t> </w:t>
      </w:r>
    </w:p>
    <w:p w14:paraId="5F62DE01"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6EEBC705" w14:textId="77777777" w:rsidR="00B857DE" w:rsidRPr="00D45D2F" w:rsidRDefault="00B857DE" w:rsidP="00B857DE">
      <w:pPr>
        <w:widowControl/>
        <w:numPr>
          <w:ilvl w:val="1"/>
          <w:numId w:val="2"/>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Yes</w:t>
      </w:r>
    </w:p>
    <w:p w14:paraId="663EF1EA" w14:textId="77777777" w:rsidR="00B857DE" w:rsidRPr="00D45D2F" w:rsidRDefault="00B857DE" w:rsidP="00B857DE">
      <w:pPr>
        <w:widowControl/>
        <w:numPr>
          <w:ilvl w:val="1"/>
          <w:numId w:val="2"/>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No</w:t>
      </w:r>
    </w:p>
    <w:p w14:paraId="17D39BD1" w14:textId="77777777" w:rsidR="00B857DE" w:rsidRPr="00D45D2F" w:rsidRDefault="00B857DE" w:rsidP="00B857DE">
      <w:pPr>
        <w:widowControl/>
        <w:numPr>
          <w:ilvl w:val="1"/>
          <w:numId w:val="2"/>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Prefer not to answer</w:t>
      </w:r>
    </w:p>
    <w:p w14:paraId="2C0D536E" w14:textId="3FE13C62" w:rsidR="00B857DE" w:rsidRPr="00D45D2F" w:rsidRDefault="00B857DE" w:rsidP="00B857DE">
      <w:pPr>
        <w:widowControl/>
        <w:spacing w:line="240" w:lineRule="auto"/>
        <w:ind w:firstLine="0"/>
        <w:textAlignment w:val="baseline"/>
        <w:rPr>
          <w:rFonts w:eastAsia="Times New Roman" w:cs="Times New Roman"/>
          <w:b/>
          <w:bCs/>
          <w:sz w:val="22"/>
          <w:lang w:val="en-US" w:eastAsia="ja-JP"/>
        </w:rPr>
      </w:pPr>
    </w:p>
    <w:p w14:paraId="7E0E1F79" w14:textId="184C0E24" w:rsidR="00EE5A8A" w:rsidRPr="00D45D2F" w:rsidRDefault="00EE5A8A" w:rsidP="00EE5A8A">
      <w:pPr>
        <w:pStyle w:val="paragraph"/>
        <w:spacing w:before="0" w:beforeAutospacing="0" w:after="0" w:afterAutospacing="0"/>
        <w:ind w:firstLine="0"/>
        <w:textAlignment w:val="baseline"/>
        <w:rPr>
          <w:b/>
          <w:bCs/>
          <w:sz w:val="22"/>
          <w:szCs w:val="22"/>
          <w:lang w:val="en-US"/>
        </w:rPr>
      </w:pPr>
      <w:r w:rsidRPr="00D45D2F">
        <w:rPr>
          <w:b/>
          <w:bCs/>
          <w:sz w:val="22"/>
          <w:szCs w:val="22"/>
          <w:lang w:val="en-US"/>
        </w:rPr>
        <w:t xml:space="preserve">IF A is selected on Q1, </w:t>
      </w:r>
      <w:r>
        <w:rPr>
          <w:b/>
          <w:bCs/>
          <w:sz w:val="22"/>
          <w:szCs w:val="22"/>
          <w:lang w:val="en-US"/>
        </w:rPr>
        <w:t>c</w:t>
      </w:r>
      <w:r w:rsidRPr="00D45D2F">
        <w:rPr>
          <w:b/>
          <w:bCs/>
          <w:sz w:val="22"/>
          <w:szCs w:val="22"/>
          <w:lang w:val="en-US"/>
        </w:rPr>
        <w:t>ontinue with Q2-Q</w:t>
      </w:r>
      <w:r>
        <w:rPr>
          <w:b/>
          <w:bCs/>
          <w:sz w:val="22"/>
          <w:szCs w:val="22"/>
          <w:lang w:val="en-US"/>
        </w:rPr>
        <w:t>4</w:t>
      </w:r>
      <w:r w:rsidR="005E2B95">
        <w:rPr>
          <w:b/>
          <w:bCs/>
          <w:sz w:val="22"/>
          <w:szCs w:val="22"/>
          <w:lang w:val="en-US"/>
        </w:rPr>
        <w:t>.</w:t>
      </w:r>
    </w:p>
    <w:p w14:paraId="508A1B7D" w14:textId="0F2B1B20" w:rsidR="004265A1" w:rsidRPr="00D45D2F" w:rsidRDefault="004265A1" w:rsidP="004265A1">
      <w:pPr>
        <w:pStyle w:val="paragraph"/>
        <w:spacing w:before="0" w:beforeAutospacing="0" w:after="0" w:afterAutospacing="0"/>
        <w:ind w:firstLine="0"/>
        <w:textAlignment w:val="baseline"/>
        <w:rPr>
          <w:b/>
          <w:bCs/>
          <w:sz w:val="22"/>
          <w:szCs w:val="22"/>
          <w:lang w:val="en-US"/>
        </w:rPr>
      </w:pPr>
      <w:r w:rsidRPr="00D45D2F">
        <w:rPr>
          <w:b/>
          <w:bCs/>
          <w:sz w:val="22"/>
          <w:szCs w:val="22"/>
          <w:lang w:val="en-US"/>
        </w:rPr>
        <w:t>IF B-C is selected on Q1,</w:t>
      </w:r>
      <w:r w:rsidR="00181C62">
        <w:rPr>
          <w:b/>
          <w:bCs/>
          <w:sz w:val="22"/>
          <w:szCs w:val="22"/>
          <w:lang w:val="en-US"/>
        </w:rPr>
        <w:t xml:space="preserve"> </w:t>
      </w:r>
      <w:r w:rsidRPr="00D45D2F">
        <w:rPr>
          <w:b/>
          <w:bCs/>
          <w:sz w:val="22"/>
          <w:szCs w:val="22"/>
          <w:lang w:val="en-US"/>
        </w:rPr>
        <w:t>prompt the survey to Part 4</w:t>
      </w:r>
      <w:r w:rsidR="005E2B95">
        <w:rPr>
          <w:b/>
          <w:bCs/>
          <w:sz w:val="22"/>
          <w:szCs w:val="22"/>
          <w:lang w:val="en-US"/>
        </w:rPr>
        <w:t>.</w:t>
      </w:r>
    </w:p>
    <w:p w14:paraId="164666C6" w14:textId="77777777" w:rsidR="00B857DE" w:rsidRPr="00D45D2F" w:rsidRDefault="00B857DE" w:rsidP="00B857DE">
      <w:pPr>
        <w:widowControl/>
        <w:spacing w:line="240" w:lineRule="auto"/>
        <w:ind w:firstLine="0"/>
        <w:textAlignment w:val="baseline"/>
        <w:rPr>
          <w:rFonts w:eastAsia="Times New Roman" w:cs="Times New Roman"/>
          <w:b/>
          <w:bCs/>
          <w:sz w:val="22"/>
          <w:lang w:val="en-US" w:eastAsia="ja-JP"/>
        </w:rPr>
      </w:pPr>
    </w:p>
    <w:p w14:paraId="25E17C2B" w14:textId="74EFF026" w:rsidR="00B857DE" w:rsidRPr="00D45D2F" w:rsidRDefault="00B857DE" w:rsidP="00B857DE">
      <w:pPr>
        <w:widowControl/>
        <w:numPr>
          <w:ilvl w:val="0"/>
          <w:numId w:val="2"/>
        </w:numPr>
        <w:tabs>
          <w:tab w:val="clear" w:pos="720"/>
          <w:tab w:val="num" w:pos="360"/>
        </w:tabs>
        <w:spacing w:line="240" w:lineRule="auto"/>
        <w:ind w:left="360"/>
        <w:textAlignment w:val="baseline"/>
        <w:rPr>
          <w:rFonts w:eastAsia="Times New Roman" w:cs="Times New Roman"/>
          <w:sz w:val="22"/>
          <w:lang w:val="en-US" w:eastAsia="ja-JP"/>
        </w:rPr>
      </w:pPr>
      <w:r w:rsidRPr="00D45D2F">
        <w:rPr>
          <w:rFonts w:eastAsia="Times New Roman" w:cs="Times New Roman"/>
          <w:sz w:val="22"/>
          <w:lang w:val="en-US" w:eastAsia="ja-JP"/>
        </w:rPr>
        <w:t>Which group(s) do you consider that you belong to? Select all that apply.</w:t>
      </w:r>
    </w:p>
    <w:p w14:paraId="566546FA"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0660B7FF" w14:textId="77777777" w:rsidR="00B857DE" w:rsidRPr="00D45D2F" w:rsidRDefault="00B857DE" w:rsidP="00B857DE">
      <w:pPr>
        <w:widowControl/>
        <w:numPr>
          <w:ilvl w:val="0"/>
          <w:numId w:val="13"/>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 xml:space="preserve">Indigenous </w:t>
      </w:r>
    </w:p>
    <w:p w14:paraId="477F5694"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Black (African, Afro-Caribbean, African-Canadian descent)</w:t>
      </w:r>
    </w:p>
    <w:p w14:paraId="7B29344B"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East Asian (Chinese, Korean, Japanese, Taiwanese descent)</w:t>
      </w:r>
    </w:p>
    <w:p w14:paraId="76C81ADA"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Latino, Latina, Latine, or Latinx (Latin American, Hispanic descent)</w:t>
      </w:r>
    </w:p>
    <w:p w14:paraId="75BB15E7" w14:textId="77777777" w:rsidR="00B857DE" w:rsidRPr="00D45D2F" w:rsidDel="00153FA4"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Middle Eastern (Arab, Persian, West Asian descent, e.g., Afghan, Egyptian, Iranian descent, etc.)</w:t>
      </w:r>
    </w:p>
    <w:p w14:paraId="254430BC"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South Asian (e.g., East Indian, Pakistani, Sri Lankan, Indo-Caribbean descent, etc.)</w:t>
      </w:r>
    </w:p>
    <w:p w14:paraId="440E72D7"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Southeast Asian (Filipino, Vietnamese, Cambodian, Thai, other Southeast Asian descent)</w:t>
      </w:r>
    </w:p>
    <w:p w14:paraId="79587413" w14:textId="77777777" w:rsidR="00B857DE" w:rsidRPr="00D45D2F" w:rsidRDefault="00B857DE" w:rsidP="00B857DE">
      <w:pPr>
        <w:widowControl/>
        <w:numPr>
          <w:ilvl w:val="0"/>
          <w:numId w:val="13"/>
        </w:numPr>
        <w:spacing w:line="240" w:lineRule="auto"/>
        <w:contextualSpacing/>
        <w:rPr>
          <w:rFonts w:eastAsia="Malgun Gothic" w:cs="Times New Roman"/>
          <w:sz w:val="22"/>
        </w:rPr>
      </w:pPr>
      <w:r w:rsidRPr="00D45D2F">
        <w:rPr>
          <w:rFonts w:eastAsia="Malgun Gothic" w:cs="Times New Roman"/>
          <w:sz w:val="22"/>
        </w:rPr>
        <w:t>Not listed (please specify:</w:t>
      </w:r>
      <w:r w:rsidRPr="00D45D2F">
        <w:rPr>
          <w:rFonts w:eastAsia="Malgun Gothic" w:cs="Times New Roman"/>
          <w:sz w:val="22"/>
        </w:rPr>
        <w:tab/>
      </w:r>
      <w:r w:rsidRPr="00D45D2F">
        <w:rPr>
          <w:rFonts w:eastAsia="Malgun Gothic" w:cs="Times New Roman"/>
          <w:sz w:val="22"/>
        </w:rPr>
        <w:tab/>
        <w:t>)</w:t>
      </w:r>
    </w:p>
    <w:p w14:paraId="5169F22A" w14:textId="77777777" w:rsidR="00B857DE" w:rsidRPr="00D45D2F" w:rsidRDefault="00B857DE" w:rsidP="00B857DE">
      <w:pPr>
        <w:widowControl/>
        <w:numPr>
          <w:ilvl w:val="0"/>
          <w:numId w:val="13"/>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Groups not indicated above and not white</w:t>
      </w:r>
    </w:p>
    <w:p w14:paraId="687C196F" w14:textId="77777777" w:rsidR="00B857DE" w:rsidRPr="00D45D2F" w:rsidRDefault="00B857DE" w:rsidP="00B857DE">
      <w:pPr>
        <w:widowControl/>
        <w:numPr>
          <w:ilvl w:val="0"/>
          <w:numId w:val="13"/>
        </w:numPr>
        <w:spacing w:line="240" w:lineRule="auto"/>
        <w:rPr>
          <w:rFonts w:eastAsia="Times New Roman" w:cs="Times New Roman"/>
          <w:sz w:val="22"/>
          <w:lang w:val="en-US" w:eastAsia="ja-JP"/>
        </w:rPr>
      </w:pPr>
      <w:r w:rsidRPr="00D45D2F">
        <w:rPr>
          <w:rFonts w:eastAsia="Times New Roman" w:cs="Times New Roman"/>
          <w:sz w:val="22"/>
          <w:lang w:val="en-US" w:eastAsia="ja-JP"/>
        </w:rPr>
        <w:t>Prefer not to answer</w:t>
      </w:r>
    </w:p>
    <w:p w14:paraId="7BE8B1E7"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28FDF16A"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31234B25" w14:textId="77777777" w:rsidR="00B857DE" w:rsidRPr="00D45D2F" w:rsidRDefault="00B857DE" w:rsidP="00B857DE">
      <w:pPr>
        <w:widowControl/>
        <w:spacing w:line="240" w:lineRule="auto"/>
        <w:ind w:firstLine="0"/>
        <w:rPr>
          <w:rFonts w:eastAsia="Malgun Gothic" w:cs="Times New Roman"/>
          <w:sz w:val="22"/>
        </w:rPr>
      </w:pPr>
      <w:r w:rsidRPr="00D45D2F">
        <w:rPr>
          <w:rFonts w:eastAsia="Malgun Gothic" w:cs="Times New Roman"/>
          <w:sz w:val="22"/>
        </w:rPr>
        <w:t xml:space="preserve">With the next two questions, we are trying to learn about how people sometimes see you, whether or not their assumptions are correct. </w:t>
      </w:r>
    </w:p>
    <w:p w14:paraId="44B0C621" w14:textId="77777777" w:rsidR="00B857DE" w:rsidRPr="00D45D2F" w:rsidRDefault="00B857DE" w:rsidP="00B857DE">
      <w:pPr>
        <w:widowControl/>
        <w:spacing w:line="240" w:lineRule="auto"/>
        <w:ind w:firstLine="0"/>
        <w:rPr>
          <w:rFonts w:eastAsia="Malgun Gothic" w:cs="Times New Roman"/>
          <w:sz w:val="22"/>
          <w:lang w:val="en-US"/>
        </w:rPr>
      </w:pPr>
    </w:p>
    <w:p w14:paraId="4CADB734" w14:textId="55BD4853" w:rsidR="00B857DE" w:rsidRPr="00D45D2F" w:rsidRDefault="00B857DE" w:rsidP="00B857DE">
      <w:pPr>
        <w:widowControl/>
        <w:numPr>
          <w:ilvl w:val="0"/>
          <w:numId w:val="2"/>
        </w:numPr>
        <w:tabs>
          <w:tab w:val="clear" w:pos="720"/>
          <w:tab w:val="num" w:pos="360"/>
        </w:tabs>
        <w:spacing w:line="240" w:lineRule="auto"/>
        <w:ind w:left="360"/>
        <w:textAlignment w:val="baseline"/>
        <w:rPr>
          <w:rFonts w:eastAsia="Times New Roman" w:cs="Times New Roman"/>
          <w:sz w:val="22"/>
          <w:lang w:val="en-US" w:eastAsia="ja-JP"/>
        </w:rPr>
      </w:pPr>
      <w:r w:rsidRPr="00D45D2F">
        <w:rPr>
          <w:rFonts w:eastAsia="Times New Roman" w:cs="Times New Roman"/>
          <w:sz w:val="22"/>
          <w:lang w:eastAsia="ja-JP"/>
        </w:rPr>
        <w:t>How would acquaintances or strangers typically perceive you</w:t>
      </w:r>
      <w:r w:rsidRPr="00D45D2F" w:rsidDel="00C67336">
        <w:rPr>
          <w:rFonts w:eastAsia="Times New Roman" w:cs="Times New Roman"/>
          <w:sz w:val="22"/>
          <w:lang w:val="en-US" w:eastAsia="ja-JP"/>
        </w:rPr>
        <w:t xml:space="preserve"> </w:t>
      </w:r>
      <w:r w:rsidRPr="00D45D2F">
        <w:rPr>
          <w:rFonts w:eastAsia="Times New Roman" w:cs="Times New Roman"/>
          <w:sz w:val="22"/>
          <w:lang w:val="en-US" w:eastAsia="ja-JP"/>
        </w:rPr>
        <w:t>(whether or not they are correct)? Select all that apply.</w:t>
      </w:r>
    </w:p>
    <w:p w14:paraId="3F5A3037"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01F87E28" w14:textId="77777777" w:rsidR="00B857DE" w:rsidRPr="00D45D2F" w:rsidRDefault="00B857DE" w:rsidP="00110CF9">
      <w:pPr>
        <w:widowControl/>
        <w:numPr>
          <w:ilvl w:val="0"/>
          <w:numId w:val="28"/>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 xml:space="preserve">Indigenous </w:t>
      </w:r>
    </w:p>
    <w:p w14:paraId="350C85A5"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Black (African, Afro-Caribbean, African-Canadian descent)</w:t>
      </w:r>
    </w:p>
    <w:p w14:paraId="3C6FDEDD"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East Asian (Chinese, Korean, Japanese, Taiwanese descent)</w:t>
      </w:r>
    </w:p>
    <w:p w14:paraId="2AC59F8D"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Latino, Latina, Latine or Latinx (Latin American, Hispanic descent)</w:t>
      </w:r>
    </w:p>
    <w:p w14:paraId="7A86A0D6" w14:textId="77777777" w:rsidR="00B857DE" w:rsidRPr="00D45D2F" w:rsidDel="00153FA4"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Middle Eastern (Arab, Persian, West Asian descent, e.g., Afghan, Egyptian, Iranian descent, etc.)</w:t>
      </w:r>
    </w:p>
    <w:p w14:paraId="19D52FED"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South Asian (e.g., East Indian, Pakistani, Sri Lankan, Indo-Caribbean descent, etc.)</w:t>
      </w:r>
    </w:p>
    <w:p w14:paraId="229C4614"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Southeast Asian (Filipino, Vietnamese, Cambodian, Thai, other Southeast Asian descent)</w:t>
      </w:r>
    </w:p>
    <w:p w14:paraId="603942D5" w14:textId="77777777" w:rsidR="00B857DE" w:rsidRPr="00D45D2F" w:rsidRDefault="00B857DE" w:rsidP="00110CF9">
      <w:pPr>
        <w:widowControl/>
        <w:numPr>
          <w:ilvl w:val="0"/>
          <w:numId w:val="28"/>
        </w:numPr>
        <w:spacing w:line="240" w:lineRule="auto"/>
        <w:contextualSpacing/>
        <w:rPr>
          <w:rFonts w:eastAsia="Malgun Gothic" w:cs="Times New Roman"/>
          <w:sz w:val="22"/>
        </w:rPr>
      </w:pPr>
      <w:r w:rsidRPr="00D45D2F">
        <w:rPr>
          <w:rFonts w:eastAsia="Malgun Gothic" w:cs="Times New Roman"/>
          <w:sz w:val="22"/>
        </w:rPr>
        <w:t>Not listed (please specify:</w:t>
      </w:r>
      <w:r w:rsidRPr="00D45D2F">
        <w:rPr>
          <w:rFonts w:eastAsia="Malgun Gothic" w:cs="Times New Roman"/>
          <w:sz w:val="22"/>
        </w:rPr>
        <w:tab/>
      </w:r>
      <w:r w:rsidRPr="00D45D2F">
        <w:rPr>
          <w:rFonts w:eastAsia="Malgun Gothic" w:cs="Times New Roman"/>
          <w:sz w:val="22"/>
        </w:rPr>
        <w:tab/>
        <w:t>)</w:t>
      </w:r>
    </w:p>
    <w:p w14:paraId="0FC5CFDB" w14:textId="77777777" w:rsidR="00B857DE" w:rsidRPr="00D45D2F" w:rsidRDefault="00B857DE" w:rsidP="00110CF9">
      <w:pPr>
        <w:widowControl/>
        <w:numPr>
          <w:ilvl w:val="0"/>
          <w:numId w:val="28"/>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Groups not indicated above and not white</w:t>
      </w:r>
    </w:p>
    <w:p w14:paraId="32C3BC4E" w14:textId="77777777" w:rsidR="00B857DE" w:rsidRPr="00D45D2F" w:rsidRDefault="00B857DE" w:rsidP="00110CF9">
      <w:pPr>
        <w:widowControl/>
        <w:numPr>
          <w:ilvl w:val="0"/>
          <w:numId w:val="28"/>
        </w:numPr>
        <w:spacing w:line="240" w:lineRule="auto"/>
        <w:rPr>
          <w:rFonts w:eastAsia="Times New Roman" w:cs="Times New Roman"/>
          <w:sz w:val="22"/>
          <w:lang w:val="en-US" w:eastAsia="ja-JP"/>
        </w:rPr>
      </w:pPr>
      <w:r w:rsidRPr="00D45D2F">
        <w:rPr>
          <w:rFonts w:eastAsia="Times New Roman" w:cs="Times New Roman"/>
          <w:sz w:val="22"/>
          <w:lang w:val="en-US" w:eastAsia="ja-JP"/>
        </w:rPr>
        <w:t>Prefer not to answer</w:t>
      </w:r>
    </w:p>
    <w:p w14:paraId="39C344B5" w14:textId="77777777" w:rsidR="00B857DE" w:rsidRPr="00D45D2F" w:rsidRDefault="00B857DE" w:rsidP="00B857DE">
      <w:pPr>
        <w:widowControl/>
        <w:spacing w:line="240" w:lineRule="auto"/>
        <w:ind w:firstLine="0"/>
        <w:textAlignment w:val="baseline"/>
        <w:rPr>
          <w:rFonts w:eastAsia="Malgun Gothic" w:cs="Times New Roman"/>
          <w:sz w:val="22"/>
          <w:lang w:val="en-US" w:eastAsia="ja-JP"/>
        </w:rPr>
      </w:pPr>
    </w:p>
    <w:p w14:paraId="132FB756" w14:textId="77777777" w:rsidR="00B857DE" w:rsidRPr="00D45D2F" w:rsidRDefault="00B857DE" w:rsidP="00B857DE">
      <w:pPr>
        <w:widowControl/>
        <w:numPr>
          <w:ilvl w:val="0"/>
          <w:numId w:val="2"/>
        </w:numPr>
        <w:tabs>
          <w:tab w:val="clear" w:pos="720"/>
          <w:tab w:val="num" w:pos="360"/>
        </w:tabs>
        <w:spacing w:line="240" w:lineRule="auto"/>
        <w:ind w:left="360"/>
        <w:contextualSpacing/>
        <w:rPr>
          <w:rFonts w:eastAsia="Malgun Gothic" w:cs="Times New Roman"/>
          <w:sz w:val="22"/>
        </w:rPr>
      </w:pPr>
      <w:r w:rsidRPr="00D45D2F">
        <w:rPr>
          <w:rFonts w:eastAsia="Malgun Gothic" w:cs="Times New Roman"/>
          <w:sz w:val="22"/>
        </w:rPr>
        <w:t xml:space="preserve">For each prompt, check the boxes that are most applicable to you. You can select multiple boxes on each row. </w:t>
      </w:r>
    </w:p>
    <w:p w14:paraId="28992114" w14:textId="77777777" w:rsidR="00B857DE" w:rsidRPr="00D45D2F" w:rsidRDefault="00B857DE" w:rsidP="00B857DE">
      <w:pPr>
        <w:widowControl/>
        <w:spacing w:line="240" w:lineRule="auto"/>
        <w:ind w:left="360" w:firstLine="0"/>
        <w:contextualSpacing/>
        <w:rPr>
          <w:rFonts w:eastAsia="Malgun Gothic" w:cs="Times New Roman"/>
          <w:sz w:val="22"/>
        </w:rPr>
      </w:pPr>
    </w:p>
    <w:p w14:paraId="1596D702" w14:textId="77777777" w:rsidR="00B857DE" w:rsidRPr="00D45D2F" w:rsidRDefault="00B857DE" w:rsidP="00B857DE">
      <w:pPr>
        <w:widowControl/>
        <w:spacing w:line="240" w:lineRule="auto"/>
        <w:ind w:firstLine="0"/>
        <w:textAlignment w:val="baseline"/>
        <w:rPr>
          <w:rFonts w:eastAsia="Malgun Gothic" w:cs="Times New Roman"/>
          <w:b/>
          <w:bCs/>
          <w:sz w:val="22"/>
          <w:lang w:val="en-US" w:eastAsia="ja-JP"/>
        </w:rPr>
      </w:pPr>
      <w:r w:rsidRPr="00D45D2F">
        <w:rPr>
          <w:rFonts w:eastAsia="Malgun Gothic" w:cs="Times New Roman"/>
          <w:b/>
          <w:bCs/>
          <w:sz w:val="22"/>
          <w:lang w:val="en-US" w:eastAsia="ja-JP"/>
        </w:rPr>
        <w:t xml:space="preserve">Regardless of the racial or ethnic group(s) that you consider yourself to belong to, acquaintances or strangers would typically think that… </w:t>
      </w:r>
    </w:p>
    <w:p w14:paraId="05E934A8" w14:textId="77777777" w:rsidR="009B10A5" w:rsidRPr="00D45D2F" w:rsidRDefault="009B10A5" w:rsidP="00B857DE">
      <w:pPr>
        <w:widowControl/>
        <w:spacing w:line="240" w:lineRule="auto"/>
        <w:ind w:firstLine="0"/>
        <w:textAlignment w:val="baseline"/>
        <w:rPr>
          <w:rFonts w:eastAsia="Malgun Gothic" w:cs="Times New Roman"/>
          <w:b/>
          <w:bCs/>
          <w:sz w:val="22"/>
          <w:lang w:val="en-US" w:eastAsia="ja-JP"/>
        </w:rPr>
      </w:pPr>
    </w:p>
    <w:p w14:paraId="303F8C18" w14:textId="77777777" w:rsidR="009B10A5" w:rsidRPr="009B10A5" w:rsidDel="00C21D77" w:rsidRDefault="009B10A5" w:rsidP="009B10A5">
      <w:pPr>
        <w:widowControl/>
        <w:spacing w:line="240" w:lineRule="auto"/>
        <w:ind w:firstLine="0"/>
        <w:textAlignment w:val="baseline"/>
        <w:rPr>
          <w:rFonts w:eastAsia="Malgun Gothic" w:cs="Times New Roman"/>
          <w:sz w:val="22"/>
          <w:lang w:val="en-US" w:eastAsia="ja-JP"/>
        </w:rPr>
      </w:pPr>
      <w:r w:rsidRPr="009B10A5">
        <w:rPr>
          <w:rFonts w:eastAsia="Malgun Gothic" w:cs="Times New Roman"/>
          <w:i/>
          <w:iCs/>
          <w:sz w:val="22"/>
          <w:lang w:val="en-US" w:eastAsia="ja-JP"/>
        </w:rPr>
        <w:t>Note</w:t>
      </w:r>
      <w:r w:rsidRPr="009B10A5">
        <w:rPr>
          <w:rFonts w:eastAsia="Malgun Gothic" w:cs="Times New Roman"/>
          <w:sz w:val="22"/>
          <w:lang w:val="en-US" w:eastAsia="ja-JP"/>
        </w:rPr>
        <w:t>: an acquaintance is someone you know slightly but who is not a close friend.</w:t>
      </w:r>
    </w:p>
    <w:p w14:paraId="307E5979" w14:textId="77777777" w:rsidR="009B10A5" w:rsidRPr="00D45D2F" w:rsidRDefault="009B10A5" w:rsidP="00B857DE">
      <w:pPr>
        <w:widowControl/>
        <w:spacing w:line="240" w:lineRule="auto"/>
        <w:ind w:firstLine="0"/>
        <w:textAlignment w:val="baseline"/>
        <w:rPr>
          <w:rFonts w:eastAsia="Malgun Gothic" w:cs="Times New Roman"/>
          <w:b/>
          <w:bCs/>
          <w:sz w:val="22"/>
          <w:lang w:val="en-US" w:eastAsia="ja-JP"/>
        </w:rPr>
      </w:pPr>
    </w:p>
    <w:p w14:paraId="56C319ED" w14:textId="77777777" w:rsidR="00B857DE" w:rsidRPr="00D45D2F" w:rsidDel="00C21D77" w:rsidRDefault="00B857DE" w:rsidP="00B857DE">
      <w:pPr>
        <w:widowControl/>
        <w:spacing w:line="240" w:lineRule="auto"/>
        <w:ind w:firstLine="0"/>
        <w:textAlignment w:val="baseline"/>
        <w:rPr>
          <w:rFonts w:eastAsia="Malgun Gothic" w:cs="Times New Roman"/>
          <w:sz w:val="22"/>
          <w:lang w:val="en-US" w:eastAsia="ja-JP"/>
        </w:rPr>
      </w:pPr>
    </w:p>
    <w:tbl>
      <w:tblPr>
        <w:tblStyle w:val="TableGrid7"/>
        <w:tblW w:w="5000" w:type="pct"/>
        <w:tblLook w:val="04A0" w:firstRow="1" w:lastRow="0" w:firstColumn="1" w:lastColumn="0" w:noHBand="0" w:noVBand="1"/>
      </w:tblPr>
      <w:tblGrid>
        <w:gridCol w:w="4748"/>
        <w:gridCol w:w="707"/>
        <w:gridCol w:w="757"/>
        <w:gridCol w:w="1790"/>
        <w:gridCol w:w="1348"/>
      </w:tblGrid>
      <w:tr w:rsidR="00B857DE" w:rsidRPr="00D45D2F" w14:paraId="7EE49796" w14:textId="77777777" w:rsidTr="009C50F8">
        <w:tc>
          <w:tcPr>
            <w:tcW w:w="2539" w:type="pct"/>
          </w:tcPr>
          <w:p w14:paraId="15C68DC4"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378" w:type="pct"/>
            <w:vAlign w:val="center"/>
          </w:tcPr>
          <w:p w14:paraId="7D39448F"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es</w:t>
            </w:r>
          </w:p>
        </w:tc>
        <w:tc>
          <w:tcPr>
            <w:tcW w:w="405" w:type="pct"/>
            <w:vAlign w:val="center"/>
          </w:tcPr>
          <w:p w14:paraId="1908102C"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No</w:t>
            </w:r>
          </w:p>
        </w:tc>
        <w:tc>
          <w:tcPr>
            <w:tcW w:w="957" w:type="pct"/>
            <w:vAlign w:val="center"/>
          </w:tcPr>
          <w:p w14:paraId="656122F3"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Prefer not to answer</w:t>
            </w:r>
          </w:p>
        </w:tc>
        <w:tc>
          <w:tcPr>
            <w:tcW w:w="721" w:type="pct"/>
            <w:vAlign w:val="center"/>
          </w:tcPr>
          <w:p w14:paraId="5A86C29B"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Do not know</w:t>
            </w:r>
          </w:p>
        </w:tc>
      </w:tr>
      <w:tr w:rsidR="00B857DE" w:rsidRPr="00D45D2F" w14:paraId="799B3D49" w14:textId="77777777" w:rsidTr="009C50F8">
        <w:tc>
          <w:tcPr>
            <w:tcW w:w="2539" w:type="pct"/>
          </w:tcPr>
          <w:p w14:paraId="2298492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 xml:space="preserve">You do not understand English </w:t>
            </w:r>
          </w:p>
        </w:tc>
        <w:tc>
          <w:tcPr>
            <w:tcW w:w="378" w:type="pct"/>
          </w:tcPr>
          <w:p w14:paraId="473C54E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05" w:type="pct"/>
          </w:tcPr>
          <w:p w14:paraId="70932BE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957" w:type="pct"/>
          </w:tcPr>
          <w:p w14:paraId="5907A637"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21" w:type="pct"/>
          </w:tcPr>
          <w:p w14:paraId="1580647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076B0464" w14:textId="77777777" w:rsidTr="009C50F8">
        <w:tc>
          <w:tcPr>
            <w:tcW w:w="2539" w:type="pct"/>
          </w:tcPr>
          <w:p w14:paraId="538B16B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were</w:t>
            </w:r>
            <w:r w:rsidRPr="00D45D2F">
              <w:rPr>
                <w:rFonts w:eastAsia="Malgun Gothic" w:cs="Times New Roman"/>
                <w:sz w:val="22"/>
                <w:szCs w:val="22"/>
                <w:lang w:eastAsia="ja-JP"/>
              </w:rPr>
              <w:t xml:space="preserve"> born outside of Canada</w:t>
            </w:r>
          </w:p>
        </w:tc>
        <w:tc>
          <w:tcPr>
            <w:tcW w:w="378" w:type="pct"/>
          </w:tcPr>
          <w:p w14:paraId="19F3A52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05" w:type="pct"/>
          </w:tcPr>
          <w:p w14:paraId="3312A85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957" w:type="pct"/>
          </w:tcPr>
          <w:p w14:paraId="6DD225FE"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21" w:type="pct"/>
          </w:tcPr>
          <w:p w14:paraId="3208672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71195A67" w14:textId="77777777" w:rsidTr="009C50F8">
        <w:tc>
          <w:tcPr>
            <w:tcW w:w="2539" w:type="pct"/>
          </w:tcPr>
          <w:p w14:paraId="2F94180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 xml:space="preserve">You practice a particular religion </w:t>
            </w:r>
          </w:p>
        </w:tc>
        <w:tc>
          <w:tcPr>
            <w:tcW w:w="378" w:type="pct"/>
          </w:tcPr>
          <w:p w14:paraId="5F6B1BC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05" w:type="pct"/>
          </w:tcPr>
          <w:p w14:paraId="2B16CEC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957" w:type="pct"/>
          </w:tcPr>
          <w:p w14:paraId="2507AEC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21" w:type="pct"/>
          </w:tcPr>
          <w:p w14:paraId="32C956F2"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24F59B85" w14:textId="77777777" w:rsidTr="009C50F8">
        <w:tc>
          <w:tcPr>
            <w:tcW w:w="2539" w:type="pct"/>
          </w:tcPr>
          <w:p w14:paraId="74AE0F1C"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speak a particular language</w:t>
            </w:r>
          </w:p>
        </w:tc>
        <w:tc>
          <w:tcPr>
            <w:tcW w:w="378" w:type="pct"/>
          </w:tcPr>
          <w:p w14:paraId="5486A260"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05" w:type="pct"/>
          </w:tcPr>
          <w:p w14:paraId="4C102AC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957" w:type="pct"/>
          </w:tcPr>
          <w:p w14:paraId="2346997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21" w:type="pct"/>
          </w:tcPr>
          <w:p w14:paraId="667B584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3245C3D9" w14:textId="77777777" w:rsidTr="009C50F8">
        <w:tc>
          <w:tcPr>
            <w:tcW w:w="2539" w:type="pct"/>
          </w:tcPr>
          <w:p w14:paraId="7D5BF1F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know about a particular cultural food, type of music, dance, sport, etc.</w:t>
            </w:r>
          </w:p>
        </w:tc>
        <w:tc>
          <w:tcPr>
            <w:tcW w:w="378" w:type="pct"/>
          </w:tcPr>
          <w:p w14:paraId="4B5F6B5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05" w:type="pct"/>
          </w:tcPr>
          <w:p w14:paraId="26A619A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957" w:type="pct"/>
          </w:tcPr>
          <w:p w14:paraId="4D334A8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21" w:type="pct"/>
          </w:tcPr>
          <w:p w14:paraId="43BFDB1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bl>
    <w:p w14:paraId="39772D48"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2C10E7A4" w14:textId="77777777" w:rsidR="00B857DE" w:rsidRPr="00D45D2F" w:rsidRDefault="00B857DE" w:rsidP="00B857DE">
      <w:pPr>
        <w:widowControl/>
        <w:spacing w:line="240" w:lineRule="auto"/>
        <w:ind w:firstLine="0"/>
        <w:rPr>
          <w:rFonts w:eastAsia="Malgun Gothic" w:cs="Times New Roman"/>
          <w:sz w:val="22"/>
        </w:rPr>
      </w:pPr>
    </w:p>
    <w:p w14:paraId="1F93592B" w14:textId="77777777" w:rsidR="00B857DE" w:rsidRPr="00D45D2F" w:rsidRDefault="00B857DE" w:rsidP="00B857DE">
      <w:pPr>
        <w:widowControl/>
        <w:spacing w:line="240" w:lineRule="auto"/>
        <w:ind w:firstLine="0"/>
        <w:rPr>
          <w:rFonts w:eastAsia="Malgun Gothic" w:cs="Times New Roman"/>
          <w:sz w:val="22"/>
        </w:rPr>
      </w:pPr>
    </w:p>
    <w:p w14:paraId="72D0913F" w14:textId="77777777" w:rsidR="00B857DE" w:rsidRPr="00D45D2F" w:rsidRDefault="00B857DE" w:rsidP="00B857DE">
      <w:pPr>
        <w:widowControl/>
        <w:spacing w:line="240" w:lineRule="auto"/>
        <w:ind w:firstLine="0"/>
        <w:rPr>
          <w:rFonts w:eastAsia="Malgun Gothic" w:cs="Times New Roman"/>
          <w:sz w:val="22"/>
        </w:rPr>
      </w:pPr>
    </w:p>
    <w:p w14:paraId="46611ACB" w14:textId="77777777" w:rsidR="00B857DE" w:rsidRPr="00D45D2F" w:rsidRDefault="00B857DE" w:rsidP="00B857DE">
      <w:pPr>
        <w:widowControl/>
        <w:spacing w:line="240" w:lineRule="auto"/>
        <w:ind w:firstLine="0"/>
        <w:rPr>
          <w:rFonts w:eastAsia="Malgun Gothic" w:cs="Times New Roman"/>
          <w:sz w:val="22"/>
        </w:rPr>
      </w:pPr>
    </w:p>
    <w:p w14:paraId="164DAFCC" w14:textId="77777777" w:rsidR="00B857DE" w:rsidRPr="00D45D2F" w:rsidRDefault="00B857DE" w:rsidP="00B857DE">
      <w:pPr>
        <w:widowControl/>
        <w:spacing w:line="240" w:lineRule="auto"/>
        <w:ind w:firstLine="0"/>
        <w:rPr>
          <w:rFonts w:eastAsia="Times New Roman" w:cs="Times New Roman"/>
          <w:sz w:val="22"/>
          <w:lang w:val="en-US" w:eastAsia="ja-JP"/>
        </w:rPr>
      </w:pPr>
    </w:p>
    <w:p w14:paraId="3D5DD49D" w14:textId="77777777" w:rsidR="00B857DE" w:rsidRPr="00D45D2F" w:rsidRDefault="00B857DE" w:rsidP="00B857DE">
      <w:pPr>
        <w:widowControl/>
        <w:spacing w:line="240" w:lineRule="auto"/>
        <w:ind w:firstLine="0"/>
        <w:rPr>
          <w:rFonts w:eastAsia="Malgun Gothic" w:cs="Times New Roman"/>
          <w:sz w:val="22"/>
        </w:rPr>
      </w:pPr>
    </w:p>
    <w:p w14:paraId="53B26B04" w14:textId="77777777" w:rsidR="00B857DE" w:rsidRPr="00D45D2F" w:rsidRDefault="00B857DE" w:rsidP="00B857DE">
      <w:pPr>
        <w:widowControl/>
        <w:spacing w:line="240" w:lineRule="auto"/>
        <w:ind w:firstLine="0"/>
        <w:rPr>
          <w:rFonts w:eastAsia="Malgun Gothic" w:cs="Times New Roman"/>
          <w:sz w:val="22"/>
        </w:rPr>
      </w:pPr>
    </w:p>
    <w:p w14:paraId="7EC06C70" w14:textId="77777777" w:rsidR="00B857DE" w:rsidRPr="00D45D2F" w:rsidRDefault="00B857DE" w:rsidP="00B857DE">
      <w:pPr>
        <w:widowControl/>
        <w:spacing w:line="240" w:lineRule="auto"/>
        <w:ind w:firstLine="0"/>
        <w:rPr>
          <w:rFonts w:eastAsia="Malgun Gothic" w:cs="Times New Roman"/>
          <w:sz w:val="22"/>
        </w:rPr>
      </w:pPr>
    </w:p>
    <w:p w14:paraId="370D0BC9" w14:textId="77777777" w:rsidR="00B857DE" w:rsidRPr="00D45D2F" w:rsidRDefault="00B857DE" w:rsidP="00B857DE">
      <w:pPr>
        <w:widowControl/>
        <w:spacing w:line="240" w:lineRule="auto"/>
        <w:ind w:firstLine="0"/>
        <w:rPr>
          <w:rFonts w:eastAsia="Malgun Gothic" w:cs="Times New Roman"/>
          <w:sz w:val="22"/>
        </w:rPr>
      </w:pPr>
    </w:p>
    <w:p w14:paraId="0A89E4AE" w14:textId="77777777" w:rsidR="00B857DE" w:rsidRPr="00D45D2F" w:rsidRDefault="00B857DE" w:rsidP="00B857DE">
      <w:pPr>
        <w:widowControl/>
        <w:spacing w:line="240" w:lineRule="auto"/>
        <w:ind w:firstLine="0"/>
        <w:rPr>
          <w:rFonts w:eastAsia="Malgun Gothic" w:cs="Times New Roman"/>
          <w:sz w:val="22"/>
        </w:rPr>
      </w:pPr>
    </w:p>
    <w:p w14:paraId="6716A5B3" w14:textId="77777777" w:rsidR="00B857DE" w:rsidRPr="00D45D2F" w:rsidRDefault="00B857DE" w:rsidP="00B857DE">
      <w:pPr>
        <w:widowControl/>
        <w:spacing w:line="240" w:lineRule="auto"/>
        <w:ind w:firstLine="0"/>
        <w:rPr>
          <w:rFonts w:eastAsia="Malgun Gothic" w:cs="Times New Roman"/>
          <w:sz w:val="22"/>
        </w:rPr>
      </w:pPr>
    </w:p>
    <w:p w14:paraId="6ADFB099" w14:textId="77777777" w:rsidR="00B857DE" w:rsidRPr="00D45D2F" w:rsidRDefault="00B857DE" w:rsidP="00B857DE">
      <w:pPr>
        <w:widowControl/>
        <w:spacing w:line="240" w:lineRule="auto"/>
        <w:ind w:firstLine="0"/>
        <w:rPr>
          <w:rFonts w:eastAsia="Malgun Gothic" w:cs="Times New Roman"/>
          <w:sz w:val="22"/>
        </w:rPr>
      </w:pPr>
    </w:p>
    <w:p w14:paraId="2286BEFE" w14:textId="77777777" w:rsidR="00B857DE" w:rsidRPr="00D45D2F" w:rsidRDefault="00B857DE" w:rsidP="00B857DE">
      <w:pPr>
        <w:widowControl/>
        <w:spacing w:line="240" w:lineRule="auto"/>
        <w:ind w:firstLine="0"/>
        <w:rPr>
          <w:rFonts w:eastAsia="Malgun Gothic" w:cs="Times New Roman"/>
          <w:sz w:val="22"/>
        </w:rPr>
      </w:pPr>
    </w:p>
    <w:p w14:paraId="2659CED9" w14:textId="77777777" w:rsidR="00B857DE" w:rsidRPr="00D45D2F" w:rsidDel="00A313FE" w:rsidRDefault="00B857DE" w:rsidP="00B857DE">
      <w:pPr>
        <w:autoSpaceDE w:val="0"/>
        <w:autoSpaceDN w:val="0"/>
        <w:adjustRightInd w:val="0"/>
        <w:spacing w:line="240" w:lineRule="auto"/>
        <w:ind w:firstLine="0"/>
        <w:rPr>
          <w:rFonts w:eastAsia="Malgun Gothic" w:cs="Times New Roman"/>
          <w:b/>
          <w:bCs/>
          <w:sz w:val="22"/>
        </w:rPr>
        <w:sectPr w:rsidR="00B857DE" w:rsidRPr="00D45D2F" w:rsidDel="00A313FE" w:rsidSect="00B857DE">
          <w:pgSz w:w="12240" w:h="15840"/>
          <w:pgMar w:top="1440" w:right="1440" w:bottom="1440" w:left="1440" w:header="708" w:footer="708" w:gutter="0"/>
          <w:cols w:space="708"/>
          <w:docGrid w:linePitch="360"/>
        </w:sectPr>
      </w:pPr>
    </w:p>
    <w:p w14:paraId="5E6113A0" w14:textId="77777777" w:rsidR="00B857DE" w:rsidRPr="00D45D2F" w:rsidRDefault="00B857DE" w:rsidP="005E2B95">
      <w:pPr>
        <w:pStyle w:val="Heading2"/>
      </w:pPr>
      <w:bookmarkStart w:id="4" w:name="_Toc210125439"/>
      <w:r w:rsidRPr="00D45D2F">
        <w:rPr>
          <w:shd w:val="clear" w:color="auto" w:fill="FFFFFF"/>
        </w:rPr>
        <w:lastRenderedPageBreak/>
        <w:t>Part 4: A</w:t>
      </w:r>
      <w:r w:rsidRPr="00D45D2F" w:rsidDel="00E330B9">
        <w:rPr>
          <w:shd w:val="clear" w:color="auto" w:fill="FFFFFF"/>
        </w:rPr>
        <w:t xml:space="preserve">bility and </w:t>
      </w:r>
      <w:r w:rsidRPr="00D45D2F">
        <w:rPr>
          <w:shd w:val="clear" w:color="auto" w:fill="FFFFFF"/>
        </w:rPr>
        <w:t>P</w:t>
      </w:r>
      <w:r w:rsidRPr="00D45D2F" w:rsidDel="00E330B9">
        <w:rPr>
          <w:shd w:val="clear" w:color="auto" w:fill="FFFFFF"/>
        </w:rPr>
        <w:t xml:space="preserve">hysical </w:t>
      </w:r>
      <w:r w:rsidRPr="00D45D2F">
        <w:rPr>
          <w:shd w:val="clear" w:color="auto" w:fill="FFFFFF"/>
        </w:rPr>
        <w:t>Characteristics</w:t>
      </w:r>
      <w:bookmarkEnd w:id="4"/>
    </w:p>
    <w:p w14:paraId="4D3AD530"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65117A23" w14:textId="77777777" w:rsidR="00B857DE" w:rsidRPr="00D45D2F" w:rsidRDefault="00B857DE" w:rsidP="00B91F67">
      <w:pPr>
        <w:widowControl/>
        <w:numPr>
          <w:ilvl w:val="0"/>
          <w:numId w:val="5"/>
        </w:numPr>
        <w:spacing w:line="240" w:lineRule="auto"/>
        <w:ind w:left="357" w:hanging="357"/>
        <w:textAlignment w:val="baseline"/>
        <w:rPr>
          <w:rFonts w:eastAsia="Times New Roman" w:cs="Times New Roman"/>
          <w:sz w:val="22"/>
          <w:lang w:val="en-US" w:eastAsia="ja-JP"/>
        </w:rPr>
      </w:pPr>
      <w:r w:rsidRPr="00D45D2F">
        <w:rPr>
          <w:rFonts w:eastAsia="Times New Roman" w:cs="Times New Roman"/>
          <w:sz w:val="22"/>
          <w:lang w:val="en-US" w:eastAsia="ja-JP"/>
        </w:rPr>
        <w:t>Do you have a disability or impairment that is apparent to acquaintances or strangers?</w:t>
      </w:r>
    </w:p>
    <w:p w14:paraId="6C76315F" w14:textId="77777777" w:rsidR="00205DC5" w:rsidRPr="00D45D2F" w:rsidRDefault="00205DC5" w:rsidP="00205DC5">
      <w:pPr>
        <w:widowControl/>
        <w:spacing w:line="240" w:lineRule="auto"/>
        <w:textAlignment w:val="baseline"/>
        <w:rPr>
          <w:rFonts w:eastAsia="Times New Roman" w:cs="Times New Roman"/>
          <w:sz w:val="22"/>
          <w:lang w:val="en-US" w:eastAsia="ja-JP"/>
        </w:rPr>
      </w:pPr>
    </w:p>
    <w:p w14:paraId="75A728FD" w14:textId="4E59214E" w:rsidR="00205DC5" w:rsidRPr="00D45D2F" w:rsidRDefault="00205DC5" w:rsidP="00205DC5">
      <w:pPr>
        <w:widowControl/>
        <w:spacing w:line="240" w:lineRule="auto"/>
        <w:ind w:firstLine="0"/>
        <w:textAlignment w:val="baseline"/>
        <w:rPr>
          <w:rFonts w:eastAsia="Times New Roman" w:cs="Times New Roman"/>
          <w:sz w:val="22"/>
          <w:lang w:val="en-US" w:eastAsia="ja-JP"/>
        </w:rPr>
      </w:pPr>
      <w:r w:rsidRPr="00D45D2F">
        <w:rPr>
          <w:rFonts w:eastAsia="Times New Roman" w:cs="Times New Roman"/>
          <w:i/>
          <w:iCs/>
          <w:sz w:val="22"/>
          <w:lang w:val="en-US" w:eastAsia="ja-JP"/>
        </w:rPr>
        <w:t>Note</w:t>
      </w:r>
      <w:r w:rsidRPr="00D45D2F">
        <w:rPr>
          <w:rFonts w:eastAsia="Times New Roman" w:cs="Times New Roman"/>
          <w:sz w:val="22"/>
          <w:lang w:val="en-US" w:eastAsia="ja-JP"/>
        </w:rPr>
        <w:t>: an acquaintance is someone you know slightly but who is not a close friend.</w:t>
      </w:r>
    </w:p>
    <w:p w14:paraId="6A87798A" w14:textId="77777777" w:rsidR="00B857DE" w:rsidRPr="00D45D2F" w:rsidRDefault="00B857DE" w:rsidP="00205DC5">
      <w:pPr>
        <w:widowControl/>
        <w:spacing w:line="240" w:lineRule="auto"/>
        <w:ind w:left="360" w:firstLine="0"/>
        <w:textAlignment w:val="baseline"/>
        <w:rPr>
          <w:rFonts w:eastAsia="Times New Roman" w:cs="Times New Roman"/>
          <w:sz w:val="22"/>
          <w:lang w:val="en-US" w:eastAsia="ja-JP"/>
        </w:rPr>
      </w:pPr>
    </w:p>
    <w:p w14:paraId="6A4E8164" w14:textId="77777777" w:rsidR="00B857DE" w:rsidRPr="00D45D2F" w:rsidRDefault="00B857DE" w:rsidP="00B857DE">
      <w:pPr>
        <w:widowControl/>
        <w:numPr>
          <w:ilvl w:val="0"/>
          <w:numId w:val="14"/>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Yes, in most contexts</w:t>
      </w:r>
    </w:p>
    <w:p w14:paraId="60C6C67F" w14:textId="77777777" w:rsidR="00B857DE" w:rsidRPr="00D45D2F" w:rsidRDefault="00B857DE" w:rsidP="00B857DE">
      <w:pPr>
        <w:widowControl/>
        <w:numPr>
          <w:ilvl w:val="0"/>
          <w:numId w:val="14"/>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Yes, in some contexts</w:t>
      </w:r>
    </w:p>
    <w:p w14:paraId="44B9E8ED" w14:textId="77777777" w:rsidR="00B857DE" w:rsidRPr="00D45D2F" w:rsidRDefault="00B857DE" w:rsidP="00B857DE">
      <w:pPr>
        <w:widowControl/>
        <w:numPr>
          <w:ilvl w:val="0"/>
          <w:numId w:val="14"/>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No</w:t>
      </w:r>
    </w:p>
    <w:p w14:paraId="2B29B06E" w14:textId="77777777" w:rsidR="00B857DE" w:rsidRPr="00D45D2F" w:rsidDel="00A160C8" w:rsidRDefault="00B857DE" w:rsidP="00B857DE">
      <w:pPr>
        <w:widowControl/>
        <w:numPr>
          <w:ilvl w:val="0"/>
          <w:numId w:val="14"/>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Prefer not to answer</w:t>
      </w:r>
    </w:p>
    <w:p w14:paraId="796227C0"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4E92C378" w14:textId="308B600B" w:rsidR="00DA3762" w:rsidRDefault="00DA3762" w:rsidP="00DA3762">
      <w:pPr>
        <w:widowControl/>
        <w:spacing w:line="240" w:lineRule="auto"/>
        <w:ind w:firstLine="0"/>
        <w:textAlignment w:val="baseline"/>
        <w:rPr>
          <w:rFonts w:eastAsia="Times New Roman" w:cs="Times New Roman"/>
          <w:b/>
          <w:bCs/>
          <w:sz w:val="22"/>
          <w:lang w:val="en-US" w:eastAsia="ja-JP"/>
        </w:rPr>
      </w:pPr>
      <w:r w:rsidRPr="00DA3762">
        <w:rPr>
          <w:rFonts w:eastAsia="Times New Roman" w:cs="Times New Roman"/>
          <w:b/>
          <w:bCs/>
          <w:sz w:val="22"/>
          <w:lang w:val="en-US" w:eastAsia="ja-JP"/>
        </w:rPr>
        <w:t>I</w:t>
      </w:r>
      <w:r w:rsidR="00B93AC8">
        <w:rPr>
          <w:rFonts w:eastAsia="Times New Roman" w:cs="Times New Roman"/>
          <w:b/>
          <w:bCs/>
          <w:sz w:val="22"/>
          <w:lang w:val="en-US" w:eastAsia="ja-JP"/>
        </w:rPr>
        <w:t>F</w:t>
      </w:r>
      <w:r w:rsidRPr="00DA3762">
        <w:rPr>
          <w:rFonts w:eastAsia="Times New Roman" w:cs="Times New Roman"/>
          <w:b/>
          <w:bCs/>
          <w:sz w:val="22"/>
          <w:lang w:val="en-US" w:eastAsia="ja-JP"/>
        </w:rPr>
        <w:t xml:space="preserve"> A-B is selected on Q1</w:t>
      </w:r>
      <w:r w:rsidR="00181C62">
        <w:rPr>
          <w:rFonts w:eastAsia="Times New Roman" w:cs="Times New Roman"/>
          <w:b/>
          <w:bCs/>
          <w:sz w:val="22"/>
          <w:lang w:val="en-US" w:eastAsia="ja-JP"/>
        </w:rPr>
        <w:t xml:space="preserve">, </w:t>
      </w:r>
      <w:r w:rsidR="00B93AC8">
        <w:rPr>
          <w:rFonts w:eastAsia="Times New Roman" w:cs="Times New Roman"/>
          <w:b/>
          <w:bCs/>
          <w:sz w:val="22"/>
          <w:lang w:val="en-US" w:eastAsia="ja-JP"/>
        </w:rPr>
        <w:t>c</w:t>
      </w:r>
      <w:r w:rsidR="00181C62">
        <w:rPr>
          <w:rFonts w:eastAsia="Times New Roman" w:cs="Times New Roman"/>
          <w:b/>
          <w:bCs/>
          <w:sz w:val="22"/>
          <w:lang w:val="en-US" w:eastAsia="ja-JP"/>
        </w:rPr>
        <w:t xml:space="preserve">ontinue with </w:t>
      </w:r>
      <w:r w:rsidR="006500A9">
        <w:rPr>
          <w:rFonts w:eastAsia="Times New Roman" w:cs="Times New Roman"/>
          <w:b/>
          <w:bCs/>
          <w:sz w:val="22"/>
          <w:lang w:val="en-US" w:eastAsia="ja-JP"/>
        </w:rPr>
        <w:t>Q</w:t>
      </w:r>
      <w:r w:rsidR="008C385C">
        <w:rPr>
          <w:rFonts w:eastAsia="Times New Roman" w:cs="Times New Roman"/>
          <w:b/>
          <w:bCs/>
          <w:sz w:val="22"/>
          <w:lang w:val="en-US" w:eastAsia="ja-JP"/>
        </w:rPr>
        <w:t>2</w:t>
      </w:r>
      <w:r w:rsidR="00A86A33">
        <w:rPr>
          <w:rFonts w:eastAsia="Times New Roman" w:cs="Times New Roman"/>
          <w:b/>
          <w:bCs/>
          <w:sz w:val="22"/>
          <w:lang w:val="en-US" w:eastAsia="ja-JP"/>
        </w:rPr>
        <w:t>-Q</w:t>
      </w:r>
      <w:r w:rsidR="008C385C">
        <w:rPr>
          <w:rFonts w:eastAsia="Times New Roman" w:cs="Times New Roman"/>
          <w:b/>
          <w:bCs/>
          <w:sz w:val="22"/>
          <w:lang w:val="en-US" w:eastAsia="ja-JP"/>
        </w:rPr>
        <w:t>5</w:t>
      </w:r>
      <w:r w:rsidRPr="00DA3762">
        <w:rPr>
          <w:rFonts w:eastAsia="Times New Roman" w:cs="Times New Roman"/>
          <w:b/>
          <w:bCs/>
          <w:sz w:val="22"/>
          <w:lang w:val="en-US" w:eastAsia="ja-JP"/>
        </w:rPr>
        <w:t>:</w:t>
      </w:r>
    </w:p>
    <w:p w14:paraId="20B9845D" w14:textId="064F6686" w:rsidR="006500A9" w:rsidRPr="00DA3762" w:rsidRDefault="006500A9" w:rsidP="00DA3762">
      <w:pPr>
        <w:widowControl/>
        <w:spacing w:line="240" w:lineRule="auto"/>
        <w:ind w:firstLine="0"/>
        <w:textAlignment w:val="baseline"/>
        <w:rPr>
          <w:rFonts w:eastAsia="Times New Roman" w:cs="Times New Roman"/>
          <w:b/>
          <w:bCs/>
          <w:sz w:val="22"/>
          <w:lang w:val="en-US" w:eastAsia="ja-JP"/>
        </w:rPr>
      </w:pPr>
      <w:r>
        <w:rPr>
          <w:rFonts w:eastAsia="Times New Roman" w:cs="Times New Roman"/>
          <w:b/>
          <w:bCs/>
          <w:sz w:val="22"/>
          <w:lang w:val="en-US" w:eastAsia="ja-JP"/>
        </w:rPr>
        <w:t>I</w:t>
      </w:r>
      <w:r w:rsidR="00B93AC8">
        <w:rPr>
          <w:rFonts w:eastAsia="Times New Roman" w:cs="Times New Roman"/>
          <w:b/>
          <w:bCs/>
          <w:sz w:val="22"/>
          <w:lang w:val="en-US" w:eastAsia="ja-JP"/>
        </w:rPr>
        <w:t>F</w:t>
      </w:r>
      <w:r>
        <w:rPr>
          <w:rFonts w:eastAsia="Times New Roman" w:cs="Times New Roman"/>
          <w:b/>
          <w:bCs/>
          <w:sz w:val="22"/>
          <w:lang w:val="en-US" w:eastAsia="ja-JP"/>
        </w:rPr>
        <w:t xml:space="preserve"> C-D is selected on Q1, </w:t>
      </w:r>
      <w:r w:rsidR="00B93AC8">
        <w:rPr>
          <w:rFonts w:eastAsia="Times New Roman" w:cs="Times New Roman"/>
          <w:b/>
          <w:bCs/>
          <w:sz w:val="22"/>
          <w:lang w:val="en-US" w:eastAsia="ja-JP"/>
        </w:rPr>
        <w:t>c</w:t>
      </w:r>
      <w:r>
        <w:rPr>
          <w:rFonts w:eastAsia="Times New Roman" w:cs="Times New Roman"/>
          <w:b/>
          <w:bCs/>
          <w:sz w:val="22"/>
          <w:lang w:val="en-US" w:eastAsia="ja-JP"/>
        </w:rPr>
        <w:t>ontinue with Q</w:t>
      </w:r>
      <w:r w:rsidR="008C385C">
        <w:rPr>
          <w:rFonts w:eastAsia="Times New Roman" w:cs="Times New Roman"/>
          <w:b/>
          <w:bCs/>
          <w:sz w:val="22"/>
          <w:lang w:val="en-US" w:eastAsia="ja-JP"/>
        </w:rPr>
        <w:t>5</w:t>
      </w:r>
      <w:r>
        <w:rPr>
          <w:rFonts w:eastAsia="Times New Roman" w:cs="Times New Roman"/>
          <w:b/>
          <w:bCs/>
          <w:sz w:val="22"/>
          <w:lang w:val="en-US" w:eastAsia="ja-JP"/>
        </w:rPr>
        <w:t>:</w:t>
      </w:r>
    </w:p>
    <w:p w14:paraId="459BEF01" w14:textId="77777777" w:rsidR="00B857DE" w:rsidRPr="00D45D2F" w:rsidRDefault="00B857DE" w:rsidP="00B857DE">
      <w:pPr>
        <w:widowControl/>
        <w:spacing w:line="240" w:lineRule="auto"/>
        <w:ind w:firstLine="0"/>
        <w:textAlignment w:val="baseline"/>
        <w:rPr>
          <w:rFonts w:eastAsia="Times New Roman" w:cs="Times New Roman"/>
          <w:sz w:val="22"/>
          <w:lang w:val="en-US" w:eastAsia="ja-JP"/>
        </w:rPr>
      </w:pPr>
    </w:p>
    <w:p w14:paraId="0A2CD5C1" w14:textId="046E5495" w:rsidR="00B857DE" w:rsidRPr="005E2B95" w:rsidRDefault="00B857DE" w:rsidP="005E2B95">
      <w:pPr>
        <w:pStyle w:val="ListParagraph"/>
        <w:widowControl/>
        <w:numPr>
          <w:ilvl w:val="0"/>
          <w:numId w:val="43"/>
        </w:numPr>
        <w:spacing w:line="240" w:lineRule="auto"/>
        <w:ind w:left="357" w:hanging="357"/>
        <w:textAlignment w:val="baseline"/>
        <w:rPr>
          <w:rFonts w:eastAsia="Times New Roman" w:cs="Times New Roman"/>
          <w:sz w:val="22"/>
          <w:lang w:val="en-US" w:eastAsia="ja-JP"/>
        </w:rPr>
      </w:pPr>
      <w:r w:rsidRPr="005E2B95">
        <w:rPr>
          <w:rFonts w:eastAsia="Times New Roman" w:cs="Times New Roman"/>
          <w:sz w:val="22"/>
          <w:lang w:val="en-US" w:eastAsia="ja-JP"/>
        </w:rPr>
        <w:t>Do you identify as a person who: Select all that apply.</w:t>
      </w:r>
    </w:p>
    <w:p w14:paraId="7510FF2A" w14:textId="77777777" w:rsidR="00B857DE" w:rsidRPr="00D45D2F" w:rsidRDefault="00B857DE" w:rsidP="00B857DE">
      <w:pPr>
        <w:widowControl/>
        <w:spacing w:line="240" w:lineRule="auto"/>
        <w:ind w:left="360" w:firstLine="0"/>
        <w:textAlignment w:val="baseline"/>
        <w:rPr>
          <w:rFonts w:eastAsia="Times New Roman" w:cs="Times New Roman"/>
          <w:sz w:val="22"/>
          <w:lang w:val="en-US" w:eastAsia="ja-JP"/>
        </w:rPr>
      </w:pPr>
    </w:p>
    <w:p w14:paraId="2819D4FC" w14:textId="77777777" w:rsidR="00B857DE" w:rsidRPr="00D45D2F" w:rsidRDefault="00B857DE" w:rsidP="00B857DE">
      <w:pPr>
        <w:widowControl/>
        <w:numPr>
          <w:ilvl w:val="0"/>
          <w:numId w:val="15"/>
        </w:numPr>
        <w:autoSpaceDE w:val="0"/>
        <w:autoSpaceDN w:val="0"/>
        <w:adjustRightInd w:val="0"/>
        <w:spacing w:line="240" w:lineRule="auto"/>
        <w:contextualSpacing/>
        <w:rPr>
          <w:rFonts w:eastAsia="Malgun Gothic" w:cs="Times New Roman"/>
          <w:sz w:val="22"/>
        </w:rPr>
      </w:pPr>
      <w:r w:rsidRPr="00D45D2F">
        <w:rPr>
          <w:rFonts w:eastAsia="Malgun Gothic" w:cs="Times New Roman"/>
          <w:sz w:val="22"/>
        </w:rPr>
        <w:t>Is disabled</w:t>
      </w:r>
    </w:p>
    <w:p w14:paraId="020CA297" w14:textId="77777777" w:rsidR="00B857DE" w:rsidRPr="00D45D2F" w:rsidRDefault="00B857DE" w:rsidP="00B857DE">
      <w:pPr>
        <w:widowControl/>
        <w:numPr>
          <w:ilvl w:val="0"/>
          <w:numId w:val="15"/>
        </w:numPr>
        <w:autoSpaceDE w:val="0"/>
        <w:autoSpaceDN w:val="0"/>
        <w:adjustRightInd w:val="0"/>
        <w:spacing w:line="240" w:lineRule="auto"/>
        <w:contextualSpacing/>
        <w:rPr>
          <w:rFonts w:eastAsia="Malgun Gothic" w:cs="Times New Roman"/>
          <w:sz w:val="22"/>
        </w:rPr>
      </w:pPr>
      <w:r w:rsidRPr="00D45D2F">
        <w:rPr>
          <w:rFonts w:eastAsia="Malgun Gothic" w:cs="Times New Roman"/>
          <w:sz w:val="22"/>
        </w:rPr>
        <w:t>Has a disability</w:t>
      </w:r>
    </w:p>
    <w:p w14:paraId="39C62291" w14:textId="77777777" w:rsidR="00B857DE" w:rsidRPr="00D45D2F" w:rsidRDefault="00B857DE" w:rsidP="00B857DE">
      <w:pPr>
        <w:widowControl/>
        <w:numPr>
          <w:ilvl w:val="0"/>
          <w:numId w:val="15"/>
        </w:numPr>
        <w:autoSpaceDE w:val="0"/>
        <w:autoSpaceDN w:val="0"/>
        <w:adjustRightInd w:val="0"/>
        <w:spacing w:line="240" w:lineRule="auto"/>
        <w:contextualSpacing/>
        <w:rPr>
          <w:rFonts w:eastAsia="Malgun Gothic" w:cs="Times New Roman"/>
          <w:sz w:val="22"/>
        </w:rPr>
      </w:pPr>
      <w:r w:rsidRPr="00D45D2F">
        <w:rPr>
          <w:rFonts w:eastAsia="Malgun Gothic" w:cs="Times New Roman"/>
          <w:sz w:val="22"/>
        </w:rPr>
        <w:t>Lives with a disability</w:t>
      </w:r>
    </w:p>
    <w:p w14:paraId="0128F8DD" w14:textId="77777777" w:rsidR="00B857DE" w:rsidRPr="00D45D2F" w:rsidRDefault="00B857DE" w:rsidP="00B857DE">
      <w:pPr>
        <w:widowControl/>
        <w:numPr>
          <w:ilvl w:val="0"/>
          <w:numId w:val="15"/>
        </w:numPr>
        <w:autoSpaceDE w:val="0"/>
        <w:autoSpaceDN w:val="0"/>
        <w:adjustRightInd w:val="0"/>
        <w:spacing w:line="240" w:lineRule="auto"/>
        <w:contextualSpacing/>
        <w:rPr>
          <w:rFonts w:eastAsia="Malgun Gothic" w:cs="Times New Roman"/>
          <w:sz w:val="22"/>
        </w:rPr>
      </w:pPr>
      <w:r w:rsidRPr="00D45D2F">
        <w:rPr>
          <w:rFonts w:eastAsia="Malgun Gothic" w:cs="Times New Roman"/>
          <w:sz w:val="22"/>
        </w:rPr>
        <w:t xml:space="preserve">Is impaired </w:t>
      </w:r>
    </w:p>
    <w:p w14:paraId="1BDFD4C9" w14:textId="77777777" w:rsidR="00B857DE" w:rsidRPr="00D45D2F" w:rsidRDefault="00B857DE" w:rsidP="00B857DE">
      <w:pPr>
        <w:widowControl/>
        <w:numPr>
          <w:ilvl w:val="0"/>
          <w:numId w:val="15"/>
        </w:numPr>
        <w:spacing w:line="240" w:lineRule="auto"/>
        <w:contextualSpacing/>
        <w:rPr>
          <w:rFonts w:eastAsia="Malgun Gothic" w:cs="Times New Roman"/>
          <w:sz w:val="22"/>
        </w:rPr>
      </w:pPr>
      <w:r w:rsidRPr="00D45D2F">
        <w:rPr>
          <w:rFonts w:eastAsia="Malgun Gothic" w:cs="Times New Roman"/>
          <w:sz w:val="22"/>
        </w:rPr>
        <w:t>Is neurodiverse</w:t>
      </w:r>
    </w:p>
    <w:p w14:paraId="74F2D3B9" w14:textId="77777777" w:rsidR="00B857DE" w:rsidRPr="00D45D2F" w:rsidRDefault="00B857DE" w:rsidP="00B857DE">
      <w:pPr>
        <w:widowControl/>
        <w:numPr>
          <w:ilvl w:val="0"/>
          <w:numId w:val="15"/>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Prefer not to answer</w:t>
      </w:r>
    </w:p>
    <w:p w14:paraId="22B14819" w14:textId="77777777" w:rsidR="00B857DE" w:rsidRPr="00D45D2F" w:rsidRDefault="00B857DE" w:rsidP="00B857DE">
      <w:pPr>
        <w:widowControl/>
        <w:numPr>
          <w:ilvl w:val="0"/>
          <w:numId w:val="15"/>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 xml:space="preserve">Not listed </w:t>
      </w:r>
      <w:r w:rsidRPr="00D45D2F">
        <w:rPr>
          <w:rFonts w:eastAsia="Times New Roman" w:cs="Times New Roman"/>
          <w:sz w:val="22"/>
          <w:lang w:eastAsia="ja-JP"/>
        </w:rPr>
        <w:t>(please specify:</w:t>
      </w:r>
      <w:r w:rsidRPr="00D45D2F">
        <w:rPr>
          <w:rFonts w:eastAsia="Times New Roman" w:cs="Times New Roman"/>
          <w:sz w:val="22"/>
          <w:lang w:eastAsia="ja-JP"/>
        </w:rPr>
        <w:tab/>
      </w:r>
      <w:r w:rsidRPr="00D45D2F">
        <w:rPr>
          <w:rFonts w:eastAsia="Times New Roman" w:cs="Times New Roman"/>
          <w:sz w:val="22"/>
          <w:lang w:eastAsia="ja-JP"/>
        </w:rPr>
        <w:tab/>
        <w:t>)</w:t>
      </w:r>
    </w:p>
    <w:p w14:paraId="0627A7E6" w14:textId="77777777" w:rsidR="00B857DE" w:rsidRPr="00D45D2F" w:rsidRDefault="00B857DE" w:rsidP="00B857DE">
      <w:pPr>
        <w:widowControl/>
        <w:spacing w:line="240" w:lineRule="auto"/>
        <w:ind w:firstLine="0"/>
        <w:rPr>
          <w:rFonts w:eastAsia="Times New Roman" w:cs="Times New Roman"/>
          <w:sz w:val="22"/>
          <w:lang w:val="en-US" w:eastAsia="ja-JP"/>
        </w:rPr>
      </w:pPr>
    </w:p>
    <w:p w14:paraId="3A60DA9A" w14:textId="77777777" w:rsidR="00B857DE" w:rsidRPr="00D45D2F" w:rsidRDefault="00B857DE" w:rsidP="00B857DE">
      <w:pPr>
        <w:widowControl/>
        <w:spacing w:line="240" w:lineRule="auto"/>
        <w:ind w:firstLine="0"/>
        <w:rPr>
          <w:rFonts w:eastAsia="Times New Roman" w:cs="Times New Roman"/>
          <w:sz w:val="22"/>
          <w:lang w:val="en-US" w:eastAsia="ja-JP"/>
        </w:rPr>
      </w:pPr>
    </w:p>
    <w:p w14:paraId="2D5BF6B8" w14:textId="04615513" w:rsidR="00EC3FDE" w:rsidRPr="00621EB8" w:rsidRDefault="00EC3FDE" w:rsidP="005E2B95">
      <w:pPr>
        <w:pStyle w:val="ListParagraph"/>
        <w:widowControl/>
        <w:numPr>
          <w:ilvl w:val="0"/>
          <w:numId w:val="44"/>
        </w:numPr>
        <w:spacing w:line="240" w:lineRule="auto"/>
        <w:ind w:left="357" w:hanging="357"/>
        <w:textAlignment w:val="baseline"/>
        <w:rPr>
          <w:rFonts w:eastAsia="Times New Roman" w:cs="Times New Roman"/>
          <w:i/>
          <w:iCs/>
          <w:sz w:val="22"/>
          <w:lang w:val="en-US" w:eastAsia="ja-JP"/>
        </w:rPr>
      </w:pPr>
      <w:r w:rsidRPr="00621EB8">
        <w:rPr>
          <w:rFonts w:eastAsia="Times New Roman" w:cs="Times New Roman"/>
          <w:sz w:val="22"/>
          <w:lang w:val="en-US" w:eastAsia="ja-JP"/>
        </w:rPr>
        <w:t xml:space="preserve">What type of disability or impairment do you have? </w:t>
      </w:r>
    </w:p>
    <w:p w14:paraId="30AF1AB1" w14:textId="4020F0C7" w:rsidR="00B857DE" w:rsidRPr="00D45D2F" w:rsidRDefault="00EC3FDE" w:rsidP="00EC3FDE">
      <w:pPr>
        <w:widowControl/>
        <w:spacing w:line="240" w:lineRule="auto"/>
        <w:ind w:left="360" w:firstLine="0"/>
        <w:textAlignment w:val="baseline"/>
        <w:rPr>
          <w:rFonts w:eastAsia="Times New Roman" w:cs="Times New Roman"/>
          <w:sz w:val="22"/>
          <w:lang w:val="en-US" w:eastAsia="ja-JP"/>
        </w:rPr>
      </w:pPr>
      <w:r w:rsidRPr="00EC3FDE">
        <w:rPr>
          <w:rFonts w:eastAsia="Times New Roman" w:cs="Times New Roman"/>
          <w:sz w:val="22"/>
          <w:lang w:val="en-US" w:eastAsia="ja-JP"/>
        </w:rPr>
        <w:t>Note: Select all that apply.</w:t>
      </w:r>
    </w:p>
    <w:p w14:paraId="489FBC7C" w14:textId="77777777" w:rsidR="00B857DE" w:rsidRPr="00D45D2F" w:rsidRDefault="00B857DE" w:rsidP="00B857DE">
      <w:pPr>
        <w:widowControl/>
        <w:spacing w:line="240" w:lineRule="auto"/>
        <w:ind w:firstLine="0"/>
        <w:rPr>
          <w:rFonts w:eastAsia="Times New Roman" w:cs="Times New Roman"/>
          <w:b/>
          <w:bCs/>
          <w:sz w:val="22"/>
          <w:lang w:val="en-US" w:eastAsia="ja-JP"/>
        </w:rPr>
      </w:pPr>
    </w:p>
    <w:p w14:paraId="330EC620"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Sensory (related to hearing or seeing)</w:t>
      </w:r>
    </w:p>
    <w:p w14:paraId="58D394BD"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Physical</w:t>
      </w:r>
    </w:p>
    <w:p w14:paraId="47FDEBB4"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Related to learning</w:t>
      </w:r>
    </w:p>
    <w:p w14:paraId="73483872"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Related to cognition</w:t>
      </w:r>
    </w:p>
    <w:p w14:paraId="34AA685F"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Related to communication</w:t>
      </w:r>
    </w:p>
    <w:p w14:paraId="0872E134"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Chronic pain or illness</w:t>
      </w:r>
    </w:p>
    <w:p w14:paraId="3A362F74"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Neurodiversity</w:t>
      </w:r>
    </w:p>
    <w:p w14:paraId="4BC74B62" w14:textId="77777777" w:rsidR="00B857DE" w:rsidRPr="00D45D2F" w:rsidRDefault="00B857DE" w:rsidP="005E2B95">
      <w:pPr>
        <w:widowControl/>
        <w:numPr>
          <w:ilvl w:val="0"/>
          <w:numId w:val="45"/>
        </w:numPr>
        <w:spacing w:line="259" w:lineRule="auto"/>
        <w:rPr>
          <w:rFonts w:eastAsia="Times New Roman" w:cs="Times New Roman"/>
          <w:sz w:val="22"/>
          <w:lang w:val="en-US" w:eastAsia="ja-JP"/>
        </w:rPr>
      </w:pPr>
      <w:r w:rsidRPr="00D45D2F">
        <w:rPr>
          <w:rFonts w:eastAsia="Times New Roman" w:cs="Times New Roman"/>
          <w:sz w:val="22"/>
          <w:lang w:val="en-US" w:eastAsia="ja-JP"/>
        </w:rPr>
        <w:t>Prefer not to say</w:t>
      </w:r>
    </w:p>
    <w:p w14:paraId="37A3CB10" w14:textId="77777777" w:rsidR="00B857DE" w:rsidRPr="00D45D2F" w:rsidRDefault="00B857DE" w:rsidP="005E2B95">
      <w:pPr>
        <w:widowControl/>
        <w:numPr>
          <w:ilvl w:val="0"/>
          <w:numId w:val="45"/>
        </w:numPr>
        <w:spacing w:line="240" w:lineRule="auto"/>
        <w:textAlignment w:val="baseline"/>
        <w:rPr>
          <w:rFonts w:eastAsia="Times New Roman" w:cs="Times New Roman"/>
          <w:sz w:val="22"/>
          <w:lang w:val="en-US" w:eastAsia="ja-JP"/>
        </w:rPr>
      </w:pPr>
      <w:r w:rsidRPr="00D45D2F">
        <w:rPr>
          <w:rFonts w:eastAsia="Times New Roman" w:cs="Times New Roman"/>
          <w:sz w:val="22"/>
          <w:lang w:val="en-US" w:eastAsia="ja-JP"/>
        </w:rPr>
        <w:t xml:space="preserve">Not listed </w:t>
      </w:r>
      <w:r w:rsidRPr="00D45D2F">
        <w:rPr>
          <w:rFonts w:eastAsia="Times New Roman" w:cs="Times New Roman"/>
          <w:sz w:val="22"/>
          <w:lang w:eastAsia="ja-JP"/>
        </w:rPr>
        <w:t>(please specify:</w:t>
      </w:r>
      <w:r w:rsidRPr="00D45D2F">
        <w:rPr>
          <w:rFonts w:eastAsia="Times New Roman" w:cs="Times New Roman"/>
          <w:sz w:val="22"/>
          <w:lang w:eastAsia="ja-JP"/>
        </w:rPr>
        <w:tab/>
      </w:r>
      <w:r w:rsidRPr="00D45D2F">
        <w:rPr>
          <w:rFonts w:eastAsia="Times New Roman" w:cs="Times New Roman"/>
          <w:sz w:val="22"/>
          <w:lang w:eastAsia="ja-JP"/>
        </w:rPr>
        <w:tab/>
        <w:t>)</w:t>
      </w:r>
    </w:p>
    <w:p w14:paraId="21B20433" w14:textId="77777777" w:rsidR="00B857DE" w:rsidRPr="00D45D2F" w:rsidRDefault="00B857DE" w:rsidP="00B857DE">
      <w:pPr>
        <w:widowControl/>
        <w:spacing w:line="240" w:lineRule="auto"/>
        <w:ind w:firstLine="0"/>
        <w:rPr>
          <w:rFonts w:eastAsia="Times New Roman" w:cs="Times New Roman"/>
          <w:b/>
          <w:bCs/>
          <w:sz w:val="22"/>
          <w:lang w:val="en-US" w:eastAsia="ja-JP"/>
        </w:rPr>
      </w:pPr>
    </w:p>
    <w:p w14:paraId="4557D4C5" w14:textId="77777777" w:rsidR="00B857DE" w:rsidRPr="00D45D2F" w:rsidRDefault="00B857DE" w:rsidP="00B857DE">
      <w:pPr>
        <w:widowControl/>
        <w:spacing w:line="240" w:lineRule="auto"/>
        <w:ind w:firstLine="0"/>
        <w:textAlignment w:val="baseline"/>
        <w:rPr>
          <w:rFonts w:eastAsia="Times New Roman" w:cs="Times New Roman"/>
          <w:b/>
          <w:bCs/>
          <w:sz w:val="22"/>
          <w:lang w:val="en-US" w:eastAsia="ja-JP"/>
        </w:rPr>
      </w:pPr>
    </w:p>
    <w:p w14:paraId="558A64E7" w14:textId="2256BB2D" w:rsidR="00B857DE" w:rsidRPr="006F569A" w:rsidRDefault="00B857DE" w:rsidP="005E2B95">
      <w:pPr>
        <w:pStyle w:val="ListParagraph"/>
        <w:widowControl/>
        <w:numPr>
          <w:ilvl w:val="0"/>
          <w:numId w:val="44"/>
        </w:numPr>
        <w:spacing w:line="240" w:lineRule="auto"/>
        <w:ind w:left="357" w:hanging="357"/>
        <w:textAlignment w:val="baseline"/>
        <w:rPr>
          <w:rFonts w:eastAsia="Times New Roman" w:cs="Times New Roman"/>
          <w:sz w:val="22"/>
          <w:lang w:val="en-US" w:eastAsia="ja-JP"/>
        </w:rPr>
      </w:pPr>
      <w:r w:rsidRPr="006F569A">
        <w:rPr>
          <w:rFonts w:eastAsia="Malgun Gothic" w:cs="Times New Roman"/>
          <w:sz w:val="22"/>
          <w:lang w:val="en-US" w:eastAsia="ja-JP"/>
        </w:rPr>
        <w:t>Looking back, from what age did disability or impairment begin to impact your life experiences and opportunities?</w:t>
      </w:r>
    </w:p>
    <w:p w14:paraId="394DDBDE" w14:textId="77777777" w:rsidR="00B857DE" w:rsidRPr="00D45D2F" w:rsidRDefault="00B857DE" w:rsidP="00B857DE">
      <w:pPr>
        <w:widowControl/>
        <w:spacing w:line="240" w:lineRule="auto"/>
        <w:ind w:firstLine="0"/>
        <w:rPr>
          <w:rFonts w:eastAsia="Malgun Gothic" w:cs="Times New Roman"/>
          <w:color w:val="000000"/>
          <w:sz w:val="22"/>
        </w:rPr>
      </w:pPr>
    </w:p>
    <w:p w14:paraId="7AF8A757"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Preschool (0–5 years)</w:t>
      </w:r>
    </w:p>
    <w:p w14:paraId="3038B0B0"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School age (6–18 years)</w:t>
      </w:r>
    </w:p>
    <w:p w14:paraId="09DF21FD"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Early adulthood (19–30 years)</w:t>
      </w:r>
    </w:p>
    <w:p w14:paraId="5027966A"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Mid-life (31–50 years)</w:t>
      </w:r>
    </w:p>
    <w:p w14:paraId="19C2407E"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51 years and up</w:t>
      </w:r>
    </w:p>
    <w:p w14:paraId="4C30EF66"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Prefer not to answer</w:t>
      </w:r>
    </w:p>
    <w:p w14:paraId="0C5CFCCA" w14:textId="77777777" w:rsidR="00B857DE" w:rsidRPr="00D45D2F" w:rsidRDefault="00B857DE" w:rsidP="00B857DE">
      <w:pPr>
        <w:widowControl/>
        <w:numPr>
          <w:ilvl w:val="0"/>
          <w:numId w:val="17"/>
        </w:numPr>
        <w:spacing w:line="240" w:lineRule="auto"/>
        <w:textAlignment w:val="baseline"/>
        <w:rPr>
          <w:rFonts w:eastAsia="Malgun Gothic" w:cs="Times New Roman"/>
          <w:sz w:val="22"/>
          <w:lang w:val="en-US" w:eastAsia="ja-JP"/>
        </w:rPr>
      </w:pPr>
      <w:r w:rsidRPr="00D45D2F">
        <w:rPr>
          <w:rFonts w:eastAsia="Malgun Gothic" w:cs="Times New Roman"/>
          <w:sz w:val="22"/>
          <w:lang w:val="en-US" w:eastAsia="ja-JP"/>
        </w:rPr>
        <w:t>Do not know</w:t>
      </w:r>
    </w:p>
    <w:p w14:paraId="665A97F7" w14:textId="77777777" w:rsidR="00B857DE" w:rsidRPr="00D45D2F" w:rsidRDefault="00B857DE" w:rsidP="00B857DE">
      <w:pPr>
        <w:widowControl/>
        <w:spacing w:line="240" w:lineRule="auto"/>
        <w:ind w:firstLine="0"/>
        <w:rPr>
          <w:rFonts w:eastAsia="Malgun Gothic" w:cs="Times New Roman"/>
          <w:sz w:val="22"/>
        </w:rPr>
      </w:pPr>
    </w:p>
    <w:p w14:paraId="3C84BC9E" w14:textId="77777777" w:rsidR="00B857DE" w:rsidRPr="00D45D2F" w:rsidRDefault="00B857DE" w:rsidP="00B857DE">
      <w:pPr>
        <w:widowControl/>
        <w:spacing w:line="240" w:lineRule="auto"/>
        <w:ind w:firstLine="0"/>
        <w:rPr>
          <w:rFonts w:eastAsia="Malgun Gothic" w:cs="Times New Roman"/>
          <w:sz w:val="22"/>
        </w:rPr>
      </w:pPr>
    </w:p>
    <w:p w14:paraId="4B44C3BA" w14:textId="77777777" w:rsidR="00B857DE" w:rsidRPr="00D45D2F" w:rsidRDefault="00B857DE" w:rsidP="00B857DE">
      <w:pPr>
        <w:widowControl/>
        <w:spacing w:line="240" w:lineRule="auto"/>
        <w:ind w:firstLine="0"/>
        <w:rPr>
          <w:rFonts w:eastAsia="Malgun Gothic" w:cs="Times New Roman"/>
          <w:sz w:val="22"/>
        </w:rPr>
      </w:pPr>
      <w:r w:rsidRPr="00D45D2F">
        <w:rPr>
          <w:rFonts w:eastAsia="Malgun Gothic" w:cs="Times New Roman"/>
          <w:sz w:val="22"/>
        </w:rPr>
        <w:t xml:space="preserve">With the next question, we are trying to learn about how people sometimes see you, whether or not their assumptions are correct. </w:t>
      </w:r>
    </w:p>
    <w:p w14:paraId="2815979B" w14:textId="77777777" w:rsidR="00B857DE" w:rsidRPr="00D45D2F" w:rsidRDefault="00B857DE" w:rsidP="00B857DE">
      <w:pPr>
        <w:widowControl/>
        <w:spacing w:line="240" w:lineRule="auto"/>
        <w:ind w:firstLine="0"/>
        <w:rPr>
          <w:rFonts w:eastAsia="Malgun Gothic" w:cs="Times New Roman"/>
          <w:sz w:val="22"/>
        </w:rPr>
      </w:pPr>
    </w:p>
    <w:p w14:paraId="601F29D1" w14:textId="5F9EA1E5" w:rsidR="00B857DE" w:rsidRPr="008C7576" w:rsidRDefault="00B857DE" w:rsidP="00ED7F12">
      <w:pPr>
        <w:pStyle w:val="ListParagraph"/>
        <w:widowControl/>
        <w:numPr>
          <w:ilvl w:val="0"/>
          <w:numId w:val="47"/>
        </w:numPr>
        <w:spacing w:line="240" w:lineRule="auto"/>
      </w:pPr>
      <w:r w:rsidRPr="008C7576">
        <w:t>For each prompt, check the boxes that are most applicable to you. You can select multiple boxes on each row.</w:t>
      </w:r>
    </w:p>
    <w:p w14:paraId="2694291E" w14:textId="77777777" w:rsidR="00B857DE" w:rsidRPr="00D45D2F" w:rsidRDefault="00B857DE" w:rsidP="00B857DE">
      <w:pPr>
        <w:widowControl/>
        <w:spacing w:line="240" w:lineRule="auto"/>
        <w:ind w:left="360" w:firstLine="0"/>
        <w:contextualSpacing/>
        <w:rPr>
          <w:rFonts w:eastAsia="Malgun Gothic" w:cs="Times New Roman"/>
          <w:b/>
          <w:bCs/>
          <w:sz w:val="22"/>
        </w:rPr>
      </w:pPr>
    </w:p>
    <w:p w14:paraId="1CFA36D9" w14:textId="77777777" w:rsidR="00B857DE" w:rsidRPr="00D45D2F" w:rsidRDefault="00B857DE" w:rsidP="00B857DE">
      <w:pPr>
        <w:widowControl/>
        <w:spacing w:line="240" w:lineRule="auto"/>
        <w:ind w:firstLine="0"/>
        <w:contextualSpacing/>
        <w:rPr>
          <w:rFonts w:eastAsia="Malgun Gothic" w:cs="Times New Roman"/>
          <w:b/>
          <w:bCs/>
          <w:sz w:val="22"/>
        </w:rPr>
      </w:pPr>
      <w:r w:rsidRPr="00D45D2F">
        <w:rPr>
          <w:rFonts w:eastAsia="Malgun Gothic" w:cs="Times New Roman"/>
          <w:b/>
          <w:bCs/>
          <w:sz w:val="22"/>
        </w:rPr>
        <w:t xml:space="preserve">Regardless of your disability or impairment, acquaintances or strangers would typically think that: </w:t>
      </w:r>
    </w:p>
    <w:p w14:paraId="5A10FAF0" w14:textId="77777777" w:rsidR="007E5096" w:rsidRPr="00D45D2F" w:rsidRDefault="007E5096" w:rsidP="00B857DE">
      <w:pPr>
        <w:widowControl/>
        <w:spacing w:line="240" w:lineRule="auto"/>
        <w:ind w:firstLine="0"/>
        <w:contextualSpacing/>
        <w:rPr>
          <w:rFonts w:eastAsia="Malgun Gothic" w:cs="Times New Roman"/>
          <w:b/>
          <w:bCs/>
          <w:sz w:val="22"/>
        </w:rPr>
      </w:pPr>
    </w:p>
    <w:p w14:paraId="11E6717F" w14:textId="77777777" w:rsidR="004F769E" w:rsidRPr="004F769E" w:rsidDel="00C21D77" w:rsidRDefault="004F769E" w:rsidP="004F769E">
      <w:pPr>
        <w:widowControl/>
        <w:spacing w:line="240" w:lineRule="auto"/>
        <w:ind w:firstLine="0"/>
        <w:contextualSpacing/>
        <w:rPr>
          <w:rFonts w:eastAsia="Malgun Gothic" w:cs="Times New Roman"/>
          <w:sz w:val="22"/>
          <w:lang w:val="en-US"/>
        </w:rPr>
      </w:pPr>
      <w:r w:rsidRPr="004F769E">
        <w:rPr>
          <w:rFonts w:eastAsia="Malgun Gothic" w:cs="Times New Roman"/>
          <w:i/>
          <w:iCs/>
          <w:sz w:val="22"/>
          <w:lang w:val="en-US"/>
        </w:rPr>
        <w:t>Note</w:t>
      </w:r>
      <w:r w:rsidRPr="004F769E">
        <w:rPr>
          <w:rFonts w:eastAsia="Malgun Gothic" w:cs="Times New Roman"/>
          <w:sz w:val="22"/>
          <w:lang w:val="en-US"/>
        </w:rPr>
        <w:t>: an acquaintance is someone you know slightly but who is not a close friend.</w:t>
      </w:r>
    </w:p>
    <w:p w14:paraId="4616D93B" w14:textId="77777777" w:rsidR="00B857DE" w:rsidRPr="00D45D2F" w:rsidRDefault="00B857DE" w:rsidP="004F769E">
      <w:pPr>
        <w:widowControl/>
        <w:spacing w:line="240" w:lineRule="auto"/>
        <w:ind w:firstLine="0"/>
        <w:contextualSpacing/>
        <w:rPr>
          <w:rFonts w:eastAsia="Malgun Gothic" w:cs="Times New Roman"/>
          <w:b/>
          <w:bCs/>
          <w:sz w:val="22"/>
          <w:lang w:val="en-US"/>
        </w:rPr>
      </w:pPr>
    </w:p>
    <w:tbl>
      <w:tblPr>
        <w:tblStyle w:val="TableGrid7"/>
        <w:tblW w:w="5000" w:type="pct"/>
        <w:tblLook w:val="04A0" w:firstRow="1" w:lastRow="0" w:firstColumn="1" w:lastColumn="0" w:noHBand="0" w:noVBand="1"/>
      </w:tblPr>
      <w:tblGrid>
        <w:gridCol w:w="4338"/>
        <w:gridCol w:w="1018"/>
        <w:gridCol w:w="1266"/>
        <w:gridCol w:w="1266"/>
        <w:gridCol w:w="1462"/>
      </w:tblGrid>
      <w:tr w:rsidR="00B857DE" w:rsidRPr="00D45D2F" w14:paraId="0BA8D5E1" w14:textId="77777777" w:rsidTr="009C50F8">
        <w:tc>
          <w:tcPr>
            <w:tcW w:w="2319" w:type="pct"/>
          </w:tcPr>
          <w:p w14:paraId="7598815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544" w:type="pct"/>
            <w:vAlign w:val="center"/>
          </w:tcPr>
          <w:p w14:paraId="76A645A2"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es</w:t>
            </w:r>
          </w:p>
        </w:tc>
        <w:tc>
          <w:tcPr>
            <w:tcW w:w="677" w:type="pct"/>
            <w:vAlign w:val="center"/>
          </w:tcPr>
          <w:p w14:paraId="63CA5B0D"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No</w:t>
            </w:r>
          </w:p>
        </w:tc>
        <w:tc>
          <w:tcPr>
            <w:tcW w:w="677" w:type="pct"/>
            <w:vAlign w:val="center"/>
          </w:tcPr>
          <w:p w14:paraId="6513DDA8"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Prefer not to answer</w:t>
            </w:r>
          </w:p>
        </w:tc>
        <w:tc>
          <w:tcPr>
            <w:tcW w:w="782" w:type="pct"/>
            <w:vAlign w:val="center"/>
          </w:tcPr>
          <w:p w14:paraId="462B715D"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Do not know</w:t>
            </w:r>
          </w:p>
        </w:tc>
      </w:tr>
      <w:tr w:rsidR="00B857DE" w:rsidRPr="00D45D2F" w14:paraId="30027C54" w14:textId="77777777" w:rsidTr="009C50F8">
        <w:tc>
          <w:tcPr>
            <w:tcW w:w="2319" w:type="pct"/>
          </w:tcPr>
          <w:p w14:paraId="6721CB17"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have good posture</w:t>
            </w:r>
          </w:p>
        </w:tc>
        <w:tc>
          <w:tcPr>
            <w:tcW w:w="544" w:type="pct"/>
          </w:tcPr>
          <w:p w14:paraId="16790D98"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3D0B4AB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753D7DA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82" w:type="pct"/>
          </w:tcPr>
          <w:p w14:paraId="53098A10"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4404788A" w14:textId="77777777" w:rsidTr="009C50F8">
        <w:tc>
          <w:tcPr>
            <w:tcW w:w="2319" w:type="pct"/>
          </w:tcPr>
          <w:p w14:paraId="6A68674C"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exercise regularly</w:t>
            </w:r>
          </w:p>
        </w:tc>
        <w:tc>
          <w:tcPr>
            <w:tcW w:w="544" w:type="pct"/>
          </w:tcPr>
          <w:p w14:paraId="424FC512"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0948240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2F9BB867"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82" w:type="pct"/>
          </w:tcPr>
          <w:p w14:paraId="03FE0B4F"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6767AB8D" w14:textId="77777777" w:rsidTr="009C50F8">
        <w:trPr>
          <w:trHeight w:val="300"/>
        </w:trPr>
        <w:tc>
          <w:tcPr>
            <w:tcW w:w="2319" w:type="pct"/>
          </w:tcPr>
          <w:p w14:paraId="7A9131B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have a healthy body size</w:t>
            </w:r>
          </w:p>
        </w:tc>
        <w:tc>
          <w:tcPr>
            <w:tcW w:w="544" w:type="pct"/>
          </w:tcPr>
          <w:p w14:paraId="2F2DA67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0558848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2FE18364"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82" w:type="pct"/>
          </w:tcPr>
          <w:p w14:paraId="797A645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77F1B214" w14:textId="77777777" w:rsidTr="009C50F8">
        <w:tc>
          <w:tcPr>
            <w:tcW w:w="2319" w:type="pct"/>
          </w:tcPr>
          <w:p w14:paraId="0F2D338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can control your bodily movements</w:t>
            </w:r>
          </w:p>
        </w:tc>
        <w:tc>
          <w:tcPr>
            <w:tcW w:w="544" w:type="pct"/>
          </w:tcPr>
          <w:p w14:paraId="541EFD8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43F0764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7AF5C2D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82" w:type="pct"/>
          </w:tcPr>
          <w:p w14:paraId="41410F38"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1609366E" w14:textId="77777777" w:rsidTr="009C50F8">
        <w:tc>
          <w:tcPr>
            <w:tcW w:w="2319" w:type="pct"/>
          </w:tcPr>
          <w:p w14:paraId="0E49A833"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do not require assistance to move around, get to places, or perform the range of life’s activities</w:t>
            </w:r>
          </w:p>
        </w:tc>
        <w:tc>
          <w:tcPr>
            <w:tcW w:w="544" w:type="pct"/>
          </w:tcPr>
          <w:p w14:paraId="3AC6549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65A8EBB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677" w:type="pct"/>
          </w:tcPr>
          <w:p w14:paraId="1C66CB48"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782" w:type="pct"/>
          </w:tcPr>
          <w:p w14:paraId="2E9144C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39891584" w14:textId="77777777" w:rsidTr="009C50F8">
        <w:trPr>
          <w:trHeight w:val="300"/>
        </w:trPr>
        <w:tc>
          <w:tcPr>
            <w:tcW w:w="2319" w:type="pct"/>
          </w:tcPr>
          <w:p w14:paraId="7A79D826"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r w:rsidRPr="00D45D2F">
              <w:rPr>
                <w:rFonts w:eastAsia="Malgun Gothic" w:cs="Times New Roman"/>
                <w:sz w:val="22"/>
                <w:szCs w:val="22"/>
                <w:lang w:val="en-US" w:eastAsia="ja-JP"/>
              </w:rPr>
              <w:t>You can be trusted to make your own decisions</w:t>
            </w:r>
          </w:p>
        </w:tc>
        <w:tc>
          <w:tcPr>
            <w:tcW w:w="544" w:type="pct"/>
          </w:tcPr>
          <w:p w14:paraId="2F6620DE"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677" w:type="pct"/>
          </w:tcPr>
          <w:p w14:paraId="7C07B03F"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677" w:type="pct"/>
          </w:tcPr>
          <w:p w14:paraId="4E016BA7"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782" w:type="pct"/>
          </w:tcPr>
          <w:p w14:paraId="278BCECB"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r>
      <w:tr w:rsidR="00B857DE" w:rsidRPr="00D45D2F" w14:paraId="1BFDCD76" w14:textId="77777777" w:rsidTr="009C50F8">
        <w:trPr>
          <w:trHeight w:val="228"/>
        </w:trPr>
        <w:tc>
          <w:tcPr>
            <w:tcW w:w="2319" w:type="pct"/>
          </w:tcPr>
          <w:p w14:paraId="5B0B45A3"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r w:rsidRPr="00D45D2F">
              <w:rPr>
                <w:rFonts w:eastAsia="Malgun Gothic" w:cs="Times New Roman"/>
                <w:sz w:val="22"/>
                <w:szCs w:val="22"/>
                <w:lang w:val="en-US" w:eastAsia="ja-JP"/>
              </w:rPr>
              <w:t>You have valuable skills and knowledge to offer</w:t>
            </w:r>
          </w:p>
        </w:tc>
        <w:tc>
          <w:tcPr>
            <w:tcW w:w="544" w:type="pct"/>
          </w:tcPr>
          <w:p w14:paraId="5A7B7281"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677" w:type="pct"/>
          </w:tcPr>
          <w:p w14:paraId="4CE4951B"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677" w:type="pct"/>
          </w:tcPr>
          <w:p w14:paraId="78390944"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c>
          <w:tcPr>
            <w:tcW w:w="782" w:type="pct"/>
          </w:tcPr>
          <w:p w14:paraId="3F257B73" w14:textId="77777777" w:rsidR="00B857DE" w:rsidRPr="00D45D2F" w:rsidRDefault="00B857DE" w:rsidP="00B857DE">
            <w:pPr>
              <w:widowControl/>
              <w:spacing w:before="100" w:beforeAutospacing="1" w:after="100" w:afterAutospacing="1" w:line="240" w:lineRule="auto"/>
              <w:ind w:firstLine="0"/>
              <w:rPr>
                <w:rFonts w:eastAsia="Malgun Gothic" w:cs="Times New Roman"/>
                <w:sz w:val="22"/>
                <w:szCs w:val="22"/>
                <w:lang w:val="en-US" w:eastAsia="ja-JP"/>
              </w:rPr>
            </w:pPr>
          </w:p>
        </w:tc>
      </w:tr>
    </w:tbl>
    <w:p w14:paraId="72BFE3CF" w14:textId="77777777" w:rsidR="00B857DE" w:rsidRPr="00D45D2F" w:rsidRDefault="00B857DE" w:rsidP="00B857DE">
      <w:pPr>
        <w:widowControl/>
        <w:spacing w:line="240" w:lineRule="auto"/>
        <w:ind w:firstLine="0"/>
        <w:contextualSpacing/>
        <w:jc w:val="center"/>
        <w:rPr>
          <w:rFonts w:eastAsia="Malgun Gothic" w:cs="Times New Roman"/>
          <w:sz w:val="22"/>
        </w:rPr>
        <w:sectPr w:rsidR="00B857DE" w:rsidRPr="00D45D2F" w:rsidSect="00B857DE">
          <w:pgSz w:w="12240" w:h="15840"/>
          <w:pgMar w:top="1440" w:right="1440" w:bottom="1440" w:left="1440" w:header="708" w:footer="708" w:gutter="0"/>
          <w:cols w:space="708"/>
          <w:docGrid w:linePitch="360"/>
        </w:sectPr>
      </w:pPr>
    </w:p>
    <w:p w14:paraId="46936207" w14:textId="77777777" w:rsidR="00B857DE" w:rsidRPr="00D45D2F" w:rsidRDefault="00B857DE" w:rsidP="005E2B95">
      <w:pPr>
        <w:pStyle w:val="Heading2"/>
        <w:rPr>
          <w:shd w:val="clear" w:color="auto" w:fill="FFFFFF"/>
        </w:rPr>
      </w:pPr>
      <w:bookmarkStart w:id="5" w:name="_Toc210125440"/>
      <w:r w:rsidRPr="00D45D2F">
        <w:rPr>
          <w:shd w:val="clear" w:color="auto" w:fill="FFFFFF"/>
        </w:rPr>
        <w:lastRenderedPageBreak/>
        <w:t>Part 5 Socioeconomic Status</w:t>
      </w:r>
      <w:bookmarkEnd w:id="5"/>
    </w:p>
    <w:p w14:paraId="1F247AB1" w14:textId="77777777" w:rsidR="00B857DE" w:rsidRPr="00D45D2F" w:rsidRDefault="00B857DE" w:rsidP="00B857DE">
      <w:pPr>
        <w:widowControl/>
        <w:spacing w:line="240" w:lineRule="auto"/>
        <w:ind w:firstLine="0"/>
        <w:jc w:val="center"/>
        <w:rPr>
          <w:rFonts w:eastAsia="Malgun Gothic" w:cs="Times New Roman"/>
          <w:b/>
          <w:bCs/>
          <w:sz w:val="22"/>
          <w:u w:val="single"/>
        </w:rPr>
      </w:pPr>
    </w:p>
    <w:p w14:paraId="55838B1A" w14:textId="77777777" w:rsidR="00B857DE" w:rsidRPr="00D45D2F" w:rsidRDefault="00B857DE" w:rsidP="00B857DE">
      <w:pPr>
        <w:widowControl/>
        <w:numPr>
          <w:ilvl w:val="0"/>
          <w:numId w:val="6"/>
        </w:numPr>
        <w:spacing w:line="240" w:lineRule="auto"/>
        <w:rPr>
          <w:rFonts w:eastAsia="Times New Roman" w:cs="Times New Roman"/>
          <w:sz w:val="22"/>
          <w:lang w:eastAsia="ja-JP"/>
        </w:rPr>
      </w:pPr>
      <w:r w:rsidRPr="00D45D2F">
        <w:rPr>
          <w:rFonts w:eastAsia="Times New Roman" w:cs="Times New Roman"/>
          <w:sz w:val="22"/>
          <w:lang w:eastAsia="ja-JP"/>
        </w:rPr>
        <w:t xml:space="preserve">What are the first four characters of your postal code? </w:t>
      </w:r>
    </w:p>
    <w:p w14:paraId="327C4421" w14:textId="77777777" w:rsidR="00B857DE" w:rsidRPr="00D45D2F" w:rsidRDefault="00B857DE" w:rsidP="00B857DE">
      <w:pPr>
        <w:widowControl/>
        <w:spacing w:line="240" w:lineRule="auto"/>
        <w:ind w:firstLine="0"/>
        <w:rPr>
          <w:rFonts w:eastAsia="Times New Roman" w:cs="Times New Roman"/>
          <w:sz w:val="22"/>
          <w:lang w:eastAsia="ja-JP"/>
        </w:rPr>
      </w:pPr>
    </w:p>
    <w:p w14:paraId="32489CAA" w14:textId="77777777" w:rsidR="00B857DE" w:rsidRPr="00D45D2F" w:rsidRDefault="00B857DE" w:rsidP="00B857DE">
      <w:pPr>
        <w:widowControl/>
        <w:spacing w:line="240" w:lineRule="auto"/>
        <w:ind w:firstLine="0"/>
        <w:rPr>
          <w:rFonts w:eastAsia="Times New Roman" w:cs="Times New Roman"/>
          <w:sz w:val="22"/>
          <w:lang w:eastAsia="ja-JP"/>
        </w:rPr>
      </w:pPr>
    </w:p>
    <w:p w14:paraId="26AEEAD8" w14:textId="77777777" w:rsidR="00B857DE" w:rsidRPr="00D45D2F" w:rsidRDefault="00B857DE" w:rsidP="00B857DE">
      <w:pPr>
        <w:widowControl/>
        <w:numPr>
          <w:ilvl w:val="0"/>
          <w:numId w:val="6"/>
        </w:numPr>
        <w:spacing w:line="240" w:lineRule="auto"/>
        <w:rPr>
          <w:rFonts w:eastAsia="Times New Roman" w:cs="Times New Roman"/>
          <w:sz w:val="22"/>
          <w:lang w:eastAsia="ja-JP"/>
        </w:rPr>
      </w:pPr>
      <w:r w:rsidRPr="00D45D2F">
        <w:rPr>
          <w:rFonts w:eastAsia="Times New Roman" w:cs="Times New Roman"/>
          <w:sz w:val="22"/>
          <w:lang w:eastAsia="ja-JP"/>
        </w:rPr>
        <w:t xml:space="preserve">What is your </w:t>
      </w:r>
      <w:r w:rsidRPr="00D45D2F">
        <w:rPr>
          <w:rFonts w:eastAsia="Malgun Gothic" w:cs="Times New Roman"/>
          <w:sz w:val="22"/>
        </w:rPr>
        <w:t xml:space="preserve">mother’s </w:t>
      </w:r>
      <w:r w:rsidRPr="00D45D2F">
        <w:rPr>
          <w:rFonts w:eastAsia="Times New Roman" w:cs="Times New Roman"/>
          <w:sz w:val="22"/>
          <w:lang w:eastAsia="ja-JP"/>
        </w:rPr>
        <w:t xml:space="preserve">highest level of education? </w:t>
      </w:r>
    </w:p>
    <w:p w14:paraId="1F742614" w14:textId="77777777" w:rsidR="00B857DE" w:rsidRPr="00D45D2F" w:rsidRDefault="00B857DE" w:rsidP="00B857DE">
      <w:pPr>
        <w:widowControl/>
        <w:spacing w:line="240" w:lineRule="auto"/>
        <w:ind w:firstLine="0"/>
        <w:rPr>
          <w:rFonts w:eastAsia="Times New Roman" w:cs="Times New Roman"/>
          <w:sz w:val="22"/>
          <w:lang w:eastAsia="ja-JP"/>
        </w:rPr>
      </w:pPr>
    </w:p>
    <w:p w14:paraId="45E59D4A"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Less than high school graduation</w:t>
      </w:r>
    </w:p>
    <w:p w14:paraId="14CFF96D"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 xml:space="preserve">Graduated high school </w:t>
      </w:r>
    </w:p>
    <w:p w14:paraId="09A08066"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Non-university post-secondary certificate or diploma</w:t>
      </w:r>
    </w:p>
    <w:p w14:paraId="6D6A8C90"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 xml:space="preserve">University degree or certificate – </w:t>
      </w:r>
      <w:proofErr w:type="gramStart"/>
      <w:r w:rsidRPr="00D45D2F">
        <w:rPr>
          <w:rFonts w:eastAsia="Malgun Gothic" w:cs="Times New Roman"/>
          <w:sz w:val="22"/>
        </w:rPr>
        <w:t>Bachelor’s</w:t>
      </w:r>
      <w:proofErr w:type="gramEnd"/>
      <w:r w:rsidRPr="00D45D2F">
        <w:rPr>
          <w:rFonts w:eastAsia="Malgun Gothic" w:cs="Times New Roman"/>
          <w:sz w:val="22"/>
        </w:rPr>
        <w:t xml:space="preserve"> degree</w:t>
      </w:r>
    </w:p>
    <w:p w14:paraId="2B9F6367"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University degree or certificate – Master’s or Doctoral degree</w:t>
      </w:r>
    </w:p>
    <w:p w14:paraId="1CB54042"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Post-secondary professional degree (e.g., JD, MD)</w:t>
      </w:r>
    </w:p>
    <w:p w14:paraId="706EF5A5"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Prefer not to answer</w:t>
      </w:r>
    </w:p>
    <w:p w14:paraId="6BD2BAB1" w14:textId="77777777" w:rsidR="00B857DE" w:rsidRPr="00D45D2F" w:rsidRDefault="00B857DE" w:rsidP="00B857DE">
      <w:pPr>
        <w:widowControl/>
        <w:numPr>
          <w:ilvl w:val="0"/>
          <w:numId w:val="19"/>
        </w:numPr>
        <w:spacing w:line="240" w:lineRule="auto"/>
        <w:contextualSpacing/>
        <w:rPr>
          <w:rFonts w:eastAsia="Malgun Gothic" w:cs="Times New Roman"/>
          <w:sz w:val="22"/>
        </w:rPr>
      </w:pPr>
      <w:r w:rsidRPr="00D45D2F">
        <w:rPr>
          <w:rFonts w:eastAsia="Malgun Gothic" w:cs="Times New Roman"/>
          <w:sz w:val="22"/>
        </w:rPr>
        <w:t>Other</w:t>
      </w:r>
    </w:p>
    <w:p w14:paraId="0E510CF8" w14:textId="77777777" w:rsidR="00B857DE" w:rsidRPr="00D45D2F" w:rsidRDefault="00B857DE" w:rsidP="00B857DE">
      <w:pPr>
        <w:widowControl/>
        <w:spacing w:line="240" w:lineRule="auto"/>
        <w:ind w:firstLine="0"/>
        <w:rPr>
          <w:rFonts w:eastAsia="Malgun Gothic" w:cs="Times New Roman"/>
          <w:sz w:val="22"/>
        </w:rPr>
      </w:pPr>
    </w:p>
    <w:p w14:paraId="566B3286" w14:textId="77777777" w:rsidR="00B857DE" w:rsidRPr="00D45D2F" w:rsidRDefault="00B857DE" w:rsidP="00B857DE">
      <w:pPr>
        <w:widowControl/>
        <w:spacing w:line="240" w:lineRule="auto"/>
        <w:ind w:firstLine="0"/>
        <w:rPr>
          <w:rFonts w:eastAsia="Malgun Gothic" w:cs="Times New Roman"/>
          <w:sz w:val="22"/>
        </w:rPr>
      </w:pPr>
    </w:p>
    <w:p w14:paraId="697E33DE" w14:textId="77777777" w:rsidR="00B857DE" w:rsidRPr="00D45D2F" w:rsidRDefault="00B857DE" w:rsidP="00B857DE">
      <w:pPr>
        <w:widowControl/>
        <w:numPr>
          <w:ilvl w:val="0"/>
          <w:numId w:val="6"/>
        </w:numPr>
        <w:spacing w:line="240" w:lineRule="auto"/>
        <w:rPr>
          <w:rFonts w:eastAsia="Times New Roman" w:cs="Times New Roman"/>
          <w:sz w:val="22"/>
          <w:lang w:eastAsia="ja-JP"/>
        </w:rPr>
      </w:pPr>
      <w:r w:rsidRPr="00D45D2F">
        <w:rPr>
          <w:rFonts w:eastAsia="Times New Roman" w:cs="Times New Roman"/>
          <w:sz w:val="22"/>
          <w:lang w:eastAsia="ja-JP"/>
        </w:rPr>
        <w:t xml:space="preserve">What is your </w:t>
      </w:r>
      <w:r w:rsidRPr="00D45D2F">
        <w:rPr>
          <w:rFonts w:eastAsia="Malgun Gothic" w:cs="Times New Roman"/>
          <w:sz w:val="22"/>
        </w:rPr>
        <w:t xml:space="preserve">father’s </w:t>
      </w:r>
      <w:r w:rsidRPr="00D45D2F">
        <w:rPr>
          <w:rFonts w:eastAsia="Times New Roman" w:cs="Times New Roman"/>
          <w:sz w:val="22"/>
          <w:lang w:eastAsia="ja-JP"/>
        </w:rPr>
        <w:t xml:space="preserve">highest level of education? </w:t>
      </w:r>
    </w:p>
    <w:p w14:paraId="2998A8C9" w14:textId="77777777" w:rsidR="00B857DE" w:rsidRPr="00D45D2F" w:rsidRDefault="00B857DE" w:rsidP="00B857DE">
      <w:pPr>
        <w:widowControl/>
        <w:spacing w:line="240" w:lineRule="auto"/>
        <w:ind w:firstLine="0"/>
        <w:rPr>
          <w:rFonts w:eastAsia="Times New Roman" w:cs="Times New Roman"/>
          <w:sz w:val="22"/>
          <w:lang w:eastAsia="ja-JP"/>
        </w:rPr>
      </w:pPr>
    </w:p>
    <w:p w14:paraId="608FF864"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Less than high school graduation</w:t>
      </w:r>
    </w:p>
    <w:p w14:paraId="0E38F836"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 xml:space="preserve">Graduated high school </w:t>
      </w:r>
    </w:p>
    <w:p w14:paraId="3A96E7F7"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Non-university post-secondary certificate or diploma</w:t>
      </w:r>
    </w:p>
    <w:p w14:paraId="4A4DB8FC"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 xml:space="preserve">University degree or certificate – </w:t>
      </w:r>
      <w:proofErr w:type="gramStart"/>
      <w:r w:rsidRPr="00D45D2F">
        <w:rPr>
          <w:rFonts w:eastAsia="Malgun Gothic" w:cs="Times New Roman"/>
          <w:sz w:val="22"/>
        </w:rPr>
        <w:t>Bachelor’s</w:t>
      </w:r>
      <w:proofErr w:type="gramEnd"/>
      <w:r w:rsidRPr="00D45D2F">
        <w:rPr>
          <w:rFonts w:eastAsia="Malgun Gothic" w:cs="Times New Roman"/>
          <w:sz w:val="22"/>
        </w:rPr>
        <w:t xml:space="preserve"> degree</w:t>
      </w:r>
    </w:p>
    <w:p w14:paraId="22BE759D"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University degree or certificate – Master’s or Doctoral degree</w:t>
      </w:r>
    </w:p>
    <w:p w14:paraId="7FB2C83F"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Post-secondary professional degree (e.g., JD, MD)</w:t>
      </w:r>
    </w:p>
    <w:p w14:paraId="08B90C48"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Prefer not to answer</w:t>
      </w:r>
    </w:p>
    <w:p w14:paraId="3E18CF24"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Other</w:t>
      </w:r>
    </w:p>
    <w:p w14:paraId="58CF7FA1" w14:textId="77777777" w:rsidR="00B857DE" w:rsidRPr="00D45D2F" w:rsidRDefault="00B857DE" w:rsidP="00B857DE">
      <w:pPr>
        <w:widowControl/>
        <w:spacing w:line="240" w:lineRule="auto"/>
        <w:ind w:left="360" w:firstLine="0"/>
        <w:rPr>
          <w:rFonts w:eastAsia="Malgun Gothic" w:cs="Times New Roman"/>
          <w:sz w:val="22"/>
        </w:rPr>
      </w:pPr>
    </w:p>
    <w:p w14:paraId="2B601E61" w14:textId="77777777" w:rsidR="00B857DE" w:rsidRPr="00D45D2F" w:rsidRDefault="00B857DE" w:rsidP="00B857DE">
      <w:pPr>
        <w:widowControl/>
        <w:spacing w:line="240" w:lineRule="auto"/>
        <w:ind w:left="360" w:firstLine="0"/>
        <w:rPr>
          <w:rFonts w:eastAsia="Times New Roman" w:cs="Times New Roman"/>
          <w:sz w:val="22"/>
          <w:lang w:eastAsia="ja-JP"/>
        </w:rPr>
      </w:pPr>
    </w:p>
    <w:p w14:paraId="217A2F61" w14:textId="77777777" w:rsidR="00B857DE" w:rsidRPr="00D45D2F" w:rsidRDefault="00B857DE" w:rsidP="00B857DE">
      <w:pPr>
        <w:widowControl/>
        <w:numPr>
          <w:ilvl w:val="0"/>
          <w:numId w:val="6"/>
        </w:numPr>
        <w:spacing w:line="240" w:lineRule="auto"/>
        <w:rPr>
          <w:rFonts w:eastAsia="Times New Roman" w:cs="Times New Roman"/>
          <w:sz w:val="22"/>
          <w:lang w:eastAsia="ja-JP"/>
        </w:rPr>
      </w:pPr>
      <w:r w:rsidRPr="00D45D2F">
        <w:rPr>
          <w:rFonts w:eastAsia="Times New Roman" w:cs="Times New Roman"/>
          <w:sz w:val="22"/>
          <w:lang w:eastAsia="ja-JP"/>
        </w:rPr>
        <w:t>What is the size of your household or family unit?</w:t>
      </w:r>
    </w:p>
    <w:p w14:paraId="6778624B" w14:textId="77777777" w:rsidR="00B857DE" w:rsidRPr="00D45D2F" w:rsidRDefault="00B857DE" w:rsidP="00B857DE">
      <w:pPr>
        <w:widowControl/>
        <w:spacing w:line="240" w:lineRule="auto"/>
        <w:ind w:firstLine="0"/>
        <w:rPr>
          <w:rFonts w:eastAsia="Times New Roman" w:cs="Times New Roman"/>
          <w:sz w:val="22"/>
          <w:lang w:eastAsia="ja-JP"/>
        </w:rPr>
      </w:pPr>
    </w:p>
    <w:p w14:paraId="105FD115"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1 person</w:t>
      </w:r>
    </w:p>
    <w:p w14:paraId="46E4D371"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2 persons</w:t>
      </w:r>
    </w:p>
    <w:p w14:paraId="53907476"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3 persons</w:t>
      </w:r>
    </w:p>
    <w:p w14:paraId="67D0A79C"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4 persons</w:t>
      </w:r>
    </w:p>
    <w:p w14:paraId="4ABAF638"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5 persons</w:t>
      </w:r>
    </w:p>
    <w:p w14:paraId="0184A76D" w14:textId="77777777" w:rsidR="00B857DE" w:rsidRPr="00D45D2F" w:rsidRDefault="00B857DE" w:rsidP="00B857DE">
      <w:pPr>
        <w:widowControl/>
        <w:numPr>
          <w:ilvl w:val="0"/>
          <w:numId w:val="18"/>
        </w:numPr>
        <w:spacing w:line="240" w:lineRule="auto"/>
        <w:contextualSpacing/>
        <w:rPr>
          <w:rFonts w:eastAsia="Malgun Gothic" w:cs="Times New Roman"/>
          <w:sz w:val="22"/>
        </w:rPr>
      </w:pPr>
      <w:r w:rsidRPr="00D45D2F">
        <w:rPr>
          <w:rFonts w:eastAsia="Malgun Gothic" w:cs="Times New Roman"/>
          <w:sz w:val="22"/>
        </w:rPr>
        <w:t>6 persons</w:t>
      </w:r>
    </w:p>
    <w:p w14:paraId="5917B559"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 xml:space="preserve">7 persons or more </w:t>
      </w:r>
    </w:p>
    <w:p w14:paraId="7D94EC60" w14:textId="77777777" w:rsidR="00B857DE" w:rsidRPr="00D45D2F" w:rsidRDefault="00B857DE" w:rsidP="00110CF9">
      <w:pPr>
        <w:widowControl/>
        <w:numPr>
          <w:ilvl w:val="0"/>
          <w:numId w:val="35"/>
        </w:numPr>
        <w:spacing w:line="240" w:lineRule="auto"/>
        <w:contextualSpacing/>
        <w:rPr>
          <w:rFonts w:eastAsia="Malgun Gothic" w:cs="Times New Roman"/>
          <w:sz w:val="22"/>
        </w:rPr>
      </w:pPr>
      <w:r w:rsidRPr="00D45D2F">
        <w:rPr>
          <w:rFonts w:eastAsia="Malgun Gothic" w:cs="Times New Roman"/>
          <w:sz w:val="22"/>
        </w:rPr>
        <w:t>Prefer not to answer</w:t>
      </w:r>
    </w:p>
    <w:p w14:paraId="553D0A65" w14:textId="77777777" w:rsidR="00B857DE" w:rsidRPr="00D45D2F" w:rsidRDefault="00B857DE" w:rsidP="00B857DE">
      <w:pPr>
        <w:widowControl/>
        <w:spacing w:line="240" w:lineRule="auto"/>
        <w:ind w:firstLine="0"/>
        <w:rPr>
          <w:rFonts w:eastAsia="Malgun Gothic" w:cs="Times New Roman"/>
          <w:sz w:val="22"/>
        </w:rPr>
      </w:pPr>
    </w:p>
    <w:p w14:paraId="21C4B7B5"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12C86DA1" w14:textId="77777777" w:rsidR="00B857DE" w:rsidRPr="00D45D2F" w:rsidRDefault="00B857DE" w:rsidP="00B857DE">
      <w:pPr>
        <w:widowControl/>
        <w:numPr>
          <w:ilvl w:val="0"/>
          <w:numId w:val="6"/>
        </w:numPr>
        <w:spacing w:line="240" w:lineRule="auto"/>
        <w:textAlignment w:val="baseline"/>
        <w:rPr>
          <w:rFonts w:eastAsia="Times New Roman" w:cs="Times New Roman"/>
          <w:sz w:val="22"/>
          <w:lang w:eastAsia="ja-JP"/>
        </w:rPr>
      </w:pPr>
      <w:r w:rsidRPr="00D45D2F">
        <w:rPr>
          <w:rFonts w:eastAsia="Times New Roman" w:cs="Times New Roman"/>
          <w:sz w:val="22"/>
          <w:lang w:eastAsia="ja-JP"/>
        </w:rPr>
        <w:t xml:space="preserve">This question asks about your household income. </w:t>
      </w:r>
    </w:p>
    <w:p w14:paraId="2E2268EB" w14:textId="77777777" w:rsidR="00B857DE" w:rsidRPr="00D45D2F" w:rsidRDefault="00B857DE" w:rsidP="00B857DE">
      <w:pPr>
        <w:widowControl/>
        <w:spacing w:line="240" w:lineRule="auto"/>
        <w:ind w:left="360" w:firstLine="0"/>
        <w:textAlignment w:val="baseline"/>
        <w:rPr>
          <w:rFonts w:eastAsia="Times New Roman" w:cs="Times New Roman"/>
          <w:sz w:val="22"/>
          <w:lang w:eastAsia="ja-JP"/>
        </w:rPr>
      </w:pPr>
      <w:r w:rsidRPr="00D45D2F">
        <w:rPr>
          <w:rFonts w:eastAsia="Times New Roman" w:cs="Times New Roman"/>
          <w:sz w:val="22"/>
          <w:lang w:eastAsia="ja-JP"/>
        </w:rPr>
        <w:t xml:space="preserve">What is your best estimate of combined annual income of your </w:t>
      </w:r>
      <w:r w:rsidRPr="00D45D2F">
        <w:rPr>
          <w:rFonts w:eastAsia="Malgun Gothic" w:cs="Times New Roman"/>
          <w:b/>
          <w:bCs/>
          <w:sz w:val="22"/>
        </w:rPr>
        <w:t>parents</w:t>
      </w:r>
      <w:r w:rsidRPr="00D45D2F">
        <w:rPr>
          <w:rFonts w:eastAsia="Times New Roman" w:cs="Times New Roman"/>
          <w:sz w:val="22"/>
          <w:lang w:eastAsia="ja-JP"/>
        </w:rPr>
        <w:t>, before taxes and deductions, from all sources during the previous calendar year ending in December?</w:t>
      </w:r>
    </w:p>
    <w:p w14:paraId="791FD862"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55BD1FB6"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Less than $15,000</w:t>
      </w:r>
    </w:p>
    <w:p w14:paraId="5376698D"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15,000 to less than $25,000</w:t>
      </w:r>
    </w:p>
    <w:p w14:paraId="00BC174D"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25,000 to less than $35,000</w:t>
      </w:r>
    </w:p>
    <w:p w14:paraId="4AD6869D"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35,000 to less than $50,000</w:t>
      </w:r>
    </w:p>
    <w:p w14:paraId="22F7243B"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lastRenderedPageBreak/>
        <w:t>$50,000 to less than $75,000</w:t>
      </w:r>
    </w:p>
    <w:p w14:paraId="7E35BFA6"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75,000 to less than $100,000</w:t>
      </w:r>
    </w:p>
    <w:p w14:paraId="6F0649CC"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100,000 to less than $125,000</w:t>
      </w:r>
    </w:p>
    <w:p w14:paraId="5F4A191C"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125,000 to less than $150,000</w:t>
      </w:r>
    </w:p>
    <w:p w14:paraId="38B226B5"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150,000 to less than $250,000</w:t>
      </w:r>
    </w:p>
    <w:p w14:paraId="2583B7EF"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250,000 to less than $500,000</w:t>
      </w:r>
    </w:p>
    <w:p w14:paraId="49341EEB"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lang w:val="nb-NO"/>
        </w:rPr>
        <w:t>$500,000 or more</w:t>
      </w:r>
    </w:p>
    <w:p w14:paraId="6F930811" w14:textId="77777777" w:rsidR="00B857DE" w:rsidRPr="00D45D2F" w:rsidRDefault="00B857DE" w:rsidP="00110CF9">
      <w:pPr>
        <w:widowControl/>
        <w:numPr>
          <w:ilvl w:val="0"/>
          <w:numId w:val="20"/>
        </w:numPr>
        <w:spacing w:line="276" w:lineRule="auto"/>
        <w:rPr>
          <w:rFonts w:eastAsia="Malgun Gothic" w:cs="Times New Roman"/>
          <w:sz w:val="22"/>
          <w:lang w:val="nb-NO"/>
        </w:rPr>
      </w:pPr>
      <w:r w:rsidRPr="00D45D2F">
        <w:rPr>
          <w:rFonts w:eastAsia="Malgun Gothic" w:cs="Times New Roman"/>
          <w:sz w:val="22"/>
        </w:rPr>
        <w:t>Prefer not to answer</w:t>
      </w:r>
    </w:p>
    <w:p w14:paraId="76A96730" w14:textId="77777777" w:rsidR="00B857DE" w:rsidRPr="00D45D2F" w:rsidRDefault="00B857DE" w:rsidP="00B857DE">
      <w:pPr>
        <w:widowControl/>
        <w:spacing w:line="240" w:lineRule="auto"/>
        <w:ind w:left="360" w:firstLine="0"/>
        <w:textAlignment w:val="baseline"/>
        <w:rPr>
          <w:rFonts w:eastAsia="Times New Roman" w:cs="Times New Roman"/>
          <w:sz w:val="22"/>
          <w:lang w:eastAsia="ja-JP"/>
        </w:rPr>
      </w:pPr>
    </w:p>
    <w:p w14:paraId="5BE895BF" w14:textId="77777777" w:rsidR="00B857DE" w:rsidRPr="00D45D2F" w:rsidRDefault="00B857DE" w:rsidP="00B857DE">
      <w:pPr>
        <w:widowControl/>
        <w:spacing w:line="240" w:lineRule="auto"/>
        <w:ind w:left="360" w:firstLine="0"/>
        <w:textAlignment w:val="baseline"/>
        <w:rPr>
          <w:rFonts w:eastAsia="Times New Roman" w:cs="Times New Roman"/>
          <w:sz w:val="22"/>
          <w:lang w:eastAsia="ja-JP"/>
        </w:rPr>
      </w:pPr>
    </w:p>
    <w:p w14:paraId="04C59D3A" w14:textId="77777777" w:rsidR="00B857DE" w:rsidRPr="00D45D2F" w:rsidRDefault="00B857DE" w:rsidP="00B857DE">
      <w:pPr>
        <w:widowControl/>
        <w:numPr>
          <w:ilvl w:val="0"/>
          <w:numId w:val="6"/>
        </w:numPr>
        <w:spacing w:line="240" w:lineRule="auto"/>
        <w:textAlignment w:val="baseline"/>
        <w:rPr>
          <w:rFonts w:eastAsia="Times New Roman" w:cs="Times New Roman"/>
          <w:sz w:val="22"/>
          <w:lang w:eastAsia="ja-JP"/>
        </w:rPr>
      </w:pPr>
      <w:r w:rsidRPr="00D45D2F">
        <w:rPr>
          <w:rFonts w:eastAsia="Times New Roman" w:cs="Times New Roman"/>
          <w:sz w:val="22"/>
          <w:lang w:eastAsia="ja-JP"/>
        </w:rPr>
        <w:t>Do you (or someone in your household) own a…</w:t>
      </w:r>
    </w:p>
    <w:p w14:paraId="2C2D6F92" w14:textId="77777777" w:rsidR="00B857DE" w:rsidRPr="00D45D2F" w:rsidRDefault="00B857DE" w:rsidP="00B857DE">
      <w:pPr>
        <w:widowControl/>
        <w:spacing w:line="240" w:lineRule="auto"/>
        <w:ind w:left="360" w:firstLine="0"/>
        <w:textAlignment w:val="baseline"/>
        <w:rPr>
          <w:rFonts w:eastAsia="Times New Roman" w:cs="Times New Roman"/>
          <w:sz w:val="22"/>
          <w:lang w:eastAsia="ja-JP"/>
        </w:rPr>
      </w:pPr>
    </w:p>
    <w:tbl>
      <w:tblPr>
        <w:tblStyle w:val="TableGrid7"/>
        <w:tblW w:w="0" w:type="auto"/>
        <w:tblLook w:val="04A0" w:firstRow="1" w:lastRow="0" w:firstColumn="1" w:lastColumn="0" w:noHBand="0" w:noVBand="1"/>
      </w:tblPr>
      <w:tblGrid>
        <w:gridCol w:w="6913"/>
        <w:gridCol w:w="537"/>
        <w:gridCol w:w="485"/>
        <w:gridCol w:w="1415"/>
      </w:tblGrid>
      <w:tr w:rsidR="00B857DE" w:rsidRPr="00D45D2F" w14:paraId="43CE3E17" w14:textId="77777777" w:rsidTr="009C50F8">
        <w:tc>
          <w:tcPr>
            <w:tcW w:w="0" w:type="auto"/>
          </w:tcPr>
          <w:p w14:paraId="661E020A"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vAlign w:val="center"/>
          </w:tcPr>
          <w:p w14:paraId="284116D8"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Yes</w:t>
            </w:r>
          </w:p>
        </w:tc>
        <w:tc>
          <w:tcPr>
            <w:tcW w:w="0" w:type="auto"/>
            <w:vAlign w:val="center"/>
          </w:tcPr>
          <w:p w14:paraId="641634CF"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No</w:t>
            </w:r>
          </w:p>
        </w:tc>
        <w:tc>
          <w:tcPr>
            <w:tcW w:w="0" w:type="auto"/>
            <w:vAlign w:val="center"/>
          </w:tcPr>
          <w:p w14:paraId="42F4C8F5"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Prefer not to answer</w:t>
            </w:r>
          </w:p>
        </w:tc>
      </w:tr>
      <w:tr w:rsidR="00B857DE" w:rsidRPr="00D45D2F" w14:paraId="5BCB806C" w14:textId="77777777" w:rsidTr="009C50F8">
        <w:tc>
          <w:tcPr>
            <w:tcW w:w="0" w:type="auto"/>
          </w:tcPr>
          <w:p w14:paraId="5A30BF16"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Single-family house/apartment</w:t>
            </w:r>
          </w:p>
        </w:tc>
        <w:tc>
          <w:tcPr>
            <w:tcW w:w="0" w:type="auto"/>
          </w:tcPr>
          <w:p w14:paraId="1B1F9AD1"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26830604"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0B8A82E0"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r w:rsidR="00B857DE" w:rsidRPr="00D45D2F" w14:paraId="4C77F9DC" w14:textId="77777777" w:rsidTr="009C50F8">
        <w:tc>
          <w:tcPr>
            <w:tcW w:w="0" w:type="auto"/>
          </w:tcPr>
          <w:p w14:paraId="290AA027"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Property other than the place of residence (e.g., cottage/cabin, vacation home, rental, or business)</w:t>
            </w:r>
          </w:p>
        </w:tc>
        <w:tc>
          <w:tcPr>
            <w:tcW w:w="0" w:type="auto"/>
          </w:tcPr>
          <w:p w14:paraId="17AEC7BF"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27319A1E"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34F23F6D"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r w:rsidR="00B857DE" w:rsidRPr="00D45D2F" w14:paraId="0B298D62" w14:textId="77777777" w:rsidTr="009C50F8">
        <w:tc>
          <w:tcPr>
            <w:tcW w:w="0" w:type="auto"/>
          </w:tcPr>
          <w:p w14:paraId="31B94EC8"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Trailer/RV/camper</w:t>
            </w:r>
          </w:p>
        </w:tc>
        <w:tc>
          <w:tcPr>
            <w:tcW w:w="0" w:type="auto"/>
          </w:tcPr>
          <w:p w14:paraId="2D100AAD"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5B765547"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65B27B1A"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r w:rsidR="00B857DE" w:rsidRPr="00D45D2F" w14:paraId="7C1920C2" w14:textId="77777777" w:rsidTr="009C50F8">
        <w:tc>
          <w:tcPr>
            <w:tcW w:w="0" w:type="auto"/>
          </w:tcPr>
          <w:p w14:paraId="5421A285"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Motorized watercraft or sailboat</w:t>
            </w:r>
          </w:p>
        </w:tc>
        <w:tc>
          <w:tcPr>
            <w:tcW w:w="0" w:type="auto"/>
          </w:tcPr>
          <w:p w14:paraId="2964B1D1"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17066F2D"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6CE3D96D"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r w:rsidR="00B857DE" w:rsidRPr="00D45D2F" w14:paraId="7319ACC9" w14:textId="77777777" w:rsidTr="009C50F8">
        <w:tc>
          <w:tcPr>
            <w:tcW w:w="0" w:type="auto"/>
          </w:tcPr>
          <w:p w14:paraId="6B0A9D8C"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 xml:space="preserve">Membership of an athletic club (e.g., golf club, tennis club, sailing club, riding club, hockey club, other </w:t>
            </w:r>
            <w:proofErr w:type="gramStart"/>
            <w:r w:rsidRPr="00D45D2F">
              <w:rPr>
                <w:rFonts w:eastAsia="Times New Roman" w:cs="Times New Roman"/>
                <w:sz w:val="22"/>
                <w:szCs w:val="22"/>
                <w:lang w:eastAsia="ja-JP"/>
              </w:rPr>
              <w:t>highly-specialized</w:t>
            </w:r>
            <w:proofErr w:type="gramEnd"/>
            <w:r w:rsidRPr="00D45D2F">
              <w:rPr>
                <w:rFonts w:eastAsia="Times New Roman" w:cs="Times New Roman"/>
                <w:sz w:val="22"/>
                <w:szCs w:val="22"/>
                <w:lang w:eastAsia="ja-JP"/>
              </w:rPr>
              <w:t xml:space="preserve"> sport club)</w:t>
            </w:r>
          </w:p>
        </w:tc>
        <w:tc>
          <w:tcPr>
            <w:tcW w:w="0" w:type="auto"/>
          </w:tcPr>
          <w:p w14:paraId="114AF36E"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03698846"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0" w:type="auto"/>
          </w:tcPr>
          <w:p w14:paraId="029D9995"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bl>
    <w:p w14:paraId="3B069C0D"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3BA06698" w14:textId="77777777" w:rsidR="00B857DE" w:rsidRPr="00D45D2F" w:rsidRDefault="00B857DE" w:rsidP="00813E86">
      <w:pPr>
        <w:widowControl/>
        <w:spacing w:line="240" w:lineRule="auto"/>
        <w:ind w:firstLine="0"/>
        <w:textAlignment w:val="baseline"/>
        <w:rPr>
          <w:rFonts w:eastAsia="Times New Roman" w:cs="Times New Roman"/>
          <w:vanish/>
          <w:sz w:val="22"/>
          <w:lang w:eastAsia="ja-JP"/>
        </w:rPr>
      </w:pPr>
    </w:p>
    <w:p w14:paraId="138CA445" w14:textId="69CAA020" w:rsidR="00B857DE" w:rsidRPr="00C663C2" w:rsidRDefault="00B857DE" w:rsidP="00C663C2">
      <w:pPr>
        <w:pStyle w:val="ListParagraph"/>
        <w:widowControl/>
        <w:numPr>
          <w:ilvl w:val="0"/>
          <w:numId w:val="6"/>
        </w:numPr>
        <w:spacing w:line="240" w:lineRule="auto"/>
        <w:textAlignment w:val="baseline"/>
        <w:rPr>
          <w:rFonts w:eastAsia="Times New Roman" w:cs="Times New Roman"/>
          <w:sz w:val="22"/>
          <w:lang w:eastAsia="ja-JP"/>
        </w:rPr>
      </w:pPr>
      <w:r w:rsidRPr="00C663C2">
        <w:rPr>
          <w:rFonts w:eastAsia="Times New Roman" w:cs="Times New Roman"/>
          <w:sz w:val="22"/>
          <w:lang w:eastAsia="ja-JP"/>
        </w:rPr>
        <w:t>How often do you typically engage in the following activities?</w:t>
      </w:r>
    </w:p>
    <w:p w14:paraId="1586B6BF"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tbl>
      <w:tblPr>
        <w:tblStyle w:val="TableGrid7"/>
        <w:tblW w:w="5000" w:type="pct"/>
        <w:tblLook w:val="04A0" w:firstRow="1" w:lastRow="0" w:firstColumn="1" w:lastColumn="0" w:noHBand="0" w:noVBand="1"/>
      </w:tblPr>
      <w:tblGrid>
        <w:gridCol w:w="3470"/>
        <w:gridCol w:w="991"/>
        <w:gridCol w:w="885"/>
        <w:gridCol w:w="1365"/>
        <w:gridCol w:w="868"/>
        <w:gridCol w:w="821"/>
        <w:gridCol w:w="950"/>
      </w:tblGrid>
      <w:tr w:rsidR="00B857DE" w:rsidRPr="00D45D2F" w14:paraId="3E02B28B" w14:textId="77777777" w:rsidTr="009C50F8">
        <w:tc>
          <w:tcPr>
            <w:tcW w:w="1855" w:type="pct"/>
          </w:tcPr>
          <w:p w14:paraId="6C1D8265"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530" w:type="pct"/>
            <w:vAlign w:val="center"/>
          </w:tcPr>
          <w:p w14:paraId="432041B2"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Malgun Gothic" w:cs="Times New Roman"/>
                <w:sz w:val="22"/>
                <w:szCs w:val="22"/>
                <w:lang w:val="en-US" w:eastAsia="ja-JP"/>
              </w:rPr>
              <w:t>≥</w:t>
            </w:r>
            <w:r w:rsidRPr="00D45D2F">
              <w:rPr>
                <w:rFonts w:eastAsia="Malgun Gothic" w:cs="Times New Roman"/>
                <w:sz w:val="22"/>
                <w:szCs w:val="22"/>
                <w:lang w:eastAsia="ja-JP"/>
              </w:rPr>
              <w:t xml:space="preserve"> once every week</w:t>
            </w:r>
          </w:p>
        </w:tc>
        <w:tc>
          <w:tcPr>
            <w:tcW w:w="473" w:type="pct"/>
            <w:vAlign w:val="center"/>
          </w:tcPr>
          <w:p w14:paraId="47851DCF"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Once a   month</w:t>
            </w:r>
          </w:p>
        </w:tc>
        <w:tc>
          <w:tcPr>
            <w:tcW w:w="730" w:type="pct"/>
            <w:vAlign w:val="center"/>
          </w:tcPr>
          <w:p w14:paraId="58D5675D" w14:textId="77777777" w:rsidR="00B857DE" w:rsidRPr="00D45D2F" w:rsidRDefault="00B857DE" w:rsidP="00B857DE">
            <w:pPr>
              <w:widowControl/>
              <w:spacing w:line="259" w:lineRule="auto"/>
              <w:ind w:firstLine="0"/>
              <w:jc w:val="center"/>
              <w:rPr>
                <w:rFonts w:eastAsia="Malgun Gothic" w:cs="Times New Roman"/>
                <w:sz w:val="22"/>
                <w:szCs w:val="22"/>
                <w:lang w:val="en-US" w:eastAsia="ja-JP"/>
              </w:rPr>
            </w:pPr>
            <w:r w:rsidRPr="00D45D2F">
              <w:rPr>
                <w:rFonts w:eastAsia="Malgun Gothic" w:cs="Times New Roman"/>
                <w:sz w:val="22"/>
                <w:szCs w:val="22"/>
                <w:lang w:val="en-US" w:eastAsia="ja-JP"/>
              </w:rPr>
              <w:t>Several times a year</w:t>
            </w:r>
          </w:p>
        </w:tc>
        <w:tc>
          <w:tcPr>
            <w:tcW w:w="464" w:type="pct"/>
            <w:vAlign w:val="center"/>
          </w:tcPr>
          <w:p w14:paraId="0DEB3A79" w14:textId="77777777" w:rsidR="00B857DE" w:rsidRPr="00D45D2F" w:rsidRDefault="00B857DE" w:rsidP="00B857DE">
            <w:pPr>
              <w:widowControl/>
              <w:spacing w:line="259" w:lineRule="auto"/>
              <w:ind w:firstLine="0"/>
              <w:jc w:val="center"/>
              <w:rPr>
                <w:rFonts w:eastAsia="Malgun Gothic" w:cs="Times New Roman"/>
                <w:sz w:val="22"/>
                <w:szCs w:val="22"/>
                <w:lang w:val="en-US" w:eastAsia="ja-JP"/>
              </w:rPr>
            </w:pPr>
            <w:r w:rsidRPr="00D45D2F">
              <w:rPr>
                <w:rFonts w:eastAsia="Malgun Gothic" w:cs="Times New Roman"/>
                <w:sz w:val="22"/>
                <w:szCs w:val="22"/>
                <w:lang w:val="en-US" w:eastAsia="ja-JP"/>
              </w:rPr>
              <w:t>Once a year</w:t>
            </w:r>
          </w:p>
        </w:tc>
        <w:tc>
          <w:tcPr>
            <w:tcW w:w="439" w:type="pct"/>
            <w:vAlign w:val="center"/>
          </w:tcPr>
          <w:p w14:paraId="142EE5B6"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Never</w:t>
            </w:r>
          </w:p>
        </w:tc>
        <w:tc>
          <w:tcPr>
            <w:tcW w:w="508" w:type="pct"/>
            <w:vAlign w:val="center"/>
          </w:tcPr>
          <w:p w14:paraId="662F41F8"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Malgun Gothic" w:cs="Times New Roman"/>
                <w:sz w:val="22"/>
                <w:szCs w:val="22"/>
                <w:lang w:val="en-US" w:eastAsia="ja-JP"/>
              </w:rPr>
              <w:t>Prefer not to answer</w:t>
            </w:r>
          </w:p>
        </w:tc>
      </w:tr>
      <w:tr w:rsidR="00B857DE" w:rsidRPr="00D45D2F" w14:paraId="70C6BCCB" w14:textId="77777777" w:rsidTr="009C50F8">
        <w:tc>
          <w:tcPr>
            <w:tcW w:w="1855" w:type="pct"/>
          </w:tcPr>
          <w:p w14:paraId="0888441C"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Dining at or ordering in from a restaurant (not including fast food chains)</w:t>
            </w:r>
          </w:p>
        </w:tc>
        <w:tc>
          <w:tcPr>
            <w:tcW w:w="530" w:type="pct"/>
          </w:tcPr>
          <w:p w14:paraId="6EA98FD4"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73" w:type="pct"/>
          </w:tcPr>
          <w:p w14:paraId="79FFB7EA"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730" w:type="pct"/>
          </w:tcPr>
          <w:p w14:paraId="623F8E9B"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64" w:type="pct"/>
          </w:tcPr>
          <w:p w14:paraId="3B4EC13A"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39" w:type="pct"/>
          </w:tcPr>
          <w:p w14:paraId="57579DA5"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508" w:type="pct"/>
          </w:tcPr>
          <w:p w14:paraId="57479908"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r w:rsidR="00B857DE" w:rsidRPr="00D45D2F" w14:paraId="332D2175" w14:textId="77777777" w:rsidTr="009C50F8">
        <w:tc>
          <w:tcPr>
            <w:tcW w:w="1855" w:type="pct"/>
          </w:tcPr>
          <w:p w14:paraId="13459F60"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Cultural activities with fees (e.g., performances, visiting galleries, museums)</w:t>
            </w:r>
          </w:p>
        </w:tc>
        <w:tc>
          <w:tcPr>
            <w:tcW w:w="530" w:type="pct"/>
          </w:tcPr>
          <w:p w14:paraId="70FFE171"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73" w:type="pct"/>
          </w:tcPr>
          <w:p w14:paraId="23789567"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730" w:type="pct"/>
          </w:tcPr>
          <w:p w14:paraId="640852E1"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64" w:type="pct"/>
          </w:tcPr>
          <w:p w14:paraId="2E606000"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39" w:type="pct"/>
          </w:tcPr>
          <w:p w14:paraId="424FA6CF"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508" w:type="pct"/>
          </w:tcPr>
          <w:p w14:paraId="04BF1FA1"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bl>
    <w:p w14:paraId="6569414B"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11FAD881"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2EB73703" w14:textId="3FB43B04" w:rsidR="00B857DE" w:rsidRPr="00C663C2" w:rsidRDefault="00B857DE" w:rsidP="00C663C2">
      <w:pPr>
        <w:pStyle w:val="ListParagraph"/>
        <w:widowControl/>
        <w:numPr>
          <w:ilvl w:val="0"/>
          <w:numId w:val="6"/>
        </w:numPr>
        <w:spacing w:line="240" w:lineRule="auto"/>
        <w:textAlignment w:val="baseline"/>
        <w:rPr>
          <w:rFonts w:eastAsia="Times New Roman" w:cs="Times New Roman"/>
          <w:sz w:val="22"/>
          <w:lang w:eastAsia="ja-JP"/>
        </w:rPr>
      </w:pPr>
      <w:r w:rsidRPr="00C663C2">
        <w:rPr>
          <w:rFonts w:eastAsia="Times New Roman" w:cs="Times New Roman"/>
          <w:sz w:val="22"/>
          <w:lang w:eastAsia="ja-JP"/>
        </w:rPr>
        <w:t>How often do you typically engage in the following activities?</w:t>
      </w:r>
    </w:p>
    <w:p w14:paraId="45C63293"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tbl>
      <w:tblPr>
        <w:tblStyle w:val="TableGrid7"/>
        <w:tblW w:w="5000" w:type="pct"/>
        <w:tblLook w:val="04A0" w:firstRow="1" w:lastRow="0" w:firstColumn="1" w:lastColumn="0" w:noHBand="0" w:noVBand="1"/>
      </w:tblPr>
      <w:tblGrid>
        <w:gridCol w:w="3516"/>
        <w:gridCol w:w="997"/>
        <w:gridCol w:w="830"/>
        <w:gridCol w:w="1374"/>
        <w:gridCol w:w="870"/>
        <w:gridCol w:w="817"/>
        <w:gridCol w:w="946"/>
      </w:tblGrid>
      <w:tr w:rsidR="00B857DE" w:rsidRPr="00D45D2F" w14:paraId="50C0FCB9" w14:textId="77777777" w:rsidTr="009C50F8">
        <w:tc>
          <w:tcPr>
            <w:tcW w:w="1880" w:type="pct"/>
          </w:tcPr>
          <w:p w14:paraId="5F8F0BFD"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533" w:type="pct"/>
            <w:vAlign w:val="center"/>
          </w:tcPr>
          <w:p w14:paraId="0DCBD9E8"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Malgun Gothic" w:cs="Times New Roman"/>
                <w:sz w:val="22"/>
                <w:szCs w:val="22"/>
                <w:lang w:val="en-US" w:eastAsia="ja-JP"/>
              </w:rPr>
              <w:t>≥</w:t>
            </w:r>
            <w:r w:rsidRPr="00D45D2F">
              <w:rPr>
                <w:rFonts w:eastAsia="Malgun Gothic" w:cs="Times New Roman"/>
                <w:sz w:val="22"/>
                <w:szCs w:val="22"/>
                <w:lang w:eastAsia="ja-JP"/>
              </w:rPr>
              <w:t xml:space="preserve"> Three times a year</w:t>
            </w:r>
          </w:p>
        </w:tc>
        <w:tc>
          <w:tcPr>
            <w:tcW w:w="444" w:type="pct"/>
            <w:vAlign w:val="center"/>
          </w:tcPr>
          <w:p w14:paraId="60734975"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Twice a year</w:t>
            </w:r>
          </w:p>
        </w:tc>
        <w:tc>
          <w:tcPr>
            <w:tcW w:w="735" w:type="pct"/>
            <w:vAlign w:val="center"/>
          </w:tcPr>
          <w:p w14:paraId="41D605D7"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Once a year</w:t>
            </w:r>
          </w:p>
        </w:tc>
        <w:tc>
          <w:tcPr>
            <w:tcW w:w="465" w:type="pct"/>
            <w:vAlign w:val="center"/>
          </w:tcPr>
          <w:p w14:paraId="4AAAD801"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Malgun Gothic" w:cs="Times New Roman"/>
                <w:sz w:val="22"/>
                <w:szCs w:val="22"/>
                <w:lang w:val="en-US" w:eastAsia="ja-JP"/>
              </w:rPr>
              <w:t>Less than once per year</w:t>
            </w:r>
          </w:p>
        </w:tc>
        <w:tc>
          <w:tcPr>
            <w:tcW w:w="437" w:type="pct"/>
            <w:vAlign w:val="center"/>
          </w:tcPr>
          <w:p w14:paraId="172D8278"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Times New Roman" w:cs="Times New Roman"/>
                <w:sz w:val="22"/>
                <w:szCs w:val="22"/>
                <w:lang w:eastAsia="ja-JP"/>
              </w:rPr>
              <w:t>Never</w:t>
            </w:r>
          </w:p>
        </w:tc>
        <w:tc>
          <w:tcPr>
            <w:tcW w:w="506" w:type="pct"/>
            <w:vAlign w:val="center"/>
          </w:tcPr>
          <w:p w14:paraId="47F302D8" w14:textId="77777777" w:rsidR="00B857DE" w:rsidRPr="00D45D2F" w:rsidRDefault="00B857DE" w:rsidP="00B857DE">
            <w:pPr>
              <w:widowControl/>
              <w:spacing w:line="240" w:lineRule="auto"/>
              <w:ind w:firstLine="0"/>
              <w:jc w:val="center"/>
              <w:textAlignment w:val="baseline"/>
              <w:rPr>
                <w:rFonts w:eastAsia="Times New Roman" w:cs="Times New Roman"/>
                <w:sz w:val="22"/>
                <w:szCs w:val="22"/>
                <w:lang w:eastAsia="ja-JP"/>
              </w:rPr>
            </w:pPr>
            <w:r w:rsidRPr="00D45D2F">
              <w:rPr>
                <w:rFonts w:eastAsia="Malgun Gothic" w:cs="Times New Roman"/>
                <w:sz w:val="22"/>
                <w:szCs w:val="22"/>
                <w:lang w:val="en-US" w:eastAsia="ja-JP"/>
              </w:rPr>
              <w:t>Prefer not to answer</w:t>
            </w:r>
          </w:p>
        </w:tc>
      </w:tr>
      <w:tr w:rsidR="00B857DE" w:rsidRPr="00D45D2F" w14:paraId="0CBD9616" w14:textId="77777777" w:rsidTr="009C50F8">
        <w:trPr>
          <w:trHeight w:val="300"/>
        </w:trPr>
        <w:tc>
          <w:tcPr>
            <w:tcW w:w="1880" w:type="pct"/>
          </w:tcPr>
          <w:p w14:paraId="16AC2066"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r w:rsidRPr="00D45D2F">
              <w:rPr>
                <w:rFonts w:eastAsia="Times New Roman" w:cs="Times New Roman"/>
                <w:sz w:val="22"/>
                <w:szCs w:val="22"/>
                <w:lang w:eastAsia="ja-JP"/>
              </w:rPr>
              <w:t>Domestic travel (not for work)</w:t>
            </w:r>
          </w:p>
        </w:tc>
        <w:tc>
          <w:tcPr>
            <w:tcW w:w="533" w:type="pct"/>
          </w:tcPr>
          <w:p w14:paraId="64639EB4"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c>
          <w:tcPr>
            <w:tcW w:w="444" w:type="pct"/>
          </w:tcPr>
          <w:p w14:paraId="5CCC3B54"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c>
          <w:tcPr>
            <w:tcW w:w="735" w:type="pct"/>
          </w:tcPr>
          <w:p w14:paraId="220CDA7D"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c>
          <w:tcPr>
            <w:tcW w:w="465" w:type="pct"/>
          </w:tcPr>
          <w:p w14:paraId="6226A023"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c>
          <w:tcPr>
            <w:tcW w:w="437" w:type="pct"/>
          </w:tcPr>
          <w:p w14:paraId="7EDA376D"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c>
          <w:tcPr>
            <w:tcW w:w="506" w:type="pct"/>
          </w:tcPr>
          <w:p w14:paraId="148D5333" w14:textId="77777777" w:rsidR="00B857DE" w:rsidRPr="00D45D2F" w:rsidRDefault="00B857DE" w:rsidP="00B857DE">
            <w:pPr>
              <w:widowControl/>
              <w:spacing w:before="100" w:beforeAutospacing="1" w:after="100" w:afterAutospacing="1" w:line="240" w:lineRule="auto"/>
              <w:ind w:firstLine="0"/>
              <w:rPr>
                <w:rFonts w:eastAsia="Times New Roman" w:cs="Times New Roman"/>
                <w:sz w:val="22"/>
                <w:szCs w:val="22"/>
                <w:lang w:eastAsia="ja-JP"/>
              </w:rPr>
            </w:pPr>
          </w:p>
        </w:tc>
      </w:tr>
      <w:tr w:rsidR="00B857DE" w:rsidRPr="00D45D2F" w14:paraId="6A7E013F" w14:textId="77777777" w:rsidTr="009C50F8">
        <w:tc>
          <w:tcPr>
            <w:tcW w:w="1880" w:type="pct"/>
          </w:tcPr>
          <w:p w14:paraId="60337333"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r w:rsidRPr="00D45D2F">
              <w:rPr>
                <w:rFonts w:eastAsia="Times New Roman" w:cs="Times New Roman"/>
                <w:sz w:val="22"/>
                <w:szCs w:val="22"/>
                <w:lang w:eastAsia="ja-JP"/>
              </w:rPr>
              <w:t>International travel (not for work)</w:t>
            </w:r>
          </w:p>
        </w:tc>
        <w:tc>
          <w:tcPr>
            <w:tcW w:w="533" w:type="pct"/>
          </w:tcPr>
          <w:p w14:paraId="30D767FC"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44" w:type="pct"/>
          </w:tcPr>
          <w:p w14:paraId="52BCFD12"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735" w:type="pct"/>
          </w:tcPr>
          <w:p w14:paraId="3745832A"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65" w:type="pct"/>
          </w:tcPr>
          <w:p w14:paraId="00C5C41E"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437" w:type="pct"/>
          </w:tcPr>
          <w:p w14:paraId="3E016EEB"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c>
          <w:tcPr>
            <w:tcW w:w="506" w:type="pct"/>
          </w:tcPr>
          <w:p w14:paraId="5808F3CE" w14:textId="77777777" w:rsidR="00B857DE" w:rsidRPr="00D45D2F" w:rsidRDefault="00B857DE" w:rsidP="00B857DE">
            <w:pPr>
              <w:widowControl/>
              <w:spacing w:line="240" w:lineRule="auto"/>
              <w:ind w:firstLine="0"/>
              <w:textAlignment w:val="baseline"/>
              <w:rPr>
                <w:rFonts w:eastAsia="Times New Roman" w:cs="Times New Roman"/>
                <w:sz w:val="22"/>
                <w:szCs w:val="22"/>
                <w:lang w:eastAsia="ja-JP"/>
              </w:rPr>
            </w:pPr>
          </w:p>
        </w:tc>
      </w:tr>
    </w:tbl>
    <w:p w14:paraId="7F02BECD"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275EB469" w14:textId="77777777" w:rsidR="00B857DE" w:rsidRPr="00D45D2F" w:rsidRDefault="00B857DE" w:rsidP="00B857DE">
      <w:pPr>
        <w:widowControl/>
        <w:spacing w:line="240" w:lineRule="auto"/>
        <w:ind w:firstLine="0"/>
        <w:textAlignment w:val="baseline"/>
        <w:rPr>
          <w:rFonts w:eastAsia="Times New Roman" w:cs="Times New Roman"/>
          <w:sz w:val="22"/>
          <w:lang w:eastAsia="ja-JP"/>
        </w:rPr>
      </w:pPr>
    </w:p>
    <w:p w14:paraId="773BF662" w14:textId="77777777" w:rsidR="00B857DE" w:rsidRPr="00D45D2F" w:rsidRDefault="00B857DE" w:rsidP="00B857DE">
      <w:pPr>
        <w:widowControl/>
        <w:spacing w:line="240" w:lineRule="auto"/>
        <w:ind w:firstLine="0"/>
        <w:rPr>
          <w:rFonts w:eastAsia="Malgun Gothic" w:cs="Times New Roman"/>
          <w:sz w:val="22"/>
        </w:rPr>
      </w:pPr>
      <w:r w:rsidRPr="00D45D2F">
        <w:rPr>
          <w:rFonts w:eastAsia="Malgun Gothic" w:cs="Times New Roman"/>
          <w:sz w:val="22"/>
        </w:rPr>
        <w:t>With the next question, we are trying to learn about how people sometimes see you, whether or not their assumptions are correct.</w:t>
      </w:r>
    </w:p>
    <w:p w14:paraId="5268106D" w14:textId="77777777" w:rsidR="00B857DE" w:rsidRPr="00D45D2F" w:rsidRDefault="00B857DE" w:rsidP="00B857DE">
      <w:pPr>
        <w:widowControl/>
        <w:spacing w:line="240" w:lineRule="auto"/>
        <w:ind w:left="360" w:firstLine="0"/>
        <w:contextualSpacing/>
        <w:rPr>
          <w:rFonts w:eastAsia="Malgun Gothic" w:cs="Times New Roman"/>
          <w:sz w:val="22"/>
          <w:lang w:val="en-US"/>
        </w:rPr>
      </w:pPr>
    </w:p>
    <w:p w14:paraId="7D4B0521" w14:textId="77777777" w:rsidR="00B857DE" w:rsidRPr="00D45D2F" w:rsidRDefault="00B857DE" w:rsidP="00B857DE">
      <w:pPr>
        <w:widowControl/>
        <w:spacing w:line="240" w:lineRule="auto"/>
        <w:ind w:left="360" w:firstLine="0"/>
        <w:contextualSpacing/>
        <w:rPr>
          <w:rFonts w:eastAsia="Malgun Gothic" w:cs="Times New Roman"/>
          <w:sz w:val="22"/>
          <w:lang w:val="en-US"/>
        </w:rPr>
      </w:pPr>
    </w:p>
    <w:p w14:paraId="4210B388" w14:textId="60C97DD3" w:rsidR="00B857DE" w:rsidRPr="00D45D2F" w:rsidRDefault="00B857DE" w:rsidP="00C663C2">
      <w:pPr>
        <w:pStyle w:val="ListParagraph"/>
        <w:widowControl/>
        <w:numPr>
          <w:ilvl w:val="0"/>
          <w:numId w:val="6"/>
        </w:numPr>
        <w:spacing w:line="240" w:lineRule="auto"/>
        <w:rPr>
          <w:rFonts w:eastAsia="Malgun Gothic" w:cs="Times New Roman"/>
          <w:sz w:val="22"/>
          <w:lang w:val="en-US"/>
        </w:rPr>
      </w:pPr>
      <w:r w:rsidRPr="00D45D2F">
        <w:rPr>
          <w:rFonts w:eastAsia="Malgun Gothic" w:cs="Times New Roman"/>
          <w:sz w:val="22"/>
        </w:rPr>
        <w:t>For each prompt, check the boxes that are most applicable to you. You can select multiple boxes on each row.</w:t>
      </w:r>
      <w:r w:rsidRPr="00D45D2F">
        <w:rPr>
          <w:rFonts w:eastAsia="Malgun Gothic" w:cs="Times New Roman"/>
          <w:b/>
          <w:bCs/>
          <w:sz w:val="22"/>
        </w:rPr>
        <w:t xml:space="preserve"> </w:t>
      </w:r>
    </w:p>
    <w:p w14:paraId="15C43BA8" w14:textId="77777777" w:rsidR="00B857DE" w:rsidRPr="00D45D2F" w:rsidRDefault="00B857DE" w:rsidP="00B857DE">
      <w:pPr>
        <w:widowControl/>
        <w:spacing w:line="240" w:lineRule="auto"/>
        <w:ind w:left="360" w:firstLine="0"/>
        <w:contextualSpacing/>
        <w:rPr>
          <w:rFonts w:eastAsia="Malgun Gothic" w:cs="Times New Roman"/>
          <w:b/>
          <w:bCs/>
          <w:sz w:val="22"/>
        </w:rPr>
      </w:pPr>
    </w:p>
    <w:p w14:paraId="243147F1" w14:textId="77777777" w:rsidR="00B857DE" w:rsidRPr="00D45D2F" w:rsidRDefault="00B857DE" w:rsidP="00B857DE">
      <w:pPr>
        <w:widowControl/>
        <w:spacing w:line="240" w:lineRule="auto"/>
        <w:ind w:firstLine="0"/>
        <w:contextualSpacing/>
        <w:rPr>
          <w:rFonts w:eastAsia="Malgun Gothic" w:cs="Times New Roman"/>
          <w:b/>
          <w:bCs/>
          <w:sz w:val="22"/>
        </w:rPr>
      </w:pPr>
      <w:r w:rsidRPr="00D45D2F">
        <w:rPr>
          <w:rFonts w:eastAsia="Malgun Gothic" w:cs="Times New Roman"/>
          <w:b/>
          <w:bCs/>
          <w:sz w:val="22"/>
        </w:rPr>
        <w:t xml:space="preserve">Regardless of your SES, acquaintances or strangers would typically think that: </w:t>
      </w:r>
    </w:p>
    <w:p w14:paraId="77E71B18" w14:textId="77777777" w:rsidR="006E4D9C" w:rsidRPr="00D45D2F" w:rsidRDefault="006E4D9C" w:rsidP="00B857DE">
      <w:pPr>
        <w:widowControl/>
        <w:spacing w:line="240" w:lineRule="auto"/>
        <w:ind w:firstLine="0"/>
        <w:contextualSpacing/>
        <w:rPr>
          <w:rFonts w:eastAsia="Malgun Gothic" w:cs="Times New Roman"/>
          <w:b/>
          <w:bCs/>
          <w:sz w:val="22"/>
        </w:rPr>
      </w:pPr>
    </w:p>
    <w:p w14:paraId="61FDCA45" w14:textId="77777777" w:rsidR="006E4D9C" w:rsidRPr="006E4D9C" w:rsidDel="00C21D77" w:rsidRDefault="006E4D9C" w:rsidP="006E4D9C">
      <w:pPr>
        <w:widowControl/>
        <w:spacing w:line="240" w:lineRule="auto"/>
        <w:ind w:firstLine="0"/>
        <w:contextualSpacing/>
        <w:rPr>
          <w:rFonts w:eastAsia="Malgun Gothic" w:cs="Times New Roman"/>
          <w:sz w:val="22"/>
          <w:lang w:val="en-US"/>
        </w:rPr>
      </w:pPr>
      <w:r w:rsidRPr="006E4D9C">
        <w:rPr>
          <w:rFonts w:eastAsia="Malgun Gothic" w:cs="Times New Roman"/>
          <w:i/>
          <w:iCs/>
          <w:sz w:val="22"/>
          <w:lang w:val="en-US"/>
        </w:rPr>
        <w:t>Note</w:t>
      </w:r>
      <w:r w:rsidRPr="006E4D9C">
        <w:rPr>
          <w:rFonts w:eastAsia="Malgun Gothic" w:cs="Times New Roman"/>
          <w:sz w:val="22"/>
          <w:lang w:val="en-US"/>
        </w:rPr>
        <w:t>: an acquaintance is someone you know slightly but who is not a close friend.</w:t>
      </w:r>
    </w:p>
    <w:p w14:paraId="11A1ACF7" w14:textId="77777777" w:rsidR="00B857DE" w:rsidRPr="00D45D2F" w:rsidDel="00C21D77" w:rsidRDefault="00B857DE" w:rsidP="00B857DE">
      <w:pPr>
        <w:widowControl/>
        <w:spacing w:line="240" w:lineRule="auto"/>
        <w:ind w:firstLine="0"/>
        <w:textAlignment w:val="baseline"/>
        <w:rPr>
          <w:rFonts w:eastAsia="Malgun Gothic" w:cs="Times New Roman"/>
          <w:sz w:val="22"/>
          <w:lang w:val="en-US" w:eastAsia="ja-JP"/>
        </w:rPr>
      </w:pPr>
    </w:p>
    <w:tbl>
      <w:tblPr>
        <w:tblStyle w:val="TableGrid7"/>
        <w:tblW w:w="5000" w:type="pct"/>
        <w:tblLook w:val="04A0" w:firstRow="1" w:lastRow="0" w:firstColumn="1" w:lastColumn="0" w:noHBand="0" w:noVBand="1"/>
      </w:tblPr>
      <w:tblGrid>
        <w:gridCol w:w="4446"/>
        <w:gridCol w:w="1010"/>
        <w:gridCol w:w="795"/>
        <w:gridCol w:w="1603"/>
        <w:gridCol w:w="1496"/>
      </w:tblGrid>
      <w:tr w:rsidR="00B857DE" w:rsidRPr="00D45D2F" w14:paraId="3DC69445" w14:textId="77777777" w:rsidTr="009C50F8">
        <w:tc>
          <w:tcPr>
            <w:tcW w:w="2378" w:type="pct"/>
          </w:tcPr>
          <w:p w14:paraId="02752CFE"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540" w:type="pct"/>
            <w:vAlign w:val="center"/>
          </w:tcPr>
          <w:p w14:paraId="644BB4A8"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es</w:t>
            </w:r>
          </w:p>
        </w:tc>
        <w:tc>
          <w:tcPr>
            <w:tcW w:w="425" w:type="pct"/>
            <w:vAlign w:val="center"/>
          </w:tcPr>
          <w:p w14:paraId="475E8D90"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No</w:t>
            </w:r>
          </w:p>
        </w:tc>
        <w:tc>
          <w:tcPr>
            <w:tcW w:w="857" w:type="pct"/>
            <w:vAlign w:val="center"/>
          </w:tcPr>
          <w:p w14:paraId="1169B9D0"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Prefer not to answer</w:t>
            </w:r>
          </w:p>
        </w:tc>
        <w:tc>
          <w:tcPr>
            <w:tcW w:w="801" w:type="pct"/>
            <w:vAlign w:val="center"/>
          </w:tcPr>
          <w:p w14:paraId="200A14A4" w14:textId="77777777" w:rsidR="00B857DE" w:rsidRPr="00D45D2F" w:rsidRDefault="00B857DE" w:rsidP="00B857DE">
            <w:pPr>
              <w:widowControl/>
              <w:spacing w:line="240" w:lineRule="auto"/>
              <w:ind w:firstLine="0"/>
              <w:jc w:val="center"/>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Do not know</w:t>
            </w:r>
          </w:p>
        </w:tc>
      </w:tr>
      <w:tr w:rsidR="00B857DE" w:rsidRPr="00D45D2F" w14:paraId="7CB6D080" w14:textId="77777777" w:rsidTr="009C50F8">
        <w:tc>
          <w:tcPr>
            <w:tcW w:w="2378" w:type="pct"/>
          </w:tcPr>
          <w:p w14:paraId="0632F9D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eastAsia="ja-JP"/>
              </w:rPr>
              <w:t>You are well-educated</w:t>
            </w:r>
          </w:p>
        </w:tc>
        <w:tc>
          <w:tcPr>
            <w:tcW w:w="540" w:type="pct"/>
          </w:tcPr>
          <w:p w14:paraId="6CA7F16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25" w:type="pct"/>
          </w:tcPr>
          <w:p w14:paraId="01E56BD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57" w:type="pct"/>
          </w:tcPr>
          <w:p w14:paraId="5965F196"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01" w:type="pct"/>
          </w:tcPr>
          <w:p w14:paraId="36F1FE55"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61069468" w14:textId="77777777" w:rsidTr="009C50F8">
        <w:tc>
          <w:tcPr>
            <w:tcW w:w="2378" w:type="pct"/>
          </w:tcPr>
          <w:p w14:paraId="0C69C59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receive sufficient financial support from your parents (e.g., tuition fees, allowance, living expenses, car, etc.)</w:t>
            </w:r>
          </w:p>
        </w:tc>
        <w:tc>
          <w:tcPr>
            <w:tcW w:w="540" w:type="pct"/>
          </w:tcPr>
          <w:p w14:paraId="50CE453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25" w:type="pct"/>
          </w:tcPr>
          <w:p w14:paraId="14431A04"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57" w:type="pct"/>
          </w:tcPr>
          <w:p w14:paraId="6D49D1A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01" w:type="pct"/>
          </w:tcPr>
          <w:p w14:paraId="43FD21CD"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5FFB118F" w14:textId="77777777" w:rsidTr="009C50F8">
        <w:tc>
          <w:tcPr>
            <w:tcW w:w="2378" w:type="pct"/>
          </w:tcPr>
          <w:p w14:paraId="547838F0"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eat a</w:t>
            </w:r>
            <w:r w:rsidRPr="00D45D2F">
              <w:rPr>
                <w:rFonts w:eastAsia="Malgun Gothic" w:cs="Times New Roman"/>
                <w:sz w:val="22"/>
                <w:szCs w:val="22"/>
                <w:lang w:eastAsia="ja-JP"/>
              </w:rPr>
              <w:t xml:space="preserve"> healthy diet </w:t>
            </w:r>
          </w:p>
        </w:tc>
        <w:tc>
          <w:tcPr>
            <w:tcW w:w="540" w:type="pct"/>
          </w:tcPr>
          <w:p w14:paraId="232D434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25" w:type="pct"/>
          </w:tcPr>
          <w:p w14:paraId="1A79D5F4"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57" w:type="pct"/>
          </w:tcPr>
          <w:p w14:paraId="4F11B41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01" w:type="pct"/>
          </w:tcPr>
          <w:p w14:paraId="753727B4"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r w:rsidR="00B857DE" w:rsidRPr="00D45D2F" w14:paraId="542320A7" w14:textId="77777777" w:rsidTr="009C50F8">
        <w:tc>
          <w:tcPr>
            <w:tcW w:w="2378" w:type="pct"/>
          </w:tcPr>
          <w:p w14:paraId="3DDD8DD1"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r w:rsidRPr="00D45D2F">
              <w:rPr>
                <w:rFonts w:eastAsia="Malgun Gothic" w:cs="Times New Roman"/>
                <w:sz w:val="22"/>
                <w:szCs w:val="22"/>
                <w:lang w:val="en-US" w:eastAsia="ja-JP"/>
              </w:rPr>
              <w:t>You are</w:t>
            </w:r>
            <w:r w:rsidRPr="00D45D2F">
              <w:rPr>
                <w:rFonts w:eastAsia="Malgun Gothic" w:cs="Times New Roman"/>
                <w:sz w:val="22"/>
                <w:szCs w:val="22"/>
                <w:lang w:eastAsia="ja-JP"/>
              </w:rPr>
              <w:t xml:space="preserve"> well-dressed</w:t>
            </w:r>
          </w:p>
        </w:tc>
        <w:tc>
          <w:tcPr>
            <w:tcW w:w="540" w:type="pct"/>
          </w:tcPr>
          <w:p w14:paraId="77964FDB"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425" w:type="pct"/>
          </w:tcPr>
          <w:p w14:paraId="5C8288F5"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57" w:type="pct"/>
          </w:tcPr>
          <w:p w14:paraId="16CCF759"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c>
          <w:tcPr>
            <w:tcW w:w="801" w:type="pct"/>
          </w:tcPr>
          <w:p w14:paraId="5039CABA" w14:textId="77777777" w:rsidR="00B857DE" w:rsidRPr="00D45D2F" w:rsidRDefault="00B857DE" w:rsidP="00B857DE">
            <w:pPr>
              <w:widowControl/>
              <w:spacing w:line="240" w:lineRule="auto"/>
              <w:ind w:firstLine="0"/>
              <w:textAlignment w:val="baseline"/>
              <w:rPr>
                <w:rFonts w:eastAsia="Malgun Gothic" w:cs="Times New Roman"/>
                <w:sz w:val="22"/>
                <w:szCs w:val="22"/>
                <w:lang w:val="en-US" w:eastAsia="ja-JP"/>
              </w:rPr>
            </w:pPr>
          </w:p>
        </w:tc>
      </w:tr>
    </w:tbl>
    <w:p w14:paraId="62A893C3" w14:textId="77777777" w:rsidR="00B857DE" w:rsidRPr="00D45D2F" w:rsidRDefault="00B857DE" w:rsidP="00B857DE">
      <w:pPr>
        <w:widowControl/>
        <w:spacing w:line="240" w:lineRule="auto"/>
        <w:ind w:firstLine="0"/>
        <w:contextualSpacing/>
        <w:rPr>
          <w:rFonts w:eastAsia="Malgun Gothic" w:cs="Times New Roman"/>
          <w:sz w:val="22"/>
        </w:rPr>
      </w:pPr>
    </w:p>
    <w:p w14:paraId="2E33EF36" w14:textId="77777777" w:rsidR="006F0522" w:rsidRPr="00D45D2F" w:rsidRDefault="006F0522" w:rsidP="006F0522">
      <w:pPr>
        <w:pStyle w:val="ListParagraph"/>
        <w:spacing w:line="240" w:lineRule="auto"/>
        <w:ind w:left="0" w:firstLine="0"/>
        <w:rPr>
          <w:rFonts w:cs="Times New Roman"/>
          <w:sz w:val="22"/>
        </w:rPr>
        <w:sectPr w:rsidR="006F0522" w:rsidRPr="00D45D2F" w:rsidSect="00BD75B7">
          <w:headerReference w:type="first" r:id="rId10"/>
          <w:pgSz w:w="12240" w:h="15840"/>
          <w:pgMar w:top="1440" w:right="1440" w:bottom="1440" w:left="1440" w:header="708" w:footer="708" w:gutter="0"/>
          <w:cols w:space="708"/>
          <w:docGrid w:linePitch="360"/>
        </w:sectPr>
      </w:pPr>
    </w:p>
    <w:p w14:paraId="2323D217" w14:textId="77777777" w:rsidR="00477438" w:rsidRPr="00D45D2F" w:rsidRDefault="00477438" w:rsidP="00477438">
      <w:pPr>
        <w:pStyle w:val="TablesFigures"/>
        <w:rPr>
          <w:rFonts w:cs="Times New Roman"/>
          <w:sz w:val="22"/>
        </w:rPr>
      </w:pPr>
      <w:bookmarkStart w:id="6" w:name="Appendix_B"/>
      <w:bookmarkEnd w:id="6"/>
    </w:p>
    <w:p w14:paraId="5421E033" w14:textId="77777777" w:rsidR="00B46BF3" w:rsidRDefault="00A24543" w:rsidP="00D45D2F">
      <w:pPr>
        <w:pStyle w:val="Heading1"/>
        <w:rPr>
          <w:rFonts w:cs="Times New Roman"/>
        </w:rPr>
      </w:pPr>
      <w:bookmarkStart w:id="7" w:name="_Toc210125441"/>
      <w:r w:rsidRPr="00D45D2F">
        <w:rPr>
          <w:rFonts w:cs="Times New Roman"/>
        </w:rPr>
        <w:t>The Canadian Campus Wellbeing Survey (CCWS)</w:t>
      </w:r>
      <w:bookmarkEnd w:id="7"/>
      <w:r w:rsidR="009A4C6E" w:rsidRPr="00D45D2F">
        <w:rPr>
          <w:rFonts w:cs="Times New Roman"/>
        </w:rPr>
        <w:t xml:space="preserve"> </w:t>
      </w:r>
    </w:p>
    <w:p w14:paraId="56D4187A" w14:textId="77777777" w:rsidR="000E66FE" w:rsidRPr="000E66FE" w:rsidRDefault="005E2B95" w:rsidP="000E66FE">
      <w:pPr>
        <w:pStyle w:val="TablesFigures"/>
        <w:rPr>
          <w:rFonts w:ascii="Arial" w:hAnsi="Arial" w:cs="Arial"/>
          <w:i w:val="0"/>
          <w:iCs/>
          <w:color w:val="222222"/>
          <w:sz w:val="20"/>
          <w:szCs w:val="20"/>
          <w:shd w:val="clear" w:color="auto" w:fill="FFFFFF"/>
        </w:rPr>
      </w:pPr>
      <w:r w:rsidRPr="005E2B95">
        <w:rPr>
          <w:rFonts w:cs="Times New Roman"/>
          <w:sz w:val="22"/>
        </w:rPr>
        <w:t>Source</w:t>
      </w:r>
      <w:r>
        <w:rPr>
          <w:rFonts w:cs="Times New Roman"/>
          <w:i w:val="0"/>
          <w:iCs/>
          <w:sz w:val="22"/>
        </w:rPr>
        <w:t>:</w:t>
      </w:r>
      <w:r w:rsidR="000E66FE">
        <w:rPr>
          <w:rFonts w:ascii="Arial" w:hAnsi="Arial" w:cs="Arial"/>
          <w:i w:val="0"/>
          <w:color w:val="222222"/>
          <w:sz w:val="20"/>
          <w:szCs w:val="20"/>
          <w:shd w:val="clear" w:color="auto" w:fill="FFFFFF"/>
        </w:rPr>
        <w:t xml:space="preserve"> </w:t>
      </w:r>
      <w:r w:rsidR="000E66FE" w:rsidRPr="000E66FE">
        <w:rPr>
          <w:rFonts w:ascii="Arial" w:hAnsi="Arial" w:cs="Arial"/>
          <w:i w:val="0"/>
          <w:iCs/>
          <w:color w:val="222222"/>
          <w:sz w:val="20"/>
          <w:szCs w:val="20"/>
          <w:shd w:val="clear" w:color="auto" w:fill="FFFFFF"/>
        </w:rPr>
        <w:fldChar w:fldCharType="begin"/>
      </w:r>
      <w:r w:rsidR="000E66FE" w:rsidRPr="000E66FE">
        <w:rPr>
          <w:rFonts w:ascii="Arial" w:hAnsi="Arial" w:cs="Arial"/>
          <w:i w:val="0"/>
          <w:iCs/>
          <w:color w:val="222222"/>
          <w:sz w:val="20"/>
          <w:szCs w:val="20"/>
          <w:shd w:val="clear" w:color="auto" w:fill="FFFFFF"/>
        </w:rPr>
        <w:instrText xml:space="preserve"> ADDIN EN.REFLIST </w:instrText>
      </w:r>
      <w:r w:rsidR="000E66FE" w:rsidRPr="000E66FE">
        <w:rPr>
          <w:rFonts w:ascii="Arial" w:hAnsi="Arial" w:cs="Arial"/>
          <w:i w:val="0"/>
          <w:iCs/>
          <w:color w:val="222222"/>
          <w:sz w:val="20"/>
          <w:szCs w:val="20"/>
          <w:shd w:val="clear" w:color="auto" w:fill="FFFFFF"/>
        </w:rPr>
        <w:fldChar w:fldCharType="separate"/>
      </w:r>
      <w:r w:rsidR="000E66FE" w:rsidRPr="000E66FE">
        <w:rPr>
          <w:rFonts w:ascii="Arial" w:hAnsi="Arial" w:cs="Arial"/>
          <w:i w:val="0"/>
          <w:iCs/>
          <w:color w:val="222222"/>
          <w:sz w:val="20"/>
          <w:szCs w:val="20"/>
          <w:shd w:val="clear" w:color="auto" w:fill="FFFFFF"/>
        </w:rPr>
        <w:t xml:space="preserve">Weatherson, K., Kwan, M., Ramanathan, S., &amp; Faulkner, G. (2019). Development of the Canadian Campus Wellbeing Survey (CCWS) (CCWS Technical Report Series, Issue 1). </w:t>
      </w:r>
      <w:hyperlink r:id="rId11" w:history="1">
        <w:r w:rsidR="000E66FE" w:rsidRPr="000E66FE">
          <w:rPr>
            <w:rStyle w:val="Hyperlink"/>
            <w:rFonts w:ascii="Arial" w:hAnsi="Arial" w:cs="Arial"/>
            <w:i w:val="0"/>
            <w:iCs/>
            <w:sz w:val="20"/>
            <w:szCs w:val="20"/>
            <w:shd w:val="clear" w:color="auto" w:fill="FFFFFF"/>
          </w:rPr>
          <w:t>www.ccws-becc.ca</w:t>
        </w:r>
      </w:hyperlink>
    </w:p>
    <w:p w14:paraId="1FD10732" w14:textId="21BBE699" w:rsidR="00A24543" w:rsidRDefault="000E66FE" w:rsidP="000E66FE">
      <w:pPr>
        <w:pStyle w:val="TablesFigures"/>
        <w:rPr>
          <w:rFonts w:cs="Times New Roman"/>
          <w:i w:val="0"/>
          <w:iCs/>
          <w:sz w:val="22"/>
        </w:rPr>
      </w:pPr>
      <w:r w:rsidRPr="000E66FE">
        <w:rPr>
          <w:rFonts w:ascii="Arial" w:hAnsi="Arial" w:cs="Arial"/>
          <w:i w:val="0"/>
          <w:iCs/>
          <w:color w:val="222222"/>
          <w:sz w:val="20"/>
          <w:szCs w:val="20"/>
          <w:shd w:val="clear" w:color="auto" w:fill="FFFFFF"/>
        </w:rPr>
        <w:fldChar w:fldCharType="end"/>
      </w:r>
      <w:r>
        <w:rPr>
          <w:rFonts w:cs="Times New Roman"/>
          <w:i w:val="0"/>
          <w:iCs/>
          <w:sz w:val="22"/>
        </w:rPr>
        <w:t xml:space="preserve"> </w:t>
      </w:r>
    </w:p>
    <w:p w14:paraId="03CCB21C" w14:textId="77777777" w:rsidR="005E2B95" w:rsidRPr="005E2B95" w:rsidRDefault="005E2B95" w:rsidP="00477438">
      <w:pPr>
        <w:pStyle w:val="TablesFigures"/>
        <w:rPr>
          <w:rFonts w:cs="Times New Roman"/>
          <w:i w:val="0"/>
          <w:iCs/>
          <w:sz w:val="22"/>
        </w:rPr>
      </w:pPr>
    </w:p>
    <w:p w14:paraId="0ACB5EC2" w14:textId="77777777" w:rsidR="00382214" w:rsidRPr="00D45D2F" w:rsidRDefault="009555DB" w:rsidP="00110CF9">
      <w:pPr>
        <w:pStyle w:val="ListParagraph"/>
        <w:widowControl/>
        <w:numPr>
          <w:ilvl w:val="0"/>
          <w:numId w:val="29"/>
        </w:numPr>
        <w:spacing w:line="240" w:lineRule="auto"/>
        <w:ind w:left="426"/>
        <w:rPr>
          <w:rFonts w:cs="Times New Roman"/>
          <w:sz w:val="22"/>
        </w:rPr>
      </w:pPr>
      <w:r w:rsidRPr="00D45D2F">
        <w:rPr>
          <w:rFonts w:cs="Times New Roman"/>
          <w:sz w:val="22"/>
        </w:rPr>
        <w:t xml:space="preserve">The Canadian Census identifies the following categories in its Census of the Population. Please indicate how you self-identify.  </w:t>
      </w:r>
    </w:p>
    <w:p w14:paraId="310DC5A2" w14:textId="140B265C" w:rsidR="00A24543" w:rsidRPr="00D45D2F" w:rsidRDefault="009555DB" w:rsidP="00477438">
      <w:pPr>
        <w:pStyle w:val="ListParagraph"/>
        <w:widowControl/>
        <w:spacing w:line="240" w:lineRule="auto"/>
        <w:ind w:left="426" w:firstLine="0"/>
        <w:rPr>
          <w:rFonts w:cs="Times New Roman"/>
          <w:sz w:val="22"/>
        </w:rPr>
      </w:pPr>
      <w:r w:rsidRPr="00D45D2F">
        <w:rPr>
          <w:rFonts w:cs="Times New Roman"/>
          <w:sz w:val="22"/>
        </w:rPr>
        <w:t xml:space="preserve">This self-identification is not intended as an indication of one’s place of origin, citizenship, language or culture and recognizes that there are differences both between and among subgroups of persons of colour. If you are of </w:t>
      </w:r>
      <w:proofErr w:type="gramStart"/>
      <w:r w:rsidRPr="00D45D2F">
        <w:rPr>
          <w:rFonts w:cs="Times New Roman"/>
          <w:sz w:val="22"/>
        </w:rPr>
        <w:t>mixed-descent</w:t>
      </w:r>
      <w:proofErr w:type="gramEnd"/>
      <w:r w:rsidRPr="00D45D2F">
        <w:rPr>
          <w:rFonts w:cs="Times New Roman"/>
          <w:sz w:val="22"/>
        </w:rPr>
        <w:t xml:space="preserve">, please indicate this by selecting all that apply, rather than using the “other” line unless parts of your self-identification do not appear in this list. </w:t>
      </w:r>
    </w:p>
    <w:p w14:paraId="6EF4F184" w14:textId="77777777" w:rsidR="00AC330D" w:rsidRPr="00D45D2F" w:rsidRDefault="00AC330D" w:rsidP="00477438">
      <w:pPr>
        <w:pStyle w:val="ListParagraph"/>
        <w:widowControl/>
        <w:spacing w:line="240" w:lineRule="auto"/>
        <w:ind w:left="426" w:firstLine="0"/>
        <w:rPr>
          <w:rFonts w:cs="Times New Roman"/>
          <w:sz w:val="22"/>
        </w:rPr>
      </w:pPr>
    </w:p>
    <w:p w14:paraId="3DB8FE25" w14:textId="1483A98B" w:rsidR="009555DB" w:rsidRPr="00D45D2F" w:rsidRDefault="009555DB" w:rsidP="00110CF9">
      <w:pPr>
        <w:pStyle w:val="ListParagraph"/>
        <w:widowControl/>
        <w:numPr>
          <w:ilvl w:val="0"/>
          <w:numId w:val="30"/>
        </w:numPr>
        <w:spacing w:line="240" w:lineRule="auto"/>
        <w:rPr>
          <w:rFonts w:cs="Times New Roman"/>
          <w:sz w:val="22"/>
        </w:rPr>
      </w:pPr>
      <w:r w:rsidRPr="00D45D2F">
        <w:rPr>
          <w:rFonts w:cs="Times New Roman"/>
          <w:sz w:val="22"/>
        </w:rPr>
        <w:t xml:space="preserve">Indigenous </w:t>
      </w:r>
      <w:r w:rsidR="00B0451F" w:rsidRPr="00D45D2F">
        <w:rPr>
          <w:rFonts w:cs="Times New Roman"/>
          <w:sz w:val="22"/>
        </w:rPr>
        <w:t>P</w:t>
      </w:r>
      <w:r w:rsidRPr="00D45D2F">
        <w:rPr>
          <w:rFonts w:cs="Times New Roman"/>
          <w:sz w:val="22"/>
        </w:rPr>
        <w:t>eoples of Canada</w:t>
      </w:r>
    </w:p>
    <w:p w14:paraId="563E3302" w14:textId="4700A49A" w:rsidR="009555DB" w:rsidRPr="00D45D2F" w:rsidRDefault="009555DB" w:rsidP="00110CF9">
      <w:pPr>
        <w:pStyle w:val="ListParagraph"/>
        <w:widowControl/>
        <w:numPr>
          <w:ilvl w:val="0"/>
          <w:numId w:val="30"/>
        </w:numPr>
        <w:spacing w:line="240" w:lineRule="auto"/>
        <w:rPr>
          <w:rFonts w:cs="Times New Roman"/>
          <w:sz w:val="22"/>
        </w:rPr>
      </w:pPr>
      <w:r w:rsidRPr="00D45D2F">
        <w:rPr>
          <w:rFonts w:cs="Times New Roman"/>
          <w:sz w:val="22"/>
        </w:rPr>
        <w:t>Indigenous (outside of Canada)</w:t>
      </w:r>
    </w:p>
    <w:p w14:paraId="2FFED3D1" w14:textId="77777777" w:rsidR="009555DB"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Arab</w:t>
      </w:r>
    </w:p>
    <w:p w14:paraId="5E10B970" w14:textId="77777777" w:rsidR="009555DB"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Black</w:t>
      </w:r>
    </w:p>
    <w:p w14:paraId="42A6E696" w14:textId="098379FD" w:rsidR="009555DB"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Chinese (including Mainland China, Hong Kong, Macau</w:t>
      </w:r>
      <w:r w:rsidR="000E3FE2" w:rsidRPr="00D45D2F">
        <w:rPr>
          <w:rFonts w:cs="Times New Roman"/>
          <w:sz w:val="22"/>
        </w:rPr>
        <w:t xml:space="preserve"> and Taiwan)</w:t>
      </w:r>
    </w:p>
    <w:p w14:paraId="17E8EDB9" w14:textId="77777777" w:rsidR="009555DB"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Filipino</w:t>
      </w:r>
    </w:p>
    <w:p w14:paraId="7C5390DE" w14:textId="77777777" w:rsidR="00700AA7"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Japanese</w:t>
      </w:r>
    </w:p>
    <w:p w14:paraId="0CFD419D" w14:textId="77777777" w:rsidR="00F17899"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Korean</w:t>
      </w:r>
      <w:r w:rsidR="00B0451F" w:rsidRPr="00D45D2F">
        <w:rPr>
          <w:rFonts w:cs="Times New Roman"/>
          <w:sz w:val="22"/>
        </w:rPr>
        <w:t xml:space="preserve"> </w:t>
      </w:r>
    </w:p>
    <w:p w14:paraId="0F95CC09" w14:textId="5434BA98" w:rsidR="00B0451F" w:rsidRPr="00D45D2F" w:rsidRDefault="009555DB" w:rsidP="00110CF9">
      <w:pPr>
        <w:pStyle w:val="ListParagraph"/>
        <w:widowControl/>
        <w:numPr>
          <w:ilvl w:val="0"/>
          <w:numId w:val="30"/>
        </w:numPr>
        <w:tabs>
          <w:tab w:val="left" w:pos="993"/>
        </w:tabs>
        <w:spacing w:line="240" w:lineRule="auto"/>
        <w:rPr>
          <w:rFonts w:cs="Times New Roman"/>
          <w:sz w:val="22"/>
        </w:rPr>
      </w:pPr>
      <w:r w:rsidRPr="00D45D2F">
        <w:rPr>
          <w:rFonts w:cs="Times New Roman"/>
          <w:sz w:val="22"/>
        </w:rPr>
        <w:t>Latin</w:t>
      </w:r>
      <w:r w:rsidR="009A04F2" w:rsidRPr="00D45D2F">
        <w:rPr>
          <w:rFonts w:cs="Times New Roman"/>
          <w:sz w:val="22"/>
        </w:rPr>
        <w:t xml:space="preserve">, Central, or South </w:t>
      </w:r>
      <w:r w:rsidRPr="00D45D2F">
        <w:rPr>
          <w:rFonts w:cs="Times New Roman"/>
          <w:sz w:val="22"/>
        </w:rPr>
        <w:t>American</w:t>
      </w:r>
      <w:r w:rsidR="009A04F2" w:rsidRPr="00D45D2F">
        <w:rPr>
          <w:rFonts w:cs="Times New Roman"/>
          <w:sz w:val="22"/>
        </w:rPr>
        <w:t xml:space="preserve"> (e.g. Brazilian, Chilean, Columbian, Mexican)</w:t>
      </w:r>
    </w:p>
    <w:p w14:paraId="5182CFF1" w14:textId="77777777" w:rsidR="00B0451F" w:rsidRPr="00D45D2F" w:rsidRDefault="009555DB" w:rsidP="00110CF9">
      <w:pPr>
        <w:pStyle w:val="ListParagraph"/>
        <w:widowControl/>
        <w:numPr>
          <w:ilvl w:val="0"/>
          <w:numId w:val="30"/>
        </w:numPr>
        <w:tabs>
          <w:tab w:val="left" w:pos="993"/>
        </w:tabs>
        <w:spacing w:line="240" w:lineRule="auto"/>
        <w:rPr>
          <w:rFonts w:cs="Times New Roman"/>
          <w:sz w:val="22"/>
        </w:rPr>
      </w:pPr>
      <w:r w:rsidRPr="00D45D2F">
        <w:rPr>
          <w:rFonts w:cs="Times New Roman"/>
          <w:sz w:val="22"/>
        </w:rPr>
        <w:t>South Asian</w:t>
      </w:r>
      <w:r w:rsidR="00B0451F" w:rsidRPr="00D45D2F">
        <w:rPr>
          <w:rFonts w:cs="Times New Roman"/>
          <w:sz w:val="22"/>
        </w:rPr>
        <w:t xml:space="preserve"> (e.g. Indian, Pakistani, Sri Lankan, etc.)</w:t>
      </w:r>
    </w:p>
    <w:p w14:paraId="767980CC" w14:textId="77777777" w:rsidR="00B0451F"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Southeast Asian</w:t>
      </w:r>
      <w:r w:rsidR="00B0451F" w:rsidRPr="00D45D2F">
        <w:rPr>
          <w:rFonts w:cs="Times New Roman"/>
          <w:sz w:val="22"/>
        </w:rPr>
        <w:t xml:space="preserve"> (e.g. Cambodian, Indonesian, Laotian Vietnamese, </w:t>
      </w:r>
      <w:proofErr w:type="spellStart"/>
      <w:r w:rsidR="00B0451F" w:rsidRPr="00D45D2F">
        <w:rPr>
          <w:rFonts w:cs="Times New Roman"/>
          <w:sz w:val="22"/>
        </w:rPr>
        <w:t>etc</w:t>
      </w:r>
      <w:proofErr w:type="spellEnd"/>
      <w:r w:rsidR="00B0451F" w:rsidRPr="00D45D2F">
        <w:rPr>
          <w:rFonts w:cs="Times New Roman"/>
          <w:sz w:val="22"/>
        </w:rPr>
        <w:t>)</w:t>
      </w:r>
    </w:p>
    <w:p w14:paraId="2832324A" w14:textId="77777777" w:rsidR="00B0451F"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West Asian</w:t>
      </w:r>
      <w:r w:rsidR="00B0451F" w:rsidRPr="00D45D2F">
        <w:rPr>
          <w:rFonts w:cs="Times New Roman"/>
          <w:sz w:val="22"/>
        </w:rPr>
        <w:t xml:space="preserve"> (e.g. Afghan, Iranian, Syrian, </w:t>
      </w:r>
      <w:proofErr w:type="spellStart"/>
      <w:r w:rsidR="00B0451F" w:rsidRPr="00D45D2F">
        <w:rPr>
          <w:rFonts w:cs="Times New Roman"/>
          <w:sz w:val="22"/>
        </w:rPr>
        <w:t>etc</w:t>
      </w:r>
      <w:proofErr w:type="spellEnd"/>
      <w:r w:rsidR="00B0451F" w:rsidRPr="00D45D2F">
        <w:rPr>
          <w:rFonts w:cs="Times New Roman"/>
          <w:sz w:val="22"/>
        </w:rPr>
        <w:t>)</w:t>
      </w:r>
    </w:p>
    <w:p w14:paraId="6FC3BD53" w14:textId="18FC7571" w:rsidR="00005688" w:rsidRPr="00D45D2F" w:rsidRDefault="009555DB" w:rsidP="00110CF9">
      <w:pPr>
        <w:pStyle w:val="ListParagraph"/>
        <w:widowControl/>
        <w:numPr>
          <w:ilvl w:val="0"/>
          <w:numId w:val="30"/>
        </w:numPr>
        <w:tabs>
          <w:tab w:val="left" w:pos="522"/>
        </w:tabs>
        <w:spacing w:line="240" w:lineRule="auto"/>
        <w:rPr>
          <w:rFonts w:cs="Times New Roman"/>
          <w:sz w:val="22"/>
        </w:rPr>
      </w:pPr>
      <w:r w:rsidRPr="00D45D2F">
        <w:rPr>
          <w:rFonts w:cs="Times New Roman"/>
          <w:sz w:val="22"/>
        </w:rPr>
        <w:t>White</w:t>
      </w:r>
    </w:p>
    <w:p w14:paraId="155920BE" w14:textId="5BCB6A53" w:rsidR="00A24543" w:rsidRPr="00D45D2F" w:rsidRDefault="00B0451F" w:rsidP="00110CF9">
      <w:pPr>
        <w:pStyle w:val="ListParagraph"/>
        <w:widowControl/>
        <w:numPr>
          <w:ilvl w:val="0"/>
          <w:numId w:val="30"/>
        </w:numPr>
        <w:spacing w:line="240" w:lineRule="auto"/>
        <w:rPr>
          <w:rFonts w:cs="Times New Roman"/>
          <w:sz w:val="22"/>
        </w:rPr>
      </w:pPr>
      <w:r w:rsidRPr="00D45D2F">
        <w:rPr>
          <w:rFonts w:cs="Times New Roman"/>
          <w:sz w:val="22"/>
        </w:rPr>
        <w:t xml:space="preserve">If none of the above, please specify: </w:t>
      </w:r>
    </w:p>
    <w:p w14:paraId="61EE06EC" w14:textId="77777777" w:rsidR="00A24543" w:rsidRPr="00D45D2F" w:rsidRDefault="00A24543" w:rsidP="00477438">
      <w:pPr>
        <w:spacing w:line="240" w:lineRule="auto"/>
        <w:ind w:firstLine="0"/>
        <w:rPr>
          <w:rFonts w:cs="Times New Roman"/>
          <w:sz w:val="22"/>
        </w:rPr>
      </w:pPr>
    </w:p>
    <w:p w14:paraId="48A8C5BC" w14:textId="77777777" w:rsidR="00762C37" w:rsidRPr="00D45D2F" w:rsidRDefault="00762C37" w:rsidP="00477438">
      <w:pPr>
        <w:spacing w:line="240" w:lineRule="auto"/>
        <w:ind w:firstLine="0"/>
        <w:rPr>
          <w:rFonts w:cs="Times New Roman"/>
          <w:sz w:val="22"/>
        </w:rPr>
      </w:pPr>
    </w:p>
    <w:p w14:paraId="3F0728B5" w14:textId="58AC99A2" w:rsidR="00A24543" w:rsidRPr="00D45D2F" w:rsidRDefault="001F406F" w:rsidP="00110CF9">
      <w:pPr>
        <w:pStyle w:val="ListParagraph"/>
        <w:widowControl/>
        <w:numPr>
          <w:ilvl w:val="0"/>
          <w:numId w:val="29"/>
        </w:numPr>
        <w:spacing w:line="240" w:lineRule="auto"/>
        <w:ind w:left="426"/>
        <w:rPr>
          <w:rFonts w:cs="Times New Roman"/>
          <w:sz w:val="22"/>
        </w:rPr>
      </w:pPr>
      <w:r w:rsidRPr="00D45D2F">
        <w:rPr>
          <w:rFonts w:cs="Times New Roman"/>
          <w:sz w:val="22"/>
        </w:rPr>
        <w:t xml:space="preserve">What is your gender identity? </w:t>
      </w:r>
    </w:p>
    <w:p w14:paraId="148B2C7E" w14:textId="77777777" w:rsidR="00AC330D" w:rsidRPr="00D45D2F" w:rsidRDefault="00AC330D" w:rsidP="00AC330D">
      <w:pPr>
        <w:pStyle w:val="ListParagraph"/>
        <w:widowControl/>
        <w:spacing w:line="240" w:lineRule="auto"/>
        <w:ind w:left="426" w:firstLine="0"/>
        <w:rPr>
          <w:rFonts w:cs="Times New Roman"/>
          <w:sz w:val="22"/>
        </w:rPr>
      </w:pPr>
    </w:p>
    <w:p w14:paraId="0657E3CA" w14:textId="11787A68" w:rsidR="00A24543" w:rsidRPr="00D45D2F" w:rsidRDefault="00A24543" w:rsidP="00110CF9">
      <w:pPr>
        <w:pStyle w:val="ListParagraph"/>
        <w:widowControl/>
        <w:numPr>
          <w:ilvl w:val="0"/>
          <w:numId w:val="31"/>
        </w:numPr>
        <w:spacing w:line="240" w:lineRule="auto"/>
        <w:rPr>
          <w:rFonts w:cs="Times New Roman"/>
          <w:sz w:val="22"/>
        </w:rPr>
      </w:pPr>
      <w:r w:rsidRPr="00D45D2F">
        <w:rPr>
          <w:rFonts w:cs="Times New Roman"/>
          <w:sz w:val="22"/>
        </w:rPr>
        <w:t xml:space="preserve">Woman </w:t>
      </w:r>
    </w:p>
    <w:p w14:paraId="74CA6DE8" w14:textId="10F50BA9" w:rsidR="00A24543" w:rsidRPr="00D45D2F" w:rsidRDefault="000A1058" w:rsidP="00110CF9">
      <w:pPr>
        <w:pStyle w:val="ListParagraph"/>
        <w:widowControl/>
        <w:numPr>
          <w:ilvl w:val="0"/>
          <w:numId w:val="31"/>
        </w:numPr>
        <w:spacing w:line="240" w:lineRule="auto"/>
        <w:rPr>
          <w:rFonts w:cs="Times New Roman"/>
          <w:sz w:val="22"/>
        </w:rPr>
      </w:pPr>
      <w:r w:rsidRPr="00D45D2F">
        <w:rPr>
          <w:rFonts w:cs="Times New Roman"/>
          <w:sz w:val="22"/>
        </w:rPr>
        <w:t>Non-binary</w:t>
      </w:r>
    </w:p>
    <w:p w14:paraId="14E75FF6" w14:textId="0933D403" w:rsidR="00A24543" w:rsidRPr="00D45D2F" w:rsidRDefault="000A1058" w:rsidP="00110CF9">
      <w:pPr>
        <w:pStyle w:val="ListParagraph"/>
        <w:widowControl/>
        <w:numPr>
          <w:ilvl w:val="0"/>
          <w:numId w:val="31"/>
        </w:numPr>
        <w:spacing w:line="240" w:lineRule="auto"/>
        <w:rPr>
          <w:rFonts w:cs="Times New Roman"/>
          <w:sz w:val="22"/>
        </w:rPr>
      </w:pPr>
      <w:r w:rsidRPr="00D45D2F">
        <w:rPr>
          <w:rFonts w:cs="Times New Roman"/>
          <w:sz w:val="22"/>
        </w:rPr>
        <w:t>Two-Spirit</w:t>
      </w:r>
    </w:p>
    <w:p w14:paraId="7219259F" w14:textId="6D4E3B97" w:rsidR="00A24543" w:rsidRPr="00D45D2F" w:rsidRDefault="000A1058" w:rsidP="00110CF9">
      <w:pPr>
        <w:pStyle w:val="ListParagraph"/>
        <w:widowControl/>
        <w:numPr>
          <w:ilvl w:val="0"/>
          <w:numId w:val="31"/>
        </w:numPr>
        <w:spacing w:line="240" w:lineRule="auto"/>
        <w:rPr>
          <w:rFonts w:cs="Times New Roman"/>
          <w:sz w:val="22"/>
        </w:rPr>
      </w:pPr>
      <w:r w:rsidRPr="00D45D2F">
        <w:rPr>
          <w:rFonts w:cs="Times New Roman"/>
          <w:sz w:val="22"/>
        </w:rPr>
        <w:t>Man</w:t>
      </w:r>
    </w:p>
    <w:p w14:paraId="5D56238C" w14:textId="39EEA095" w:rsidR="00045172" w:rsidRPr="00D45D2F" w:rsidRDefault="00045172" w:rsidP="00110CF9">
      <w:pPr>
        <w:pStyle w:val="ListParagraph"/>
        <w:widowControl/>
        <w:numPr>
          <w:ilvl w:val="0"/>
          <w:numId w:val="31"/>
        </w:numPr>
        <w:spacing w:line="240" w:lineRule="auto"/>
        <w:rPr>
          <w:rFonts w:cs="Times New Roman"/>
          <w:sz w:val="22"/>
        </w:rPr>
      </w:pPr>
      <w:r w:rsidRPr="00D45D2F">
        <w:rPr>
          <w:rFonts w:cs="Times New Roman"/>
          <w:sz w:val="22"/>
        </w:rPr>
        <w:t>I prefer not to answer</w:t>
      </w:r>
    </w:p>
    <w:p w14:paraId="009DD8F7" w14:textId="77777777" w:rsidR="00A24543" w:rsidRPr="00D45D2F" w:rsidRDefault="00A24543" w:rsidP="00477438">
      <w:pPr>
        <w:spacing w:line="240" w:lineRule="auto"/>
        <w:ind w:firstLine="0"/>
        <w:rPr>
          <w:rFonts w:cs="Times New Roman"/>
          <w:sz w:val="22"/>
        </w:rPr>
      </w:pPr>
    </w:p>
    <w:p w14:paraId="42991F53" w14:textId="77777777" w:rsidR="00A24543" w:rsidRPr="00D45D2F" w:rsidRDefault="00A24543" w:rsidP="00477438">
      <w:pPr>
        <w:spacing w:line="240" w:lineRule="auto"/>
        <w:rPr>
          <w:rFonts w:cs="Times New Roman"/>
          <w:sz w:val="22"/>
        </w:rPr>
      </w:pPr>
    </w:p>
    <w:p w14:paraId="07537CD9" w14:textId="3A36AA5A" w:rsidR="00A24543" w:rsidRPr="00D45D2F" w:rsidRDefault="001305CA" w:rsidP="00110CF9">
      <w:pPr>
        <w:pStyle w:val="ListParagraph"/>
        <w:widowControl/>
        <w:numPr>
          <w:ilvl w:val="0"/>
          <w:numId w:val="29"/>
        </w:numPr>
        <w:spacing w:line="240" w:lineRule="auto"/>
        <w:ind w:left="426"/>
        <w:rPr>
          <w:rFonts w:cs="Times New Roman"/>
          <w:sz w:val="22"/>
        </w:rPr>
      </w:pPr>
      <w:r w:rsidRPr="00D45D2F">
        <w:rPr>
          <w:rFonts w:cs="Times New Roman"/>
          <w:sz w:val="22"/>
        </w:rPr>
        <w:t>Do you identify as:</w:t>
      </w:r>
    </w:p>
    <w:p w14:paraId="5F486523" w14:textId="77777777" w:rsidR="00AC330D" w:rsidRPr="00D45D2F" w:rsidRDefault="00AC330D" w:rsidP="00AC330D">
      <w:pPr>
        <w:pStyle w:val="ListParagraph"/>
        <w:widowControl/>
        <w:spacing w:line="240" w:lineRule="auto"/>
        <w:ind w:left="426" w:firstLine="0"/>
        <w:rPr>
          <w:rFonts w:cs="Times New Roman"/>
          <w:sz w:val="22"/>
        </w:rPr>
      </w:pPr>
    </w:p>
    <w:p w14:paraId="45AC86E5" w14:textId="77777777" w:rsidR="00A91480" w:rsidRPr="00D45D2F" w:rsidRDefault="009A0C44" w:rsidP="00110CF9">
      <w:pPr>
        <w:pStyle w:val="ListParagraph"/>
        <w:widowControl/>
        <w:numPr>
          <w:ilvl w:val="0"/>
          <w:numId w:val="32"/>
        </w:numPr>
        <w:spacing w:line="240" w:lineRule="auto"/>
        <w:rPr>
          <w:rFonts w:cs="Times New Roman"/>
          <w:sz w:val="22"/>
        </w:rPr>
      </w:pPr>
      <w:r w:rsidRPr="00D45D2F">
        <w:rPr>
          <w:rFonts w:cs="Times New Roman"/>
          <w:sz w:val="22"/>
        </w:rPr>
        <w:t>Heterosexual/Straight</w:t>
      </w:r>
    </w:p>
    <w:p w14:paraId="2E65A5AD" w14:textId="3CA94AEF" w:rsidR="00A24543" w:rsidRPr="00D45D2F" w:rsidRDefault="00A91480" w:rsidP="00110CF9">
      <w:pPr>
        <w:pStyle w:val="ListParagraph"/>
        <w:widowControl/>
        <w:numPr>
          <w:ilvl w:val="0"/>
          <w:numId w:val="32"/>
        </w:numPr>
        <w:spacing w:line="240" w:lineRule="auto"/>
        <w:rPr>
          <w:rFonts w:cs="Times New Roman"/>
          <w:sz w:val="22"/>
        </w:rPr>
      </w:pPr>
      <w:r w:rsidRPr="00D45D2F">
        <w:rPr>
          <w:rFonts w:cs="Times New Roman"/>
          <w:sz w:val="22"/>
        </w:rPr>
        <w:t>Gay/Lesbian</w:t>
      </w:r>
    </w:p>
    <w:p w14:paraId="3E4ECD09" w14:textId="1FBC12A6" w:rsidR="00A91480" w:rsidRPr="00D45D2F" w:rsidRDefault="00A91480" w:rsidP="00110CF9">
      <w:pPr>
        <w:pStyle w:val="ListParagraph"/>
        <w:widowControl/>
        <w:numPr>
          <w:ilvl w:val="0"/>
          <w:numId w:val="32"/>
        </w:numPr>
        <w:spacing w:line="240" w:lineRule="auto"/>
        <w:rPr>
          <w:rFonts w:cs="Times New Roman"/>
          <w:sz w:val="22"/>
        </w:rPr>
      </w:pPr>
      <w:r w:rsidRPr="00D45D2F">
        <w:rPr>
          <w:rFonts w:cs="Times New Roman"/>
          <w:sz w:val="22"/>
        </w:rPr>
        <w:t>Bisexual/Pansexual</w:t>
      </w:r>
    </w:p>
    <w:p w14:paraId="429679C7" w14:textId="16EB72FC" w:rsidR="00A91480" w:rsidRPr="00D45D2F" w:rsidRDefault="00A91480" w:rsidP="00110CF9">
      <w:pPr>
        <w:pStyle w:val="ListParagraph"/>
        <w:widowControl/>
        <w:numPr>
          <w:ilvl w:val="0"/>
          <w:numId w:val="32"/>
        </w:numPr>
        <w:spacing w:line="240" w:lineRule="auto"/>
        <w:rPr>
          <w:rFonts w:cs="Times New Roman"/>
          <w:sz w:val="22"/>
        </w:rPr>
      </w:pPr>
      <w:r w:rsidRPr="00D45D2F">
        <w:rPr>
          <w:rFonts w:cs="Times New Roman"/>
          <w:sz w:val="22"/>
        </w:rPr>
        <w:t>Asexual</w:t>
      </w:r>
    </w:p>
    <w:p w14:paraId="5A5871BF" w14:textId="0603E58B" w:rsidR="00A91480" w:rsidRPr="00D45D2F" w:rsidRDefault="00A91480" w:rsidP="00110CF9">
      <w:pPr>
        <w:pStyle w:val="ListParagraph"/>
        <w:widowControl/>
        <w:numPr>
          <w:ilvl w:val="0"/>
          <w:numId w:val="32"/>
        </w:numPr>
        <w:spacing w:line="240" w:lineRule="auto"/>
        <w:rPr>
          <w:rFonts w:cs="Times New Roman"/>
          <w:sz w:val="22"/>
        </w:rPr>
      </w:pPr>
      <w:r w:rsidRPr="00D45D2F">
        <w:rPr>
          <w:rFonts w:cs="Times New Roman"/>
          <w:sz w:val="22"/>
        </w:rPr>
        <w:t>Queer</w:t>
      </w:r>
    </w:p>
    <w:p w14:paraId="63A6E458" w14:textId="66C47C10" w:rsidR="00A91480" w:rsidRPr="00D45D2F" w:rsidRDefault="00A91480" w:rsidP="00110CF9">
      <w:pPr>
        <w:pStyle w:val="ListParagraph"/>
        <w:widowControl/>
        <w:numPr>
          <w:ilvl w:val="0"/>
          <w:numId w:val="32"/>
        </w:numPr>
        <w:spacing w:line="240" w:lineRule="auto"/>
        <w:rPr>
          <w:rFonts w:cs="Times New Roman"/>
          <w:sz w:val="22"/>
        </w:rPr>
      </w:pPr>
      <w:r w:rsidRPr="00D45D2F">
        <w:rPr>
          <w:rFonts w:cs="Times New Roman"/>
          <w:sz w:val="22"/>
        </w:rPr>
        <w:t>Question</w:t>
      </w:r>
      <w:r w:rsidR="009C2AC3" w:rsidRPr="00D45D2F">
        <w:rPr>
          <w:rFonts w:cs="Times New Roman"/>
          <w:sz w:val="22"/>
        </w:rPr>
        <w:t>ing/Unsure</w:t>
      </w:r>
    </w:p>
    <w:p w14:paraId="774E122A" w14:textId="5025279A" w:rsidR="009C2AC3" w:rsidRPr="00D45D2F" w:rsidRDefault="009C2AC3" w:rsidP="00110CF9">
      <w:pPr>
        <w:pStyle w:val="ListParagraph"/>
        <w:widowControl/>
        <w:numPr>
          <w:ilvl w:val="0"/>
          <w:numId w:val="32"/>
        </w:numPr>
        <w:spacing w:line="240" w:lineRule="auto"/>
        <w:rPr>
          <w:rFonts w:cs="Times New Roman"/>
          <w:sz w:val="22"/>
        </w:rPr>
      </w:pPr>
      <w:r w:rsidRPr="00D45D2F">
        <w:rPr>
          <w:rFonts w:cs="Times New Roman"/>
          <w:sz w:val="22"/>
        </w:rPr>
        <w:t>If none of the above, please specify:</w:t>
      </w:r>
    </w:p>
    <w:p w14:paraId="60B63D53" w14:textId="66A27274" w:rsidR="009C2AC3" w:rsidRPr="00D45D2F" w:rsidRDefault="009C2AC3" w:rsidP="00110CF9">
      <w:pPr>
        <w:pStyle w:val="ListParagraph"/>
        <w:widowControl/>
        <w:numPr>
          <w:ilvl w:val="0"/>
          <w:numId w:val="32"/>
        </w:numPr>
        <w:spacing w:line="240" w:lineRule="auto"/>
        <w:rPr>
          <w:rFonts w:cs="Times New Roman"/>
          <w:sz w:val="22"/>
        </w:rPr>
      </w:pPr>
      <w:r w:rsidRPr="00D45D2F">
        <w:rPr>
          <w:rFonts w:cs="Times New Roman"/>
          <w:sz w:val="22"/>
        </w:rPr>
        <w:t>I prefer not to answer</w:t>
      </w:r>
    </w:p>
    <w:p w14:paraId="31097C45" w14:textId="6D36CB2E" w:rsidR="00A24543" w:rsidRPr="00D45D2F" w:rsidRDefault="00A24543" w:rsidP="00477438">
      <w:pPr>
        <w:widowControl/>
        <w:tabs>
          <w:tab w:val="left" w:pos="522"/>
        </w:tabs>
        <w:spacing w:line="240" w:lineRule="auto"/>
        <w:ind w:firstLine="0"/>
        <w:rPr>
          <w:rFonts w:cs="Times New Roman"/>
          <w:sz w:val="22"/>
        </w:rPr>
      </w:pPr>
    </w:p>
    <w:p w14:paraId="53F12095" w14:textId="77777777" w:rsidR="00A24543" w:rsidRPr="00D45D2F" w:rsidRDefault="00A24543" w:rsidP="00477438">
      <w:pPr>
        <w:spacing w:line="240" w:lineRule="auto"/>
        <w:rPr>
          <w:rFonts w:cs="Times New Roman"/>
          <w:sz w:val="22"/>
        </w:rPr>
      </w:pPr>
    </w:p>
    <w:p w14:paraId="647BD2D6" w14:textId="726CB9F1" w:rsidR="00A24543" w:rsidRPr="00D45D2F" w:rsidRDefault="00F02B5D" w:rsidP="00110CF9">
      <w:pPr>
        <w:pStyle w:val="ListParagraph"/>
        <w:widowControl/>
        <w:numPr>
          <w:ilvl w:val="0"/>
          <w:numId w:val="29"/>
        </w:numPr>
        <w:spacing w:line="240" w:lineRule="auto"/>
        <w:ind w:left="426"/>
        <w:rPr>
          <w:rFonts w:cs="Times New Roman"/>
          <w:sz w:val="22"/>
        </w:rPr>
      </w:pPr>
      <w:r w:rsidRPr="00D45D2F">
        <w:rPr>
          <w:rFonts w:cs="Times New Roman"/>
          <w:sz w:val="22"/>
        </w:rPr>
        <w:t xml:space="preserve">Do you have any of the following disabilities or ongoing medical conditions that have affected your everyday functioning? Select all that apply. </w:t>
      </w:r>
    </w:p>
    <w:p w14:paraId="41D4AE68" w14:textId="77777777" w:rsidR="00AC330D" w:rsidRPr="00D45D2F" w:rsidRDefault="00AC330D" w:rsidP="00AC330D">
      <w:pPr>
        <w:pStyle w:val="ListParagraph"/>
        <w:widowControl/>
        <w:spacing w:line="240" w:lineRule="auto"/>
        <w:ind w:left="426" w:firstLine="0"/>
        <w:rPr>
          <w:rFonts w:cs="Times New Roman"/>
          <w:sz w:val="22"/>
        </w:rPr>
      </w:pPr>
    </w:p>
    <w:p w14:paraId="4B2E6489" w14:textId="2C55AD79" w:rsidR="00F02B5D" w:rsidRPr="00D45D2F" w:rsidRDefault="00A45088" w:rsidP="00110CF9">
      <w:pPr>
        <w:pStyle w:val="ListParagraph"/>
        <w:widowControl/>
        <w:numPr>
          <w:ilvl w:val="0"/>
          <w:numId w:val="33"/>
        </w:numPr>
        <w:spacing w:line="240" w:lineRule="auto"/>
        <w:rPr>
          <w:rFonts w:cs="Times New Roman"/>
          <w:sz w:val="22"/>
        </w:rPr>
      </w:pPr>
      <w:r w:rsidRPr="00D45D2F">
        <w:rPr>
          <w:rFonts w:cs="Times New Roman"/>
          <w:sz w:val="22"/>
        </w:rPr>
        <w:t>Physical</w:t>
      </w:r>
      <w:r w:rsidR="00F02B5D" w:rsidRPr="00D45D2F">
        <w:rPr>
          <w:rFonts w:cs="Times New Roman"/>
          <w:sz w:val="22"/>
        </w:rPr>
        <w:t xml:space="preserve"> disability</w:t>
      </w:r>
    </w:p>
    <w:p w14:paraId="43DC6453" w14:textId="74B14C77" w:rsidR="00F02B5D" w:rsidRPr="00D45D2F" w:rsidRDefault="00F02B5D" w:rsidP="00110CF9">
      <w:pPr>
        <w:pStyle w:val="ListParagraph"/>
        <w:widowControl/>
        <w:numPr>
          <w:ilvl w:val="0"/>
          <w:numId w:val="33"/>
        </w:numPr>
        <w:spacing w:line="240" w:lineRule="auto"/>
        <w:rPr>
          <w:rFonts w:cs="Times New Roman"/>
          <w:sz w:val="22"/>
        </w:rPr>
      </w:pPr>
      <w:r w:rsidRPr="00D45D2F">
        <w:rPr>
          <w:rFonts w:cs="Times New Roman"/>
          <w:sz w:val="22"/>
        </w:rPr>
        <w:t>Blin</w:t>
      </w:r>
      <w:r w:rsidR="004A6D8E" w:rsidRPr="00D45D2F">
        <w:rPr>
          <w:rFonts w:cs="Times New Roman"/>
          <w:sz w:val="22"/>
        </w:rPr>
        <w:t>d</w:t>
      </w:r>
      <w:r w:rsidRPr="00D45D2F">
        <w:rPr>
          <w:rFonts w:cs="Times New Roman"/>
          <w:sz w:val="22"/>
        </w:rPr>
        <w:t>/Visually impaired</w:t>
      </w:r>
    </w:p>
    <w:p w14:paraId="59606036" w14:textId="54CAFDFB" w:rsidR="00F02B5D" w:rsidRPr="00D45D2F" w:rsidRDefault="00F02B5D" w:rsidP="00110CF9">
      <w:pPr>
        <w:pStyle w:val="ListParagraph"/>
        <w:widowControl/>
        <w:numPr>
          <w:ilvl w:val="0"/>
          <w:numId w:val="33"/>
        </w:numPr>
        <w:spacing w:line="240" w:lineRule="auto"/>
        <w:rPr>
          <w:rFonts w:cs="Times New Roman"/>
          <w:sz w:val="22"/>
        </w:rPr>
      </w:pPr>
      <w:r w:rsidRPr="00D45D2F">
        <w:rPr>
          <w:rFonts w:cs="Times New Roman"/>
          <w:sz w:val="22"/>
        </w:rPr>
        <w:t>Deaf/Hard of Hearing</w:t>
      </w:r>
    </w:p>
    <w:p w14:paraId="475574B6" w14:textId="68897905" w:rsidR="00F02B5D" w:rsidRPr="00D45D2F" w:rsidRDefault="00F02B5D" w:rsidP="00110CF9">
      <w:pPr>
        <w:pStyle w:val="ListParagraph"/>
        <w:widowControl/>
        <w:numPr>
          <w:ilvl w:val="0"/>
          <w:numId w:val="33"/>
        </w:numPr>
        <w:spacing w:line="240" w:lineRule="auto"/>
        <w:rPr>
          <w:rFonts w:cs="Times New Roman"/>
          <w:sz w:val="22"/>
        </w:rPr>
      </w:pPr>
      <w:r w:rsidRPr="00D45D2F">
        <w:rPr>
          <w:rFonts w:cs="Times New Roman"/>
          <w:sz w:val="22"/>
        </w:rPr>
        <w:t>Mental Health Condition</w:t>
      </w:r>
    </w:p>
    <w:p w14:paraId="50AF2B0F" w14:textId="42A2777A" w:rsidR="00F02B5D" w:rsidRPr="00D45D2F" w:rsidRDefault="00F02B5D" w:rsidP="00110CF9">
      <w:pPr>
        <w:pStyle w:val="ListParagraph"/>
        <w:widowControl/>
        <w:numPr>
          <w:ilvl w:val="0"/>
          <w:numId w:val="33"/>
        </w:numPr>
        <w:spacing w:line="240" w:lineRule="auto"/>
        <w:rPr>
          <w:rFonts w:cs="Times New Roman"/>
          <w:sz w:val="22"/>
        </w:rPr>
      </w:pPr>
      <w:r w:rsidRPr="00D45D2F">
        <w:rPr>
          <w:rFonts w:cs="Times New Roman"/>
          <w:sz w:val="22"/>
        </w:rPr>
        <w:t>Neurological (learning disability, ASD, Traumatic Brain Injury, ADHD, etc.)</w:t>
      </w:r>
    </w:p>
    <w:p w14:paraId="1F0CD443" w14:textId="0D73003F" w:rsidR="00F02B5D" w:rsidRPr="00D45D2F" w:rsidRDefault="00F02B5D" w:rsidP="00110CF9">
      <w:pPr>
        <w:pStyle w:val="ListParagraph"/>
        <w:widowControl/>
        <w:numPr>
          <w:ilvl w:val="0"/>
          <w:numId w:val="33"/>
        </w:numPr>
        <w:spacing w:line="240" w:lineRule="auto"/>
        <w:rPr>
          <w:rFonts w:cs="Times New Roman"/>
          <w:sz w:val="22"/>
        </w:rPr>
      </w:pPr>
      <w:r w:rsidRPr="00D45D2F">
        <w:rPr>
          <w:rFonts w:cs="Times New Roman"/>
          <w:sz w:val="22"/>
        </w:rPr>
        <w:t>Chronic Health Condition (Crohn’s, HIV, etc.)</w:t>
      </w:r>
    </w:p>
    <w:p w14:paraId="7601353C" w14:textId="4D2F952C" w:rsidR="00DA5304" w:rsidRPr="00D45D2F" w:rsidRDefault="00DA5304" w:rsidP="00110CF9">
      <w:pPr>
        <w:pStyle w:val="ListParagraph"/>
        <w:widowControl/>
        <w:numPr>
          <w:ilvl w:val="0"/>
          <w:numId w:val="33"/>
        </w:numPr>
        <w:spacing w:line="240" w:lineRule="auto"/>
        <w:rPr>
          <w:rFonts w:cs="Times New Roman"/>
          <w:sz w:val="22"/>
        </w:rPr>
      </w:pPr>
      <w:r w:rsidRPr="00D45D2F">
        <w:rPr>
          <w:rFonts w:cs="Times New Roman"/>
          <w:sz w:val="22"/>
        </w:rPr>
        <w:t>Another condition not listed above</w:t>
      </w:r>
    </w:p>
    <w:p w14:paraId="4D05B892" w14:textId="43758974" w:rsidR="00DA5304" w:rsidRPr="00D45D2F" w:rsidRDefault="00DA5304" w:rsidP="00110CF9">
      <w:pPr>
        <w:pStyle w:val="ListParagraph"/>
        <w:widowControl/>
        <w:numPr>
          <w:ilvl w:val="0"/>
          <w:numId w:val="33"/>
        </w:numPr>
        <w:spacing w:line="240" w:lineRule="auto"/>
        <w:rPr>
          <w:rFonts w:cs="Times New Roman"/>
          <w:sz w:val="22"/>
        </w:rPr>
      </w:pPr>
      <w:r w:rsidRPr="00D45D2F">
        <w:rPr>
          <w:rFonts w:cs="Times New Roman"/>
          <w:sz w:val="22"/>
        </w:rPr>
        <w:t>Not applicable -I don’t have a disability or ongoing medical condition</w:t>
      </w:r>
    </w:p>
    <w:p w14:paraId="044F944D" w14:textId="624B4186" w:rsidR="00A24543" w:rsidRPr="00D45D2F" w:rsidRDefault="00DA5304" w:rsidP="00110CF9">
      <w:pPr>
        <w:pStyle w:val="ListParagraph"/>
        <w:widowControl/>
        <w:numPr>
          <w:ilvl w:val="0"/>
          <w:numId w:val="33"/>
        </w:numPr>
        <w:spacing w:line="240" w:lineRule="auto"/>
        <w:rPr>
          <w:rFonts w:cs="Times New Roman"/>
          <w:sz w:val="22"/>
        </w:rPr>
      </w:pPr>
      <w:r w:rsidRPr="00D45D2F">
        <w:rPr>
          <w:rFonts w:cs="Times New Roman"/>
          <w:sz w:val="22"/>
        </w:rPr>
        <w:t>I prefer not to answer</w:t>
      </w:r>
    </w:p>
    <w:p w14:paraId="15B5619C" w14:textId="77777777" w:rsidR="00A24543" w:rsidRPr="00D45D2F" w:rsidRDefault="00A24543" w:rsidP="00477438">
      <w:pPr>
        <w:spacing w:line="240" w:lineRule="auto"/>
        <w:ind w:firstLine="0"/>
        <w:rPr>
          <w:rFonts w:cs="Times New Roman"/>
          <w:sz w:val="22"/>
        </w:rPr>
      </w:pPr>
    </w:p>
    <w:p w14:paraId="3D0063E9" w14:textId="77777777" w:rsidR="006C16DE" w:rsidRPr="00D45D2F" w:rsidRDefault="006C16DE" w:rsidP="00477438">
      <w:pPr>
        <w:spacing w:line="240" w:lineRule="auto"/>
        <w:ind w:firstLine="0"/>
        <w:rPr>
          <w:rFonts w:cs="Times New Roman"/>
          <w:sz w:val="22"/>
        </w:rPr>
      </w:pPr>
    </w:p>
    <w:p w14:paraId="24D5B45C" w14:textId="4F5E040F" w:rsidR="00A24543" w:rsidRPr="00D45D2F" w:rsidRDefault="00A24543" w:rsidP="00110CF9">
      <w:pPr>
        <w:pStyle w:val="ListParagraph"/>
        <w:widowControl/>
        <w:numPr>
          <w:ilvl w:val="0"/>
          <w:numId w:val="29"/>
        </w:numPr>
        <w:spacing w:after="160" w:line="240" w:lineRule="auto"/>
        <w:ind w:left="426"/>
        <w:rPr>
          <w:rFonts w:cs="Times New Roman"/>
          <w:sz w:val="22"/>
        </w:rPr>
      </w:pPr>
      <w:r w:rsidRPr="00D45D2F">
        <w:rPr>
          <w:rFonts w:cs="Times New Roman"/>
          <w:sz w:val="22"/>
        </w:rPr>
        <w:t xml:space="preserve">What is </w:t>
      </w:r>
      <w:r w:rsidR="00DA5304" w:rsidRPr="00D45D2F">
        <w:rPr>
          <w:rFonts w:cs="Times New Roman"/>
          <w:sz w:val="22"/>
        </w:rPr>
        <w:t>the highest level of formal education obtained by your parent(s)/guardian(s)</w:t>
      </w:r>
      <w:r w:rsidRPr="00D45D2F">
        <w:rPr>
          <w:rFonts w:cs="Times New Roman"/>
          <w:sz w:val="22"/>
        </w:rPr>
        <w:t xml:space="preserve">? </w:t>
      </w:r>
    </w:p>
    <w:p w14:paraId="34CA0666" w14:textId="77777777" w:rsidR="00AC330D" w:rsidRPr="00D45D2F" w:rsidRDefault="00AC330D" w:rsidP="00AC330D">
      <w:pPr>
        <w:pStyle w:val="ListParagraph"/>
        <w:widowControl/>
        <w:spacing w:after="160" w:line="240" w:lineRule="auto"/>
        <w:ind w:left="426" w:firstLine="0"/>
        <w:rPr>
          <w:rFonts w:cs="Times New Roman"/>
          <w:sz w:val="22"/>
        </w:rPr>
      </w:pPr>
    </w:p>
    <w:p w14:paraId="50AC6712" w14:textId="77777777"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High school or less (e.g. GED, high school diploma, primary or elementary completion, etc.)</w:t>
      </w:r>
    </w:p>
    <w:p w14:paraId="3D3D79B8" w14:textId="77777777"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Completed a college program (e.g. Apprenticeship, certificate or college diploma, etc.)</w:t>
      </w:r>
    </w:p>
    <w:p w14:paraId="2561B103" w14:textId="77777777"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Completed a university degree (e.g. Bachelor)</w:t>
      </w:r>
    </w:p>
    <w:p w14:paraId="5B665A78" w14:textId="77777777"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Completed a graduate or other professional degree (e.g. Master, PhD)</w:t>
      </w:r>
    </w:p>
    <w:p w14:paraId="093BF40A" w14:textId="77777777"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I don’t know o I prefer not to answer</w:t>
      </w:r>
    </w:p>
    <w:p w14:paraId="3BB1F01E" w14:textId="0F995AC5" w:rsidR="00B26D32" w:rsidRPr="00D45D2F" w:rsidRDefault="00B26D32" w:rsidP="00110CF9">
      <w:pPr>
        <w:pStyle w:val="ListParagraph"/>
        <w:widowControl/>
        <w:numPr>
          <w:ilvl w:val="0"/>
          <w:numId w:val="34"/>
        </w:numPr>
        <w:spacing w:line="240" w:lineRule="auto"/>
        <w:rPr>
          <w:rFonts w:cs="Times New Roman"/>
          <w:sz w:val="22"/>
        </w:rPr>
      </w:pPr>
      <w:r w:rsidRPr="00D45D2F">
        <w:rPr>
          <w:rFonts w:cs="Times New Roman"/>
          <w:sz w:val="22"/>
        </w:rPr>
        <w:t>Not applicable</w:t>
      </w:r>
    </w:p>
    <w:p w14:paraId="7B78171B" w14:textId="77777777" w:rsidR="00A24543" w:rsidRPr="00D45D2F" w:rsidRDefault="00A24543" w:rsidP="00477438">
      <w:pPr>
        <w:spacing w:line="240" w:lineRule="auto"/>
        <w:ind w:firstLine="0"/>
        <w:rPr>
          <w:rFonts w:cs="Times New Roman"/>
          <w:sz w:val="22"/>
        </w:rPr>
      </w:pPr>
    </w:p>
    <w:p w14:paraId="11C61674" w14:textId="77777777" w:rsidR="00AA66D5" w:rsidRPr="00D45D2F" w:rsidRDefault="00AA66D5" w:rsidP="00477438">
      <w:pPr>
        <w:spacing w:line="240" w:lineRule="auto"/>
        <w:ind w:firstLine="0"/>
        <w:rPr>
          <w:rFonts w:cs="Times New Roman"/>
          <w:sz w:val="22"/>
        </w:rPr>
      </w:pPr>
    </w:p>
    <w:p w14:paraId="766D6431" w14:textId="77777777" w:rsidR="00FF4246" w:rsidRPr="00D45D2F" w:rsidRDefault="00FF4246" w:rsidP="00477438">
      <w:pPr>
        <w:pStyle w:val="TablesFigures"/>
        <w:rPr>
          <w:rFonts w:cs="Times New Roman"/>
          <w:sz w:val="22"/>
          <w:lang w:val="en-US"/>
        </w:rPr>
      </w:pPr>
    </w:p>
    <w:p w14:paraId="765E8B0E" w14:textId="6224E0F5" w:rsidR="00653881" w:rsidRPr="00D45D2F" w:rsidRDefault="00653881" w:rsidP="00477438">
      <w:pPr>
        <w:spacing w:line="240" w:lineRule="auto"/>
        <w:ind w:firstLine="0"/>
        <w:rPr>
          <w:rFonts w:cs="Times New Roman"/>
          <w:i/>
          <w:iCs/>
          <w:sz w:val="22"/>
        </w:rPr>
      </w:pPr>
    </w:p>
    <w:p w14:paraId="185833BD" w14:textId="3BD6F8F0" w:rsidR="00653881" w:rsidRPr="00D45D2F" w:rsidRDefault="00653881" w:rsidP="00477438">
      <w:pPr>
        <w:widowControl/>
        <w:spacing w:line="240" w:lineRule="auto"/>
        <w:ind w:firstLine="0"/>
        <w:jc w:val="center"/>
        <w:rPr>
          <w:rFonts w:eastAsia="Times New Roman" w:cs="Times New Roman"/>
          <w:b/>
          <w:bCs/>
          <w:sz w:val="22"/>
        </w:rPr>
      </w:pPr>
    </w:p>
    <w:p w14:paraId="2D887625" w14:textId="77777777" w:rsidR="000E66FE" w:rsidRDefault="000E66FE" w:rsidP="00D45D2F">
      <w:pPr>
        <w:pStyle w:val="Heading1"/>
        <w:spacing w:line="240" w:lineRule="auto"/>
        <w:rPr>
          <w:rFonts w:cs="Times New Roman"/>
          <w:sz w:val="22"/>
          <w:szCs w:val="22"/>
        </w:rPr>
      </w:pPr>
      <w:bookmarkStart w:id="8" w:name="Appendix_C"/>
      <w:bookmarkEnd w:id="8"/>
    </w:p>
    <w:p w14:paraId="3357C63A" w14:textId="77777777" w:rsidR="000E66FE" w:rsidRDefault="000E66FE" w:rsidP="00D45D2F">
      <w:pPr>
        <w:pStyle w:val="Heading1"/>
        <w:spacing w:line="240" w:lineRule="auto"/>
        <w:rPr>
          <w:rFonts w:cs="Times New Roman"/>
          <w:sz w:val="22"/>
          <w:szCs w:val="22"/>
        </w:rPr>
      </w:pPr>
    </w:p>
    <w:p w14:paraId="16AD6C3A" w14:textId="4CB18C71" w:rsidR="004F3577" w:rsidRPr="00D45D2F" w:rsidRDefault="004F3577" w:rsidP="00D45D2F">
      <w:pPr>
        <w:pStyle w:val="Heading1"/>
        <w:spacing w:line="240" w:lineRule="auto"/>
        <w:rPr>
          <w:rFonts w:cs="Times New Roman"/>
          <w:sz w:val="22"/>
          <w:szCs w:val="22"/>
        </w:rPr>
      </w:pPr>
    </w:p>
    <w:sectPr w:rsidR="004F3577" w:rsidRPr="00D45D2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27B5C" w14:textId="77777777" w:rsidR="004837B4" w:rsidRDefault="004837B4" w:rsidP="00B60F01">
      <w:pPr>
        <w:spacing w:line="240" w:lineRule="auto"/>
      </w:pPr>
      <w:r>
        <w:separator/>
      </w:r>
    </w:p>
  </w:endnote>
  <w:endnote w:type="continuationSeparator" w:id="0">
    <w:p w14:paraId="0D59A816" w14:textId="77777777" w:rsidR="004837B4" w:rsidRDefault="004837B4" w:rsidP="00B60F01">
      <w:pPr>
        <w:spacing w:line="240" w:lineRule="auto"/>
      </w:pPr>
      <w:r>
        <w:continuationSeparator/>
      </w:r>
    </w:p>
  </w:endnote>
  <w:endnote w:type="continuationNotice" w:id="1">
    <w:p w14:paraId="52862BAA" w14:textId="77777777" w:rsidR="004837B4" w:rsidRDefault="004837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NanumMyeongjo">
    <w:panose1 w:val="02020603020101020101"/>
    <w:charset w:val="81"/>
    <w:family w:val="auto"/>
    <w:pitch w:val="variable"/>
    <w:sig w:usb0="80000003" w:usb1="09D7FCEB" w:usb2="00000010"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0170B" w14:textId="77777777" w:rsidR="004837B4" w:rsidRDefault="004837B4" w:rsidP="00B60F01">
      <w:pPr>
        <w:spacing w:line="240" w:lineRule="auto"/>
      </w:pPr>
      <w:r>
        <w:separator/>
      </w:r>
    </w:p>
  </w:footnote>
  <w:footnote w:type="continuationSeparator" w:id="0">
    <w:p w14:paraId="7635102E" w14:textId="77777777" w:rsidR="004837B4" w:rsidRDefault="004837B4" w:rsidP="00B60F01">
      <w:pPr>
        <w:spacing w:line="240" w:lineRule="auto"/>
      </w:pPr>
      <w:r>
        <w:continuationSeparator/>
      </w:r>
    </w:p>
  </w:footnote>
  <w:footnote w:type="continuationNotice" w:id="1">
    <w:p w14:paraId="5305D7CE" w14:textId="77777777" w:rsidR="004837B4" w:rsidRDefault="004837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5624528"/>
      <w:docPartObj>
        <w:docPartGallery w:val="Page Numbers (Top of Page)"/>
        <w:docPartUnique/>
      </w:docPartObj>
    </w:sdtPr>
    <w:sdtEndPr>
      <w:rPr>
        <w:noProof/>
      </w:rPr>
    </w:sdtEndPr>
    <w:sdtContent>
      <w:p w14:paraId="04A61301" w14:textId="69047C88" w:rsidR="00A37DBD" w:rsidRDefault="00A37DB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15BE1" w14:textId="77777777" w:rsidR="00A313D3" w:rsidRDefault="00A313D3">
    <w:pPr>
      <w:pStyle w:val="Header"/>
    </w:pPr>
    <w:r w:rsidRPr="00E47041">
      <w:rPr>
        <w:rFonts w:ascii="Arial" w:hAnsi="Arial" w:cs="Arial"/>
        <w:noProof/>
      </w:rPr>
      <w:drawing>
        <wp:inline distT="0" distB="0" distL="0" distR="0" wp14:anchorId="116F575E" wp14:editId="77775F4D">
          <wp:extent cx="5943600" cy="944245"/>
          <wp:effectExtent l="0" t="0" r="0" b="0"/>
          <wp:docPr id="1069592790" name="Picture 1069592790" descr="tricolour curves-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ricolour curves-colour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t="3804" b="73978"/>
                  <a:stretch/>
                </pic:blipFill>
                <pic:spPr bwMode="auto">
                  <a:xfrm>
                    <a:off x="0" y="0"/>
                    <a:ext cx="5943600" cy="94424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066C0"/>
    <w:multiLevelType w:val="multilevel"/>
    <w:tmpl w:val="F850DDCC"/>
    <w:styleLink w:val="CurrentList2"/>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1167AE"/>
    <w:multiLevelType w:val="hybridMultilevel"/>
    <w:tmpl w:val="1278094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1214AE"/>
    <w:multiLevelType w:val="hybridMultilevel"/>
    <w:tmpl w:val="36AA84E2"/>
    <w:lvl w:ilvl="0" w:tplc="F0C44ED8">
      <w:start w:val="4"/>
      <w:numFmt w:val="decimal"/>
      <w:lvlText w:val="%1."/>
      <w:lvlJc w:val="left"/>
      <w:pPr>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962E81"/>
    <w:multiLevelType w:val="hybridMultilevel"/>
    <w:tmpl w:val="C3A88ED2"/>
    <w:lvl w:ilvl="0" w:tplc="04090015">
      <w:start w:val="1"/>
      <w:numFmt w:val="upperLetter"/>
      <w:lvlText w:val="%1."/>
      <w:lvlJc w:val="left"/>
      <w:pPr>
        <w:ind w:left="720" w:hanging="360"/>
      </w:pPr>
      <w:rPr>
        <w:rFonts w:hint="default"/>
        <w:color w:val="000000" w:themeColor="text1"/>
        <w:sz w:val="22"/>
        <w:szCs w:val="22"/>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8244441"/>
    <w:multiLevelType w:val="hybridMultilevel"/>
    <w:tmpl w:val="8182FDAE"/>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973275"/>
    <w:multiLevelType w:val="hybridMultilevel"/>
    <w:tmpl w:val="ADBED74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D275E0"/>
    <w:multiLevelType w:val="hybridMultilevel"/>
    <w:tmpl w:val="2E4C7E28"/>
    <w:lvl w:ilvl="0" w:tplc="F45ABF2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D8734A"/>
    <w:multiLevelType w:val="multilevel"/>
    <w:tmpl w:val="23141A5A"/>
    <w:styleLink w:val="CurrentList4"/>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833B8E"/>
    <w:multiLevelType w:val="hybridMultilevel"/>
    <w:tmpl w:val="9D122D6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7070F0"/>
    <w:multiLevelType w:val="hybridMultilevel"/>
    <w:tmpl w:val="36C0F1E0"/>
    <w:lvl w:ilvl="0" w:tplc="0124FC2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FD2877"/>
    <w:multiLevelType w:val="hybridMultilevel"/>
    <w:tmpl w:val="45B6C4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718A4"/>
    <w:multiLevelType w:val="hybridMultilevel"/>
    <w:tmpl w:val="B93811F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6194E4D"/>
    <w:multiLevelType w:val="hybridMultilevel"/>
    <w:tmpl w:val="4CA613B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E217C"/>
    <w:multiLevelType w:val="hybridMultilevel"/>
    <w:tmpl w:val="B198AD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C1A23"/>
    <w:multiLevelType w:val="hybridMultilevel"/>
    <w:tmpl w:val="AE6049AC"/>
    <w:lvl w:ilvl="0" w:tplc="501E28C4">
      <w:start w:val="3"/>
      <w:numFmt w:val="decimal"/>
      <w:lvlText w:val="%1."/>
      <w:lvlJc w:val="left"/>
      <w:pPr>
        <w:ind w:left="1080" w:hanging="360"/>
      </w:pPr>
      <w:rPr>
        <w:rFonts w:hint="default"/>
        <w:i w:val="0"/>
        <w:i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0B6656B"/>
    <w:multiLevelType w:val="multilevel"/>
    <w:tmpl w:val="F9B4F1B6"/>
    <w:lvl w:ilvl="0">
      <w:start w:val="1"/>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6" w15:restartNumberingAfterBreak="0">
    <w:nsid w:val="36970D92"/>
    <w:multiLevelType w:val="hybridMultilevel"/>
    <w:tmpl w:val="90EC25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60AB7"/>
    <w:multiLevelType w:val="hybridMultilevel"/>
    <w:tmpl w:val="2354C2D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EF0CFA"/>
    <w:multiLevelType w:val="hybridMultilevel"/>
    <w:tmpl w:val="C45A50C0"/>
    <w:lvl w:ilvl="0" w:tplc="49A493AC">
      <w:start w:val="1"/>
      <w:numFmt w:val="decimal"/>
      <w:lvlText w:val="%1."/>
      <w:lvlJc w:val="left"/>
      <w:pPr>
        <w:ind w:left="360" w:hanging="360"/>
      </w:pPr>
      <w:rPr>
        <w:rFonts w:ascii="Times New Roman" w:hAnsi="Times New Roman" w:cs="Times New Roman" w:hint="default"/>
        <w:b w:val="0"/>
        <w:bCs w:val="0"/>
        <w:color w:val="000000" w:themeColor="text1"/>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2551CB"/>
    <w:multiLevelType w:val="hybridMultilevel"/>
    <w:tmpl w:val="4DC887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345EAF"/>
    <w:multiLevelType w:val="hybridMultilevel"/>
    <w:tmpl w:val="3AB24382"/>
    <w:lvl w:ilvl="0" w:tplc="14A2C9C0">
      <w:start w:val="1"/>
      <w:numFmt w:val="none"/>
      <w:lvlText w:val="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1042B"/>
    <w:multiLevelType w:val="multilevel"/>
    <w:tmpl w:val="54C0A974"/>
    <w:lvl w:ilvl="0">
      <w:start w:val="8"/>
      <w:numFmt w:val="decimal"/>
      <w:lvlText w:val="%1."/>
      <w:lvlJc w:val="left"/>
      <w:pPr>
        <w:ind w:left="360" w:hanging="360"/>
      </w:pPr>
      <w:rPr>
        <w:rFonts w:hint="default"/>
        <w:b w:val="0"/>
        <w:bCs w:val="0"/>
      </w:rPr>
    </w:lvl>
    <w:lvl w:ilvl="1">
      <w:start w:val="1"/>
      <w:numFmt w:val="decimal"/>
      <w:isLgl/>
      <w:lvlText w:val="7.%2"/>
      <w:lvlJc w:val="left"/>
      <w:pPr>
        <w:ind w:left="360" w:hanging="360"/>
      </w:pPr>
      <w:rPr>
        <w:rFonts w:hint="default"/>
        <w:b w:val="0"/>
        <w:color w:val="000000" w:themeColor="text1"/>
      </w:rPr>
    </w:lvl>
    <w:lvl w:ilvl="2">
      <w:start w:val="1"/>
      <w:numFmt w:val="decimal"/>
      <w:isLgl/>
      <w:lvlText w:val="%1.%2.%3"/>
      <w:lvlJc w:val="left"/>
      <w:pPr>
        <w:ind w:left="720" w:hanging="720"/>
      </w:pPr>
      <w:rPr>
        <w:rFonts w:hint="default"/>
        <w:b w:val="0"/>
        <w:color w:val="000000" w:themeColor="text1"/>
      </w:rPr>
    </w:lvl>
    <w:lvl w:ilvl="3">
      <w:start w:val="1"/>
      <w:numFmt w:val="decimal"/>
      <w:isLgl/>
      <w:lvlText w:val="%1.%2.%3.%4"/>
      <w:lvlJc w:val="left"/>
      <w:pPr>
        <w:ind w:left="720" w:hanging="720"/>
      </w:pPr>
      <w:rPr>
        <w:rFonts w:hint="default"/>
        <w:b w:val="0"/>
        <w:color w:val="000000" w:themeColor="text1"/>
      </w:rPr>
    </w:lvl>
    <w:lvl w:ilvl="4">
      <w:start w:val="1"/>
      <w:numFmt w:val="decimal"/>
      <w:isLgl/>
      <w:lvlText w:val="%1.%2.%3.%4.%5"/>
      <w:lvlJc w:val="left"/>
      <w:pPr>
        <w:ind w:left="1080" w:hanging="1080"/>
      </w:pPr>
      <w:rPr>
        <w:rFonts w:hint="default"/>
        <w:b w:val="0"/>
        <w:color w:val="000000" w:themeColor="text1"/>
      </w:rPr>
    </w:lvl>
    <w:lvl w:ilvl="5">
      <w:start w:val="1"/>
      <w:numFmt w:val="decimal"/>
      <w:isLgl/>
      <w:lvlText w:val="%1.%2.%3.%4.%5.%6"/>
      <w:lvlJc w:val="left"/>
      <w:pPr>
        <w:ind w:left="1080" w:hanging="1080"/>
      </w:pPr>
      <w:rPr>
        <w:rFonts w:hint="default"/>
        <w:b w:val="0"/>
        <w:color w:val="000000" w:themeColor="text1"/>
      </w:rPr>
    </w:lvl>
    <w:lvl w:ilvl="6">
      <w:start w:val="1"/>
      <w:numFmt w:val="decimal"/>
      <w:isLgl/>
      <w:lvlText w:val="%1.%2.%3.%4.%5.%6.%7"/>
      <w:lvlJc w:val="left"/>
      <w:pPr>
        <w:ind w:left="1440" w:hanging="1440"/>
      </w:pPr>
      <w:rPr>
        <w:rFonts w:hint="default"/>
        <w:b w:val="0"/>
        <w:color w:val="000000" w:themeColor="text1"/>
      </w:rPr>
    </w:lvl>
    <w:lvl w:ilvl="7">
      <w:start w:val="1"/>
      <w:numFmt w:val="decimal"/>
      <w:isLgl/>
      <w:lvlText w:val="%1.%2.%3.%4.%5.%6.%7.%8"/>
      <w:lvlJc w:val="left"/>
      <w:pPr>
        <w:ind w:left="1440" w:hanging="1440"/>
      </w:pPr>
      <w:rPr>
        <w:rFonts w:hint="default"/>
        <w:b w:val="0"/>
        <w:color w:val="000000" w:themeColor="text1"/>
      </w:rPr>
    </w:lvl>
    <w:lvl w:ilvl="8">
      <w:start w:val="1"/>
      <w:numFmt w:val="decimal"/>
      <w:isLgl/>
      <w:lvlText w:val="%1.%2.%3.%4.%5.%6.%7.%8.%9"/>
      <w:lvlJc w:val="left"/>
      <w:pPr>
        <w:ind w:left="1800" w:hanging="1800"/>
      </w:pPr>
      <w:rPr>
        <w:rFonts w:hint="default"/>
        <w:b w:val="0"/>
        <w:color w:val="000000" w:themeColor="text1"/>
      </w:rPr>
    </w:lvl>
  </w:abstractNum>
  <w:abstractNum w:abstractNumId="22" w15:restartNumberingAfterBreak="0">
    <w:nsid w:val="444E2930"/>
    <w:multiLevelType w:val="multilevel"/>
    <w:tmpl w:val="57C0F94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F67D19"/>
    <w:multiLevelType w:val="multilevel"/>
    <w:tmpl w:val="4CCA65A6"/>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8C0DCC"/>
    <w:multiLevelType w:val="multilevel"/>
    <w:tmpl w:val="E1C022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F41706"/>
    <w:multiLevelType w:val="hybridMultilevel"/>
    <w:tmpl w:val="A60E06C8"/>
    <w:lvl w:ilvl="0" w:tplc="04090015">
      <w:start w:val="1"/>
      <w:numFmt w:val="upperLetter"/>
      <w:lvlText w:val="%1."/>
      <w:lvlJc w:val="left"/>
      <w:pPr>
        <w:ind w:left="72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7FF4382"/>
    <w:multiLevelType w:val="multilevel"/>
    <w:tmpl w:val="5BCAEBD6"/>
    <w:styleLink w:val="CurrentList3"/>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DE7207"/>
    <w:multiLevelType w:val="multilevel"/>
    <w:tmpl w:val="33209958"/>
    <w:lvl w:ilvl="0">
      <w:start w:val="1"/>
      <w:numFmt w:val="decimal"/>
      <w:lvlText w:val="%1."/>
      <w:lvlJc w:val="left"/>
      <w:pPr>
        <w:ind w:left="360" w:hanging="360"/>
      </w:pPr>
      <w:rPr>
        <w:rFonts w:hint="default"/>
        <w:b w:val="0"/>
        <w:bCs w:val="0"/>
      </w:rPr>
    </w:lvl>
    <w:lvl w:ilvl="1">
      <w:start w:val="1"/>
      <w:numFmt w:val="decimal"/>
      <w:isLgl/>
      <w:lvlText w:val="%1.%2."/>
      <w:lvlJc w:val="left"/>
      <w:pPr>
        <w:ind w:left="380" w:hanging="3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4CFB0C74"/>
    <w:multiLevelType w:val="hybridMultilevel"/>
    <w:tmpl w:val="E3E2DE80"/>
    <w:lvl w:ilvl="0" w:tplc="04090015">
      <w:start w:val="1"/>
      <w:numFmt w:val="upperLetter"/>
      <w:lvlText w:val="%1."/>
      <w:lvlJc w:val="left"/>
      <w:pPr>
        <w:ind w:left="72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2A01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28D2A2E"/>
    <w:multiLevelType w:val="multilevel"/>
    <w:tmpl w:val="9972475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60014BD"/>
    <w:multiLevelType w:val="hybridMultilevel"/>
    <w:tmpl w:val="47D88DE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74945DD"/>
    <w:multiLevelType w:val="hybridMultilevel"/>
    <w:tmpl w:val="938CC9F6"/>
    <w:lvl w:ilvl="0" w:tplc="A092A3DA">
      <w:start w:val="1"/>
      <w:numFmt w:val="decimal"/>
      <w:lvlText w:val="%1."/>
      <w:lvlJc w:val="left"/>
      <w:pPr>
        <w:tabs>
          <w:tab w:val="num" w:pos="720"/>
        </w:tabs>
        <w:ind w:left="720" w:hanging="360"/>
      </w:pPr>
    </w:lvl>
    <w:lvl w:ilvl="1" w:tplc="04090015">
      <w:start w:val="1"/>
      <w:numFmt w:val="upperLetter"/>
      <w:lvlText w:val="%2."/>
      <w:lvlJc w:val="left"/>
      <w:pPr>
        <w:ind w:left="720" w:hanging="360"/>
      </w:pPr>
    </w:lvl>
    <w:lvl w:ilvl="2" w:tplc="E14E0902" w:tentative="1">
      <w:start w:val="1"/>
      <w:numFmt w:val="decimal"/>
      <w:lvlText w:val="%3."/>
      <w:lvlJc w:val="left"/>
      <w:pPr>
        <w:tabs>
          <w:tab w:val="num" w:pos="2160"/>
        </w:tabs>
        <w:ind w:left="2160" w:hanging="360"/>
      </w:pPr>
    </w:lvl>
    <w:lvl w:ilvl="3" w:tplc="E5D0E12C" w:tentative="1">
      <w:start w:val="1"/>
      <w:numFmt w:val="decimal"/>
      <w:lvlText w:val="%4."/>
      <w:lvlJc w:val="left"/>
      <w:pPr>
        <w:tabs>
          <w:tab w:val="num" w:pos="2880"/>
        </w:tabs>
        <w:ind w:left="2880" w:hanging="360"/>
      </w:pPr>
    </w:lvl>
    <w:lvl w:ilvl="4" w:tplc="0F8CEF38" w:tentative="1">
      <w:start w:val="1"/>
      <w:numFmt w:val="decimal"/>
      <w:lvlText w:val="%5."/>
      <w:lvlJc w:val="left"/>
      <w:pPr>
        <w:tabs>
          <w:tab w:val="num" w:pos="3600"/>
        </w:tabs>
        <w:ind w:left="3600" w:hanging="360"/>
      </w:pPr>
    </w:lvl>
    <w:lvl w:ilvl="5" w:tplc="ED849AEA" w:tentative="1">
      <w:start w:val="1"/>
      <w:numFmt w:val="decimal"/>
      <w:lvlText w:val="%6."/>
      <w:lvlJc w:val="left"/>
      <w:pPr>
        <w:tabs>
          <w:tab w:val="num" w:pos="4320"/>
        </w:tabs>
        <w:ind w:left="4320" w:hanging="360"/>
      </w:pPr>
    </w:lvl>
    <w:lvl w:ilvl="6" w:tplc="AE8CE36A" w:tentative="1">
      <w:start w:val="1"/>
      <w:numFmt w:val="decimal"/>
      <w:lvlText w:val="%7."/>
      <w:lvlJc w:val="left"/>
      <w:pPr>
        <w:tabs>
          <w:tab w:val="num" w:pos="5040"/>
        </w:tabs>
        <w:ind w:left="5040" w:hanging="360"/>
      </w:pPr>
    </w:lvl>
    <w:lvl w:ilvl="7" w:tplc="E7F2E33A" w:tentative="1">
      <w:start w:val="1"/>
      <w:numFmt w:val="decimal"/>
      <w:lvlText w:val="%8."/>
      <w:lvlJc w:val="left"/>
      <w:pPr>
        <w:tabs>
          <w:tab w:val="num" w:pos="5760"/>
        </w:tabs>
        <w:ind w:left="5760" w:hanging="360"/>
      </w:pPr>
    </w:lvl>
    <w:lvl w:ilvl="8" w:tplc="B9D6BDCC" w:tentative="1">
      <w:start w:val="1"/>
      <w:numFmt w:val="decimal"/>
      <w:lvlText w:val="%9."/>
      <w:lvlJc w:val="left"/>
      <w:pPr>
        <w:tabs>
          <w:tab w:val="num" w:pos="6480"/>
        </w:tabs>
        <w:ind w:left="6480" w:hanging="360"/>
      </w:pPr>
    </w:lvl>
  </w:abstractNum>
  <w:abstractNum w:abstractNumId="33" w15:restartNumberingAfterBreak="0">
    <w:nsid w:val="5D6A71F9"/>
    <w:multiLevelType w:val="hybridMultilevel"/>
    <w:tmpl w:val="07602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75557"/>
    <w:multiLevelType w:val="hybridMultilevel"/>
    <w:tmpl w:val="47D88D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833A2D"/>
    <w:multiLevelType w:val="hybridMultilevel"/>
    <w:tmpl w:val="D43ED306"/>
    <w:lvl w:ilvl="0" w:tplc="4E1611D0">
      <w:start w:val="1"/>
      <w:numFmt w:val="upp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5460212"/>
    <w:multiLevelType w:val="hybridMultilevel"/>
    <w:tmpl w:val="DF520C3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A346A4"/>
    <w:multiLevelType w:val="hybridMultilevel"/>
    <w:tmpl w:val="13B4548E"/>
    <w:lvl w:ilvl="0" w:tplc="319C9F8E">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6BB68FE"/>
    <w:multiLevelType w:val="multilevel"/>
    <w:tmpl w:val="588EBA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D354F4F"/>
    <w:multiLevelType w:val="hybridMultilevel"/>
    <w:tmpl w:val="C7EE9BBA"/>
    <w:lvl w:ilvl="0" w:tplc="FFFFFFF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A53C08"/>
    <w:multiLevelType w:val="hybridMultilevel"/>
    <w:tmpl w:val="D7987586"/>
    <w:lvl w:ilvl="0" w:tplc="6AFE2998">
      <w:start w:val="5"/>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555148"/>
    <w:multiLevelType w:val="multilevel"/>
    <w:tmpl w:val="07602B80"/>
    <w:styleLink w:val="CurrentList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BFE14BE"/>
    <w:multiLevelType w:val="hybridMultilevel"/>
    <w:tmpl w:val="88C8EF48"/>
    <w:lvl w:ilvl="0" w:tplc="8F38D7F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0D4AF3"/>
    <w:multiLevelType w:val="hybridMultilevel"/>
    <w:tmpl w:val="A406F00A"/>
    <w:lvl w:ilvl="0" w:tplc="04090015">
      <w:start w:val="1"/>
      <w:numFmt w:val="upperLetter"/>
      <w:lvlText w:val="%1."/>
      <w:lvlJc w:val="left"/>
      <w:pPr>
        <w:ind w:left="720" w:hanging="360"/>
      </w:pPr>
      <w:rPr>
        <w:rFonts w:hint="default"/>
        <w:color w:val="000000" w:themeColor="text1"/>
        <w:sz w:val="22"/>
        <w:szCs w:val="22"/>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44" w15:restartNumberingAfterBreak="0">
    <w:nsid w:val="7D044518"/>
    <w:multiLevelType w:val="hybridMultilevel"/>
    <w:tmpl w:val="4DDE94E0"/>
    <w:lvl w:ilvl="0" w:tplc="04090015">
      <w:start w:val="1"/>
      <w:numFmt w:val="upperLetter"/>
      <w:lvlText w:val="%1."/>
      <w:lvlJc w:val="left"/>
      <w:pPr>
        <w:ind w:left="720" w:hanging="360"/>
      </w:pPr>
      <w:rPr>
        <w:rFonts w:hint="default"/>
      </w:rPr>
    </w:lvl>
    <w:lvl w:ilvl="1" w:tplc="5BC2BA6C">
      <w:start w:val="1"/>
      <w:numFmt w:val="lowerLetter"/>
      <w:lvlText w:val="%2)"/>
      <w:lvlJc w:val="left"/>
      <w:pPr>
        <w:ind w:left="1440" w:hanging="360"/>
      </w:pPr>
    </w:lvl>
    <w:lvl w:ilvl="2" w:tplc="61B6ED28">
      <w:start w:val="1"/>
      <w:numFmt w:val="lowerRoman"/>
      <w:lvlText w:val="%3)"/>
      <w:lvlJc w:val="right"/>
      <w:pPr>
        <w:ind w:left="2160" w:hanging="180"/>
      </w:pPr>
    </w:lvl>
    <w:lvl w:ilvl="3" w:tplc="CD884F52">
      <w:start w:val="1"/>
      <w:numFmt w:val="decimal"/>
      <w:lvlText w:val="(%4)"/>
      <w:lvlJc w:val="left"/>
      <w:pPr>
        <w:ind w:left="2880" w:hanging="360"/>
      </w:pPr>
    </w:lvl>
    <w:lvl w:ilvl="4" w:tplc="83E8CDD4">
      <w:start w:val="1"/>
      <w:numFmt w:val="lowerLetter"/>
      <w:lvlText w:val="(%5)"/>
      <w:lvlJc w:val="left"/>
      <w:pPr>
        <w:ind w:left="3600" w:hanging="360"/>
      </w:pPr>
    </w:lvl>
    <w:lvl w:ilvl="5" w:tplc="D85A7DD2">
      <w:start w:val="1"/>
      <w:numFmt w:val="lowerRoman"/>
      <w:lvlText w:val="(%6)"/>
      <w:lvlJc w:val="right"/>
      <w:pPr>
        <w:ind w:left="4320" w:hanging="180"/>
      </w:pPr>
    </w:lvl>
    <w:lvl w:ilvl="6" w:tplc="457056C0">
      <w:start w:val="1"/>
      <w:numFmt w:val="decimal"/>
      <w:lvlText w:val="%7."/>
      <w:lvlJc w:val="left"/>
      <w:pPr>
        <w:ind w:left="5040" w:hanging="360"/>
      </w:pPr>
    </w:lvl>
    <w:lvl w:ilvl="7" w:tplc="8692289A">
      <w:start w:val="1"/>
      <w:numFmt w:val="lowerLetter"/>
      <w:lvlText w:val="%8."/>
      <w:lvlJc w:val="left"/>
      <w:pPr>
        <w:ind w:left="5760" w:hanging="360"/>
      </w:pPr>
    </w:lvl>
    <w:lvl w:ilvl="8" w:tplc="135C2970">
      <w:start w:val="1"/>
      <w:numFmt w:val="lowerRoman"/>
      <w:lvlText w:val="%9."/>
      <w:lvlJc w:val="right"/>
      <w:pPr>
        <w:ind w:left="6480" w:hanging="180"/>
      </w:pPr>
    </w:lvl>
  </w:abstractNum>
  <w:abstractNum w:abstractNumId="45" w15:restartNumberingAfterBreak="0">
    <w:nsid w:val="7DB73520"/>
    <w:multiLevelType w:val="multilevel"/>
    <w:tmpl w:val="4CFE3FCC"/>
    <w:lvl w:ilvl="0">
      <w:start w:val="1"/>
      <w:numFmt w:val="upperLetter"/>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E48710F"/>
    <w:multiLevelType w:val="hybridMultilevel"/>
    <w:tmpl w:val="21B69F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5B2639"/>
    <w:multiLevelType w:val="hybridMultilevel"/>
    <w:tmpl w:val="EF6E1008"/>
    <w:lvl w:ilvl="0" w:tplc="1BA2666E">
      <w:start w:val="1"/>
      <w:numFmt w:val="decimal"/>
      <w:lvlText w:val="%1)"/>
      <w:lvlJc w:val="left"/>
      <w:pPr>
        <w:ind w:left="720" w:hanging="360"/>
      </w:pPr>
      <w:rPr>
        <w:rFonts w:hint="default"/>
        <w:color w:val="000000" w:themeColor="text1"/>
        <w:sz w:val="22"/>
        <w:szCs w:val="22"/>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898469850">
    <w:abstractNumId w:val="9"/>
  </w:num>
  <w:num w:numId="2" w16cid:durableId="231081886">
    <w:abstractNumId w:val="32"/>
  </w:num>
  <w:num w:numId="3" w16cid:durableId="1236941529">
    <w:abstractNumId w:val="20"/>
  </w:num>
  <w:num w:numId="4" w16cid:durableId="1524903352">
    <w:abstractNumId w:val="11"/>
  </w:num>
  <w:num w:numId="5" w16cid:durableId="1768648999">
    <w:abstractNumId w:val="27"/>
  </w:num>
  <w:num w:numId="6" w16cid:durableId="2066097128">
    <w:abstractNumId w:val="39"/>
  </w:num>
  <w:num w:numId="7" w16cid:durableId="1733698575">
    <w:abstractNumId w:val="22"/>
  </w:num>
  <w:num w:numId="8" w16cid:durableId="145898402">
    <w:abstractNumId w:val="44"/>
  </w:num>
  <w:num w:numId="9" w16cid:durableId="1953825062">
    <w:abstractNumId w:val="43"/>
  </w:num>
  <w:num w:numId="10" w16cid:durableId="790587508">
    <w:abstractNumId w:val="36"/>
  </w:num>
  <w:num w:numId="11" w16cid:durableId="152381409">
    <w:abstractNumId w:val="12"/>
  </w:num>
  <w:num w:numId="12" w16cid:durableId="407769231">
    <w:abstractNumId w:val="10"/>
  </w:num>
  <w:num w:numId="13" w16cid:durableId="1880049517">
    <w:abstractNumId w:val="25"/>
  </w:num>
  <w:num w:numId="14" w16cid:durableId="51463645">
    <w:abstractNumId w:val="13"/>
  </w:num>
  <w:num w:numId="15" w16cid:durableId="25370808">
    <w:abstractNumId w:val="45"/>
  </w:num>
  <w:num w:numId="16" w16cid:durableId="2079285108">
    <w:abstractNumId w:val="47"/>
  </w:num>
  <w:num w:numId="17" w16cid:durableId="1567297284">
    <w:abstractNumId w:val="28"/>
  </w:num>
  <w:num w:numId="18" w16cid:durableId="846558724">
    <w:abstractNumId w:val="16"/>
  </w:num>
  <w:num w:numId="19" w16cid:durableId="575749276">
    <w:abstractNumId w:val="34"/>
  </w:num>
  <w:num w:numId="20" w16cid:durableId="2053457969">
    <w:abstractNumId w:val="46"/>
  </w:num>
  <w:num w:numId="21" w16cid:durableId="109861148">
    <w:abstractNumId w:val="24"/>
  </w:num>
  <w:num w:numId="22" w16cid:durableId="1414202107">
    <w:abstractNumId w:val="30"/>
  </w:num>
  <w:num w:numId="23" w16cid:durableId="1917595669">
    <w:abstractNumId w:val="23"/>
  </w:num>
  <w:num w:numId="24" w16cid:durableId="592204407">
    <w:abstractNumId w:val="0"/>
  </w:num>
  <w:num w:numId="25" w16cid:durableId="319433671">
    <w:abstractNumId w:val="26"/>
  </w:num>
  <w:num w:numId="26" w16cid:durableId="500000593">
    <w:abstractNumId w:val="7"/>
  </w:num>
  <w:num w:numId="27" w16cid:durableId="1721513838">
    <w:abstractNumId w:val="2"/>
  </w:num>
  <w:num w:numId="28" w16cid:durableId="513807707">
    <w:abstractNumId w:val="35"/>
  </w:num>
  <w:num w:numId="29" w16cid:durableId="787823127">
    <w:abstractNumId w:val="19"/>
  </w:num>
  <w:num w:numId="30" w16cid:durableId="1044014594">
    <w:abstractNumId w:val="4"/>
  </w:num>
  <w:num w:numId="31" w16cid:durableId="1104836641">
    <w:abstractNumId w:val="1"/>
  </w:num>
  <w:num w:numId="32" w16cid:durableId="1611007446">
    <w:abstractNumId w:val="5"/>
  </w:num>
  <w:num w:numId="33" w16cid:durableId="1037895945">
    <w:abstractNumId w:val="17"/>
  </w:num>
  <w:num w:numId="34" w16cid:durableId="1918054018">
    <w:abstractNumId w:val="8"/>
  </w:num>
  <w:num w:numId="35" w16cid:durableId="1235630097">
    <w:abstractNumId w:val="31"/>
  </w:num>
  <w:num w:numId="36" w16cid:durableId="807361012">
    <w:abstractNumId w:val="21"/>
  </w:num>
  <w:num w:numId="37" w16cid:durableId="51124636">
    <w:abstractNumId w:val="18"/>
  </w:num>
  <w:num w:numId="38" w16cid:durableId="770590819">
    <w:abstractNumId w:val="42"/>
  </w:num>
  <w:num w:numId="39" w16cid:durableId="811873014">
    <w:abstractNumId w:val="29"/>
  </w:num>
  <w:num w:numId="40" w16cid:durableId="613513169">
    <w:abstractNumId w:val="38"/>
  </w:num>
  <w:num w:numId="41" w16cid:durableId="802381117">
    <w:abstractNumId w:val="15"/>
  </w:num>
  <w:num w:numId="42" w16cid:durableId="949430331">
    <w:abstractNumId w:val="6"/>
  </w:num>
  <w:num w:numId="43" w16cid:durableId="1447503406">
    <w:abstractNumId w:val="37"/>
  </w:num>
  <w:num w:numId="44" w16cid:durableId="1165974027">
    <w:abstractNumId w:val="14"/>
  </w:num>
  <w:num w:numId="45" w16cid:durableId="1109860806">
    <w:abstractNumId w:val="3"/>
  </w:num>
  <w:num w:numId="46" w16cid:durableId="2053578489">
    <w:abstractNumId w:val="33"/>
  </w:num>
  <w:num w:numId="47" w16cid:durableId="1248030052">
    <w:abstractNumId w:val="40"/>
  </w:num>
  <w:num w:numId="48" w16cid:durableId="181475192">
    <w:abstractNumId w:val="4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zM1tzS1NDC2NLBQ0lEKTi0uzszPAykwMjGsBQAilFfdLg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e2525t2saeef5uevttxvafp9vapf5dz2pzv0&quot;&gt;My EndNote Library&lt;record-ids&gt;&lt;item&gt;2993&lt;/item&gt;&lt;/record-ids&gt;&lt;/item&gt;&lt;/Libraries&gt;"/>
    <w:docVar w:name="EN.UseJSCitationFormat" w:val="False"/>
  </w:docVars>
  <w:rsids>
    <w:rsidRoot w:val="00CC26E0"/>
    <w:rsid w:val="00000074"/>
    <w:rsid w:val="000001A3"/>
    <w:rsid w:val="0000029F"/>
    <w:rsid w:val="0000050E"/>
    <w:rsid w:val="0000059E"/>
    <w:rsid w:val="00000B47"/>
    <w:rsid w:val="00000DB9"/>
    <w:rsid w:val="00000E5F"/>
    <w:rsid w:val="00000FEA"/>
    <w:rsid w:val="00001085"/>
    <w:rsid w:val="00001123"/>
    <w:rsid w:val="000011A5"/>
    <w:rsid w:val="0000129A"/>
    <w:rsid w:val="00001306"/>
    <w:rsid w:val="000013C8"/>
    <w:rsid w:val="000013FE"/>
    <w:rsid w:val="00001444"/>
    <w:rsid w:val="00001473"/>
    <w:rsid w:val="000017CF"/>
    <w:rsid w:val="00001A41"/>
    <w:rsid w:val="00001B08"/>
    <w:rsid w:val="00001B58"/>
    <w:rsid w:val="00001CD9"/>
    <w:rsid w:val="00001CDB"/>
    <w:rsid w:val="00001D69"/>
    <w:rsid w:val="00001F16"/>
    <w:rsid w:val="00002210"/>
    <w:rsid w:val="00002280"/>
    <w:rsid w:val="000024A1"/>
    <w:rsid w:val="000025E0"/>
    <w:rsid w:val="000026D0"/>
    <w:rsid w:val="000027BD"/>
    <w:rsid w:val="00002819"/>
    <w:rsid w:val="00002979"/>
    <w:rsid w:val="00002B5B"/>
    <w:rsid w:val="00002BF1"/>
    <w:rsid w:val="00002CBB"/>
    <w:rsid w:val="00002CE7"/>
    <w:rsid w:val="00002E57"/>
    <w:rsid w:val="00002E6E"/>
    <w:rsid w:val="00002E8A"/>
    <w:rsid w:val="00002EA6"/>
    <w:rsid w:val="000030DB"/>
    <w:rsid w:val="000031C6"/>
    <w:rsid w:val="00003434"/>
    <w:rsid w:val="00003A23"/>
    <w:rsid w:val="00003B75"/>
    <w:rsid w:val="00003BD6"/>
    <w:rsid w:val="00003BEB"/>
    <w:rsid w:val="0000402E"/>
    <w:rsid w:val="000040B0"/>
    <w:rsid w:val="00004147"/>
    <w:rsid w:val="000045E5"/>
    <w:rsid w:val="00004695"/>
    <w:rsid w:val="000046F2"/>
    <w:rsid w:val="00004750"/>
    <w:rsid w:val="000049AE"/>
    <w:rsid w:val="000049BC"/>
    <w:rsid w:val="00004A58"/>
    <w:rsid w:val="00004B76"/>
    <w:rsid w:val="00004D4F"/>
    <w:rsid w:val="00004DFB"/>
    <w:rsid w:val="00004E79"/>
    <w:rsid w:val="000050C9"/>
    <w:rsid w:val="00005207"/>
    <w:rsid w:val="00005335"/>
    <w:rsid w:val="00005663"/>
    <w:rsid w:val="00005688"/>
    <w:rsid w:val="00005949"/>
    <w:rsid w:val="000059B4"/>
    <w:rsid w:val="00005A3C"/>
    <w:rsid w:val="00005A72"/>
    <w:rsid w:val="00005B71"/>
    <w:rsid w:val="00005B73"/>
    <w:rsid w:val="00005CF7"/>
    <w:rsid w:val="00005DB5"/>
    <w:rsid w:val="00006063"/>
    <w:rsid w:val="0000635F"/>
    <w:rsid w:val="000063E4"/>
    <w:rsid w:val="00006BA6"/>
    <w:rsid w:val="00006C48"/>
    <w:rsid w:val="00006D3C"/>
    <w:rsid w:val="00006D63"/>
    <w:rsid w:val="00006F38"/>
    <w:rsid w:val="00006F44"/>
    <w:rsid w:val="00007376"/>
    <w:rsid w:val="0000765B"/>
    <w:rsid w:val="0000768D"/>
    <w:rsid w:val="00007A96"/>
    <w:rsid w:val="00007C13"/>
    <w:rsid w:val="00007CFC"/>
    <w:rsid w:val="00007F72"/>
    <w:rsid w:val="000103C5"/>
    <w:rsid w:val="000105B8"/>
    <w:rsid w:val="00010718"/>
    <w:rsid w:val="00010AC1"/>
    <w:rsid w:val="00010D60"/>
    <w:rsid w:val="00011076"/>
    <w:rsid w:val="00011466"/>
    <w:rsid w:val="000114FD"/>
    <w:rsid w:val="00011624"/>
    <w:rsid w:val="00011731"/>
    <w:rsid w:val="00011B39"/>
    <w:rsid w:val="00011BC3"/>
    <w:rsid w:val="00011BF0"/>
    <w:rsid w:val="00011C44"/>
    <w:rsid w:val="00011F13"/>
    <w:rsid w:val="0001217D"/>
    <w:rsid w:val="00012261"/>
    <w:rsid w:val="0001242F"/>
    <w:rsid w:val="000129C8"/>
    <w:rsid w:val="00012B12"/>
    <w:rsid w:val="00012BB6"/>
    <w:rsid w:val="000134D1"/>
    <w:rsid w:val="000137C0"/>
    <w:rsid w:val="00013CA7"/>
    <w:rsid w:val="00013F1A"/>
    <w:rsid w:val="00013FA5"/>
    <w:rsid w:val="00014006"/>
    <w:rsid w:val="00014163"/>
    <w:rsid w:val="000143E6"/>
    <w:rsid w:val="00014666"/>
    <w:rsid w:val="0001494A"/>
    <w:rsid w:val="00014A9C"/>
    <w:rsid w:val="00014CE3"/>
    <w:rsid w:val="00014F6E"/>
    <w:rsid w:val="00015095"/>
    <w:rsid w:val="0001512E"/>
    <w:rsid w:val="000152C7"/>
    <w:rsid w:val="0001556C"/>
    <w:rsid w:val="000155E9"/>
    <w:rsid w:val="0001562B"/>
    <w:rsid w:val="0001569B"/>
    <w:rsid w:val="000156F9"/>
    <w:rsid w:val="0001592F"/>
    <w:rsid w:val="00015A72"/>
    <w:rsid w:val="00015EE5"/>
    <w:rsid w:val="000160F6"/>
    <w:rsid w:val="000161A2"/>
    <w:rsid w:val="0001665C"/>
    <w:rsid w:val="00016873"/>
    <w:rsid w:val="0001695B"/>
    <w:rsid w:val="00016970"/>
    <w:rsid w:val="00016BAA"/>
    <w:rsid w:val="00016F95"/>
    <w:rsid w:val="00016FF5"/>
    <w:rsid w:val="0001718B"/>
    <w:rsid w:val="0001723C"/>
    <w:rsid w:val="0001733B"/>
    <w:rsid w:val="000173B8"/>
    <w:rsid w:val="0001757A"/>
    <w:rsid w:val="00017590"/>
    <w:rsid w:val="000175CA"/>
    <w:rsid w:val="000178A8"/>
    <w:rsid w:val="000178CD"/>
    <w:rsid w:val="00017E0C"/>
    <w:rsid w:val="00020189"/>
    <w:rsid w:val="00020220"/>
    <w:rsid w:val="00020243"/>
    <w:rsid w:val="0002034E"/>
    <w:rsid w:val="00020433"/>
    <w:rsid w:val="000205C8"/>
    <w:rsid w:val="0002074A"/>
    <w:rsid w:val="00020ACD"/>
    <w:rsid w:val="00020B5C"/>
    <w:rsid w:val="00020DC4"/>
    <w:rsid w:val="00021045"/>
    <w:rsid w:val="0002118C"/>
    <w:rsid w:val="000211A8"/>
    <w:rsid w:val="0002159A"/>
    <w:rsid w:val="00021622"/>
    <w:rsid w:val="0002189C"/>
    <w:rsid w:val="00021B46"/>
    <w:rsid w:val="00022036"/>
    <w:rsid w:val="00022076"/>
    <w:rsid w:val="00022233"/>
    <w:rsid w:val="000222A5"/>
    <w:rsid w:val="00022603"/>
    <w:rsid w:val="00022708"/>
    <w:rsid w:val="00022996"/>
    <w:rsid w:val="00022AD3"/>
    <w:rsid w:val="00022B8E"/>
    <w:rsid w:val="00022BC6"/>
    <w:rsid w:val="00022CD4"/>
    <w:rsid w:val="00022D90"/>
    <w:rsid w:val="00022EB3"/>
    <w:rsid w:val="00022EF8"/>
    <w:rsid w:val="00022FEE"/>
    <w:rsid w:val="00023197"/>
    <w:rsid w:val="00023211"/>
    <w:rsid w:val="00023273"/>
    <w:rsid w:val="000233FD"/>
    <w:rsid w:val="00023530"/>
    <w:rsid w:val="0002359C"/>
    <w:rsid w:val="000235AF"/>
    <w:rsid w:val="000235BF"/>
    <w:rsid w:val="0002372D"/>
    <w:rsid w:val="000237CE"/>
    <w:rsid w:val="00023928"/>
    <w:rsid w:val="00023C9F"/>
    <w:rsid w:val="00024117"/>
    <w:rsid w:val="0002425C"/>
    <w:rsid w:val="00024686"/>
    <w:rsid w:val="0002479A"/>
    <w:rsid w:val="000248F6"/>
    <w:rsid w:val="00024A8C"/>
    <w:rsid w:val="00024E17"/>
    <w:rsid w:val="00024EA1"/>
    <w:rsid w:val="00025334"/>
    <w:rsid w:val="0002538C"/>
    <w:rsid w:val="000254B9"/>
    <w:rsid w:val="000255C7"/>
    <w:rsid w:val="000256A7"/>
    <w:rsid w:val="000256FE"/>
    <w:rsid w:val="00025750"/>
    <w:rsid w:val="0002598F"/>
    <w:rsid w:val="00025AC8"/>
    <w:rsid w:val="00025FBC"/>
    <w:rsid w:val="00025FF6"/>
    <w:rsid w:val="00026027"/>
    <w:rsid w:val="000260A0"/>
    <w:rsid w:val="00026298"/>
    <w:rsid w:val="0002657F"/>
    <w:rsid w:val="0002670A"/>
    <w:rsid w:val="00026B7F"/>
    <w:rsid w:val="00026C87"/>
    <w:rsid w:val="00026E39"/>
    <w:rsid w:val="00026E4F"/>
    <w:rsid w:val="00026EDD"/>
    <w:rsid w:val="00026EFB"/>
    <w:rsid w:val="00026F31"/>
    <w:rsid w:val="00027182"/>
    <w:rsid w:val="00027293"/>
    <w:rsid w:val="000273AD"/>
    <w:rsid w:val="0002760B"/>
    <w:rsid w:val="00027688"/>
    <w:rsid w:val="00027840"/>
    <w:rsid w:val="0002789E"/>
    <w:rsid w:val="00027C92"/>
    <w:rsid w:val="00027F37"/>
    <w:rsid w:val="00030133"/>
    <w:rsid w:val="00030289"/>
    <w:rsid w:val="0003037D"/>
    <w:rsid w:val="000303EE"/>
    <w:rsid w:val="000303F9"/>
    <w:rsid w:val="000304FA"/>
    <w:rsid w:val="00030560"/>
    <w:rsid w:val="0003078D"/>
    <w:rsid w:val="00030B5E"/>
    <w:rsid w:val="00030C87"/>
    <w:rsid w:val="00030C8B"/>
    <w:rsid w:val="00030D1D"/>
    <w:rsid w:val="00030F71"/>
    <w:rsid w:val="0003128F"/>
    <w:rsid w:val="00031A3B"/>
    <w:rsid w:val="00031A55"/>
    <w:rsid w:val="00031BD0"/>
    <w:rsid w:val="00031C32"/>
    <w:rsid w:val="00031C3B"/>
    <w:rsid w:val="00031C55"/>
    <w:rsid w:val="000320C8"/>
    <w:rsid w:val="00032105"/>
    <w:rsid w:val="000321EF"/>
    <w:rsid w:val="000322BE"/>
    <w:rsid w:val="00032749"/>
    <w:rsid w:val="000328B0"/>
    <w:rsid w:val="00032BF5"/>
    <w:rsid w:val="00032BFA"/>
    <w:rsid w:val="00032C69"/>
    <w:rsid w:val="00032CB1"/>
    <w:rsid w:val="00032F5D"/>
    <w:rsid w:val="0003302E"/>
    <w:rsid w:val="0003322E"/>
    <w:rsid w:val="000332B3"/>
    <w:rsid w:val="000333AA"/>
    <w:rsid w:val="00033597"/>
    <w:rsid w:val="000336FA"/>
    <w:rsid w:val="0003385A"/>
    <w:rsid w:val="00033989"/>
    <w:rsid w:val="00033B18"/>
    <w:rsid w:val="00033B8E"/>
    <w:rsid w:val="00033FBD"/>
    <w:rsid w:val="00033FD5"/>
    <w:rsid w:val="00034484"/>
    <w:rsid w:val="00034605"/>
    <w:rsid w:val="000346AC"/>
    <w:rsid w:val="0003496E"/>
    <w:rsid w:val="00034A13"/>
    <w:rsid w:val="00034A40"/>
    <w:rsid w:val="00034B11"/>
    <w:rsid w:val="00034C1A"/>
    <w:rsid w:val="00034C2D"/>
    <w:rsid w:val="00034DD0"/>
    <w:rsid w:val="00034E95"/>
    <w:rsid w:val="00034F00"/>
    <w:rsid w:val="00035010"/>
    <w:rsid w:val="00035380"/>
    <w:rsid w:val="00035386"/>
    <w:rsid w:val="000353F1"/>
    <w:rsid w:val="0003540A"/>
    <w:rsid w:val="0003542B"/>
    <w:rsid w:val="00035485"/>
    <w:rsid w:val="000354D4"/>
    <w:rsid w:val="00035656"/>
    <w:rsid w:val="000356B7"/>
    <w:rsid w:val="00035898"/>
    <w:rsid w:val="00035939"/>
    <w:rsid w:val="00035BC9"/>
    <w:rsid w:val="00035E8A"/>
    <w:rsid w:val="000361A2"/>
    <w:rsid w:val="000361AF"/>
    <w:rsid w:val="000362AA"/>
    <w:rsid w:val="000363EB"/>
    <w:rsid w:val="00036517"/>
    <w:rsid w:val="00036851"/>
    <w:rsid w:val="0003694B"/>
    <w:rsid w:val="00036E39"/>
    <w:rsid w:val="00036E7F"/>
    <w:rsid w:val="00036F26"/>
    <w:rsid w:val="00037113"/>
    <w:rsid w:val="000371D8"/>
    <w:rsid w:val="000371FD"/>
    <w:rsid w:val="00037493"/>
    <w:rsid w:val="0003760C"/>
    <w:rsid w:val="0003794F"/>
    <w:rsid w:val="00037A35"/>
    <w:rsid w:val="00037AD8"/>
    <w:rsid w:val="00037F12"/>
    <w:rsid w:val="00037F78"/>
    <w:rsid w:val="00040150"/>
    <w:rsid w:val="000402B7"/>
    <w:rsid w:val="000406C4"/>
    <w:rsid w:val="000406FB"/>
    <w:rsid w:val="00040A1E"/>
    <w:rsid w:val="00040B4B"/>
    <w:rsid w:val="00040D36"/>
    <w:rsid w:val="00040D81"/>
    <w:rsid w:val="0004117E"/>
    <w:rsid w:val="00041207"/>
    <w:rsid w:val="000412DA"/>
    <w:rsid w:val="00041521"/>
    <w:rsid w:val="00041688"/>
    <w:rsid w:val="0004194A"/>
    <w:rsid w:val="00041CA1"/>
    <w:rsid w:val="00041CD9"/>
    <w:rsid w:val="00041EFD"/>
    <w:rsid w:val="000423D1"/>
    <w:rsid w:val="00042499"/>
    <w:rsid w:val="00042821"/>
    <w:rsid w:val="00042959"/>
    <w:rsid w:val="00042B8A"/>
    <w:rsid w:val="00042C03"/>
    <w:rsid w:val="00042D16"/>
    <w:rsid w:val="00042F00"/>
    <w:rsid w:val="00042FB2"/>
    <w:rsid w:val="00043036"/>
    <w:rsid w:val="000430BF"/>
    <w:rsid w:val="000430E3"/>
    <w:rsid w:val="00043120"/>
    <w:rsid w:val="00043161"/>
    <w:rsid w:val="000431BD"/>
    <w:rsid w:val="000431E9"/>
    <w:rsid w:val="00043425"/>
    <w:rsid w:val="00043429"/>
    <w:rsid w:val="000434C3"/>
    <w:rsid w:val="0004356F"/>
    <w:rsid w:val="0004367F"/>
    <w:rsid w:val="00043727"/>
    <w:rsid w:val="000438A4"/>
    <w:rsid w:val="000439AA"/>
    <w:rsid w:val="000439C3"/>
    <w:rsid w:val="00043DEC"/>
    <w:rsid w:val="00044064"/>
    <w:rsid w:val="000440C0"/>
    <w:rsid w:val="0004421C"/>
    <w:rsid w:val="00044313"/>
    <w:rsid w:val="00044347"/>
    <w:rsid w:val="000445E5"/>
    <w:rsid w:val="0004460E"/>
    <w:rsid w:val="00044631"/>
    <w:rsid w:val="00044674"/>
    <w:rsid w:val="00044937"/>
    <w:rsid w:val="00044ABD"/>
    <w:rsid w:val="00044CFF"/>
    <w:rsid w:val="00044DCF"/>
    <w:rsid w:val="00044F1C"/>
    <w:rsid w:val="00044FFC"/>
    <w:rsid w:val="00045172"/>
    <w:rsid w:val="0004517D"/>
    <w:rsid w:val="00045368"/>
    <w:rsid w:val="00045448"/>
    <w:rsid w:val="0004577B"/>
    <w:rsid w:val="0004587A"/>
    <w:rsid w:val="00045AF1"/>
    <w:rsid w:val="00045B2B"/>
    <w:rsid w:val="00045F4B"/>
    <w:rsid w:val="00045FB9"/>
    <w:rsid w:val="00046310"/>
    <w:rsid w:val="000464B5"/>
    <w:rsid w:val="000465E2"/>
    <w:rsid w:val="000465ED"/>
    <w:rsid w:val="00046617"/>
    <w:rsid w:val="000466F0"/>
    <w:rsid w:val="000467E8"/>
    <w:rsid w:val="000468A7"/>
    <w:rsid w:val="000468B3"/>
    <w:rsid w:val="000468CE"/>
    <w:rsid w:val="000471D0"/>
    <w:rsid w:val="00047428"/>
    <w:rsid w:val="000474DE"/>
    <w:rsid w:val="00047590"/>
    <w:rsid w:val="0004762F"/>
    <w:rsid w:val="00047630"/>
    <w:rsid w:val="0004786E"/>
    <w:rsid w:val="00047B6B"/>
    <w:rsid w:val="00047CC8"/>
    <w:rsid w:val="00047D8F"/>
    <w:rsid w:val="000503B8"/>
    <w:rsid w:val="00050486"/>
    <w:rsid w:val="000504D2"/>
    <w:rsid w:val="0005060D"/>
    <w:rsid w:val="00050655"/>
    <w:rsid w:val="00050A63"/>
    <w:rsid w:val="00050AA0"/>
    <w:rsid w:val="00050C91"/>
    <w:rsid w:val="00050D71"/>
    <w:rsid w:val="00050F84"/>
    <w:rsid w:val="00050FD1"/>
    <w:rsid w:val="00051147"/>
    <w:rsid w:val="00051208"/>
    <w:rsid w:val="00051229"/>
    <w:rsid w:val="000513BC"/>
    <w:rsid w:val="000514D9"/>
    <w:rsid w:val="00051553"/>
    <w:rsid w:val="00051590"/>
    <w:rsid w:val="000519C6"/>
    <w:rsid w:val="00051B2F"/>
    <w:rsid w:val="00051BB3"/>
    <w:rsid w:val="00051D92"/>
    <w:rsid w:val="00051EB7"/>
    <w:rsid w:val="0005203D"/>
    <w:rsid w:val="00052161"/>
    <w:rsid w:val="000522CC"/>
    <w:rsid w:val="00052A45"/>
    <w:rsid w:val="00052C34"/>
    <w:rsid w:val="00052F37"/>
    <w:rsid w:val="0005305A"/>
    <w:rsid w:val="000530A4"/>
    <w:rsid w:val="00053122"/>
    <w:rsid w:val="00053201"/>
    <w:rsid w:val="00053276"/>
    <w:rsid w:val="000532F5"/>
    <w:rsid w:val="0005346D"/>
    <w:rsid w:val="000534C4"/>
    <w:rsid w:val="000538D4"/>
    <w:rsid w:val="00053B4C"/>
    <w:rsid w:val="00053CAA"/>
    <w:rsid w:val="00053F25"/>
    <w:rsid w:val="00053FB8"/>
    <w:rsid w:val="00053FE1"/>
    <w:rsid w:val="000540BF"/>
    <w:rsid w:val="00054255"/>
    <w:rsid w:val="000543E5"/>
    <w:rsid w:val="00054534"/>
    <w:rsid w:val="000547FA"/>
    <w:rsid w:val="0005483D"/>
    <w:rsid w:val="00054929"/>
    <w:rsid w:val="0005492F"/>
    <w:rsid w:val="00054B6A"/>
    <w:rsid w:val="00054F37"/>
    <w:rsid w:val="00054FD6"/>
    <w:rsid w:val="000552FB"/>
    <w:rsid w:val="00055326"/>
    <w:rsid w:val="000554FB"/>
    <w:rsid w:val="00055567"/>
    <w:rsid w:val="00055895"/>
    <w:rsid w:val="000559E3"/>
    <w:rsid w:val="00055AEB"/>
    <w:rsid w:val="00055C51"/>
    <w:rsid w:val="00056029"/>
    <w:rsid w:val="000561D5"/>
    <w:rsid w:val="00056209"/>
    <w:rsid w:val="00056325"/>
    <w:rsid w:val="0005634F"/>
    <w:rsid w:val="000563DE"/>
    <w:rsid w:val="00056433"/>
    <w:rsid w:val="000567D4"/>
    <w:rsid w:val="0005693A"/>
    <w:rsid w:val="000569EC"/>
    <w:rsid w:val="00056ACE"/>
    <w:rsid w:val="00056AE0"/>
    <w:rsid w:val="00056B7F"/>
    <w:rsid w:val="00056C81"/>
    <w:rsid w:val="00056CA4"/>
    <w:rsid w:val="00056F02"/>
    <w:rsid w:val="0005708F"/>
    <w:rsid w:val="00057240"/>
    <w:rsid w:val="0005737F"/>
    <w:rsid w:val="00057803"/>
    <w:rsid w:val="000578F9"/>
    <w:rsid w:val="00057D26"/>
    <w:rsid w:val="00057E24"/>
    <w:rsid w:val="00057E56"/>
    <w:rsid w:val="00057FB2"/>
    <w:rsid w:val="00057FEC"/>
    <w:rsid w:val="0006041A"/>
    <w:rsid w:val="000604C2"/>
    <w:rsid w:val="000605B8"/>
    <w:rsid w:val="000605D3"/>
    <w:rsid w:val="000606B6"/>
    <w:rsid w:val="000606B7"/>
    <w:rsid w:val="0006071E"/>
    <w:rsid w:val="00060918"/>
    <w:rsid w:val="000609C4"/>
    <w:rsid w:val="00060A73"/>
    <w:rsid w:val="00060C5C"/>
    <w:rsid w:val="00060CB6"/>
    <w:rsid w:val="00060D02"/>
    <w:rsid w:val="00060DC1"/>
    <w:rsid w:val="00060F40"/>
    <w:rsid w:val="00060FBA"/>
    <w:rsid w:val="00060FEA"/>
    <w:rsid w:val="000611DD"/>
    <w:rsid w:val="00061204"/>
    <w:rsid w:val="00061334"/>
    <w:rsid w:val="000617B9"/>
    <w:rsid w:val="00061D79"/>
    <w:rsid w:val="00061DC6"/>
    <w:rsid w:val="00061E4D"/>
    <w:rsid w:val="0006215E"/>
    <w:rsid w:val="0006227F"/>
    <w:rsid w:val="000622CD"/>
    <w:rsid w:val="0006246A"/>
    <w:rsid w:val="000629AF"/>
    <w:rsid w:val="00062C71"/>
    <w:rsid w:val="00062C7D"/>
    <w:rsid w:val="00062D7F"/>
    <w:rsid w:val="00062DE5"/>
    <w:rsid w:val="00062E13"/>
    <w:rsid w:val="00062FB2"/>
    <w:rsid w:val="000631FD"/>
    <w:rsid w:val="00063292"/>
    <w:rsid w:val="0006335E"/>
    <w:rsid w:val="000636B2"/>
    <w:rsid w:val="0006388D"/>
    <w:rsid w:val="00063C12"/>
    <w:rsid w:val="00063F63"/>
    <w:rsid w:val="00064039"/>
    <w:rsid w:val="0006462B"/>
    <w:rsid w:val="000648D3"/>
    <w:rsid w:val="00064998"/>
    <w:rsid w:val="00064A91"/>
    <w:rsid w:val="00064A96"/>
    <w:rsid w:val="00064B5B"/>
    <w:rsid w:val="00064E16"/>
    <w:rsid w:val="00064E51"/>
    <w:rsid w:val="00064F47"/>
    <w:rsid w:val="00065030"/>
    <w:rsid w:val="00065087"/>
    <w:rsid w:val="00065199"/>
    <w:rsid w:val="000653EC"/>
    <w:rsid w:val="00065645"/>
    <w:rsid w:val="00065738"/>
    <w:rsid w:val="00065985"/>
    <w:rsid w:val="00066138"/>
    <w:rsid w:val="000663A3"/>
    <w:rsid w:val="00066754"/>
    <w:rsid w:val="00066AE8"/>
    <w:rsid w:val="00066B19"/>
    <w:rsid w:val="00066CF4"/>
    <w:rsid w:val="00066E9C"/>
    <w:rsid w:val="00067004"/>
    <w:rsid w:val="00067410"/>
    <w:rsid w:val="0006766E"/>
    <w:rsid w:val="00067704"/>
    <w:rsid w:val="00067844"/>
    <w:rsid w:val="00067DD8"/>
    <w:rsid w:val="00067E9E"/>
    <w:rsid w:val="0007001E"/>
    <w:rsid w:val="00070073"/>
    <w:rsid w:val="00070734"/>
    <w:rsid w:val="0007079A"/>
    <w:rsid w:val="00070840"/>
    <w:rsid w:val="00070979"/>
    <w:rsid w:val="00070F94"/>
    <w:rsid w:val="0007106B"/>
    <w:rsid w:val="00071488"/>
    <w:rsid w:val="00071686"/>
    <w:rsid w:val="0007174B"/>
    <w:rsid w:val="00071B0A"/>
    <w:rsid w:val="00071B4A"/>
    <w:rsid w:val="00071B57"/>
    <w:rsid w:val="00071D48"/>
    <w:rsid w:val="00071E39"/>
    <w:rsid w:val="000721CB"/>
    <w:rsid w:val="000724E5"/>
    <w:rsid w:val="000724FA"/>
    <w:rsid w:val="00072553"/>
    <w:rsid w:val="000727EE"/>
    <w:rsid w:val="00072C70"/>
    <w:rsid w:val="00072E1A"/>
    <w:rsid w:val="00072ED2"/>
    <w:rsid w:val="00072F40"/>
    <w:rsid w:val="00072F4B"/>
    <w:rsid w:val="00072F67"/>
    <w:rsid w:val="00072FDA"/>
    <w:rsid w:val="00073187"/>
    <w:rsid w:val="0007321B"/>
    <w:rsid w:val="00073395"/>
    <w:rsid w:val="0007346A"/>
    <w:rsid w:val="000734DA"/>
    <w:rsid w:val="000734E7"/>
    <w:rsid w:val="00073787"/>
    <w:rsid w:val="000738B1"/>
    <w:rsid w:val="000738EC"/>
    <w:rsid w:val="00073A4C"/>
    <w:rsid w:val="00073A76"/>
    <w:rsid w:val="00073B03"/>
    <w:rsid w:val="00073B55"/>
    <w:rsid w:val="00073BEA"/>
    <w:rsid w:val="00073C3D"/>
    <w:rsid w:val="00073D79"/>
    <w:rsid w:val="00073DB4"/>
    <w:rsid w:val="00073ECD"/>
    <w:rsid w:val="000740C5"/>
    <w:rsid w:val="00074386"/>
    <w:rsid w:val="00074393"/>
    <w:rsid w:val="000743ED"/>
    <w:rsid w:val="00074477"/>
    <w:rsid w:val="000745C4"/>
    <w:rsid w:val="000745C6"/>
    <w:rsid w:val="000746D9"/>
    <w:rsid w:val="000748B2"/>
    <w:rsid w:val="00074C39"/>
    <w:rsid w:val="00074C88"/>
    <w:rsid w:val="00074CAC"/>
    <w:rsid w:val="00075248"/>
    <w:rsid w:val="0007526B"/>
    <w:rsid w:val="0007526F"/>
    <w:rsid w:val="00075880"/>
    <w:rsid w:val="000758A7"/>
    <w:rsid w:val="00075A87"/>
    <w:rsid w:val="00075AB4"/>
    <w:rsid w:val="00075C18"/>
    <w:rsid w:val="00075E40"/>
    <w:rsid w:val="00075E87"/>
    <w:rsid w:val="000760E2"/>
    <w:rsid w:val="0007610D"/>
    <w:rsid w:val="00076184"/>
    <w:rsid w:val="00076191"/>
    <w:rsid w:val="000762BB"/>
    <w:rsid w:val="000769F0"/>
    <w:rsid w:val="00076C7A"/>
    <w:rsid w:val="00076D16"/>
    <w:rsid w:val="00076E7B"/>
    <w:rsid w:val="00076EE1"/>
    <w:rsid w:val="000771EB"/>
    <w:rsid w:val="00077487"/>
    <w:rsid w:val="00077548"/>
    <w:rsid w:val="00077572"/>
    <w:rsid w:val="0007761E"/>
    <w:rsid w:val="000776D6"/>
    <w:rsid w:val="00077825"/>
    <w:rsid w:val="0007793E"/>
    <w:rsid w:val="00077C90"/>
    <w:rsid w:val="00077DA1"/>
    <w:rsid w:val="0008028E"/>
    <w:rsid w:val="000803EE"/>
    <w:rsid w:val="00080514"/>
    <w:rsid w:val="0008099E"/>
    <w:rsid w:val="00080A2C"/>
    <w:rsid w:val="00080D72"/>
    <w:rsid w:val="000810EB"/>
    <w:rsid w:val="0008120B"/>
    <w:rsid w:val="00081241"/>
    <w:rsid w:val="0008135A"/>
    <w:rsid w:val="00081439"/>
    <w:rsid w:val="000815BF"/>
    <w:rsid w:val="000816CF"/>
    <w:rsid w:val="000817E5"/>
    <w:rsid w:val="000818CA"/>
    <w:rsid w:val="0008208D"/>
    <w:rsid w:val="000820DC"/>
    <w:rsid w:val="000822AD"/>
    <w:rsid w:val="00082377"/>
    <w:rsid w:val="00082713"/>
    <w:rsid w:val="00082819"/>
    <w:rsid w:val="00082883"/>
    <w:rsid w:val="00082B5C"/>
    <w:rsid w:val="00082E1E"/>
    <w:rsid w:val="00082E71"/>
    <w:rsid w:val="00083061"/>
    <w:rsid w:val="00083096"/>
    <w:rsid w:val="000831EC"/>
    <w:rsid w:val="000832EE"/>
    <w:rsid w:val="0008352B"/>
    <w:rsid w:val="00083534"/>
    <w:rsid w:val="000836FA"/>
    <w:rsid w:val="0008398E"/>
    <w:rsid w:val="00083AB0"/>
    <w:rsid w:val="00083CA3"/>
    <w:rsid w:val="000840A4"/>
    <w:rsid w:val="00084114"/>
    <w:rsid w:val="0008450E"/>
    <w:rsid w:val="00084809"/>
    <w:rsid w:val="00084854"/>
    <w:rsid w:val="000848CA"/>
    <w:rsid w:val="00084B4E"/>
    <w:rsid w:val="00084CA7"/>
    <w:rsid w:val="00084D5B"/>
    <w:rsid w:val="00084E29"/>
    <w:rsid w:val="00084FC9"/>
    <w:rsid w:val="00085006"/>
    <w:rsid w:val="000850AC"/>
    <w:rsid w:val="000852BE"/>
    <w:rsid w:val="000855D7"/>
    <w:rsid w:val="00085B78"/>
    <w:rsid w:val="00085CA8"/>
    <w:rsid w:val="00086055"/>
    <w:rsid w:val="0008610A"/>
    <w:rsid w:val="00086B93"/>
    <w:rsid w:val="00086F5A"/>
    <w:rsid w:val="0008718B"/>
    <w:rsid w:val="000873D3"/>
    <w:rsid w:val="00087AFE"/>
    <w:rsid w:val="00087C52"/>
    <w:rsid w:val="00087CE8"/>
    <w:rsid w:val="0009011B"/>
    <w:rsid w:val="00090359"/>
    <w:rsid w:val="00090389"/>
    <w:rsid w:val="0009046E"/>
    <w:rsid w:val="0009069B"/>
    <w:rsid w:val="000906F1"/>
    <w:rsid w:val="000907D8"/>
    <w:rsid w:val="000908EE"/>
    <w:rsid w:val="00090D5D"/>
    <w:rsid w:val="00090E5B"/>
    <w:rsid w:val="000911DE"/>
    <w:rsid w:val="00091363"/>
    <w:rsid w:val="000913CB"/>
    <w:rsid w:val="0009143E"/>
    <w:rsid w:val="0009159E"/>
    <w:rsid w:val="00091792"/>
    <w:rsid w:val="00091879"/>
    <w:rsid w:val="00091922"/>
    <w:rsid w:val="0009193C"/>
    <w:rsid w:val="00091974"/>
    <w:rsid w:val="0009197D"/>
    <w:rsid w:val="000919BE"/>
    <w:rsid w:val="00091C68"/>
    <w:rsid w:val="00091D47"/>
    <w:rsid w:val="00091FC6"/>
    <w:rsid w:val="0009201E"/>
    <w:rsid w:val="00092104"/>
    <w:rsid w:val="0009215C"/>
    <w:rsid w:val="00092193"/>
    <w:rsid w:val="000925E4"/>
    <w:rsid w:val="00092721"/>
    <w:rsid w:val="00092AC3"/>
    <w:rsid w:val="00092BE3"/>
    <w:rsid w:val="00092C38"/>
    <w:rsid w:val="00092C66"/>
    <w:rsid w:val="00092CDC"/>
    <w:rsid w:val="00092D16"/>
    <w:rsid w:val="000930C2"/>
    <w:rsid w:val="000930E3"/>
    <w:rsid w:val="000931DC"/>
    <w:rsid w:val="00093455"/>
    <w:rsid w:val="00093608"/>
    <w:rsid w:val="000938B5"/>
    <w:rsid w:val="000939B8"/>
    <w:rsid w:val="00093D88"/>
    <w:rsid w:val="00093E1E"/>
    <w:rsid w:val="00093E79"/>
    <w:rsid w:val="00093EF2"/>
    <w:rsid w:val="00093EF4"/>
    <w:rsid w:val="000940E1"/>
    <w:rsid w:val="000942D4"/>
    <w:rsid w:val="00094451"/>
    <w:rsid w:val="0009463D"/>
    <w:rsid w:val="0009465A"/>
    <w:rsid w:val="00094835"/>
    <w:rsid w:val="00094949"/>
    <w:rsid w:val="00094B65"/>
    <w:rsid w:val="00094C08"/>
    <w:rsid w:val="000952DF"/>
    <w:rsid w:val="0009542B"/>
    <w:rsid w:val="0009576A"/>
    <w:rsid w:val="00095A1E"/>
    <w:rsid w:val="00095B37"/>
    <w:rsid w:val="00095B86"/>
    <w:rsid w:val="00095B89"/>
    <w:rsid w:val="00095DFC"/>
    <w:rsid w:val="00095F10"/>
    <w:rsid w:val="00095F73"/>
    <w:rsid w:val="00095F87"/>
    <w:rsid w:val="00096067"/>
    <w:rsid w:val="000963F4"/>
    <w:rsid w:val="0009655D"/>
    <w:rsid w:val="0009687C"/>
    <w:rsid w:val="00096C88"/>
    <w:rsid w:val="000970A7"/>
    <w:rsid w:val="0009711C"/>
    <w:rsid w:val="0009734E"/>
    <w:rsid w:val="00097387"/>
    <w:rsid w:val="00097452"/>
    <w:rsid w:val="00097494"/>
    <w:rsid w:val="0009750E"/>
    <w:rsid w:val="00097890"/>
    <w:rsid w:val="00097BE4"/>
    <w:rsid w:val="000A010D"/>
    <w:rsid w:val="000A048A"/>
    <w:rsid w:val="000A05A8"/>
    <w:rsid w:val="000A05C4"/>
    <w:rsid w:val="000A05D4"/>
    <w:rsid w:val="000A0AA1"/>
    <w:rsid w:val="000A0AF1"/>
    <w:rsid w:val="000A1058"/>
    <w:rsid w:val="000A130B"/>
    <w:rsid w:val="000A18F3"/>
    <w:rsid w:val="000A1F1D"/>
    <w:rsid w:val="000A1FEF"/>
    <w:rsid w:val="000A22B8"/>
    <w:rsid w:val="000A2313"/>
    <w:rsid w:val="000A2363"/>
    <w:rsid w:val="000A23F0"/>
    <w:rsid w:val="000A2639"/>
    <w:rsid w:val="000A285F"/>
    <w:rsid w:val="000A2E60"/>
    <w:rsid w:val="000A2E93"/>
    <w:rsid w:val="000A34B7"/>
    <w:rsid w:val="000A3562"/>
    <w:rsid w:val="000A3B30"/>
    <w:rsid w:val="000A432B"/>
    <w:rsid w:val="000A473A"/>
    <w:rsid w:val="000A4863"/>
    <w:rsid w:val="000A4C16"/>
    <w:rsid w:val="000A4CF0"/>
    <w:rsid w:val="000A4EF8"/>
    <w:rsid w:val="000A4FE8"/>
    <w:rsid w:val="000A50A1"/>
    <w:rsid w:val="000A5129"/>
    <w:rsid w:val="000A52A8"/>
    <w:rsid w:val="000A579B"/>
    <w:rsid w:val="000A5ACF"/>
    <w:rsid w:val="000A5B11"/>
    <w:rsid w:val="000A5B69"/>
    <w:rsid w:val="000A5EEA"/>
    <w:rsid w:val="000A60AE"/>
    <w:rsid w:val="000A6192"/>
    <w:rsid w:val="000A621E"/>
    <w:rsid w:val="000A6360"/>
    <w:rsid w:val="000A6449"/>
    <w:rsid w:val="000A665D"/>
    <w:rsid w:val="000A676D"/>
    <w:rsid w:val="000A68FA"/>
    <w:rsid w:val="000A6B38"/>
    <w:rsid w:val="000A6BBB"/>
    <w:rsid w:val="000A6C60"/>
    <w:rsid w:val="000A6D5C"/>
    <w:rsid w:val="000A6F27"/>
    <w:rsid w:val="000A72D9"/>
    <w:rsid w:val="000A741F"/>
    <w:rsid w:val="000A769D"/>
    <w:rsid w:val="000A78C4"/>
    <w:rsid w:val="000A7B51"/>
    <w:rsid w:val="000A7B75"/>
    <w:rsid w:val="000A7D48"/>
    <w:rsid w:val="000A7E7A"/>
    <w:rsid w:val="000A7EA5"/>
    <w:rsid w:val="000B00E4"/>
    <w:rsid w:val="000B030F"/>
    <w:rsid w:val="000B04AC"/>
    <w:rsid w:val="000B08CF"/>
    <w:rsid w:val="000B0978"/>
    <w:rsid w:val="000B0B31"/>
    <w:rsid w:val="000B0BAD"/>
    <w:rsid w:val="000B0D04"/>
    <w:rsid w:val="000B0D8F"/>
    <w:rsid w:val="000B12E1"/>
    <w:rsid w:val="000B15E6"/>
    <w:rsid w:val="000B1716"/>
    <w:rsid w:val="000B186F"/>
    <w:rsid w:val="000B18B7"/>
    <w:rsid w:val="000B1BA0"/>
    <w:rsid w:val="000B1D20"/>
    <w:rsid w:val="000B1D89"/>
    <w:rsid w:val="000B204E"/>
    <w:rsid w:val="000B20A3"/>
    <w:rsid w:val="000B2197"/>
    <w:rsid w:val="000B227A"/>
    <w:rsid w:val="000B22C5"/>
    <w:rsid w:val="000B2314"/>
    <w:rsid w:val="000B24E4"/>
    <w:rsid w:val="000B25DE"/>
    <w:rsid w:val="000B26DA"/>
    <w:rsid w:val="000B2A29"/>
    <w:rsid w:val="000B2CC1"/>
    <w:rsid w:val="000B2D14"/>
    <w:rsid w:val="000B2EE4"/>
    <w:rsid w:val="000B2FAF"/>
    <w:rsid w:val="000B32CA"/>
    <w:rsid w:val="000B3385"/>
    <w:rsid w:val="000B33CC"/>
    <w:rsid w:val="000B3474"/>
    <w:rsid w:val="000B3961"/>
    <w:rsid w:val="000B39C7"/>
    <w:rsid w:val="000B39FA"/>
    <w:rsid w:val="000B3A2B"/>
    <w:rsid w:val="000B3ACB"/>
    <w:rsid w:val="000B3C08"/>
    <w:rsid w:val="000B3CBF"/>
    <w:rsid w:val="000B3F80"/>
    <w:rsid w:val="000B41AF"/>
    <w:rsid w:val="000B42C7"/>
    <w:rsid w:val="000B42ED"/>
    <w:rsid w:val="000B434A"/>
    <w:rsid w:val="000B45ED"/>
    <w:rsid w:val="000B4770"/>
    <w:rsid w:val="000B4C23"/>
    <w:rsid w:val="000B4C9B"/>
    <w:rsid w:val="000B4DF1"/>
    <w:rsid w:val="000B4F44"/>
    <w:rsid w:val="000B5003"/>
    <w:rsid w:val="000B5004"/>
    <w:rsid w:val="000B5109"/>
    <w:rsid w:val="000B515B"/>
    <w:rsid w:val="000B5664"/>
    <w:rsid w:val="000B591E"/>
    <w:rsid w:val="000B594E"/>
    <w:rsid w:val="000B5AC1"/>
    <w:rsid w:val="000B5CC7"/>
    <w:rsid w:val="000B5CEA"/>
    <w:rsid w:val="000B6054"/>
    <w:rsid w:val="000B6218"/>
    <w:rsid w:val="000B6440"/>
    <w:rsid w:val="000B64ED"/>
    <w:rsid w:val="000B6963"/>
    <w:rsid w:val="000B6C2D"/>
    <w:rsid w:val="000B6E60"/>
    <w:rsid w:val="000B71A0"/>
    <w:rsid w:val="000B71A5"/>
    <w:rsid w:val="000B72B0"/>
    <w:rsid w:val="000B749F"/>
    <w:rsid w:val="000B7675"/>
    <w:rsid w:val="000B7689"/>
    <w:rsid w:val="000B776D"/>
    <w:rsid w:val="000B79EA"/>
    <w:rsid w:val="000B7AF4"/>
    <w:rsid w:val="000B7B9F"/>
    <w:rsid w:val="000B7C97"/>
    <w:rsid w:val="000B7CBF"/>
    <w:rsid w:val="000B7E6E"/>
    <w:rsid w:val="000C00D9"/>
    <w:rsid w:val="000C02D9"/>
    <w:rsid w:val="000C02E4"/>
    <w:rsid w:val="000C0301"/>
    <w:rsid w:val="000C0542"/>
    <w:rsid w:val="000C0697"/>
    <w:rsid w:val="000C07CE"/>
    <w:rsid w:val="000C098F"/>
    <w:rsid w:val="000C0B83"/>
    <w:rsid w:val="000C0D02"/>
    <w:rsid w:val="000C100D"/>
    <w:rsid w:val="000C110A"/>
    <w:rsid w:val="000C1411"/>
    <w:rsid w:val="000C14C7"/>
    <w:rsid w:val="000C1533"/>
    <w:rsid w:val="000C153E"/>
    <w:rsid w:val="000C1765"/>
    <w:rsid w:val="000C1921"/>
    <w:rsid w:val="000C1C38"/>
    <w:rsid w:val="000C1D29"/>
    <w:rsid w:val="000C1E49"/>
    <w:rsid w:val="000C1EA9"/>
    <w:rsid w:val="000C2066"/>
    <w:rsid w:val="000C22CF"/>
    <w:rsid w:val="000C232B"/>
    <w:rsid w:val="000C24CC"/>
    <w:rsid w:val="000C2505"/>
    <w:rsid w:val="000C2670"/>
    <w:rsid w:val="000C2879"/>
    <w:rsid w:val="000C2A39"/>
    <w:rsid w:val="000C2A83"/>
    <w:rsid w:val="000C2AB9"/>
    <w:rsid w:val="000C2BA7"/>
    <w:rsid w:val="000C2F34"/>
    <w:rsid w:val="000C3033"/>
    <w:rsid w:val="000C307C"/>
    <w:rsid w:val="000C318C"/>
    <w:rsid w:val="000C319C"/>
    <w:rsid w:val="000C320C"/>
    <w:rsid w:val="000C3225"/>
    <w:rsid w:val="000C324E"/>
    <w:rsid w:val="000C338E"/>
    <w:rsid w:val="000C3486"/>
    <w:rsid w:val="000C35A2"/>
    <w:rsid w:val="000C38AF"/>
    <w:rsid w:val="000C3B5A"/>
    <w:rsid w:val="000C3B8D"/>
    <w:rsid w:val="000C3C9A"/>
    <w:rsid w:val="000C3CFA"/>
    <w:rsid w:val="000C3DB7"/>
    <w:rsid w:val="000C41D5"/>
    <w:rsid w:val="000C4278"/>
    <w:rsid w:val="000C44B4"/>
    <w:rsid w:val="000C4650"/>
    <w:rsid w:val="000C4660"/>
    <w:rsid w:val="000C480C"/>
    <w:rsid w:val="000C49A7"/>
    <w:rsid w:val="000C4D0F"/>
    <w:rsid w:val="000C500E"/>
    <w:rsid w:val="000C509A"/>
    <w:rsid w:val="000C572B"/>
    <w:rsid w:val="000C57E5"/>
    <w:rsid w:val="000C57F0"/>
    <w:rsid w:val="000C590D"/>
    <w:rsid w:val="000C5999"/>
    <w:rsid w:val="000C5A50"/>
    <w:rsid w:val="000C5A9E"/>
    <w:rsid w:val="000C5B05"/>
    <w:rsid w:val="000C5BBB"/>
    <w:rsid w:val="000C5BFC"/>
    <w:rsid w:val="000C5C5C"/>
    <w:rsid w:val="000C5CB7"/>
    <w:rsid w:val="000C5DDF"/>
    <w:rsid w:val="000C5DF0"/>
    <w:rsid w:val="000C60C1"/>
    <w:rsid w:val="000C61AA"/>
    <w:rsid w:val="000C6382"/>
    <w:rsid w:val="000C6450"/>
    <w:rsid w:val="000C6D3E"/>
    <w:rsid w:val="000C6DBF"/>
    <w:rsid w:val="000C71FA"/>
    <w:rsid w:val="000C7299"/>
    <w:rsid w:val="000C7389"/>
    <w:rsid w:val="000C73C4"/>
    <w:rsid w:val="000C73F8"/>
    <w:rsid w:val="000C775B"/>
    <w:rsid w:val="000C782A"/>
    <w:rsid w:val="000C78D2"/>
    <w:rsid w:val="000C7C55"/>
    <w:rsid w:val="000C7E6B"/>
    <w:rsid w:val="000C7F36"/>
    <w:rsid w:val="000C7F78"/>
    <w:rsid w:val="000D037F"/>
    <w:rsid w:val="000D0440"/>
    <w:rsid w:val="000D050A"/>
    <w:rsid w:val="000D0597"/>
    <w:rsid w:val="000D0763"/>
    <w:rsid w:val="000D087C"/>
    <w:rsid w:val="000D09F3"/>
    <w:rsid w:val="000D0B09"/>
    <w:rsid w:val="000D1085"/>
    <w:rsid w:val="000D113C"/>
    <w:rsid w:val="000D1403"/>
    <w:rsid w:val="000D150E"/>
    <w:rsid w:val="000D157C"/>
    <w:rsid w:val="000D1773"/>
    <w:rsid w:val="000D181A"/>
    <w:rsid w:val="000D1958"/>
    <w:rsid w:val="000D1E60"/>
    <w:rsid w:val="000D1EB3"/>
    <w:rsid w:val="000D202B"/>
    <w:rsid w:val="000D2265"/>
    <w:rsid w:val="000D2294"/>
    <w:rsid w:val="000D22B5"/>
    <w:rsid w:val="000D24C9"/>
    <w:rsid w:val="000D2636"/>
    <w:rsid w:val="000D263B"/>
    <w:rsid w:val="000D2CDD"/>
    <w:rsid w:val="000D308A"/>
    <w:rsid w:val="000D33C6"/>
    <w:rsid w:val="000D3587"/>
    <w:rsid w:val="000D3598"/>
    <w:rsid w:val="000D36DB"/>
    <w:rsid w:val="000D378C"/>
    <w:rsid w:val="000D3800"/>
    <w:rsid w:val="000D3A41"/>
    <w:rsid w:val="000D3A42"/>
    <w:rsid w:val="000D3CCF"/>
    <w:rsid w:val="000D3D9B"/>
    <w:rsid w:val="000D40F5"/>
    <w:rsid w:val="000D4123"/>
    <w:rsid w:val="000D43A9"/>
    <w:rsid w:val="000D456B"/>
    <w:rsid w:val="000D459C"/>
    <w:rsid w:val="000D4699"/>
    <w:rsid w:val="000D4793"/>
    <w:rsid w:val="000D507C"/>
    <w:rsid w:val="000D5082"/>
    <w:rsid w:val="000D508B"/>
    <w:rsid w:val="000D51AB"/>
    <w:rsid w:val="000D534D"/>
    <w:rsid w:val="000D536D"/>
    <w:rsid w:val="000D547C"/>
    <w:rsid w:val="000D565B"/>
    <w:rsid w:val="000D583F"/>
    <w:rsid w:val="000D58BA"/>
    <w:rsid w:val="000D597A"/>
    <w:rsid w:val="000D5B01"/>
    <w:rsid w:val="000D5FD9"/>
    <w:rsid w:val="000D6026"/>
    <w:rsid w:val="000D606F"/>
    <w:rsid w:val="000D6082"/>
    <w:rsid w:val="000D6141"/>
    <w:rsid w:val="000D644E"/>
    <w:rsid w:val="000D654A"/>
    <w:rsid w:val="000D6704"/>
    <w:rsid w:val="000D6812"/>
    <w:rsid w:val="000D6917"/>
    <w:rsid w:val="000D6A92"/>
    <w:rsid w:val="000D6AD5"/>
    <w:rsid w:val="000D6B3C"/>
    <w:rsid w:val="000D6EC7"/>
    <w:rsid w:val="000D70AF"/>
    <w:rsid w:val="000D71C4"/>
    <w:rsid w:val="000D72A1"/>
    <w:rsid w:val="000D747E"/>
    <w:rsid w:val="000E0523"/>
    <w:rsid w:val="000E06BB"/>
    <w:rsid w:val="000E081C"/>
    <w:rsid w:val="000E082B"/>
    <w:rsid w:val="000E0860"/>
    <w:rsid w:val="000E092E"/>
    <w:rsid w:val="000E0A56"/>
    <w:rsid w:val="000E0B31"/>
    <w:rsid w:val="000E0BAF"/>
    <w:rsid w:val="000E0ECE"/>
    <w:rsid w:val="000E0F4C"/>
    <w:rsid w:val="000E10E6"/>
    <w:rsid w:val="000E11BA"/>
    <w:rsid w:val="000E131D"/>
    <w:rsid w:val="000E134F"/>
    <w:rsid w:val="000E155F"/>
    <w:rsid w:val="000E1578"/>
    <w:rsid w:val="000E1621"/>
    <w:rsid w:val="000E165B"/>
    <w:rsid w:val="000E16CF"/>
    <w:rsid w:val="000E174C"/>
    <w:rsid w:val="000E18CA"/>
    <w:rsid w:val="000E1A3F"/>
    <w:rsid w:val="000E1B16"/>
    <w:rsid w:val="000E1E79"/>
    <w:rsid w:val="000E1EE1"/>
    <w:rsid w:val="000E2226"/>
    <w:rsid w:val="000E2875"/>
    <w:rsid w:val="000E2899"/>
    <w:rsid w:val="000E2DD2"/>
    <w:rsid w:val="000E2FD1"/>
    <w:rsid w:val="000E32AB"/>
    <w:rsid w:val="000E33A3"/>
    <w:rsid w:val="000E367A"/>
    <w:rsid w:val="000E3857"/>
    <w:rsid w:val="000E3890"/>
    <w:rsid w:val="000E38FC"/>
    <w:rsid w:val="000E3B1E"/>
    <w:rsid w:val="000E3B36"/>
    <w:rsid w:val="000E3B8F"/>
    <w:rsid w:val="000E3BF1"/>
    <w:rsid w:val="000E3FE2"/>
    <w:rsid w:val="000E4149"/>
    <w:rsid w:val="000E41BA"/>
    <w:rsid w:val="000E423C"/>
    <w:rsid w:val="000E428C"/>
    <w:rsid w:val="000E4291"/>
    <w:rsid w:val="000E437D"/>
    <w:rsid w:val="000E439A"/>
    <w:rsid w:val="000E455C"/>
    <w:rsid w:val="000E460A"/>
    <w:rsid w:val="000E46F8"/>
    <w:rsid w:val="000E47A2"/>
    <w:rsid w:val="000E48DD"/>
    <w:rsid w:val="000E4A91"/>
    <w:rsid w:val="000E4ACD"/>
    <w:rsid w:val="000E4B2D"/>
    <w:rsid w:val="000E4EAB"/>
    <w:rsid w:val="000E52E6"/>
    <w:rsid w:val="000E5610"/>
    <w:rsid w:val="000E5851"/>
    <w:rsid w:val="000E5A2B"/>
    <w:rsid w:val="000E5A39"/>
    <w:rsid w:val="000E5C7B"/>
    <w:rsid w:val="000E6017"/>
    <w:rsid w:val="000E604A"/>
    <w:rsid w:val="000E6052"/>
    <w:rsid w:val="000E612E"/>
    <w:rsid w:val="000E6538"/>
    <w:rsid w:val="000E66BD"/>
    <w:rsid w:val="000E66FE"/>
    <w:rsid w:val="000E68D6"/>
    <w:rsid w:val="000E6C22"/>
    <w:rsid w:val="000E7294"/>
    <w:rsid w:val="000E7340"/>
    <w:rsid w:val="000E73D0"/>
    <w:rsid w:val="000E73D4"/>
    <w:rsid w:val="000E7619"/>
    <w:rsid w:val="000E764B"/>
    <w:rsid w:val="000E765D"/>
    <w:rsid w:val="000E76E8"/>
    <w:rsid w:val="000E7844"/>
    <w:rsid w:val="000E790C"/>
    <w:rsid w:val="000E7CEB"/>
    <w:rsid w:val="000E7DA1"/>
    <w:rsid w:val="000E7ED4"/>
    <w:rsid w:val="000E7F07"/>
    <w:rsid w:val="000E7FB5"/>
    <w:rsid w:val="000F01E4"/>
    <w:rsid w:val="000F0786"/>
    <w:rsid w:val="000F0A42"/>
    <w:rsid w:val="000F0DF4"/>
    <w:rsid w:val="000F1033"/>
    <w:rsid w:val="000F1231"/>
    <w:rsid w:val="000F13A4"/>
    <w:rsid w:val="000F1405"/>
    <w:rsid w:val="000F1658"/>
    <w:rsid w:val="000F173D"/>
    <w:rsid w:val="000F1798"/>
    <w:rsid w:val="000F17BD"/>
    <w:rsid w:val="000F184D"/>
    <w:rsid w:val="000F18A7"/>
    <w:rsid w:val="000F18BA"/>
    <w:rsid w:val="000F1924"/>
    <w:rsid w:val="000F1ABA"/>
    <w:rsid w:val="000F1ABB"/>
    <w:rsid w:val="000F1B8F"/>
    <w:rsid w:val="000F1F1E"/>
    <w:rsid w:val="000F2382"/>
    <w:rsid w:val="000F25CE"/>
    <w:rsid w:val="000F2609"/>
    <w:rsid w:val="000F277B"/>
    <w:rsid w:val="000F278A"/>
    <w:rsid w:val="000F29F7"/>
    <w:rsid w:val="000F2DF8"/>
    <w:rsid w:val="000F2E20"/>
    <w:rsid w:val="000F2EC7"/>
    <w:rsid w:val="000F2EFD"/>
    <w:rsid w:val="000F2F39"/>
    <w:rsid w:val="000F2F98"/>
    <w:rsid w:val="000F332A"/>
    <w:rsid w:val="000F392F"/>
    <w:rsid w:val="000F3A0B"/>
    <w:rsid w:val="000F3EC2"/>
    <w:rsid w:val="000F4298"/>
    <w:rsid w:val="000F44CE"/>
    <w:rsid w:val="000F45C1"/>
    <w:rsid w:val="000F45EC"/>
    <w:rsid w:val="000F4661"/>
    <w:rsid w:val="000F46DF"/>
    <w:rsid w:val="000F46ED"/>
    <w:rsid w:val="000F485F"/>
    <w:rsid w:val="000F48EC"/>
    <w:rsid w:val="000F4A83"/>
    <w:rsid w:val="000F4BDB"/>
    <w:rsid w:val="000F4D20"/>
    <w:rsid w:val="000F4D99"/>
    <w:rsid w:val="000F4DE1"/>
    <w:rsid w:val="000F4E38"/>
    <w:rsid w:val="000F4F8B"/>
    <w:rsid w:val="000F5332"/>
    <w:rsid w:val="000F5673"/>
    <w:rsid w:val="000F56A4"/>
    <w:rsid w:val="000F56E1"/>
    <w:rsid w:val="000F57C8"/>
    <w:rsid w:val="000F5BC9"/>
    <w:rsid w:val="000F626F"/>
    <w:rsid w:val="000F65B4"/>
    <w:rsid w:val="000F65D5"/>
    <w:rsid w:val="000F6783"/>
    <w:rsid w:val="000F67DA"/>
    <w:rsid w:val="000F6828"/>
    <w:rsid w:val="000F682A"/>
    <w:rsid w:val="000F6968"/>
    <w:rsid w:val="000F6AB3"/>
    <w:rsid w:val="000F6B1A"/>
    <w:rsid w:val="000F710E"/>
    <w:rsid w:val="000F75CF"/>
    <w:rsid w:val="000F772B"/>
    <w:rsid w:val="000F7759"/>
    <w:rsid w:val="000F7780"/>
    <w:rsid w:val="000F7991"/>
    <w:rsid w:val="000F7A21"/>
    <w:rsid w:val="000F7BC8"/>
    <w:rsid w:val="000F7C9A"/>
    <w:rsid w:val="000F7E8C"/>
    <w:rsid w:val="001003DE"/>
    <w:rsid w:val="001006DC"/>
    <w:rsid w:val="0010077B"/>
    <w:rsid w:val="00100C60"/>
    <w:rsid w:val="00100DEA"/>
    <w:rsid w:val="00100E3F"/>
    <w:rsid w:val="00100F3D"/>
    <w:rsid w:val="00101048"/>
    <w:rsid w:val="001010B3"/>
    <w:rsid w:val="001011F4"/>
    <w:rsid w:val="00101255"/>
    <w:rsid w:val="00101433"/>
    <w:rsid w:val="001015D2"/>
    <w:rsid w:val="0010194F"/>
    <w:rsid w:val="00101A5C"/>
    <w:rsid w:val="00101E01"/>
    <w:rsid w:val="00101F66"/>
    <w:rsid w:val="0010213E"/>
    <w:rsid w:val="00102587"/>
    <w:rsid w:val="0010276C"/>
    <w:rsid w:val="001028C5"/>
    <w:rsid w:val="001029DB"/>
    <w:rsid w:val="00102B41"/>
    <w:rsid w:val="00102BBC"/>
    <w:rsid w:val="00102C04"/>
    <w:rsid w:val="00102CCF"/>
    <w:rsid w:val="00102EB5"/>
    <w:rsid w:val="00102EC9"/>
    <w:rsid w:val="00103087"/>
    <w:rsid w:val="0010310D"/>
    <w:rsid w:val="00103908"/>
    <w:rsid w:val="00103E1D"/>
    <w:rsid w:val="00103EBC"/>
    <w:rsid w:val="00104205"/>
    <w:rsid w:val="00104268"/>
    <w:rsid w:val="001042D6"/>
    <w:rsid w:val="0010444F"/>
    <w:rsid w:val="001044C9"/>
    <w:rsid w:val="001044EF"/>
    <w:rsid w:val="00104669"/>
    <w:rsid w:val="0010475B"/>
    <w:rsid w:val="001049C8"/>
    <w:rsid w:val="00104BF6"/>
    <w:rsid w:val="00104F0A"/>
    <w:rsid w:val="00104FA3"/>
    <w:rsid w:val="00105039"/>
    <w:rsid w:val="00105159"/>
    <w:rsid w:val="0010561C"/>
    <w:rsid w:val="001059BF"/>
    <w:rsid w:val="001059FC"/>
    <w:rsid w:val="00105D76"/>
    <w:rsid w:val="001060A0"/>
    <w:rsid w:val="0010639E"/>
    <w:rsid w:val="001064E1"/>
    <w:rsid w:val="00106567"/>
    <w:rsid w:val="0010660D"/>
    <w:rsid w:val="00106EEA"/>
    <w:rsid w:val="001070A7"/>
    <w:rsid w:val="001072D1"/>
    <w:rsid w:val="001074FB"/>
    <w:rsid w:val="0010756F"/>
    <w:rsid w:val="0010758F"/>
    <w:rsid w:val="00107592"/>
    <w:rsid w:val="001075E0"/>
    <w:rsid w:val="00107807"/>
    <w:rsid w:val="00107D4B"/>
    <w:rsid w:val="00107E9A"/>
    <w:rsid w:val="00107ED3"/>
    <w:rsid w:val="00107EF7"/>
    <w:rsid w:val="00110057"/>
    <w:rsid w:val="001100B0"/>
    <w:rsid w:val="0011065E"/>
    <w:rsid w:val="001109BD"/>
    <w:rsid w:val="00110A5C"/>
    <w:rsid w:val="00110CF9"/>
    <w:rsid w:val="00110D29"/>
    <w:rsid w:val="00110E17"/>
    <w:rsid w:val="00111113"/>
    <w:rsid w:val="0011123B"/>
    <w:rsid w:val="00111693"/>
    <w:rsid w:val="001116C5"/>
    <w:rsid w:val="00111721"/>
    <w:rsid w:val="00111AA7"/>
    <w:rsid w:val="00111F24"/>
    <w:rsid w:val="001120D3"/>
    <w:rsid w:val="00112274"/>
    <w:rsid w:val="00112322"/>
    <w:rsid w:val="00112371"/>
    <w:rsid w:val="00112386"/>
    <w:rsid w:val="00112393"/>
    <w:rsid w:val="001124F8"/>
    <w:rsid w:val="0011258C"/>
    <w:rsid w:val="001125F7"/>
    <w:rsid w:val="00112677"/>
    <w:rsid w:val="001128D6"/>
    <w:rsid w:val="00112B04"/>
    <w:rsid w:val="00112BE8"/>
    <w:rsid w:val="00112C62"/>
    <w:rsid w:val="00112CBE"/>
    <w:rsid w:val="00112E6A"/>
    <w:rsid w:val="001130A0"/>
    <w:rsid w:val="00113153"/>
    <w:rsid w:val="001131F8"/>
    <w:rsid w:val="0011331C"/>
    <w:rsid w:val="00113393"/>
    <w:rsid w:val="00113412"/>
    <w:rsid w:val="00113466"/>
    <w:rsid w:val="001134CB"/>
    <w:rsid w:val="001135C8"/>
    <w:rsid w:val="00113A7E"/>
    <w:rsid w:val="00113C4D"/>
    <w:rsid w:val="00113D4D"/>
    <w:rsid w:val="00113D55"/>
    <w:rsid w:val="00113FFF"/>
    <w:rsid w:val="00114381"/>
    <w:rsid w:val="0011439F"/>
    <w:rsid w:val="001144CB"/>
    <w:rsid w:val="0011468F"/>
    <w:rsid w:val="001146F9"/>
    <w:rsid w:val="001147CD"/>
    <w:rsid w:val="00114B0F"/>
    <w:rsid w:val="00114C93"/>
    <w:rsid w:val="00115358"/>
    <w:rsid w:val="00115389"/>
    <w:rsid w:val="001154FA"/>
    <w:rsid w:val="001156E9"/>
    <w:rsid w:val="00115AB2"/>
    <w:rsid w:val="00115F47"/>
    <w:rsid w:val="00115FE8"/>
    <w:rsid w:val="0011601E"/>
    <w:rsid w:val="00116295"/>
    <w:rsid w:val="001162E4"/>
    <w:rsid w:val="00116337"/>
    <w:rsid w:val="0011660A"/>
    <w:rsid w:val="001166A5"/>
    <w:rsid w:val="00116CF8"/>
    <w:rsid w:val="00117228"/>
    <w:rsid w:val="001172F1"/>
    <w:rsid w:val="00117309"/>
    <w:rsid w:val="00117506"/>
    <w:rsid w:val="00117542"/>
    <w:rsid w:val="0011755C"/>
    <w:rsid w:val="0011756F"/>
    <w:rsid w:val="001178C5"/>
    <w:rsid w:val="00117A71"/>
    <w:rsid w:val="00117B3B"/>
    <w:rsid w:val="00117B3C"/>
    <w:rsid w:val="00117B53"/>
    <w:rsid w:val="00117BA2"/>
    <w:rsid w:val="00117D35"/>
    <w:rsid w:val="00117D3A"/>
    <w:rsid w:val="00117F29"/>
    <w:rsid w:val="00117F6A"/>
    <w:rsid w:val="001202DD"/>
    <w:rsid w:val="001205F7"/>
    <w:rsid w:val="00120A4A"/>
    <w:rsid w:val="00120B95"/>
    <w:rsid w:val="00120DA9"/>
    <w:rsid w:val="00120DD7"/>
    <w:rsid w:val="00121007"/>
    <w:rsid w:val="00121318"/>
    <w:rsid w:val="001213A3"/>
    <w:rsid w:val="00121590"/>
    <w:rsid w:val="0012179D"/>
    <w:rsid w:val="0012188D"/>
    <w:rsid w:val="00121A2D"/>
    <w:rsid w:val="00121DBF"/>
    <w:rsid w:val="00122030"/>
    <w:rsid w:val="001222BF"/>
    <w:rsid w:val="001224A8"/>
    <w:rsid w:val="001224FF"/>
    <w:rsid w:val="00122593"/>
    <w:rsid w:val="00122AEF"/>
    <w:rsid w:val="00122B5A"/>
    <w:rsid w:val="00122CF5"/>
    <w:rsid w:val="00122E2F"/>
    <w:rsid w:val="00122EBC"/>
    <w:rsid w:val="001233D2"/>
    <w:rsid w:val="0012380D"/>
    <w:rsid w:val="001238EB"/>
    <w:rsid w:val="00123987"/>
    <w:rsid w:val="00123A9B"/>
    <w:rsid w:val="00123B17"/>
    <w:rsid w:val="00123EB9"/>
    <w:rsid w:val="001246B3"/>
    <w:rsid w:val="001246C9"/>
    <w:rsid w:val="0012480D"/>
    <w:rsid w:val="00124C36"/>
    <w:rsid w:val="00124DAB"/>
    <w:rsid w:val="00124FB2"/>
    <w:rsid w:val="00125150"/>
    <w:rsid w:val="0012534C"/>
    <w:rsid w:val="0012538A"/>
    <w:rsid w:val="001253D2"/>
    <w:rsid w:val="001257E4"/>
    <w:rsid w:val="001258AE"/>
    <w:rsid w:val="00125A27"/>
    <w:rsid w:val="00125A7B"/>
    <w:rsid w:val="00125B0A"/>
    <w:rsid w:val="00125BD8"/>
    <w:rsid w:val="00125C94"/>
    <w:rsid w:val="00125ECC"/>
    <w:rsid w:val="00126209"/>
    <w:rsid w:val="0012632F"/>
    <w:rsid w:val="001263D8"/>
    <w:rsid w:val="001264AD"/>
    <w:rsid w:val="001266EF"/>
    <w:rsid w:val="00126A7B"/>
    <w:rsid w:val="00126B3C"/>
    <w:rsid w:val="00126E1F"/>
    <w:rsid w:val="00126FE4"/>
    <w:rsid w:val="001272A9"/>
    <w:rsid w:val="00127522"/>
    <w:rsid w:val="00127565"/>
    <w:rsid w:val="0012759E"/>
    <w:rsid w:val="001275F1"/>
    <w:rsid w:val="001279FF"/>
    <w:rsid w:val="00130004"/>
    <w:rsid w:val="00130014"/>
    <w:rsid w:val="001301B2"/>
    <w:rsid w:val="001305CA"/>
    <w:rsid w:val="0013071F"/>
    <w:rsid w:val="001307C5"/>
    <w:rsid w:val="0013084A"/>
    <w:rsid w:val="001308F6"/>
    <w:rsid w:val="00130996"/>
    <w:rsid w:val="00130A9E"/>
    <w:rsid w:val="00130D57"/>
    <w:rsid w:val="001310CB"/>
    <w:rsid w:val="00131113"/>
    <w:rsid w:val="001311E4"/>
    <w:rsid w:val="00131430"/>
    <w:rsid w:val="00131862"/>
    <w:rsid w:val="0013196C"/>
    <w:rsid w:val="00131987"/>
    <w:rsid w:val="00131FEA"/>
    <w:rsid w:val="001320B3"/>
    <w:rsid w:val="00132260"/>
    <w:rsid w:val="001325EA"/>
    <w:rsid w:val="00132991"/>
    <w:rsid w:val="00132A7A"/>
    <w:rsid w:val="00132B03"/>
    <w:rsid w:val="00132B34"/>
    <w:rsid w:val="00132B4B"/>
    <w:rsid w:val="00132B95"/>
    <w:rsid w:val="00132D13"/>
    <w:rsid w:val="00132E28"/>
    <w:rsid w:val="00132EAD"/>
    <w:rsid w:val="00132F83"/>
    <w:rsid w:val="00132FAB"/>
    <w:rsid w:val="0013315F"/>
    <w:rsid w:val="00133360"/>
    <w:rsid w:val="00133ACB"/>
    <w:rsid w:val="00133B80"/>
    <w:rsid w:val="00133D7A"/>
    <w:rsid w:val="00133D8D"/>
    <w:rsid w:val="00133E55"/>
    <w:rsid w:val="00133F0A"/>
    <w:rsid w:val="001340D9"/>
    <w:rsid w:val="00134179"/>
    <w:rsid w:val="00134185"/>
    <w:rsid w:val="00134526"/>
    <w:rsid w:val="00134579"/>
    <w:rsid w:val="0013484F"/>
    <w:rsid w:val="0013488B"/>
    <w:rsid w:val="001348C0"/>
    <w:rsid w:val="0013492B"/>
    <w:rsid w:val="0013499B"/>
    <w:rsid w:val="00134ACB"/>
    <w:rsid w:val="00134AFD"/>
    <w:rsid w:val="00134C4A"/>
    <w:rsid w:val="00134CD2"/>
    <w:rsid w:val="00134D01"/>
    <w:rsid w:val="00134E7C"/>
    <w:rsid w:val="0013501F"/>
    <w:rsid w:val="00135230"/>
    <w:rsid w:val="001352F0"/>
    <w:rsid w:val="00135341"/>
    <w:rsid w:val="001353D0"/>
    <w:rsid w:val="0013541D"/>
    <w:rsid w:val="0013586E"/>
    <w:rsid w:val="0013597E"/>
    <w:rsid w:val="00135A83"/>
    <w:rsid w:val="00135E8A"/>
    <w:rsid w:val="00135F0A"/>
    <w:rsid w:val="00135FD5"/>
    <w:rsid w:val="0013605A"/>
    <w:rsid w:val="0013637C"/>
    <w:rsid w:val="001363DC"/>
    <w:rsid w:val="00136406"/>
    <w:rsid w:val="00136631"/>
    <w:rsid w:val="001368EA"/>
    <w:rsid w:val="00136A0B"/>
    <w:rsid w:val="00136C0D"/>
    <w:rsid w:val="00136C68"/>
    <w:rsid w:val="00136CED"/>
    <w:rsid w:val="00136EA4"/>
    <w:rsid w:val="00136FD3"/>
    <w:rsid w:val="00137488"/>
    <w:rsid w:val="0013750E"/>
    <w:rsid w:val="0013754C"/>
    <w:rsid w:val="00137EC8"/>
    <w:rsid w:val="00137EC9"/>
    <w:rsid w:val="00140037"/>
    <w:rsid w:val="00140040"/>
    <w:rsid w:val="0014022D"/>
    <w:rsid w:val="001402A6"/>
    <w:rsid w:val="001407BA"/>
    <w:rsid w:val="00140802"/>
    <w:rsid w:val="001409AE"/>
    <w:rsid w:val="00140BF2"/>
    <w:rsid w:val="00140C54"/>
    <w:rsid w:val="00140DD4"/>
    <w:rsid w:val="00140F78"/>
    <w:rsid w:val="00141015"/>
    <w:rsid w:val="00141250"/>
    <w:rsid w:val="001412A6"/>
    <w:rsid w:val="00141359"/>
    <w:rsid w:val="001414E2"/>
    <w:rsid w:val="001417A0"/>
    <w:rsid w:val="001417F4"/>
    <w:rsid w:val="00141877"/>
    <w:rsid w:val="001419B3"/>
    <w:rsid w:val="00141B98"/>
    <w:rsid w:val="00141C0E"/>
    <w:rsid w:val="00141CB0"/>
    <w:rsid w:val="00141CEA"/>
    <w:rsid w:val="001422FA"/>
    <w:rsid w:val="0014268B"/>
    <w:rsid w:val="00142771"/>
    <w:rsid w:val="0014287A"/>
    <w:rsid w:val="001428B5"/>
    <w:rsid w:val="00142A36"/>
    <w:rsid w:val="00142B0F"/>
    <w:rsid w:val="00142C52"/>
    <w:rsid w:val="00142C56"/>
    <w:rsid w:val="00142D3F"/>
    <w:rsid w:val="00142F57"/>
    <w:rsid w:val="0014318A"/>
    <w:rsid w:val="001433FB"/>
    <w:rsid w:val="001439EE"/>
    <w:rsid w:val="00143A1A"/>
    <w:rsid w:val="00143DDD"/>
    <w:rsid w:val="00143EEA"/>
    <w:rsid w:val="00143F42"/>
    <w:rsid w:val="00143FAD"/>
    <w:rsid w:val="00144054"/>
    <w:rsid w:val="00144083"/>
    <w:rsid w:val="00144143"/>
    <w:rsid w:val="001441B9"/>
    <w:rsid w:val="00144AF9"/>
    <w:rsid w:val="00144B60"/>
    <w:rsid w:val="00144BED"/>
    <w:rsid w:val="00144F30"/>
    <w:rsid w:val="00145191"/>
    <w:rsid w:val="00145225"/>
    <w:rsid w:val="00145336"/>
    <w:rsid w:val="001453C5"/>
    <w:rsid w:val="00145656"/>
    <w:rsid w:val="0014566B"/>
    <w:rsid w:val="0014573E"/>
    <w:rsid w:val="001457EA"/>
    <w:rsid w:val="00145818"/>
    <w:rsid w:val="00145834"/>
    <w:rsid w:val="00145864"/>
    <w:rsid w:val="001459E7"/>
    <w:rsid w:val="00145A5F"/>
    <w:rsid w:val="00145B10"/>
    <w:rsid w:val="00145F22"/>
    <w:rsid w:val="00145FF5"/>
    <w:rsid w:val="00146186"/>
    <w:rsid w:val="00146195"/>
    <w:rsid w:val="00146613"/>
    <w:rsid w:val="0014671D"/>
    <w:rsid w:val="00146911"/>
    <w:rsid w:val="00146A45"/>
    <w:rsid w:val="00146C76"/>
    <w:rsid w:val="00146CFB"/>
    <w:rsid w:val="00146DB8"/>
    <w:rsid w:val="00146E4B"/>
    <w:rsid w:val="0014705C"/>
    <w:rsid w:val="001473B1"/>
    <w:rsid w:val="001477DC"/>
    <w:rsid w:val="0014780C"/>
    <w:rsid w:val="00147869"/>
    <w:rsid w:val="001478F2"/>
    <w:rsid w:val="00147BCB"/>
    <w:rsid w:val="00147EEB"/>
    <w:rsid w:val="00147F9C"/>
    <w:rsid w:val="0015002C"/>
    <w:rsid w:val="0015039A"/>
    <w:rsid w:val="0015067B"/>
    <w:rsid w:val="001506F0"/>
    <w:rsid w:val="00150AC1"/>
    <w:rsid w:val="00150AF3"/>
    <w:rsid w:val="00150C8F"/>
    <w:rsid w:val="00150FEC"/>
    <w:rsid w:val="0015104E"/>
    <w:rsid w:val="001512D0"/>
    <w:rsid w:val="00151510"/>
    <w:rsid w:val="001515D1"/>
    <w:rsid w:val="00151828"/>
    <w:rsid w:val="0015190C"/>
    <w:rsid w:val="00151980"/>
    <w:rsid w:val="001519EA"/>
    <w:rsid w:val="00151BB1"/>
    <w:rsid w:val="00151BF9"/>
    <w:rsid w:val="00151D9F"/>
    <w:rsid w:val="00151E58"/>
    <w:rsid w:val="00151F3C"/>
    <w:rsid w:val="00151FBC"/>
    <w:rsid w:val="00152073"/>
    <w:rsid w:val="001522E6"/>
    <w:rsid w:val="001523E1"/>
    <w:rsid w:val="0015248F"/>
    <w:rsid w:val="00152687"/>
    <w:rsid w:val="001526B8"/>
    <w:rsid w:val="00152785"/>
    <w:rsid w:val="001527C8"/>
    <w:rsid w:val="001528C1"/>
    <w:rsid w:val="0015291E"/>
    <w:rsid w:val="00152967"/>
    <w:rsid w:val="00152F1F"/>
    <w:rsid w:val="00152F64"/>
    <w:rsid w:val="001530AC"/>
    <w:rsid w:val="00153540"/>
    <w:rsid w:val="0015359D"/>
    <w:rsid w:val="00153703"/>
    <w:rsid w:val="001537F1"/>
    <w:rsid w:val="00153892"/>
    <w:rsid w:val="001538C3"/>
    <w:rsid w:val="001538F5"/>
    <w:rsid w:val="00153A0B"/>
    <w:rsid w:val="00153BC5"/>
    <w:rsid w:val="00153BE0"/>
    <w:rsid w:val="00153D37"/>
    <w:rsid w:val="00154132"/>
    <w:rsid w:val="0015446F"/>
    <w:rsid w:val="001545DF"/>
    <w:rsid w:val="0015473E"/>
    <w:rsid w:val="001548A1"/>
    <w:rsid w:val="00154ED3"/>
    <w:rsid w:val="00154F93"/>
    <w:rsid w:val="00154FF0"/>
    <w:rsid w:val="001550B5"/>
    <w:rsid w:val="00155232"/>
    <w:rsid w:val="00155317"/>
    <w:rsid w:val="0015535E"/>
    <w:rsid w:val="0015536C"/>
    <w:rsid w:val="00155482"/>
    <w:rsid w:val="001554D4"/>
    <w:rsid w:val="001558E8"/>
    <w:rsid w:val="00155925"/>
    <w:rsid w:val="0015596F"/>
    <w:rsid w:val="001559FF"/>
    <w:rsid w:val="00155BE1"/>
    <w:rsid w:val="00155CC0"/>
    <w:rsid w:val="00155E2A"/>
    <w:rsid w:val="00156209"/>
    <w:rsid w:val="0015676F"/>
    <w:rsid w:val="00156879"/>
    <w:rsid w:val="00156A42"/>
    <w:rsid w:val="00156D2A"/>
    <w:rsid w:val="00156E65"/>
    <w:rsid w:val="00157005"/>
    <w:rsid w:val="00157071"/>
    <w:rsid w:val="001570BD"/>
    <w:rsid w:val="00157452"/>
    <w:rsid w:val="0015745E"/>
    <w:rsid w:val="001574C8"/>
    <w:rsid w:val="001577A0"/>
    <w:rsid w:val="00157802"/>
    <w:rsid w:val="00157A45"/>
    <w:rsid w:val="00157B62"/>
    <w:rsid w:val="00157B6B"/>
    <w:rsid w:val="00157BD8"/>
    <w:rsid w:val="00157C40"/>
    <w:rsid w:val="00157DDE"/>
    <w:rsid w:val="00157F05"/>
    <w:rsid w:val="00157FCD"/>
    <w:rsid w:val="0016004D"/>
    <w:rsid w:val="001600B0"/>
    <w:rsid w:val="001601C0"/>
    <w:rsid w:val="00160343"/>
    <w:rsid w:val="001605C5"/>
    <w:rsid w:val="0016061C"/>
    <w:rsid w:val="0016067E"/>
    <w:rsid w:val="001608AB"/>
    <w:rsid w:val="00160A6C"/>
    <w:rsid w:val="00160AEC"/>
    <w:rsid w:val="00160DEC"/>
    <w:rsid w:val="00160F14"/>
    <w:rsid w:val="00160F53"/>
    <w:rsid w:val="00161181"/>
    <w:rsid w:val="00161736"/>
    <w:rsid w:val="001618F1"/>
    <w:rsid w:val="001619D9"/>
    <w:rsid w:val="00161A00"/>
    <w:rsid w:val="00161AD6"/>
    <w:rsid w:val="00161C86"/>
    <w:rsid w:val="00161D44"/>
    <w:rsid w:val="00161FD1"/>
    <w:rsid w:val="001621E9"/>
    <w:rsid w:val="001621EB"/>
    <w:rsid w:val="001624A3"/>
    <w:rsid w:val="001624D8"/>
    <w:rsid w:val="00162610"/>
    <w:rsid w:val="00162E0A"/>
    <w:rsid w:val="0016323F"/>
    <w:rsid w:val="00163390"/>
    <w:rsid w:val="001634B1"/>
    <w:rsid w:val="00163801"/>
    <w:rsid w:val="001638E4"/>
    <w:rsid w:val="001639BB"/>
    <w:rsid w:val="00163A40"/>
    <w:rsid w:val="00163A7F"/>
    <w:rsid w:val="00163ACF"/>
    <w:rsid w:val="00163CB2"/>
    <w:rsid w:val="00163D47"/>
    <w:rsid w:val="00163EFA"/>
    <w:rsid w:val="00163F31"/>
    <w:rsid w:val="00163FC9"/>
    <w:rsid w:val="00164095"/>
    <w:rsid w:val="001640B9"/>
    <w:rsid w:val="001640BD"/>
    <w:rsid w:val="001640C5"/>
    <w:rsid w:val="001640FF"/>
    <w:rsid w:val="001641D6"/>
    <w:rsid w:val="001643F1"/>
    <w:rsid w:val="00164502"/>
    <w:rsid w:val="0016487F"/>
    <w:rsid w:val="00164900"/>
    <w:rsid w:val="00164B68"/>
    <w:rsid w:val="00164C59"/>
    <w:rsid w:val="00164C8B"/>
    <w:rsid w:val="00164F31"/>
    <w:rsid w:val="00165134"/>
    <w:rsid w:val="0016527F"/>
    <w:rsid w:val="0016534D"/>
    <w:rsid w:val="001658B0"/>
    <w:rsid w:val="00165F93"/>
    <w:rsid w:val="00165F9E"/>
    <w:rsid w:val="00166112"/>
    <w:rsid w:val="00166664"/>
    <w:rsid w:val="0016673E"/>
    <w:rsid w:val="00166B0C"/>
    <w:rsid w:val="00166CC3"/>
    <w:rsid w:val="00166DA5"/>
    <w:rsid w:val="00166EFA"/>
    <w:rsid w:val="001672E3"/>
    <w:rsid w:val="0016742E"/>
    <w:rsid w:val="00167477"/>
    <w:rsid w:val="001676AB"/>
    <w:rsid w:val="00167851"/>
    <w:rsid w:val="00167C67"/>
    <w:rsid w:val="00167DB7"/>
    <w:rsid w:val="00167F9E"/>
    <w:rsid w:val="00170049"/>
    <w:rsid w:val="0017015E"/>
    <w:rsid w:val="001702CA"/>
    <w:rsid w:val="0017034D"/>
    <w:rsid w:val="00170451"/>
    <w:rsid w:val="001704D3"/>
    <w:rsid w:val="0017079B"/>
    <w:rsid w:val="00170E77"/>
    <w:rsid w:val="00170F0F"/>
    <w:rsid w:val="00170F4B"/>
    <w:rsid w:val="0017112C"/>
    <w:rsid w:val="00171243"/>
    <w:rsid w:val="00171334"/>
    <w:rsid w:val="001713BD"/>
    <w:rsid w:val="00171626"/>
    <w:rsid w:val="00171650"/>
    <w:rsid w:val="001717E6"/>
    <w:rsid w:val="0017183E"/>
    <w:rsid w:val="0017193A"/>
    <w:rsid w:val="00171A10"/>
    <w:rsid w:val="00171AD0"/>
    <w:rsid w:val="00171CB2"/>
    <w:rsid w:val="00171D99"/>
    <w:rsid w:val="00171E08"/>
    <w:rsid w:val="00171E17"/>
    <w:rsid w:val="00172059"/>
    <w:rsid w:val="00172102"/>
    <w:rsid w:val="00172303"/>
    <w:rsid w:val="001723F2"/>
    <w:rsid w:val="00172578"/>
    <w:rsid w:val="00172736"/>
    <w:rsid w:val="00172961"/>
    <w:rsid w:val="001729D2"/>
    <w:rsid w:val="00172BB6"/>
    <w:rsid w:val="00172F39"/>
    <w:rsid w:val="00173526"/>
    <w:rsid w:val="001735C4"/>
    <w:rsid w:val="001735EA"/>
    <w:rsid w:val="001737F1"/>
    <w:rsid w:val="00173A8C"/>
    <w:rsid w:val="00173BA4"/>
    <w:rsid w:val="00173CAC"/>
    <w:rsid w:val="00173D63"/>
    <w:rsid w:val="00173D7A"/>
    <w:rsid w:val="00174130"/>
    <w:rsid w:val="00174241"/>
    <w:rsid w:val="00174569"/>
    <w:rsid w:val="0017472F"/>
    <w:rsid w:val="00174A5C"/>
    <w:rsid w:val="00174A67"/>
    <w:rsid w:val="00174CF6"/>
    <w:rsid w:val="00174D9D"/>
    <w:rsid w:val="00174F0F"/>
    <w:rsid w:val="0017526C"/>
    <w:rsid w:val="001754AB"/>
    <w:rsid w:val="00175554"/>
    <w:rsid w:val="001755E7"/>
    <w:rsid w:val="00175626"/>
    <w:rsid w:val="001756EA"/>
    <w:rsid w:val="001758E4"/>
    <w:rsid w:val="00175BCD"/>
    <w:rsid w:val="00175BDC"/>
    <w:rsid w:val="00175C9F"/>
    <w:rsid w:val="00175D89"/>
    <w:rsid w:val="00175F72"/>
    <w:rsid w:val="00175F92"/>
    <w:rsid w:val="0017617A"/>
    <w:rsid w:val="001763F0"/>
    <w:rsid w:val="00176930"/>
    <w:rsid w:val="00176BCD"/>
    <w:rsid w:val="00176CAF"/>
    <w:rsid w:val="00176F8C"/>
    <w:rsid w:val="001771B0"/>
    <w:rsid w:val="00177351"/>
    <w:rsid w:val="00177368"/>
    <w:rsid w:val="0017748C"/>
    <w:rsid w:val="00177589"/>
    <w:rsid w:val="00177758"/>
    <w:rsid w:val="00177935"/>
    <w:rsid w:val="001779EB"/>
    <w:rsid w:val="00177A31"/>
    <w:rsid w:val="00177AA5"/>
    <w:rsid w:val="00177D68"/>
    <w:rsid w:val="001800B7"/>
    <w:rsid w:val="00180237"/>
    <w:rsid w:val="001802BB"/>
    <w:rsid w:val="00180386"/>
    <w:rsid w:val="001805D2"/>
    <w:rsid w:val="00180656"/>
    <w:rsid w:val="0018093C"/>
    <w:rsid w:val="001809DD"/>
    <w:rsid w:val="00180A1D"/>
    <w:rsid w:val="00180ACB"/>
    <w:rsid w:val="00180D89"/>
    <w:rsid w:val="0018113E"/>
    <w:rsid w:val="00181237"/>
    <w:rsid w:val="00181305"/>
    <w:rsid w:val="001813D2"/>
    <w:rsid w:val="001815B6"/>
    <w:rsid w:val="001815CF"/>
    <w:rsid w:val="00181C62"/>
    <w:rsid w:val="00181F52"/>
    <w:rsid w:val="00181F5F"/>
    <w:rsid w:val="00182103"/>
    <w:rsid w:val="00182104"/>
    <w:rsid w:val="00182130"/>
    <w:rsid w:val="00182175"/>
    <w:rsid w:val="00182702"/>
    <w:rsid w:val="00182750"/>
    <w:rsid w:val="001827DE"/>
    <w:rsid w:val="00182874"/>
    <w:rsid w:val="00182C08"/>
    <w:rsid w:val="00182C49"/>
    <w:rsid w:val="00183041"/>
    <w:rsid w:val="00183180"/>
    <w:rsid w:val="00183377"/>
    <w:rsid w:val="001835E3"/>
    <w:rsid w:val="001836C3"/>
    <w:rsid w:val="00183705"/>
    <w:rsid w:val="00183852"/>
    <w:rsid w:val="001838F8"/>
    <w:rsid w:val="00183976"/>
    <w:rsid w:val="00183A12"/>
    <w:rsid w:val="00183A64"/>
    <w:rsid w:val="00183ADB"/>
    <w:rsid w:val="00183B5F"/>
    <w:rsid w:val="00183C68"/>
    <w:rsid w:val="00183D32"/>
    <w:rsid w:val="00183F39"/>
    <w:rsid w:val="0018406A"/>
    <w:rsid w:val="001840E2"/>
    <w:rsid w:val="00184177"/>
    <w:rsid w:val="00184410"/>
    <w:rsid w:val="001844B8"/>
    <w:rsid w:val="001845DB"/>
    <w:rsid w:val="0018473C"/>
    <w:rsid w:val="0018489F"/>
    <w:rsid w:val="00184A93"/>
    <w:rsid w:val="00184CB1"/>
    <w:rsid w:val="00185002"/>
    <w:rsid w:val="001854BE"/>
    <w:rsid w:val="0018591A"/>
    <w:rsid w:val="00185A8B"/>
    <w:rsid w:val="00185CE3"/>
    <w:rsid w:val="00185E65"/>
    <w:rsid w:val="00185EEA"/>
    <w:rsid w:val="00185FFE"/>
    <w:rsid w:val="0018615B"/>
    <w:rsid w:val="001862D0"/>
    <w:rsid w:val="001866C2"/>
    <w:rsid w:val="00186805"/>
    <w:rsid w:val="0018682E"/>
    <w:rsid w:val="001869C7"/>
    <w:rsid w:val="00186A4A"/>
    <w:rsid w:val="00186E57"/>
    <w:rsid w:val="00186FF6"/>
    <w:rsid w:val="00187074"/>
    <w:rsid w:val="00187189"/>
    <w:rsid w:val="001873B8"/>
    <w:rsid w:val="001876C6"/>
    <w:rsid w:val="001877E2"/>
    <w:rsid w:val="00187B8E"/>
    <w:rsid w:val="00187BCE"/>
    <w:rsid w:val="00187F11"/>
    <w:rsid w:val="001905FE"/>
    <w:rsid w:val="001907AD"/>
    <w:rsid w:val="0019092B"/>
    <w:rsid w:val="0019093B"/>
    <w:rsid w:val="00190BC7"/>
    <w:rsid w:val="00190DEB"/>
    <w:rsid w:val="00190ED9"/>
    <w:rsid w:val="00191077"/>
    <w:rsid w:val="001910B4"/>
    <w:rsid w:val="001910F6"/>
    <w:rsid w:val="0019132E"/>
    <w:rsid w:val="00191412"/>
    <w:rsid w:val="00191454"/>
    <w:rsid w:val="0019167F"/>
    <w:rsid w:val="00191A40"/>
    <w:rsid w:val="00191AC7"/>
    <w:rsid w:val="00191AD6"/>
    <w:rsid w:val="00191DC7"/>
    <w:rsid w:val="00191DC9"/>
    <w:rsid w:val="00191F70"/>
    <w:rsid w:val="0019200C"/>
    <w:rsid w:val="0019202E"/>
    <w:rsid w:val="001922CF"/>
    <w:rsid w:val="001925F9"/>
    <w:rsid w:val="00192869"/>
    <w:rsid w:val="00192BF6"/>
    <w:rsid w:val="00192CB5"/>
    <w:rsid w:val="00192D5E"/>
    <w:rsid w:val="00192E95"/>
    <w:rsid w:val="001930C0"/>
    <w:rsid w:val="00193365"/>
    <w:rsid w:val="001936AF"/>
    <w:rsid w:val="00193AAD"/>
    <w:rsid w:val="00193C4E"/>
    <w:rsid w:val="00193D1F"/>
    <w:rsid w:val="00193ECD"/>
    <w:rsid w:val="00193FB9"/>
    <w:rsid w:val="001940B2"/>
    <w:rsid w:val="001940E8"/>
    <w:rsid w:val="001940F1"/>
    <w:rsid w:val="0019412A"/>
    <w:rsid w:val="0019412C"/>
    <w:rsid w:val="001942A9"/>
    <w:rsid w:val="001945C0"/>
    <w:rsid w:val="0019474B"/>
    <w:rsid w:val="001947B9"/>
    <w:rsid w:val="00194B6B"/>
    <w:rsid w:val="00194C58"/>
    <w:rsid w:val="00194C59"/>
    <w:rsid w:val="00195151"/>
    <w:rsid w:val="00195157"/>
    <w:rsid w:val="001951C1"/>
    <w:rsid w:val="00195262"/>
    <w:rsid w:val="00195362"/>
    <w:rsid w:val="001953D1"/>
    <w:rsid w:val="001954A9"/>
    <w:rsid w:val="00195674"/>
    <w:rsid w:val="001956AE"/>
    <w:rsid w:val="00195DBC"/>
    <w:rsid w:val="0019600D"/>
    <w:rsid w:val="001960DC"/>
    <w:rsid w:val="00196166"/>
    <w:rsid w:val="00196365"/>
    <w:rsid w:val="0019644A"/>
    <w:rsid w:val="001964BD"/>
    <w:rsid w:val="001964C1"/>
    <w:rsid w:val="001965AB"/>
    <w:rsid w:val="00196752"/>
    <w:rsid w:val="001967AA"/>
    <w:rsid w:val="001968DA"/>
    <w:rsid w:val="001968E4"/>
    <w:rsid w:val="00196946"/>
    <w:rsid w:val="001969D6"/>
    <w:rsid w:val="00196E68"/>
    <w:rsid w:val="00197077"/>
    <w:rsid w:val="001975D0"/>
    <w:rsid w:val="00197809"/>
    <w:rsid w:val="00197D2C"/>
    <w:rsid w:val="00197F3C"/>
    <w:rsid w:val="001A003A"/>
    <w:rsid w:val="001A0044"/>
    <w:rsid w:val="001A0099"/>
    <w:rsid w:val="001A0204"/>
    <w:rsid w:val="001A0238"/>
    <w:rsid w:val="001A04DB"/>
    <w:rsid w:val="001A05B4"/>
    <w:rsid w:val="001A0666"/>
    <w:rsid w:val="001A07E5"/>
    <w:rsid w:val="001A0A01"/>
    <w:rsid w:val="001A0B23"/>
    <w:rsid w:val="001A0E1D"/>
    <w:rsid w:val="001A0F98"/>
    <w:rsid w:val="001A0F9C"/>
    <w:rsid w:val="001A0FE0"/>
    <w:rsid w:val="001A10CF"/>
    <w:rsid w:val="001A1111"/>
    <w:rsid w:val="001A11B3"/>
    <w:rsid w:val="001A13A0"/>
    <w:rsid w:val="001A14A1"/>
    <w:rsid w:val="001A16CD"/>
    <w:rsid w:val="001A17B7"/>
    <w:rsid w:val="001A1C00"/>
    <w:rsid w:val="001A1D62"/>
    <w:rsid w:val="001A203D"/>
    <w:rsid w:val="001A20D6"/>
    <w:rsid w:val="001A2101"/>
    <w:rsid w:val="001A2121"/>
    <w:rsid w:val="001A22B8"/>
    <w:rsid w:val="001A2306"/>
    <w:rsid w:val="001A24B9"/>
    <w:rsid w:val="001A2757"/>
    <w:rsid w:val="001A28BD"/>
    <w:rsid w:val="001A2A88"/>
    <w:rsid w:val="001A2B9B"/>
    <w:rsid w:val="001A2BCA"/>
    <w:rsid w:val="001A2D89"/>
    <w:rsid w:val="001A2F86"/>
    <w:rsid w:val="001A2FC0"/>
    <w:rsid w:val="001A30B5"/>
    <w:rsid w:val="001A31E2"/>
    <w:rsid w:val="001A368F"/>
    <w:rsid w:val="001A3718"/>
    <w:rsid w:val="001A3853"/>
    <w:rsid w:val="001A39FB"/>
    <w:rsid w:val="001A3A22"/>
    <w:rsid w:val="001A3B97"/>
    <w:rsid w:val="001A3BA7"/>
    <w:rsid w:val="001A3BEE"/>
    <w:rsid w:val="001A3DE1"/>
    <w:rsid w:val="001A3F44"/>
    <w:rsid w:val="001A42AE"/>
    <w:rsid w:val="001A441D"/>
    <w:rsid w:val="001A44D1"/>
    <w:rsid w:val="001A45CC"/>
    <w:rsid w:val="001A4646"/>
    <w:rsid w:val="001A46F5"/>
    <w:rsid w:val="001A4746"/>
    <w:rsid w:val="001A479D"/>
    <w:rsid w:val="001A47F0"/>
    <w:rsid w:val="001A48C5"/>
    <w:rsid w:val="001A497F"/>
    <w:rsid w:val="001A4D1D"/>
    <w:rsid w:val="001A4DE4"/>
    <w:rsid w:val="001A4E38"/>
    <w:rsid w:val="001A5014"/>
    <w:rsid w:val="001A5388"/>
    <w:rsid w:val="001A5410"/>
    <w:rsid w:val="001A5482"/>
    <w:rsid w:val="001A55E0"/>
    <w:rsid w:val="001A56AE"/>
    <w:rsid w:val="001A5B56"/>
    <w:rsid w:val="001A5BCB"/>
    <w:rsid w:val="001A5BFE"/>
    <w:rsid w:val="001A5ECD"/>
    <w:rsid w:val="001A612E"/>
    <w:rsid w:val="001A6401"/>
    <w:rsid w:val="001A665D"/>
    <w:rsid w:val="001A6799"/>
    <w:rsid w:val="001A6806"/>
    <w:rsid w:val="001A6B60"/>
    <w:rsid w:val="001A6BDD"/>
    <w:rsid w:val="001A6C44"/>
    <w:rsid w:val="001A6D17"/>
    <w:rsid w:val="001A70FA"/>
    <w:rsid w:val="001A71D2"/>
    <w:rsid w:val="001A7589"/>
    <w:rsid w:val="001A7B6C"/>
    <w:rsid w:val="001A7BA4"/>
    <w:rsid w:val="001A7CDA"/>
    <w:rsid w:val="001B0018"/>
    <w:rsid w:val="001B0220"/>
    <w:rsid w:val="001B0242"/>
    <w:rsid w:val="001B03E2"/>
    <w:rsid w:val="001B08D8"/>
    <w:rsid w:val="001B0F3F"/>
    <w:rsid w:val="001B0FF0"/>
    <w:rsid w:val="001B102E"/>
    <w:rsid w:val="001B113B"/>
    <w:rsid w:val="001B12CE"/>
    <w:rsid w:val="001B1369"/>
    <w:rsid w:val="001B13AC"/>
    <w:rsid w:val="001B1537"/>
    <w:rsid w:val="001B1580"/>
    <w:rsid w:val="001B18A3"/>
    <w:rsid w:val="001B19AE"/>
    <w:rsid w:val="001B1A16"/>
    <w:rsid w:val="001B1B06"/>
    <w:rsid w:val="001B1D91"/>
    <w:rsid w:val="001B1E89"/>
    <w:rsid w:val="001B1EE0"/>
    <w:rsid w:val="001B1F99"/>
    <w:rsid w:val="001B207A"/>
    <w:rsid w:val="001B21DF"/>
    <w:rsid w:val="001B2426"/>
    <w:rsid w:val="001B25B3"/>
    <w:rsid w:val="001B276B"/>
    <w:rsid w:val="001B292E"/>
    <w:rsid w:val="001B293E"/>
    <w:rsid w:val="001B2968"/>
    <w:rsid w:val="001B2AFD"/>
    <w:rsid w:val="001B2C1E"/>
    <w:rsid w:val="001B2C29"/>
    <w:rsid w:val="001B2C3F"/>
    <w:rsid w:val="001B2D25"/>
    <w:rsid w:val="001B2D40"/>
    <w:rsid w:val="001B2DA0"/>
    <w:rsid w:val="001B309E"/>
    <w:rsid w:val="001B3112"/>
    <w:rsid w:val="001B31F1"/>
    <w:rsid w:val="001B34C2"/>
    <w:rsid w:val="001B3762"/>
    <w:rsid w:val="001B37A1"/>
    <w:rsid w:val="001B392D"/>
    <w:rsid w:val="001B3931"/>
    <w:rsid w:val="001B3B1C"/>
    <w:rsid w:val="001B3D62"/>
    <w:rsid w:val="001B400C"/>
    <w:rsid w:val="001B41C6"/>
    <w:rsid w:val="001B42FB"/>
    <w:rsid w:val="001B44CB"/>
    <w:rsid w:val="001B45AD"/>
    <w:rsid w:val="001B460A"/>
    <w:rsid w:val="001B4686"/>
    <w:rsid w:val="001B46DC"/>
    <w:rsid w:val="001B48DA"/>
    <w:rsid w:val="001B4A56"/>
    <w:rsid w:val="001B4B73"/>
    <w:rsid w:val="001B5234"/>
    <w:rsid w:val="001B561F"/>
    <w:rsid w:val="001B57BD"/>
    <w:rsid w:val="001B5927"/>
    <w:rsid w:val="001B5953"/>
    <w:rsid w:val="001B5998"/>
    <w:rsid w:val="001B5B52"/>
    <w:rsid w:val="001B5C6C"/>
    <w:rsid w:val="001B5D04"/>
    <w:rsid w:val="001B6083"/>
    <w:rsid w:val="001B660F"/>
    <w:rsid w:val="001B6F22"/>
    <w:rsid w:val="001B702C"/>
    <w:rsid w:val="001B7043"/>
    <w:rsid w:val="001B7908"/>
    <w:rsid w:val="001B7964"/>
    <w:rsid w:val="001B7A0E"/>
    <w:rsid w:val="001B7C18"/>
    <w:rsid w:val="001B7DEB"/>
    <w:rsid w:val="001B7EEE"/>
    <w:rsid w:val="001C0090"/>
    <w:rsid w:val="001C0414"/>
    <w:rsid w:val="001C0861"/>
    <w:rsid w:val="001C097E"/>
    <w:rsid w:val="001C0D50"/>
    <w:rsid w:val="001C0EE8"/>
    <w:rsid w:val="001C0FA4"/>
    <w:rsid w:val="001C0FB9"/>
    <w:rsid w:val="001C132E"/>
    <w:rsid w:val="001C149E"/>
    <w:rsid w:val="001C15DD"/>
    <w:rsid w:val="001C1A3B"/>
    <w:rsid w:val="001C1F1A"/>
    <w:rsid w:val="001C202A"/>
    <w:rsid w:val="001C241F"/>
    <w:rsid w:val="001C2469"/>
    <w:rsid w:val="001C2556"/>
    <w:rsid w:val="001C2822"/>
    <w:rsid w:val="001C2BCD"/>
    <w:rsid w:val="001C2BE8"/>
    <w:rsid w:val="001C2C02"/>
    <w:rsid w:val="001C2F6E"/>
    <w:rsid w:val="001C2FDC"/>
    <w:rsid w:val="001C3339"/>
    <w:rsid w:val="001C37EF"/>
    <w:rsid w:val="001C3834"/>
    <w:rsid w:val="001C3E10"/>
    <w:rsid w:val="001C3F57"/>
    <w:rsid w:val="001C4119"/>
    <w:rsid w:val="001C4180"/>
    <w:rsid w:val="001C420C"/>
    <w:rsid w:val="001C43F7"/>
    <w:rsid w:val="001C4495"/>
    <w:rsid w:val="001C4596"/>
    <w:rsid w:val="001C4617"/>
    <w:rsid w:val="001C4624"/>
    <w:rsid w:val="001C4637"/>
    <w:rsid w:val="001C4640"/>
    <w:rsid w:val="001C467F"/>
    <w:rsid w:val="001C47D0"/>
    <w:rsid w:val="001C487B"/>
    <w:rsid w:val="001C48FD"/>
    <w:rsid w:val="001C4B00"/>
    <w:rsid w:val="001C4D11"/>
    <w:rsid w:val="001C4D14"/>
    <w:rsid w:val="001C4D9E"/>
    <w:rsid w:val="001C4E7A"/>
    <w:rsid w:val="001C4F4D"/>
    <w:rsid w:val="001C4F52"/>
    <w:rsid w:val="001C5196"/>
    <w:rsid w:val="001C5233"/>
    <w:rsid w:val="001C5327"/>
    <w:rsid w:val="001C542B"/>
    <w:rsid w:val="001C54D3"/>
    <w:rsid w:val="001C5666"/>
    <w:rsid w:val="001C5755"/>
    <w:rsid w:val="001C5869"/>
    <w:rsid w:val="001C5959"/>
    <w:rsid w:val="001C5D02"/>
    <w:rsid w:val="001C6014"/>
    <w:rsid w:val="001C62DC"/>
    <w:rsid w:val="001C6949"/>
    <w:rsid w:val="001C6B58"/>
    <w:rsid w:val="001C6C2F"/>
    <w:rsid w:val="001C6F7A"/>
    <w:rsid w:val="001C70C2"/>
    <w:rsid w:val="001C7194"/>
    <w:rsid w:val="001C71C6"/>
    <w:rsid w:val="001C7253"/>
    <w:rsid w:val="001C7369"/>
    <w:rsid w:val="001C7411"/>
    <w:rsid w:val="001C743B"/>
    <w:rsid w:val="001C764A"/>
    <w:rsid w:val="001C76BB"/>
    <w:rsid w:val="001C79EC"/>
    <w:rsid w:val="001C7A93"/>
    <w:rsid w:val="001C7AD1"/>
    <w:rsid w:val="001C7C42"/>
    <w:rsid w:val="001C7CAC"/>
    <w:rsid w:val="001C7DC1"/>
    <w:rsid w:val="001C7EA7"/>
    <w:rsid w:val="001D0217"/>
    <w:rsid w:val="001D025A"/>
    <w:rsid w:val="001D07ED"/>
    <w:rsid w:val="001D08A5"/>
    <w:rsid w:val="001D0C4E"/>
    <w:rsid w:val="001D0DE5"/>
    <w:rsid w:val="001D0E5F"/>
    <w:rsid w:val="001D0F22"/>
    <w:rsid w:val="001D0F44"/>
    <w:rsid w:val="001D1109"/>
    <w:rsid w:val="001D12FF"/>
    <w:rsid w:val="001D144E"/>
    <w:rsid w:val="001D1479"/>
    <w:rsid w:val="001D1680"/>
    <w:rsid w:val="001D169A"/>
    <w:rsid w:val="001D1704"/>
    <w:rsid w:val="001D17E6"/>
    <w:rsid w:val="001D1B75"/>
    <w:rsid w:val="001D1C91"/>
    <w:rsid w:val="001D1CA1"/>
    <w:rsid w:val="001D1D27"/>
    <w:rsid w:val="001D1DD2"/>
    <w:rsid w:val="001D1EA6"/>
    <w:rsid w:val="001D1EF9"/>
    <w:rsid w:val="001D2172"/>
    <w:rsid w:val="001D21E6"/>
    <w:rsid w:val="001D2285"/>
    <w:rsid w:val="001D24C9"/>
    <w:rsid w:val="001D251E"/>
    <w:rsid w:val="001D26E0"/>
    <w:rsid w:val="001D2B73"/>
    <w:rsid w:val="001D2BE5"/>
    <w:rsid w:val="001D2F05"/>
    <w:rsid w:val="001D2F78"/>
    <w:rsid w:val="001D2FAC"/>
    <w:rsid w:val="001D3152"/>
    <w:rsid w:val="001D320C"/>
    <w:rsid w:val="001D3450"/>
    <w:rsid w:val="001D346A"/>
    <w:rsid w:val="001D3529"/>
    <w:rsid w:val="001D3536"/>
    <w:rsid w:val="001D3567"/>
    <w:rsid w:val="001D35E5"/>
    <w:rsid w:val="001D3736"/>
    <w:rsid w:val="001D379B"/>
    <w:rsid w:val="001D37EE"/>
    <w:rsid w:val="001D3868"/>
    <w:rsid w:val="001D38C2"/>
    <w:rsid w:val="001D398F"/>
    <w:rsid w:val="001D39E9"/>
    <w:rsid w:val="001D3B37"/>
    <w:rsid w:val="001D3E25"/>
    <w:rsid w:val="001D3F38"/>
    <w:rsid w:val="001D40A4"/>
    <w:rsid w:val="001D42B6"/>
    <w:rsid w:val="001D49E6"/>
    <w:rsid w:val="001D4BC5"/>
    <w:rsid w:val="001D4CBC"/>
    <w:rsid w:val="001D5310"/>
    <w:rsid w:val="001D5360"/>
    <w:rsid w:val="001D55D0"/>
    <w:rsid w:val="001D594E"/>
    <w:rsid w:val="001D5A15"/>
    <w:rsid w:val="001D5B4A"/>
    <w:rsid w:val="001D5D6E"/>
    <w:rsid w:val="001D600E"/>
    <w:rsid w:val="001D6034"/>
    <w:rsid w:val="001D6259"/>
    <w:rsid w:val="001D64DA"/>
    <w:rsid w:val="001D64E1"/>
    <w:rsid w:val="001D657A"/>
    <w:rsid w:val="001D667E"/>
    <w:rsid w:val="001D671E"/>
    <w:rsid w:val="001D68D1"/>
    <w:rsid w:val="001D6D91"/>
    <w:rsid w:val="001D6E4B"/>
    <w:rsid w:val="001D6E53"/>
    <w:rsid w:val="001D6EFE"/>
    <w:rsid w:val="001D6FE8"/>
    <w:rsid w:val="001D700E"/>
    <w:rsid w:val="001D71EE"/>
    <w:rsid w:val="001D7394"/>
    <w:rsid w:val="001D7835"/>
    <w:rsid w:val="001D7926"/>
    <w:rsid w:val="001D7974"/>
    <w:rsid w:val="001D7EA8"/>
    <w:rsid w:val="001D7EF3"/>
    <w:rsid w:val="001D7F37"/>
    <w:rsid w:val="001E004B"/>
    <w:rsid w:val="001E01A1"/>
    <w:rsid w:val="001E0890"/>
    <w:rsid w:val="001E0A41"/>
    <w:rsid w:val="001E0B03"/>
    <w:rsid w:val="001E0E72"/>
    <w:rsid w:val="001E0FE3"/>
    <w:rsid w:val="001E13BF"/>
    <w:rsid w:val="001E147E"/>
    <w:rsid w:val="001E1667"/>
    <w:rsid w:val="001E16BF"/>
    <w:rsid w:val="001E190F"/>
    <w:rsid w:val="001E191B"/>
    <w:rsid w:val="001E1C24"/>
    <w:rsid w:val="001E1DED"/>
    <w:rsid w:val="001E1E00"/>
    <w:rsid w:val="001E1EB7"/>
    <w:rsid w:val="001E201B"/>
    <w:rsid w:val="001E20A4"/>
    <w:rsid w:val="001E2117"/>
    <w:rsid w:val="001E23D7"/>
    <w:rsid w:val="001E251F"/>
    <w:rsid w:val="001E2C8C"/>
    <w:rsid w:val="001E2D67"/>
    <w:rsid w:val="001E2D93"/>
    <w:rsid w:val="001E2FC0"/>
    <w:rsid w:val="001E3126"/>
    <w:rsid w:val="001E3140"/>
    <w:rsid w:val="001E34A1"/>
    <w:rsid w:val="001E3658"/>
    <w:rsid w:val="001E366B"/>
    <w:rsid w:val="001E36FD"/>
    <w:rsid w:val="001E3913"/>
    <w:rsid w:val="001E3AFC"/>
    <w:rsid w:val="001E3D25"/>
    <w:rsid w:val="001E3E5E"/>
    <w:rsid w:val="001E445C"/>
    <w:rsid w:val="001E45EA"/>
    <w:rsid w:val="001E49B1"/>
    <w:rsid w:val="001E4A1C"/>
    <w:rsid w:val="001E4DAA"/>
    <w:rsid w:val="001E509C"/>
    <w:rsid w:val="001E56E8"/>
    <w:rsid w:val="001E5AA4"/>
    <w:rsid w:val="001E5D28"/>
    <w:rsid w:val="001E637B"/>
    <w:rsid w:val="001E6717"/>
    <w:rsid w:val="001E67A5"/>
    <w:rsid w:val="001E6D0A"/>
    <w:rsid w:val="001E6ED5"/>
    <w:rsid w:val="001E7129"/>
    <w:rsid w:val="001E736B"/>
    <w:rsid w:val="001E755D"/>
    <w:rsid w:val="001E7AA6"/>
    <w:rsid w:val="001E7E90"/>
    <w:rsid w:val="001E7FA1"/>
    <w:rsid w:val="001F03DF"/>
    <w:rsid w:val="001F08B3"/>
    <w:rsid w:val="001F08D6"/>
    <w:rsid w:val="001F08F0"/>
    <w:rsid w:val="001F0D78"/>
    <w:rsid w:val="001F0E17"/>
    <w:rsid w:val="001F0EF4"/>
    <w:rsid w:val="001F0F39"/>
    <w:rsid w:val="001F0FC2"/>
    <w:rsid w:val="001F114D"/>
    <w:rsid w:val="001F116B"/>
    <w:rsid w:val="001F117D"/>
    <w:rsid w:val="001F1306"/>
    <w:rsid w:val="001F14F6"/>
    <w:rsid w:val="001F16F5"/>
    <w:rsid w:val="001F19BA"/>
    <w:rsid w:val="001F1D23"/>
    <w:rsid w:val="001F1E13"/>
    <w:rsid w:val="001F1F16"/>
    <w:rsid w:val="001F1F98"/>
    <w:rsid w:val="001F1FEF"/>
    <w:rsid w:val="001F211F"/>
    <w:rsid w:val="001F23F7"/>
    <w:rsid w:val="001F26E3"/>
    <w:rsid w:val="001F2AAB"/>
    <w:rsid w:val="001F2ED1"/>
    <w:rsid w:val="001F2FD8"/>
    <w:rsid w:val="001F3047"/>
    <w:rsid w:val="001F325A"/>
    <w:rsid w:val="001F3331"/>
    <w:rsid w:val="001F3357"/>
    <w:rsid w:val="001F341F"/>
    <w:rsid w:val="001F3485"/>
    <w:rsid w:val="001F35C0"/>
    <w:rsid w:val="001F367F"/>
    <w:rsid w:val="001F369D"/>
    <w:rsid w:val="001F3742"/>
    <w:rsid w:val="001F37B1"/>
    <w:rsid w:val="001F37C8"/>
    <w:rsid w:val="001F3AB0"/>
    <w:rsid w:val="001F3C56"/>
    <w:rsid w:val="001F3CB8"/>
    <w:rsid w:val="001F3CCA"/>
    <w:rsid w:val="001F3DF1"/>
    <w:rsid w:val="001F3E73"/>
    <w:rsid w:val="001F406F"/>
    <w:rsid w:val="001F4081"/>
    <w:rsid w:val="001F40D9"/>
    <w:rsid w:val="001F41A2"/>
    <w:rsid w:val="001F425C"/>
    <w:rsid w:val="001F4428"/>
    <w:rsid w:val="001F4689"/>
    <w:rsid w:val="001F49BC"/>
    <w:rsid w:val="001F4FE9"/>
    <w:rsid w:val="001F50CF"/>
    <w:rsid w:val="001F524C"/>
    <w:rsid w:val="001F5341"/>
    <w:rsid w:val="001F5636"/>
    <w:rsid w:val="001F5814"/>
    <w:rsid w:val="001F59E0"/>
    <w:rsid w:val="001F59EB"/>
    <w:rsid w:val="001F5A7C"/>
    <w:rsid w:val="001F5B3D"/>
    <w:rsid w:val="001F5DBC"/>
    <w:rsid w:val="001F5E96"/>
    <w:rsid w:val="001F5EC9"/>
    <w:rsid w:val="001F618F"/>
    <w:rsid w:val="001F6198"/>
    <w:rsid w:val="001F637A"/>
    <w:rsid w:val="001F647A"/>
    <w:rsid w:val="001F65C3"/>
    <w:rsid w:val="001F66BF"/>
    <w:rsid w:val="001F66F1"/>
    <w:rsid w:val="001F6716"/>
    <w:rsid w:val="001F6BC0"/>
    <w:rsid w:val="001F6D4A"/>
    <w:rsid w:val="001F6E20"/>
    <w:rsid w:val="001F6FB2"/>
    <w:rsid w:val="001F71B5"/>
    <w:rsid w:val="001F7426"/>
    <w:rsid w:val="001F759E"/>
    <w:rsid w:val="001F75A1"/>
    <w:rsid w:val="001F76AF"/>
    <w:rsid w:val="001F775F"/>
    <w:rsid w:val="001F77EF"/>
    <w:rsid w:val="001F78AF"/>
    <w:rsid w:val="001F78D3"/>
    <w:rsid w:val="001F7932"/>
    <w:rsid w:val="001F795F"/>
    <w:rsid w:val="001F7AF6"/>
    <w:rsid w:val="001F7C8D"/>
    <w:rsid w:val="002000F5"/>
    <w:rsid w:val="00200B20"/>
    <w:rsid w:val="00200BE6"/>
    <w:rsid w:val="00200D39"/>
    <w:rsid w:val="00200F69"/>
    <w:rsid w:val="00200F99"/>
    <w:rsid w:val="00201195"/>
    <w:rsid w:val="0020125A"/>
    <w:rsid w:val="0020137E"/>
    <w:rsid w:val="00201732"/>
    <w:rsid w:val="002017C9"/>
    <w:rsid w:val="002019DF"/>
    <w:rsid w:val="00201CAA"/>
    <w:rsid w:val="00202001"/>
    <w:rsid w:val="002020F0"/>
    <w:rsid w:val="00202369"/>
    <w:rsid w:val="0020246C"/>
    <w:rsid w:val="002025E5"/>
    <w:rsid w:val="00202647"/>
    <w:rsid w:val="00202A03"/>
    <w:rsid w:val="00202B84"/>
    <w:rsid w:val="00202B8E"/>
    <w:rsid w:val="00202BCF"/>
    <w:rsid w:val="00202D5A"/>
    <w:rsid w:val="00202F12"/>
    <w:rsid w:val="00203102"/>
    <w:rsid w:val="0020319A"/>
    <w:rsid w:val="00203305"/>
    <w:rsid w:val="00203683"/>
    <w:rsid w:val="002036DB"/>
    <w:rsid w:val="00203714"/>
    <w:rsid w:val="002040DA"/>
    <w:rsid w:val="002040EF"/>
    <w:rsid w:val="00204242"/>
    <w:rsid w:val="0020425E"/>
    <w:rsid w:val="00204267"/>
    <w:rsid w:val="00204482"/>
    <w:rsid w:val="0020479A"/>
    <w:rsid w:val="0020486A"/>
    <w:rsid w:val="002048B0"/>
    <w:rsid w:val="00204D2E"/>
    <w:rsid w:val="00204F9C"/>
    <w:rsid w:val="002050AF"/>
    <w:rsid w:val="0020513F"/>
    <w:rsid w:val="0020517E"/>
    <w:rsid w:val="002051CD"/>
    <w:rsid w:val="002051D0"/>
    <w:rsid w:val="002052C2"/>
    <w:rsid w:val="00205606"/>
    <w:rsid w:val="00205635"/>
    <w:rsid w:val="00205690"/>
    <w:rsid w:val="00205982"/>
    <w:rsid w:val="00205BB2"/>
    <w:rsid w:val="00205BC1"/>
    <w:rsid w:val="00205DC5"/>
    <w:rsid w:val="00205EFF"/>
    <w:rsid w:val="00205F9C"/>
    <w:rsid w:val="00206291"/>
    <w:rsid w:val="0020629D"/>
    <w:rsid w:val="002064DD"/>
    <w:rsid w:val="00206880"/>
    <w:rsid w:val="00206AE9"/>
    <w:rsid w:val="00206D1D"/>
    <w:rsid w:val="00206D46"/>
    <w:rsid w:val="00206DB9"/>
    <w:rsid w:val="00206FBA"/>
    <w:rsid w:val="002073B1"/>
    <w:rsid w:val="002076D0"/>
    <w:rsid w:val="002076E6"/>
    <w:rsid w:val="0020777C"/>
    <w:rsid w:val="002077B3"/>
    <w:rsid w:val="002078AA"/>
    <w:rsid w:val="00207A39"/>
    <w:rsid w:val="00207A9B"/>
    <w:rsid w:val="00207E87"/>
    <w:rsid w:val="00207FBD"/>
    <w:rsid w:val="0021008B"/>
    <w:rsid w:val="00210092"/>
    <w:rsid w:val="00210449"/>
    <w:rsid w:val="002104A5"/>
    <w:rsid w:val="00210528"/>
    <w:rsid w:val="00210693"/>
    <w:rsid w:val="002107A1"/>
    <w:rsid w:val="00210B27"/>
    <w:rsid w:val="00210DF8"/>
    <w:rsid w:val="00210ED7"/>
    <w:rsid w:val="0021113A"/>
    <w:rsid w:val="002111FC"/>
    <w:rsid w:val="00211272"/>
    <w:rsid w:val="00211325"/>
    <w:rsid w:val="00211495"/>
    <w:rsid w:val="00211728"/>
    <w:rsid w:val="00211895"/>
    <w:rsid w:val="0021193D"/>
    <w:rsid w:val="0021198A"/>
    <w:rsid w:val="00211A2E"/>
    <w:rsid w:val="00211D5C"/>
    <w:rsid w:val="00211D95"/>
    <w:rsid w:val="00211DD6"/>
    <w:rsid w:val="00211E53"/>
    <w:rsid w:val="00211E55"/>
    <w:rsid w:val="00211F2E"/>
    <w:rsid w:val="0021203E"/>
    <w:rsid w:val="002122E7"/>
    <w:rsid w:val="0021234A"/>
    <w:rsid w:val="00212355"/>
    <w:rsid w:val="0021246D"/>
    <w:rsid w:val="00212720"/>
    <w:rsid w:val="0021288C"/>
    <w:rsid w:val="002128D4"/>
    <w:rsid w:val="0021293B"/>
    <w:rsid w:val="00212C15"/>
    <w:rsid w:val="00212D9D"/>
    <w:rsid w:val="00212DCB"/>
    <w:rsid w:val="00212FEB"/>
    <w:rsid w:val="00213151"/>
    <w:rsid w:val="00213191"/>
    <w:rsid w:val="00213436"/>
    <w:rsid w:val="002137CD"/>
    <w:rsid w:val="00213891"/>
    <w:rsid w:val="002138A9"/>
    <w:rsid w:val="002138CB"/>
    <w:rsid w:val="002139A9"/>
    <w:rsid w:val="002139EF"/>
    <w:rsid w:val="00213B1F"/>
    <w:rsid w:val="00213BAF"/>
    <w:rsid w:val="00213CE9"/>
    <w:rsid w:val="00213D61"/>
    <w:rsid w:val="00213FB4"/>
    <w:rsid w:val="00214034"/>
    <w:rsid w:val="0021406F"/>
    <w:rsid w:val="0021421F"/>
    <w:rsid w:val="002142BF"/>
    <w:rsid w:val="002142D2"/>
    <w:rsid w:val="0021436C"/>
    <w:rsid w:val="00214423"/>
    <w:rsid w:val="002144B2"/>
    <w:rsid w:val="002144CE"/>
    <w:rsid w:val="0021455D"/>
    <w:rsid w:val="002145CB"/>
    <w:rsid w:val="00214611"/>
    <w:rsid w:val="0021476D"/>
    <w:rsid w:val="00214839"/>
    <w:rsid w:val="002149DE"/>
    <w:rsid w:val="00214B6E"/>
    <w:rsid w:val="00215079"/>
    <w:rsid w:val="00215195"/>
    <w:rsid w:val="0021522D"/>
    <w:rsid w:val="00215270"/>
    <w:rsid w:val="0021553D"/>
    <w:rsid w:val="002157D8"/>
    <w:rsid w:val="002158AC"/>
    <w:rsid w:val="002158E2"/>
    <w:rsid w:val="00215A48"/>
    <w:rsid w:val="00215AD6"/>
    <w:rsid w:val="00215F42"/>
    <w:rsid w:val="00215F8E"/>
    <w:rsid w:val="002161C3"/>
    <w:rsid w:val="002161CB"/>
    <w:rsid w:val="00216475"/>
    <w:rsid w:val="00216523"/>
    <w:rsid w:val="00216593"/>
    <w:rsid w:val="002165E9"/>
    <w:rsid w:val="00216762"/>
    <w:rsid w:val="002167A3"/>
    <w:rsid w:val="002169C6"/>
    <w:rsid w:val="002169FB"/>
    <w:rsid w:val="00216AD1"/>
    <w:rsid w:val="00216D56"/>
    <w:rsid w:val="00216D5A"/>
    <w:rsid w:val="00216F33"/>
    <w:rsid w:val="00216FBB"/>
    <w:rsid w:val="00217059"/>
    <w:rsid w:val="00217062"/>
    <w:rsid w:val="00217595"/>
    <w:rsid w:val="002178B2"/>
    <w:rsid w:val="0021794D"/>
    <w:rsid w:val="00217BCC"/>
    <w:rsid w:val="00217C2F"/>
    <w:rsid w:val="00217EF1"/>
    <w:rsid w:val="00220125"/>
    <w:rsid w:val="002201C6"/>
    <w:rsid w:val="00220456"/>
    <w:rsid w:val="00220621"/>
    <w:rsid w:val="00220702"/>
    <w:rsid w:val="0022074D"/>
    <w:rsid w:val="00220769"/>
    <w:rsid w:val="00220809"/>
    <w:rsid w:val="00220AAE"/>
    <w:rsid w:val="00220BCC"/>
    <w:rsid w:val="00220C81"/>
    <w:rsid w:val="00220D3A"/>
    <w:rsid w:val="002210B5"/>
    <w:rsid w:val="002210BA"/>
    <w:rsid w:val="002211FA"/>
    <w:rsid w:val="002212E5"/>
    <w:rsid w:val="00221397"/>
    <w:rsid w:val="002213D3"/>
    <w:rsid w:val="0022143E"/>
    <w:rsid w:val="0022148A"/>
    <w:rsid w:val="002215D6"/>
    <w:rsid w:val="00221A13"/>
    <w:rsid w:val="00221D9F"/>
    <w:rsid w:val="00221FC4"/>
    <w:rsid w:val="002220D1"/>
    <w:rsid w:val="002221C7"/>
    <w:rsid w:val="00222428"/>
    <w:rsid w:val="00222AA0"/>
    <w:rsid w:val="00222B17"/>
    <w:rsid w:val="002230C1"/>
    <w:rsid w:val="002232DD"/>
    <w:rsid w:val="00223446"/>
    <w:rsid w:val="00223469"/>
    <w:rsid w:val="0022369D"/>
    <w:rsid w:val="00223A31"/>
    <w:rsid w:val="00223EFC"/>
    <w:rsid w:val="00223F0B"/>
    <w:rsid w:val="00223F6C"/>
    <w:rsid w:val="002241AE"/>
    <w:rsid w:val="002241F6"/>
    <w:rsid w:val="0022426E"/>
    <w:rsid w:val="00224354"/>
    <w:rsid w:val="002243DE"/>
    <w:rsid w:val="00224413"/>
    <w:rsid w:val="002248D7"/>
    <w:rsid w:val="00224969"/>
    <w:rsid w:val="00224A01"/>
    <w:rsid w:val="00224A83"/>
    <w:rsid w:val="00224B0D"/>
    <w:rsid w:val="00224B13"/>
    <w:rsid w:val="00224CA6"/>
    <w:rsid w:val="00224F41"/>
    <w:rsid w:val="0022502E"/>
    <w:rsid w:val="00225253"/>
    <w:rsid w:val="00225301"/>
    <w:rsid w:val="002254F5"/>
    <w:rsid w:val="00225607"/>
    <w:rsid w:val="00225744"/>
    <w:rsid w:val="0022579A"/>
    <w:rsid w:val="00225880"/>
    <w:rsid w:val="00225A09"/>
    <w:rsid w:val="00225B93"/>
    <w:rsid w:val="00225D80"/>
    <w:rsid w:val="002260BB"/>
    <w:rsid w:val="002262B0"/>
    <w:rsid w:val="0022636F"/>
    <w:rsid w:val="002265D3"/>
    <w:rsid w:val="00226676"/>
    <w:rsid w:val="00226835"/>
    <w:rsid w:val="002268C5"/>
    <w:rsid w:val="0022691C"/>
    <w:rsid w:val="00226F2B"/>
    <w:rsid w:val="00226FFF"/>
    <w:rsid w:val="002276A3"/>
    <w:rsid w:val="002276D5"/>
    <w:rsid w:val="00227B0B"/>
    <w:rsid w:val="00227B2F"/>
    <w:rsid w:val="00227CFC"/>
    <w:rsid w:val="00227D21"/>
    <w:rsid w:val="00227EC1"/>
    <w:rsid w:val="00230068"/>
    <w:rsid w:val="00230199"/>
    <w:rsid w:val="00230634"/>
    <w:rsid w:val="00230B34"/>
    <w:rsid w:val="00230BF2"/>
    <w:rsid w:val="00230C9D"/>
    <w:rsid w:val="00230D0B"/>
    <w:rsid w:val="00230D0D"/>
    <w:rsid w:val="00230EA4"/>
    <w:rsid w:val="002310A8"/>
    <w:rsid w:val="0023124F"/>
    <w:rsid w:val="00231307"/>
    <w:rsid w:val="002318B3"/>
    <w:rsid w:val="002318D4"/>
    <w:rsid w:val="002319D7"/>
    <w:rsid w:val="002319F0"/>
    <w:rsid w:val="00231A5F"/>
    <w:rsid w:val="00231C32"/>
    <w:rsid w:val="00231F93"/>
    <w:rsid w:val="002320CB"/>
    <w:rsid w:val="0023230E"/>
    <w:rsid w:val="0023252E"/>
    <w:rsid w:val="00232746"/>
    <w:rsid w:val="00232752"/>
    <w:rsid w:val="002327D3"/>
    <w:rsid w:val="002327F5"/>
    <w:rsid w:val="00232A97"/>
    <w:rsid w:val="00232AFB"/>
    <w:rsid w:val="00232C20"/>
    <w:rsid w:val="00232D5E"/>
    <w:rsid w:val="00232E21"/>
    <w:rsid w:val="00232F0A"/>
    <w:rsid w:val="00232F42"/>
    <w:rsid w:val="002333C5"/>
    <w:rsid w:val="002333E5"/>
    <w:rsid w:val="00233638"/>
    <w:rsid w:val="0023368E"/>
    <w:rsid w:val="00233A07"/>
    <w:rsid w:val="00233A2E"/>
    <w:rsid w:val="00233BCF"/>
    <w:rsid w:val="00233C4A"/>
    <w:rsid w:val="00233C4E"/>
    <w:rsid w:val="00233D5D"/>
    <w:rsid w:val="002341AF"/>
    <w:rsid w:val="002341F0"/>
    <w:rsid w:val="00234610"/>
    <w:rsid w:val="00234712"/>
    <w:rsid w:val="00234737"/>
    <w:rsid w:val="0023480F"/>
    <w:rsid w:val="00234954"/>
    <w:rsid w:val="00234D53"/>
    <w:rsid w:val="00234DC1"/>
    <w:rsid w:val="00234F2D"/>
    <w:rsid w:val="00234F99"/>
    <w:rsid w:val="00235092"/>
    <w:rsid w:val="002354EF"/>
    <w:rsid w:val="00235612"/>
    <w:rsid w:val="0023582C"/>
    <w:rsid w:val="00235936"/>
    <w:rsid w:val="00235BA2"/>
    <w:rsid w:val="00235E1A"/>
    <w:rsid w:val="0023612C"/>
    <w:rsid w:val="00236154"/>
    <w:rsid w:val="00236398"/>
    <w:rsid w:val="002363BF"/>
    <w:rsid w:val="0023644C"/>
    <w:rsid w:val="002368DE"/>
    <w:rsid w:val="00236905"/>
    <w:rsid w:val="00236998"/>
    <w:rsid w:val="00236B67"/>
    <w:rsid w:val="00236F60"/>
    <w:rsid w:val="002374A4"/>
    <w:rsid w:val="00237564"/>
    <w:rsid w:val="002377F2"/>
    <w:rsid w:val="002377FD"/>
    <w:rsid w:val="00237A0E"/>
    <w:rsid w:val="00237B58"/>
    <w:rsid w:val="00237C50"/>
    <w:rsid w:val="00237E51"/>
    <w:rsid w:val="00237E6B"/>
    <w:rsid w:val="0024017B"/>
    <w:rsid w:val="00240331"/>
    <w:rsid w:val="00240498"/>
    <w:rsid w:val="002404A1"/>
    <w:rsid w:val="002404F7"/>
    <w:rsid w:val="002405D7"/>
    <w:rsid w:val="002406EE"/>
    <w:rsid w:val="00240928"/>
    <w:rsid w:val="00240B7B"/>
    <w:rsid w:val="00240E77"/>
    <w:rsid w:val="00241051"/>
    <w:rsid w:val="0024117E"/>
    <w:rsid w:val="002411D1"/>
    <w:rsid w:val="002414BD"/>
    <w:rsid w:val="0024155F"/>
    <w:rsid w:val="00241581"/>
    <w:rsid w:val="00241616"/>
    <w:rsid w:val="0024178C"/>
    <w:rsid w:val="00241A30"/>
    <w:rsid w:val="00241A73"/>
    <w:rsid w:val="00241B40"/>
    <w:rsid w:val="00241B66"/>
    <w:rsid w:val="00241C84"/>
    <w:rsid w:val="00241ECE"/>
    <w:rsid w:val="00241F5A"/>
    <w:rsid w:val="00241F8A"/>
    <w:rsid w:val="002421CF"/>
    <w:rsid w:val="0024228E"/>
    <w:rsid w:val="0024243C"/>
    <w:rsid w:val="002424E7"/>
    <w:rsid w:val="00242503"/>
    <w:rsid w:val="0024259A"/>
    <w:rsid w:val="00242725"/>
    <w:rsid w:val="0024274A"/>
    <w:rsid w:val="00242E36"/>
    <w:rsid w:val="00243106"/>
    <w:rsid w:val="0024336F"/>
    <w:rsid w:val="00243430"/>
    <w:rsid w:val="0024369E"/>
    <w:rsid w:val="00243769"/>
    <w:rsid w:val="002437BF"/>
    <w:rsid w:val="00243844"/>
    <w:rsid w:val="00243A92"/>
    <w:rsid w:val="00243AF0"/>
    <w:rsid w:val="00243B76"/>
    <w:rsid w:val="00243CAF"/>
    <w:rsid w:val="00243CCE"/>
    <w:rsid w:val="00243D70"/>
    <w:rsid w:val="00243FB5"/>
    <w:rsid w:val="0024415E"/>
    <w:rsid w:val="00244196"/>
    <w:rsid w:val="0024427B"/>
    <w:rsid w:val="00244370"/>
    <w:rsid w:val="00244459"/>
    <w:rsid w:val="0024450B"/>
    <w:rsid w:val="00244540"/>
    <w:rsid w:val="00244582"/>
    <w:rsid w:val="00244592"/>
    <w:rsid w:val="002445E1"/>
    <w:rsid w:val="002448EC"/>
    <w:rsid w:val="00244A85"/>
    <w:rsid w:val="00244BC5"/>
    <w:rsid w:val="00244DD7"/>
    <w:rsid w:val="0024501A"/>
    <w:rsid w:val="002450FF"/>
    <w:rsid w:val="0024514C"/>
    <w:rsid w:val="002451EB"/>
    <w:rsid w:val="00245343"/>
    <w:rsid w:val="0024539E"/>
    <w:rsid w:val="00245753"/>
    <w:rsid w:val="0024590C"/>
    <w:rsid w:val="00245964"/>
    <w:rsid w:val="00245CEB"/>
    <w:rsid w:val="00245D11"/>
    <w:rsid w:val="00245D3B"/>
    <w:rsid w:val="00245E53"/>
    <w:rsid w:val="00245EE2"/>
    <w:rsid w:val="00246089"/>
    <w:rsid w:val="00246295"/>
    <w:rsid w:val="0024673B"/>
    <w:rsid w:val="0024687C"/>
    <w:rsid w:val="002468BD"/>
    <w:rsid w:val="00246980"/>
    <w:rsid w:val="00246B62"/>
    <w:rsid w:val="00246ECD"/>
    <w:rsid w:val="00247033"/>
    <w:rsid w:val="00247048"/>
    <w:rsid w:val="0024713F"/>
    <w:rsid w:val="002471AE"/>
    <w:rsid w:val="00247243"/>
    <w:rsid w:val="002474EA"/>
    <w:rsid w:val="0024763F"/>
    <w:rsid w:val="00247752"/>
    <w:rsid w:val="0024786F"/>
    <w:rsid w:val="00247896"/>
    <w:rsid w:val="002479A5"/>
    <w:rsid w:val="00247C79"/>
    <w:rsid w:val="00247DA3"/>
    <w:rsid w:val="00247F10"/>
    <w:rsid w:val="00247F6F"/>
    <w:rsid w:val="00247F7C"/>
    <w:rsid w:val="002501BA"/>
    <w:rsid w:val="00250334"/>
    <w:rsid w:val="002504EF"/>
    <w:rsid w:val="002506A5"/>
    <w:rsid w:val="00250AE8"/>
    <w:rsid w:val="00251360"/>
    <w:rsid w:val="00251428"/>
    <w:rsid w:val="00251439"/>
    <w:rsid w:val="0025166D"/>
    <w:rsid w:val="00251686"/>
    <w:rsid w:val="0025169F"/>
    <w:rsid w:val="002516AC"/>
    <w:rsid w:val="002517ED"/>
    <w:rsid w:val="0025188A"/>
    <w:rsid w:val="00251899"/>
    <w:rsid w:val="00251937"/>
    <w:rsid w:val="002519F7"/>
    <w:rsid w:val="00251BC9"/>
    <w:rsid w:val="00251F5E"/>
    <w:rsid w:val="00252489"/>
    <w:rsid w:val="002528DA"/>
    <w:rsid w:val="00252904"/>
    <w:rsid w:val="00252B52"/>
    <w:rsid w:val="00252B5C"/>
    <w:rsid w:val="00252F2A"/>
    <w:rsid w:val="0025358A"/>
    <w:rsid w:val="002538A9"/>
    <w:rsid w:val="00253A20"/>
    <w:rsid w:val="00253B97"/>
    <w:rsid w:val="00253C5C"/>
    <w:rsid w:val="00253CFF"/>
    <w:rsid w:val="00253D04"/>
    <w:rsid w:val="00253E62"/>
    <w:rsid w:val="00254190"/>
    <w:rsid w:val="0025437D"/>
    <w:rsid w:val="002543EB"/>
    <w:rsid w:val="002543FD"/>
    <w:rsid w:val="002544C1"/>
    <w:rsid w:val="002545D2"/>
    <w:rsid w:val="00254692"/>
    <w:rsid w:val="00254704"/>
    <w:rsid w:val="00254726"/>
    <w:rsid w:val="0025472B"/>
    <w:rsid w:val="002547FB"/>
    <w:rsid w:val="00254C49"/>
    <w:rsid w:val="00254D22"/>
    <w:rsid w:val="00254D62"/>
    <w:rsid w:val="00254EB8"/>
    <w:rsid w:val="00254F43"/>
    <w:rsid w:val="002550E0"/>
    <w:rsid w:val="00255166"/>
    <w:rsid w:val="002553DA"/>
    <w:rsid w:val="00255687"/>
    <w:rsid w:val="0025592F"/>
    <w:rsid w:val="002559BB"/>
    <w:rsid w:val="00255A2C"/>
    <w:rsid w:val="00255D5D"/>
    <w:rsid w:val="00255EE3"/>
    <w:rsid w:val="00256022"/>
    <w:rsid w:val="00256097"/>
    <w:rsid w:val="002566D4"/>
    <w:rsid w:val="00256755"/>
    <w:rsid w:val="00256B13"/>
    <w:rsid w:val="00256BC6"/>
    <w:rsid w:val="00256CAF"/>
    <w:rsid w:val="00257129"/>
    <w:rsid w:val="00257458"/>
    <w:rsid w:val="00257813"/>
    <w:rsid w:val="002600D5"/>
    <w:rsid w:val="00260409"/>
    <w:rsid w:val="00260854"/>
    <w:rsid w:val="00260959"/>
    <w:rsid w:val="00260ABB"/>
    <w:rsid w:val="002610F8"/>
    <w:rsid w:val="00261143"/>
    <w:rsid w:val="0026124D"/>
    <w:rsid w:val="0026165C"/>
    <w:rsid w:val="00261663"/>
    <w:rsid w:val="0026179F"/>
    <w:rsid w:val="0026181A"/>
    <w:rsid w:val="002618D8"/>
    <w:rsid w:val="00261BC9"/>
    <w:rsid w:val="00261BD6"/>
    <w:rsid w:val="00261DC1"/>
    <w:rsid w:val="00261F7E"/>
    <w:rsid w:val="00261FBD"/>
    <w:rsid w:val="002620DB"/>
    <w:rsid w:val="00262198"/>
    <w:rsid w:val="0026229B"/>
    <w:rsid w:val="00262337"/>
    <w:rsid w:val="00262339"/>
    <w:rsid w:val="002623B4"/>
    <w:rsid w:val="0026271A"/>
    <w:rsid w:val="002627AD"/>
    <w:rsid w:val="00262A3B"/>
    <w:rsid w:val="00262B36"/>
    <w:rsid w:val="00262F68"/>
    <w:rsid w:val="00263003"/>
    <w:rsid w:val="002630F0"/>
    <w:rsid w:val="00263166"/>
    <w:rsid w:val="00263356"/>
    <w:rsid w:val="0026338F"/>
    <w:rsid w:val="0026344A"/>
    <w:rsid w:val="002635A1"/>
    <w:rsid w:val="002635DD"/>
    <w:rsid w:val="002637B3"/>
    <w:rsid w:val="002637B8"/>
    <w:rsid w:val="00263862"/>
    <w:rsid w:val="00263AF7"/>
    <w:rsid w:val="00263CEB"/>
    <w:rsid w:val="00263E98"/>
    <w:rsid w:val="00263F2C"/>
    <w:rsid w:val="002640E0"/>
    <w:rsid w:val="0026415A"/>
    <w:rsid w:val="0026419D"/>
    <w:rsid w:val="002642F3"/>
    <w:rsid w:val="00264309"/>
    <w:rsid w:val="00264415"/>
    <w:rsid w:val="00264532"/>
    <w:rsid w:val="0026461B"/>
    <w:rsid w:val="002646A8"/>
    <w:rsid w:val="002646B4"/>
    <w:rsid w:val="0026497C"/>
    <w:rsid w:val="00264A39"/>
    <w:rsid w:val="00264ECC"/>
    <w:rsid w:val="00265017"/>
    <w:rsid w:val="00265064"/>
    <w:rsid w:val="002653B9"/>
    <w:rsid w:val="00265530"/>
    <w:rsid w:val="0026554B"/>
    <w:rsid w:val="0026557C"/>
    <w:rsid w:val="0026564B"/>
    <w:rsid w:val="00265682"/>
    <w:rsid w:val="0026579C"/>
    <w:rsid w:val="002658CD"/>
    <w:rsid w:val="002659E8"/>
    <w:rsid w:val="00265CC4"/>
    <w:rsid w:val="00265D84"/>
    <w:rsid w:val="002660FC"/>
    <w:rsid w:val="0026614A"/>
    <w:rsid w:val="0026639D"/>
    <w:rsid w:val="00266596"/>
    <w:rsid w:val="002665C3"/>
    <w:rsid w:val="002666AE"/>
    <w:rsid w:val="002666E1"/>
    <w:rsid w:val="00266738"/>
    <w:rsid w:val="00266785"/>
    <w:rsid w:val="002667AB"/>
    <w:rsid w:val="002667DC"/>
    <w:rsid w:val="0026684C"/>
    <w:rsid w:val="00266887"/>
    <w:rsid w:val="002668D8"/>
    <w:rsid w:val="00266A9E"/>
    <w:rsid w:val="00266BF5"/>
    <w:rsid w:val="00266C8C"/>
    <w:rsid w:val="00266CD9"/>
    <w:rsid w:val="00266E9F"/>
    <w:rsid w:val="00266F4D"/>
    <w:rsid w:val="00267002"/>
    <w:rsid w:val="0026707C"/>
    <w:rsid w:val="002670F5"/>
    <w:rsid w:val="002672AB"/>
    <w:rsid w:val="002672E9"/>
    <w:rsid w:val="002674F2"/>
    <w:rsid w:val="00267568"/>
    <w:rsid w:val="00267639"/>
    <w:rsid w:val="0026779E"/>
    <w:rsid w:val="002679BA"/>
    <w:rsid w:val="00267A8D"/>
    <w:rsid w:val="00267E13"/>
    <w:rsid w:val="00267E3B"/>
    <w:rsid w:val="002702B1"/>
    <w:rsid w:val="002705A5"/>
    <w:rsid w:val="00270A91"/>
    <w:rsid w:val="00270AFE"/>
    <w:rsid w:val="00270C6E"/>
    <w:rsid w:val="00270C9A"/>
    <w:rsid w:val="00270CAB"/>
    <w:rsid w:val="00270F3F"/>
    <w:rsid w:val="00271112"/>
    <w:rsid w:val="002712B2"/>
    <w:rsid w:val="00271344"/>
    <w:rsid w:val="00271467"/>
    <w:rsid w:val="00271929"/>
    <w:rsid w:val="00271A0F"/>
    <w:rsid w:val="00271D7E"/>
    <w:rsid w:val="00272060"/>
    <w:rsid w:val="002722CB"/>
    <w:rsid w:val="00272394"/>
    <w:rsid w:val="002723A7"/>
    <w:rsid w:val="002726BE"/>
    <w:rsid w:val="002727C8"/>
    <w:rsid w:val="0027299F"/>
    <w:rsid w:val="00272C57"/>
    <w:rsid w:val="002730EF"/>
    <w:rsid w:val="00273102"/>
    <w:rsid w:val="002731E4"/>
    <w:rsid w:val="002734DB"/>
    <w:rsid w:val="0027351A"/>
    <w:rsid w:val="0027357C"/>
    <w:rsid w:val="002738D0"/>
    <w:rsid w:val="00273AAE"/>
    <w:rsid w:val="00273E50"/>
    <w:rsid w:val="00273E97"/>
    <w:rsid w:val="00273EF6"/>
    <w:rsid w:val="00273F33"/>
    <w:rsid w:val="00273F49"/>
    <w:rsid w:val="00273F57"/>
    <w:rsid w:val="00273FBC"/>
    <w:rsid w:val="00273FDB"/>
    <w:rsid w:val="00274309"/>
    <w:rsid w:val="00274427"/>
    <w:rsid w:val="002744A9"/>
    <w:rsid w:val="00274622"/>
    <w:rsid w:val="00274777"/>
    <w:rsid w:val="00274844"/>
    <w:rsid w:val="002748C1"/>
    <w:rsid w:val="0027496F"/>
    <w:rsid w:val="0027499B"/>
    <w:rsid w:val="00274ACA"/>
    <w:rsid w:val="00274ACF"/>
    <w:rsid w:val="00274CA2"/>
    <w:rsid w:val="00274D4F"/>
    <w:rsid w:val="00274DBF"/>
    <w:rsid w:val="002750E3"/>
    <w:rsid w:val="00275121"/>
    <w:rsid w:val="00275198"/>
    <w:rsid w:val="00275299"/>
    <w:rsid w:val="0027533F"/>
    <w:rsid w:val="00275394"/>
    <w:rsid w:val="002754C7"/>
    <w:rsid w:val="002754D0"/>
    <w:rsid w:val="0027562F"/>
    <w:rsid w:val="00275751"/>
    <w:rsid w:val="00275781"/>
    <w:rsid w:val="002757AD"/>
    <w:rsid w:val="00275969"/>
    <w:rsid w:val="00275A98"/>
    <w:rsid w:val="00275CFE"/>
    <w:rsid w:val="00275D04"/>
    <w:rsid w:val="00275D2D"/>
    <w:rsid w:val="00275E8F"/>
    <w:rsid w:val="00275F09"/>
    <w:rsid w:val="002760D2"/>
    <w:rsid w:val="0027621B"/>
    <w:rsid w:val="00276277"/>
    <w:rsid w:val="002762E6"/>
    <w:rsid w:val="002763A4"/>
    <w:rsid w:val="00276660"/>
    <w:rsid w:val="0027682A"/>
    <w:rsid w:val="00276837"/>
    <w:rsid w:val="002769BB"/>
    <w:rsid w:val="00276A46"/>
    <w:rsid w:val="00276C4F"/>
    <w:rsid w:val="00276D86"/>
    <w:rsid w:val="00276F8B"/>
    <w:rsid w:val="0027711A"/>
    <w:rsid w:val="00277141"/>
    <w:rsid w:val="00277342"/>
    <w:rsid w:val="002773AD"/>
    <w:rsid w:val="0027740B"/>
    <w:rsid w:val="002776C8"/>
    <w:rsid w:val="002779EA"/>
    <w:rsid w:val="00277A67"/>
    <w:rsid w:val="00277BCE"/>
    <w:rsid w:val="00277CBB"/>
    <w:rsid w:val="00277E53"/>
    <w:rsid w:val="00277E8E"/>
    <w:rsid w:val="00280119"/>
    <w:rsid w:val="0028018F"/>
    <w:rsid w:val="002803EE"/>
    <w:rsid w:val="002804F4"/>
    <w:rsid w:val="00280604"/>
    <w:rsid w:val="0028062C"/>
    <w:rsid w:val="0028086B"/>
    <w:rsid w:val="0028098A"/>
    <w:rsid w:val="00280A10"/>
    <w:rsid w:val="00280B33"/>
    <w:rsid w:val="00280C7B"/>
    <w:rsid w:val="00280E7C"/>
    <w:rsid w:val="00280EED"/>
    <w:rsid w:val="00281408"/>
    <w:rsid w:val="00281662"/>
    <w:rsid w:val="0028186B"/>
    <w:rsid w:val="00281871"/>
    <w:rsid w:val="00281B10"/>
    <w:rsid w:val="00281D2A"/>
    <w:rsid w:val="00281E08"/>
    <w:rsid w:val="00281F95"/>
    <w:rsid w:val="002820F1"/>
    <w:rsid w:val="002823A0"/>
    <w:rsid w:val="002823F2"/>
    <w:rsid w:val="00282489"/>
    <w:rsid w:val="00282634"/>
    <w:rsid w:val="00282877"/>
    <w:rsid w:val="00282984"/>
    <w:rsid w:val="002829BC"/>
    <w:rsid w:val="00282D89"/>
    <w:rsid w:val="002830E6"/>
    <w:rsid w:val="0028321C"/>
    <w:rsid w:val="00283259"/>
    <w:rsid w:val="0028336E"/>
    <w:rsid w:val="002833F9"/>
    <w:rsid w:val="00283480"/>
    <w:rsid w:val="00283619"/>
    <w:rsid w:val="0028362E"/>
    <w:rsid w:val="00283775"/>
    <w:rsid w:val="00283898"/>
    <w:rsid w:val="00283C64"/>
    <w:rsid w:val="00283D3C"/>
    <w:rsid w:val="00283DF7"/>
    <w:rsid w:val="00283E4A"/>
    <w:rsid w:val="00283FA7"/>
    <w:rsid w:val="00284160"/>
    <w:rsid w:val="0028442F"/>
    <w:rsid w:val="0028447D"/>
    <w:rsid w:val="002844BB"/>
    <w:rsid w:val="002845F6"/>
    <w:rsid w:val="002846F8"/>
    <w:rsid w:val="002846FB"/>
    <w:rsid w:val="002847B9"/>
    <w:rsid w:val="002848FA"/>
    <w:rsid w:val="00284A45"/>
    <w:rsid w:val="00284AC0"/>
    <w:rsid w:val="00284AE6"/>
    <w:rsid w:val="00284C07"/>
    <w:rsid w:val="00284E98"/>
    <w:rsid w:val="00285472"/>
    <w:rsid w:val="00285500"/>
    <w:rsid w:val="00285554"/>
    <w:rsid w:val="00285617"/>
    <w:rsid w:val="00285710"/>
    <w:rsid w:val="002858B4"/>
    <w:rsid w:val="00285A86"/>
    <w:rsid w:val="00285B8D"/>
    <w:rsid w:val="00285C91"/>
    <w:rsid w:val="00286107"/>
    <w:rsid w:val="00286128"/>
    <w:rsid w:val="00286284"/>
    <w:rsid w:val="002862C7"/>
    <w:rsid w:val="002865E1"/>
    <w:rsid w:val="00286802"/>
    <w:rsid w:val="00286A02"/>
    <w:rsid w:val="00286A35"/>
    <w:rsid w:val="00286B44"/>
    <w:rsid w:val="00286E10"/>
    <w:rsid w:val="00286E7C"/>
    <w:rsid w:val="00287045"/>
    <w:rsid w:val="002870AD"/>
    <w:rsid w:val="00287376"/>
    <w:rsid w:val="002877F9"/>
    <w:rsid w:val="0028789D"/>
    <w:rsid w:val="00287BB2"/>
    <w:rsid w:val="00287DD8"/>
    <w:rsid w:val="002900C7"/>
    <w:rsid w:val="0029014C"/>
    <w:rsid w:val="002901B1"/>
    <w:rsid w:val="002903EF"/>
    <w:rsid w:val="00290BBD"/>
    <w:rsid w:val="00290BC2"/>
    <w:rsid w:val="00290BCC"/>
    <w:rsid w:val="00290C3E"/>
    <w:rsid w:val="00290CF1"/>
    <w:rsid w:val="00290ECD"/>
    <w:rsid w:val="00290F1E"/>
    <w:rsid w:val="002910C7"/>
    <w:rsid w:val="00291531"/>
    <w:rsid w:val="00291781"/>
    <w:rsid w:val="00291A1B"/>
    <w:rsid w:val="00291D26"/>
    <w:rsid w:val="00291DF7"/>
    <w:rsid w:val="00291EC8"/>
    <w:rsid w:val="0029208A"/>
    <w:rsid w:val="002924C7"/>
    <w:rsid w:val="00292812"/>
    <w:rsid w:val="002928A8"/>
    <w:rsid w:val="00292D11"/>
    <w:rsid w:val="00292F17"/>
    <w:rsid w:val="00292F4A"/>
    <w:rsid w:val="00292FFC"/>
    <w:rsid w:val="002930C8"/>
    <w:rsid w:val="002931C7"/>
    <w:rsid w:val="00293226"/>
    <w:rsid w:val="002932CF"/>
    <w:rsid w:val="002934A7"/>
    <w:rsid w:val="002938AE"/>
    <w:rsid w:val="00293BA3"/>
    <w:rsid w:val="00293BD9"/>
    <w:rsid w:val="00293CC7"/>
    <w:rsid w:val="0029404B"/>
    <w:rsid w:val="002940C5"/>
    <w:rsid w:val="002940D2"/>
    <w:rsid w:val="0029413B"/>
    <w:rsid w:val="00294366"/>
    <w:rsid w:val="002943FE"/>
    <w:rsid w:val="00294902"/>
    <w:rsid w:val="00294AF1"/>
    <w:rsid w:val="00294B0D"/>
    <w:rsid w:val="00294E6A"/>
    <w:rsid w:val="002953A2"/>
    <w:rsid w:val="0029541F"/>
    <w:rsid w:val="002954D1"/>
    <w:rsid w:val="0029589F"/>
    <w:rsid w:val="002959A5"/>
    <w:rsid w:val="00295E80"/>
    <w:rsid w:val="00295FDD"/>
    <w:rsid w:val="00296184"/>
    <w:rsid w:val="0029637A"/>
    <w:rsid w:val="0029653A"/>
    <w:rsid w:val="00296559"/>
    <w:rsid w:val="00296580"/>
    <w:rsid w:val="00296906"/>
    <w:rsid w:val="00296B18"/>
    <w:rsid w:val="00296E05"/>
    <w:rsid w:val="00297686"/>
    <w:rsid w:val="002978DD"/>
    <w:rsid w:val="002979C3"/>
    <w:rsid w:val="002979C6"/>
    <w:rsid w:val="00297C3B"/>
    <w:rsid w:val="00297D9B"/>
    <w:rsid w:val="00297DE3"/>
    <w:rsid w:val="00297F41"/>
    <w:rsid w:val="002A0265"/>
    <w:rsid w:val="002A02D3"/>
    <w:rsid w:val="002A05FD"/>
    <w:rsid w:val="002A071C"/>
    <w:rsid w:val="002A0788"/>
    <w:rsid w:val="002A0807"/>
    <w:rsid w:val="002A0922"/>
    <w:rsid w:val="002A0AC0"/>
    <w:rsid w:val="002A0C5E"/>
    <w:rsid w:val="002A0F43"/>
    <w:rsid w:val="002A100F"/>
    <w:rsid w:val="002A1096"/>
    <w:rsid w:val="002A11D8"/>
    <w:rsid w:val="002A1349"/>
    <w:rsid w:val="002A14AD"/>
    <w:rsid w:val="002A1771"/>
    <w:rsid w:val="002A1986"/>
    <w:rsid w:val="002A19EB"/>
    <w:rsid w:val="002A1B6B"/>
    <w:rsid w:val="002A1CCA"/>
    <w:rsid w:val="002A1EA0"/>
    <w:rsid w:val="002A2140"/>
    <w:rsid w:val="002A223B"/>
    <w:rsid w:val="002A23F4"/>
    <w:rsid w:val="002A24F5"/>
    <w:rsid w:val="002A2574"/>
    <w:rsid w:val="002A2632"/>
    <w:rsid w:val="002A27CB"/>
    <w:rsid w:val="002A2860"/>
    <w:rsid w:val="002A2900"/>
    <w:rsid w:val="002A2925"/>
    <w:rsid w:val="002A2E23"/>
    <w:rsid w:val="002A2F97"/>
    <w:rsid w:val="002A3072"/>
    <w:rsid w:val="002A3081"/>
    <w:rsid w:val="002A341A"/>
    <w:rsid w:val="002A3457"/>
    <w:rsid w:val="002A3543"/>
    <w:rsid w:val="002A35B9"/>
    <w:rsid w:val="002A36F2"/>
    <w:rsid w:val="002A374B"/>
    <w:rsid w:val="002A382D"/>
    <w:rsid w:val="002A383E"/>
    <w:rsid w:val="002A3874"/>
    <w:rsid w:val="002A39A6"/>
    <w:rsid w:val="002A3AC1"/>
    <w:rsid w:val="002A3C1B"/>
    <w:rsid w:val="002A3D21"/>
    <w:rsid w:val="002A3DC0"/>
    <w:rsid w:val="002A3F23"/>
    <w:rsid w:val="002A3F43"/>
    <w:rsid w:val="002A44A5"/>
    <w:rsid w:val="002A4528"/>
    <w:rsid w:val="002A4B8A"/>
    <w:rsid w:val="002A4E36"/>
    <w:rsid w:val="002A4F48"/>
    <w:rsid w:val="002A5099"/>
    <w:rsid w:val="002A56B5"/>
    <w:rsid w:val="002A56F7"/>
    <w:rsid w:val="002A5710"/>
    <w:rsid w:val="002A5AD6"/>
    <w:rsid w:val="002A5BEB"/>
    <w:rsid w:val="002A5F87"/>
    <w:rsid w:val="002A5FE1"/>
    <w:rsid w:val="002A5FFE"/>
    <w:rsid w:val="002A6073"/>
    <w:rsid w:val="002A6337"/>
    <w:rsid w:val="002A635D"/>
    <w:rsid w:val="002A658E"/>
    <w:rsid w:val="002A66FA"/>
    <w:rsid w:val="002A6827"/>
    <w:rsid w:val="002A6B83"/>
    <w:rsid w:val="002A6BFC"/>
    <w:rsid w:val="002A6C57"/>
    <w:rsid w:val="002A6C65"/>
    <w:rsid w:val="002A6FB5"/>
    <w:rsid w:val="002A70C6"/>
    <w:rsid w:val="002A71D8"/>
    <w:rsid w:val="002A731F"/>
    <w:rsid w:val="002A745E"/>
    <w:rsid w:val="002A76CC"/>
    <w:rsid w:val="002A76E6"/>
    <w:rsid w:val="002A77C9"/>
    <w:rsid w:val="002A7881"/>
    <w:rsid w:val="002A7981"/>
    <w:rsid w:val="002A7C11"/>
    <w:rsid w:val="002A7EDB"/>
    <w:rsid w:val="002A7F2F"/>
    <w:rsid w:val="002B0378"/>
    <w:rsid w:val="002B04E0"/>
    <w:rsid w:val="002B06B8"/>
    <w:rsid w:val="002B06BE"/>
    <w:rsid w:val="002B0733"/>
    <w:rsid w:val="002B0A24"/>
    <w:rsid w:val="002B0B66"/>
    <w:rsid w:val="002B0DE2"/>
    <w:rsid w:val="002B0EBD"/>
    <w:rsid w:val="002B0FC6"/>
    <w:rsid w:val="002B100A"/>
    <w:rsid w:val="002B1228"/>
    <w:rsid w:val="002B128B"/>
    <w:rsid w:val="002B146A"/>
    <w:rsid w:val="002B1492"/>
    <w:rsid w:val="002B15DB"/>
    <w:rsid w:val="002B16FD"/>
    <w:rsid w:val="002B1794"/>
    <w:rsid w:val="002B1AC8"/>
    <w:rsid w:val="002B1D67"/>
    <w:rsid w:val="002B1D88"/>
    <w:rsid w:val="002B1EE8"/>
    <w:rsid w:val="002B2112"/>
    <w:rsid w:val="002B2208"/>
    <w:rsid w:val="002B2282"/>
    <w:rsid w:val="002B2560"/>
    <w:rsid w:val="002B2647"/>
    <w:rsid w:val="002B2665"/>
    <w:rsid w:val="002B298C"/>
    <w:rsid w:val="002B2A78"/>
    <w:rsid w:val="002B2BB2"/>
    <w:rsid w:val="002B2CF8"/>
    <w:rsid w:val="002B2F01"/>
    <w:rsid w:val="002B2F97"/>
    <w:rsid w:val="002B3046"/>
    <w:rsid w:val="002B321D"/>
    <w:rsid w:val="002B3230"/>
    <w:rsid w:val="002B3367"/>
    <w:rsid w:val="002B3431"/>
    <w:rsid w:val="002B36C2"/>
    <w:rsid w:val="002B38C7"/>
    <w:rsid w:val="002B38F8"/>
    <w:rsid w:val="002B3A61"/>
    <w:rsid w:val="002B3C9C"/>
    <w:rsid w:val="002B3CE4"/>
    <w:rsid w:val="002B3D01"/>
    <w:rsid w:val="002B3EE1"/>
    <w:rsid w:val="002B3F71"/>
    <w:rsid w:val="002B4252"/>
    <w:rsid w:val="002B43BF"/>
    <w:rsid w:val="002B43FB"/>
    <w:rsid w:val="002B4C7D"/>
    <w:rsid w:val="002B4CA8"/>
    <w:rsid w:val="002B4D77"/>
    <w:rsid w:val="002B4F13"/>
    <w:rsid w:val="002B5058"/>
    <w:rsid w:val="002B512D"/>
    <w:rsid w:val="002B513E"/>
    <w:rsid w:val="002B5307"/>
    <w:rsid w:val="002B5458"/>
    <w:rsid w:val="002B5522"/>
    <w:rsid w:val="002B5581"/>
    <w:rsid w:val="002B5884"/>
    <w:rsid w:val="002B5A09"/>
    <w:rsid w:val="002B5E3F"/>
    <w:rsid w:val="002B5F11"/>
    <w:rsid w:val="002B5FE4"/>
    <w:rsid w:val="002B6068"/>
    <w:rsid w:val="002B6325"/>
    <w:rsid w:val="002B64AC"/>
    <w:rsid w:val="002B66B5"/>
    <w:rsid w:val="002B66D0"/>
    <w:rsid w:val="002B6753"/>
    <w:rsid w:val="002B67C9"/>
    <w:rsid w:val="002B68FC"/>
    <w:rsid w:val="002B69B5"/>
    <w:rsid w:val="002B6A68"/>
    <w:rsid w:val="002B6B0B"/>
    <w:rsid w:val="002B70AF"/>
    <w:rsid w:val="002B7107"/>
    <w:rsid w:val="002B7252"/>
    <w:rsid w:val="002B7320"/>
    <w:rsid w:val="002B75EC"/>
    <w:rsid w:val="002B7685"/>
    <w:rsid w:val="002B7B85"/>
    <w:rsid w:val="002B7C07"/>
    <w:rsid w:val="002B7D2B"/>
    <w:rsid w:val="002B7E17"/>
    <w:rsid w:val="002B7EF2"/>
    <w:rsid w:val="002C003A"/>
    <w:rsid w:val="002C0323"/>
    <w:rsid w:val="002C045E"/>
    <w:rsid w:val="002C076B"/>
    <w:rsid w:val="002C0D1C"/>
    <w:rsid w:val="002C0DD8"/>
    <w:rsid w:val="002C0FBE"/>
    <w:rsid w:val="002C1069"/>
    <w:rsid w:val="002C1166"/>
    <w:rsid w:val="002C1294"/>
    <w:rsid w:val="002C1336"/>
    <w:rsid w:val="002C1421"/>
    <w:rsid w:val="002C18AA"/>
    <w:rsid w:val="002C1967"/>
    <w:rsid w:val="002C1AC4"/>
    <w:rsid w:val="002C1B0B"/>
    <w:rsid w:val="002C1BB6"/>
    <w:rsid w:val="002C1C76"/>
    <w:rsid w:val="002C1CE6"/>
    <w:rsid w:val="002C1D90"/>
    <w:rsid w:val="002C1E8C"/>
    <w:rsid w:val="002C1FB3"/>
    <w:rsid w:val="002C1FC1"/>
    <w:rsid w:val="002C2046"/>
    <w:rsid w:val="002C21C9"/>
    <w:rsid w:val="002C24BE"/>
    <w:rsid w:val="002C2595"/>
    <w:rsid w:val="002C25A5"/>
    <w:rsid w:val="002C2605"/>
    <w:rsid w:val="002C26CA"/>
    <w:rsid w:val="002C2822"/>
    <w:rsid w:val="002C2BC3"/>
    <w:rsid w:val="002C2CB2"/>
    <w:rsid w:val="002C2D42"/>
    <w:rsid w:val="002C2DC2"/>
    <w:rsid w:val="002C2E0D"/>
    <w:rsid w:val="002C2F01"/>
    <w:rsid w:val="002C30E4"/>
    <w:rsid w:val="002C3426"/>
    <w:rsid w:val="002C35B2"/>
    <w:rsid w:val="002C35EC"/>
    <w:rsid w:val="002C3647"/>
    <w:rsid w:val="002C364B"/>
    <w:rsid w:val="002C38D0"/>
    <w:rsid w:val="002C3AE2"/>
    <w:rsid w:val="002C3D1C"/>
    <w:rsid w:val="002C3DFC"/>
    <w:rsid w:val="002C3E71"/>
    <w:rsid w:val="002C3FA7"/>
    <w:rsid w:val="002C3FD6"/>
    <w:rsid w:val="002C4037"/>
    <w:rsid w:val="002C40A9"/>
    <w:rsid w:val="002C413F"/>
    <w:rsid w:val="002C44FD"/>
    <w:rsid w:val="002C4539"/>
    <w:rsid w:val="002C465D"/>
    <w:rsid w:val="002C4C19"/>
    <w:rsid w:val="002C4EAA"/>
    <w:rsid w:val="002C4F4D"/>
    <w:rsid w:val="002C5064"/>
    <w:rsid w:val="002C5275"/>
    <w:rsid w:val="002C52D9"/>
    <w:rsid w:val="002C54F7"/>
    <w:rsid w:val="002C5615"/>
    <w:rsid w:val="002C56E9"/>
    <w:rsid w:val="002C5713"/>
    <w:rsid w:val="002C576E"/>
    <w:rsid w:val="002C58C3"/>
    <w:rsid w:val="002C58D4"/>
    <w:rsid w:val="002C594C"/>
    <w:rsid w:val="002C5D1E"/>
    <w:rsid w:val="002C5D4B"/>
    <w:rsid w:val="002C5FD1"/>
    <w:rsid w:val="002C60B4"/>
    <w:rsid w:val="002C60C2"/>
    <w:rsid w:val="002C613F"/>
    <w:rsid w:val="002C6162"/>
    <w:rsid w:val="002C61E5"/>
    <w:rsid w:val="002C64EB"/>
    <w:rsid w:val="002C662A"/>
    <w:rsid w:val="002C68B1"/>
    <w:rsid w:val="002C69ED"/>
    <w:rsid w:val="002C6D07"/>
    <w:rsid w:val="002C6DA3"/>
    <w:rsid w:val="002C6F29"/>
    <w:rsid w:val="002C6F81"/>
    <w:rsid w:val="002C701D"/>
    <w:rsid w:val="002C7075"/>
    <w:rsid w:val="002C70FA"/>
    <w:rsid w:val="002C71FE"/>
    <w:rsid w:val="002C7478"/>
    <w:rsid w:val="002C74C5"/>
    <w:rsid w:val="002C75CB"/>
    <w:rsid w:val="002C76A3"/>
    <w:rsid w:val="002C7999"/>
    <w:rsid w:val="002C79A4"/>
    <w:rsid w:val="002C7F82"/>
    <w:rsid w:val="002D01A9"/>
    <w:rsid w:val="002D058F"/>
    <w:rsid w:val="002D059A"/>
    <w:rsid w:val="002D0B76"/>
    <w:rsid w:val="002D0CA8"/>
    <w:rsid w:val="002D0D01"/>
    <w:rsid w:val="002D0D1D"/>
    <w:rsid w:val="002D0F5A"/>
    <w:rsid w:val="002D114C"/>
    <w:rsid w:val="002D139D"/>
    <w:rsid w:val="002D1547"/>
    <w:rsid w:val="002D15BA"/>
    <w:rsid w:val="002D1842"/>
    <w:rsid w:val="002D1BDF"/>
    <w:rsid w:val="002D1D40"/>
    <w:rsid w:val="002D2077"/>
    <w:rsid w:val="002D21EB"/>
    <w:rsid w:val="002D22EB"/>
    <w:rsid w:val="002D26FF"/>
    <w:rsid w:val="002D2855"/>
    <w:rsid w:val="002D2AAC"/>
    <w:rsid w:val="002D2AF7"/>
    <w:rsid w:val="002D2C87"/>
    <w:rsid w:val="002D2D41"/>
    <w:rsid w:val="002D2DD7"/>
    <w:rsid w:val="002D2F8C"/>
    <w:rsid w:val="002D32CA"/>
    <w:rsid w:val="002D3342"/>
    <w:rsid w:val="002D346F"/>
    <w:rsid w:val="002D34B1"/>
    <w:rsid w:val="002D377D"/>
    <w:rsid w:val="002D3928"/>
    <w:rsid w:val="002D3CAF"/>
    <w:rsid w:val="002D3DC0"/>
    <w:rsid w:val="002D3EE8"/>
    <w:rsid w:val="002D4260"/>
    <w:rsid w:val="002D4422"/>
    <w:rsid w:val="002D4472"/>
    <w:rsid w:val="002D4593"/>
    <w:rsid w:val="002D46D4"/>
    <w:rsid w:val="002D48DC"/>
    <w:rsid w:val="002D4AEF"/>
    <w:rsid w:val="002D4BF0"/>
    <w:rsid w:val="002D4C2D"/>
    <w:rsid w:val="002D4D7E"/>
    <w:rsid w:val="002D4D97"/>
    <w:rsid w:val="002D4DC3"/>
    <w:rsid w:val="002D4DF6"/>
    <w:rsid w:val="002D4EDD"/>
    <w:rsid w:val="002D522E"/>
    <w:rsid w:val="002D5246"/>
    <w:rsid w:val="002D5515"/>
    <w:rsid w:val="002D5658"/>
    <w:rsid w:val="002D575E"/>
    <w:rsid w:val="002D5880"/>
    <w:rsid w:val="002D5958"/>
    <w:rsid w:val="002D5AE9"/>
    <w:rsid w:val="002D5B04"/>
    <w:rsid w:val="002D5B2C"/>
    <w:rsid w:val="002D5BA7"/>
    <w:rsid w:val="002D5C12"/>
    <w:rsid w:val="002D5C1A"/>
    <w:rsid w:val="002D5DDF"/>
    <w:rsid w:val="002D60A0"/>
    <w:rsid w:val="002D60A3"/>
    <w:rsid w:val="002D6238"/>
    <w:rsid w:val="002D636E"/>
    <w:rsid w:val="002D63DB"/>
    <w:rsid w:val="002D6757"/>
    <w:rsid w:val="002D68A7"/>
    <w:rsid w:val="002D6A78"/>
    <w:rsid w:val="002D6B33"/>
    <w:rsid w:val="002D6C8E"/>
    <w:rsid w:val="002D6E3B"/>
    <w:rsid w:val="002D6FD5"/>
    <w:rsid w:val="002D7226"/>
    <w:rsid w:val="002D7240"/>
    <w:rsid w:val="002D73E3"/>
    <w:rsid w:val="002D7512"/>
    <w:rsid w:val="002D75B9"/>
    <w:rsid w:val="002D7695"/>
    <w:rsid w:val="002D773E"/>
    <w:rsid w:val="002D7B13"/>
    <w:rsid w:val="002D7E49"/>
    <w:rsid w:val="002D7FB6"/>
    <w:rsid w:val="002E01E3"/>
    <w:rsid w:val="002E02DD"/>
    <w:rsid w:val="002E0371"/>
    <w:rsid w:val="002E03E8"/>
    <w:rsid w:val="002E04F4"/>
    <w:rsid w:val="002E0700"/>
    <w:rsid w:val="002E07A2"/>
    <w:rsid w:val="002E0903"/>
    <w:rsid w:val="002E0ABA"/>
    <w:rsid w:val="002E0B55"/>
    <w:rsid w:val="002E0B7D"/>
    <w:rsid w:val="002E0C41"/>
    <w:rsid w:val="002E0C77"/>
    <w:rsid w:val="002E0E19"/>
    <w:rsid w:val="002E0E2C"/>
    <w:rsid w:val="002E0F4E"/>
    <w:rsid w:val="002E1228"/>
    <w:rsid w:val="002E149B"/>
    <w:rsid w:val="002E14E3"/>
    <w:rsid w:val="002E16D7"/>
    <w:rsid w:val="002E16E8"/>
    <w:rsid w:val="002E1783"/>
    <w:rsid w:val="002E18BA"/>
    <w:rsid w:val="002E1AC2"/>
    <w:rsid w:val="002E1FDB"/>
    <w:rsid w:val="002E210E"/>
    <w:rsid w:val="002E219D"/>
    <w:rsid w:val="002E21E4"/>
    <w:rsid w:val="002E2258"/>
    <w:rsid w:val="002E230D"/>
    <w:rsid w:val="002E2580"/>
    <w:rsid w:val="002E263F"/>
    <w:rsid w:val="002E2663"/>
    <w:rsid w:val="002E27B6"/>
    <w:rsid w:val="002E29F1"/>
    <w:rsid w:val="002E2DE3"/>
    <w:rsid w:val="002E2FBF"/>
    <w:rsid w:val="002E3026"/>
    <w:rsid w:val="002E3107"/>
    <w:rsid w:val="002E313F"/>
    <w:rsid w:val="002E31A1"/>
    <w:rsid w:val="002E3341"/>
    <w:rsid w:val="002E373E"/>
    <w:rsid w:val="002E383E"/>
    <w:rsid w:val="002E3B65"/>
    <w:rsid w:val="002E3DA1"/>
    <w:rsid w:val="002E3F35"/>
    <w:rsid w:val="002E4191"/>
    <w:rsid w:val="002E42C5"/>
    <w:rsid w:val="002E4314"/>
    <w:rsid w:val="002E445D"/>
    <w:rsid w:val="002E4510"/>
    <w:rsid w:val="002E46B1"/>
    <w:rsid w:val="002E48BE"/>
    <w:rsid w:val="002E4F42"/>
    <w:rsid w:val="002E505B"/>
    <w:rsid w:val="002E50C9"/>
    <w:rsid w:val="002E54A8"/>
    <w:rsid w:val="002E54EB"/>
    <w:rsid w:val="002E55A1"/>
    <w:rsid w:val="002E5641"/>
    <w:rsid w:val="002E5759"/>
    <w:rsid w:val="002E5770"/>
    <w:rsid w:val="002E577B"/>
    <w:rsid w:val="002E57AC"/>
    <w:rsid w:val="002E5F3D"/>
    <w:rsid w:val="002E5FDC"/>
    <w:rsid w:val="002E6226"/>
    <w:rsid w:val="002E635D"/>
    <w:rsid w:val="002E63C8"/>
    <w:rsid w:val="002E6488"/>
    <w:rsid w:val="002E6522"/>
    <w:rsid w:val="002E6644"/>
    <w:rsid w:val="002E6723"/>
    <w:rsid w:val="002E6752"/>
    <w:rsid w:val="002E6A0E"/>
    <w:rsid w:val="002E6B12"/>
    <w:rsid w:val="002E6B5D"/>
    <w:rsid w:val="002E70B1"/>
    <w:rsid w:val="002E71EC"/>
    <w:rsid w:val="002E754E"/>
    <w:rsid w:val="002E7573"/>
    <w:rsid w:val="002E75E5"/>
    <w:rsid w:val="002E793C"/>
    <w:rsid w:val="002E7BD8"/>
    <w:rsid w:val="002E7C26"/>
    <w:rsid w:val="002E7DD1"/>
    <w:rsid w:val="002E7DDF"/>
    <w:rsid w:val="002E7DF2"/>
    <w:rsid w:val="002F010B"/>
    <w:rsid w:val="002F02FB"/>
    <w:rsid w:val="002F0A68"/>
    <w:rsid w:val="002F0E42"/>
    <w:rsid w:val="002F1015"/>
    <w:rsid w:val="002F123C"/>
    <w:rsid w:val="002F12AB"/>
    <w:rsid w:val="002F145E"/>
    <w:rsid w:val="002F1499"/>
    <w:rsid w:val="002F176F"/>
    <w:rsid w:val="002F1809"/>
    <w:rsid w:val="002F1841"/>
    <w:rsid w:val="002F1E21"/>
    <w:rsid w:val="002F1E5C"/>
    <w:rsid w:val="002F2024"/>
    <w:rsid w:val="002F207C"/>
    <w:rsid w:val="002F2122"/>
    <w:rsid w:val="002F2197"/>
    <w:rsid w:val="002F21DC"/>
    <w:rsid w:val="002F2440"/>
    <w:rsid w:val="002F2710"/>
    <w:rsid w:val="002F2735"/>
    <w:rsid w:val="002F29FC"/>
    <w:rsid w:val="002F2D0C"/>
    <w:rsid w:val="002F2F90"/>
    <w:rsid w:val="002F2FE7"/>
    <w:rsid w:val="002F31AF"/>
    <w:rsid w:val="002F36F9"/>
    <w:rsid w:val="002F3849"/>
    <w:rsid w:val="002F3863"/>
    <w:rsid w:val="002F3960"/>
    <w:rsid w:val="002F39AC"/>
    <w:rsid w:val="002F3B07"/>
    <w:rsid w:val="002F3E89"/>
    <w:rsid w:val="002F3F73"/>
    <w:rsid w:val="002F422E"/>
    <w:rsid w:val="002F424E"/>
    <w:rsid w:val="002F428F"/>
    <w:rsid w:val="002F438F"/>
    <w:rsid w:val="002F458E"/>
    <w:rsid w:val="002F45FE"/>
    <w:rsid w:val="002F47CF"/>
    <w:rsid w:val="002F4999"/>
    <w:rsid w:val="002F4A0F"/>
    <w:rsid w:val="002F4A45"/>
    <w:rsid w:val="002F4A93"/>
    <w:rsid w:val="002F4AFD"/>
    <w:rsid w:val="002F4C72"/>
    <w:rsid w:val="002F4CD0"/>
    <w:rsid w:val="002F4E42"/>
    <w:rsid w:val="002F4F0D"/>
    <w:rsid w:val="002F4F14"/>
    <w:rsid w:val="002F52C2"/>
    <w:rsid w:val="002F532D"/>
    <w:rsid w:val="002F53AC"/>
    <w:rsid w:val="002F53EF"/>
    <w:rsid w:val="002F55F9"/>
    <w:rsid w:val="002F56AA"/>
    <w:rsid w:val="002F56E9"/>
    <w:rsid w:val="002F58BB"/>
    <w:rsid w:val="002F5B06"/>
    <w:rsid w:val="002F5B32"/>
    <w:rsid w:val="002F5E41"/>
    <w:rsid w:val="002F5EAD"/>
    <w:rsid w:val="002F5F3E"/>
    <w:rsid w:val="002F5FC0"/>
    <w:rsid w:val="002F61C8"/>
    <w:rsid w:val="002F635A"/>
    <w:rsid w:val="002F645F"/>
    <w:rsid w:val="002F655C"/>
    <w:rsid w:val="002F6796"/>
    <w:rsid w:val="002F69FE"/>
    <w:rsid w:val="002F6CAD"/>
    <w:rsid w:val="002F6D40"/>
    <w:rsid w:val="002F6F26"/>
    <w:rsid w:val="002F7083"/>
    <w:rsid w:val="002F73BB"/>
    <w:rsid w:val="002F7433"/>
    <w:rsid w:val="002F7474"/>
    <w:rsid w:val="002F74CA"/>
    <w:rsid w:val="002F7AA5"/>
    <w:rsid w:val="002F7C5B"/>
    <w:rsid w:val="002F7C9B"/>
    <w:rsid w:val="002F7FCF"/>
    <w:rsid w:val="0030008A"/>
    <w:rsid w:val="003001DE"/>
    <w:rsid w:val="003004F6"/>
    <w:rsid w:val="00300575"/>
    <w:rsid w:val="0030058A"/>
    <w:rsid w:val="0030066A"/>
    <w:rsid w:val="0030069A"/>
    <w:rsid w:val="003008C7"/>
    <w:rsid w:val="003009AE"/>
    <w:rsid w:val="003009EA"/>
    <w:rsid w:val="00300B6C"/>
    <w:rsid w:val="00300D74"/>
    <w:rsid w:val="00300DBA"/>
    <w:rsid w:val="003011D6"/>
    <w:rsid w:val="003011F9"/>
    <w:rsid w:val="0030140D"/>
    <w:rsid w:val="0030176A"/>
    <w:rsid w:val="003017AE"/>
    <w:rsid w:val="003017D8"/>
    <w:rsid w:val="00301986"/>
    <w:rsid w:val="00301AFD"/>
    <w:rsid w:val="00301BC5"/>
    <w:rsid w:val="00301C7F"/>
    <w:rsid w:val="00301C99"/>
    <w:rsid w:val="0030217F"/>
    <w:rsid w:val="0030237E"/>
    <w:rsid w:val="003025B4"/>
    <w:rsid w:val="00302658"/>
    <w:rsid w:val="0030285B"/>
    <w:rsid w:val="00302A31"/>
    <w:rsid w:val="00302A72"/>
    <w:rsid w:val="00302A8D"/>
    <w:rsid w:val="00302ACA"/>
    <w:rsid w:val="00302CDD"/>
    <w:rsid w:val="00302EFE"/>
    <w:rsid w:val="00303051"/>
    <w:rsid w:val="003030E4"/>
    <w:rsid w:val="00303179"/>
    <w:rsid w:val="003031A0"/>
    <w:rsid w:val="003031B1"/>
    <w:rsid w:val="003033A9"/>
    <w:rsid w:val="003037BB"/>
    <w:rsid w:val="0030394D"/>
    <w:rsid w:val="00303BCC"/>
    <w:rsid w:val="00303C04"/>
    <w:rsid w:val="00303C28"/>
    <w:rsid w:val="0030438C"/>
    <w:rsid w:val="003043AB"/>
    <w:rsid w:val="0030448D"/>
    <w:rsid w:val="00304494"/>
    <w:rsid w:val="00304618"/>
    <w:rsid w:val="00305059"/>
    <w:rsid w:val="0030545C"/>
    <w:rsid w:val="0030547D"/>
    <w:rsid w:val="003055B9"/>
    <w:rsid w:val="003056B2"/>
    <w:rsid w:val="00305759"/>
    <w:rsid w:val="00305842"/>
    <w:rsid w:val="003058B4"/>
    <w:rsid w:val="003059BA"/>
    <w:rsid w:val="003059C7"/>
    <w:rsid w:val="00305B60"/>
    <w:rsid w:val="00305BA4"/>
    <w:rsid w:val="00305CA1"/>
    <w:rsid w:val="003060C3"/>
    <w:rsid w:val="0030643D"/>
    <w:rsid w:val="003066EE"/>
    <w:rsid w:val="003067B6"/>
    <w:rsid w:val="0030680B"/>
    <w:rsid w:val="00306922"/>
    <w:rsid w:val="00306947"/>
    <w:rsid w:val="00306A29"/>
    <w:rsid w:val="00306B2F"/>
    <w:rsid w:val="00306BB1"/>
    <w:rsid w:val="00306D12"/>
    <w:rsid w:val="00306EC8"/>
    <w:rsid w:val="00307030"/>
    <w:rsid w:val="00307041"/>
    <w:rsid w:val="00307046"/>
    <w:rsid w:val="003071CE"/>
    <w:rsid w:val="00307263"/>
    <w:rsid w:val="00307276"/>
    <w:rsid w:val="00307503"/>
    <w:rsid w:val="003077E6"/>
    <w:rsid w:val="00307D5C"/>
    <w:rsid w:val="003101B6"/>
    <w:rsid w:val="0031030D"/>
    <w:rsid w:val="0031046F"/>
    <w:rsid w:val="00310513"/>
    <w:rsid w:val="003106BC"/>
    <w:rsid w:val="00310715"/>
    <w:rsid w:val="00310778"/>
    <w:rsid w:val="00310825"/>
    <w:rsid w:val="003108D7"/>
    <w:rsid w:val="00310A1C"/>
    <w:rsid w:val="00310AA7"/>
    <w:rsid w:val="00311052"/>
    <w:rsid w:val="003110C0"/>
    <w:rsid w:val="0031126E"/>
    <w:rsid w:val="003113C8"/>
    <w:rsid w:val="003113FC"/>
    <w:rsid w:val="003114BB"/>
    <w:rsid w:val="0031152A"/>
    <w:rsid w:val="00311672"/>
    <w:rsid w:val="003116ED"/>
    <w:rsid w:val="00311727"/>
    <w:rsid w:val="0031178B"/>
    <w:rsid w:val="00311C3C"/>
    <w:rsid w:val="00311C7B"/>
    <w:rsid w:val="0031205A"/>
    <w:rsid w:val="0031216B"/>
    <w:rsid w:val="00312187"/>
    <w:rsid w:val="00312195"/>
    <w:rsid w:val="00312259"/>
    <w:rsid w:val="003123DA"/>
    <w:rsid w:val="003127CF"/>
    <w:rsid w:val="00312B35"/>
    <w:rsid w:val="00312C88"/>
    <w:rsid w:val="00312D31"/>
    <w:rsid w:val="00312DFB"/>
    <w:rsid w:val="00312E57"/>
    <w:rsid w:val="00313038"/>
    <w:rsid w:val="003130DE"/>
    <w:rsid w:val="003132C1"/>
    <w:rsid w:val="00313459"/>
    <w:rsid w:val="00313510"/>
    <w:rsid w:val="003135E2"/>
    <w:rsid w:val="003136D5"/>
    <w:rsid w:val="00313861"/>
    <w:rsid w:val="003138A0"/>
    <w:rsid w:val="00313A50"/>
    <w:rsid w:val="00313B3F"/>
    <w:rsid w:val="00313FCE"/>
    <w:rsid w:val="0031410C"/>
    <w:rsid w:val="00314165"/>
    <w:rsid w:val="003141F9"/>
    <w:rsid w:val="003144EC"/>
    <w:rsid w:val="0031493F"/>
    <w:rsid w:val="00314DC0"/>
    <w:rsid w:val="0031536C"/>
    <w:rsid w:val="0031562D"/>
    <w:rsid w:val="0031568B"/>
    <w:rsid w:val="003156BF"/>
    <w:rsid w:val="003157FE"/>
    <w:rsid w:val="00315834"/>
    <w:rsid w:val="003158B0"/>
    <w:rsid w:val="003158D0"/>
    <w:rsid w:val="003158DC"/>
    <w:rsid w:val="00315BD9"/>
    <w:rsid w:val="00315CA4"/>
    <w:rsid w:val="00315D03"/>
    <w:rsid w:val="00315D56"/>
    <w:rsid w:val="00315E56"/>
    <w:rsid w:val="003163AA"/>
    <w:rsid w:val="0031644C"/>
    <w:rsid w:val="00316928"/>
    <w:rsid w:val="00316938"/>
    <w:rsid w:val="00316997"/>
    <w:rsid w:val="00316B6C"/>
    <w:rsid w:val="00316BD3"/>
    <w:rsid w:val="00316DC8"/>
    <w:rsid w:val="00316E31"/>
    <w:rsid w:val="00316F3D"/>
    <w:rsid w:val="003172F8"/>
    <w:rsid w:val="00317446"/>
    <w:rsid w:val="003175E4"/>
    <w:rsid w:val="0031776C"/>
    <w:rsid w:val="00317919"/>
    <w:rsid w:val="003179A9"/>
    <w:rsid w:val="00317B16"/>
    <w:rsid w:val="00317B30"/>
    <w:rsid w:val="00317F24"/>
    <w:rsid w:val="00320151"/>
    <w:rsid w:val="0032036A"/>
    <w:rsid w:val="00320412"/>
    <w:rsid w:val="00320749"/>
    <w:rsid w:val="00320802"/>
    <w:rsid w:val="00320C11"/>
    <w:rsid w:val="00320E5C"/>
    <w:rsid w:val="00320FC3"/>
    <w:rsid w:val="003210C9"/>
    <w:rsid w:val="003211C3"/>
    <w:rsid w:val="0032130B"/>
    <w:rsid w:val="00321467"/>
    <w:rsid w:val="0032177C"/>
    <w:rsid w:val="003217A7"/>
    <w:rsid w:val="003217C2"/>
    <w:rsid w:val="00321A3E"/>
    <w:rsid w:val="00321C3B"/>
    <w:rsid w:val="00321DE0"/>
    <w:rsid w:val="00322174"/>
    <w:rsid w:val="003225BE"/>
    <w:rsid w:val="003225C8"/>
    <w:rsid w:val="003226CA"/>
    <w:rsid w:val="0032278A"/>
    <w:rsid w:val="003227FF"/>
    <w:rsid w:val="0032284D"/>
    <w:rsid w:val="00322859"/>
    <w:rsid w:val="0032291D"/>
    <w:rsid w:val="00322C9E"/>
    <w:rsid w:val="00322CE4"/>
    <w:rsid w:val="00322E98"/>
    <w:rsid w:val="00322FAC"/>
    <w:rsid w:val="003230BE"/>
    <w:rsid w:val="00323359"/>
    <w:rsid w:val="00323361"/>
    <w:rsid w:val="0032343A"/>
    <w:rsid w:val="00323591"/>
    <w:rsid w:val="003235BD"/>
    <w:rsid w:val="00323640"/>
    <w:rsid w:val="003236EB"/>
    <w:rsid w:val="00323925"/>
    <w:rsid w:val="00323C30"/>
    <w:rsid w:val="00323EE7"/>
    <w:rsid w:val="00323FCD"/>
    <w:rsid w:val="003240C8"/>
    <w:rsid w:val="00324139"/>
    <w:rsid w:val="0032416E"/>
    <w:rsid w:val="003244A3"/>
    <w:rsid w:val="00324701"/>
    <w:rsid w:val="00324718"/>
    <w:rsid w:val="00324913"/>
    <w:rsid w:val="00324967"/>
    <w:rsid w:val="00324F6B"/>
    <w:rsid w:val="003255B5"/>
    <w:rsid w:val="0032582F"/>
    <w:rsid w:val="00325C28"/>
    <w:rsid w:val="00325C55"/>
    <w:rsid w:val="00325D51"/>
    <w:rsid w:val="00325E10"/>
    <w:rsid w:val="00325EF1"/>
    <w:rsid w:val="00325FF4"/>
    <w:rsid w:val="003265C2"/>
    <w:rsid w:val="003265EC"/>
    <w:rsid w:val="003267F0"/>
    <w:rsid w:val="003267FF"/>
    <w:rsid w:val="00326804"/>
    <w:rsid w:val="0032695E"/>
    <w:rsid w:val="003269EB"/>
    <w:rsid w:val="00326B1A"/>
    <w:rsid w:val="00326EF4"/>
    <w:rsid w:val="00326F5E"/>
    <w:rsid w:val="0032705D"/>
    <w:rsid w:val="00327133"/>
    <w:rsid w:val="00327271"/>
    <w:rsid w:val="003273F7"/>
    <w:rsid w:val="003274B4"/>
    <w:rsid w:val="00327818"/>
    <w:rsid w:val="00327948"/>
    <w:rsid w:val="00327A4D"/>
    <w:rsid w:val="00327AAC"/>
    <w:rsid w:val="00327AF1"/>
    <w:rsid w:val="00327DBD"/>
    <w:rsid w:val="003301D2"/>
    <w:rsid w:val="0033031A"/>
    <w:rsid w:val="00330405"/>
    <w:rsid w:val="0033043B"/>
    <w:rsid w:val="003308D1"/>
    <w:rsid w:val="003309C3"/>
    <w:rsid w:val="00330B71"/>
    <w:rsid w:val="00330CAF"/>
    <w:rsid w:val="00330CDB"/>
    <w:rsid w:val="00330F1A"/>
    <w:rsid w:val="003310EE"/>
    <w:rsid w:val="003311BF"/>
    <w:rsid w:val="00331748"/>
    <w:rsid w:val="00331792"/>
    <w:rsid w:val="003318DA"/>
    <w:rsid w:val="0033199B"/>
    <w:rsid w:val="00331AFF"/>
    <w:rsid w:val="00331C0A"/>
    <w:rsid w:val="00331E83"/>
    <w:rsid w:val="00331F7E"/>
    <w:rsid w:val="0033212F"/>
    <w:rsid w:val="00332150"/>
    <w:rsid w:val="0033218C"/>
    <w:rsid w:val="00332370"/>
    <w:rsid w:val="003323E7"/>
    <w:rsid w:val="00332487"/>
    <w:rsid w:val="0033253B"/>
    <w:rsid w:val="00332654"/>
    <w:rsid w:val="003326D9"/>
    <w:rsid w:val="00332795"/>
    <w:rsid w:val="0033279E"/>
    <w:rsid w:val="00332884"/>
    <w:rsid w:val="00332A35"/>
    <w:rsid w:val="00332AE3"/>
    <w:rsid w:val="00332C85"/>
    <w:rsid w:val="00332CD5"/>
    <w:rsid w:val="00332D2E"/>
    <w:rsid w:val="00332DA9"/>
    <w:rsid w:val="00332DEC"/>
    <w:rsid w:val="00332E3E"/>
    <w:rsid w:val="00333080"/>
    <w:rsid w:val="003331E3"/>
    <w:rsid w:val="00333308"/>
    <w:rsid w:val="0033336A"/>
    <w:rsid w:val="003334DD"/>
    <w:rsid w:val="003337BC"/>
    <w:rsid w:val="00333C43"/>
    <w:rsid w:val="00333D11"/>
    <w:rsid w:val="00333DC2"/>
    <w:rsid w:val="00333DF6"/>
    <w:rsid w:val="00333EFC"/>
    <w:rsid w:val="00333F23"/>
    <w:rsid w:val="003341EB"/>
    <w:rsid w:val="0033424C"/>
    <w:rsid w:val="0033449A"/>
    <w:rsid w:val="003344E1"/>
    <w:rsid w:val="003345D9"/>
    <w:rsid w:val="00334718"/>
    <w:rsid w:val="003347A9"/>
    <w:rsid w:val="00334852"/>
    <w:rsid w:val="0033495A"/>
    <w:rsid w:val="0033495C"/>
    <w:rsid w:val="00334A8C"/>
    <w:rsid w:val="00334DEC"/>
    <w:rsid w:val="00335060"/>
    <w:rsid w:val="00335151"/>
    <w:rsid w:val="00335283"/>
    <w:rsid w:val="00335393"/>
    <w:rsid w:val="003354CA"/>
    <w:rsid w:val="003354E9"/>
    <w:rsid w:val="003355E1"/>
    <w:rsid w:val="00335928"/>
    <w:rsid w:val="00335A12"/>
    <w:rsid w:val="00335A57"/>
    <w:rsid w:val="00335A59"/>
    <w:rsid w:val="00335BBA"/>
    <w:rsid w:val="00335C31"/>
    <w:rsid w:val="00335D70"/>
    <w:rsid w:val="003361C5"/>
    <w:rsid w:val="00336254"/>
    <w:rsid w:val="003366AB"/>
    <w:rsid w:val="003366E0"/>
    <w:rsid w:val="00336861"/>
    <w:rsid w:val="00336ABD"/>
    <w:rsid w:val="00336CB3"/>
    <w:rsid w:val="00336DFD"/>
    <w:rsid w:val="00336E66"/>
    <w:rsid w:val="00336F2E"/>
    <w:rsid w:val="00336FED"/>
    <w:rsid w:val="0033720C"/>
    <w:rsid w:val="0033728B"/>
    <w:rsid w:val="00337400"/>
    <w:rsid w:val="0033793B"/>
    <w:rsid w:val="00337A04"/>
    <w:rsid w:val="00337A1F"/>
    <w:rsid w:val="00337CC9"/>
    <w:rsid w:val="00337D99"/>
    <w:rsid w:val="00337E86"/>
    <w:rsid w:val="00337EF3"/>
    <w:rsid w:val="0034005C"/>
    <w:rsid w:val="003400B4"/>
    <w:rsid w:val="003403C7"/>
    <w:rsid w:val="003406AB"/>
    <w:rsid w:val="0034097C"/>
    <w:rsid w:val="003409BF"/>
    <w:rsid w:val="00340CA9"/>
    <w:rsid w:val="00340E2D"/>
    <w:rsid w:val="0034102D"/>
    <w:rsid w:val="00341094"/>
    <w:rsid w:val="003411F2"/>
    <w:rsid w:val="003412DF"/>
    <w:rsid w:val="003415BE"/>
    <w:rsid w:val="00341609"/>
    <w:rsid w:val="00341943"/>
    <w:rsid w:val="00341AF2"/>
    <w:rsid w:val="00341B94"/>
    <w:rsid w:val="00341DE4"/>
    <w:rsid w:val="00342058"/>
    <w:rsid w:val="003420A8"/>
    <w:rsid w:val="0034233E"/>
    <w:rsid w:val="00342387"/>
    <w:rsid w:val="003428D2"/>
    <w:rsid w:val="00342920"/>
    <w:rsid w:val="00342DA9"/>
    <w:rsid w:val="00342DC7"/>
    <w:rsid w:val="00342E5A"/>
    <w:rsid w:val="003430F2"/>
    <w:rsid w:val="00343112"/>
    <w:rsid w:val="00343195"/>
    <w:rsid w:val="00343247"/>
    <w:rsid w:val="00343475"/>
    <w:rsid w:val="003435BB"/>
    <w:rsid w:val="003437CD"/>
    <w:rsid w:val="00343A81"/>
    <w:rsid w:val="00343BCA"/>
    <w:rsid w:val="00343EAA"/>
    <w:rsid w:val="00343EB3"/>
    <w:rsid w:val="00344133"/>
    <w:rsid w:val="0034430D"/>
    <w:rsid w:val="0034431E"/>
    <w:rsid w:val="00344375"/>
    <w:rsid w:val="0034446F"/>
    <w:rsid w:val="0034449E"/>
    <w:rsid w:val="003444C7"/>
    <w:rsid w:val="003446A8"/>
    <w:rsid w:val="00344C66"/>
    <w:rsid w:val="003451CD"/>
    <w:rsid w:val="0034523B"/>
    <w:rsid w:val="00345286"/>
    <w:rsid w:val="00345353"/>
    <w:rsid w:val="0034574C"/>
    <w:rsid w:val="00345AAB"/>
    <w:rsid w:val="00345C33"/>
    <w:rsid w:val="00345F16"/>
    <w:rsid w:val="00345F87"/>
    <w:rsid w:val="00346207"/>
    <w:rsid w:val="003463B5"/>
    <w:rsid w:val="00346438"/>
    <w:rsid w:val="00346584"/>
    <w:rsid w:val="00346796"/>
    <w:rsid w:val="003467FF"/>
    <w:rsid w:val="003468C4"/>
    <w:rsid w:val="003468DF"/>
    <w:rsid w:val="00346AF8"/>
    <w:rsid w:val="00346BC5"/>
    <w:rsid w:val="00346BCB"/>
    <w:rsid w:val="00346D7C"/>
    <w:rsid w:val="0034704D"/>
    <w:rsid w:val="003471E2"/>
    <w:rsid w:val="0034725A"/>
    <w:rsid w:val="00347269"/>
    <w:rsid w:val="00347614"/>
    <w:rsid w:val="0034769B"/>
    <w:rsid w:val="00347AF2"/>
    <w:rsid w:val="00347C3B"/>
    <w:rsid w:val="00347D0D"/>
    <w:rsid w:val="003500CF"/>
    <w:rsid w:val="00350495"/>
    <w:rsid w:val="0035062E"/>
    <w:rsid w:val="00350790"/>
    <w:rsid w:val="00350A01"/>
    <w:rsid w:val="00350B99"/>
    <w:rsid w:val="00350DF0"/>
    <w:rsid w:val="0035116D"/>
    <w:rsid w:val="00351465"/>
    <w:rsid w:val="00351A1C"/>
    <w:rsid w:val="00351ED5"/>
    <w:rsid w:val="00352102"/>
    <w:rsid w:val="0035214C"/>
    <w:rsid w:val="00352401"/>
    <w:rsid w:val="00352423"/>
    <w:rsid w:val="00352830"/>
    <w:rsid w:val="00352A9E"/>
    <w:rsid w:val="00352B2C"/>
    <w:rsid w:val="00352CC4"/>
    <w:rsid w:val="00352E29"/>
    <w:rsid w:val="00352EB3"/>
    <w:rsid w:val="00352F41"/>
    <w:rsid w:val="00352FD3"/>
    <w:rsid w:val="003534A8"/>
    <w:rsid w:val="0035353B"/>
    <w:rsid w:val="00353AC2"/>
    <w:rsid w:val="00353DED"/>
    <w:rsid w:val="00353FCE"/>
    <w:rsid w:val="003540F8"/>
    <w:rsid w:val="0035456B"/>
    <w:rsid w:val="00354697"/>
    <w:rsid w:val="0035486D"/>
    <w:rsid w:val="0035494D"/>
    <w:rsid w:val="0035538F"/>
    <w:rsid w:val="00355620"/>
    <w:rsid w:val="00355736"/>
    <w:rsid w:val="0035587A"/>
    <w:rsid w:val="00356359"/>
    <w:rsid w:val="00356416"/>
    <w:rsid w:val="00356B13"/>
    <w:rsid w:val="00356BB4"/>
    <w:rsid w:val="0035709C"/>
    <w:rsid w:val="00357170"/>
    <w:rsid w:val="00357386"/>
    <w:rsid w:val="003574D4"/>
    <w:rsid w:val="0035765D"/>
    <w:rsid w:val="003576FE"/>
    <w:rsid w:val="00357986"/>
    <w:rsid w:val="00357AB4"/>
    <w:rsid w:val="00357B0C"/>
    <w:rsid w:val="00357B67"/>
    <w:rsid w:val="00357B76"/>
    <w:rsid w:val="00357CCC"/>
    <w:rsid w:val="00357D52"/>
    <w:rsid w:val="00357DA6"/>
    <w:rsid w:val="00357DD5"/>
    <w:rsid w:val="0036005B"/>
    <w:rsid w:val="00360064"/>
    <w:rsid w:val="00360119"/>
    <w:rsid w:val="003602AF"/>
    <w:rsid w:val="00360453"/>
    <w:rsid w:val="003604B1"/>
    <w:rsid w:val="00360543"/>
    <w:rsid w:val="0036054F"/>
    <w:rsid w:val="00360660"/>
    <w:rsid w:val="0036073F"/>
    <w:rsid w:val="00360834"/>
    <w:rsid w:val="00360FA1"/>
    <w:rsid w:val="00361103"/>
    <w:rsid w:val="003612F2"/>
    <w:rsid w:val="00361504"/>
    <w:rsid w:val="0036156E"/>
    <w:rsid w:val="0036158E"/>
    <w:rsid w:val="0036160B"/>
    <w:rsid w:val="003616DD"/>
    <w:rsid w:val="00361710"/>
    <w:rsid w:val="00361920"/>
    <w:rsid w:val="00361A8E"/>
    <w:rsid w:val="00361B73"/>
    <w:rsid w:val="00361FA8"/>
    <w:rsid w:val="003620A3"/>
    <w:rsid w:val="00362214"/>
    <w:rsid w:val="0036227A"/>
    <w:rsid w:val="00362317"/>
    <w:rsid w:val="00362353"/>
    <w:rsid w:val="003625BB"/>
    <w:rsid w:val="00362607"/>
    <w:rsid w:val="003626C6"/>
    <w:rsid w:val="00362873"/>
    <w:rsid w:val="00362879"/>
    <w:rsid w:val="003629F5"/>
    <w:rsid w:val="00362AE2"/>
    <w:rsid w:val="00362DA2"/>
    <w:rsid w:val="0036307C"/>
    <w:rsid w:val="003630E0"/>
    <w:rsid w:val="003632BD"/>
    <w:rsid w:val="003634F9"/>
    <w:rsid w:val="003635AC"/>
    <w:rsid w:val="00363684"/>
    <w:rsid w:val="00363688"/>
    <w:rsid w:val="003637B7"/>
    <w:rsid w:val="00363898"/>
    <w:rsid w:val="00363C03"/>
    <w:rsid w:val="00363C1B"/>
    <w:rsid w:val="00363D5F"/>
    <w:rsid w:val="00363E18"/>
    <w:rsid w:val="00364064"/>
    <w:rsid w:val="00364163"/>
    <w:rsid w:val="00364334"/>
    <w:rsid w:val="00364511"/>
    <w:rsid w:val="0036454F"/>
    <w:rsid w:val="003645A1"/>
    <w:rsid w:val="0036468C"/>
    <w:rsid w:val="00364691"/>
    <w:rsid w:val="0036481C"/>
    <w:rsid w:val="0036482C"/>
    <w:rsid w:val="00364869"/>
    <w:rsid w:val="00364940"/>
    <w:rsid w:val="00364966"/>
    <w:rsid w:val="003649B4"/>
    <w:rsid w:val="00364AA5"/>
    <w:rsid w:val="00364BEF"/>
    <w:rsid w:val="00364CF6"/>
    <w:rsid w:val="00364DE9"/>
    <w:rsid w:val="00365078"/>
    <w:rsid w:val="00365261"/>
    <w:rsid w:val="0036530A"/>
    <w:rsid w:val="0036538C"/>
    <w:rsid w:val="0036557A"/>
    <w:rsid w:val="003655BD"/>
    <w:rsid w:val="00365751"/>
    <w:rsid w:val="00365838"/>
    <w:rsid w:val="00365922"/>
    <w:rsid w:val="00365A7F"/>
    <w:rsid w:val="00365B72"/>
    <w:rsid w:val="00365F06"/>
    <w:rsid w:val="00365F24"/>
    <w:rsid w:val="0036608C"/>
    <w:rsid w:val="003662A0"/>
    <w:rsid w:val="0036643F"/>
    <w:rsid w:val="00366489"/>
    <w:rsid w:val="0036674D"/>
    <w:rsid w:val="003668C7"/>
    <w:rsid w:val="003668D2"/>
    <w:rsid w:val="00366CC7"/>
    <w:rsid w:val="0036751C"/>
    <w:rsid w:val="00367544"/>
    <w:rsid w:val="003677E1"/>
    <w:rsid w:val="0036796D"/>
    <w:rsid w:val="00367B71"/>
    <w:rsid w:val="00367B8F"/>
    <w:rsid w:val="00367C21"/>
    <w:rsid w:val="00367DC8"/>
    <w:rsid w:val="00367E90"/>
    <w:rsid w:val="00367EEE"/>
    <w:rsid w:val="00370325"/>
    <w:rsid w:val="0037034F"/>
    <w:rsid w:val="0037045A"/>
    <w:rsid w:val="00370707"/>
    <w:rsid w:val="0037070E"/>
    <w:rsid w:val="0037075D"/>
    <w:rsid w:val="00370983"/>
    <w:rsid w:val="00370B3D"/>
    <w:rsid w:val="00370DC1"/>
    <w:rsid w:val="003710E5"/>
    <w:rsid w:val="00371219"/>
    <w:rsid w:val="003717BC"/>
    <w:rsid w:val="00371853"/>
    <w:rsid w:val="00371C6B"/>
    <w:rsid w:val="00371DEC"/>
    <w:rsid w:val="00371E93"/>
    <w:rsid w:val="003721E0"/>
    <w:rsid w:val="003721F9"/>
    <w:rsid w:val="00372554"/>
    <w:rsid w:val="00372555"/>
    <w:rsid w:val="0037260B"/>
    <w:rsid w:val="003726FA"/>
    <w:rsid w:val="00372873"/>
    <w:rsid w:val="003728C2"/>
    <w:rsid w:val="00372B78"/>
    <w:rsid w:val="00372ED3"/>
    <w:rsid w:val="00373040"/>
    <w:rsid w:val="003730C2"/>
    <w:rsid w:val="003732E4"/>
    <w:rsid w:val="00373391"/>
    <w:rsid w:val="00373512"/>
    <w:rsid w:val="0037362C"/>
    <w:rsid w:val="0037364A"/>
    <w:rsid w:val="00373732"/>
    <w:rsid w:val="00373808"/>
    <w:rsid w:val="00373847"/>
    <w:rsid w:val="003739C4"/>
    <w:rsid w:val="00373BC7"/>
    <w:rsid w:val="00373C6B"/>
    <w:rsid w:val="00373D50"/>
    <w:rsid w:val="003741A6"/>
    <w:rsid w:val="003741DA"/>
    <w:rsid w:val="00374601"/>
    <w:rsid w:val="00374A76"/>
    <w:rsid w:val="00374AC0"/>
    <w:rsid w:val="00374ADB"/>
    <w:rsid w:val="00374C3C"/>
    <w:rsid w:val="00374E65"/>
    <w:rsid w:val="00374F5E"/>
    <w:rsid w:val="00374F70"/>
    <w:rsid w:val="00374FAE"/>
    <w:rsid w:val="00374FE6"/>
    <w:rsid w:val="00374FF0"/>
    <w:rsid w:val="003750E1"/>
    <w:rsid w:val="0037527A"/>
    <w:rsid w:val="003752FC"/>
    <w:rsid w:val="0037539F"/>
    <w:rsid w:val="003755A3"/>
    <w:rsid w:val="0037577C"/>
    <w:rsid w:val="00375A80"/>
    <w:rsid w:val="00375DF9"/>
    <w:rsid w:val="00375F09"/>
    <w:rsid w:val="0037627B"/>
    <w:rsid w:val="003762AB"/>
    <w:rsid w:val="00376468"/>
    <w:rsid w:val="003764CB"/>
    <w:rsid w:val="003768F5"/>
    <w:rsid w:val="00376B8A"/>
    <w:rsid w:val="00376F2E"/>
    <w:rsid w:val="0037743F"/>
    <w:rsid w:val="003777A0"/>
    <w:rsid w:val="003778A9"/>
    <w:rsid w:val="00377F65"/>
    <w:rsid w:val="003800C1"/>
    <w:rsid w:val="003800E6"/>
    <w:rsid w:val="00380118"/>
    <w:rsid w:val="00380139"/>
    <w:rsid w:val="00380219"/>
    <w:rsid w:val="0038024F"/>
    <w:rsid w:val="00380259"/>
    <w:rsid w:val="00380359"/>
    <w:rsid w:val="0038037A"/>
    <w:rsid w:val="003809C4"/>
    <w:rsid w:val="00380D47"/>
    <w:rsid w:val="00380E33"/>
    <w:rsid w:val="00380F6E"/>
    <w:rsid w:val="003810F8"/>
    <w:rsid w:val="003815E9"/>
    <w:rsid w:val="0038167D"/>
    <w:rsid w:val="003818E6"/>
    <w:rsid w:val="00381947"/>
    <w:rsid w:val="00381976"/>
    <w:rsid w:val="00381A98"/>
    <w:rsid w:val="00381D12"/>
    <w:rsid w:val="00381D6E"/>
    <w:rsid w:val="00381F55"/>
    <w:rsid w:val="00381FBD"/>
    <w:rsid w:val="00382214"/>
    <w:rsid w:val="00382502"/>
    <w:rsid w:val="003825B1"/>
    <w:rsid w:val="00382757"/>
    <w:rsid w:val="00382786"/>
    <w:rsid w:val="00382812"/>
    <w:rsid w:val="00382927"/>
    <w:rsid w:val="00382A6C"/>
    <w:rsid w:val="00382DED"/>
    <w:rsid w:val="00382E09"/>
    <w:rsid w:val="00382EB3"/>
    <w:rsid w:val="00382FF4"/>
    <w:rsid w:val="003830C5"/>
    <w:rsid w:val="003831DE"/>
    <w:rsid w:val="00383330"/>
    <w:rsid w:val="0038335C"/>
    <w:rsid w:val="003835D9"/>
    <w:rsid w:val="0038370A"/>
    <w:rsid w:val="00383768"/>
    <w:rsid w:val="003837E4"/>
    <w:rsid w:val="00383963"/>
    <w:rsid w:val="00383A69"/>
    <w:rsid w:val="00383AA2"/>
    <w:rsid w:val="00383B4E"/>
    <w:rsid w:val="00383D52"/>
    <w:rsid w:val="00383D8C"/>
    <w:rsid w:val="00383EA2"/>
    <w:rsid w:val="00383F3F"/>
    <w:rsid w:val="00383F4C"/>
    <w:rsid w:val="0038427A"/>
    <w:rsid w:val="003844A3"/>
    <w:rsid w:val="003844FC"/>
    <w:rsid w:val="00384601"/>
    <w:rsid w:val="0038474E"/>
    <w:rsid w:val="00384774"/>
    <w:rsid w:val="0038497E"/>
    <w:rsid w:val="003849AA"/>
    <w:rsid w:val="00384BA4"/>
    <w:rsid w:val="00384C65"/>
    <w:rsid w:val="00384FC6"/>
    <w:rsid w:val="0038511A"/>
    <w:rsid w:val="00385189"/>
    <w:rsid w:val="00385731"/>
    <w:rsid w:val="00385764"/>
    <w:rsid w:val="003858A0"/>
    <w:rsid w:val="003859F3"/>
    <w:rsid w:val="00385B1A"/>
    <w:rsid w:val="00385C69"/>
    <w:rsid w:val="00385C72"/>
    <w:rsid w:val="00385D1D"/>
    <w:rsid w:val="00385EAA"/>
    <w:rsid w:val="0038601D"/>
    <w:rsid w:val="0038604F"/>
    <w:rsid w:val="00386075"/>
    <w:rsid w:val="003860B2"/>
    <w:rsid w:val="0038643A"/>
    <w:rsid w:val="00386556"/>
    <w:rsid w:val="00386578"/>
    <w:rsid w:val="003865A0"/>
    <w:rsid w:val="0038690F"/>
    <w:rsid w:val="00386971"/>
    <w:rsid w:val="00386987"/>
    <w:rsid w:val="00386BE7"/>
    <w:rsid w:val="00386C11"/>
    <w:rsid w:val="00386D92"/>
    <w:rsid w:val="00387086"/>
    <w:rsid w:val="003870E5"/>
    <w:rsid w:val="003870EA"/>
    <w:rsid w:val="003871FD"/>
    <w:rsid w:val="00387255"/>
    <w:rsid w:val="003875BE"/>
    <w:rsid w:val="00387657"/>
    <w:rsid w:val="00387803"/>
    <w:rsid w:val="00387824"/>
    <w:rsid w:val="0038791D"/>
    <w:rsid w:val="00387CDA"/>
    <w:rsid w:val="00387F88"/>
    <w:rsid w:val="00390029"/>
    <w:rsid w:val="0039009F"/>
    <w:rsid w:val="00390217"/>
    <w:rsid w:val="0039028E"/>
    <w:rsid w:val="003902FB"/>
    <w:rsid w:val="00390390"/>
    <w:rsid w:val="003903BF"/>
    <w:rsid w:val="003904EF"/>
    <w:rsid w:val="00390546"/>
    <w:rsid w:val="0039057F"/>
    <w:rsid w:val="003907DD"/>
    <w:rsid w:val="00390887"/>
    <w:rsid w:val="00390A68"/>
    <w:rsid w:val="00390AE9"/>
    <w:rsid w:val="00390B3E"/>
    <w:rsid w:val="00390C48"/>
    <w:rsid w:val="00390C83"/>
    <w:rsid w:val="00390D1B"/>
    <w:rsid w:val="00390E64"/>
    <w:rsid w:val="00391081"/>
    <w:rsid w:val="003914D8"/>
    <w:rsid w:val="003919ED"/>
    <w:rsid w:val="00391F67"/>
    <w:rsid w:val="00391FF5"/>
    <w:rsid w:val="0039209B"/>
    <w:rsid w:val="0039212F"/>
    <w:rsid w:val="003923E4"/>
    <w:rsid w:val="00392417"/>
    <w:rsid w:val="00392506"/>
    <w:rsid w:val="003925B8"/>
    <w:rsid w:val="003925D9"/>
    <w:rsid w:val="003927C8"/>
    <w:rsid w:val="003927FD"/>
    <w:rsid w:val="00392864"/>
    <w:rsid w:val="00392987"/>
    <w:rsid w:val="003929FA"/>
    <w:rsid w:val="00392B55"/>
    <w:rsid w:val="00392D40"/>
    <w:rsid w:val="003930C9"/>
    <w:rsid w:val="00393392"/>
    <w:rsid w:val="003933D4"/>
    <w:rsid w:val="003933FA"/>
    <w:rsid w:val="0039350F"/>
    <w:rsid w:val="003935ED"/>
    <w:rsid w:val="0039364F"/>
    <w:rsid w:val="0039373C"/>
    <w:rsid w:val="00394235"/>
    <w:rsid w:val="003942C1"/>
    <w:rsid w:val="003945A0"/>
    <w:rsid w:val="00394872"/>
    <w:rsid w:val="00394A00"/>
    <w:rsid w:val="00394A4B"/>
    <w:rsid w:val="00394ABE"/>
    <w:rsid w:val="00394B9D"/>
    <w:rsid w:val="00394CCE"/>
    <w:rsid w:val="00394E92"/>
    <w:rsid w:val="00394FB6"/>
    <w:rsid w:val="003951FE"/>
    <w:rsid w:val="0039533E"/>
    <w:rsid w:val="0039534F"/>
    <w:rsid w:val="0039542D"/>
    <w:rsid w:val="003956D4"/>
    <w:rsid w:val="0039571B"/>
    <w:rsid w:val="00395C56"/>
    <w:rsid w:val="00395CF4"/>
    <w:rsid w:val="00396334"/>
    <w:rsid w:val="003963D1"/>
    <w:rsid w:val="0039650C"/>
    <w:rsid w:val="00396810"/>
    <w:rsid w:val="00396889"/>
    <w:rsid w:val="00396AFC"/>
    <w:rsid w:val="00396B58"/>
    <w:rsid w:val="00396B93"/>
    <w:rsid w:val="00396BAD"/>
    <w:rsid w:val="00396C1C"/>
    <w:rsid w:val="00396D2C"/>
    <w:rsid w:val="00396FF0"/>
    <w:rsid w:val="0039700C"/>
    <w:rsid w:val="003972BD"/>
    <w:rsid w:val="0039739B"/>
    <w:rsid w:val="0039752E"/>
    <w:rsid w:val="003975B4"/>
    <w:rsid w:val="0039786E"/>
    <w:rsid w:val="00397AC6"/>
    <w:rsid w:val="00397ACD"/>
    <w:rsid w:val="00397DC6"/>
    <w:rsid w:val="00397F09"/>
    <w:rsid w:val="003A00FB"/>
    <w:rsid w:val="003A0156"/>
    <w:rsid w:val="003A025A"/>
    <w:rsid w:val="003A02EE"/>
    <w:rsid w:val="003A057F"/>
    <w:rsid w:val="003A0663"/>
    <w:rsid w:val="003A0670"/>
    <w:rsid w:val="003A078A"/>
    <w:rsid w:val="003A07F9"/>
    <w:rsid w:val="003A0B2D"/>
    <w:rsid w:val="003A0B7E"/>
    <w:rsid w:val="003A0C3A"/>
    <w:rsid w:val="003A0D31"/>
    <w:rsid w:val="003A0E19"/>
    <w:rsid w:val="003A121F"/>
    <w:rsid w:val="003A16A3"/>
    <w:rsid w:val="003A16DC"/>
    <w:rsid w:val="003A17F0"/>
    <w:rsid w:val="003A18BF"/>
    <w:rsid w:val="003A19A8"/>
    <w:rsid w:val="003A1A23"/>
    <w:rsid w:val="003A1A3F"/>
    <w:rsid w:val="003A1A7B"/>
    <w:rsid w:val="003A2078"/>
    <w:rsid w:val="003A208F"/>
    <w:rsid w:val="003A21BC"/>
    <w:rsid w:val="003A22F1"/>
    <w:rsid w:val="003A232E"/>
    <w:rsid w:val="003A24CD"/>
    <w:rsid w:val="003A2523"/>
    <w:rsid w:val="003A2879"/>
    <w:rsid w:val="003A289D"/>
    <w:rsid w:val="003A291C"/>
    <w:rsid w:val="003A292F"/>
    <w:rsid w:val="003A29E7"/>
    <w:rsid w:val="003A2A6A"/>
    <w:rsid w:val="003A2C21"/>
    <w:rsid w:val="003A2EEA"/>
    <w:rsid w:val="003A2FAB"/>
    <w:rsid w:val="003A3037"/>
    <w:rsid w:val="003A3079"/>
    <w:rsid w:val="003A309A"/>
    <w:rsid w:val="003A31EA"/>
    <w:rsid w:val="003A3231"/>
    <w:rsid w:val="003A3254"/>
    <w:rsid w:val="003A335C"/>
    <w:rsid w:val="003A34B5"/>
    <w:rsid w:val="003A34BC"/>
    <w:rsid w:val="003A3562"/>
    <w:rsid w:val="003A36C1"/>
    <w:rsid w:val="003A3727"/>
    <w:rsid w:val="003A378F"/>
    <w:rsid w:val="003A37BF"/>
    <w:rsid w:val="003A389B"/>
    <w:rsid w:val="003A39A5"/>
    <w:rsid w:val="003A3C06"/>
    <w:rsid w:val="003A3C22"/>
    <w:rsid w:val="003A3F57"/>
    <w:rsid w:val="003A3F91"/>
    <w:rsid w:val="003A41CE"/>
    <w:rsid w:val="003A4240"/>
    <w:rsid w:val="003A4524"/>
    <w:rsid w:val="003A4536"/>
    <w:rsid w:val="003A4542"/>
    <w:rsid w:val="003A46AF"/>
    <w:rsid w:val="003A46B5"/>
    <w:rsid w:val="003A49F2"/>
    <w:rsid w:val="003A49F4"/>
    <w:rsid w:val="003A4C5C"/>
    <w:rsid w:val="003A4FDC"/>
    <w:rsid w:val="003A502F"/>
    <w:rsid w:val="003A51AB"/>
    <w:rsid w:val="003A51B0"/>
    <w:rsid w:val="003A53BA"/>
    <w:rsid w:val="003A54CB"/>
    <w:rsid w:val="003A5783"/>
    <w:rsid w:val="003A59F7"/>
    <w:rsid w:val="003A5ADD"/>
    <w:rsid w:val="003A5AFC"/>
    <w:rsid w:val="003A5BF7"/>
    <w:rsid w:val="003A5F5C"/>
    <w:rsid w:val="003A600D"/>
    <w:rsid w:val="003A61DC"/>
    <w:rsid w:val="003A61E7"/>
    <w:rsid w:val="003A6319"/>
    <w:rsid w:val="003A6492"/>
    <w:rsid w:val="003A64A7"/>
    <w:rsid w:val="003A65BD"/>
    <w:rsid w:val="003A66E6"/>
    <w:rsid w:val="003A6731"/>
    <w:rsid w:val="003A6867"/>
    <w:rsid w:val="003A6B56"/>
    <w:rsid w:val="003A6B7A"/>
    <w:rsid w:val="003A6CC9"/>
    <w:rsid w:val="003A6E6D"/>
    <w:rsid w:val="003A6E71"/>
    <w:rsid w:val="003A7095"/>
    <w:rsid w:val="003A7251"/>
    <w:rsid w:val="003A72EE"/>
    <w:rsid w:val="003A737D"/>
    <w:rsid w:val="003A7389"/>
    <w:rsid w:val="003A789A"/>
    <w:rsid w:val="003A7B5C"/>
    <w:rsid w:val="003A7F3D"/>
    <w:rsid w:val="003A7FFB"/>
    <w:rsid w:val="003B030C"/>
    <w:rsid w:val="003B0537"/>
    <w:rsid w:val="003B061E"/>
    <w:rsid w:val="003B0657"/>
    <w:rsid w:val="003B06F7"/>
    <w:rsid w:val="003B0773"/>
    <w:rsid w:val="003B090E"/>
    <w:rsid w:val="003B0DF9"/>
    <w:rsid w:val="003B0ED0"/>
    <w:rsid w:val="003B13FD"/>
    <w:rsid w:val="003B1469"/>
    <w:rsid w:val="003B159C"/>
    <w:rsid w:val="003B1641"/>
    <w:rsid w:val="003B1A98"/>
    <w:rsid w:val="003B1D0F"/>
    <w:rsid w:val="003B1D50"/>
    <w:rsid w:val="003B1E3A"/>
    <w:rsid w:val="003B1F9D"/>
    <w:rsid w:val="003B2309"/>
    <w:rsid w:val="003B23FC"/>
    <w:rsid w:val="003B241D"/>
    <w:rsid w:val="003B2550"/>
    <w:rsid w:val="003B25C6"/>
    <w:rsid w:val="003B25DA"/>
    <w:rsid w:val="003B260E"/>
    <w:rsid w:val="003B2634"/>
    <w:rsid w:val="003B2854"/>
    <w:rsid w:val="003B2A98"/>
    <w:rsid w:val="003B2CA2"/>
    <w:rsid w:val="003B2E4E"/>
    <w:rsid w:val="003B2F1C"/>
    <w:rsid w:val="003B2FF5"/>
    <w:rsid w:val="003B347E"/>
    <w:rsid w:val="003B3522"/>
    <w:rsid w:val="003B36C5"/>
    <w:rsid w:val="003B374F"/>
    <w:rsid w:val="003B37BA"/>
    <w:rsid w:val="003B37DE"/>
    <w:rsid w:val="003B38B0"/>
    <w:rsid w:val="003B3BC9"/>
    <w:rsid w:val="003B3C67"/>
    <w:rsid w:val="003B3EBF"/>
    <w:rsid w:val="003B3EE1"/>
    <w:rsid w:val="003B4077"/>
    <w:rsid w:val="003B40CF"/>
    <w:rsid w:val="003B413D"/>
    <w:rsid w:val="003B4166"/>
    <w:rsid w:val="003B434B"/>
    <w:rsid w:val="003B440B"/>
    <w:rsid w:val="003B4A22"/>
    <w:rsid w:val="003B5070"/>
    <w:rsid w:val="003B57F6"/>
    <w:rsid w:val="003B5812"/>
    <w:rsid w:val="003B581D"/>
    <w:rsid w:val="003B5974"/>
    <w:rsid w:val="003B5B09"/>
    <w:rsid w:val="003B5BB9"/>
    <w:rsid w:val="003B5CC0"/>
    <w:rsid w:val="003B5F35"/>
    <w:rsid w:val="003B628C"/>
    <w:rsid w:val="003B628F"/>
    <w:rsid w:val="003B635B"/>
    <w:rsid w:val="003B6413"/>
    <w:rsid w:val="003B666C"/>
    <w:rsid w:val="003B6738"/>
    <w:rsid w:val="003B686D"/>
    <w:rsid w:val="003B68A0"/>
    <w:rsid w:val="003B6A1F"/>
    <w:rsid w:val="003B6A27"/>
    <w:rsid w:val="003B6CE0"/>
    <w:rsid w:val="003B6E13"/>
    <w:rsid w:val="003B6F52"/>
    <w:rsid w:val="003B6F61"/>
    <w:rsid w:val="003B703E"/>
    <w:rsid w:val="003B71FC"/>
    <w:rsid w:val="003B7522"/>
    <w:rsid w:val="003B7569"/>
    <w:rsid w:val="003B75C9"/>
    <w:rsid w:val="003B770D"/>
    <w:rsid w:val="003B7815"/>
    <w:rsid w:val="003B79C7"/>
    <w:rsid w:val="003B7BAB"/>
    <w:rsid w:val="003B7BC3"/>
    <w:rsid w:val="003B7D0E"/>
    <w:rsid w:val="003B7D8A"/>
    <w:rsid w:val="003B7DB5"/>
    <w:rsid w:val="003C012E"/>
    <w:rsid w:val="003C020B"/>
    <w:rsid w:val="003C02E1"/>
    <w:rsid w:val="003C032C"/>
    <w:rsid w:val="003C038B"/>
    <w:rsid w:val="003C0391"/>
    <w:rsid w:val="003C0431"/>
    <w:rsid w:val="003C07EF"/>
    <w:rsid w:val="003C085B"/>
    <w:rsid w:val="003C08A3"/>
    <w:rsid w:val="003C08F0"/>
    <w:rsid w:val="003C104F"/>
    <w:rsid w:val="003C1592"/>
    <w:rsid w:val="003C166F"/>
    <w:rsid w:val="003C17FC"/>
    <w:rsid w:val="003C18BC"/>
    <w:rsid w:val="003C1E40"/>
    <w:rsid w:val="003C1FD0"/>
    <w:rsid w:val="003C1FEF"/>
    <w:rsid w:val="003C215E"/>
    <w:rsid w:val="003C2412"/>
    <w:rsid w:val="003C251B"/>
    <w:rsid w:val="003C253F"/>
    <w:rsid w:val="003C25A6"/>
    <w:rsid w:val="003C28FF"/>
    <w:rsid w:val="003C29A3"/>
    <w:rsid w:val="003C29E0"/>
    <w:rsid w:val="003C2A37"/>
    <w:rsid w:val="003C2CE3"/>
    <w:rsid w:val="003C3175"/>
    <w:rsid w:val="003C3416"/>
    <w:rsid w:val="003C3517"/>
    <w:rsid w:val="003C3547"/>
    <w:rsid w:val="003C3825"/>
    <w:rsid w:val="003C3828"/>
    <w:rsid w:val="003C39B0"/>
    <w:rsid w:val="003C39B9"/>
    <w:rsid w:val="003C3B06"/>
    <w:rsid w:val="003C3B80"/>
    <w:rsid w:val="003C3B95"/>
    <w:rsid w:val="003C3CF3"/>
    <w:rsid w:val="003C3CF8"/>
    <w:rsid w:val="003C3D8F"/>
    <w:rsid w:val="003C3E57"/>
    <w:rsid w:val="003C3EC4"/>
    <w:rsid w:val="003C40EC"/>
    <w:rsid w:val="003C415D"/>
    <w:rsid w:val="003C45D8"/>
    <w:rsid w:val="003C4660"/>
    <w:rsid w:val="003C4C37"/>
    <w:rsid w:val="003C4C5D"/>
    <w:rsid w:val="003C4EDF"/>
    <w:rsid w:val="003C4FC5"/>
    <w:rsid w:val="003C5173"/>
    <w:rsid w:val="003C51C5"/>
    <w:rsid w:val="003C531D"/>
    <w:rsid w:val="003C54F3"/>
    <w:rsid w:val="003C56E1"/>
    <w:rsid w:val="003C5835"/>
    <w:rsid w:val="003C5A57"/>
    <w:rsid w:val="003C5A66"/>
    <w:rsid w:val="003C5B18"/>
    <w:rsid w:val="003C5C5A"/>
    <w:rsid w:val="003C5D67"/>
    <w:rsid w:val="003C5DE6"/>
    <w:rsid w:val="003C5E21"/>
    <w:rsid w:val="003C60CC"/>
    <w:rsid w:val="003C61D0"/>
    <w:rsid w:val="003C62C5"/>
    <w:rsid w:val="003C6514"/>
    <w:rsid w:val="003C65DF"/>
    <w:rsid w:val="003C6789"/>
    <w:rsid w:val="003C6841"/>
    <w:rsid w:val="003C6975"/>
    <w:rsid w:val="003C6B91"/>
    <w:rsid w:val="003C6BD0"/>
    <w:rsid w:val="003C6C87"/>
    <w:rsid w:val="003C6D1C"/>
    <w:rsid w:val="003C6D65"/>
    <w:rsid w:val="003C6F3B"/>
    <w:rsid w:val="003C716A"/>
    <w:rsid w:val="003C7292"/>
    <w:rsid w:val="003C73B7"/>
    <w:rsid w:val="003C772F"/>
    <w:rsid w:val="003C7C57"/>
    <w:rsid w:val="003D00E5"/>
    <w:rsid w:val="003D01D1"/>
    <w:rsid w:val="003D02E2"/>
    <w:rsid w:val="003D0639"/>
    <w:rsid w:val="003D082E"/>
    <w:rsid w:val="003D0947"/>
    <w:rsid w:val="003D09BC"/>
    <w:rsid w:val="003D0CA0"/>
    <w:rsid w:val="003D0E57"/>
    <w:rsid w:val="003D0E6B"/>
    <w:rsid w:val="003D0F72"/>
    <w:rsid w:val="003D11C0"/>
    <w:rsid w:val="003D132F"/>
    <w:rsid w:val="003D1351"/>
    <w:rsid w:val="003D1536"/>
    <w:rsid w:val="003D1556"/>
    <w:rsid w:val="003D16B9"/>
    <w:rsid w:val="003D1807"/>
    <w:rsid w:val="003D1946"/>
    <w:rsid w:val="003D1BF8"/>
    <w:rsid w:val="003D1CA3"/>
    <w:rsid w:val="003D207F"/>
    <w:rsid w:val="003D2216"/>
    <w:rsid w:val="003D2236"/>
    <w:rsid w:val="003D275B"/>
    <w:rsid w:val="003D2969"/>
    <w:rsid w:val="003D2A67"/>
    <w:rsid w:val="003D2AB5"/>
    <w:rsid w:val="003D2C25"/>
    <w:rsid w:val="003D2D44"/>
    <w:rsid w:val="003D3105"/>
    <w:rsid w:val="003D31D4"/>
    <w:rsid w:val="003D31DF"/>
    <w:rsid w:val="003D31E1"/>
    <w:rsid w:val="003D3438"/>
    <w:rsid w:val="003D35CC"/>
    <w:rsid w:val="003D35D1"/>
    <w:rsid w:val="003D362E"/>
    <w:rsid w:val="003D38B5"/>
    <w:rsid w:val="003D3D5B"/>
    <w:rsid w:val="003D3E05"/>
    <w:rsid w:val="003D3E51"/>
    <w:rsid w:val="003D3FE6"/>
    <w:rsid w:val="003D4089"/>
    <w:rsid w:val="003D459D"/>
    <w:rsid w:val="003D4621"/>
    <w:rsid w:val="003D49BA"/>
    <w:rsid w:val="003D49CD"/>
    <w:rsid w:val="003D4B44"/>
    <w:rsid w:val="003D4CBC"/>
    <w:rsid w:val="003D5117"/>
    <w:rsid w:val="003D5145"/>
    <w:rsid w:val="003D52E2"/>
    <w:rsid w:val="003D53B0"/>
    <w:rsid w:val="003D55F9"/>
    <w:rsid w:val="003D5679"/>
    <w:rsid w:val="003D57B7"/>
    <w:rsid w:val="003D5B80"/>
    <w:rsid w:val="003D5D1D"/>
    <w:rsid w:val="003D5EB4"/>
    <w:rsid w:val="003D5EC7"/>
    <w:rsid w:val="003D6030"/>
    <w:rsid w:val="003D64C7"/>
    <w:rsid w:val="003D650A"/>
    <w:rsid w:val="003D6513"/>
    <w:rsid w:val="003D65FD"/>
    <w:rsid w:val="003D6640"/>
    <w:rsid w:val="003D693B"/>
    <w:rsid w:val="003D6A20"/>
    <w:rsid w:val="003D6B11"/>
    <w:rsid w:val="003D6C33"/>
    <w:rsid w:val="003D6E93"/>
    <w:rsid w:val="003D7139"/>
    <w:rsid w:val="003D73DB"/>
    <w:rsid w:val="003D76C7"/>
    <w:rsid w:val="003D771C"/>
    <w:rsid w:val="003D7864"/>
    <w:rsid w:val="003D79C0"/>
    <w:rsid w:val="003D7AAD"/>
    <w:rsid w:val="003D7AB2"/>
    <w:rsid w:val="003E0039"/>
    <w:rsid w:val="003E02C3"/>
    <w:rsid w:val="003E054D"/>
    <w:rsid w:val="003E060D"/>
    <w:rsid w:val="003E06B7"/>
    <w:rsid w:val="003E06C9"/>
    <w:rsid w:val="003E07A2"/>
    <w:rsid w:val="003E0890"/>
    <w:rsid w:val="003E0900"/>
    <w:rsid w:val="003E09DE"/>
    <w:rsid w:val="003E1030"/>
    <w:rsid w:val="003E1638"/>
    <w:rsid w:val="003E1768"/>
    <w:rsid w:val="003E1948"/>
    <w:rsid w:val="003E19B9"/>
    <w:rsid w:val="003E1A98"/>
    <w:rsid w:val="003E1C5A"/>
    <w:rsid w:val="003E1CAD"/>
    <w:rsid w:val="003E1CDC"/>
    <w:rsid w:val="003E1D7A"/>
    <w:rsid w:val="003E1D82"/>
    <w:rsid w:val="003E1E6B"/>
    <w:rsid w:val="003E1F63"/>
    <w:rsid w:val="003E1FA1"/>
    <w:rsid w:val="003E2207"/>
    <w:rsid w:val="003E2520"/>
    <w:rsid w:val="003E28D6"/>
    <w:rsid w:val="003E2B4C"/>
    <w:rsid w:val="003E2CA7"/>
    <w:rsid w:val="003E2D24"/>
    <w:rsid w:val="003E2E6C"/>
    <w:rsid w:val="003E3019"/>
    <w:rsid w:val="003E3139"/>
    <w:rsid w:val="003E3256"/>
    <w:rsid w:val="003E36B5"/>
    <w:rsid w:val="003E3963"/>
    <w:rsid w:val="003E399E"/>
    <w:rsid w:val="003E39BE"/>
    <w:rsid w:val="003E3CA1"/>
    <w:rsid w:val="003E3EEE"/>
    <w:rsid w:val="003E3FFD"/>
    <w:rsid w:val="003E4096"/>
    <w:rsid w:val="003E4572"/>
    <w:rsid w:val="003E480E"/>
    <w:rsid w:val="003E4CCD"/>
    <w:rsid w:val="003E4DE4"/>
    <w:rsid w:val="003E4DF1"/>
    <w:rsid w:val="003E513F"/>
    <w:rsid w:val="003E52C9"/>
    <w:rsid w:val="003E53E3"/>
    <w:rsid w:val="003E542B"/>
    <w:rsid w:val="003E566E"/>
    <w:rsid w:val="003E56D3"/>
    <w:rsid w:val="003E579F"/>
    <w:rsid w:val="003E5849"/>
    <w:rsid w:val="003E5890"/>
    <w:rsid w:val="003E5A7A"/>
    <w:rsid w:val="003E5B58"/>
    <w:rsid w:val="003E5D33"/>
    <w:rsid w:val="003E5E53"/>
    <w:rsid w:val="003E631A"/>
    <w:rsid w:val="003E6346"/>
    <w:rsid w:val="003E65F8"/>
    <w:rsid w:val="003E6667"/>
    <w:rsid w:val="003E67FD"/>
    <w:rsid w:val="003E692E"/>
    <w:rsid w:val="003E69E0"/>
    <w:rsid w:val="003E6BAB"/>
    <w:rsid w:val="003E6E33"/>
    <w:rsid w:val="003E6EFF"/>
    <w:rsid w:val="003E73BB"/>
    <w:rsid w:val="003E779C"/>
    <w:rsid w:val="003E795D"/>
    <w:rsid w:val="003E7A32"/>
    <w:rsid w:val="003E7A49"/>
    <w:rsid w:val="003E7D7B"/>
    <w:rsid w:val="003E7FE0"/>
    <w:rsid w:val="003F0118"/>
    <w:rsid w:val="003F0158"/>
    <w:rsid w:val="003F0447"/>
    <w:rsid w:val="003F05DD"/>
    <w:rsid w:val="003F0917"/>
    <w:rsid w:val="003F0966"/>
    <w:rsid w:val="003F0B19"/>
    <w:rsid w:val="003F0C27"/>
    <w:rsid w:val="003F0E64"/>
    <w:rsid w:val="003F120D"/>
    <w:rsid w:val="003F1569"/>
    <w:rsid w:val="003F1817"/>
    <w:rsid w:val="003F18C9"/>
    <w:rsid w:val="003F1BA5"/>
    <w:rsid w:val="003F1BD8"/>
    <w:rsid w:val="003F1CB8"/>
    <w:rsid w:val="003F1D13"/>
    <w:rsid w:val="003F1D97"/>
    <w:rsid w:val="003F1E47"/>
    <w:rsid w:val="003F1E8F"/>
    <w:rsid w:val="003F1E92"/>
    <w:rsid w:val="003F1FCC"/>
    <w:rsid w:val="003F200D"/>
    <w:rsid w:val="003F2280"/>
    <w:rsid w:val="003F2316"/>
    <w:rsid w:val="003F2353"/>
    <w:rsid w:val="003F2437"/>
    <w:rsid w:val="003F2490"/>
    <w:rsid w:val="003F2763"/>
    <w:rsid w:val="003F2841"/>
    <w:rsid w:val="003F2944"/>
    <w:rsid w:val="003F298F"/>
    <w:rsid w:val="003F29A2"/>
    <w:rsid w:val="003F2A8C"/>
    <w:rsid w:val="003F2B13"/>
    <w:rsid w:val="003F2B48"/>
    <w:rsid w:val="003F2B56"/>
    <w:rsid w:val="003F2CBA"/>
    <w:rsid w:val="003F3035"/>
    <w:rsid w:val="003F30E1"/>
    <w:rsid w:val="003F363F"/>
    <w:rsid w:val="003F374F"/>
    <w:rsid w:val="003F375E"/>
    <w:rsid w:val="003F3826"/>
    <w:rsid w:val="003F3DBF"/>
    <w:rsid w:val="003F3DF1"/>
    <w:rsid w:val="003F3F76"/>
    <w:rsid w:val="003F4068"/>
    <w:rsid w:val="003F407D"/>
    <w:rsid w:val="003F4115"/>
    <w:rsid w:val="003F4138"/>
    <w:rsid w:val="003F435F"/>
    <w:rsid w:val="003F4541"/>
    <w:rsid w:val="003F4562"/>
    <w:rsid w:val="003F462C"/>
    <w:rsid w:val="003F472F"/>
    <w:rsid w:val="003F482A"/>
    <w:rsid w:val="003F490C"/>
    <w:rsid w:val="003F4CE7"/>
    <w:rsid w:val="003F4D51"/>
    <w:rsid w:val="003F4DE6"/>
    <w:rsid w:val="003F4F36"/>
    <w:rsid w:val="003F53EE"/>
    <w:rsid w:val="003F5624"/>
    <w:rsid w:val="003F5931"/>
    <w:rsid w:val="003F5F46"/>
    <w:rsid w:val="003F60CD"/>
    <w:rsid w:val="003F613D"/>
    <w:rsid w:val="003F6251"/>
    <w:rsid w:val="003F627B"/>
    <w:rsid w:val="003F6293"/>
    <w:rsid w:val="003F63E7"/>
    <w:rsid w:val="003F655C"/>
    <w:rsid w:val="003F65C6"/>
    <w:rsid w:val="003F6724"/>
    <w:rsid w:val="003F677B"/>
    <w:rsid w:val="003F67A5"/>
    <w:rsid w:val="003F69AC"/>
    <w:rsid w:val="003F6CB1"/>
    <w:rsid w:val="003F6DE9"/>
    <w:rsid w:val="003F6DF5"/>
    <w:rsid w:val="003F6E11"/>
    <w:rsid w:val="003F6F61"/>
    <w:rsid w:val="003F72B5"/>
    <w:rsid w:val="003F7446"/>
    <w:rsid w:val="003F751E"/>
    <w:rsid w:val="003F7583"/>
    <w:rsid w:val="003F781A"/>
    <w:rsid w:val="003F785F"/>
    <w:rsid w:val="003F7A12"/>
    <w:rsid w:val="003F7BC2"/>
    <w:rsid w:val="003F7E4C"/>
    <w:rsid w:val="003F7F9C"/>
    <w:rsid w:val="004000B3"/>
    <w:rsid w:val="00400198"/>
    <w:rsid w:val="004001FD"/>
    <w:rsid w:val="004002FA"/>
    <w:rsid w:val="004004A1"/>
    <w:rsid w:val="0040050C"/>
    <w:rsid w:val="00400556"/>
    <w:rsid w:val="00400604"/>
    <w:rsid w:val="00400740"/>
    <w:rsid w:val="004009ED"/>
    <w:rsid w:val="00400A2C"/>
    <w:rsid w:val="00400BB6"/>
    <w:rsid w:val="00400CF3"/>
    <w:rsid w:val="00400E39"/>
    <w:rsid w:val="00400EDB"/>
    <w:rsid w:val="0040129C"/>
    <w:rsid w:val="00401325"/>
    <w:rsid w:val="004017FC"/>
    <w:rsid w:val="00401988"/>
    <w:rsid w:val="004019D9"/>
    <w:rsid w:val="00401CF8"/>
    <w:rsid w:val="00401D22"/>
    <w:rsid w:val="00401D6D"/>
    <w:rsid w:val="00401D74"/>
    <w:rsid w:val="00401EE2"/>
    <w:rsid w:val="004020BE"/>
    <w:rsid w:val="004021E7"/>
    <w:rsid w:val="004024FF"/>
    <w:rsid w:val="00402815"/>
    <w:rsid w:val="00402894"/>
    <w:rsid w:val="00402B07"/>
    <w:rsid w:val="00402D2A"/>
    <w:rsid w:val="00402D7C"/>
    <w:rsid w:val="00403319"/>
    <w:rsid w:val="00403685"/>
    <w:rsid w:val="0040391C"/>
    <w:rsid w:val="00403A6E"/>
    <w:rsid w:val="00403AE1"/>
    <w:rsid w:val="00403BCF"/>
    <w:rsid w:val="00403C52"/>
    <w:rsid w:val="00403DB4"/>
    <w:rsid w:val="00403DD1"/>
    <w:rsid w:val="00403E67"/>
    <w:rsid w:val="00403FCD"/>
    <w:rsid w:val="00404134"/>
    <w:rsid w:val="004041A1"/>
    <w:rsid w:val="004041DD"/>
    <w:rsid w:val="0040431D"/>
    <w:rsid w:val="00404391"/>
    <w:rsid w:val="004043B2"/>
    <w:rsid w:val="00404413"/>
    <w:rsid w:val="0040445C"/>
    <w:rsid w:val="004045E7"/>
    <w:rsid w:val="004046BC"/>
    <w:rsid w:val="00404970"/>
    <w:rsid w:val="00404988"/>
    <w:rsid w:val="004049E7"/>
    <w:rsid w:val="004049ED"/>
    <w:rsid w:val="00404A74"/>
    <w:rsid w:val="00404D19"/>
    <w:rsid w:val="00404D59"/>
    <w:rsid w:val="0040543D"/>
    <w:rsid w:val="004057DA"/>
    <w:rsid w:val="004059C5"/>
    <w:rsid w:val="00405A63"/>
    <w:rsid w:val="00405B00"/>
    <w:rsid w:val="00405CE6"/>
    <w:rsid w:val="00405D2D"/>
    <w:rsid w:val="00405E5E"/>
    <w:rsid w:val="00405F9C"/>
    <w:rsid w:val="0040616B"/>
    <w:rsid w:val="00406171"/>
    <w:rsid w:val="0040638E"/>
    <w:rsid w:val="004063AF"/>
    <w:rsid w:val="0040660B"/>
    <w:rsid w:val="00406814"/>
    <w:rsid w:val="00406838"/>
    <w:rsid w:val="00406D09"/>
    <w:rsid w:val="00406F5F"/>
    <w:rsid w:val="0040710B"/>
    <w:rsid w:val="00407121"/>
    <w:rsid w:val="00407198"/>
    <w:rsid w:val="0040751E"/>
    <w:rsid w:val="00407B79"/>
    <w:rsid w:val="00407BFF"/>
    <w:rsid w:val="00407E29"/>
    <w:rsid w:val="00407EE1"/>
    <w:rsid w:val="00410096"/>
    <w:rsid w:val="004100F6"/>
    <w:rsid w:val="00410124"/>
    <w:rsid w:val="004101F7"/>
    <w:rsid w:val="00410247"/>
    <w:rsid w:val="004102D0"/>
    <w:rsid w:val="00410345"/>
    <w:rsid w:val="004103A9"/>
    <w:rsid w:val="00410425"/>
    <w:rsid w:val="00410548"/>
    <w:rsid w:val="00410690"/>
    <w:rsid w:val="00410821"/>
    <w:rsid w:val="004108CE"/>
    <w:rsid w:val="004108DE"/>
    <w:rsid w:val="0041095C"/>
    <w:rsid w:val="00410D85"/>
    <w:rsid w:val="00410F6E"/>
    <w:rsid w:val="00411011"/>
    <w:rsid w:val="00411108"/>
    <w:rsid w:val="0041119F"/>
    <w:rsid w:val="0041120F"/>
    <w:rsid w:val="00411387"/>
    <w:rsid w:val="00411545"/>
    <w:rsid w:val="0041176A"/>
    <w:rsid w:val="0041180E"/>
    <w:rsid w:val="004119D6"/>
    <w:rsid w:val="00411B0A"/>
    <w:rsid w:val="00411E27"/>
    <w:rsid w:val="00411F8D"/>
    <w:rsid w:val="00411FAC"/>
    <w:rsid w:val="0041202D"/>
    <w:rsid w:val="004120E8"/>
    <w:rsid w:val="00412238"/>
    <w:rsid w:val="004123D7"/>
    <w:rsid w:val="00412406"/>
    <w:rsid w:val="004124F3"/>
    <w:rsid w:val="00412AA5"/>
    <w:rsid w:val="00412ABE"/>
    <w:rsid w:val="00412C9C"/>
    <w:rsid w:val="00412CD5"/>
    <w:rsid w:val="0041307F"/>
    <w:rsid w:val="004133C0"/>
    <w:rsid w:val="00413599"/>
    <w:rsid w:val="0041372B"/>
    <w:rsid w:val="00413753"/>
    <w:rsid w:val="00413872"/>
    <w:rsid w:val="004138BC"/>
    <w:rsid w:val="004138DA"/>
    <w:rsid w:val="00413D67"/>
    <w:rsid w:val="00413E18"/>
    <w:rsid w:val="00413FAF"/>
    <w:rsid w:val="004140D6"/>
    <w:rsid w:val="00414352"/>
    <w:rsid w:val="00414366"/>
    <w:rsid w:val="004143CE"/>
    <w:rsid w:val="004143FD"/>
    <w:rsid w:val="00414998"/>
    <w:rsid w:val="00414A75"/>
    <w:rsid w:val="00414BF0"/>
    <w:rsid w:val="00414E90"/>
    <w:rsid w:val="00414E9D"/>
    <w:rsid w:val="00414FC7"/>
    <w:rsid w:val="00415085"/>
    <w:rsid w:val="0041514D"/>
    <w:rsid w:val="00415291"/>
    <w:rsid w:val="0041537E"/>
    <w:rsid w:val="00415698"/>
    <w:rsid w:val="00415770"/>
    <w:rsid w:val="00415B5C"/>
    <w:rsid w:val="00415CBA"/>
    <w:rsid w:val="00415F42"/>
    <w:rsid w:val="00416266"/>
    <w:rsid w:val="004162A9"/>
    <w:rsid w:val="004166EF"/>
    <w:rsid w:val="00416710"/>
    <w:rsid w:val="00416A66"/>
    <w:rsid w:val="00416B48"/>
    <w:rsid w:val="00416B70"/>
    <w:rsid w:val="00416CB3"/>
    <w:rsid w:val="00416DE6"/>
    <w:rsid w:val="00416F5F"/>
    <w:rsid w:val="00416F67"/>
    <w:rsid w:val="00416F91"/>
    <w:rsid w:val="004171BD"/>
    <w:rsid w:val="004172C0"/>
    <w:rsid w:val="00417384"/>
    <w:rsid w:val="004174E5"/>
    <w:rsid w:val="004178C1"/>
    <w:rsid w:val="004179B1"/>
    <w:rsid w:val="00417B06"/>
    <w:rsid w:val="00417B86"/>
    <w:rsid w:val="00420254"/>
    <w:rsid w:val="0042056F"/>
    <w:rsid w:val="004205B8"/>
    <w:rsid w:val="004205E1"/>
    <w:rsid w:val="004205EB"/>
    <w:rsid w:val="00420FB9"/>
    <w:rsid w:val="0042103A"/>
    <w:rsid w:val="0042105F"/>
    <w:rsid w:val="00421342"/>
    <w:rsid w:val="00421370"/>
    <w:rsid w:val="0042143C"/>
    <w:rsid w:val="00421635"/>
    <w:rsid w:val="00421B3B"/>
    <w:rsid w:val="00421C09"/>
    <w:rsid w:val="00421C18"/>
    <w:rsid w:val="00421EA1"/>
    <w:rsid w:val="0042218B"/>
    <w:rsid w:val="0042221E"/>
    <w:rsid w:val="0042234A"/>
    <w:rsid w:val="004224C3"/>
    <w:rsid w:val="004224DC"/>
    <w:rsid w:val="004227B2"/>
    <w:rsid w:val="00422A95"/>
    <w:rsid w:val="00422F48"/>
    <w:rsid w:val="004236C4"/>
    <w:rsid w:val="004238B3"/>
    <w:rsid w:val="0042396B"/>
    <w:rsid w:val="00423A8F"/>
    <w:rsid w:val="00423AC2"/>
    <w:rsid w:val="00423E6F"/>
    <w:rsid w:val="0042409E"/>
    <w:rsid w:val="00424161"/>
    <w:rsid w:val="004243DB"/>
    <w:rsid w:val="00424477"/>
    <w:rsid w:val="004244BF"/>
    <w:rsid w:val="00424873"/>
    <w:rsid w:val="0042494B"/>
    <w:rsid w:val="00424967"/>
    <w:rsid w:val="00424989"/>
    <w:rsid w:val="004249EA"/>
    <w:rsid w:val="0042515F"/>
    <w:rsid w:val="00425246"/>
    <w:rsid w:val="004255E8"/>
    <w:rsid w:val="00425891"/>
    <w:rsid w:val="00425C6A"/>
    <w:rsid w:val="00425D0A"/>
    <w:rsid w:val="00425E96"/>
    <w:rsid w:val="004262A7"/>
    <w:rsid w:val="004265A1"/>
    <w:rsid w:val="0042673B"/>
    <w:rsid w:val="0042679E"/>
    <w:rsid w:val="004268BF"/>
    <w:rsid w:val="00426A82"/>
    <w:rsid w:val="00426B6B"/>
    <w:rsid w:val="00426B9C"/>
    <w:rsid w:val="00426D65"/>
    <w:rsid w:val="00427336"/>
    <w:rsid w:val="0042745D"/>
    <w:rsid w:val="00427AA7"/>
    <w:rsid w:val="00427C65"/>
    <w:rsid w:val="00427DA4"/>
    <w:rsid w:val="00427DB9"/>
    <w:rsid w:val="00427DDF"/>
    <w:rsid w:val="00427E0A"/>
    <w:rsid w:val="0043004D"/>
    <w:rsid w:val="0043008D"/>
    <w:rsid w:val="004300ED"/>
    <w:rsid w:val="004301AD"/>
    <w:rsid w:val="00430336"/>
    <w:rsid w:val="004304C5"/>
    <w:rsid w:val="004305DF"/>
    <w:rsid w:val="00430651"/>
    <w:rsid w:val="0043098B"/>
    <w:rsid w:val="00430AD3"/>
    <w:rsid w:val="00430EB8"/>
    <w:rsid w:val="00431053"/>
    <w:rsid w:val="0043127E"/>
    <w:rsid w:val="004319A3"/>
    <w:rsid w:val="004319A7"/>
    <w:rsid w:val="00431A7F"/>
    <w:rsid w:val="00431CA0"/>
    <w:rsid w:val="00431E6F"/>
    <w:rsid w:val="0043210A"/>
    <w:rsid w:val="00432284"/>
    <w:rsid w:val="004323A2"/>
    <w:rsid w:val="004323BA"/>
    <w:rsid w:val="004324E4"/>
    <w:rsid w:val="00432540"/>
    <w:rsid w:val="004325AE"/>
    <w:rsid w:val="00432678"/>
    <w:rsid w:val="004326DE"/>
    <w:rsid w:val="0043287A"/>
    <w:rsid w:val="004328A5"/>
    <w:rsid w:val="004328C9"/>
    <w:rsid w:val="004329D1"/>
    <w:rsid w:val="00432A08"/>
    <w:rsid w:val="00432A53"/>
    <w:rsid w:val="00432B4A"/>
    <w:rsid w:val="00432B61"/>
    <w:rsid w:val="004330FC"/>
    <w:rsid w:val="00433106"/>
    <w:rsid w:val="00433438"/>
    <w:rsid w:val="0043356B"/>
    <w:rsid w:val="00433954"/>
    <w:rsid w:val="00433AA7"/>
    <w:rsid w:val="00433B5D"/>
    <w:rsid w:val="00433BC3"/>
    <w:rsid w:val="00433CD6"/>
    <w:rsid w:val="00433D89"/>
    <w:rsid w:val="0043417D"/>
    <w:rsid w:val="00434212"/>
    <w:rsid w:val="004343E5"/>
    <w:rsid w:val="0043446F"/>
    <w:rsid w:val="00434787"/>
    <w:rsid w:val="00434816"/>
    <w:rsid w:val="004348AE"/>
    <w:rsid w:val="0043499B"/>
    <w:rsid w:val="00434B54"/>
    <w:rsid w:val="00434C3A"/>
    <w:rsid w:val="00434D33"/>
    <w:rsid w:val="00434D4C"/>
    <w:rsid w:val="00434D58"/>
    <w:rsid w:val="00434D73"/>
    <w:rsid w:val="00434F5E"/>
    <w:rsid w:val="004350ED"/>
    <w:rsid w:val="00435178"/>
    <w:rsid w:val="0043517B"/>
    <w:rsid w:val="004351E1"/>
    <w:rsid w:val="004352A2"/>
    <w:rsid w:val="00435357"/>
    <w:rsid w:val="00435509"/>
    <w:rsid w:val="00435599"/>
    <w:rsid w:val="00435625"/>
    <w:rsid w:val="00435670"/>
    <w:rsid w:val="00435697"/>
    <w:rsid w:val="004356AA"/>
    <w:rsid w:val="004356E7"/>
    <w:rsid w:val="00435750"/>
    <w:rsid w:val="00435849"/>
    <w:rsid w:val="004358E5"/>
    <w:rsid w:val="00435E8B"/>
    <w:rsid w:val="0043616F"/>
    <w:rsid w:val="00436600"/>
    <w:rsid w:val="0043664F"/>
    <w:rsid w:val="0043677C"/>
    <w:rsid w:val="00436A50"/>
    <w:rsid w:val="00436AEA"/>
    <w:rsid w:val="00436B56"/>
    <w:rsid w:val="00436DE9"/>
    <w:rsid w:val="00436E07"/>
    <w:rsid w:val="0043708D"/>
    <w:rsid w:val="004375F7"/>
    <w:rsid w:val="0043762C"/>
    <w:rsid w:val="0043762F"/>
    <w:rsid w:val="004377D3"/>
    <w:rsid w:val="004377DF"/>
    <w:rsid w:val="0043782F"/>
    <w:rsid w:val="00437B29"/>
    <w:rsid w:val="00437D8D"/>
    <w:rsid w:val="00437DFF"/>
    <w:rsid w:val="00437E06"/>
    <w:rsid w:val="00437E90"/>
    <w:rsid w:val="00437F71"/>
    <w:rsid w:val="0044006E"/>
    <w:rsid w:val="00440075"/>
    <w:rsid w:val="0044010F"/>
    <w:rsid w:val="00440144"/>
    <w:rsid w:val="0044016E"/>
    <w:rsid w:val="004402F4"/>
    <w:rsid w:val="00440445"/>
    <w:rsid w:val="00440512"/>
    <w:rsid w:val="0044073D"/>
    <w:rsid w:val="004407BF"/>
    <w:rsid w:val="00440843"/>
    <w:rsid w:val="004409AD"/>
    <w:rsid w:val="00440C88"/>
    <w:rsid w:val="00440D47"/>
    <w:rsid w:val="00440F26"/>
    <w:rsid w:val="0044110F"/>
    <w:rsid w:val="0044112C"/>
    <w:rsid w:val="0044123C"/>
    <w:rsid w:val="004412EE"/>
    <w:rsid w:val="004413F1"/>
    <w:rsid w:val="0044141C"/>
    <w:rsid w:val="00441550"/>
    <w:rsid w:val="00441755"/>
    <w:rsid w:val="004417E1"/>
    <w:rsid w:val="004419F0"/>
    <w:rsid w:val="00441B0C"/>
    <w:rsid w:val="00441B97"/>
    <w:rsid w:val="00441D3F"/>
    <w:rsid w:val="00441D8C"/>
    <w:rsid w:val="00441F47"/>
    <w:rsid w:val="00441F5C"/>
    <w:rsid w:val="00442231"/>
    <w:rsid w:val="00442286"/>
    <w:rsid w:val="004422C6"/>
    <w:rsid w:val="0044245A"/>
    <w:rsid w:val="004424CF"/>
    <w:rsid w:val="004425E4"/>
    <w:rsid w:val="0044278F"/>
    <w:rsid w:val="004428F5"/>
    <w:rsid w:val="00442A63"/>
    <w:rsid w:val="00442A71"/>
    <w:rsid w:val="00442EA3"/>
    <w:rsid w:val="00442F72"/>
    <w:rsid w:val="00443064"/>
    <w:rsid w:val="0044307E"/>
    <w:rsid w:val="0044359B"/>
    <w:rsid w:val="004435C3"/>
    <w:rsid w:val="00443682"/>
    <w:rsid w:val="00443A98"/>
    <w:rsid w:val="00443B3C"/>
    <w:rsid w:val="00443C40"/>
    <w:rsid w:val="00443C41"/>
    <w:rsid w:val="00443DA1"/>
    <w:rsid w:val="00444224"/>
    <w:rsid w:val="004442B9"/>
    <w:rsid w:val="00444446"/>
    <w:rsid w:val="004447A5"/>
    <w:rsid w:val="0044496D"/>
    <w:rsid w:val="00444D73"/>
    <w:rsid w:val="0044516D"/>
    <w:rsid w:val="00445475"/>
    <w:rsid w:val="0044590F"/>
    <w:rsid w:val="00445ACC"/>
    <w:rsid w:val="00445D5F"/>
    <w:rsid w:val="00445F1B"/>
    <w:rsid w:val="004460A9"/>
    <w:rsid w:val="00446277"/>
    <w:rsid w:val="004462BD"/>
    <w:rsid w:val="0044635E"/>
    <w:rsid w:val="00446687"/>
    <w:rsid w:val="004466AA"/>
    <w:rsid w:val="00446715"/>
    <w:rsid w:val="0044697A"/>
    <w:rsid w:val="00446AB5"/>
    <w:rsid w:val="00446CB1"/>
    <w:rsid w:val="00446EE9"/>
    <w:rsid w:val="00446F19"/>
    <w:rsid w:val="00446F39"/>
    <w:rsid w:val="00446F3E"/>
    <w:rsid w:val="004471C3"/>
    <w:rsid w:val="004471F0"/>
    <w:rsid w:val="00447202"/>
    <w:rsid w:val="004473B1"/>
    <w:rsid w:val="004474E6"/>
    <w:rsid w:val="004476BA"/>
    <w:rsid w:val="004477C9"/>
    <w:rsid w:val="00447A4E"/>
    <w:rsid w:val="00447F09"/>
    <w:rsid w:val="00447F26"/>
    <w:rsid w:val="00447FC9"/>
    <w:rsid w:val="00450070"/>
    <w:rsid w:val="0045041F"/>
    <w:rsid w:val="00450420"/>
    <w:rsid w:val="00450523"/>
    <w:rsid w:val="0045069B"/>
    <w:rsid w:val="00450782"/>
    <w:rsid w:val="0045089D"/>
    <w:rsid w:val="004508E4"/>
    <w:rsid w:val="004509B8"/>
    <w:rsid w:val="00450A09"/>
    <w:rsid w:val="00450A2E"/>
    <w:rsid w:val="00450A5E"/>
    <w:rsid w:val="00450A7A"/>
    <w:rsid w:val="00450C77"/>
    <w:rsid w:val="00450FCD"/>
    <w:rsid w:val="00451022"/>
    <w:rsid w:val="0045107B"/>
    <w:rsid w:val="0045133B"/>
    <w:rsid w:val="00451494"/>
    <w:rsid w:val="004515AA"/>
    <w:rsid w:val="00451864"/>
    <w:rsid w:val="00451B5A"/>
    <w:rsid w:val="00451B65"/>
    <w:rsid w:val="00451BE7"/>
    <w:rsid w:val="00451D44"/>
    <w:rsid w:val="00451FB5"/>
    <w:rsid w:val="0045235F"/>
    <w:rsid w:val="00452453"/>
    <w:rsid w:val="004524D4"/>
    <w:rsid w:val="00452560"/>
    <w:rsid w:val="004527F3"/>
    <w:rsid w:val="004528FB"/>
    <w:rsid w:val="004528FC"/>
    <w:rsid w:val="00452900"/>
    <w:rsid w:val="00452AF3"/>
    <w:rsid w:val="00452B62"/>
    <w:rsid w:val="00452C77"/>
    <w:rsid w:val="00452FBF"/>
    <w:rsid w:val="004535D2"/>
    <w:rsid w:val="004537A0"/>
    <w:rsid w:val="004538A5"/>
    <w:rsid w:val="004539E6"/>
    <w:rsid w:val="00453EDA"/>
    <w:rsid w:val="0045427F"/>
    <w:rsid w:val="004545AC"/>
    <w:rsid w:val="004546D0"/>
    <w:rsid w:val="00454723"/>
    <w:rsid w:val="00454ACA"/>
    <w:rsid w:val="00454B0C"/>
    <w:rsid w:val="00454CAA"/>
    <w:rsid w:val="00454D73"/>
    <w:rsid w:val="00454D8B"/>
    <w:rsid w:val="00454E46"/>
    <w:rsid w:val="00454EFC"/>
    <w:rsid w:val="004550CE"/>
    <w:rsid w:val="0045511E"/>
    <w:rsid w:val="00455203"/>
    <w:rsid w:val="00455385"/>
    <w:rsid w:val="00455394"/>
    <w:rsid w:val="00455467"/>
    <w:rsid w:val="004554A3"/>
    <w:rsid w:val="004555D5"/>
    <w:rsid w:val="00455617"/>
    <w:rsid w:val="0045564B"/>
    <w:rsid w:val="00455720"/>
    <w:rsid w:val="00455ADF"/>
    <w:rsid w:val="00455BCE"/>
    <w:rsid w:val="00455C70"/>
    <w:rsid w:val="00455CAD"/>
    <w:rsid w:val="0045608F"/>
    <w:rsid w:val="004560B8"/>
    <w:rsid w:val="004560D7"/>
    <w:rsid w:val="004561FA"/>
    <w:rsid w:val="004562A6"/>
    <w:rsid w:val="004562DB"/>
    <w:rsid w:val="00456367"/>
    <w:rsid w:val="00456425"/>
    <w:rsid w:val="0045661B"/>
    <w:rsid w:val="00456802"/>
    <w:rsid w:val="004569E4"/>
    <w:rsid w:val="004569F1"/>
    <w:rsid w:val="00456F15"/>
    <w:rsid w:val="00456F3E"/>
    <w:rsid w:val="00457408"/>
    <w:rsid w:val="00457498"/>
    <w:rsid w:val="004574F1"/>
    <w:rsid w:val="004576E1"/>
    <w:rsid w:val="004579B1"/>
    <w:rsid w:val="004579F4"/>
    <w:rsid w:val="00457CDF"/>
    <w:rsid w:val="00457D6F"/>
    <w:rsid w:val="00457F38"/>
    <w:rsid w:val="00457F5C"/>
    <w:rsid w:val="004601A1"/>
    <w:rsid w:val="0046026F"/>
    <w:rsid w:val="00460344"/>
    <w:rsid w:val="0046051E"/>
    <w:rsid w:val="0046074A"/>
    <w:rsid w:val="00460A98"/>
    <w:rsid w:val="00460AB0"/>
    <w:rsid w:val="00460C81"/>
    <w:rsid w:val="00460F0C"/>
    <w:rsid w:val="00461246"/>
    <w:rsid w:val="00461302"/>
    <w:rsid w:val="0046157C"/>
    <w:rsid w:val="0046175B"/>
    <w:rsid w:val="004617E2"/>
    <w:rsid w:val="004618A6"/>
    <w:rsid w:val="00461BF6"/>
    <w:rsid w:val="00461C93"/>
    <w:rsid w:val="00461CAA"/>
    <w:rsid w:val="00461EBE"/>
    <w:rsid w:val="00461FE0"/>
    <w:rsid w:val="0046203C"/>
    <w:rsid w:val="004621C8"/>
    <w:rsid w:val="0046227E"/>
    <w:rsid w:val="00462430"/>
    <w:rsid w:val="00462470"/>
    <w:rsid w:val="004626BC"/>
    <w:rsid w:val="0046275F"/>
    <w:rsid w:val="00462996"/>
    <w:rsid w:val="00462A73"/>
    <w:rsid w:val="00462B09"/>
    <w:rsid w:val="00462BAC"/>
    <w:rsid w:val="00463304"/>
    <w:rsid w:val="00463AC6"/>
    <w:rsid w:val="00463B08"/>
    <w:rsid w:val="00463E62"/>
    <w:rsid w:val="00463F5D"/>
    <w:rsid w:val="00464037"/>
    <w:rsid w:val="004642A7"/>
    <w:rsid w:val="0046453B"/>
    <w:rsid w:val="00464567"/>
    <w:rsid w:val="00464597"/>
    <w:rsid w:val="00464826"/>
    <w:rsid w:val="00464855"/>
    <w:rsid w:val="00464A40"/>
    <w:rsid w:val="00464A6D"/>
    <w:rsid w:val="00464A74"/>
    <w:rsid w:val="00464A7B"/>
    <w:rsid w:val="00464BC5"/>
    <w:rsid w:val="00464BEB"/>
    <w:rsid w:val="00464C22"/>
    <w:rsid w:val="00464C2E"/>
    <w:rsid w:val="00464D5E"/>
    <w:rsid w:val="00465343"/>
    <w:rsid w:val="00465366"/>
    <w:rsid w:val="00465374"/>
    <w:rsid w:val="00465469"/>
    <w:rsid w:val="00465609"/>
    <w:rsid w:val="00465651"/>
    <w:rsid w:val="00465653"/>
    <w:rsid w:val="004656FC"/>
    <w:rsid w:val="0046571E"/>
    <w:rsid w:val="0046595B"/>
    <w:rsid w:val="00465A50"/>
    <w:rsid w:val="00465BAC"/>
    <w:rsid w:val="00465C82"/>
    <w:rsid w:val="00465F2B"/>
    <w:rsid w:val="00465F6A"/>
    <w:rsid w:val="004660A7"/>
    <w:rsid w:val="00466314"/>
    <w:rsid w:val="00466458"/>
    <w:rsid w:val="004665D0"/>
    <w:rsid w:val="004666ED"/>
    <w:rsid w:val="004668A7"/>
    <w:rsid w:val="00466A17"/>
    <w:rsid w:val="00466AF1"/>
    <w:rsid w:val="00466D35"/>
    <w:rsid w:val="00466D45"/>
    <w:rsid w:val="00466F49"/>
    <w:rsid w:val="00466F95"/>
    <w:rsid w:val="00466F98"/>
    <w:rsid w:val="004671E6"/>
    <w:rsid w:val="00467276"/>
    <w:rsid w:val="00467323"/>
    <w:rsid w:val="00467657"/>
    <w:rsid w:val="0046791F"/>
    <w:rsid w:val="00467B79"/>
    <w:rsid w:val="00467FE2"/>
    <w:rsid w:val="004703F5"/>
    <w:rsid w:val="00470644"/>
    <w:rsid w:val="004707E3"/>
    <w:rsid w:val="00470825"/>
    <w:rsid w:val="0047094C"/>
    <w:rsid w:val="00470959"/>
    <w:rsid w:val="0047097D"/>
    <w:rsid w:val="00470B26"/>
    <w:rsid w:val="00470C33"/>
    <w:rsid w:val="00470ED3"/>
    <w:rsid w:val="00470F94"/>
    <w:rsid w:val="0047114A"/>
    <w:rsid w:val="00471208"/>
    <w:rsid w:val="0047127C"/>
    <w:rsid w:val="004712A5"/>
    <w:rsid w:val="00471496"/>
    <w:rsid w:val="00471972"/>
    <w:rsid w:val="00471E5F"/>
    <w:rsid w:val="00471F7A"/>
    <w:rsid w:val="004721B4"/>
    <w:rsid w:val="00472245"/>
    <w:rsid w:val="004722AD"/>
    <w:rsid w:val="004722BE"/>
    <w:rsid w:val="0047285C"/>
    <w:rsid w:val="00472B25"/>
    <w:rsid w:val="00472B72"/>
    <w:rsid w:val="00473214"/>
    <w:rsid w:val="00473335"/>
    <w:rsid w:val="004733F1"/>
    <w:rsid w:val="00473473"/>
    <w:rsid w:val="00473576"/>
    <w:rsid w:val="00473901"/>
    <w:rsid w:val="00473BBF"/>
    <w:rsid w:val="0047404D"/>
    <w:rsid w:val="0047409C"/>
    <w:rsid w:val="004741D8"/>
    <w:rsid w:val="00474724"/>
    <w:rsid w:val="004747CA"/>
    <w:rsid w:val="004748C2"/>
    <w:rsid w:val="00474C8B"/>
    <w:rsid w:val="00474E5C"/>
    <w:rsid w:val="00474F59"/>
    <w:rsid w:val="004752BF"/>
    <w:rsid w:val="0047533B"/>
    <w:rsid w:val="004756CD"/>
    <w:rsid w:val="004760DB"/>
    <w:rsid w:val="0047612C"/>
    <w:rsid w:val="004763A9"/>
    <w:rsid w:val="004763B2"/>
    <w:rsid w:val="00476455"/>
    <w:rsid w:val="0047661F"/>
    <w:rsid w:val="0047679D"/>
    <w:rsid w:val="0047681E"/>
    <w:rsid w:val="00476A20"/>
    <w:rsid w:val="00476AC8"/>
    <w:rsid w:val="00476B3D"/>
    <w:rsid w:val="00476C10"/>
    <w:rsid w:val="004770C2"/>
    <w:rsid w:val="00477168"/>
    <w:rsid w:val="004771A3"/>
    <w:rsid w:val="00477438"/>
    <w:rsid w:val="0047744F"/>
    <w:rsid w:val="00477695"/>
    <w:rsid w:val="00477982"/>
    <w:rsid w:val="00477B97"/>
    <w:rsid w:val="00477F90"/>
    <w:rsid w:val="0048032B"/>
    <w:rsid w:val="00480423"/>
    <w:rsid w:val="00480462"/>
    <w:rsid w:val="004804A6"/>
    <w:rsid w:val="0048059F"/>
    <w:rsid w:val="0048077F"/>
    <w:rsid w:val="0048078B"/>
    <w:rsid w:val="00480B57"/>
    <w:rsid w:val="00480C85"/>
    <w:rsid w:val="00480D54"/>
    <w:rsid w:val="00480E92"/>
    <w:rsid w:val="00480F45"/>
    <w:rsid w:val="00480FAA"/>
    <w:rsid w:val="00481063"/>
    <w:rsid w:val="0048118D"/>
    <w:rsid w:val="004814A5"/>
    <w:rsid w:val="0048163E"/>
    <w:rsid w:val="004818F1"/>
    <w:rsid w:val="00481916"/>
    <w:rsid w:val="00481935"/>
    <w:rsid w:val="00481AA2"/>
    <w:rsid w:val="00481D02"/>
    <w:rsid w:val="0048228F"/>
    <w:rsid w:val="00482306"/>
    <w:rsid w:val="004823FF"/>
    <w:rsid w:val="00482632"/>
    <w:rsid w:val="00482748"/>
    <w:rsid w:val="00482824"/>
    <w:rsid w:val="004829D0"/>
    <w:rsid w:val="00482A48"/>
    <w:rsid w:val="00482F2E"/>
    <w:rsid w:val="004830CB"/>
    <w:rsid w:val="00483126"/>
    <w:rsid w:val="00483583"/>
    <w:rsid w:val="004837B4"/>
    <w:rsid w:val="004838C2"/>
    <w:rsid w:val="004838D2"/>
    <w:rsid w:val="004839B5"/>
    <w:rsid w:val="00483CAA"/>
    <w:rsid w:val="00483E24"/>
    <w:rsid w:val="00483E85"/>
    <w:rsid w:val="00483EA2"/>
    <w:rsid w:val="00483FCD"/>
    <w:rsid w:val="00484063"/>
    <w:rsid w:val="00484579"/>
    <w:rsid w:val="004845CF"/>
    <w:rsid w:val="00484AAF"/>
    <w:rsid w:val="00484B8E"/>
    <w:rsid w:val="00484B97"/>
    <w:rsid w:val="00484C68"/>
    <w:rsid w:val="00484C9C"/>
    <w:rsid w:val="00484E88"/>
    <w:rsid w:val="004850C5"/>
    <w:rsid w:val="004850FD"/>
    <w:rsid w:val="0048526F"/>
    <w:rsid w:val="00485375"/>
    <w:rsid w:val="0048567A"/>
    <w:rsid w:val="004856C3"/>
    <w:rsid w:val="00485743"/>
    <w:rsid w:val="00485926"/>
    <w:rsid w:val="00485C9B"/>
    <w:rsid w:val="00485F94"/>
    <w:rsid w:val="00485FC3"/>
    <w:rsid w:val="00485FE0"/>
    <w:rsid w:val="004860F4"/>
    <w:rsid w:val="00486356"/>
    <w:rsid w:val="004867CA"/>
    <w:rsid w:val="00486916"/>
    <w:rsid w:val="004869BB"/>
    <w:rsid w:val="00486ACF"/>
    <w:rsid w:val="00486B2D"/>
    <w:rsid w:val="00486BEC"/>
    <w:rsid w:val="00486C19"/>
    <w:rsid w:val="00486DBB"/>
    <w:rsid w:val="00486F18"/>
    <w:rsid w:val="0048705A"/>
    <w:rsid w:val="00487083"/>
    <w:rsid w:val="00487106"/>
    <w:rsid w:val="00487232"/>
    <w:rsid w:val="0048728A"/>
    <w:rsid w:val="004873BF"/>
    <w:rsid w:val="004873CB"/>
    <w:rsid w:val="00487498"/>
    <w:rsid w:val="0048755A"/>
    <w:rsid w:val="00487805"/>
    <w:rsid w:val="00487822"/>
    <w:rsid w:val="00487838"/>
    <w:rsid w:val="0048786C"/>
    <w:rsid w:val="00487895"/>
    <w:rsid w:val="00487988"/>
    <w:rsid w:val="004879BF"/>
    <w:rsid w:val="00487A02"/>
    <w:rsid w:val="00487AB5"/>
    <w:rsid w:val="00487E26"/>
    <w:rsid w:val="00487F0C"/>
    <w:rsid w:val="00490147"/>
    <w:rsid w:val="00490517"/>
    <w:rsid w:val="004909AE"/>
    <w:rsid w:val="00490AFE"/>
    <w:rsid w:val="00490DC5"/>
    <w:rsid w:val="00490E78"/>
    <w:rsid w:val="00490F33"/>
    <w:rsid w:val="00491027"/>
    <w:rsid w:val="0049110F"/>
    <w:rsid w:val="0049114C"/>
    <w:rsid w:val="00491199"/>
    <w:rsid w:val="00491324"/>
    <w:rsid w:val="004915E8"/>
    <w:rsid w:val="0049163C"/>
    <w:rsid w:val="00491692"/>
    <w:rsid w:val="00491743"/>
    <w:rsid w:val="0049181D"/>
    <w:rsid w:val="00491846"/>
    <w:rsid w:val="0049190D"/>
    <w:rsid w:val="00491CFB"/>
    <w:rsid w:val="00491DE1"/>
    <w:rsid w:val="00491E1D"/>
    <w:rsid w:val="00491E2F"/>
    <w:rsid w:val="00491E79"/>
    <w:rsid w:val="00491EE8"/>
    <w:rsid w:val="0049247A"/>
    <w:rsid w:val="004924F8"/>
    <w:rsid w:val="0049262E"/>
    <w:rsid w:val="00492807"/>
    <w:rsid w:val="00492817"/>
    <w:rsid w:val="004928AC"/>
    <w:rsid w:val="00492EC0"/>
    <w:rsid w:val="00492EF5"/>
    <w:rsid w:val="00492F34"/>
    <w:rsid w:val="0049301C"/>
    <w:rsid w:val="00493031"/>
    <w:rsid w:val="004930B2"/>
    <w:rsid w:val="004935B9"/>
    <w:rsid w:val="00493A07"/>
    <w:rsid w:val="00493B6B"/>
    <w:rsid w:val="00493C23"/>
    <w:rsid w:val="00493C4B"/>
    <w:rsid w:val="00493F8E"/>
    <w:rsid w:val="00494150"/>
    <w:rsid w:val="0049417C"/>
    <w:rsid w:val="00494226"/>
    <w:rsid w:val="00494544"/>
    <w:rsid w:val="0049469C"/>
    <w:rsid w:val="004947A4"/>
    <w:rsid w:val="004948F4"/>
    <w:rsid w:val="00494A26"/>
    <w:rsid w:val="00494C6C"/>
    <w:rsid w:val="00494F98"/>
    <w:rsid w:val="0049500D"/>
    <w:rsid w:val="0049535B"/>
    <w:rsid w:val="0049543F"/>
    <w:rsid w:val="004958F6"/>
    <w:rsid w:val="0049593E"/>
    <w:rsid w:val="00495B6A"/>
    <w:rsid w:val="00495CBF"/>
    <w:rsid w:val="00495F88"/>
    <w:rsid w:val="0049600B"/>
    <w:rsid w:val="00496059"/>
    <w:rsid w:val="004962A3"/>
    <w:rsid w:val="00496303"/>
    <w:rsid w:val="00496354"/>
    <w:rsid w:val="004963E5"/>
    <w:rsid w:val="004964D2"/>
    <w:rsid w:val="0049650F"/>
    <w:rsid w:val="00496812"/>
    <w:rsid w:val="0049694F"/>
    <w:rsid w:val="00496A49"/>
    <w:rsid w:val="00496B79"/>
    <w:rsid w:val="00496E7E"/>
    <w:rsid w:val="00497065"/>
    <w:rsid w:val="0049715C"/>
    <w:rsid w:val="00497190"/>
    <w:rsid w:val="004976BA"/>
    <w:rsid w:val="00497AA6"/>
    <w:rsid w:val="00497B04"/>
    <w:rsid w:val="00497BE3"/>
    <w:rsid w:val="00497C1F"/>
    <w:rsid w:val="00497C4F"/>
    <w:rsid w:val="00497C60"/>
    <w:rsid w:val="004A0019"/>
    <w:rsid w:val="004A00A3"/>
    <w:rsid w:val="004A029A"/>
    <w:rsid w:val="004A0308"/>
    <w:rsid w:val="004A0332"/>
    <w:rsid w:val="004A0393"/>
    <w:rsid w:val="004A041A"/>
    <w:rsid w:val="004A06DD"/>
    <w:rsid w:val="004A0715"/>
    <w:rsid w:val="004A078A"/>
    <w:rsid w:val="004A07FC"/>
    <w:rsid w:val="004A0814"/>
    <w:rsid w:val="004A091E"/>
    <w:rsid w:val="004A0A31"/>
    <w:rsid w:val="004A0B9B"/>
    <w:rsid w:val="004A0D0C"/>
    <w:rsid w:val="004A0D7D"/>
    <w:rsid w:val="004A0DF9"/>
    <w:rsid w:val="004A10DC"/>
    <w:rsid w:val="004A116E"/>
    <w:rsid w:val="004A13BE"/>
    <w:rsid w:val="004A145A"/>
    <w:rsid w:val="004A1749"/>
    <w:rsid w:val="004A180D"/>
    <w:rsid w:val="004A186B"/>
    <w:rsid w:val="004A1939"/>
    <w:rsid w:val="004A1B69"/>
    <w:rsid w:val="004A1C90"/>
    <w:rsid w:val="004A1D03"/>
    <w:rsid w:val="004A1DA8"/>
    <w:rsid w:val="004A1F8B"/>
    <w:rsid w:val="004A2328"/>
    <w:rsid w:val="004A2514"/>
    <w:rsid w:val="004A2706"/>
    <w:rsid w:val="004A28C2"/>
    <w:rsid w:val="004A28C9"/>
    <w:rsid w:val="004A2977"/>
    <w:rsid w:val="004A2A6B"/>
    <w:rsid w:val="004A2AAC"/>
    <w:rsid w:val="004A2B00"/>
    <w:rsid w:val="004A2B68"/>
    <w:rsid w:val="004A2C35"/>
    <w:rsid w:val="004A2D87"/>
    <w:rsid w:val="004A2DFA"/>
    <w:rsid w:val="004A2E9F"/>
    <w:rsid w:val="004A32C3"/>
    <w:rsid w:val="004A330A"/>
    <w:rsid w:val="004A35C5"/>
    <w:rsid w:val="004A3616"/>
    <w:rsid w:val="004A36E5"/>
    <w:rsid w:val="004A3754"/>
    <w:rsid w:val="004A37B6"/>
    <w:rsid w:val="004A389D"/>
    <w:rsid w:val="004A3AA1"/>
    <w:rsid w:val="004A3AC3"/>
    <w:rsid w:val="004A3C3B"/>
    <w:rsid w:val="004A3C69"/>
    <w:rsid w:val="004A3D2D"/>
    <w:rsid w:val="004A3DB2"/>
    <w:rsid w:val="004A3E5E"/>
    <w:rsid w:val="004A3E82"/>
    <w:rsid w:val="004A4024"/>
    <w:rsid w:val="004A40DD"/>
    <w:rsid w:val="004A42A9"/>
    <w:rsid w:val="004A4305"/>
    <w:rsid w:val="004A4349"/>
    <w:rsid w:val="004A444B"/>
    <w:rsid w:val="004A4740"/>
    <w:rsid w:val="004A480C"/>
    <w:rsid w:val="004A48BE"/>
    <w:rsid w:val="004A4968"/>
    <w:rsid w:val="004A4DE9"/>
    <w:rsid w:val="004A4E0F"/>
    <w:rsid w:val="004A4E82"/>
    <w:rsid w:val="004A504D"/>
    <w:rsid w:val="004A52AA"/>
    <w:rsid w:val="004A557B"/>
    <w:rsid w:val="004A5994"/>
    <w:rsid w:val="004A5AF1"/>
    <w:rsid w:val="004A5CE8"/>
    <w:rsid w:val="004A5FD8"/>
    <w:rsid w:val="004A605F"/>
    <w:rsid w:val="004A60C6"/>
    <w:rsid w:val="004A60FD"/>
    <w:rsid w:val="004A6524"/>
    <w:rsid w:val="004A66AD"/>
    <w:rsid w:val="004A6B76"/>
    <w:rsid w:val="004A6D8E"/>
    <w:rsid w:val="004A6E09"/>
    <w:rsid w:val="004A6F9D"/>
    <w:rsid w:val="004A7121"/>
    <w:rsid w:val="004A7794"/>
    <w:rsid w:val="004A77BA"/>
    <w:rsid w:val="004A78EB"/>
    <w:rsid w:val="004A794B"/>
    <w:rsid w:val="004A7976"/>
    <w:rsid w:val="004A7982"/>
    <w:rsid w:val="004A7AF1"/>
    <w:rsid w:val="004A7BF0"/>
    <w:rsid w:val="004A7EAF"/>
    <w:rsid w:val="004A7F6C"/>
    <w:rsid w:val="004A7F70"/>
    <w:rsid w:val="004B0054"/>
    <w:rsid w:val="004B0109"/>
    <w:rsid w:val="004B02C7"/>
    <w:rsid w:val="004B0714"/>
    <w:rsid w:val="004B07A6"/>
    <w:rsid w:val="004B07A9"/>
    <w:rsid w:val="004B0821"/>
    <w:rsid w:val="004B09D9"/>
    <w:rsid w:val="004B0E62"/>
    <w:rsid w:val="004B0EAE"/>
    <w:rsid w:val="004B0F0C"/>
    <w:rsid w:val="004B0F2A"/>
    <w:rsid w:val="004B1041"/>
    <w:rsid w:val="004B1357"/>
    <w:rsid w:val="004B145A"/>
    <w:rsid w:val="004B1A17"/>
    <w:rsid w:val="004B1DB6"/>
    <w:rsid w:val="004B233A"/>
    <w:rsid w:val="004B2352"/>
    <w:rsid w:val="004B2392"/>
    <w:rsid w:val="004B23ED"/>
    <w:rsid w:val="004B2576"/>
    <w:rsid w:val="004B2596"/>
    <w:rsid w:val="004B26E9"/>
    <w:rsid w:val="004B283A"/>
    <w:rsid w:val="004B2A1F"/>
    <w:rsid w:val="004B2BA7"/>
    <w:rsid w:val="004B2C8E"/>
    <w:rsid w:val="004B2D82"/>
    <w:rsid w:val="004B2E7A"/>
    <w:rsid w:val="004B3048"/>
    <w:rsid w:val="004B3279"/>
    <w:rsid w:val="004B327A"/>
    <w:rsid w:val="004B3363"/>
    <w:rsid w:val="004B344B"/>
    <w:rsid w:val="004B360F"/>
    <w:rsid w:val="004B36AA"/>
    <w:rsid w:val="004B3833"/>
    <w:rsid w:val="004B3919"/>
    <w:rsid w:val="004B3CB2"/>
    <w:rsid w:val="004B3E18"/>
    <w:rsid w:val="004B4130"/>
    <w:rsid w:val="004B4301"/>
    <w:rsid w:val="004B44BF"/>
    <w:rsid w:val="004B4737"/>
    <w:rsid w:val="004B47B5"/>
    <w:rsid w:val="004B47C1"/>
    <w:rsid w:val="004B4934"/>
    <w:rsid w:val="004B4BFC"/>
    <w:rsid w:val="004B4C1F"/>
    <w:rsid w:val="004B4C4D"/>
    <w:rsid w:val="004B4DB8"/>
    <w:rsid w:val="004B4DCF"/>
    <w:rsid w:val="004B4E72"/>
    <w:rsid w:val="004B4FDB"/>
    <w:rsid w:val="004B50C2"/>
    <w:rsid w:val="004B50C3"/>
    <w:rsid w:val="004B5219"/>
    <w:rsid w:val="004B5529"/>
    <w:rsid w:val="004B5534"/>
    <w:rsid w:val="004B568E"/>
    <w:rsid w:val="004B5849"/>
    <w:rsid w:val="004B595A"/>
    <w:rsid w:val="004B5ACB"/>
    <w:rsid w:val="004B5ADF"/>
    <w:rsid w:val="004B5CA9"/>
    <w:rsid w:val="004B66B4"/>
    <w:rsid w:val="004B6942"/>
    <w:rsid w:val="004B6B3B"/>
    <w:rsid w:val="004B6CC5"/>
    <w:rsid w:val="004B6CD6"/>
    <w:rsid w:val="004B6D19"/>
    <w:rsid w:val="004B6DBA"/>
    <w:rsid w:val="004B705C"/>
    <w:rsid w:val="004B74EB"/>
    <w:rsid w:val="004B7718"/>
    <w:rsid w:val="004B7740"/>
    <w:rsid w:val="004B7743"/>
    <w:rsid w:val="004B7797"/>
    <w:rsid w:val="004B7B3F"/>
    <w:rsid w:val="004B7C59"/>
    <w:rsid w:val="004B7CEA"/>
    <w:rsid w:val="004B7EA1"/>
    <w:rsid w:val="004C00B4"/>
    <w:rsid w:val="004C0108"/>
    <w:rsid w:val="004C0287"/>
    <w:rsid w:val="004C0437"/>
    <w:rsid w:val="004C058A"/>
    <w:rsid w:val="004C05E7"/>
    <w:rsid w:val="004C065A"/>
    <w:rsid w:val="004C07AD"/>
    <w:rsid w:val="004C085E"/>
    <w:rsid w:val="004C0B74"/>
    <w:rsid w:val="004C0E74"/>
    <w:rsid w:val="004C0FFB"/>
    <w:rsid w:val="004C12CE"/>
    <w:rsid w:val="004C12D4"/>
    <w:rsid w:val="004C1436"/>
    <w:rsid w:val="004C15BF"/>
    <w:rsid w:val="004C1774"/>
    <w:rsid w:val="004C1816"/>
    <w:rsid w:val="004C1927"/>
    <w:rsid w:val="004C1958"/>
    <w:rsid w:val="004C19D7"/>
    <w:rsid w:val="004C1BCC"/>
    <w:rsid w:val="004C1D59"/>
    <w:rsid w:val="004C1E56"/>
    <w:rsid w:val="004C1E6A"/>
    <w:rsid w:val="004C1ECA"/>
    <w:rsid w:val="004C1F03"/>
    <w:rsid w:val="004C20A6"/>
    <w:rsid w:val="004C230F"/>
    <w:rsid w:val="004C246C"/>
    <w:rsid w:val="004C26B6"/>
    <w:rsid w:val="004C2704"/>
    <w:rsid w:val="004C2864"/>
    <w:rsid w:val="004C2E44"/>
    <w:rsid w:val="004C3219"/>
    <w:rsid w:val="004C32C4"/>
    <w:rsid w:val="004C3447"/>
    <w:rsid w:val="004C351E"/>
    <w:rsid w:val="004C36A4"/>
    <w:rsid w:val="004C3D5C"/>
    <w:rsid w:val="004C3D5E"/>
    <w:rsid w:val="004C3DFE"/>
    <w:rsid w:val="004C3F5F"/>
    <w:rsid w:val="004C3F9B"/>
    <w:rsid w:val="004C40BE"/>
    <w:rsid w:val="004C4232"/>
    <w:rsid w:val="004C42CD"/>
    <w:rsid w:val="004C42E2"/>
    <w:rsid w:val="004C4317"/>
    <w:rsid w:val="004C43C0"/>
    <w:rsid w:val="004C44AE"/>
    <w:rsid w:val="004C45F4"/>
    <w:rsid w:val="004C471A"/>
    <w:rsid w:val="004C485C"/>
    <w:rsid w:val="004C485F"/>
    <w:rsid w:val="004C490C"/>
    <w:rsid w:val="004C4B94"/>
    <w:rsid w:val="004C4BB6"/>
    <w:rsid w:val="004C4C9C"/>
    <w:rsid w:val="004C4D44"/>
    <w:rsid w:val="004C4DCA"/>
    <w:rsid w:val="004C4E06"/>
    <w:rsid w:val="004C50D3"/>
    <w:rsid w:val="004C517B"/>
    <w:rsid w:val="004C55B0"/>
    <w:rsid w:val="004C55CA"/>
    <w:rsid w:val="004C57F7"/>
    <w:rsid w:val="004C5B5A"/>
    <w:rsid w:val="004C5D72"/>
    <w:rsid w:val="004C5F0E"/>
    <w:rsid w:val="004C6378"/>
    <w:rsid w:val="004C6601"/>
    <w:rsid w:val="004C677F"/>
    <w:rsid w:val="004C67D0"/>
    <w:rsid w:val="004C6810"/>
    <w:rsid w:val="004C696B"/>
    <w:rsid w:val="004C6E31"/>
    <w:rsid w:val="004C6F74"/>
    <w:rsid w:val="004C7172"/>
    <w:rsid w:val="004C7273"/>
    <w:rsid w:val="004C758C"/>
    <w:rsid w:val="004C79D5"/>
    <w:rsid w:val="004C7F74"/>
    <w:rsid w:val="004C7FCC"/>
    <w:rsid w:val="004C7FDF"/>
    <w:rsid w:val="004D00F8"/>
    <w:rsid w:val="004D01F9"/>
    <w:rsid w:val="004D03A2"/>
    <w:rsid w:val="004D05EB"/>
    <w:rsid w:val="004D06C3"/>
    <w:rsid w:val="004D0899"/>
    <w:rsid w:val="004D0902"/>
    <w:rsid w:val="004D09A7"/>
    <w:rsid w:val="004D0ADE"/>
    <w:rsid w:val="004D0BAF"/>
    <w:rsid w:val="004D0D33"/>
    <w:rsid w:val="004D0D3C"/>
    <w:rsid w:val="004D0E03"/>
    <w:rsid w:val="004D0F8F"/>
    <w:rsid w:val="004D10F2"/>
    <w:rsid w:val="004D11CA"/>
    <w:rsid w:val="004D125B"/>
    <w:rsid w:val="004D1275"/>
    <w:rsid w:val="004D152C"/>
    <w:rsid w:val="004D1B5E"/>
    <w:rsid w:val="004D1BD3"/>
    <w:rsid w:val="004D1BF3"/>
    <w:rsid w:val="004D1BFB"/>
    <w:rsid w:val="004D1C86"/>
    <w:rsid w:val="004D1CCC"/>
    <w:rsid w:val="004D1CE3"/>
    <w:rsid w:val="004D1ECB"/>
    <w:rsid w:val="004D1EFB"/>
    <w:rsid w:val="004D1EFC"/>
    <w:rsid w:val="004D1FD2"/>
    <w:rsid w:val="004D20FE"/>
    <w:rsid w:val="004D2263"/>
    <w:rsid w:val="004D22E4"/>
    <w:rsid w:val="004D26DF"/>
    <w:rsid w:val="004D285E"/>
    <w:rsid w:val="004D290A"/>
    <w:rsid w:val="004D2B25"/>
    <w:rsid w:val="004D2B85"/>
    <w:rsid w:val="004D2DA7"/>
    <w:rsid w:val="004D2ED3"/>
    <w:rsid w:val="004D2EEF"/>
    <w:rsid w:val="004D2F2A"/>
    <w:rsid w:val="004D3063"/>
    <w:rsid w:val="004D307E"/>
    <w:rsid w:val="004D332E"/>
    <w:rsid w:val="004D3666"/>
    <w:rsid w:val="004D368A"/>
    <w:rsid w:val="004D391C"/>
    <w:rsid w:val="004D3A54"/>
    <w:rsid w:val="004D3E94"/>
    <w:rsid w:val="004D3EFB"/>
    <w:rsid w:val="004D4304"/>
    <w:rsid w:val="004D44B0"/>
    <w:rsid w:val="004D44B1"/>
    <w:rsid w:val="004D45A3"/>
    <w:rsid w:val="004D45AE"/>
    <w:rsid w:val="004D470E"/>
    <w:rsid w:val="004D4A84"/>
    <w:rsid w:val="004D4C71"/>
    <w:rsid w:val="004D4F9F"/>
    <w:rsid w:val="004D50D8"/>
    <w:rsid w:val="004D5110"/>
    <w:rsid w:val="004D514A"/>
    <w:rsid w:val="004D5242"/>
    <w:rsid w:val="004D52AA"/>
    <w:rsid w:val="004D5377"/>
    <w:rsid w:val="004D5488"/>
    <w:rsid w:val="004D566D"/>
    <w:rsid w:val="004D567C"/>
    <w:rsid w:val="004D57D5"/>
    <w:rsid w:val="004D57DD"/>
    <w:rsid w:val="004D5849"/>
    <w:rsid w:val="004D5C50"/>
    <w:rsid w:val="004D5C66"/>
    <w:rsid w:val="004D5E0A"/>
    <w:rsid w:val="004D60B4"/>
    <w:rsid w:val="004D6163"/>
    <w:rsid w:val="004D62A8"/>
    <w:rsid w:val="004D62D1"/>
    <w:rsid w:val="004D67B4"/>
    <w:rsid w:val="004D67D2"/>
    <w:rsid w:val="004D694D"/>
    <w:rsid w:val="004D6A80"/>
    <w:rsid w:val="004D6AD1"/>
    <w:rsid w:val="004D6C9B"/>
    <w:rsid w:val="004D6DD6"/>
    <w:rsid w:val="004D6E4B"/>
    <w:rsid w:val="004D6F9B"/>
    <w:rsid w:val="004D713C"/>
    <w:rsid w:val="004D7226"/>
    <w:rsid w:val="004D738E"/>
    <w:rsid w:val="004D740D"/>
    <w:rsid w:val="004D7491"/>
    <w:rsid w:val="004D782B"/>
    <w:rsid w:val="004D79FF"/>
    <w:rsid w:val="004D7D4E"/>
    <w:rsid w:val="004E00B6"/>
    <w:rsid w:val="004E03AE"/>
    <w:rsid w:val="004E03FD"/>
    <w:rsid w:val="004E06CC"/>
    <w:rsid w:val="004E08BE"/>
    <w:rsid w:val="004E0B96"/>
    <w:rsid w:val="004E0C10"/>
    <w:rsid w:val="004E0D13"/>
    <w:rsid w:val="004E0DCF"/>
    <w:rsid w:val="004E0EC4"/>
    <w:rsid w:val="004E0F35"/>
    <w:rsid w:val="004E0F6B"/>
    <w:rsid w:val="004E109B"/>
    <w:rsid w:val="004E10D9"/>
    <w:rsid w:val="004E11F1"/>
    <w:rsid w:val="004E12B2"/>
    <w:rsid w:val="004E157B"/>
    <w:rsid w:val="004E192C"/>
    <w:rsid w:val="004E19F7"/>
    <w:rsid w:val="004E1BEB"/>
    <w:rsid w:val="004E1CCF"/>
    <w:rsid w:val="004E1F32"/>
    <w:rsid w:val="004E2027"/>
    <w:rsid w:val="004E2064"/>
    <w:rsid w:val="004E206B"/>
    <w:rsid w:val="004E20EA"/>
    <w:rsid w:val="004E2194"/>
    <w:rsid w:val="004E22AA"/>
    <w:rsid w:val="004E23D2"/>
    <w:rsid w:val="004E2767"/>
    <w:rsid w:val="004E288A"/>
    <w:rsid w:val="004E288F"/>
    <w:rsid w:val="004E2BD1"/>
    <w:rsid w:val="004E2C3B"/>
    <w:rsid w:val="004E2CC2"/>
    <w:rsid w:val="004E2D56"/>
    <w:rsid w:val="004E2EC2"/>
    <w:rsid w:val="004E2FA9"/>
    <w:rsid w:val="004E31CC"/>
    <w:rsid w:val="004E31FA"/>
    <w:rsid w:val="004E3784"/>
    <w:rsid w:val="004E394F"/>
    <w:rsid w:val="004E3998"/>
    <w:rsid w:val="004E3BF1"/>
    <w:rsid w:val="004E3C1B"/>
    <w:rsid w:val="004E3ECA"/>
    <w:rsid w:val="004E3EFB"/>
    <w:rsid w:val="004E41B6"/>
    <w:rsid w:val="004E464E"/>
    <w:rsid w:val="004E48C6"/>
    <w:rsid w:val="004E4904"/>
    <w:rsid w:val="004E4BFF"/>
    <w:rsid w:val="004E4CFA"/>
    <w:rsid w:val="004E4D4D"/>
    <w:rsid w:val="004E4E44"/>
    <w:rsid w:val="004E5091"/>
    <w:rsid w:val="004E50AA"/>
    <w:rsid w:val="004E52F1"/>
    <w:rsid w:val="004E57BA"/>
    <w:rsid w:val="004E59A2"/>
    <w:rsid w:val="004E5A6A"/>
    <w:rsid w:val="004E5AA6"/>
    <w:rsid w:val="004E5BD7"/>
    <w:rsid w:val="004E5C65"/>
    <w:rsid w:val="004E5FEF"/>
    <w:rsid w:val="004E626D"/>
    <w:rsid w:val="004E6506"/>
    <w:rsid w:val="004E662C"/>
    <w:rsid w:val="004E691B"/>
    <w:rsid w:val="004E69D6"/>
    <w:rsid w:val="004E6A46"/>
    <w:rsid w:val="004E6B50"/>
    <w:rsid w:val="004E6B95"/>
    <w:rsid w:val="004E6BCF"/>
    <w:rsid w:val="004E6C9D"/>
    <w:rsid w:val="004E6CC4"/>
    <w:rsid w:val="004E6DBA"/>
    <w:rsid w:val="004E6E86"/>
    <w:rsid w:val="004E6E8D"/>
    <w:rsid w:val="004E72F8"/>
    <w:rsid w:val="004F022A"/>
    <w:rsid w:val="004F0389"/>
    <w:rsid w:val="004F0962"/>
    <w:rsid w:val="004F0A52"/>
    <w:rsid w:val="004F0D12"/>
    <w:rsid w:val="004F1048"/>
    <w:rsid w:val="004F10F5"/>
    <w:rsid w:val="004F1133"/>
    <w:rsid w:val="004F13C2"/>
    <w:rsid w:val="004F16C3"/>
    <w:rsid w:val="004F17A0"/>
    <w:rsid w:val="004F192B"/>
    <w:rsid w:val="004F1951"/>
    <w:rsid w:val="004F19EF"/>
    <w:rsid w:val="004F1B7D"/>
    <w:rsid w:val="004F1EA5"/>
    <w:rsid w:val="004F1EAD"/>
    <w:rsid w:val="004F1FDE"/>
    <w:rsid w:val="004F23D1"/>
    <w:rsid w:val="004F2469"/>
    <w:rsid w:val="004F25AA"/>
    <w:rsid w:val="004F2625"/>
    <w:rsid w:val="004F2660"/>
    <w:rsid w:val="004F26D4"/>
    <w:rsid w:val="004F27B2"/>
    <w:rsid w:val="004F28D2"/>
    <w:rsid w:val="004F2BB0"/>
    <w:rsid w:val="004F2DC2"/>
    <w:rsid w:val="004F2EC3"/>
    <w:rsid w:val="004F2F2D"/>
    <w:rsid w:val="004F2FA8"/>
    <w:rsid w:val="004F3135"/>
    <w:rsid w:val="004F3149"/>
    <w:rsid w:val="004F324F"/>
    <w:rsid w:val="004F3458"/>
    <w:rsid w:val="004F34CA"/>
    <w:rsid w:val="004F3577"/>
    <w:rsid w:val="004F3659"/>
    <w:rsid w:val="004F3736"/>
    <w:rsid w:val="004F39E4"/>
    <w:rsid w:val="004F3BB7"/>
    <w:rsid w:val="004F41A7"/>
    <w:rsid w:val="004F4259"/>
    <w:rsid w:val="004F42F3"/>
    <w:rsid w:val="004F448D"/>
    <w:rsid w:val="004F456E"/>
    <w:rsid w:val="004F4729"/>
    <w:rsid w:val="004F4773"/>
    <w:rsid w:val="004F47F6"/>
    <w:rsid w:val="004F4853"/>
    <w:rsid w:val="004F4D55"/>
    <w:rsid w:val="004F4D80"/>
    <w:rsid w:val="004F4E52"/>
    <w:rsid w:val="004F4EA0"/>
    <w:rsid w:val="004F4F20"/>
    <w:rsid w:val="004F4F52"/>
    <w:rsid w:val="004F50BB"/>
    <w:rsid w:val="004F521D"/>
    <w:rsid w:val="004F53F5"/>
    <w:rsid w:val="004F53FD"/>
    <w:rsid w:val="004F5670"/>
    <w:rsid w:val="004F5C4E"/>
    <w:rsid w:val="004F5D2B"/>
    <w:rsid w:val="004F5F22"/>
    <w:rsid w:val="004F5F5A"/>
    <w:rsid w:val="004F608C"/>
    <w:rsid w:val="004F64A2"/>
    <w:rsid w:val="004F654A"/>
    <w:rsid w:val="004F68CB"/>
    <w:rsid w:val="004F68D1"/>
    <w:rsid w:val="004F6A30"/>
    <w:rsid w:val="004F6AA3"/>
    <w:rsid w:val="004F6AD0"/>
    <w:rsid w:val="004F6CC1"/>
    <w:rsid w:val="004F6EA7"/>
    <w:rsid w:val="004F6F2C"/>
    <w:rsid w:val="004F75E4"/>
    <w:rsid w:val="004F769E"/>
    <w:rsid w:val="004F7891"/>
    <w:rsid w:val="004F795D"/>
    <w:rsid w:val="004F79C9"/>
    <w:rsid w:val="004F79CE"/>
    <w:rsid w:val="004F7AAC"/>
    <w:rsid w:val="004F7D9A"/>
    <w:rsid w:val="004F7E30"/>
    <w:rsid w:val="004F7F19"/>
    <w:rsid w:val="0050001F"/>
    <w:rsid w:val="0050022C"/>
    <w:rsid w:val="00500354"/>
    <w:rsid w:val="0050044A"/>
    <w:rsid w:val="005004C2"/>
    <w:rsid w:val="0050057D"/>
    <w:rsid w:val="00500591"/>
    <w:rsid w:val="005008F3"/>
    <w:rsid w:val="005009A6"/>
    <w:rsid w:val="00500BC5"/>
    <w:rsid w:val="00501044"/>
    <w:rsid w:val="00501067"/>
    <w:rsid w:val="00501261"/>
    <w:rsid w:val="005016F8"/>
    <w:rsid w:val="0050170A"/>
    <w:rsid w:val="00501A0A"/>
    <w:rsid w:val="00501E14"/>
    <w:rsid w:val="00501EFF"/>
    <w:rsid w:val="0050217D"/>
    <w:rsid w:val="005022CD"/>
    <w:rsid w:val="0050287A"/>
    <w:rsid w:val="0050298B"/>
    <w:rsid w:val="005029BE"/>
    <w:rsid w:val="00502DEE"/>
    <w:rsid w:val="00502EFE"/>
    <w:rsid w:val="00503364"/>
    <w:rsid w:val="00503594"/>
    <w:rsid w:val="0050368E"/>
    <w:rsid w:val="00503734"/>
    <w:rsid w:val="00503783"/>
    <w:rsid w:val="00503AF7"/>
    <w:rsid w:val="00503D51"/>
    <w:rsid w:val="00503D7A"/>
    <w:rsid w:val="00503E28"/>
    <w:rsid w:val="0050415B"/>
    <w:rsid w:val="005048BA"/>
    <w:rsid w:val="00504BDD"/>
    <w:rsid w:val="00504D5F"/>
    <w:rsid w:val="00504D93"/>
    <w:rsid w:val="00504E51"/>
    <w:rsid w:val="00505488"/>
    <w:rsid w:val="005054DB"/>
    <w:rsid w:val="005054E5"/>
    <w:rsid w:val="0050559C"/>
    <w:rsid w:val="0050563D"/>
    <w:rsid w:val="00505C57"/>
    <w:rsid w:val="00505EB9"/>
    <w:rsid w:val="005060B5"/>
    <w:rsid w:val="005060E8"/>
    <w:rsid w:val="00506462"/>
    <w:rsid w:val="0050650A"/>
    <w:rsid w:val="00506520"/>
    <w:rsid w:val="005065D1"/>
    <w:rsid w:val="00506655"/>
    <w:rsid w:val="0050669D"/>
    <w:rsid w:val="00506815"/>
    <w:rsid w:val="0050690F"/>
    <w:rsid w:val="00506980"/>
    <w:rsid w:val="005069E9"/>
    <w:rsid w:val="00506C99"/>
    <w:rsid w:val="00506E9B"/>
    <w:rsid w:val="00506F76"/>
    <w:rsid w:val="005071A7"/>
    <w:rsid w:val="005072A6"/>
    <w:rsid w:val="00507749"/>
    <w:rsid w:val="0050793B"/>
    <w:rsid w:val="0050799D"/>
    <w:rsid w:val="00507B39"/>
    <w:rsid w:val="00507CEA"/>
    <w:rsid w:val="00507E68"/>
    <w:rsid w:val="00507FAE"/>
    <w:rsid w:val="005103A9"/>
    <w:rsid w:val="005106C6"/>
    <w:rsid w:val="0051073A"/>
    <w:rsid w:val="0051084A"/>
    <w:rsid w:val="00510A70"/>
    <w:rsid w:val="00510B4B"/>
    <w:rsid w:val="00510D24"/>
    <w:rsid w:val="00510ED5"/>
    <w:rsid w:val="00510EE5"/>
    <w:rsid w:val="00510F61"/>
    <w:rsid w:val="0051106C"/>
    <w:rsid w:val="0051122C"/>
    <w:rsid w:val="00511594"/>
    <w:rsid w:val="005115DD"/>
    <w:rsid w:val="005116D0"/>
    <w:rsid w:val="0051172A"/>
    <w:rsid w:val="005118A8"/>
    <w:rsid w:val="005119CB"/>
    <w:rsid w:val="00511AB7"/>
    <w:rsid w:val="00511C28"/>
    <w:rsid w:val="00511D5C"/>
    <w:rsid w:val="00511DFB"/>
    <w:rsid w:val="00511F03"/>
    <w:rsid w:val="00511F3F"/>
    <w:rsid w:val="0051205A"/>
    <w:rsid w:val="005121AF"/>
    <w:rsid w:val="005123E1"/>
    <w:rsid w:val="00512463"/>
    <w:rsid w:val="0051263A"/>
    <w:rsid w:val="00512659"/>
    <w:rsid w:val="00512794"/>
    <w:rsid w:val="0051297B"/>
    <w:rsid w:val="005129D8"/>
    <w:rsid w:val="00512AD0"/>
    <w:rsid w:val="00512C45"/>
    <w:rsid w:val="00512C61"/>
    <w:rsid w:val="00512D43"/>
    <w:rsid w:val="00512E3D"/>
    <w:rsid w:val="00512F38"/>
    <w:rsid w:val="00513075"/>
    <w:rsid w:val="00513160"/>
    <w:rsid w:val="00513190"/>
    <w:rsid w:val="00513340"/>
    <w:rsid w:val="00513522"/>
    <w:rsid w:val="00513747"/>
    <w:rsid w:val="005139D6"/>
    <w:rsid w:val="00513A2F"/>
    <w:rsid w:val="00513B20"/>
    <w:rsid w:val="00513C34"/>
    <w:rsid w:val="00514036"/>
    <w:rsid w:val="005140BA"/>
    <w:rsid w:val="0051410B"/>
    <w:rsid w:val="0051417D"/>
    <w:rsid w:val="005144B1"/>
    <w:rsid w:val="005145A0"/>
    <w:rsid w:val="0051460E"/>
    <w:rsid w:val="005146FD"/>
    <w:rsid w:val="00514830"/>
    <w:rsid w:val="00514835"/>
    <w:rsid w:val="005148EB"/>
    <w:rsid w:val="00514A1B"/>
    <w:rsid w:val="00515172"/>
    <w:rsid w:val="00515531"/>
    <w:rsid w:val="0051580D"/>
    <w:rsid w:val="005158C1"/>
    <w:rsid w:val="00515901"/>
    <w:rsid w:val="00515AAC"/>
    <w:rsid w:val="00515EA3"/>
    <w:rsid w:val="00516024"/>
    <w:rsid w:val="005161DB"/>
    <w:rsid w:val="005162B5"/>
    <w:rsid w:val="005165F9"/>
    <w:rsid w:val="00516627"/>
    <w:rsid w:val="005166FF"/>
    <w:rsid w:val="00516867"/>
    <w:rsid w:val="00516B61"/>
    <w:rsid w:val="00516EB7"/>
    <w:rsid w:val="00517202"/>
    <w:rsid w:val="00517364"/>
    <w:rsid w:val="005173DC"/>
    <w:rsid w:val="00517490"/>
    <w:rsid w:val="005179FC"/>
    <w:rsid w:val="00517A77"/>
    <w:rsid w:val="00517AC7"/>
    <w:rsid w:val="00517C2E"/>
    <w:rsid w:val="00517DC5"/>
    <w:rsid w:val="00517E36"/>
    <w:rsid w:val="00517E55"/>
    <w:rsid w:val="00520064"/>
    <w:rsid w:val="005202C6"/>
    <w:rsid w:val="00520340"/>
    <w:rsid w:val="0052050E"/>
    <w:rsid w:val="005205B7"/>
    <w:rsid w:val="00520713"/>
    <w:rsid w:val="0052073B"/>
    <w:rsid w:val="005207B2"/>
    <w:rsid w:val="00520833"/>
    <w:rsid w:val="005208F3"/>
    <w:rsid w:val="00520A0A"/>
    <w:rsid w:val="00520B18"/>
    <w:rsid w:val="00520DA5"/>
    <w:rsid w:val="00520E4A"/>
    <w:rsid w:val="00520EA0"/>
    <w:rsid w:val="00521001"/>
    <w:rsid w:val="00521130"/>
    <w:rsid w:val="00521136"/>
    <w:rsid w:val="0052118C"/>
    <w:rsid w:val="00521301"/>
    <w:rsid w:val="0052151D"/>
    <w:rsid w:val="00521723"/>
    <w:rsid w:val="00521879"/>
    <w:rsid w:val="00521922"/>
    <w:rsid w:val="00521B0D"/>
    <w:rsid w:val="00521DC6"/>
    <w:rsid w:val="00521E5F"/>
    <w:rsid w:val="00521EFB"/>
    <w:rsid w:val="005220EA"/>
    <w:rsid w:val="00522194"/>
    <w:rsid w:val="0052224D"/>
    <w:rsid w:val="0052227D"/>
    <w:rsid w:val="00522389"/>
    <w:rsid w:val="005223C4"/>
    <w:rsid w:val="0052259B"/>
    <w:rsid w:val="00522816"/>
    <w:rsid w:val="005228E6"/>
    <w:rsid w:val="00522918"/>
    <w:rsid w:val="00522B59"/>
    <w:rsid w:val="00522C28"/>
    <w:rsid w:val="00522D02"/>
    <w:rsid w:val="00522DE2"/>
    <w:rsid w:val="00522EAB"/>
    <w:rsid w:val="005232CD"/>
    <w:rsid w:val="00523470"/>
    <w:rsid w:val="00523964"/>
    <w:rsid w:val="00523D51"/>
    <w:rsid w:val="00523DFC"/>
    <w:rsid w:val="005240BA"/>
    <w:rsid w:val="005243F0"/>
    <w:rsid w:val="005245F2"/>
    <w:rsid w:val="0052466A"/>
    <w:rsid w:val="0052484B"/>
    <w:rsid w:val="00524883"/>
    <w:rsid w:val="00524A2C"/>
    <w:rsid w:val="00524B3B"/>
    <w:rsid w:val="00524D45"/>
    <w:rsid w:val="00524EAB"/>
    <w:rsid w:val="00524F33"/>
    <w:rsid w:val="0052506A"/>
    <w:rsid w:val="00525278"/>
    <w:rsid w:val="005257FE"/>
    <w:rsid w:val="005258D2"/>
    <w:rsid w:val="005258F2"/>
    <w:rsid w:val="0052593B"/>
    <w:rsid w:val="0052595D"/>
    <w:rsid w:val="00525A1A"/>
    <w:rsid w:val="00525A8F"/>
    <w:rsid w:val="00525A9F"/>
    <w:rsid w:val="00525F3A"/>
    <w:rsid w:val="00526538"/>
    <w:rsid w:val="00526860"/>
    <w:rsid w:val="00526ADB"/>
    <w:rsid w:val="00526B47"/>
    <w:rsid w:val="00526B59"/>
    <w:rsid w:val="00526F28"/>
    <w:rsid w:val="005272F5"/>
    <w:rsid w:val="0052764D"/>
    <w:rsid w:val="00527A05"/>
    <w:rsid w:val="00527A44"/>
    <w:rsid w:val="00527A81"/>
    <w:rsid w:val="00527BB7"/>
    <w:rsid w:val="00527D36"/>
    <w:rsid w:val="00527D99"/>
    <w:rsid w:val="00527FA1"/>
    <w:rsid w:val="00530227"/>
    <w:rsid w:val="00530279"/>
    <w:rsid w:val="00530714"/>
    <w:rsid w:val="00530824"/>
    <w:rsid w:val="00530A7C"/>
    <w:rsid w:val="00530BA7"/>
    <w:rsid w:val="00530CB3"/>
    <w:rsid w:val="00530D44"/>
    <w:rsid w:val="00530F84"/>
    <w:rsid w:val="00530FB2"/>
    <w:rsid w:val="00530FCD"/>
    <w:rsid w:val="00531108"/>
    <w:rsid w:val="00531374"/>
    <w:rsid w:val="005314DA"/>
    <w:rsid w:val="00531536"/>
    <w:rsid w:val="00531565"/>
    <w:rsid w:val="005315FD"/>
    <w:rsid w:val="00531A88"/>
    <w:rsid w:val="00531E62"/>
    <w:rsid w:val="00531F4C"/>
    <w:rsid w:val="00531F5A"/>
    <w:rsid w:val="00532187"/>
    <w:rsid w:val="0053238F"/>
    <w:rsid w:val="0053245E"/>
    <w:rsid w:val="00532494"/>
    <w:rsid w:val="00532591"/>
    <w:rsid w:val="005325A7"/>
    <w:rsid w:val="005327BE"/>
    <w:rsid w:val="00532B4C"/>
    <w:rsid w:val="0053302A"/>
    <w:rsid w:val="005331F1"/>
    <w:rsid w:val="0053332B"/>
    <w:rsid w:val="00533699"/>
    <w:rsid w:val="005336C7"/>
    <w:rsid w:val="00533790"/>
    <w:rsid w:val="005337AA"/>
    <w:rsid w:val="00533A5D"/>
    <w:rsid w:val="00533C5E"/>
    <w:rsid w:val="00533F70"/>
    <w:rsid w:val="005342A3"/>
    <w:rsid w:val="005342F3"/>
    <w:rsid w:val="005345D0"/>
    <w:rsid w:val="00534713"/>
    <w:rsid w:val="00534BE4"/>
    <w:rsid w:val="00534CC9"/>
    <w:rsid w:val="00534CD7"/>
    <w:rsid w:val="00534E69"/>
    <w:rsid w:val="00534F55"/>
    <w:rsid w:val="00535072"/>
    <w:rsid w:val="00535182"/>
    <w:rsid w:val="00535279"/>
    <w:rsid w:val="005352BB"/>
    <w:rsid w:val="0053537E"/>
    <w:rsid w:val="005354C4"/>
    <w:rsid w:val="00535615"/>
    <w:rsid w:val="00535670"/>
    <w:rsid w:val="00535933"/>
    <w:rsid w:val="00535A9D"/>
    <w:rsid w:val="00535AC9"/>
    <w:rsid w:val="00535B25"/>
    <w:rsid w:val="00535CF3"/>
    <w:rsid w:val="00535CFE"/>
    <w:rsid w:val="00535E2C"/>
    <w:rsid w:val="005361F9"/>
    <w:rsid w:val="00536302"/>
    <w:rsid w:val="00536370"/>
    <w:rsid w:val="005363CB"/>
    <w:rsid w:val="00536449"/>
    <w:rsid w:val="005364A3"/>
    <w:rsid w:val="0053683C"/>
    <w:rsid w:val="00536CF4"/>
    <w:rsid w:val="00536DD0"/>
    <w:rsid w:val="00537566"/>
    <w:rsid w:val="00537616"/>
    <w:rsid w:val="005378A1"/>
    <w:rsid w:val="0053793A"/>
    <w:rsid w:val="00537B52"/>
    <w:rsid w:val="00537BC0"/>
    <w:rsid w:val="00537DF1"/>
    <w:rsid w:val="00537E04"/>
    <w:rsid w:val="00537E07"/>
    <w:rsid w:val="00537E91"/>
    <w:rsid w:val="00537FA7"/>
    <w:rsid w:val="00540172"/>
    <w:rsid w:val="005401A4"/>
    <w:rsid w:val="005401FD"/>
    <w:rsid w:val="00540277"/>
    <w:rsid w:val="005402C8"/>
    <w:rsid w:val="005403A1"/>
    <w:rsid w:val="0054043C"/>
    <w:rsid w:val="00540576"/>
    <w:rsid w:val="00540651"/>
    <w:rsid w:val="00540682"/>
    <w:rsid w:val="005407D7"/>
    <w:rsid w:val="00540836"/>
    <w:rsid w:val="00540A04"/>
    <w:rsid w:val="00540C03"/>
    <w:rsid w:val="00540C44"/>
    <w:rsid w:val="00541037"/>
    <w:rsid w:val="005411AE"/>
    <w:rsid w:val="005411CE"/>
    <w:rsid w:val="005413AA"/>
    <w:rsid w:val="005415FA"/>
    <w:rsid w:val="00541907"/>
    <w:rsid w:val="0054207D"/>
    <w:rsid w:val="00542589"/>
    <w:rsid w:val="005425D3"/>
    <w:rsid w:val="0054261C"/>
    <w:rsid w:val="00542985"/>
    <w:rsid w:val="0054298A"/>
    <w:rsid w:val="005429EF"/>
    <w:rsid w:val="00542A7A"/>
    <w:rsid w:val="00542B4B"/>
    <w:rsid w:val="0054318F"/>
    <w:rsid w:val="005431FB"/>
    <w:rsid w:val="005433A6"/>
    <w:rsid w:val="0054389A"/>
    <w:rsid w:val="00543AC3"/>
    <w:rsid w:val="00543AE1"/>
    <w:rsid w:val="00543CE4"/>
    <w:rsid w:val="00543D62"/>
    <w:rsid w:val="00543DAF"/>
    <w:rsid w:val="00543E6D"/>
    <w:rsid w:val="005440A7"/>
    <w:rsid w:val="00544350"/>
    <w:rsid w:val="00544410"/>
    <w:rsid w:val="005444EF"/>
    <w:rsid w:val="005445C2"/>
    <w:rsid w:val="005446D4"/>
    <w:rsid w:val="00544803"/>
    <w:rsid w:val="00544892"/>
    <w:rsid w:val="0054504C"/>
    <w:rsid w:val="0054512D"/>
    <w:rsid w:val="00545231"/>
    <w:rsid w:val="00545275"/>
    <w:rsid w:val="005452B6"/>
    <w:rsid w:val="0054558D"/>
    <w:rsid w:val="00545803"/>
    <w:rsid w:val="0054588A"/>
    <w:rsid w:val="00545953"/>
    <w:rsid w:val="00545A50"/>
    <w:rsid w:val="00545C18"/>
    <w:rsid w:val="00545F3C"/>
    <w:rsid w:val="0054600E"/>
    <w:rsid w:val="005460D2"/>
    <w:rsid w:val="005462E6"/>
    <w:rsid w:val="005464B3"/>
    <w:rsid w:val="005469A7"/>
    <w:rsid w:val="00546A0C"/>
    <w:rsid w:val="00546A54"/>
    <w:rsid w:val="00546E96"/>
    <w:rsid w:val="00546FCC"/>
    <w:rsid w:val="0054707B"/>
    <w:rsid w:val="00547169"/>
    <w:rsid w:val="0054722B"/>
    <w:rsid w:val="00547676"/>
    <w:rsid w:val="005476E0"/>
    <w:rsid w:val="00547824"/>
    <w:rsid w:val="00547843"/>
    <w:rsid w:val="005479EC"/>
    <w:rsid w:val="00547A4D"/>
    <w:rsid w:val="00547B8D"/>
    <w:rsid w:val="00547DDE"/>
    <w:rsid w:val="00547F4A"/>
    <w:rsid w:val="005500CD"/>
    <w:rsid w:val="0055010B"/>
    <w:rsid w:val="00550291"/>
    <w:rsid w:val="005503EA"/>
    <w:rsid w:val="00550505"/>
    <w:rsid w:val="00550552"/>
    <w:rsid w:val="0055059A"/>
    <w:rsid w:val="005506B3"/>
    <w:rsid w:val="0055085D"/>
    <w:rsid w:val="0055098D"/>
    <w:rsid w:val="00550B56"/>
    <w:rsid w:val="00550C28"/>
    <w:rsid w:val="00550D17"/>
    <w:rsid w:val="00550E83"/>
    <w:rsid w:val="00550F89"/>
    <w:rsid w:val="00551242"/>
    <w:rsid w:val="00551517"/>
    <w:rsid w:val="005515D9"/>
    <w:rsid w:val="00551621"/>
    <w:rsid w:val="005519F1"/>
    <w:rsid w:val="00551C3C"/>
    <w:rsid w:val="00551D51"/>
    <w:rsid w:val="00551D7E"/>
    <w:rsid w:val="00551E00"/>
    <w:rsid w:val="00551E37"/>
    <w:rsid w:val="00551EA5"/>
    <w:rsid w:val="00551EAB"/>
    <w:rsid w:val="00552034"/>
    <w:rsid w:val="00552066"/>
    <w:rsid w:val="0055226C"/>
    <w:rsid w:val="005524D9"/>
    <w:rsid w:val="0055253E"/>
    <w:rsid w:val="00552556"/>
    <w:rsid w:val="00552576"/>
    <w:rsid w:val="00552604"/>
    <w:rsid w:val="0055262D"/>
    <w:rsid w:val="0055272C"/>
    <w:rsid w:val="00552790"/>
    <w:rsid w:val="00552FEB"/>
    <w:rsid w:val="005531A8"/>
    <w:rsid w:val="005534A4"/>
    <w:rsid w:val="005535CE"/>
    <w:rsid w:val="005535D2"/>
    <w:rsid w:val="00553698"/>
    <w:rsid w:val="00553777"/>
    <w:rsid w:val="00553D63"/>
    <w:rsid w:val="00553E5A"/>
    <w:rsid w:val="005542A6"/>
    <w:rsid w:val="005542E2"/>
    <w:rsid w:val="00554361"/>
    <w:rsid w:val="005547F0"/>
    <w:rsid w:val="005549F8"/>
    <w:rsid w:val="00554E35"/>
    <w:rsid w:val="00555138"/>
    <w:rsid w:val="0055516E"/>
    <w:rsid w:val="005551FF"/>
    <w:rsid w:val="0055525B"/>
    <w:rsid w:val="005552AC"/>
    <w:rsid w:val="005555B9"/>
    <w:rsid w:val="00555A70"/>
    <w:rsid w:val="00555AEB"/>
    <w:rsid w:val="00555F72"/>
    <w:rsid w:val="00556075"/>
    <w:rsid w:val="0055620C"/>
    <w:rsid w:val="005564F2"/>
    <w:rsid w:val="00556660"/>
    <w:rsid w:val="005566F4"/>
    <w:rsid w:val="005567FF"/>
    <w:rsid w:val="0055693F"/>
    <w:rsid w:val="0055696D"/>
    <w:rsid w:val="00556A77"/>
    <w:rsid w:val="00556C9F"/>
    <w:rsid w:val="00556DA5"/>
    <w:rsid w:val="00556F88"/>
    <w:rsid w:val="0055745E"/>
    <w:rsid w:val="005575D3"/>
    <w:rsid w:val="0055794B"/>
    <w:rsid w:val="00557961"/>
    <w:rsid w:val="00557A8D"/>
    <w:rsid w:val="005603D9"/>
    <w:rsid w:val="0056042F"/>
    <w:rsid w:val="00560448"/>
    <w:rsid w:val="00560973"/>
    <w:rsid w:val="00560D89"/>
    <w:rsid w:val="00561108"/>
    <w:rsid w:val="00561314"/>
    <w:rsid w:val="005615D4"/>
    <w:rsid w:val="005615E4"/>
    <w:rsid w:val="0056163A"/>
    <w:rsid w:val="0056164E"/>
    <w:rsid w:val="005616C8"/>
    <w:rsid w:val="00561724"/>
    <w:rsid w:val="0056195F"/>
    <w:rsid w:val="00561A7F"/>
    <w:rsid w:val="00561B44"/>
    <w:rsid w:val="0056200F"/>
    <w:rsid w:val="0056217A"/>
    <w:rsid w:val="00562394"/>
    <w:rsid w:val="005624C0"/>
    <w:rsid w:val="00562679"/>
    <w:rsid w:val="00562734"/>
    <w:rsid w:val="005627D5"/>
    <w:rsid w:val="0056297F"/>
    <w:rsid w:val="00562B77"/>
    <w:rsid w:val="00562D0B"/>
    <w:rsid w:val="00563592"/>
    <w:rsid w:val="005637AF"/>
    <w:rsid w:val="00563864"/>
    <w:rsid w:val="00563B48"/>
    <w:rsid w:val="00563D21"/>
    <w:rsid w:val="00563D30"/>
    <w:rsid w:val="00564094"/>
    <w:rsid w:val="00564143"/>
    <w:rsid w:val="005641F9"/>
    <w:rsid w:val="0056421A"/>
    <w:rsid w:val="005643D5"/>
    <w:rsid w:val="005646B5"/>
    <w:rsid w:val="00564717"/>
    <w:rsid w:val="00564916"/>
    <w:rsid w:val="00564CA7"/>
    <w:rsid w:val="00564EC6"/>
    <w:rsid w:val="00564FC1"/>
    <w:rsid w:val="00565344"/>
    <w:rsid w:val="0056541F"/>
    <w:rsid w:val="00565714"/>
    <w:rsid w:val="00565813"/>
    <w:rsid w:val="0056597F"/>
    <w:rsid w:val="00565B12"/>
    <w:rsid w:val="00565B3F"/>
    <w:rsid w:val="00565F9F"/>
    <w:rsid w:val="005661AA"/>
    <w:rsid w:val="005662E9"/>
    <w:rsid w:val="0056636A"/>
    <w:rsid w:val="0056674C"/>
    <w:rsid w:val="0056684A"/>
    <w:rsid w:val="005668A6"/>
    <w:rsid w:val="00566B62"/>
    <w:rsid w:val="00566C8D"/>
    <w:rsid w:val="00566D48"/>
    <w:rsid w:val="00566DDE"/>
    <w:rsid w:val="00566F7B"/>
    <w:rsid w:val="00567112"/>
    <w:rsid w:val="005673BA"/>
    <w:rsid w:val="005676CB"/>
    <w:rsid w:val="00567ACE"/>
    <w:rsid w:val="00567C16"/>
    <w:rsid w:val="00567D87"/>
    <w:rsid w:val="00567E9B"/>
    <w:rsid w:val="00567EED"/>
    <w:rsid w:val="00567F6B"/>
    <w:rsid w:val="00567FF1"/>
    <w:rsid w:val="00570058"/>
    <w:rsid w:val="00570267"/>
    <w:rsid w:val="005706F8"/>
    <w:rsid w:val="00570758"/>
    <w:rsid w:val="005707CB"/>
    <w:rsid w:val="005707DA"/>
    <w:rsid w:val="005708B5"/>
    <w:rsid w:val="005709BC"/>
    <w:rsid w:val="00570A48"/>
    <w:rsid w:val="00570E96"/>
    <w:rsid w:val="00571035"/>
    <w:rsid w:val="00571234"/>
    <w:rsid w:val="0057142A"/>
    <w:rsid w:val="0057144C"/>
    <w:rsid w:val="00571ABF"/>
    <w:rsid w:val="00571B37"/>
    <w:rsid w:val="00571B65"/>
    <w:rsid w:val="00571CF2"/>
    <w:rsid w:val="00571D41"/>
    <w:rsid w:val="00571DA1"/>
    <w:rsid w:val="00571EE0"/>
    <w:rsid w:val="00571FF3"/>
    <w:rsid w:val="0057200E"/>
    <w:rsid w:val="005721B0"/>
    <w:rsid w:val="005721F1"/>
    <w:rsid w:val="0057231C"/>
    <w:rsid w:val="0057254F"/>
    <w:rsid w:val="005727FD"/>
    <w:rsid w:val="005729C4"/>
    <w:rsid w:val="00572AB1"/>
    <w:rsid w:val="00572BC1"/>
    <w:rsid w:val="00572D98"/>
    <w:rsid w:val="00572E1D"/>
    <w:rsid w:val="0057307D"/>
    <w:rsid w:val="0057312C"/>
    <w:rsid w:val="00573599"/>
    <w:rsid w:val="005735FB"/>
    <w:rsid w:val="005736B3"/>
    <w:rsid w:val="005736FC"/>
    <w:rsid w:val="00573747"/>
    <w:rsid w:val="00573A2F"/>
    <w:rsid w:val="00573A6A"/>
    <w:rsid w:val="00573AA3"/>
    <w:rsid w:val="00573B15"/>
    <w:rsid w:val="00573B68"/>
    <w:rsid w:val="00573E7C"/>
    <w:rsid w:val="005740DF"/>
    <w:rsid w:val="005741AC"/>
    <w:rsid w:val="00574A07"/>
    <w:rsid w:val="00574AFE"/>
    <w:rsid w:val="00574B4F"/>
    <w:rsid w:val="00574E03"/>
    <w:rsid w:val="00574E64"/>
    <w:rsid w:val="00574F4A"/>
    <w:rsid w:val="00574FE4"/>
    <w:rsid w:val="0057503E"/>
    <w:rsid w:val="00575243"/>
    <w:rsid w:val="005753D0"/>
    <w:rsid w:val="005755E2"/>
    <w:rsid w:val="00575624"/>
    <w:rsid w:val="0057593F"/>
    <w:rsid w:val="005759AE"/>
    <w:rsid w:val="00575AB1"/>
    <w:rsid w:val="00575B14"/>
    <w:rsid w:val="00575B39"/>
    <w:rsid w:val="00575BC3"/>
    <w:rsid w:val="00575C27"/>
    <w:rsid w:val="00575E21"/>
    <w:rsid w:val="00575EB3"/>
    <w:rsid w:val="0057612E"/>
    <w:rsid w:val="00576713"/>
    <w:rsid w:val="00576933"/>
    <w:rsid w:val="005769CD"/>
    <w:rsid w:val="00576B0A"/>
    <w:rsid w:val="00576B92"/>
    <w:rsid w:val="00576BAE"/>
    <w:rsid w:val="00576D93"/>
    <w:rsid w:val="00576DE1"/>
    <w:rsid w:val="00576E5A"/>
    <w:rsid w:val="00576E6F"/>
    <w:rsid w:val="005771E5"/>
    <w:rsid w:val="005774D4"/>
    <w:rsid w:val="0057792F"/>
    <w:rsid w:val="00577A09"/>
    <w:rsid w:val="00577A4C"/>
    <w:rsid w:val="00577B25"/>
    <w:rsid w:val="00577BE7"/>
    <w:rsid w:val="00577E7A"/>
    <w:rsid w:val="00580115"/>
    <w:rsid w:val="0058041E"/>
    <w:rsid w:val="00580460"/>
    <w:rsid w:val="0058059A"/>
    <w:rsid w:val="00580871"/>
    <w:rsid w:val="0058098B"/>
    <w:rsid w:val="00580A19"/>
    <w:rsid w:val="00580B4F"/>
    <w:rsid w:val="00580BD1"/>
    <w:rsid w:val="00580D0C"/>
    <w:rsid w:val="0058111A"/>
    <w:rsid w:val="00581223"/>
    <w:rsid w:val="0058125B"/>
    <w:rsid w:val="00581282"/>
    <w:rsid w:val="0058129E"/>
    <w:rsid w:val="0058143A"/>
    <w:rsid w:val="005814E7"/>
    <w:rsid w:val="005817D2"/>
    <w:rsid w:val="00581820"/>
    <w:rsid w:val="005818DA"/>
    <w:rsid w:val="00581A91"/>
    <w:rsid w:val="00581C35"/>
    <w:rsid w:val="00581C6A"/>
    <w:rsid w:val="0058251E"/>
    <w:rsid w:val="005825B1"/>
    <w:rsid w:val="005827C2"/>
    <w:rsid w:val="005827F2"/>
    <w:rsid w:val="005828DF"/>
    <w:rsid w:val="00582A7C"/>
    <w:rsid w:val="00582D98"/>
    <w:rsid w:val="00582E29"/>
    <w:rsid w:val="00582ED9"/>
    <w:rsid w:val="005835B9"/>
    <w:rsid w:val="00583866"/>
    <w:rsid w:val="0058393F"/>
    <w:rsid w:val="005839F4"/>
    <w:rsid w:val="00583AD5"/>
    <w:rsid w:val="00583C20"/>
    <w:rsid w:val="00583C90"/>
    <w:rsid w:val="00583D1F"/>
    <w:rsid w:val="00583F38"/>
    <w:rsid w:val="00584085"/>
    <w:rsid w:val="005840B7"/>
    <w:rsid w:val="00584182"/>
    <w:rsid w:val="005843FD"/>
    <w:rsid w:val="00584771"/>
    <w:rsid w:val="00584C06"/>
    <w:rsid w:val="00584DD9"/>
    <w:rsid w:val="00584E34"/>
    <w:rsid w:val="0058510C"/>
    <w:rsid w:val="005851E3"/>
    <w:rsid w:val="00585445"/>
    <w:rsid w:val="005855DC"/>
    <w:rsid w:val="005856A5"/>
    <w:rsid w:val="00585725"/>
    <w:rsid w:val="00585941"/>
    <w:rsid w:val="005859DE"/>
    <w:rsid w:val="00585A14"/>
    <w:rsid w:val="00585A96"/>
    <w:rsid w:val="005861BE"/>
    <w:rsid w:val="005862B0"/>
    <w:rsid w:val="005863D0"/>
    <w:rsid w:val="005866A7"/>
    <w:rsid w:val="0058692A"/>
    <w:rsid w:val="0058699D"/>
    <w:rsid w:val="00586ABF"/>
    <w:rsid w:val="00586D3A"/>
    <w:rsid w:val="00586F1B"/>
    <w:rsid w:val="00587231"/>
    <w:rsid w:val="0058731A"/>
    <w:rsid w:val="00587349"/>
    <w:rsid w:val="0058742F"/>
    <w:rsid w:val="00587704"/>
    <w:rsid w:val="00587C1B"/>
    <w:rsid w:val="00587CE3"/>
    <w:rsid w:val="00587E53"/>
    <w:rsid w:val="00590028"/>
    <w:rsid w:val="005904A1"/>
    <w:rsid w:val="0059060B"/>
    <w:rsid w:val="005908CC"/>
    <w:rsid w:val="00590BC9"/>
    <w:rsid w:val="00590D13"/>
    <w:rsid w:val="00590D4E"/>
    <w:rsid w:val="00590D94"/>
    <w:rsid w:val="00590DCC"/>
    <w:rsid w:val="00590E4E"/>
    <w:rsid w:val="00590E6E"/>
    <w:rsid w:val="00590EC6"/>
    <w:rsid w:val="0059111F"/>
    <w:rsid w:val="005911D3"/>
    <w:rsid w:val="00591461"/>
    <w:rsid w:val="00591694"/>
    <w:rsid w:val="005919D0"/>
    <w:rsid w:val="00591A4F"/>
    <w:rsid w:val="005921E5"/>
    <w:rsid w:val="005925E3"/>
    <w:rsid w:val="00592653"/>
    <w:rsid w:val="00592694"/>
    <w:rsid w:val="0059270B"/>
    <w:rsid w:val="00592769"/>
    <w:rsid w:val="0059279A"/>
    <w:rsid w:val="005929B7"/>
    <w:rsid w:val="005929FD"/>
    <w:rsid w:val="00592D3C"/>
    <w:rsid w:val="00592E4E"/>
    <w:rsid w:val="00592F0C"/>
    <w:rsid w:val="005932D2"/>
    <w:rsid w:val="00593342"/>
    <w:rsid w:val="005934C7"/>
    <w:rsid w:val="005934DE"/>
    <w:rsid w:val="005935A8"/>
    <w:rsid w:val="005936FA"/>
    <w:rsid w:val="00593C31"/>
    <w:rsid w:val="00593C9E"/>
    <w:rsid w:val="00593DC2"/>
    <w:rsid w:val="00593DD0"/>
    <w:rsid w:val="00593DFC"/>
    <w:rsid w:val="005940DF"/>
    <w:rsid w:val="00594121"/>
    <w:rsid w:val="005943D6"/>
    <w:rsid w:val="00594458"/>
    <w:rsid w:val="00594480"/>
    <w:rsid w:val="005945C6"/>
    <w:rsid w:val="0059471C"/>
    <w:rsid w:val="00594B8D"/>
    <w:rsid w:val="00594BC5"/>
    <w:rsid w:val="00594FE8"/>
    <w:rsid w:val="00595093"/>
    <w:rsid w:val="00595276"/>
    <w:rsid w:val="0059531E"/>
    <w:rsid w:val="00595323"/>
    <w:rsid w:val="005954A2"/>
    <w:rsid w:val="005954E7"/>
    <w:rsid w:val="0059551F"/>
    <w:rsid w:val="00595523"/>
    <w:rsid w:val="00595626"/>
    <w:rsid w:val="0059569E"/>
    <w:rsid w:val="0059584B"/>
    <w:rsid w:val="005958B5"/>
    <w:rsid w:val="00595B85"/>
    <w:rsid w:val="00595F6A"/>
    <w:rsid w:val="00595F6C"/>
    <w:rsid w:val="005960D5"/>
    <w:rsid w:val="005960F4"/>
    <w:rsid w:val="0059611E"/>
    <w:rsid w:val="0059614E"/>
    <w:rsid w:val="00596425"/>
    <w:rsid w:val="00596843"/>
    <w:rsid w:val="00596942"/>
    <w:rsid w:val="005969CF"/>
    <w:rsid w:val="00596A68"/>
    <w:rsid w:val="00596ABF"/>
    <w:rsid w:val="00596B90"/>
    <w:rsid w:val="00596DFA"/>
    <w:rsid w:val="00596E76"/>
    <w:rsid w:val="00596FCE"/>
    <w:rsid w:val="00597174"/>
    <w:rsid w:val="00597287"/>
    <w:rsid w:val="0059744D"/>
    <w:rsid w:val="00597468"/>
    <w:rsid w:val="00597B3D"/>
    <w:rsid w:val="005A04AB"/>
    <w:rsid w:val="005A04CF"/>
    <w:rsid w:val="005A07D5"/>
    <w:rsid w:val="005A08A3"/>
    <w:rsid w:val="005A0B87"/>
    <w:rsid w:val="005A0BA3"/>
    <w:rsid w:val="005A0D44"/>
    <w:rsid w:val="005A0D64"/>
    <w:rsid w:val="005A0D87"/>
    <w:rsid w:val="005A0E48"/>
    <w:rsid w:val="005A0EB8"/>
    <w:rsid w:val="005A0F8D"/>
    <w:rsid w:val="005A1083"/>
    <w:rsid w:val="005A1194"/>
    <w:rsid w:val="005A1196"/>
    <w:rsid w:val="005A1264"/>
    <w:rsid w:val="005A138D"/>
    <w:rsid w:val="005A13CC"/>
    <w:rsid w:val="005A187D"/>
    <w:rsid w:val="005A1896"/>
    <w:rsid w:val="005A18DD"/>
    <w:rsid w:val="005A19CF"/>
    <w:rsid w:val="005A20BF"/>
    <w:rsid w:val="005A21CC"/>
    <w:rsid w:val="005A2262"/>
    <w:rsid w:val="005A22E1"/>
    <w:rsid w:val="005A246E"/>
    <w:rsid w:val="005A250B"/>
    <w:rsid w:val="005A264A"/>
    <w:rsid w:val="005A267A"/>
    <w:rsid w:val="005A274C"/>
    <w:rsid w:val="005A278F"/>
    <w:rsid w:val="005A2988"/>
    <w:rsid w:val="005A2BFA"/>
    <w:rsid w:val="005A2C8B"/>
    <w:rsid w:val="005A2CAF"/>
    <w:rsid w:val="005A336C"/>
    <w:rsid w:val="005A365A"/>
    <w:rsid w:val="005A3734"/>
    <w:rsid w:val="005A37E7"/>
    <w:rsid w:val="005A37EA"/>
    <w:rsid w:val="005A3935"/>
    <w:rsid w:val="005A3942"/>
    <w:rsid w:val="005A39CC"/>
    <w:rsid w:val="005A39E2"/>
    <w:rsid w:val="005A3A64"/>
    <w:rsid w:val="005A3B2F"/>
    <w:rsid w:val="005A3C44"/>
    <w:rsid w:val="005A3CE6"/>
    <w:rsid w:val="005A3EBB"/>
    <w:rsid w:val="005A3F8E"/>
    <w:rsid w:val="005A410A"/>
    <w:rsid w:val="005A4130"/>
    <w:rsid w:val="005A4186"/>
    <w:rsid w:val="005A4252"/>
    <w:rsid w:val="005A437F"/>
    <w:rsid w:val="005A44B8"/>
    <w:rsid w:val="005A451E"/>
    <w:rsid w:val="005A4B0B"/>
    <w:rsid w:val="005A4C79"/>
    <w:rsid w:val="005A4E1D"/>
    <w:rsid w:val="005A502D"/>
    <w:rsid w:val="005A5080"/>
    <w:rsid w:val="005A51BE"/>
    <w:rsid w:val="005A554C"/>
    <w:rsid w:val="005A55A8"/>
    <w:rsid w:val="005A5636"/>
    <w:rsid w:val="005A5745"/>
    <w:rsid w:val="005A5770"/>
    <w:rsid w:val="005A5B4B"/>
    <w:rsid w:val="005A5BD9"/>
    <w:rsid w:val="005A5C2E"/>
    <w:rsid w:val="005A5E30"/>
    <w:rsid w:val="005A62F3"/>
    <w:rsid w:val="005A64CC"/>
    <w:rsid w:val="005A6529"/>
    <w:rsid w:val="005A664E"/>
    <w:rsid w:val="005A675E"/>
    <w:rsid w:val="005A68F4"/>
    <w:rsid w:val="005A6AD8"/>
    <w:rsid w:val="005A6B39"/>
    <w:rsid w:val="005A6B4D"/>
    <w:rsid w:val="005A6E89"/>
    <w:rsid w:val="005A6EC3"/>
    <w:rsid w:val="005A7096"/>
    <w:rsid w:val="005A71CF"/>
    <w:rsid w:val="005A750C"/>
    <w:rsid w:val="005A754D"/>
    <w:rsid w:val="005A7614"/>
    <w:rsid w:val="005A7642"/>
    <w:rsid w:val="005A779B"/>
    <w:rsid w:val="005A7878"/>
    <w:rsid w:val="005A7925"/>
    <w:rsid w:val="005B010A"/>
    <w:rsid w:val="005B02E4"/>
    <w:rsid w:val="005B037B"/>
    <w:rsid w:val="005B04E4"/>
    <w:rsid w:val="005B0630"/>
    <w:rsid w:val="005B0724"/>
    <w:rsid w:val="005B09AD"/>
    <w:rsid w:val="005B0A4D"/>
    <w:rsid w:val="005B0BF9"/>
    <w:rsid w:val="005B0C50"/>
    <w:rsid w:val="005B0DFE"/>
    <w:rsid w:val="005B1000"/>
    <w:rsid w:val="005B10C9"/>
    <w:rsid w:val="005B12FF"/>
    <w:rsid w:val="005B14D6"/>
    <w:rsid w:val="005B1663"/>
    <w:rsid w:val="005B1796"/>
    <w:rsid w:val="005B19D7"/>
    <w:rsid w:val="005B1A06"/>
    <w:rsid w:val="005B1A40"/>
    <w:rsid w:val="005B1DD0"/>
    <w:rsid w:val="005B2122"/>
    <w:rsid w:val="005B2207"/>
    <w:rsid w:val="005B2216"/>
    <w:rsid w:val="005B23DB"/>
    <w:rsid w:val="005B28EB"/>
    <w:rsid w:val="005B2AF7"/>
    <w:rsid w:val="005B2B37"/>
    <w:rsid w:val="005B2BAC"/>
    <w:rsid w:val="005B2E21"/>
    <w:rsid w:val="005B2EC0"/>
    <w:rsid w:val="005B3086"/>
    <w:rsid w:val="005B313C"/>
    <w:rsid w:val="005B31AD"/>
    <w:rsid w:val="005B32EC"/>
    <w:rsid w:val="005B3327"/>
    <w:rsid w:val="005B336E"/>
    <w:rsid w:val="005B33DD"/>
    <w:rsid w:val="005B34F8"/>
    <w:rsid w:val="005B350D"/>
    <w:rsid w:val="005B3657"/>
    <w:rsid w:val="005B376E"/>
    <w:rsid w:val="005B38F8"/>
    <w:rsid w:val="005B3A6C"/>
    <w:rsid w:val="005B3AB2"/>
    <w:rsid w:val="005B3B68"/>
    <w:rsid w:val="005B3C6A"/>
    <w:rsid w:val="005B3D3B"/>
    <w:rsid w:val="005B3E3C"/>
    <w:rsid w:val="005B3E7E"/>
    <w:rsid w:val="005B3FCC"/>
    <w:rsid w:val="005B3FE7"/>
    <w:rsid w:val="005B4340"/>
    <w:rsid w:val="005B443B"/>
    <w:rsid w:val="005B4565"/>
    <w:rsid w:val="005B458D"/>
    <w:rsid w:val="005B4648"/>
    <w:rsid w:val="005B499D"/>
    <w:rsid w:val="005B49ED"/>
    <w:rsid w:val="005B4AC9"/>
    <w:rsid w:val="005B4BB5"/>
    <w:rsid w:val="005B4F97"/>
    <w:rsid w:val="005B501D"/>
    <w:rsid w:val="005B52CF"/>
    <w:rsid w:val="005B53C2"/>
    <w:rsid w:val="005B554C"/>
    <w:rsid w:val="005B58F0"/>
    <w:rsid w:val="005B5A3C"/>
    <w:rsid w:val="005B5A96"/>
    <w:rsid w:val="005B5C1A"/>
    <w:rsid w:val="005B5D62"/>
    <w:rsid w:val="005B5E1F"/>
    <w:rsid w:val="005B5EB4"/>
    <w:rsid w:val="005B6187"/>
    <w:rsid w:val="005B61DD"/>
    <w:rsid w:val="005B624F"/>
    <w:rsid w:val="005B647E"/>
    <w:rsid w:val="005B67D6"/>
    <w:rsid w:val="005B6895"/>
    <w:rsid w:val="005B694B"/>
    <w:rsid w:val="005B6B00"/>
    <w:rsid w:val="005B6B79"/>
    <w:rsid w:val="005B71E1"/>
    <w:rsid w:val="005B77BF"/>
    <w:rsid w:val="005B788B"/>
    <w:rsid w:val="005B79F7"/>
    <w:rsid w:val="005B7C12"/>
    <w:rsid w:val="005B7C23"/>
    <w:rsid w:val="005B7CFE"/>
    <w:rsid w:val="005B7F69"/>
    <w:rsid w:val="005C038F"/>
    <w:rsid w:val="005C06AA"/>
    <w:rsid w:val="005C06B1"/>
    <w:rsid w:val="005C0774"/>
    <w:rsid w:val="005C0998"/>
    <w:rsid w:val="005C0C2D"/>
    <w:rsid w:val="005C0D37"/>
    <w:rsid w:val="005C0E06"/>
    <w:rsid w:val="005C0E0A"/>
    <w:rsid w:val="005C0E42"/>
    <w:rsid w:val="005C114A"/>
    <w:rsid w:val="005C1153"/>
    <w:rsid w:val="005C13F0"/>
    <w:rsid w:val="005C143A"/>
    <w:rsid w:val="005C149A"/>
    <w:rsid w:val="005C14C8"/>
    <w:rsid w:val="005C177D"/>
    <w:rsid w:val="005C18A3"/>
    <w:rsid w:val="005C1A47"/>
    <w:rsid w:val="005C1B51"/>
    <w:rsid w:val="005C1B84"/>
    <w:rsid w:val="005C1C85"/>
    <w:rsid w:val="005C1E00"/>
    <w:rsid w:val="005C1E0A"/>
    <w:rsid w:val="005C1FED"/>
    <w:rsid w:val="005C21E1"/>
    <w:rsid w:val="005C22C7"/>
    <w:rsid w:val="005C2313"/>
    <w:rsid w:val="005C23B3"/>
    <w:rsid w:val="005C249E"/>
    <w:rsid w:val="005C24C5"/>
    <w:rsid w:val="005C2528"/>
    <w:rsid w:val="005C2770"/>
    <w:rsid w:val="005C2849"/>
    <w:rsid w:val="005C2856"/>
    <w:rsid w:val="005C2AF7"/>
    <w:rsid w:val="005C2DCA"/>
    <w:rsid w:val="005C31C2"/>
    <w:rsid w:val="005C3392"/>
    <w:rsid w:val="005C34FE"/>
    <w:rsid w:val="005C3543"/>
    <w:rsid w:val="005C3600"/>
    <w:rsid w:val="005C3653"/>
    <w:rsid w:val="005C3A3A"/>
    <w:rsid w:val="005C3A68"/>
    <w:rsid w:val="005C3A9A"/>
    <w:rsid w:val="005C3B60"/>
    <w:rsid w:val="005C3CDB"/>
    <w:rsid w:val="005C3E5B"/>
    <w:rsid w:val="005C40B0"/>
    <w:rsid w:val="005C411B"/>
    <w:rsid w:val="005C4251"/>
    <w:rsid w:val="005C434C"/>
    <w:rsid w:val="005C434D"/>
    <w:rsid w:val="005C438B"/>
    <w:rsid w:val="005C43BD"/>
    <w:rsid w:val="005C4462"/>
    <w:rsid w:val="005C45A8"/>
    <w:rsid w:val="005C4A98"/>
    <w:rsid w:val="005C4BCB"/>
    <w:rsid w:val="005C4E74"/>
    <w:rsid w:val="005C4E87"/>
    <w:rsid w:val="005C4ED5"/>
    <w:rsid w:val="005C4F66"/>
    <w:rsid w:val="005C5062"/>
    <w:rsid w:val="005C5148"/>
    <w:rsid w:val="005C52E4"/>
    <w:rsid w:val="005C5369"/>
    <w:rsid w:val="005C557B"/>
    <w:rsid w:val="005C58D4"/>
    <w:rsid w:val="005C5904"/>
    <w:rsid w:val="005C5AB0"/>
    <w:rsid w:val="005C5BD2"/>
    <w:rsid w:val="005C5C97"/>
    <w:rsid w:val="005C5D51"/>
    <w:rsid w:val="005C5D89"/>
    <w:rsid w:val="005C5F0D"/>
    <w:rsid w:val="005C5F46"/>
    <w:rsid w:val="005C605B"/>
    <w:rsid w:val="005C60F5"/>
    <w:rsid w:val="005C6137"/>
    <w:rsid w:val="005C6214"/>
    <w:rsid w:val="005C65A3"/>
    <w:rsid w:val="005C6602"/>
    <w:rsid w:val="005C666F"/>
    <w:rsid w:val="005C6859"/>
    <w:rsid w:val="005C685C"/>
    <w:rsid w:val="005C6953"/>
    <w:rsid w:val="005C6977"/>
    <w:rsid w:val="005C6CC2"/>
    <w:rsid w:val="005C6CDE"/>
    <w:rsid w:val="005C6D0C"/>
    <w:rsid w:val="005C6E34"/>
    <w:rsid w:val="005C6FEA"/>
    <w:rsid w:val="005C72C8"/>
    <w:rsid w:val="005C7551"/>
    <w:rsid w:val="005C79CB"/>
    <w:rsid w:val="005C7BEB"/>
    <w:rsid w:val="005C7D04"/>
    <w:rsid w:val="005C7D48"/>
    <w:rsid w:val="005C7DE5"/>
    <w:rsid w:val="005D028C"/>
    <w:rsid w:val="005D0295"/>
    <w:rsid w:val="005D05FB"/>
    <w:rsid w:val="005D0706"/>
    <w:rsid w:val="005D07E7"/>
    <w:rsid w:val="005D0A96"/>
    <w:rsid w:val="005D0D37"/>
    <w:rsid w:val="005D136D"/>
    <w:rsid w:val="005D1546"/>
    <w:rsid w:val="005D1591"/>
    <w:rsid w:val="005D1597"/>
    <w:rsid w:val="005D16B6"/>
    <w:rsid w:val="005D171F"/>
    <w:rsid w:val="005D1837"/>
    <w:rsid w:val="005D18F7"/>
    <w:rsid w:val="005D1969"/>
    <w:rsid w:val="005D1C6A"/>
    <w:rsid w:val="005D1CF6"/>
    <w:rsid w:val="005D1E98"/>
    <w:rsid w:val="005D20AA"/>
    <w:rsid w:val="005D2266"/>
    <w:rsid w:val="005D2374"/>
    <w:rsid w:val="005D2411"/>
    <w:rsid w:val="005D2595"/>
    <w:rsid w:val="005D2697"/>
    <w:rsid w:val="005D27D2"/>
    <w:rsid w:val="005D2804"/>
    <w:rsid w:val="005D2851"/>
    <w:rsid w:val="005D2B8D"/>
    <w:rsid w:val="005D2C33"/>
    <w:rsid w:val="005D2C4E"/>
    <w:rsid w:val="005D2C92"/>
    <w:rsid w:val="005D2DC2"/>
    <w:rsid w:val="005D2FD2"/>
    <w:rsid w:val="005D302F"/>
    <w:rsid w:val="005D30EF"/>
    <w:rsid w:val="005D317A"/>
    <w:rsid w:val="005D3407"/>
    <w:rsid w:val="005D341B"/>
    <w:rsid w:val="005D3476"/>
    <w:rsid w:val="005D3631"/>
    <w:rsid w:val="005D37C8"/>
    <w:rsid w:val="005D3868"/>
    <w:rsid w:val="005D3875"/>
    <w:rsid w:val="005D387D"/>
    <w:rsid w:val="005D38C9"/>
    <w:rsid w:val="005D3976"/>
    <w:rsid w:val="005D3A20"/>
    <w:rsid w:val="005D3B9F"/>
    <w:rsid w:val="005D3C74"/>
    <w:rsid w:val="005D3C79"/>
    <w:rsid w:val="005D3ED2"/>
    <w:rsid w:val="005D3F7A"/>
    <w:rsid w:val="005D4215"/>
    <w:rsid w:val="005D4249"/>
    <w:rsid w:val="005D4454"/>
    <w:rsid w:val="005D4530"/>
    <w:rsid w:val="005D45A5"/>
    <w:rsid w:val="005D4769"/>
    <w:rsid w:val="005D47E2"/>
    <w:rsid w:val="005D493A"/>
    <w:rsid w:val="005D4989"/>
    <w:rsid w:val="005D5014"/>
    <w:rsid w:val="005D50FF"/>
    <w:rsid w:val="005D5361"/>
    <w:rsid w:val="005D55AF"/>
    <w:rsid w:val="005D577B"/>
    <w:rsid w:val="005D585E"/>
    <w:rsid w:val="005D5891"/>
    <w:rsid w:val="005D5897"/>
    <w:rsid w:val="005D5A19"/>
    <w:rsid w:val="005D5B6D"/>
    <w:rsid w:val="005D5C55"/>
    <w:rsid w:val="005D5CFF"/>
    <w:rsid w:val="005D5D35"/>
    <w:rsid w:val="005D5FE7"/>
    <w:rsid w:val="005D612D"/>
    <w:rsid w:val="005D61AE"/>
    <w:rsid w:val="005D63CB"/>
    <w:rsid w:val="005D69D8"/>
    <w:rsid w:val="005D6AC3"/>
    <w:rsid w:val="005D6DFF"/>
    <w:rsid w:val="005D70EC"/>
    <w:rsid w:val="005D7216"/>
    <w:rsid w:val="005D734E"/>
    <w:rsid w:val="005D753E"/>
    <w:rsid w:val="005D76CF"/>
    <w:rsid w:val="005D76DE"/>
    <w:rsid w:val="005D7715"/>
    <w:rsid w:val="005D78B4"/>
    <w:rsid w:val="005D792D"/>
    <w:rsid w:val="005D7BFB"/>
    <w:rsid w:val="005D7F77"/>
    <w:rsid w:val="005E00F9"/>
    <w:rsid w:val="005E02A2"/>
    <w:rsid w:val="005E02A7"/>
    <w:rsid w:val="005E051A"/>
    <w:rsid w:val="005E06FE"/>
    <w:rsid w:val="005E0761"/>
    <w:rsid w:val="005E07DC"/>
    <w:rsid w:val="005E0B1B"/>
    <w:rsid w:val="005E0D9F"/>
    <w:rsid w:val="005E0DED"/>
    <w:rsid w:val="005E0E0E"/>
    <w:rsid w:val="005E0FF7"/>
    <w:rsid w:val="005E110A"/>
    <w:rsid w:val="005E127F"/>
    <w:rsid w:val="005E12D2"/>
    <w:rsid w:val="005E136D"/>
    <w:rsid w:val="005E14FC"/>
    <w:rsid w:val="005E1549"/>
    <w:rsid w:val="005E17AE"/>
    <w:rsid w:val="005E19FD"/>
    <w:rsid w:val="005E1CA5"/>
    <w:rsid w:val="005E1D79"/>
    <w:rsid w:val="005E1F6A"/>
    <w:rsid w:val="005E21D3"/>
    <w:rsid w:val="005E22B1"/>
    <w:rsid w:val="005E22E2"/>
    <w:rsid w:val="005E25D3"/>
    <w:rsid w:val="005E282A"/>
    <w:rsid w:val="005E2998"/>
    <w:rsid w:val="005E2B95"/>
    <w:rsid w:val="005E2D65"/>
    <w:rsid w:val="005E2E5D"/>
    <w:rsid w:val="005E3155"/>
    <w:rsid w:val="005E357A"/>
    <w:rsid w:val="005E3585"/>
    <w:rsid w:val="005E358C"/>
    <w:rsid w:val="005E3819"/>
    <w:rsid w:val="005E3A84"/>
    <w:rsid w:val="005E3B37"/>
    <w:rsid w:val="005E3D18"/>
    <w:rsid w:val="005E3E0D"/>
    <w:rsid w:val="005E3E2F"/>
    <w:rsid w:val="005E3E6F"/>
    <w:rsid w:val="005E3F66"/>
    <w:rsid w:val="005E4150"/>
    <w:rsid w:val="005E4319"/>
    <w:rsid w:val="005E44A0"/>
    <w:rsid w:val="005E464B"/>
    <w:rsid w:val="005E4881"/>
    <w:rsid w:val="005E495F"/>
    <w:rsid w:val="005E4A10"/>
    <w:rsid w:val="005E4A2B"/>
    <w:rsid w:val="005E4B63"/>
    <w:rsid w:val="005E4C5B"/>
    <w:rsid w:val="005E4F5B"/>
    <w:rsid w:val="005E500B"/>
    <w:rsid w:val="005E5049"/>
    <w:rsid w:val="005E5058"/>
    <w:rsid w:val="005E519D"/>
    <w:rsid w:val="005E51E2"/>
    <w:rsid w:val="005E520C"/>
    <w:rsid w:val="005E5255"/>
    <w:rsid w:val="005E544F"/>
    <w:rsid w:val="005E5462"/>
    <w:rsid w:val="005E5638"/>
    <w:rsid w:val="005E56CD"/>
    <w:rsid w:val="005E56EB"/>
    <w:rsid w:val="005E5821"/>
    <w:rsid w:val="005E58D8"/>
    <w:rsid w:val="005E5CB6"/>
    <w:rsid w:val="005E5ECA"/>
    <w:rsid w:val="005E5EFD"/>
    <w:rsid w:val="005E6092"/>
    <w:rsid w:val="005E62A7"/>
    <w:rsid w:val="005E640A"/>
    <w:rsid w:val="005E6499"/>
    <w:rsid w:val="005E68A3"/>
    <w:rsid w:val="005E699E"/>
    <w:rsid w:val="005E6A6A"/>
    <w:rsid w:val="005E6F96"/>
    <w:rsid w:val="005E7451"/>
    <w:rsid w:val="005E7621"/>
    <w:rsid w:val="005E7F3C"/>
    <w:rsid w:val="005E7FF7"/>
    <w:rsid w:val="005F003B"/>
    <w:rsid w:val="005F00B1"/>
    <w:rsid w:val="005F0160"/>
    <w:rsid w:val="005F039C"/>
    <w:rsid w:val="005F0896"/>
    <w:rsid w:val="005F0DFD"/>
    <w:rsid w:val="005F0E7B"/>
    <w:rsid w:val="005F0EFE"/>
    <w:rsid w:val="005F10A5"/>
    <w:rsid w:val="005F1336"/>
    <w:rsid w:val="005F14CD"/>
    <w:rsid w:val="005F1628"/>
    <w:rsid w:val="005F170C"/>
    <w:rsid w:val="005F17B0"/>
    <w:rsid w:val="005F1841"/>
    <w:rsid w:val="005F1879"/>
    <w:rsid w:val="005F18AB"/>
    <w:rsid w:val="005F1E12"/>
    <w:rsid w:val="005F214F"/>
    <w:rsid w:val="005F23E2"/>
    <w:rsid w:val="005F251F"/>
    <w:rsid w:val="005F255B"/>
    <w:rsid w:val="005F25B8"/>
    <w:rsid w:val="005F273B"/>
    <w:rsid w:val="005F280D"/>
    <w:rsid w:val="005F2D08"/>
    <w:rsid w:val="005F2D31"/>
    <w:rsid w:val="005F2E75"/>
    <w:rsid w:val="005F2F32"/>
    <w:rsid w:val="005F2F90"/>
    <w:rsid w:val="005F31F7"/>
    <w:rsid w:val="005F3239"/>
    <w:rsid w:val="005F325E"/>
    <w:rsid w:val="005F32B8"/>
    <w:rsid w:val="005F342F"/>
    <w:rsid w:val="005F35C8"/>
    <w:rsid w:val="005F3D93"/>
    <w:rsid w:val="005F405A"/>
    <w:rsid w:val="005F409E"/>
    <w:rsid w:val="005F41C1"/>
    <w:rsid w:val="005F4556"/>
    <w:rsid w:val="005F4768"/>
    <w:rsid w:val="005F47D4"/>
    <w:rsid w:val="005F4841"/>
    <w:rsid w:val="005F495A"/>
    <w:rsid w:val="005F4CB6"/>
    <w:rsid w:val="005F4F87"/>
    <w:rsid w:val="005F501E"/>
    <w:rsid w:val="005F5113"/>
    <w:rsid w:val="005F51EC"/>
    <w:rsid w:val="005F524E"/>
    <w:rsid w:val="005F54DE"/>
    <w:rsid w:val="005F58DB"/>
    <w:rsid w:val="005F5C96"/>
    <w:rsid w:val="005F5EEA"/>
    <w:rsid w:val="005F5F97"/>
    <w:rsid w:val="005F6020"/>
    <w:rsid w:val="005F6181"/>
    <w:rsid w:val="005F62F1"/>
    <w:rsid w:val="005F638F"/>
    <w:rsid w:val="005F6425"/>
    <w:rsid w:val="005F661D"/>
    <w:rsid w:val="005F674E"/>
    <w:rsid w:val="005F67B0"/>
    <w:rsid w:val="005F6A99"/>
    <w:rsid w:val="005F6CBC"/>
    <w:rsid w:val="005F6CC2"/>
    <w:rsid w:val="005F6D49"/>
    <w:rsid w:val="005F6F8E"/>
    <w:rsid w:val="005F700F"/>
    <w:rsid w:val="005F7091"/>
    <w:rsid w:val="005F7104"/>
    <w:rsid w:val="005F723D"/>
    <w:rsid w:val="005F726B"/>
    <w:rsid w:val="005F7682"/>
    <w:rsid w:val="005F78C8"/>
    <w:rsid w:val="005F791C"/>
    <w:rsid w:val="005F7B02"/>
    <w:rsid w:val="005F7F2D"/>
    <w:rsid w:val="005F7F5A"/>
    <w:rsid w:val="00600012"/>
    <w:rsid w:val="00600092"/>
    <w:rsid w:val="00600158"/>
    <w:rsid w:val="006002CB"/>
    <w:rsid w:val="0060063A"/>
    <w:rsid w:val="006007E7"/>
    <w:rsid w:val="00600945"/>
    <w:rsid w:val="006009E9"/>
    <w:rsid w:val="00600A94"/>
    <w:rsid w:val="00600B68"/>
    <w:rsid w:val="00600D1D"/>
    <w:rsid w:val="00600ED9"/>
    <w:rsid w:val="00600F09"/>
    <w:rsid w:val="006010AE"/>
    <w:rsid w:val="0060110D"/>
    <w:rsid w:val="00601145"/>
    <w:rsid w:val="00601191"/>
    <w:rsid w:val="00601297"/>
    <w:rsid w:val="0060137B"/>
    <w:rsid w:val="00601440"/>
    <w:rsid w:val="006017CC"/>
    <w:rsid w:val="00601A5B"/>
    <w:rsid w:val="00601C70"/>
    <w:rsid w:val="00601C72"/>
    <w:rsid w:val="00601E63"/>
    <w:rsid w:val="00601EF9"/>
    <w:rsid w:val="00602049"/>
    <w:rsid w:val="00602102"/>
    <w:rsid w:val="006021BA"/>
    <w:rsid w:val="006022C1"/>
    <w:rsid w:val="00602520"/>
    <w:rsid w:val="0060291A"/>
    <w:rsid w:val="006029D4"/>
    <w:rsid w:val="00602AC1"/>
    <w:rsid w:val="00602D85"/>
    <w:rsid w:val="00602F77"/>
    <w:rsid w:val="006032B5"/>
    <w:rsid w:val="0060332D"/>
    <w:rsid w:val="006033BB"/>
    <w:rsid w:val="00603754"/>
    <w:rsid w:val="00603954"/>
    <w:rsid w:val="00603A23"/>
    <w:rsid w:val="00603BC9"/>
    <w:rsid w:val="00603EC8"/>
    <w:rsid w:val="00603FD8"/>
    <w:rsid w:val="006041E9"/>
    <w:rsid w:val="006042B7"/>
    <w:rsid w:val="006043DF"/>
    <w:rsid w:val="00604414"/>
    <w:rsid w:val="00604559"/>
    <w:rsid w:val="006046AD"/>
    <w:rsid w:val="00604706"/>
    <w:rsid w:val="0060491A"/>
    <w:rsid w:val="00604B9F"/>
    <w:rsid w:val="00604BB8"/>
    <w:rsid w:val="00604CA9"/>
    <w:rsid w:val="00605018"/>
    <w:rsid w:val="00605040"/>
    <w:rsid w:val="00605053"/>
    <w:rsid w:val="00605055"/>
    <w:rsid w:val="0060523A"/>
    <w:rsid w:val="00605427"/>
    <w:rsid w:val="00605572"/>
    <w:rsid w:val="00605922"/>
    <w:rsid w:val="00605A58"/>
    <w:rsid w:val="00605B61"/>
    <w:rsid w:val="00605CAE"/>
    <w:rsid w:val="00605CE7"/>
    <w:rsid w:val="00605D0D"/>
    <w:rsid w:val="00605D58"/>
    <w:rsid w:val="00605E67"/>
    <w:rsid w:val="00605F04"/>
    <w:rsid w:val="00605F2E"/>
    <w:rsid w:val="006060C9"/>
    <w:rsid w:val="0060612C"/>
    <w:rsid w:val="00606578"/>
    <w:rsid w:val="00606583"/>
    <w:rsid w:val="00606653"/>
    <w:rsid w:val="006067CE"/>
    <w:rsid w:val="00606871"/>
    <w:rsid w:val="00606889"/>
    <w:rsid w:val="00606923"/>
    <w:rsid w:val="00606A1C"/>
    <w:rsid w:val="00606CD9"/>
    <w:rsid w:val="00606F81"/>
    <w:rsid w:val="00607193"/>
    <w:rsid w:val="006071FD"/>
    <w:rsid w:val="0060739B"/>
    <w:rsid w:val="006074D9"/>
    <w:rsid w:val="0060755E"/>
    <w:rsid w:val="0060784A"/>
    <w:rsid w:val="0060791C"/>
    <w:rsid w:val="0060793F"/>
    <w:rsid w:val="00607A87"/>
    <w:rsid w:val="00607B01"/>
    <w:rsid w:val="00607C3C"/>
    <w:rsid w:val="00607D32"/>
    <w:rsid w:val="00607E91"/>
    <w:rsid w:val="00607F5E"/>
    <w:rsid w:val="00607F8B"/>
    <w:rsid w:val="00607FE7"/>
    <w:rsid w:val="0061030A"/>
    <w:rsid w:val="006103AA"/>
    <w:rsid w:val="0061074F"/>
    <w:rsid w:val="006108EA"/>
    <w:rsid w:val="00610B88"/>
    <w:rsid w:val="00610BC3"/>
    <w:rsid w:val="00610D98"/>
    <w:rsid w:val="00610F58"/>
    <w:rsid w:val="00611185"/>
    <w:rsid w:val="006111B1"/>
    <w:rsid w:val="006111D8"/>
    <w:rsid w:val="006111FA"/>
    <w:rsid w:val="00611276"/>
    <w:rsid w:val="006114FA"/>
    <w:rsid w:val="00611501"/>
    <w:rsid w:val="0061156F"/>
    <w:rsid w:val="00611599"/>
    <w:rsid w:val="006115B8"/>
    <w:rsid w:val="00611762"/>
    <w:rsid w:val="006118B4"/>
    <w:rsid w:val="00611969"/>
    <w:rsid w:val="006119CF"/>
    <w:rsid w:val="00611A33"/>
    <w:rsid w:val="00611B5D"/>
    <w:rsid w:val="00611E6C"/>
    <w:rsid w:val="006122E9"/>
    <w:rsid w:val="0061233B"/>
    <w:rsid w:val="0061259F"/>
    <w:rsid w:val="006126BF"/>
    <w:rsid w:val="0061271C"/>
    <w:rsid w:val="00612754"/>
    <w:rsid w:val="006127E4"/>
    <w:rsid w:val="00612836"/>
    <w:rsid w:val="00612922"/>
    <w:rsid w:val="0061293A"/>
    <w:rsid w:val="00612AD4"/>
    <w:rsid w:val="00612B0A"/>
    <w:rsid w:val="00612C5C"/>
    <w:rsid w:val="00612FC6"/>
    <w:rsid w:val="0061301D"/>
    <w:rsid w:val="00613116"/>
    <w:rsid w:val="006133C8"/>
    <w:rsid w:val="00613602"/>
    <w:rsid w:val="006136B5"/>
    <w:rsid w:val="00613814"/>
    <w:rsid w:val="0061384B"/>
    <w:rsid w:val="006138C4"/>
    <w:rsid w:val="006138F4"/>
    <w:rsid w:val="00613CBF"/>
    <w:rsid w:val="00613E5B"/>
    <w:rsid w:val="00613FC9"/>
    <w:rsid w:val="006140FE"/>
    <w:rsid w:val="006142A9"/>
    <w:rsid w:val="006143CC"/>
    <w:rsid w:val="00614517"/>
    <w:rsid w:val="006146AC"/>
    <w:rsid w:val="00614829"/>
    <w:rsid w:val="00614B3D"/>
    <w:rsid w:val="00614BA9"/>
    <w:rsid w:val="00614C63"/>
    <w:rsid w:val="00614D08"/>
    <w:rsid w:val="00614DEA"/>
    <w:rsid w:val="00614E65"/>
    <w:rsid w:val="00614F6F"/>
    <w:rsid w:val="0061511B"/>
    <w:rsid w:val="00615190"/>
    <w:rsid w:val="006153F6"/>
    <w:rsid w:val="00615464"/>
    <w:rsid w:val="006156DA"/>
    <w:rsid w:val="00615858"/>
    <w:rsid w:val="006159B8"/>
    <w:rsid w:val="00615A15"/>
    <w:rsid w:val="00615AAC"/>
    <w:rsid w:val="00615C0A"/>
    <w:rsid w:val="00615C1A"/>
    <w:rsid w:val="00615FF9"/>
    <w:rsid w:val="00616203"/>
    <w:rsid w:val="0061625C"/>
    <w:rsid w:val="00616522"/>
    <w:rsid w:val="006166C4"/>
    <w:rsid w:val="00616895"/>
    <w:rsid w:val="00616903"/>
    <w:rsid w:val="00616AA5"/>
    <w:rsid w:val="00616C08"/>
    <w:rsid w:val="00616CEC"/>
    <w:rsid w:val="00616F1E"/>
    <w:rsid w:val="00616FC0"/>
    <w:rsid w:val="0061720A"/>
    <w:rsid w:val="00617245"/>
    <w:rsid w:val="006172D5"/>
    <w:rsid w:val="0061731D"/>
    <w:rsid w:val="00617596"/>
    <w:rsid w:val="006176A7"/>
    <w:rsid w:val="00617B00"/>
    <w:rsid w:val="00617BF7"/>
    <w:rsid w:val="00617D28"/>
    <w:rsid w:val="00617DC1"/>
    <w:rsid w:val="00617E2D"/>
    <w:rsid w:val="00617EED"/>
    <w:rsid w:val="00617F6C"/>
    <w:rsid w:val="0062011F"/>
    <w:rsid w:val="006206C1"/>
    <w:rsid w:val="00620747"/>
    <w:rsid w:val="00620918"/>
    <w:rsid w:val="00620BAC"/>
    <w:rsid w:val="0062146D"/>
    <w:rsid w:val="006215F7"/>
    <w:rsid w:val="00621775"/>
    <w:rsid w:val="00621B64"/>
    <w:rsid w:val="00621C7F"/>
    <w:rsid w:val="00621CBD"/>
    <w:rsid w:val="00621D68"/>
    <w:rsid w:val="00621E98"/>
    <w:rsid w:val="00621EB8"/>
    <w:rsid w:val="0062230D"/>
    <w:rsid w:val="00622390"/>
    <w:rsid w:val="00622613"/>
    <w:rsid w:val="0062261A"/>
    <w:rsid w:val="006227B7"/>
    <w:rsid w:val="00622D2E"/>
    <w:rsid w:val="00622E82"/>
    <w:rsid w:val="00622F8F"/>
    <w:rsid w:val="00623010"/>
    <w:rsid w:val="0062318D"/>
    <w:rsid w:val="0062347A"/>
    <w:rsid w:val="00623593"/>
    <w:rsid w:val="006235A0"/>
    <w:rsid w:val="00623703"/>
    <w:rsid w:val="0062377F"/>
    <w:rsid w:val="006238F3"/>
    <w:rsid w:val="00623E98"/>
    <w:rsid w:val="00624032"/>
    <w:rsid w:val="006240DC"/>
    <w:rsid w:val="00624282"/>
    <w:rsid w:val="00624556"/>
    <w:rsid w:val="006245CA"/>
    <w:rsid w:val="006249E8"/>
    <w:rsid w:val="00624A3F"/>
    <w:rsid w:val="00624A83"/>
    <w:rsid w:val="00624AA5"/>
    <w:rsid w:val="00624C02"/>
    <w:rsid w:val="00624D3D"/>
    <w:rsid w:val="00624E18"/>
    <w:rsid w:val="00624ED8"/>
    <w:rsid w:val="00624FD7"/>
    <w:rsid w:val="00624FF3"/>
    <w:rsid w:val="00625145"/>
    <w:rsid w:val="006251B4"/>
    <w:rsid w:val="006252F2"/>
    <w:rsid w:val="00625314"/>
    <w:rsid w:val="00625727"/>
    <w:rsid w:val="006257F1"/>
    <w:rsid w:val="00625AF7"/>
    <w:rsid w:val="00625B7B"/>
    <w:rsid w:val="00625C93"/>
    <w:rsid w:val="00625D2C"/>
    <w:rsid w:val="00625F0F"/>
    <w:rsid w:val="006260FC"/>
    <w:rsid w:val="006261EE"/>
    <w:rsid w:val="00626238"/>
    <w:rsid w:val="006262C6"/>
    <w:rsid w:val="0062647D"/>
    <w:rsid w:val="006265C1"/>
    <w:rsid w:val="00626719"/>
    <w:rsid w:val="006268D2"/>
    <w:rsid w:val="0062695B"/>
    <w:rsid w:val="00626A04"/>
    <w:rsid w:val="00626A27"/>
    <w:rsid w:val="00626B29"/>
    <w:rsid w:val="00626B69"/>
    <w:rsid w:val="00627032"/>
    <w:rsid w:val="00627039"/>
    <w:rsid w:val="0062742D"/>
    <w:rsid w:val="00627525"/>
    <w:rsid w:val="006275F8"/>
    <w:rsid w:val="0062772A"/>
    <w:rsid w:val="006277ED"/>
    <w:rsid w:val="0062797C"/>
    <w:rsid w:val="00627CCC"/>
    <w:rsid w:val="0063050D"/>
    <w:rsid w:val="0063059D"/>
    <w:rsid w:val="006305F4"/>
    <w:rsid w:val="006306DF"/>
    <w:rsid w:val="00630742"/>
    <w:rsid w:val="00630750"/>
    <w:rsid w:val="006307CE"/>
    <w:rsid w:val="006308F8"/>
    <w:rsid w:val="00630934"/>
    <w:rsid w:val="00630D44"/>
    <w:rsid w:val="00630F8D"/>
    <w:rsid w:val="00631481"/>
    <w:rsid w:val="00631536"/>
    <w:rsid w:val="00631576"/>
    <w:rsid w:val="0063177A"/>
    <w:rsid w:val="006317E6"/>
    <w:rsid w:val="0063183E"/>
    <w:rsid w:val="00631903"/>
    <w:rsid w:val="0063193E"/>
    <w:rsid w:val="00631B1B"/>
    <w:rsid w:val="00631DBE"/>
    <w:rsid w:val="00631F43"/>
    <w:rsid w:val="006320C7"/>
    <w:rsid w:val="00632263"/>
    <w:rsid w:val="00632322"/>
    <w:rsid w:val="0063247B"/>
    <w:rsid w:val="006325ED"/>
    <w:rsid w:val="00632653"/>
    <w:rsid w:val="006327F6"/>
    <w:rsid w:val="0063281E"/>
    <w:rsid w:val="00632953"/>
    <w:rsid w:val="00632995"/>
    <w:rsid w:val="00632C13"/>
    <w:rsid w:val="00632CED"/>
    <w:rsid w:val="00632D78"/>
    <w:rsid w:val="00632F98"/>
    <w:rsid w:val="00633129"/>
    <w:rsid w:val="0063312E"/>
    <w:rsid w:val="006331FB"/>
    <w:rsid w:val="006333FE"/>
    <w:rsid w:val="00633491"/>
    <w:rsid w:val="00633585"/>
    <w:rsid w:val="0063365B"/>
    <w:rsid w:val="0063370F"/>
    <w:rsid w:val="006339E2"/>
    <w:rsid w:val="00633C77"/>
    <w:rsid w:val="00633F7B"/>
    <w:rsid w:val="006340CA"/>
    <w:rsid w:val="006340CD"/>
    <w:rsid w:val="00634406"/>
    <w:rsid w:val="00634495"/>
    <w:rsid w:val="006344FF"/>
    <w:rsid w:val="00634568"/>
    <w:rsid w:val="006345FB"/>
    <w:rsid w:val="006346EF"/>
    <w:rsid w:val="00634715"/>
    <w:rsid w:val="0063495D"/>
    <w:rsid w:val="00634C0D"/>
    <w:rsid w:val="00634CAA"/>
    <w:rsid w:val="00634E2D"/>
    <w:rsid w:val="00634F63"/>
    <w:rsid w:val="0063502B"/>
    <w:rsid w:val="006351BE"/>
    <w:rsid w:val="006353EF"/>
    <w:rsid w:val="00635574"/>
    <w:rsid w:val="006356DA"/>
    <w:rsid w:val="0063581E"/>
    <w:rsid w:val="00635B36"/>
    <w:rsid w:val="00635D47"/>
    <w:rsid w:val="00635DAE"/>
    <w:rsid w:val="00635E81"/>
    <w:rsid w:val="00635EB1"/>
    <w:rsid w:val="00635F4E"/>
    <w:rsid w:val="00635FC5"/>
    <w:rsid w:val="0063604F"/>
    <w:rsid w:val="00636179"/>
    <w:rsid w:val="0063618D"/>
    <w:rsid w:val="00636295"/>
    <w:rsid w:val="006363A2"/>
    <w:rsid w:val="006363CC"/>
    <w:rsid w:val="006364E2"/>
    <w:rsid w:val="006365D0"/>
    <w:rsid w:val="00636697"/>
    <w:rsid w:val="006366DB"/>
    <w:rsid w:val="0063678D"/>
    <w:rsid w:val="00636AC4"/>
    <w:rsid w:val="00636F05"/>
    <w:rsid w:val="00636F4E"/>
    <w:rsid w:val="006371A6"/>
    <w:rsid w:val="006371C3"/>
    <w:rsid w:val="006371F7"/>
    <w:rsid w:val="0063729F"/>
    <w:rsid w:val="006372F7"/>
    <w:rsid w:val="00637332"/>
    <w:rsid w:val="006374A4"/>
    <w:rsid w:val="006375C7"/>
    <w:rsid w:val="0063760B"/>
    <w:rsid w:val="00637733"/>
    <w:rsid w:val="00637774"/>
    <w:rsid w:val="00637893"/>
    <w:rsid w:val="00637D56"/>
    <w:rsid w:val="00637F6C"/>
    <w:rsid w:val="00640710"/>
    <w:rsid w:val="006407D7"/>
    <w:rsid w:val="00640A5E"/>
    <w:rsid w:val="00640CA9"/>
    <w:rsid w:val="00640DAC"/>
    <w:rsid w:val="00640DD0"/>
    <w:rsid w:val="00640F2C"/>
    <w:rsid w:val="00641076"/>
    <w:rsid w:val="006415B9"/>
    <w:rsid w:val="006415FB"/>
    <w:rsid w:val="0064177C"/>
    <w:rsid w:val="00641987"/>
    <w:rsid w:val="00641D69"/>
    <w:rsid w:val="00641D72"/>
    <w:rsid w:val="006421A5"/>
    <w:rsid w:val="00642200"/>
    <w:rsid w:val="0064221B"/>
    <w:rsid w:val="00642310"/>
    <w:rsid w:val="00642656"/>
    <w:rsid w:val="0064287D"/>
    <w:rsid w:val="00642948"/>
    <w:rsid w:val="00642AC4"/>
    <w:rsid w:val="00642C5B"/>
    <w:rsid w:val="00642D3E"/>
    <w:rsid w:val="00642E79"/>
    <w:rsid w:val="00643243"/>
    <w:rsid w:val="0064325E"/>
    <w:rsid w:val="006435C7"/>
    <w:rsid w:val="00643610"/>
    <w:rsid w:val="006436FA"/>
    <w:rsid w:val="006437A8"/>
    <w:rsid w:val="00643819"/>
    <w:rsid w:val="00643820"/>
    <w:rsid w:val="0064390A"/>
    <w:rsid w:val="00643939"/>
    <w:rsid w:val="006439BD"/>
    <w:rsid w:val="00643AAF"/>
    <w:rsid w:val="00643B69"/>
    <w:rsid w:val="00643C58"/>
    <w:rsid w:val="00643C78"/>
    <w:rsid w:val="00643C84"/>
    <w:rsid w:val="00643E8A"/>
    <w:rsid w:val="00643F1E"/>
    <w:rsid w:val="0064410D"/>
    <w:rsid w:val="006441CE"/>
    <w:rsid w:val="006444DB"/>
    <w:rsid w:val="00644525"/>
    <w:rsid w:val="00644716"/>
    <w:rsid w:val="00644957"/>
    <w:rsid w:val="00644A94"/>
    <w:rsid w:val="00644B72"/>
    <w:rsid w:val="00644E2F"/>
    <w:rsid w:val="00644E79"/>
    <w:rsid w:val="00644F02"/>
    <w:rsid w:val="00645023"/>
    <w:rsid w:val="00645301"/>
    <w:rsid w:val="006455D4"/>
    <w:rsid w:val="00645735"/>
    <w:rsid w:val="0064576D"/>
    <w:rsid w:val="006457FF"/>
    <w:rsid w:val="00645C52"/>
    <w:rsid w:val="00645E0C"/>
    <w:rsid w:val="00645E1E"/>
    <w:rsid w:val="00646011"/>
    <w:rsid w:val="00646024"/>
    <w:rsid w:val="0064623B"/>
    <w:rsid w:val="006464DB"/>
    <w:rsid w:val="0064654B"/>
    <w:rsid w:val="006465DC"/>
    <w:rsid w:val="006466D4"/>
    <w:rsid w:val="00646A7E"/>
    <w:rsid w:val="00646A97"/>
    <w:rsid w:val="00646C70"/>
    <w:rsid w:val="00646CA1"/>
    <w:rsid w:val="00646D22"/>
    <w:rsid w:val="00647156"/>
    <w:rsid w:val="00647222"/>
    <w:rsid w:val="00647404"/>
    <w:rsid w:val="0064764B"/>
    <w:rsid w:val="006476C5"/>
    <w:rsid w:val="00647701"/>
    <w:rsid w:val="00647915"/>
    <w:rsid w:val="006479C0"/>
    <w:rsid w:val="00647D94"/>
    <w:rsid w:val="00647EF6"/>
    <w:rsid w:val="00647F9D"/>
    <w:rsid w:val="00647FA9"/>
    <w:rsid w:val="00650035"/>
    <w:rsid w:val="00650081"/>
    <w:rsid w:val="006500A9"/>
    <w:rsid w:val="006501BA"/>
    <w:rsid w:val="006502A5"/>
    <w:rsid w:val="00650328"/>
    <w:rsid w:val="0065051D"/>
    <w:rsid w:val="0065062A"/>
    <w:rsid w:val="0065075E"/>
    <w:rsid w:val="00650D08"/>
    <w:rsid w:val="00650E80"/>
    <w:rsid w:val="00650F64"/>
    <w:rsid w:val="00650FD5"/>
    <w:rsid w:val="00651010"/>
    <w:rsid w:val="00651049"/>
    <w:rsid w:val="006510F3"/>
    <w:rsid w:val="0065125E"/>
    <w:rsid w:val="0065133F"/>
    <w:rsid w:val="006513E8"/>
    <w:rsid w:val="00651463"/>
    <w:rsid w:val="006517E3"/>
    <w:rsid w:val="0065186E"/>
    <w:rsid w:val="00651C44"/>
    <w:rsid w:val="00651D05"/>
    <w:rsid w:val="00651D13"/>
    <w:rsid w:val="00651D56"/>
    <w:rsid w:val="00651FF9"/>
    <w:rsid w:val="006522C4"/>
    <w:rsid w:val="0065233D"/>
    <w:rsid w:val="00652457"/>
    <w:rsid w:val="00652496"/>
    <w:rsid w:val="0065270A"/>
    <w:rsid w:val="00652795"/>
    <w:rsid w:val="00652805"/>
    <w:rsid w:val="006528D2"/>
    <w:rsid w:val="006528FE"/>
    <w:rsid w:val="00652920"/>
    <w:rsid w:val="00652AB9"/>
    <w:rsid w:val="00652ADB"/>
    <w:rsid w:val="00652B28"/>
    <w:rsid w:val="00652B33"/>
    <w:rsid w:val="00652C6D"/>
    <w:rsid w:val="00652D2E"/>
    <w:rsid w:val="00652D5E"/>
    <w:rsid w:val="00652E6A"/>
    <w:rsid w:val="00653008"/>
    <w:rsid w:val="006530E6"/>
    <w:rsid w:val="00653881"/>
    <w:rsid w:val="006539B1"/>
    <w:rsid w:val="00653A31"/>
    <w:rsid w:val="00653A72"/>
    <w:rsid w:val="00653B04"/>
    <w:rsid w:val="00653C5A"/>
    <w:rsid w:val="00653F17"/>
    <w:rsid w:val="00654127"/>
    <w:rsid w:val="0065423A"/>
    <w:rsid w:val="006543B3"/>
    <w:rsid w:val="006545A0"/>
    <w:rsid w:val="0065462E"/>
    <w:rsid w:val="0065469D"/>
    <w:rsid w:val="006548D7"/>
    <w:rsid w:val="00654A4C"/>
    <w:rsid w:val="00654BF2"/>
    <w:rsid w:val="00654C62"/>
    <w:rsid w:val="00654E77"/>
    <w:rsid w:val="006551B8"/>
    <w:rsid w:val="00655318"/>
    <w:rsid w:val="006554A8"/>
    <w:rsid w:val="00655770"/>
    <w:rsid w:val="0065583F"/>
    <w:rsid w:val="0065596D"/>
    <w:rsid w:val="006559C6"/>
    <w:rsid w:val="00655FD4"/>
    <w:rsid w:val="00656105"/>
    <w:rsid w:val="00656191"/>
    <w:rsid w:val="0065620C"/>
    <w:rsid w:val="00656421"/>
    <w:rsid w:val="00656543"/>
    <w:rsid w:val="006566F0"/>
    <w:rsid w:val="00656C41"/>
    <w:rsid w:val="00656D14"/>
    <w:rsid w:val="00656D65"/>
    <w:rsid w:val="00656E9C"/>
    <w:rsid w:val="00656EE5"/>
    <w:rsid w:val="00657197"/>
    <w:rsid w:val="006571A0"/>
    <w:rsid w:val="0065727B"/>
    <w:rsid w:val="006572D5"/>
    <w:rsid w:val="00657532"/>
    <w:rsid w:val="00657598"/>
    <w:rsid w:val="00657624"/>
    <w:rsid w:val="00657636"/>
    <w:rsid w:val="00657646"/>
    <w:rsid w:val="006579B8"/>
    <w:rsid w:val="00657B36"/>
    <w:rsid w:val="00657D36"/>
    <w:rsid w:val="00657F74"/>
    <w:rsid w:val="0066018E"/>
    <w:rsid w:val="0066044F"/>
    <w:rsid w:val="00660508"/>
    <w:rsid w:val="00660572"/>
    <w:rsid w:val="0066064A"/>
    <w:rsid w:val="006609C1"/>
    <w:rsid w:val="00660B17"/>
    <w:rsid w:val="00660BAA"/>
    <w:rsid w:val="00660E22"/>
    <w:rsid w:val="006610FC"/>
    <w:rsid w:val="00661128"/>
    <w:rsid w:val="006615CA"/>
    <w:rsid w:val="006615E4"/>
    <w:rsid w:val="00661764"/>
    <w:rsid w:val="00661942"/>
    <w:rsid w:val="00661A88"/>
    <w:rsid w:val="00661AED"/>
    <w:rsid w:val="00661E6A"/>
    <w:rsid w:val="00661F1A"/>
    <w:rsid w:val="0066204A"/>
    <w:rsid w:val="006620AC"/>
    <w:rsid w:val="006622B5"/>
    <w:rsid w:val="0066261C"/>
    <w:rsid w:val="006626F0"/>
    <w:rsid w:val="0066284D"/>
    <w:rsid w:val="0066299B"/>
    <w:rsid w:val="006629FF"/>
    <w:rsid w:val="00662C27"/>
    <w:rsid w:val="00662E83"/>
    <w:rsid w:val="00662F19"/>
    <w:rsid w:val="0066311C"/>
    <w:rsid w:val="006631C1"/>
    <w:rsid w:val="006632DC"/>
    <w:rsid w:val="00663445"/>
    <w:rsid w:val="00663459"/>
    <w:rsid w:val="006634EC"/>
    <w:rsid w:val="0066377F"/>
    <w:rsid w:val="00663884"/>
    <w:rsid w:val="0066398B"/>
    <w:rsid w:val="00663AE0"/>
    <w:rsid w:val="00663CF9"/>
    <w:rsid w:val="00664133"/>
    <w:rsid w:val="006644A2"/>
    <w:rsid w:val="006644FE"/>
    <w:rsid w:val="00664683"/>
    <w:rsid w:val="006648E3"/>
    <w:rsid w:val="00664957"/>
    <w:rsid w:val="00664AA1"/>
    <w:rsid w:val="00664AB5"/>
    <w:rsid w:val="00664AEE"/>
    <w:rsid w:val="00664B07"/>
    <w:rsid w:val="00664B13"/>
    <w:rsid w:val="00664C33"/>
    <w:rsid w:val="00664D58"/>
    <w:rsid w:val="00664EAA"/>
    <w:rsid w:val="00664F5A"/>
    <w:rsid w:val="00665432"/>
    <w:rsid w:val="00665610"/>
    <w:rsid w:val="00665719"/>
    <w:rsid w:val="00665A4E"/>
    <w:rsid w:val="00665A6A"/>
    <w:rsid w:val="00665BBF"/>
    <w:rsid w:val="00665BF5"/>
    <w:rsid w:val="00665C77"/>
    <w:rsid w:val="00665D32"/>
    <w:rsid w:val="00665D3D"/>
    <w:rsid w:val="00665DDB"/>
    <w:rsid w:val="00665E81"/>
    <w:rsid w:val="0066630D"/>
    <w:rsid w:val="00666566"/>
    <w:rsid w:val="00666895"/>
    <w:rsid w:val="00666ADF"/>
    <w:rsid w:val="00666B1C"/>
    <w:rsid w:val="00666B87"/>
    <w:rsid w:val="00666CBC"/>
    <w:rsid w:val="00666E38"/>
    <w:rsid w:val="00666F4C"/>
    <w:rsid w:val="00666FD3"/>
    <w:rsid w:val="00667013"/>
    <w:rsid w:val="006670A1"/>
    <w:rsid w:val="00667185"/>
    <w:rsid w:val="00667579"/>
    <w:rsid w:val="0066785A"/>
    <w:rsid w:val="00667CCE"/>
    <w:rsid w:val="00667CEF"/>
    <w:rsid w:val="00667FEB"/>
    <w:rsid w:val="00670247"/>
    <w:rsid w:val="00670320"/>
    <w:rsid w:val="006703A4"/>
    <w:rsid w:val="006705C0"/>
    <w:rsid w:val="00670881"/>
    <w:rsid w:val="00670910"/>
    <w:rsid w:val="00670A39"/>
    <w:rsid w:val="00670AC4"/>
    <w:rsid w:val="00670B7B"/>
    <w:rsid w:val="00670DE3"/>
    <w:rsid w:val="00670EEF"/>
    <w:rsid w:val="0067100A"/>
    <w:rsid w:val="00671115"/>
    <w:rsid w:val="00671385"/>
    <w:rsid w:val="0067156B"/>
    <w:rsid w:val="0067168A"/>
    <w:rsid w:val="00671778"/>
    <w:rsid w:val="0067178E"/>
    <w:rsid w:val="00671AB6"/>
    <w:rsid w:val="00671C34"/>
    <w:rsid w:val="00671D36"/>
    <w:rsid w:val="00671D66"/>
    <w:rsid w:val="006720F3"/>
    <w:rsid w:val="00672224"/>
    <w:rsid w:val="00672292"/>
    <w:rsid w:val="00672880"/>
    <w:rsid w:val="00672918"/>
    <w:rsid w:val="0067298A"/>
    <w:rsid w:val="006729EC"/>
    <w:rsid w:val="00672B25"/>
    <w:rsid w:val="00672B7F"/>
    <w:rsid w:val="00672B9F"/>
    <w:rsid w:val="00672CCE"/>
    <w:rsid w:val="00672F1B"/>
    <w:rsid w:val="00672FEC"/>
    <w:rsid w:val="00673277"/>
    <w:rsid w:val="006734C9"/>
    <w:rsid w:val="0067386B"/>
    <w:rsid w:val="006738B6"/>
    <w:rsid w:val="00673970"/>
    <w:rsid w:val="00673DD8"/>
    <w:rsid w:val="00673DE4"/>
    <w:rsid w:val="00673E4F"/>
    <w:rsid w:val="00673E85"/>
    <w:rsid w:val="00674204"/>
    <w:rsid w:val="006744B0"/>
    <w:rsid w:val="006745A8"/>
    <w:rsid w:val="006745D5"/>
    <w:rsid w:val="0067482E"/>
    <w:rsid w:val="006748CB"/>
    <w:rsid w:val="00674933"/>
    <w:rsid w:val="00674A62"/>
    <w:rsid w:val="00674B16"/>
    <w:rsid w:val="00674BDE"/>
    <w:rsid w:val="00674CF5"/>
    <w:rsid w:val="00674EB9"/>
    <w:rsid w:val="00674F67"/>
    <w:rsid w:val="00675195"/>
    <w:rsid w:val="006751F1"/>
    <w:rsid w:val="00675655"/>
    <w:rsid w:val="006756E5"/>
    <w:rsid w:val="0067578A"/>
    <w:rsid w:val="0067589D"/>
    <w:rsid w:val="006759D5"/>
    <w:rsid w:val="00675A65"/>
    <w:rsid w:val="00675AD9"/>
    <w:rsid w:val="00675B87"/>
    <w:rsid w:val="00675C30"/>
    <w:rsid w:val="00675F49"/>
    <w:rsid w:val="00675F8C"/>
    <w:rsid w:val="00676136"/>
    <w:rsid w:val="00676208"/>
    <w:rsid w:val="00676267"/>
    <w:rsid w:val="0067654D"/>
    <w:rsid w:val="006767BC"/>
    <w:rsid w:val="006767CA"/>
    <w:rsid w:val="00676CD6"/>
    <w:rsid w:val="00677461"/>
    <w:rsid w:val="0067753F"/>
    <w:rsid w:val="006777BD"/>
    <w:rsid w:val="00677CC3"/>
    <w:rsid w:val="00677FA4"/>
    <w:rsid w:val="006800EE"/>
    <w:rsid w:val="00680234"/>
    <w:rsid w:val="00680252"/>
    <w:rsid w:val="00680384"/>
    <w:rsid w:val="00680870"/>
    <w:rsid w:val="006808A6"/>
    <w:rsid w:val="00680A8C"/>
    <w:rsid w:val="00680B25"/>
    <w:rsid w:val="00680C4C"/>
    <w:rsid w:val="00680D6B"/>
    <w:rsid w:val="00680DB2"/>
    <w:rsid w:val="00680DB6"/>
    <w:rsid w:val="00680E6B"/>
    <w:rsid w:val="00681055"/>
    <w:rsid w:val="0068109A"/>
    <w:rsid w:val="00681157"/>
    <w:rsid w:val="0068119E"/>
    <w:rsid w:val="006812F5"/>
    <w:rsid w:val="0068130C"/>
    <w:rsid w:val="006813AD"/>
    <w:rsid w:val="006814A1"/>
    <w:rsid w:val="006814A3"/>
    <w:rsid w:val="00681522"/>
    <w:rsid w:val="00681594"/>
    <w:rsid w:val="006815A9"/>
    <w:rsid w:val="00681B5D"/>
    <w:rsid w:val="00681CA1"/>
    <w:rsid w:val="00681DB4"/>
    <w:rsid w:val="00681E23"/>
    <w:rsid w:val="0068219B"/>
    <w:rsid w:val="006822F6"/>
    <w:rsid w:val="0068231E"/>
    <w:rsid w:val="0068256F"/>
    <w:rsid w:val="00682644"/>
    <w:rsid w:val="0068280B"/>
    <w:rsid w:val="006829B8"/>
    <w:rsid w:val="00682DC8"/>
    <w:rsid w:val="00682E1F"/>
    <w:rsid w:val="00682F0A"/>
    <w:rsid w:val="00682F4D"/>
    <w:rsid w:val="006830AE"/>
    <w:rsid w:val="0068311B"/>
    <w:rsid w:val="0068324C"/>
    <w:rsid w:val="006833F9"/>
    <w:rsid w:val="006834C2"/>
    <w:rsid w:val="0068381C"/>
    <w:rsid w:val="00683954"/>
    <w:rsid w:val="00683D91"/>
    <w:rsid w:val="00683F7A"/>
    <w:rsid w:val="006840CA"/>
    <w:rsid w:val="006844FB"/>
    <w:rsid w:val="00684AAB"/>
    <w:rsid w:val="00684BD0"/>
    <w:rsid w:val="00684C51"/>
    <w:rsid w:val="00684CBC"/>
    <w:rsid w:val="00685025"/>
    <w:rsid w:val="0068520C"/>
    <w:rsid w:val="0068563F"/>
    <w:rsid w:val="006857FE"/>
    <w:rsid w:val="0068588F"/>
    <w:rsid w:val="00685AFF"/>
    <w:rsid w:val="00685BF3"/>
    <w:rsid w:val="00685C54"/>
    <w:rsid w:val="00685E0C"/>
    <w:rsid w:val="00685F74"/>
    <w:rsid w:val="00685FC1"/>
    <w:rsid w:val="006860C8"/>
    <w:rsid w:val="0068610D"/>
    <w:rsid w:val="00686141"/>
    <w:rsid w:val="0068636E"/>
    <w:rsid w:val="006867CB"/>
    <w:rsid w:val="00686B97"/>
    <w:rsid w:val="00686DBF"/>
    <w:rsid w:val="00686ED0"/>
    <w:rsid w:val="00686FCA"/>
    <w:rsid w:val="0068716B"/>
    <w:rsid w:val="00687193"/>
    <w:rsid w:val="006871C5"/>
    <w:rsid w:val="006872BF"/>
    <w:rsid w:val="0068732E"/>
    <w:rsid w:val="0068757A"/>
    <w:rsid w:val="0068759A"/>
    <w:rsid w:val="006875B1"/>
    <w:rsid w:val="006877BE"/>
    <w:rsid w:val="006879E3"/>
    <w:rsid w:val="006879ED"/>
    <w:rsid w:val="00690406"/>
    <w:rsid w:val="00690450"/>
    <w:rsid w:val="00690591"/>
    <w:rsid w:val="0069061B"/>
    <w:rsid w:val="00690646"/>
    <w:rsid w:val="006906D3"/>
    <w:rsid w:val="00690ADC"/>
    <w:rsid w:val="00690D0E"/>
    <w:rsid w:val="00690E40"/>
    <w:rsid w:val="00690FFC"/>
    <w:rsid w:val="00691044"/>
    <w:rsid w:val="0069108D"/>
    <w:rsid w:val="0069117D"/>
    <w:rsid w:val="00691192"/>
    <w:rsid w:val="006912B4"/>
    <w:rsid w:val="006914B0"/>
    <w:rsid w:val="00691823"/>
    <w:rsid w:val="00691C61"/>
    <w:rsid w:val="00691EAE"/>
    <w:rsid w:val="00691EC7"/>
    <w:rsid w:val="00691F05"/>
    <w:rsid w:val="006922A3"/>
    <w:rsid w:val="006924F7"/>
    <w:rsid w:val="00692531"/>
    <w:rsid w:val="0069256A"/>
    <w:rsid w:val="006927FF"/>
    <w:rsid w:val="00692BDF"/>
    <w:rsid w:val="00692DF4"/>
    <w:rsid w:val="00693289"/>
    <w:rsid w:val="00693442"/>
    <w:rsid w:val="00693489"/>
    <w:rsid w:val="006934CF"/>
    <w:rsid w:val="00693546"/>
    <w:rsid w:val="00693A8C"/>
    <w:rsid w:val="00693AA9"/>
    <w:rsid w:val="00693B43"/>
    <w:rsid w:val="00693BCC"/>
    <w:rsid w:val="00693C47"/>
    <w:rsid w:val="00693E91"/>
    <w:rsid w:val="00693FAF"/>
    <w:rsid w:val="0069423E"/>
    <w:rsid w:val="00694300"/>
    <w:rsid w:val="006944C5"/>
    <w:rsid w:val="006944D5"/>
    <w:rsid w:val="0069476E"/>
    <w:rsid w:val="00694792"/>
    <w:rsid w:val="006949DF"/>
    <w:rsid w:val="00694E38"/>
    <w:rsid w:val="00694F0F"/>
    <w:rsid w:val="00695396"/>
    <w:rsid w:val="006953C8"/>
    <w:rsid w:val="0069544F"/>
    <w:rsid w:val="00695498"/>
    <w:rsid w:val="006954CC"/>
    <w:rsid w:val="006955EE"/>
    <w:rsid w:val="00695697"/>
    <w:rsid w:val="00695810"/>
    <w:rsid w:val="006958FD"/>
    <w:rsid w:val="006959DD"/>
    <w:rsid w:val="00695A38"/>
    <w:rsid w:val="00695BC5"/>
    <w:rsid w:val="00695C60"/>
    <w:rsid w:val="00695DF0"/>
    <w:rsid w:val="00696129"/>
    <w:rsid w:val="006961BE"/>
    <w:rsid w:val="006962C1"/>
    <w:rsid w:val="00696378"/>
    <w:rsid w:val="006963A9"/>
    <w:rsid w:val="00696A11"/>
    <w:rsid w:val="00696B62"/>
    <w:rsid w:val="00696D00"/>
    <w:rsid w:val="00696F40"/>
    <w:rsid w:val="006970E8"/>
    <w:rsid w:val="006971E0"/>
    <w:rsid w:val="0069723B"/>
    <w:rsid w:val="00697A36"/>
    <w:rsid w:val="00697A39"/>
    <w:rsid w:val="00697C4F"/>
    <w:rsid w:val="00697E41"/>
    <w:rsid w:val="00697EDF"/>
    <w:rsid w:val="00697F92"/>
    <w:rsid w:val="006A00DC"/>
    <w:rsid w:val="006A013B"/>
    <w:rsid w:val="006A032B"/>
    <w:rsid w:val="006A0487"/>
    <w:rsid w:val="006A0611"/>
    <w:rsid w:val="006A0777"/>
    <w:rsid w:val="006A0819"/>
    <w:rsid w:val="006A0D73"/>
    <w:rsid w:val="006A0E5A"/>
    <w:rsid w:val="006A1147"/>
    <w:rsid w:val="006A1350"/>
    <w:rsid w:val="006A1460"/>
    <w:rsid w:val="006A1571"/>
    <w:rsid w:val="006A16B9"/>
    <w:rsid w:val="006A171D"/>
    <w:rsid w:val="006A17F3"/>
    <w:rsid w:val="006A1A05"/>
    <w:rsid w:val="006A1AC2"/>
    <w:rsid w:val="006A1D65"/>
    <w:rsid w:val="006A1DF3"/>
    <w:rsid w:val="006A2067"/>
    <w:rsid w:val="006A2088"/>
    <w:rsid w:val="006A2776"/>
    <w:rsid w:val="006A2AC1"/>
    <w:rsid w:val="006A2BD4"/>
    <w:rsid w:val="006A2E04"/>
    <w:rsid w:val="006A2EBE"/>
    <w:rsid w:val="006A2F2A"/>
    <w:rsid w:val="006A33AF"/>
    <w:rsid w:val="006A34E9"/>
    <w:rsid w:val="006A3552"/>
    <w:rsid w:val="006A358B"/>
    <w:rsid w:val="006A36D1"/>
    <w:rsid w:val="006A378A"/>
    <w:rsid w:val="006A37AD"/>
    <w:rsid w:val="006A3883"/>
    <w:rsid w:val="006A3995"/>
    <w:rsid w:val="006A39D5"/>
    <w:rsid w:val="006A3AC3"/>
    <w:rsid w:val="006A3B61"/>
    <w:rsid w:val="006A4430"/>
    <w:rsid w:val="006A459F"/>
    <w:rsid w:val="006A48A9"/>
    <w:rsid w:val="006A490E"/>
    <w:rsid w:val="006A4912"/>
    <w:rsid w:val="006A4938"/>
    <w:rsid w:val="006A4A06"/>
    <w:rsid w:val="006A4AA3"/>
    <w:rsid w:val="006A4D0D"/>
    <w:rsid w:val="006A4E1C"/>
    <w:rsid w:val="006A4FBB"/>
    <w:rsid w:val="006A504D"/>
    <w:rsid w:val="006A51DB"/>
    <w:rsid w:val="006A5271"/>
    <w:rsid w:val="006A5325"/>
    <w:rsid w:val="006A534C"/>
    <w:rsid w:val="006A53B1"/>
    <w:rsid w:val="006A5740"/>
    <w:rsid w:val="006A5A5F"/>
    <w:rsid w:val="006A5A85"/>
    <w:rsid w:val="006A5DB4"/>
    <w:rsid w:val="006A5F90"/>
    <w:rsid w:val="006A601D"/>
    <w:rsid w:val="006A6234"/>
    <w:rsid w:val="006A62CD"/>
    <w:rsid w:val="006A6471"/>
    <w:rsid w:val="006A6702"/>
    <w:rsid w:val="006A67EE"/>
    <w:rsid w:val="006A681D"/>
    <w:rsid w:val="006A68A2"/>
    <w:rsid w:val="006A6F2D"/>
    <w:rsid w:val="006A7725"/>
    <w:rsid w:val="006A7987"/>
    <w:rsid w:val="006A79D5"/>
    <w:rsid w:val="006A7BCE"/>
    <w:rsid w:val="006A7CFC"/>
    <w:rsid w:val="006A7D43"/>
    <w:rsid w:val="006B0067"/>
    <w:rsid w:val="006B02BE"/>
    <w:rsid w:val="006B03DF"/>
    <w:rsid w:val="006B042E"/>
    <w:rsid w:val="006B04B3"/>
    <w:rsid w:val="006B0521"/>
    <w:rsid w:val="006B063A"/>
    <w:rsid w:val="006B06CE"/>
    <w:rsid w:val="006B079C"/>
    <w:rsid w:val="006B089F"/>
    <w:rsid w:val="006B0990"/>
    <w:rsid w:val="006B0B6E"/>
    <w:rsid w:val="006B0BE8"/>
    <w:rsid w:val="006B0CDC"/>
    <w:rsid w:val="006B0CE1"/>
    <w:rsid w:val="006B0D38"/>
    <w:rsid w:val="006B0E72"/>
    <w:rsid w:val="006B0ECB"/>
    <w:rsid w:val="006B0F2A"/>
    <w:rsid w:val="006B10D3"/>
    <w:rsid w:val="006B116C"/>
    <w:rsid w:val="006B11E4"/>
    <w:rsid w:val="006B1468"/>
    <w:rsid w:val="006B1993"/>
    <w:rsid w:val="006B1A81"/>
    <w:rsid w:val="006B1ADA"/>
    <w:rsid w:val="006B1BA0"/>
    <w:rsid w:val="006B1BD5"/>
    <w:rsid w:val="006B1DBF"/>
    <w:rsid w:val="006B20D3"/>
    <w:rsid w:val="006B242D"/>
    <w:rsid w:val="006B24DD"/>
    <w:rsid w:val="006B2561"/>
    <w:rsid w:val="006B261A"/>
    <w:rsid w:val="006B268B"/>
    <w:rsid w:val="006B26EB"/>
    <w:rsid w:val="006B2835"/>
    <w:rsid w:val="006B2860"/>
    <w:rsid w:val="006B28E7"/>
    <w:rsid w:val="006B2ADA"/>
    <w:rsid w:val="006B2BAC"/>
    <w:rsid w:val="006B2C44"/>
    <w:rsid w:val="006B2C7E"/>
    <w:rsid w:val="006B2E09"/>
    <w:rsid w:val="006B2ECF"/>
    <w:rsid w:val="006B2F21"/>
    <w:rsid w:val="006B3011"/>
    <w:rsid w:val="006B323A"/>
    <w:rsid w:val="006B3369"/>
    <w:rsid w:val="006B33B3"/>
    <w:rsid w:val="006B34C8"/>
    <w:rsid w:val="006B3607"/>
    <w:rsid w:val="006B3C53"/>
    <w:rsid w:val="006B3E13"/>
    <w:rsid w:val="006B3F1A"/>
    <w:rsid w:val="006B43C4"/>
    <w:rsid w:val="006B4408"/>
    <w:rsid w:val="006B4590"/>
    <w:rsid w:val="006B4696"/>
    <w:rsid w:val="006B47FB"/>
    <w:rsid w:val="006B48B5"/>
    <w:rsid w:val="006B4BA7"/>
    <w:rsid w:val="006B4BD3"/>
    <w:rsid w:val="006B4D59"/>
    <w:rsid w:val="006B4DFF"/>
    <w:rsid w:val="006B4FFF"/>
    <w:rsid w:val="006B5140"/>
    <w:rsid w:val="006B5150"/>
    <w:rsid w:val="006B553F"/>
    <w:rsid w:val="006B5720"/>
    <w:rsid w:val="006B573E"/>
    <w:rsid w:val="006B574F"/>
    <w:rsid w:val="006B577D"/>
    <w:rsid w:val="006B5917"/>
    <w:rsid w:val="006B5C63"/>
    <w:rsid w:val="006B5CCF"/>
    <w:rsid w:val="006B5D33"/>
    <w:rsid w:val="006B5DFC"/>
    <w:rsid w:val="006B60F7"/>
    <w:rsid w:val="006B6144"/>
    <w:rsid w:val="006B61BC"/>
    <w:rsid w:val="006B63DF"/>
    <w:rsid w:val="006B641D"/>
    <w:rsid w:val="006B6690"/>
    <w:rsid w:val="006B695D"/>
    <w:rsid w:val="006B6992"/>
    <w:rsid w:val="006B69FA"/>
    <w:rsid w:val="006B6CEB"/>
    <w:rsid w:val="006B6D0D"/>
    <w:rsid w:val="006B6F64"/>
    <w:rsid w:val="006B700D"/>
    <w:rsid w:val="006B70B6"/>
    <w:rsid w:val="006B7268"/>
    <w:rsid w:val="006B7348"/>
    <w:rsid w:val="006B736A"/>
    <w:rsid w:val="006B7635"/>
    <w:rsid w:val="006B76ED"/>
    <w:rsid w:val="006B76F4"/>
    <w:rsid w:val="006B776C"/>
    <w:rsid w:val="006B78B7"/>
    <w:rsid w:val="006B78D0"/>
    <w:rsid w:val="006B790B"/>
    <w:rsid w:val="006B7A18"/>
    <w:rsid w:val="006B7A79"/>
    <w:rsid w:val="006B7B6B"/>
    <w:rsid w:val="006B7D2F"/>
    <w:rsid w:val="006C0023"/>
    <w:rsid w:val="006C0200"/>
    <w:rsid w:val="006C02B7"/>
    <w:rsid w:val="006C0353"/>
    <w:rsid w:val="006C0542"/>
    <w:rsid w:val="006C08A4"/>
    <w:rsid w:val="006C099F"/>
    <w:rsid w:val="006C09E0"/>
    <w:rsid w:val="006C0B70"/>
    <w:rsid w:val="006C0CD2"/>
    <w:rsid w:val="006C0EF7"/>
    <w:rsid w:val="006C0FE6"/>
    <w:rsid w:val="006C10B5"/>
    <w:rsid w:val="006C10C4"/>
    <w:rsid w:val="006C115D"/>
    <w:rsid w:val="006C1168"/>
    <w:rsid w:val="006C1450"/>
    <w:rsid w:val="006C1472"/>
    <w:rsid w:val="006C14BB"/>
    <w:rsid w:val="006C15BB"/>
    <w:rsid w:val="006C15BD"/>
    <w:rsid w:val="006C168E"/>
    <w:rsid w:val="006C16DE"/>
    <w:rsid w:val="006C16E9"/>
    <w:rsid w:val="006C189A"/>
    <w:rsid w:val="006C1984"/>
    <w:rsid w:val="006C1995"/>
    <w:rsid w:val="006C1A30"/>
    <w:rsid w:val="006C1A9B"/>
    <w:rsid w:val="006C1BB7"/>
    <w:rsid w:val="006C1E93"/>
    <w:rsid w:val="006C1EDD"/>
    <w:rsid w:val="006C20D6"/>
    <w:rsid w:val="006C219C"/>
    <w:rsid w:val="006C21EB"/>
    <w:rsid w:val="006C2365"/>
    <w:rsid w:val="006C26DC"/>
    <w:rsid w:val="006C2925"/>
    <w:rsid w:val="006C2962"/>
    <w:rsid w:val="006C2AE1"/>
    <w:rsid w:val="006C2CDC"/>
    <w:rsid w:val="006C2D3D"/>
    <w:rsid w:val="006C3164"/>
    <w:rsid w:val="006C3633"/>
    <w:rsid w:val="006C3B79"/>
    <w:rsid w:val="006C3CA1"/>
    <w:rsid w:val="006C3E81"/>
    <w:rsid w:val="006C40ED"/>
    <w:rsid w:val="006C4155"/>
    <w:rsid w:val="006C41C6"/>
    <w:rsid w:val="006C4424"/>
    <w:rsid w:val="006C4618"/>
    <w:rsid w:val="006C479F"/>
    <w:rsid w:val="006C4857"/>
    <w:rsid w:val="006C4A3D"/>
    <w:rsid w:val="006C4B69"/>
    <w:rsid w:val="006C4D9E"/>
    <w:rsid w:val="006C4E30"/>
    <w:rsid w:val="006C500B"/>
    <w:rsid w:val="006C5056"/>
    <w:rsid w:val="006C5154"/>
    <w:rsid w:val="006C53F1"/>
    <w:rsid w:val="006C54B2"/>
    <w:rsid w:val="006C5AAB"/>
    <w:rsid w:val="006C5AC0"/>
    <w:rsid w:val="006C5B27"/>
    <w:rsid w:val="006C684D"/>
    <w:rsid w:val="006C6BD0"/>
    <w:rsid w:val="006C6D47"/>
    <w:rsid w:val="006C6DD2"/>
    <w:rsid w:val="006C6E5F"/>
    <w:rsid w:val="006C70AA"/>
    <w:rsid w:val="006C7126"/>
    <w:rsid w:val="006C7329"/>
    <w:rsid w:val="006C7415"/>
    <w:rsid w:val="006C753F"/>
    <w:rsid w:val="006C77DA"/>
    <w:rsid w:val="006C7999"/>
    <w:rsid w:val="006C79FC"/>
    <w:rsid w:val="006C7B06"/>
    <w:rsid w:val="006C7C54"/>
    <w:rsid w:val="006C7CC8"/>
    <w:rsid w:val="006D03C1"/>
    <w:rsid w:val="006D0474"/>
    <w:rsid w:val="006D04C9"/>
    <w:rsid w:val="006D04E1"/>
    <w:rsid w:val="006D05CE"/>
    <w:rsid w:val="006D068A"/>
    <w:rsid w:val="006D0700"/>
    <w:rsid w:val="006D0713"/>
    <w:rsid w:val="006D0766"/>
    <w:rsid w:val="006D0A5C"/>
    <w:rsid w:val="006D0E42"/>
    <w:rsid w:val="006D0F0A"/>
    <w:rsid w:val="006D1030"/>
    <w:rsid w:val="006D1141"/>
    <w:rsid w:val="006D1177"/>
    <w:rsid w:val="006D125A"/>
    <w:rsid w:val="006D136C"/>
    <w:rsid w:val="006D13A2"/>
    <w:rsid w:val="006D13C3"/>
    <w:rsid w:val="006D14CB"/>
    <w:rsid w:val="006D150E"/>
    <w:rsid w:val="006D162B"/>
    <w:rsid w:val="006D18AE"/>
    <w:rsid w:val="006D251D"/>
    <w:rsid w:val="006D2693"/>
    <w:rsid w:val="006D2734"/>
    <w:rsid w:val="006D27C2"/>
    <w:rsid w:val="006D29E9"/>
    <w:rsid w:val="006D2A7C"/>
    <w:rsid w:val="006D2AED"/>
    <w:rsid w:val="006D2BF9"/>
    <w:rsid w:val="006D2C0C"/>
    <w:rsid w:val="006D2D9A"/>
    <w:rsid w:val="006D35A2"/>
    <w:rsid w:val="006D3788"/>
    <w:rsid w:val="006D3A15"/>
    <w:rsid w:val="006D3ADD"/>
    <w:rsid w:val="006D3B2D"/>
    <w:rsid w:val="006D3CB6"/>
    <w:rsid w:val="006D3D06"/>
    <w:rsid w:val="006D3D14"/>
    <w:rsid w:val="006D3D40"/>
    <w:rsid w:val="006D3D48"/>
    <w:rsid w:val="006D3E93"/>
    <w:rsid w:val="006D3F24"/>
    <w:rsid w:val="006D40CB"/>
    <w:rsid w:val="006D4468"/>
    <w:rsid w:val="006D4505"/>
    <w:rsid w:val="006D4512"/>
    <w:rsid w:val="006D455C"/>
    <w:rsid w:val="006D461B"/>
    <w:rsid w:val="006D47C6"/>
    <w:rsid w:val="006D4872"/>
    <w:rsid w:val="006D48A3"/>
    <w:rsid w:val="006D4942"/>
    <w:rsid w:val="006D49D3"/>
    <w:rsid w:val="006D4A0C"/>
    <w:rsid w:val="006D4B80"/>
    <w:rsid w:val="006D4BC1"/>
    <w:rsid w:val="006D4EC8"/>
    <w:rsid w:val="006D4F9D"/>
    <w:rsid w:val="006D5078"/>
    <w:rsid w:val="006D53FB"/>
    <w:rsid w:val="006D55CC"/>
    <w:rsid w:val="006D5905"/>
    <w:rsid w:val="006D598D"/>
    <w:rsid w:val="006D5A3C"/>
    <w:rsid w:val="006D5A72"/>
    <w:rsid w:val="006D5F44"/>
    <w:rsid w:val="006D602F"/>
    <w:rsid w:val="006D617A"/>
    <w:rsid w:val="006D6265"/>
    <w:rsid w:val="006D66F8"/>
    <w:rsid w:val="006D6738"/>
    <w:rsid w:val="006D6784"/>
    <w:rsid w:val="006D6826"/>
    <w:rsid w:val="006D6B6F"/>
    <w:rsid w:val="006D6EDC"/>
    <w:rsid w:val="006D6F28"/>
    <w:rsid w:val="006D7022"/>
    <w:rsid w:val="006D7209"/>
    <w:rsid w:val="006D722C"/>
    <w:rsid w:val="006D73C1"/>
    <w:rsid w:val="006D74A0"/>
    <w:rsid w:val="006D7535"/>
    <w:rsid w:val="006D7572"/>
    <w:rsid w:val="006D7854"/>
    <w:rsid w:val="006D7D5B"/>
    <w:rsid w:val="006D7E79"/>
    <w:rsid w:val="006E0001"/>
    <w:rsid w:val="006E005D"/>
    <w:rsid w:val="006E005F"/>
    <w:rsid w:val="006E017F"/>
    <w:rsid w:val="006E0404"/>
    <w:rsid w:val="006E05C1"/>
    <w:rsid w:val="006E0668"/>
    <w:rsid w:val="006E087E"/>
    <w:rsid w:val="006E08B0"/>
    <w:rsid w:val="006E0AB8"/>
    <w:rsid w:val="006E0BC3"/>
    <w:rsid w:val="006E0CFA"/>
    <w:rsid w:val="006E0D3D"/>
    <w:rsid w:val="006E1197"/>
    <w:rsid w:val="006E11A9"/>
    <w:rsid w:val="006E14CE"/>
    <w:rsid w:val="006E17D9"/>
    <w:rsid w:val="006E1C08"/>
    <w:rsid w:val="006E1DCA"/>
    <w:rsid w:val="006E228E"/>
    <w:rsid w:val="006E22C2"/>
    <w:rsid w:val="006E25A1"/>
    <w:rsid w:val="006E26DF"/>
    <w:rsid w:val="006E28E3"/>
    <w:rsid w:val="006E29D9"/>
    <w:rsid w:val="006E2AEE"/>
    <w:rsid w:val="006E2DA5"/>
    <w:rsid w:val="006E3008"/>
    <w:rsid w:val="006E30FF"/>
    <w:rsid w:val="006E3115"/>
    <w:rsid w:val="006E31D0"/>
    <w:rsid w:val="006E31F8"/>
    <w:rsid w:val="006E3234"/>
    <w:rsid w:val="006E3291"/>
    <w:rsid w:val="006E3350"/>
    <w:rsid w:val="006E3498"/>
    <w:rsid w:val="006E3507"/>
    <w:rsid w:val="006E36C0"/>
    <w:rsid w:val="006E3769"/>
    <w:rsid w:val="006E37DE"/>
    <w:rsid w:val="006E3AC5"/>
    <w:rsid w:val="006E3BAE"/>
    <w:rsid w:val="006E3C12"/>
    <w:rsid w:val="006E3EE1"/>
    <w:rsid w:val="006E3F28"/>
    <w:rsid w:val="006E3FAF"/>
    <w:rsid w:val="006E40EB"/>
    <w:rsid w:val="006E4234"/>
    <w:rsid w:val="006E431D"/>
    <w:rsid w:val="006E43E9"/>
    <w:rsid w:val="006E4408"/>
    <w:rsid w:val="006E4739"/>
    <w:rsid w:val="006E4897"/>
    <w:rsid w:val="006E4C11"/>
    <w:rsid w:val="006E4D9C"/>
    <w:rsid w:val="006E4EBF"/>
    <w:rsid w:val="006E4F0E"/>
    <w:rsid w:val="006E4F43"/>
    <w:rsid w:val="006E535D"/>
    <w:rsid w:val="006E562B"/>
    <w:rsid w:val="006E571B"/>
    <w:rsid w:val="006E579A"/>
    <w:rsid w:val="006E58CB"/>
    <w:rsid w:val="006E5A8D"/>
    <w:rsid w:val="006E5B04"/>
    <w:rsid w:val="006E5C0A"/>
    <w:rsid w:val="006E5DDD"/>
    <w:rsid w:val="006E5F6F"/>
    <w:rsid w:val="006E60B6"/>
    <w:rsid w:val="006E6282"/>
    <w:rsid w:val="006E6400"/>
    <w:rsid w:val="006E641E"/>
    <w:rsid w:val="006E652D"/>
    <w:rsid w:val="006E66B8"/>
    <w:rsid w:val="006E66BA"/>
    <w:rsid w:val="006E6936"/>
    <w:rsid w:val="006E6A8C"/>
    <w:rsid w:val="006E6D46"/>
    <w:rsid w:val="006E722F"/>
    <w:rsid w:val="006E74F4"/>
    <w:rsid w:val="006E75BA"/>
    <w:rsid w:val="006E7703"/>
    <w:rsid w:val="006E78C3"/>
    <w:rsid w:val="006E7975"/>
    <w:rsid w:val="006E79BF"/>
    <w:rsid w:val="006E7C3B"/>
    <w:rsid w:val="006E7CC2"/>
    <w:rsid w:val="006E7DCC"/>
    <w:rsid w:val="006E7E22"/>
    <w:rsid w:val="006F00D5"/>
    <w:rsid w:val="006F01E8"/>
    <w:rsid w:val="006F04B9"/>
    <w:rsid w:val="006F0522"/>
    <w:rsid w:val="006F0660"/>
    <w:rsid w:val="006F0887"/>
    <w:rsid w:val="006F0910"/>
    <w:rsid w:val="006F09C1"/>
    <w:rsid w:val="006F0A8F"/>
    <w:rsid w:val="006F0BC0"/>
    <w:rsid w:val="006F0EBB"/>
    <w:rsid w:val="006F0EF1"/>
    <w:rsid w:val="006F10C9"/>
    <w:rsid w:val="006F110F"/>
    <w:rsid w:val="006F11BE"/>
    <w:rsid w:val="006F11C4"/>
    <w:rsid w:val="006F15E4"/>
    <w:rsid w:val="006F16FF"/>
    <w:rsid w:val="006F1931"/>
    <w:rsid w:val="006F1A0B"/>
    <w:rsid w:val="006F1C42"/>
    <w:rsid w:val="006F2151"/>
    <w:rsid w:val="006F2272"/>
    <w:rsid w:val="006F22DC"/>
    <w:rsid w:val="006F2731"/>
    <w:rsid w:val="006F2736"/>
    <w:rsid w:val="006F292C"/>
    <w:rsid w:val="006F2951"/>
    <w:rsid w:val="006F29C5"/>
    <w:rsid w:val="006F2AA1"/>
    <w:rsid w:val="006F2C00"/>
    <w:rsid w:val="006F2C18"/>
    <w:rsid w:val="006F2D9C"/>
    <w:rsid w:val="006F2FAC"/>
    <w:rsid w:val="006F31F3"/>
    <w:rsid w:val="006F32AF"/>
    <w:rsid w:val="006F3620"/>
    <w:rsid w:val="006F3810"/>
    <w:rsid w:val="006F3865"/>
    <w:rsid w:val="006F3871"/>
    <w:rsid w:val="006F3B12"/>
    <w:rsid w:val="006F3CD3"/>
    <w:rsid w:val="006F3D76"/>
    <w:rsid w:val="006F3EFD"/>
    <w:rsid w:val="006F3F54"/>
    <w:rsid w:val="006F405D"/>
    <w:rsid w:val="006F429F"/>
    <w:rsid w:val="006F42D4"/>
    <w:rsid w:val="006F48D7"/>
    <w:rsid w:val="006F4A33"/>
    <w:rsid w:val="006F4B1C"/>
    <w:rsid w:val="006F4E43"/>
    <w:rsid w:val="006F4F6E"/>
    <w:rsid w:val="006F5066"/>
    <w:rsid w:val="006F5100"/>
    <w:rsid w:val="006F525A"/>
    <w:rsid w:val="006F52A6"/>
    <w:rsid w:val="006F531C"/>
    <w:rsid w:val="006F5623"/>
    <w:rsid w:val="006F569A"/>
    <w:rsid w:val="006F572D"/>
    <w:rsid w:val="006F5730"/>
    <w:rsid w:val="006F6420"/>
    <w:rsid w:val="006F655E"/>
    <w:rsid w:val="006F671F"/>
    <w:rsid w:val="006F6940"/>
    <w:rsid w:val="006F6C4A"/>
    <w:rsid w:val="006F6D68"/>
    <w:rsid w:val="006F6D7D"/>
    <w:rsid w:val="006F6E0C"/>
    <w:rsid w:val="006F6FE7"/>
    <w:rsid w:val="006F7105"/>
    <w:rsid w:val="006F718B"/>
    <w:rsid w:val="006F7233"/>
    <w:rsid w:val="006F7355"/>
    <w:rsid w:val="006F7368"/>
    <w:rsid w:val="006F7514"/>
    <w:rsid w:val="006F75D1"/>
    <w:rsid w:val="006F782C"/>
    <w:rsid w:val="006F791A"/>
    <w:rsid w:val="006F7B65"/>
    <w:rsid w:val="006F7C4C"/>
    <w:rsid w:val="006F7F24"/>
    <w:rsid w:val="00700346"/>
    <w:rsid w:val="0070079F"/>
    <w:rsid w:val="00700955"/>
    <w:rsid w:val="007009A2"/>
    <w:rsid w:val="00700A88"/>
    <w:rsid w:val="00700AA7"/>
    <w:rsid w:val="00700BE9"/>
    <w:rsid w:val="00700DFB"/>
    <w:rsid w:val="00700FB8"/>
    <w:rsid w:val="007013F6"/>
    <w:rsid w:val="0070143C"/>
    <w:rsid w:val="00701461"/>
    <w:rsid w:val="007015B8"/>
    <w:rsid w:val="007015D9"/>
    <w:rsid w:val="007016F4"/>
    <w:rsid w:val="00701706"/>
    <w:rsid w:val="00701879"/>
    <w:rsid w:val="00701961"/>
    <w:rsid w:val="00701AB8"/>
    <w:rsid w:val="00701CBF"/>
    <w:rsid w:val="00701EF9"/>
    <w:rsid w:val="007020B9"/>
    <w:rsid w:val="007020C9"/>
    <w:rsid w:val="007021EF"/>
    <w:rsid w:val="00702414"/>
    <w:rsid w:val="007024D8"/>
    <w:rsid w:val="00702639"/>
    <w:rsid w:val="00702711"/>
    <w:rsid w:val="0070278D"/>
    <w:rsid w:val="007029B2"/>
    <w:rsid w:val="00702AFC"/>
    <w:rsid w:val="00702F12"/>
    <w:rsid w:val="00703231"/>
    <w:rsid w:val="00703578"/>
    <w:rsid w:val="00703637"/>
    <w:rsid w:val="007036A5"/>
    <w:rsid w:val="00703710"/>
    <w:rsid w:val="007037C3"/>
    <w:rsid w:val="00703AB1"/>
    <w:rsid w:val="00703B79"/>
    <w:rsid w:val="00703D6F"/>
    <w:rsid w:val="007040E7"/>
    <w:rsid w:val="007041A9"/>
    <w:rsid w:val="00704278"/>
    <w:rsid w:val="00704301"/>
    <w:rsid w:val="0070438F"/>
    <w:rsid w:val="00704710"/>
    <w:rsid w:val="0070477F"/>
    <w:rsid w:val="00704788"/>
    <w:rsid w:val="007049E6"/>
    <w:rsid w:val="00704AC6"/>
    <w:rsid w:val="00704B26"/>
    <w:rsid w:val="00704DFC"/>
    <w:rsid w:val="00704E5A"/>
    <w:rsid w:val="00704F47"/>
    <w:rsid w:val="007051AE"/>
    <w:rsid w:val="007052B9"/>
    <w:rsid w:val="007053C8"/>
    <w:rsid w:val="007054A0"/>
    <w:rsid w:val="00705631"/>
    <w:rsid w:val="00705834"/>
    <w:rsid w:val="00705931"/>
    <w:rsid w:val="00705951"/>
    <w:rsid w:val="0070599D"/>
    <w:rsid w:val="00705BFC"/>
    <w:rsid w:val="00705E77"/>
    <w:rsid w:val="0070604A"/>
    <w:rsid w:val="0070621B"/>
    <w:rsid w:val="00706236"/>
    <w:rsid w:val="00706515"/>
    <w:rsid w:val="0070669E"/>
    <w:rsid w:val="007066B5"/>
    <w:rsid w:val="00706A63"/>
    <w:rsid w:val="00706B27"/>
    <w:rsid w:val="00706CED"/>
    <w:rsid w:val="00706D20"/>
    <w:rsid w:val="00706D37"/>
    <w:rsid w:val="00706D3D"/>
    <w:rsid w:val="00706D46"/>
    <w:rsid w:val="00706F1F"/>
    <w:rsid w:val="007070DD"/>
    <w:rsid w:val="00707831"/>
    <w:rsid w:val="00707C68"/>
    <w:rsid w:val="00707C9E"/>
    <w:rsid w:val="00707CBF"/>
    <w:rsid w:val="00707D87"/>
    <w:rsid w:val="00707D96"/>
    <w:rsid w:val="00707D9C"/>
    <w:rsid w:val="00707DE8"/>
    <w:rsid w:val="00707F60"/>
    <w:rsid w:val="00707F98"/>
    <w:rsid w:val="0071020B"/>
    <w:rsid w:val="00710297"/>
    <w:rsid w:val="007102F1"/>
    <w:rsid w:val="0071066F"/>
    <w:rsid w:val="0071095B"/>
    <w:rsid w:val="00710C4D"/>
    <w:rsid w:val="00710D11"/>
    <w:rsid w:val="00710E2A"/>
    <w:rsid w:val="00710E7A"/>
    <w:rsid w:val="00711557"/>
    <w:rsid w:val="00711966"/>
    <w:rsid w:val="00711BE3"/>
    <w:rsid w:val="00711C03"/>
    <w:rsid w:val="00711CB2"/>
    <w:rsid w:val="00711F2C"/>
    <w:rsid w:val="0071247E"/>
    <w:rsid w:val="007128D4"/>
    <w:rsid w:val="007129A2"/>
    <w:rsid w:val="00712AF2"/>
    <w:rsid w:val="00712C3A"/>
    <w:rsid w:val="00712C57"/>
    <w:rsid w:val="00712EFA"/>
    <w:rsid w:val="00713061"/>
    <w:rsid w:val="00713070"/>
    <w:rsid w:val="00713155"/>
    <w:rsid w:val="00713167"/>
    <w:rsid w:val="007131D0"/>
    <w:rsid w:val="0071321B"/>
    <w:rsid w:val="00713244"/>
    <w:rsid w:val="007134EF"/>
    <w:rsid w:val="0071362A"/>
    <w:rsid w:val="00713964"/>
    <w:rsid w:val="00713B13"/>
    <w:rsid w:val="00713B29"/>
    <w:rsid w:val="00713CCB"/>
    <w:rsid w:val="00713CD8"/>
    <w:rsid w:val="00713E04"/>
    <w:rsid w:val="00713EF9"/>
    <w:rsid w:val="00714067"/>
    <w:rsid w:val="007141BC"/>
    <w:rsid w:val="007142C9"/>
    <w:rsid w:val="007142DB"/>
    <w:rsid w:val="007145C3"/>
    <w:rsid w:val="0071468B"/>
    <w:rsid w:val="0071468C"/>
    <w:rsid w:val="007146D2"/>
    <w:rsid w:val="00714817"/>
    <w:rsid w:val="0071486C"/>
    <w:rsid w:val="0071487B"/>
    <w:rsid w:val="00714AE8"/>
    <w:rsid w:val="00714AFB"/>
    <w:rsid w:val="00714B57"/>
    <w:rsid w:val="00714FA6"/>
    <w:rsid w:val="00714FC3"/>
    <w:rsid w:val="00715045"/>
    <w:rsid w:val="00715189"/>
    <w:rsid w:val="0071519B"/>
    <w:rsid w:val="0071533F"/>
    <w:rsid w:val="00715345"/>
    <w:rsid w:val="007154D4"/>
    <w:rsid w:val="007157C1"/>
    <w:rsid w:val="007158F1"/>
    <w:rsid w:val="00715936"/>
    <w:rsid w:val="00715996"/>
    <w:rsid w:val="00715C7D"/>
    <w:rsid w:val="00715E95"/>
    <w:rsid w:val="007161B7"/>
    <w:rsid w:val="007168C6"/>
    <w:rsid w:val="0071692B"/>
    <w:rsid w:val="00716A8F"/>
    <w:rsid w:val="00716B63"/>
    <w:rsid w:val="00716BDF"/>
    <w:rsid w:val="00716CB7"/>
    <w:rsid w:val="00716D32"/>
    <w:rsid w:val="00716D45"/>
    <w:rsid w:val="00716D46"/>
    <w:rsid w:val="00716E58"/>
    <w:rsid w:val="00717195"/>
    <w:rsid w:val="0071743A"/>
    <w:rsid w:val="007175E8"/>
    <w:rsid w:val="00717623"/>
    <w:rsid w:val="00717835"/>
    <w:rsid w:val="00717875"/>
    <w:rsid w:val="00717A5C"/>
    <w:rsid w:val="00717AC2"/>
    <w:rsid w:val="00720319"/>
    <w:rsid w:val="007203A9"/>
    <w:rsid w:val="00720486"/>
    <w:rsid w:val="0072049B"/>
    <w:rsid w:val="007204B4"/>
    <w:rsid w:val="00720537"/>
    <w:rsid w:val="00720764"/>
    <w:rsid w:val="00720962"/>
    <w:rsid w:val="007209D6"/>
    <w:rsid w:val="00720C24"/>
    <w:rsid w:val="00720DF7"/>
    <w:rsid w:val="00720E02"/>
    <w:rsid w:val="0072115A"/>
    <w:rsid w:val="0072125B"/>
    <w:rsid w:val="00721495"/>
    <w:rsid w:val="007214C6"/>
    <w:rsid w:val="00721949"/>
    <w:rsid w:val="0072195D"/>
    <w:rsid w:val="00721B77"/>
    <w:rsid w:val="00721BE4"/>
    <w:rsid w:val="00721CD3"/>
    <w:rsid w:val="00721DD3"/>
    <w:rsid w:val="00721E87"/>
    <w:rsid w:val="00721EEA"/>
    <w:rsid w:val="00722177"/>
    <w:rsid w:val="00722573"/>
    <w:rsid w:val="00722832"/>
    <w:rsid w:val="0072293C"/>
    <w:rsid w:val="007229D6"/>
    <w:rsid w:val="00722A34"/>
    <w:rsid w:val="00722A67"/>
    <w:rsid w:val="00722AB7"/>
    <w:rsid w:val="00722AC0"/>
    <w:rsid w:val="00722B7C"/>
    <w:rsid w:val="00722D4D"/>
    <w:rsid w:val="00722D86"/>
    <w:rsid w:val="00723009"/>
    <w:rsid w:val="00723063"/>
    <w:rsid w:val="00723109"/>
    <w:rsid w:val="00723133"/>
    <w:rsid w:val="0072366F"/>
    <w:rsid w:val="007236CA"/>
    <w:rsid w:val="0072375D"/>
    <w:rsid w:val="00723871"/>
    <w:rsid w:val="007238E5"/>
    <w:rsid w:val="00723924"/>
    <w:rsid w:val="00723A8A"/>
    <w:rsid w:val="0072420F"/>
    <w:rsid w:val="0072430C"/>
    <w:rsid w:val="007244C9"/>
    <w:rsid w:val="007248B4"/>
    <w:rsid w:val="00724C92"/>
    <w:rsid w:val="00724EC9"/>
    <w:rsid w:val="00725330"/>
    <w:rsid w:val="00725337"/>
    <w:rsid w:val="0072551F"/>
    <w:rsid w:val="00725C5E"/>
    <w:rsid w:val="00725D6A"/>
    <w:rsid w:val="00725FB4"/>
    <w:rsid w:val="00725FC6"/>
    <w:rsid w:val="00726281"/>
    <w:rsid w:val="007263AB"/>
    <w:rsid w:val="007264FD"/>
    <w:rsid w:val="00726773"/>
    <w:rsid w:val="00726834"/>
    <w:rsid w:val="007269C9"/>
    <w:rsid w:val="00726A34"/>
    <w:rsid w:val="00726AB8"/>
    <w:rsid w:val="00726BD6"/>
    <w:rsid w:val="00726D36"/>
    <w:rsid w:val="00726ED6"/>
    <w:rsid w:val="00726FA7"/>
    <w:rsid w:val="00726FAF"/>
    <w:rsid w:val="0072719B"/>
    <w:rsid w:val="00727485"/>
    <w:rsid w:val="0072753F"/>
    <w:rsid w:val="0072767A"/>
    <w:rsid w:val="0072782D"/>
    <w:rsid w:val="00727A68"/>
    <w:rsid w:val="00727B31"/>
    <w:rsid w:val="00727D39"/>
    <w:rsid w:val="00727FC9"/>
    <w:rsid w:val="00730312"/>
    <w:rsid w:val="00730531"/>
    <w:rsid w:val="007305A4"/>
    <w:rsid w:val="007305FE"/>
    <w:rsid w:val="00730898"/>
    <w:rsid w:val="00730963"/>
    <w:rsid w:val="0073099D"/>
    <w:rsid w:val="00730A64"/>
    <w:rsid w:val="00730AA2"/>
    <w:rsid w:val="00730B65"/>
    <w:rsid w:val="00730C1B"/>
    <w:rsid w:val="00730C2F"/>
    <w:rsid w:val="00730D8C"/>
    <w:rsid w:val="00730E4D"/>
    <w:rsid w:val="00730E78"/>
    <w:rsid w:val="007311AF"/>
    <w:rsid w:val="007313DD"/>
    <w:rsid w:val="00731472"/>
    <w:rsid w:val="00731BBE"/>
    <w:rsid w:val="00731EB5"/>
    <w:rsid w:val="00731F61"/>
    <w:rsid w:val="007322F8"/>
    <w:rsid w:val="0073268E"/>
    <w:rsid w:val="00732855"/>
    <w:rsid w:val="0073288C"/>
    <w:rsid w:val="007328A2"/>
    <w:rsid w:val="00732A81"/>
    <w:rsid w:val="00732C29"/>
    <w:rsid w:val="00732F8A"/>
    <w:rsid w:val="00733392"/>
    <w:rsid w:val="007333DA"/>
    <w:rsid w:val="0073349A"/>
    <w:rsid w:val="007336D0"/>
    <w:rsid w:val="0073386D"/>
    <w:rsid w:val="007338C5"/>
    <w:rsid w:val="00733998"/>
    <w:rsid w:val="00733A22"/>
    <w:rsid w:val="00733B61"/>
    <w:rsid w:val="00733BA4"/>
    <w:rsid w:val="00733BEC"/>
    <w:rsid w:val="00733C84"/>
    <w:rsid w:val="00733CF6"/>
    <w:rsid w:val="00733D7F"/>
    <w:rsid w:val="00733D86"/>
    <w:rsid w:val="00733F2A"/>
    <w:rsid w:val="00734092"/>
    <w:rsid w:val="007340C5"/>
    <w:rsid w:val="007340E9"/>
    <w:rsid w:val="007340FC"/>
    <w:rsid w:val="00734107"/>
    <w:rsid w:val="0073417F"/>
    <w:rsid w:val="007341BC"/>
    <w:rsid w:val="007341D6"/>
    <w:rsid w:val="007342B6"/>
    <w:rsid w:val="0073448B"/>
    <w:rsid w:val="00734572"/>
    <w:rsid w:val="0073488E"/>
    <w:rsid w:val="007349B0"/>
    <w:rsid w:val="00734A38"/>
    <w:rsid w:val="00734C61"/>
    <w:rsid w:val="00734D8C"/>
    <w:rsid w:val="00734E98"/>
    <w:rsid w:val="00734EBA"/>
    <w:rsid w:val="007351A0"/>
    <w:rsid w:val="007351E5"/>
    <w:rsid w:val="0073520B"/>
    <w:rsid w:val="00735351"/>
    <w:rsid w:val="00735626"/>
    <w:rsid w:val="007356C8"/>
    <w:rsid w:val="007356CB"/>
    <w:rsid w:val="007356E7"/>
    <w:rsid w:val="0073586C"/>
    <w:rsid w:val="00735879"/>
    <w:rsid w:val="007358C8"/>
    <w:rsid w:val="00735C09"/>
    <w:rsid w:val="00735D33"/>
    <w:rsid w:val="00736122"/>
    <w:rsid w:val="007363A3"/>
    <w:rsid w:val="0073667B"/>
    <w:rsid w:val="00736881"/>
    <w:rsid w:val="0073688A"/>
    <w:rsid w:val="007368F4"/>
    <w:rsid w:val="00736D3D"/>
    <w:rsid w:val="00736F73"/>
    <w:rsid w:val="0073704E"/>
    <w:rsid w:val="0073715D"/>
    <w:rsid w:val="007371A4"/>
    <w:rsid w:val="00737326"/>
    <w:rsid w:val="0073740F"/>
    <w:rsid w:val="00737A12"/>
    <w:rsid w:val="00737ABB"/>
    <w:rsid w:val="00737AFE"/>
    <w:rsid w:val="00737BFD"/>
    <w:rsid w:val="00737DCF"/>
    <w:rsid w:val="00737EF9"/>
    <w:rsid w:val="00737F0D"/>
    <w:rsid w:val="00737F41"/>
    <w:rsid w:val="0074003E"/>
    <w:rsid w:val="00740070"/>
    <w:rsid w:val="0074015C"/>
    <w:rsid w:val="0074041C"/>
    <w:rsid w:val="0074083F"/>
    <w:rsid w:val="0074085F"/>
    <w:rsid w:val="0074095A"/>
    <w:rsid w:val="00740F1E"/>
    <w:rsid w:val="00740F74"/>
    <w:rsid w:val="00740FA5"/>
    <w:rsid w:val="007412F2"/>
    <w:rsid w:val="0074132C"/>
    <w:rsid w:val="00741656"/>
    <w:rsid w:val="007416AA"/>
    <w:rsid w:val="007416AD"/>
    <w:rsid w:val="0074177C"/>
    <w:rsid w:val="00741869"/>
    <w:rsid w:val="00741AC4"/>
    <w:rsid w:val="00741BFB"/>
    <w:rsid w:val="00741E3E"/>
    <w:rsid w:val="00741E4D"/>
    <w:rsid w:val="00741E68"/>
    <w:rsid w:val="00742269"/>
    <w:rsid w:val="00742285"/>
    <w:rsid w:val="00742292"/>
    <w:rsid w:val="007422F6"/>
    <w:rsid w:val="0074242F"/>
    <w:rsid w:val="007426B8"/>
    <w:rsid w:val="00742825"/>
    <w:rsid w:val="0074284C"/>
    <w:rsid w:val="00742F79"/>
    <w:rsid w:val="00742FC1"/>
    <w:rsid w:val="00743091"/>
    <w:rsid w:val="0074319E"/>
    <w:rsid w:val="007431B5"/>
    <w:rsid w:val="00743281"/>
    <w:rsid w:val="00743BD8"/>
    <w:rsid w:val="00743D2C"/>
    <w:rsid w:val="00744030"/>
    <w:rsid w:val="00744067"/>
    <w:rsid w:val="0074439B"/>
    <w:rsid w:val="00744804"/>
    <w:rsid w:val="0074488E"/>
    <w:rsid w:val="00744898"/>
    <w:rsid w:val="00744C90"/>
    <w:rsid w:val="0074506A"/>
    <w:rsid w:val="00745278"/>
    <w:rsid w:val="007452DF"/>
    <w:rsid w:val="00745386"/>
    <w:rsid w:val="0074549B"/>
    <w:rsid w:val="0074550D"/>
    <w:rsid w:val="0074595A"/>
    <w:rsid w:val="007459AA"/>
    <w:rsid w:val="007459B7"/>
    <w:rsid w:val="00745A5A"/>
    <w:rsid w:val="00745B7F"/>
    <w:rsid w:val="00745BAB"/>
    <w:rsid w:val="00745F4A"/>
    <w:rsid w:val="00745FDE"/>
    <w:rsid w:val="00746253"/>
    <w:rsid w:val="0074628F"/>
    <w:rsid w:val="007462DE"/>
    <w:rsid w:val="007464C6"/>
    <w:rsid w:val="007467AC"/>
    <w:rsid w:val="007469A9"/>
    <w:rsid w:val="00746CDB"/>
    <w:rsid w:val="00746E37"/>
    <w:rsid w:val="00747124"/>
    <w:rsid w:val="007473B6"/>
    <w:rsid w:val="007474DA"/>
    <w:rsid w:val="007474DD"/>
    <w:rsid w:val="007475A1"/>
    <w:rsid w:val="007475D7"/>
    <w:rsid w:val="00747666"/>
    <w:rsid w:val="007476A0"/>
    <w:rsid w:val="00747A75"/>
    <w:rsid w:val="00747D28"/>
    <w:rsid w:val="00747F44"/>
    <w:rsid w:val="00747F49"/>
    <w:rsid w:val="00747FDC"/>
    <w:rsid w:val="007500EC"/>
    <w:rsid w:val="0075013A"/>
    <w:rsid w:val="00750225"/>
    <w:rsid w:val="0075022C"/>
    <w:rsid w:val="00750360"/>
    <w:rsid w:val="007503C9"/>
    <w:rsid w:val="007503F1"/>
    <w:rsid w:val="0075045A"/>
    <w:rsid w:val="00750702"/>
    <w:rsid w:val="0075077E"/>
    <w:rsid w:val="007507C1"/>
    <w:rsid w:val="0075091B"/>
    <w:rsid w:val="00750A41"/>
    <w:rsid w:val="00750B2E"/>
    <w:rsid w:val="00750B5C"/>
    <w:rsid w:val="00750DC8"/>
    <w:rsid w:val="00750E2E"/>
    <w:rsid w:val="00750E81"/>
    <w:rsid w:val="00750E84"/>
    <w:rsid w:val="00750E9F"/>
    <w:rsid w:val="00750F39"/>
    <w:rsid w:val="00750F5C"/>
    <w:rsid w:val="00750FD7"/>
    <w:rsid w:val="00751191"/>
    <w:rsid w:val="007511D8"/>
    <w:rsid w:val="00751216"/>
    <w:rsid w:val="007512B2"/>
    <w:rsid w:val="00751314"/>
    <w:rsid w:val="007513E6"/>
    <w:rsid w:val="0075145F"/>
    <w:rsid w:val="00751544"/>
    <w:rsid w:val="00751928"/>
    <w:rsid w:val="007519D5"/>
    <w:rsid w:val="007519ED"/>
    <w:rsid w:val="007519F5"/>
    <w:rsid w:val="00751A5A"/>
    <w:rsid w:val="00751B17"/>
    <w:rsid w:val="00751D5C"/>
    <w:rsid w:val="00751F01"/>
    <w:rsid w:val="0075227C"/>
    <w:rsid w:val="00752A1C"/>
    <w:rsid w:val="00752AF0"/>
    <w:rsid w:val="00752B34"/>
    <w:rsid w:val="00752B51"/>
    <w:rsid w:val="007530D0"/>
    <w:rsid w:val="00753167"/>
    <w:rsid w:val="0075322C"/>
    <w:rsid w:val="00753293"/>
    <w:rsid w:val="00753327"/>
    <w:rsid w:val="007536C5"/>
    <w:rsid w:val="00753713"/>
    <w:rsid w:val="00753A3D"/>
    <w:rsid w:val="00753E6A"/>
    <w:rsid w:val="007541FC"/>
    <w:rsid w:val="0075431A"/>
    <w:rsid w:val="007543AB"/>
    <w:rsid w:val="00754485"/>
    <w:rsid w:val="00754695"/>
    <w:rsid w:val="007546E8"/>
    <w:rsid w:val="00754760"/>
    <w:rsid w:val="0075477B"/>
    <w:rsid w:val="00754787"/>
    <w:rsid w:val="0075486B"/>
    <w:rsid w:val="00754977"/>
    <w:rsid w:val="00754BDE"/>
    <w:rsid w:val="00754C4D"/>
    <w:rsid w:val="00754D64"/>
    <w:rsid w:val="00754DCB"/>
    <w:rsid w:val="00754EED"/>
    <w:rsid w:val="00754F07"/>
    <w:rsid w:val="00754F5B"/>
    <w:rsid w:val="007553F0"/>
    <w:rsid w:val="0075540B"/>
    <w:rsid w:val="0075542D"/>
    <w:rsid w:val="0075548B"/>
    <w:rsid w:val="007555CE"/>
    <w:rsid w:val="0075597C"/>
    <w:rsid w:val="00755ADD"/>
    <w:rsid w:val="00755F23"/>
    <w:rsid w:val="00755F71"/>
    <w:rsid w:val="00756130"/>
    <w:rsid w:val="0075615F"/>
    <w:rsid w:val="0075661E"/>
    <w:rsid w:val="00756971"/>
    <w:rsid w:val="00756CCF"/>
    <w:rsid w:val="00756DD1"/>
    <w:rsid w:val="00756E18"/>
    <w:rsid w:val="00756E42"/>
    <w:rsid w:val="0075700A"/>
    <w:rsid w:val="0075719B"/>
    <w:rsid w:val="007571E7"/>
    <w:rsid w:val="0075724B"/>
    <w:rsid w:val="0075754B"/>
    <w:rsid w:val="007575BF"/>
    <w:rsid w:val="0075779E"/>
    <w:rsid w:val="007577D3"/>
    <w:rsid w:val="0075787C"/>
    <w:rsid w:val="00757938"/>
    <w:rsid w:val="00757A70"/>
    <w:rsid w:val="00757A89"/>
    <w:rsid w:val="00757C3E"/>
    <w:rsid w:val="00757CA6"/>
    <w:rsid w:val="00757CFD"/>
    <w:rsid w:val="00757F9E"/>
    <w:rsid w:val="00760285"/>
    <w:rsid w:val="0076057F"/>
    <w:rsid w:val="007606CC"/>
    <w:rsid w:val="00760774"/>
    <w:rsid w:val="0076085B"/>
    <w:rsid w:val="007609B3"/>
    <w:rsid w:val="00760A12"/>
    <w:rsid w:val="00760C04"/>
    <w:rsid w:val="00760C09"/>
    <w:rsid w:val="007610DF"/>
    <w:rsid w:val="007612B2"/>
    <w:rsid w:val="00761343"/>
    <w:rsid w:val="007613BE"/>
    <w:rsid w:val="007613D5"/>
    <w:rsid w:val="0076154B"/>
    <w:rsid w:val="007615CF"/>
    <w:rsid w:val="00761692"/>
    <w:rsid w:val="007616ED"/>
    <w:rsid w:val="007618A2"/>
    <w:rsid w:val="00761A99"/>
    <w:rsid w:val="00761AFA"/>
    <w:rsid w:val="00761BDB"/>
    <w:rsid w:val="00761E60"/>
    <w:rsid w:val="00761E82"/>
    <w:rsid w:val="00761EC1"/>
    <w:rsid w:val="00761FC6"/>
    <w:rsid w:val="00762307"/>
    <w:rsid w:val="0076236B"/>
    <w:rsid w:val="007623BB"/>
    <w:rsid w:val="0076243A"/>
    <w:rsid w:val="00762661"/>
    <w:rsid w:val="0076266A"/>
    <w:rsid w:val="00762690"/>
    <w:rsid w:val="007627EE"/>
    <w:rsid w:val="0076299E"/>
    <w:rsid w:val="00762B46"/>
    <w:rsid w:val="00762B8D"/>
    <w:rsid w:val="00762C37"/>
    <w:rsid w:val="00762EB3"/>
    <w:rsid w:val="007631A8"/>
    <w:rsid w:val="0076321F"/>
    <w:rsid w:val="0076325B"/>
    <w:rsid w:val="007632B8"/>
    <w:rsid w:val="0076363D"/>
    <w:rsid w:val="0076388D"/>
    <w:rsid w:val="007638F4"/>
    <w:rsid w:val="00763ED9"/>
    <w:rsid w:val="00763F5C"/>
    <w:rsid w:val="00763F91"/>
    <w:rsid w:val="0076406F"/>
    <w:rsid w:val="00764083"/>
    <w:rsid w:val="00764165"/>
    <w:rsid w:val="00764252"/>
    <w:rsid w:val="0076429D"/>
    <w:rsid w:val="0076444E"/>
    <w:rsid w:val="0076476B"/>
    <w:rsid w:val="007647C6"/>
    <w:rsid w:val="00764A49"/>
    <w:rsid w:val="00764B19"/>
    <w:rsid w:val="00764EA0"/>
    <w:rsid w:val="00764FF5"/>
    <w:rsid w:val="007651F5"/>
    <w:rsid w:val="00765354"/>
    <w:rsid w:val="00765576"/>
    <w:rsid w:val="00765594"/>
    <w:rsid w:val="007659B1"/>
    <w:rsid w:val="00765EC9"/>
    <w:rsid w:val="00766122"/>
    <w:rsid w:val="007663FB"/>
    <w:rsid w:val="0076671D"/>
    <w:rsid w:val="007668DA"/>
    <w:rsid w:val="007668FA"/>
    <w:rsid w:val="00766914"/>
    <w:rsid w:val="00766997"/>
    <w:rsid w:val="00766B15"/>
    <w:rsid w:val="00766BAA"/>
    <w:rsid w:val="00766D01"/>
    <w:rsid w:val="00766DB8"/>
    <w:rsid w:val="00766E52"/>
    <w:rsid w:val="00766FBE"/>
    <w:rsid w:val="00767181"/>
    <w:rsid w:val="007671B8"/>
    <w:rsid w:val="0076720D"/>
    <w:rsid w:val="0076734D"/>
    <w:rsid w:val="007675CD"/>
    <w:rsid w:val="0076774C"/>
    <w:rsid w:val="007678BD"/>
    <w:rsid w:val="007678CC"/>
    <w:rsid w:val="00767D8D"/>
    <w:rsid w:val="00767E31"/>
    <w:rsid w:val="00767EE0"/>
    <w:rsid w:val="00767F1E"/>
    <w:rsid w:val="00767FBB"/>
    <w:rsid w:val="00770136"/>
    <w:rsid w:val="007701FD"/>
    <w:rsid w:val="00770232"/>
    <w:rsid w:val="00770269"/>
    <w:rsid w:val="00770308"/>
    <w:rsid w:val="007704FA"/>
    <w:rsid w:val="00770572"/>
    <w:rsid w:val="007706DA"/>
    <w:rsid w:val="007707DB"/>
    <w:rsid w:val="0077090E"/>
    <w:rsid w:val="00770B20"/>
    <w:rsid w:val="00770B24"/>
    <w:rsid w:val="00770B58"/>
    <w:rsid w:val="00770C67"/>
    <w:rsid w:val="00770D09"/>
    <w:rsid w:val="00770D11"/>
    <w:rsid w:val="00770D67"/>
    <w:rsid w:val="00770E39"/>
    <w:rsid w:val="00770F4D"/>
    <w:rsid w:val="0077115B"/>
    <w:rsid w:val="00771235"/>
    <w:rsid w:val="0077132B"/>
    <w:rsid w:val="007713D8"/>
    <w:rsid w:val="00771477"/>
    <w:rsid w:val="007714D4"/>
    <w:rsid w:val="00771514"/>
    <w:rsid w:val="00771881"/>
    <w:rsid w:val="007718A0"/>
    <w:rsid w:val="00771947"/>
    <w:rsid w:val="007719C4"/>
    <w:rsid w:val="00771A09"/>
    <w:rsid w:val="00771A24"/>
    <w:rsid w:val="00771C6D"/>
    <w:rsid w:val="00771E34"/>
    <w:rsid w:val="00771F51"/>
    <w:rsid w:val="00772068"/>
    <w:rsid w:val="0077209D"/>
    <w:rsid w:val="007722DC"/>
    <w:rsid w:val="00772310"/>
    <w:rsid w:val="00772B0F"/>
    <w:rsid w:val="00772CA6"/>
    <w:rsid w:val="00772DAE"/>
    <w:rsid w:val="00772FF8"/>
    <w:rsid w:val="00773122"/>
    <w:rsid w:val="0077319C"/>
    <w:rsid w:val="007732D5"/>
    <w:rsid w:val="00773357"/>
    <w:rsid w:val="0077390C"/>
    <w:rsid w:val="00773B4A"/>
    <w:rsid w:val="00773CC9"/>
    <w:rsid w:val="00773D19"/>
    <w:rsid w:val="00774411"/>
    <w:rsid w:val="0077442A"/>
    <w:rsid w:val="007744A8"/>
    <w:rsid w:val="00774693"/>
    <w:rsid w:val="00774728"/>
    <w:rsid w:val="0077486E"/>
    <w:rsid w:val="00774915"/>
    <w:rsid w:val="00774B62"/>
    <w:rsid w:val="00774BD2"/>
    <w:rsid w:val="00775195"/>
    <w:rsid w:val="007752D7"/>
    <w:rsid w:val="007754B2"/>
    <w:rsid w:val="00775732"/>
    <w:rsid w:val="0077576D"/>
    <w:rsid w:val="0077580B"/>
    <w:rsid w:val="00775B9C"/>
    <w:rsid w:val="00775CC7"/>
    <w:rsid w:val="00775CE3"/>
    <w:rsid w:val="00775D70"/>
    <w:rsid w:val="00775DB0"/>
    <w:rsid w:val="00775FB5"/>
    <w:rsid w:val="00776092"/>
    <w:rsid w:val="007760D6"/>
    <w:rsid w:val="00776127"/>
    <w:rsid w:val="00776198"/>
    <w:rsid w:val="00776271"/>
    <w:rsid w:val="0077638B"/>
    <w:rsid w:val="00776472"/>
    <w:rsid w:val="0077655D"/>
    <w:rsid w:val="007766E3"/>
    <w:rsid w:val="00776965"/>
    <w:rsid w:val="0077697A"/>
    <w:rsid w:val="00776A98"/>
    <w:rsid w:val="00776B2F"/>
    <w:rsid w:val="00776C52"/>
    <w:rsid w:val="00776CA2"/>
    <w:rsid w:val="00777027"/>
    <w:rsid w:val="007772F2"/>
    <w:rsid w:val="007773B8"/>
    <w:rsid w:val="00777709"/>
    <w:rsid w:val="00777A1E"/>
    <w:rsid w:val="00777A49"/>
    <w:rsid w:val="00777A6E"/>
    <w:rsid w:val="00777ACF"/>
    <w:rsid w:val="00777CE8"/>
    <w:rsid w:val="00777D60"/>
    <w:rsid w:val="00777F8C"/>
    <w:rsid w:val="0078010D"/>
    <w:rsid w:val="00780160"/>
    <w:rsid w:val="007802F5"/>
    <w:rsid w:val="00780661"/>
    <w:rsid w:val="007806D2"/>
    <w:rsid w:val="007806E4"/>
    <w:rsid w:val="007808A5"/>
    <w:rsid w:val="007809F6"/>
    <w:rsid w:val="00780A18"/>
    <w:rsid w:val="00780C75"/>
    <w:rsid w:val="00780D2E"/>
    <w:rsid w:val="00780D70"/>
    <w:rsid w:val="00780DCE"/>
    <w:rsid w:val="00780F6D"/>
    <w:rsid w:val="007813E7"/>
    <w:rsid w:val="007814DD"/>
    <w:rsid w:val="0078150E"/>
    <w:rsid w:val="00781580"/>
    <w:rsid w:val="00781687"/>
    <w:rsid w:val="0078189D"/>
    <w:rsid w:val="0078198A"/>
    <w:rsid w:val="00781AF3"/>
    <w:rsid w:val="00781B7D"/>
    <w:rsid w:val="00781C1F"/>
    <w:rsid w:val="00781C4A"/>
    <w:rsid w:val="00781FF2"/>
    <w:rsid w:val="007820C4"/>
    <w:rsid w:val="00782116"/>
    <w:rsid w:val="0078227D"/>
    <w:rsid w:val="00782290"/>
    <w:rsid w:val="0078254E"/>
    <w:rsid w:val="007825E4"/>
    <w:rsid w:val="007829EA"/>
    <w:rsid w:val="00782C1D"/>
    <w:rsid w:val="00782E02"/>
    <w:rsid w:val="00782E28"/>
    <w:rsid w:val="00782FD3"/>
    <w:rsid w:val="0078311E"/>
    <w:rsid w:val="007831F1"/>
    <w:rsid w:val="007832A0"/>
    <w:rsid w:val="007835C2"/>
    <w:rsid w:val="007835E5"/>
    <w:rsid w:val="00783618"/>
    <w:rsid w:val="0078395D"/>
    <w:rsid w:val="00783B4C"/>
    <w:rsid w:val="00783C48"/>
    <w:rsid w:val="00783C90"/>
    <w:rsid w:val="007841AC"/>
    <w:rsid w:val="007843A1"/>
    <w:rsid w:val="0078440C"/>
    <w:rsid w:val="007845A3"/>
    <w:rsid w:val="00784ADF"/>
    <w:rsid w:val="00784CA9"/>
    <w:rsid w:val="00784D8F"/>
    <w:rsid w:val="00784E2A"/>
    <w:rsid w:val="00784EE2"/>
    <w:rsid w:val="00784FE7"/>
    <w:rsid w:val="007851C8"/>
    <w:rsid w:val="0078522F"/>
    <w:rsid w:val="007855AB"/>
    <w:rsid w:val="00785659"/>
    <w:rsid w:val="007859A5"/>
    <w:rsid w:val="00785B9E"/>
    <w:rsid w:val="00785D51"/>
    <w:rsid w:val="00785E2D"/>
    <w:rsid w:val="00785E47"/>
    <w:rsid w:val="00785E88"/>
    <w:rsid w:val="00785F32"/>
    <w:rsid w:val="00786364"/>
    <w:rsid w:val="0078641A"/>
    <w:rsid w:val="007864B4"/>
    <w:rsid w:val="0078667D"/>
    <w:rsid w:val="00786891"/>
    <w:rsid w:val="00786D04"/>
    <w:rsid w:val="00786F4E"/>
    <w:rsid w:val="007878B5"/>
    <w:rsid w:val="00787922"/>
    <w:rsid w:val="00787A9F"/>
    <w:rsid w:val="00787D73"/>
    <w:rsid w:val="0079003E"/>
    <w:rsid w:val="007901C3"/>
    <w:rsid w:val="00790378"/>
    <w:rsid w:val="00790493"/>
    <w:rsid w:val="0079056F"/>
    <w:rsid w:val="007905DD"/>
    <w:rsid w:val="007906D0"/>
    <w:rsid w:val="00790839"/>
    <w:rsid w:val="00790A42"/>
    <w:rsid w:val="00790B30"/>
    <w:rsid w:val="00790B36"/>
    <w:rsid w:val="00790BED"/>
    <w:rsid w:val="00790E7E"/>
    <w:rsid w:val="00790F12"/>
    <w:rsid w:val="0079110E"/>
    <w:rsid w:val="007913A9"/>
    <w:rsid w:val="00791473"/>
    <w:rsid w:val="0079153F"/>
    <w:rsid w:val="007915C3"/>
    <w:rsid w:val="007917E2"/>
    <w:rsid w:val="007918AB"/>
    <w:rsid w:val="007918B3"/>
    <w:rsid w:val="007919B6"/>
    <w:rsid w:val="00791A63"/>
    <w:rsid w:val="00791BD2"/>
    <w:rsid w:val="00791E9F"/>
    <w:rsid w:val="00791EFB"/>
    <w:rsid w:val="007922C4"/>
    <w:rsid w:val="00792311"/>
    <w:rsid w:val="0079263A"/>
    <w:rsid w:val="00792971"/>
    <w:rsid w:val="007929B2"/>
    <w:rsid w:val="00792A60"/>
    <w:rsid w:val="00792B02"/>
    <w:rsid w:val="00792B1F"/>
    <w:rsid w:val="00792C3F"/>
    <w:rsid w:val="00792C79"/>
    <w:rsid w:val="00792CEA"/>
    <w:rsid w:val="00792E5F"/>
    <w:rsid w:val="00792FA5"/>
    <w:rsid w:val="00793057"/>
    <w:rsid w:val="00793321"/>
    <w:rsid w:val="00793394"/>
    <w:rsid w:val="007933AB"/>
    <w:rsid w:val="0079345A"/>
    <w:rsid w:val="007934EB"/>
    <w:rsid w:val="00793557"/>
    <w:rsid w:val="00793657"/>
    <w:rsid w:val="0079375B"/>
    <w:rsid w:val="0079392F"/>
    <w:rsid w:val="00793D20"/>
    <w:rsid w:val="00793D50"/>
    <w:rsid w:val="00793E40"/>
    <w:rsid w:val="00794111"/>
    <w:rsid w:val="007941F1"/>
    <w:rsid w:val="0079424F"/>
    <w:rsid w:val="007944C0"/>
    <w:rsid w:val="0079453E"/>
    <w:rsid w:val="00794879"/>
    <w:rsid w:val="00794963"/>
    <w:rsid w:val="007949C7"/>
    <w:rsid w:val="00794AEA"/>
    <w:rsid w:val="00794B8A"/>
    <w:rsid w:val="00794C56"/>
    <w:rsid w:val="00794CF4"/>
    <w:rsid w:val="00794CFC"/>
    <w:rsid w:val="00794F4C"/>
    <w:rsid w:val="00794F5E"/>
    <w:rsid w:val="00794FEB"/>
    <w:rsid w:val="00795157"/>
    <w:rsid w:val="0079530B"/>
    <w:rsid w:val="00795337"/>
    <w:rsid w:val="0079542E"/>
    <w:rsid w:val="007956EA"/>
    <w:rsid w:val="0079574A"/>
    <w:rsid w:val="00795872"/>
    <w:rsid w:val="00795C1D"/>
    <w:rsid w:val="00795C43"/>
    <w:rsid w:val="00795DA0"/>
    <w:rsid w:val="00795EB5"/>
    <w:rsid w:val="00796132"/>
    <w:rsid w:val="0079619F"/>
    <w:rsid w:val="00796253"/>
    <w:rsid w:val="0079638B"/>
    <w:rsid w:val="00796451"/>
    <w:rsid w:val="00796590"/>
    <w:rsid w:val="007965CE"/>
    <w:rsid w:val="007965E0"/>
    <w:rsid w:val="00796940"/>
    <w:rsid w:val="00796B4A"/>
    <w:rsid w:val="00796C70"/>
    <w:rsid w:val="00796C9A"/>
    <w:rsid w:val="00796CB5"/>
    <w:rsid w:val="00796CE2"/>
    <w:rsid w:val="00796DD5"/>
    <w:rsid w:val="00796DEF"/>
    <w:rsid w:val="0079708D"/>
    <w:rsid w:val="00797094"/>
    <w:rsid w:val="00797132"/>
    <w:rsid w:val="00797662"/>
    <w:rsid w:val="007976D1"/>
    <w:rsid w:val="00797715"/>
    <w:rsid w:val="007977B5"/>
    <w:rsid w:val="00797A82"/>
    <w:rsid w:val="00797ADC"/>
    <w:rsid w:val="007A001E"/>
    <w:rsid w:val="007A0166"/>
    <w:rsid w:val="007A0241"/>
    <w:rsid w:val="007A0427"/>
    <w:rsid w:val="007A0600"/>
    <w:rsid w:val="007A0BC6"/>
    <w:rsid w:val="007A0C3C"/>
    <w:rsid w:val="007A0C7F"/>
    <w:rsid w:val="007A0D30"/>
    <w:rsid w:val="007A0DC7"/>
    <w:rsid w:val="007A0E3E"/>
    <w:rsid w:val="007A0E40"/>
    <w:rsid w:val="007A112F"/>
    <w:rsid w:val="007A122C"/>
    <w:rsid w:val="007A13BD"/>
    <w:rsid w:val="007A1409"/>
    <w:rsid w:val="007A144A"/>
    <w:rsid w:val="007A15F8"/>
    <w:rsid w:val="007A1830"/>
    <w:rsid w:val="007A1B0C"/>
    <w:rsid w:val="007A1DF4"/>
    <w:rsid w:val="007A2072"/>
    <w:rsid w:val="007A226B"/>
    <w:rsid w:val="007A229C"/>
    <w:rsid w:val="007A234E"/>
    <w:rsid w:val="007A2660"/>
    <w:rsid w:val="007A2697"/>
    <w:rsid w:val="007A28AF"/>
    <w:rsid w:val="007A2BCE"/>
    <w:rsid w:val="007A2C5E"/>
    <w:rsid w:val="007A2CBF"/>
    <w:rsid w:val="007A2CFA"/>
    <w:rsid w:val="007A2D6B"/>
    <w:rsid w:val="007A3118"/>
    <w:rsid w:val="007A3402"/>
    <w:rsid w:val="007A3434"/>
    <w:rsid w:val="007A361A"/>
    <w:rsid w:val="007A3639"/>
    <w:rsid w:val="007A36CA"/>
    <w:rsid w:val="007A3772"/>
    <w:rsid w:val="007A384A"/>
    <w:rsid w:val="007A3854"/>
    <w:rsid w:val="007A3899"/>
    <w:rsid w:val="007A3977"/>
    <w:rsid w:val="007A3A51"/>
    <w:rsid w:val="007A3DA7"/>
    <w:rsid w:val="007A3F84"/>
    <w:rsid w:val="007A40BA"/>
    <w:rsid w:val="007A431E"/>
    <w:rsid w:val="007A4481"/>
    <w:rsid w:val="007A4666"/>
    <w:rsid w:val="007A481A"/>
    <w:rsid w:val="007A4913"/>
    <w:rsid w:val="007A4E54"/>
    <w:rsid w:val="007A4EE1"/>
    <w:rsid w:val="007A4EEB"/>
    <w:rsid w:val="007A4F0C"/>
    <w:rsid w:val="007A50A6"/>
    <w:rsid w:val="007A522B"/>
    <w:rsid w:val="007A530C"/>
    <w:rsid w:val="007A556C"/>
    <w:rsid w:val="007A5602"/>
    <w:rsid w:val="007A5720"/>
    <w:rsid w:val="007A57CC"/>
    <w:rsid w:val="007A57F7"/>
    <w:rsid w:val="007A596E"/>
    <w:rsid w:val="007A5A29"/>
    <w:rsid w:val="007A5C0F"/>
    <w:rsid w:val="007A5C14"/>
    <w:rsid w:val="007A5C4E"/>
    <w:rsid w:val="007A5D8A"/>
    <w:rsid w:val="007A5DE9"/>
    <w:rsid w:val="007A5DF8"/>
    <w:rsid w:val="007A5FB3"/>
    <w:rsid w:val="007A5FE2"/>
    <w:rsid w:val="007A60B7"/>
    <w:rsid w:val="007A60D3"/>
    <w:rsid w:val="007A6470"/>
    <w:rsid w:val="007A6519"/>
    <w:rsid w:val="007A65E3"/>
    <w:rsid w:val="007A67AD"/>
    <w:rsid w:val="007A67B1"/>
    <w:rsid w:val="007A6868"/>
    <w:rsid w:val="007A6B44"/>
    <w:rsid w:val="007A6E55"/>
    <w:rsid w:val="007A6E81"/>
    <w:rsid w:val="007A6F4E"/>
    <w:rsid w:val="007A7206"/>
    <w:rsid w:val="007A723B"/>
    <w:rsid w:val="007A7471"/>
    <w:rsid w:val="007A752D"/>
    <w:rsid w:val="007A75B3"/>
    <w:rsid w:val="007A7639"/>
    <w:rsid w:val="007A77A4"/>
    <w:rsid w:val="007A78FB"/>
    <w:rsid w:val="007A79AD"/>
    <w:rsid w:val="007A7AFC"/>
    <w:rsid w:val="007A7BA3"/>
    <w:rsid w:val="007A7CFE"/>
    <w:rsid w:val="007A7E5A"/>
    <w:rsid w:val="007B0099"/>
    <w:rsid w:val="007B0222"/>
    <w:rsid w:val="007B0245"/>
    <w:rsid w:val="007B0CA8"/>
    <w:rsid w:val="007B10DB"/>
    <w:rsid w:val="007B119B"/>
    <w:rsid w:val="007B1248"/>
    <w:rsid w:val="007B1323"/>
    <w:rsid w:val="007B1602"/>
    <w:rsid w:val="007B167E"/>
    <w:rsid w:val="007B1745"/>
    <w:rsid w:val="007B18AF"/>
    <w:rsid w:val="007B1A4B"/>
    <w:rsid w:val="007B1BE5"/>
    <w:rsid w:val="007B1C77"/>
    <w:rsid w:val="007B1DE6"/>
    <w:rsid w:val="007B1FAE"/>
    <w:rsid w:val="007B1FF5"/>
    <w:rsid w:val="007B205B"/>
    <w:rsid w:val="007B2096"/>
    <w:rsid w:val="007B20C5"/>
    <w:rsid w:val="007B20D6"/>
    <w:rsid w:val="007B21A8"/>
    <w:rsid w:val="007B234E"/>
    <w:rsid w:val="007B2545"/>
    <w:rsid w:val="007B254A"/>
    <w:rsid w:val="007B2551"/>
    <w:rsid w:val="007B25A8"/>
    <w:rsid w:val="007B2663"/>
    <w:rsid w:val="007B2939"/>
    <w:rsid w:val="007B2AB1"/>
    <w:rsid w:val="007B2D63"/>
    <w:rsid w:val="007B2D9A"/>
    <w:rsid w:val="007B2F51"/>
    <w:rsid w:val="007B30A5"/>
    <w:rsid w:val="007B3160"/>
    <w:rsid w:val="007B3337"/>
    <w:rsid w:val="007B3423"/>
    <w:rsid w:val="007B36B0"/>
    <w:rsid w:val="007B3A56"/>
    <w:rsid w:val="007B3AD3"/>
    <w:rsid w:val="007B3CC0"/>
    <w:rsid w:val="007B3EAC"/>
    <w:rsid w:val="007B3F42"/>
    <w:rsid w:val="007B435F"/>
    <w:rsid w:val="007B43E1"/>
    <w:rsid w:val="007B44E1"/>
    <w:rsid w:val="007B44F4"/>
    <w:rsid w:val="007B4577"/>
    <w:rsid w:val="007B4659"/>
    <w:rsid w:val="007B4C41"/>
    <w:rsid w:val="007B4D04"/>
    <w:rsid w:val="007B4E08"/>
    <w:rsid w:val="007B4EA8"/>
    <w:rsid w:val="007B4F40"/>
    <w:rsid w:val="007B50D5"/>
    <w:rsid w:val="007B515C"/>
    <w:rsid w:val="007B51F7"/>
    <w:rsid w:val="007B52FA"/>
    <w:rsid w:val="007B536B"/>
    <w:rsid w:val="007B5379"/>
    <w:rsid w:val="007B53A8"/>
    <w:rsid w:val="007B555D"/>
    <w:rsid w:val="007B55B8"/>
    <w:rsid w:val="007B5716"/>
    <w:rsid w:val="007B5954"/>
    <w:rsid w:val="007B5D4E"/>
    <w:rsid w:val="007B5EDF"/>
    <w:rsid w:val="007B600C"/>
    <w:rsid w:val="007B6084"/>
    <w:rsid w:val="007B6249"/>
    <w:rsid w:val="007B62E6"/>
    <w:rsid w:val="007B63DD"/>
    <w:rsid w:val="007B66A6"/>
    <w:rsid w:val="007B66D5"/>
    <w:rsid w:val="007B692E"/>
    <w:rsid w:val="007B697C"/>
    <w:rsid w:val="007B69C6"/>
    <w:rsid w:val="007B6BCB"/>
    <w:rsid w:val="007B6C90"/>
    <w:rsid w:val="007B6D49"/>
    <w:rsid w:val="007B6E2F"/>
    <w:rsid w:val="007B6E6E"/>
    <w:rsid w:val="007B6EDA"/>
    <w:rsid w:val="007B710C"/>
    <w:rsid w:val="007B7113"/>
    <w:rsid w:val="007B72E4"/>
    <w:rsid w:val="007B7313"/>
    <w:rsid w:val="007B778C"/>
    <w:rsid w:val="007B79E2"/>
    <w:rsid w:val="007B7CB5"/>
    <w:rsid w:val="007B7CD2"/>
    <w:rsid w:val="007B7E87"/>
    <w:rsid w:val="007B7FE3"/>
    <w:rsid w:val="007C0224"/>
    <w:rsid w:val="007C02A8"/>
    <w:rsid w:val="007C02DB"/>
    <w:rsid w:val="007C03E7"/>
    <w:rsid w:val="007C042B"/>
    <w:rsid w:val="007C0431"/>
    <w:rsid w:val="007C05AE"/>
    <w:rsid w:val="007C06B6"/>
    <w:rsid w:val="007C0702"/>
    <w:rsid w:val="007C0889"/>
    <w:rsid w:val="007C0B68"/>
    <w:rsid w:val="007C0E34"/>
    <w:rsid w:val="007C0E68"/>
    <w:rsid w:val="007C0EF1"/>
    <w:rsid w:val="007C1035"/>
    <w:rsid w:val="007C13B3"/>
    <w:rsid w:val="007C140C"/>
    <w:rsid w:val="007C1471"/>
    <w:rsid w:val="007C1632"/>
    <w:rsid w:val="007C16FA"/>
    <w:rsid w:val="007C17FC"/>
    <w:rsid w:val="007C1872"/>
    <w:rsid w:val="007C1ACF"/>
    <w:rsid w:val="007C1AF6"/>
    <w:rsid w:val="007C1B58"/>
    <w:rsid w:val="007C1FC5"/>
    <w:rsid w:val="007C20E1"/>
    <w:rsid w:val="007C2181"/>
    <w:rsid w:val="007C259E"/>
    <w:rsid w:val="007C2654"/>
    <w:rsid w:val="007C26E4"/>
    <w:rsid w:val="007C274B"/>
    <w:rsid w:val="007C292A"/>
    <w:rsid w:val="007C297C"/>
    <w:rsid w:val="007C2A5A"/>
    <w:rsid w:val="007C2AA4"/>
    <w:rsid w:val="007C2D1E"/>
    <w:rsid w:val="007C2D9F"/>
    <w:rsid w:val="007C351C"/>
    <w:rsid w:val="007C3670"/>
    <w:rsid w:val="007C37EA"/>
    <w:rsid w:val="007C3BF0"/>
    <w:rsid w:val="007C3D33"/>
    <w:rsid w:val="007C4002"/>
    <w:rsid w:val="007C41A6"/>
    <w:rsid w:val="007C41D0"/>
    <w:rsid w:val="007C466E"/>
    <w:rsid w:val="007C46C8"/>
    <w:rsid w:val="007C4749"/>
    <w:rsid w:val="007C47E2"/>
    <w:rsid w:val="007C47FE"/>
    <w:rsid w:val="007C49B1"/>
    <w:rsid w:val="007C4A0D"/>
    <w:rsid w:val="007C4CA8"/>
    <w:rsid w:val="007C4D4F"/>
    <w:rsid w:val="007C4E4E"/>
    <w:rsid w:val="007C4FFE"/>
    <w:rsid w:val="007C508A"/>
    <w:rsid w:val="007C5328"/>
    <w:rsid w:val="007C5464"/>
    <w:rsid w:val="007C5748"/>
    <w:rsid w:val="007C57A5"/>
    <w:rsid w:val="007C584C"/>
    <w:rsid w:val="007C58AC"/>
    <w:rsid w:val="007C5A67"/>
    <w:rsid w:val="007C5ABF"/>
    <w:rsid w:val="007C5B05"/>
    <w:rsid w:val="007C5B4B"/>
    <w:rsid w:val="007C6035"/>
    <w:rsid w:val="007C6062"/>
    <w:rsid w:val="007C60E1"/>
    <w:rsid w:val="007C6116"/>
    <w:rsid w:val="007C65C9"/>
    <w:rsid w:val="007C65D8"/>
    <w:rsid w:val="007C6620"/>
    <w:rsid w:val="007C68C7"/>
    <w:rsid w:val="007C6965"/>
    <w:rsid w:val="007C69B6"/>
    <w:rsid w:val="007C6BB7"/>
    <w:rsid w:val="007C6C16"/>
    <w:rsid w:val="007C708B"/>
    <w:rsid w:val="007C7688"/>
    <w:rsid w:val="007C77BC"/>
    <w:rsid w:val="007C7803"/>
    <w:rsid w:val="007C7C2B"/>
    <w:rsid w:val="007C7CEC"/>
    <w:rsid w:val="007C7DE0"/>
    <w:rsid w:val="007C7DFB"/>
    <w:rsid w:val="007C7E9F"/>
    <w:rsid w:val="007D03A9"/>
    <w:rsid w:val="007D04C8"/>
    <w:rsid w:val="007D05D5"/>
    <w:rsid w:val="007D0806"/>
    <w:rsid w:val="007D0A2B"/>
    <w:rsid w:val="007D0BB2"/>
    <w:rsid w:val="007D0DB7"/>
    <w:rsid w:val="007D0DDE"/>
    <w:rsid w:val="007D0E12"/>
    <w:rsid w:val="007D1191"/>
    <w:rsid w:val="007D132A"/>
    <w:rsid w:val="007D14AF"/>
    <w:rsid w:val="007D14C0"/>
    <w:rsid w:val="007D18AF"/>
    <w:rsid w:val="007D1978"/>
    <w:rsid w:val="007D1A92"/>
    <w:rsid w:val="007D1B2C"/>
    <w:rsid w:val="007D1B4A"/>
    <w:rsid w:val="007D1B50"/>
    <w:rsid w:val="007D1C18"/>
    <w:rsid w:val="007D1CCE"/>
    <w:rsid w:val="007D20F4"/>
    <w:rsid w:val="007D213B"/>
    <w:rsid w:val="007D22CD"/>
    <w:rsid w:val="007D2465"/>
    <w:rsid w:val="007D247D"/>
    <w:rsid w:val="007D2535"/>
    <w:rsid w:val="007D2605"/>
    <w:rsid w:val="007D27BA"/>
    <w:rsid w:val="007D281F"/>
    <w:rsid w:val="007D2837"/>
    <w:rsid w:val="007D284B"/>
    <w:rsid w:val="007D2BE6"/>
    <w:rsid w:val="007D2D84"/>
    <w:rsid w:val="007D2E34"/>
    <w:rsid w:val="007D318B"/>
    <w:rsid w:val="007D320D"/>
    <w:rsid w:val="007D35A5"/>
    <w:rsid w:val="007D3737"/>
    <w:rsid w:val="007D37A1"/>
    <w:rsid w:val="007D3E1A"/>
    <w:rsid w:val="007D4094"/>
    <w:rsid w:val="007D413D"/>
    <w:rsid w:val="007D4264"/>
    <w:rsid w:val="007D4366"/>
    <w:rsid w:val="007D46C0"/>
    <w:rsid w:val="007D490A"/>
    <w:rsid w:val="007D49FF"/>
    <w:rsid w:val="007D4B10"/>
    <w:rsid w:val="007D4B61"/>
    <w:rsid w:val="007D516A"/>
    <w:rsid w:val="007D51AE"/>
    <w:rsid w:val="007D5295"/>
    <w:rsid w:val="007D53A7"/>
    <w:rsid w:val="007D546E"/>
    <w:rsid w:val="007D55ED"/>
    <w:rsid w:val="007D564D"/>
    <w:rsid w:val="007D5C3A"/>
    <w:rsid w:val="007D5CA3"/>
    <w:rsid w:val="007D5CE9"/>
    <w:rsid w:val="007D5D7D"/>
    <w:rsid w:val="007D5E86"/>
    <w:rsid w:val="007D5FAB"/>
    <w:rsid w:val="007D6002"/>
    <w:rsid w:val="007D6274"/>
    <w:rsid w:val="007D6779"/>
    <w:rsid w:val="007D70BC"/>
    <w:rsid w:val="007D7130"/>
    <w:rsid w:val="007D7307"/>
    <w:rsid w:val="007D749E"/>
    <w:rsid w:val="007D7681"/>
    <w:rsid w:val="007D76F2"/>
    <w:rsid w:val="007D77D9"/>
    <w:rsid w:val="007D786D"/>
    <w:rsid w:val="007D7884"/>
    <w:rsid w:val="007D78DD"/>
    <w:rsid w:val="007D7C57"/>
    <w:rsid w:val="007D7C65"/>
    <w:rsid w:val="007D7CC9"/>
    <w:rsid w:val="007D7CE0"/>
    <w:rsid w:val="007E0134"/>
    <w:rsid w:val="007E02AE"/>
    <w:rsid w:val="007E04EA"/>
    <w:rsid w:val="007E05D2"/>
    <w:rsid w:val="007E06E9"/>
    <w:rsid w:val="007E0703"/>
    <w:rsid w:val="007E07AE"/>
    <w:rsid w:val="007E0801"/>
    <w:rsid w:val="007E08CC"/>
    <w:rsid w:val="007E0939"/>
    <w:rsid w:val="007E0A10"/>
    <w:rsid w:val="007E0B24"/>
    <w:rsid w:val="007E0BA4"/>
    <w:rsid w:val="007E0C42"/>
    <w:rsid w:val="007E0E99"/>
    <w:rsid w:val="007E0FD1"/>
    <w:rsid w:val="007E108D"/>
    <w:rsid w:val="007E10AD"/>
    <w:rsid w:val="007E137C"/>
    <w:rsid w:val="007E1467"/>
    <w:rsid w:val="007E146D"/>
    <w:rsid w:val="007E14AD"/>
    <w:rsid w:val="007E1764"/>
    <w:rsid w:val="007E17B8"/>
    <w:rsid w:val="007E1B39"/>
    <w:rsid w:val="007E1BD7"/>
    <w:rsid w:val="007E1D29"/>
    <w:rsid w:val="007E1D74"/>
    <w:rsid w:val="007E2301"/>
    <w:rsid w:val="007E24FE"/>
    <w:rsid w:val="007E2685"/>
    <w:rsid w:val="007E2715"/>
    <w:rsid w:val="007E2962"/>
    <w:rsid w:val="007E2AE9"/>
    <w:rsid w:val="007E2BFD"/>
    <w:rsid w:val="007E2D3E"/>
    <w:rsid w:val="007E2DC2"/>
    <w:rsid w:val="007E2EDB"/>
    <w:rsid w:val="007E2F2A"/>
    <w:rsid w:val="007E2FFE"/>
    <w:rsid w:val="007E3177"/>
    <w:rsid w:val="007E3230"/>
    <w:rsid w:val="007E3577"/>
    <w:rsid w:val="007E366D"/>
    <w:rsid w:val="007E36F2"/>
    <w:rsid w:val="007E37B0"/>
    <w:rsid w:val="007E3A77"/>
    <w:rsid w:val="007E3AC3"/>
    <w:rsid w:val="007E3AEE"/>
    <w:rsid w:val="007E3F55"/>
    <w:rsid w:val="007E417C"/>
    <w:rsid w:val="007E43CB"/>
    <w:rsid w:val="007E441D"/>
    <w:rsid w:val="007E4491"/>
    <w:rsid w:val="007E4820"/>
    <w:rsid w:val="007E4884"/>
    <w:rsid w:val="007E4D6E"/>
    <w:rsid w:val="007E4E89"/>
    <w:rsid w:val="007E4F08"/>
    <w:rsid w:val="007E4FF7"/>
    <w:rsid w:val="007E5096"/>
    <w:rsid w:val="007E5105"/>
    <w:rsid w:val="007E55E1"/>
    <w:rsid w:val="007E56C2"/>
    <w:rsid w:val="007E57DA"/>
    <w:rsid w:val="007E5B52"/>
    <w:rsid w:val="007E5B8D"/>
    <w:rsid w:val="007E5BB0"/>
    <w:rsid w:val="007E5CA7"/>
    <w:rsid w:val="007E5D46"/>
    <w:rsid w:val="007E5E41"/>
    <w:rsid w:val="007E64E3"/>
    <w:rsid w:val="007E6743"/>
    <w:rsid w:val="007E67E6"/>
    <w:rsid w:val="007E6A57"/>
    <w:rsid w:val="007E6A64"/>
    <w:rsid w:val="007E6B9C"/>
    <w:rsid w:val="007E6CC4"/>
    <w:rsid w:val="007E7090"/>
    <w:rsid w:val="007E723B"/>
    <w:rsid w:val="007E73ED"/>
    <w:rsid w:val="007E7565"/>
    <w:rsid w:val="007E7674"/>
    <w:rsid w:val="007E76B4"/>
    <w:rsid w:val="007E78A8"/>
    <w:rsid w:val="007E798D"/>
    <w:rsid w:val="007E7A0D"/>
    <w:rsid w:val="007E7AC6"/>
    <w:rsid w:val="007E7B14"/>
    <w:rsid w:val="007E7BA4"/>
    <w:rsid w:val="007F00BA"/>
    <w:rsid w:val="007F00BE"/>
    <w:rsid w:val="007F0169"/>
    <w:rsid w:val="007F0297"/>
    <w:rsid w:val="007F0340"/>
    <w:rsid w:val="007F03A2"/>
    <w:rsid w:val="007F0402"/>
    <w:rsid w:val="007F05FF"/>
    <w:rsid w:val="007F0668"/>
    <w:rsid w:val="007F082C"/>
    <w:rsid w:val="007F0A76"/>
    <w:rsid w:val="007F0C0C"/>
    <w:rsid w:val="007F0C1A"/>
    <w:rsid w:val="007F0D68"/>
    <w:rsid w:val="007F0DAB"/>
    <w:rsid w:val="007F1075"/>
    <w:rsid w:val="007F11AE"/>
    <w:rsid w:val="007F11CF"/>
    <w:rsid w:val="007F128F"/>
    <w:rsid w:val="007F14D8"/>
    <w:rsid w:val="007F1733"/>
    <w:rsid w:val="007F1B25"/>
    <w:rsid w:val="007F1CDE"/>
    <w:rsid w:val="007F1EA5"/>
    <w:rsid w:val="007F1F17"/>
    <w:rsid w:val="007F1F99"/>
    <w:rsid w:val="007F2420"/>
    <w:rsid w:val="007F247A"/>
    <w:rsid w:val="007F249E"/>
    <w:rsid w:val="007F27C4"/>
    <w:rsid w:val="007F2819"/>
    <w:rsid w:val="007F2A07"/>
    <w:rsid w:val="007F2AEA"/>
    <w:rsid w:val="007F2B68"/>
    <w:rsid w:val="007F2BC2"/>
    <w:rsid w:val="007F2D55"/>
    <w:rsid w:val="007F2E85"/>
    <w:rsid w:val="007F307A"/>
    <w:rsid w:val="007F31D2"/>
    <w:rsid w:val="007F324B"/>
    <w:rsid w:val="007F329A"/>
    <w:rsid w:val="007F349E"/>
    <w:rsid w:val="007F3585"/>
    <w:rsid w:val="007F364B"/>
    <w:rsid w:val="007F3826"/>
    <w:rsid w:val="007F399D"/>
    <w:rsid w:val="007F3BA7"/>
    <w:rsid w:val="007F3BE1"/>
    <w:rsid w:val="007F3F4C"/>
    <w:rsid w:val="007F4050"/>
    <w:rsid w:val="007F4111"/>
    <w:rsid w:val="007F4510"/>
    <w:rsid w:val="007F46C2"/>
    <w:rsid w:val="007F47B2"/>
    <w:rsid w:val="007F48B4"/>
    <w:rsid w:val="007F4A1D"/>
    <w:rsid w:val="007F4BBF"/>
    <w:rsid w:val="007F4C27"/>
    <w:rsid w:val="007F4DC1"/>
    <w:rsid w:val="007F4DF9"/>
    <w:rsid w:val="007F504A"/>
    <w:rsid w:val="007F51EB"/>
    <w:rsid w:val="007F5226"/>
    <w:rsid w:val="007F523F"/>
    <w:rsid w:val="007F5247"/>
    <w:rsid w:val="007F554A"/>
    <w:rsid w:val="007F556D"/>
    <w:rsid w:val="007F55A8"/>
    <w:rsid w:val="007F5654"/>
    <w:rsid w:val="007F5777"/>
    <w:rsid w:val="007F5818"/>
    <w:rsid w:val="007F5913"/>
    <w:rsid w:val="007F5963"/>
    <w:rsid w:val="007F5986"/>
    <w:rsid w:val="007F5AA6"/>
    <w:rsid w:val="007F5AC0"/>
    <w:rsid w:val="007F5FFE"/>
    <w:rsid w:val="007F6600"/>
    <w:rsid w:val="007F66FB"/>
    <w:rsid w:val="007F6705"/>
    <w:rsid w:val="007F6727"/>
    <w:rsid w:val="007F68DD"/>
    <w:rsid w:val="007F6A63"/>
    <w:rsid w:val="007F6CDA"/>
    <w:rsid w:val="007F6F9B"/>
    <w:rsid w:val="007F70C5"/>
    <w:rsid w:val="007F736F"/>
    <w:rsid w:val="007F792F"/>
    <w:rsid w:val="007F7AFF"/>
    <w:rsid w:val="007F7E39"/>
    <w:rsid w:val="007F7FBF"/>
    <w:rsid w:val="00800675"/>
    <w:rsid w:val="00800753"/>
    <w:rsid w:val="00800AC6"/>
    <w:rsid w:val="00800D5D"/>
    <w:rsid w:val="00800DC7"/>
    <w:rsid w:val="0080107D"/>
    <w:rsid w:val="00801248"/>
    <w:rsid w:val="00801508"/>
    <w:rsid w:val="008016FD"/>
    <w:rsid w:val="008017D6"/>
    <w:rsid w:val="0080181D"/>
    <w:rsid w:val="008018F7"/>
    <w:rsid w:val="00801982"/>
    <w:rsid w:val="00801B64"/>
    <w:rsid w:val="00801C51"/>
    <w:rsid w:val="00801DE9"/>
    <w:rsid w:val="00801DF5"/>
    <w:rsid w:val="00801EC6"/>
    <w:rsid w:val="00801FA5"/>
    <w:rsid w:val="00801FBE"/>
    <w:rsid w:val="008020AD"/>
    <w:rsid w:val="00802311"/>
    <w:rsid w:val="008023E1"/>
    <w:rsid w:val="008024BA"/>
    <w:rsid w:val="008024FC"/>
    <w:rsid w:val="008027A4"/>
    <w:rsid w:val="008028BC"/>
    <w:rsid w:val="00802AFA"/>
    <w:rsid w:val="00802B49"/>
    <w:rsid w:val="00802C61"/>
    <w:rsid w:val="00802D0A"/>
    <w:rsid w:val="00802DB6"/>
    <w:rsid w:val="00802E87"/>
    <w:rsid w:val="00803141"/>
    <w:rsid w:val="008032B6"/>
    <w:rsid w:val="008032BA"/>
    <w:rsid w:val="008033E1"/>
    <w:rsid w:val="008035D5"/>
    <w:rsid w:val="00803654"/>
    <w:rsid w:val="0080380C"/>
    <w:rsid w:val="00803A6B"/>
    <w:rsid w:val="00803A81"/>
    <w:rsid w:val="00803B17"/>
    <w:rsid w:val="00803C72"/>
    <w:rsid w:val="00804109"/>
    <w:rsid w:val="008042C1"/>
    <w:rsid w:val="008042E8"/>
    <w:rsid w:val="00804564"/>
    <w:rsid w:val="00804582"/>
    <w:rsid w:val="008049F0"/>
    <w:rsid w:val="008049F2"/>
    <w:rsid w:val="00804E4A"/>
    <w:rsid w:val="00804ED1"/>
    <w:rsid w:val="00804F1C"/>
    <w:rsid w:val="00804F35"/>
    <w:rsid w:val="00804FFB"/>
    <w:rsid w:val="00805584"/>
    <w:rsid w:val="0080578C"/>
    <w:rsid w:val="008058C9"/>
    <w:rsid w:val="00805926"/>
    <w:rsid w:val="008059CF"/>
    <w:rsid w:val="00805AC4"/>
    <w:rsid w:val="00805B4D"/>
    <w:rsid w:val="00805D82"/>
    <w:rsid w:val="00805DB5"/>
    <w:rsid w:val="00805DC2"/>
    <w:rsid w:val="00805E1E"/>
    <w:rsid w:val="00806319"/>
    <w:rsid w:val="00806374"/>
    <w:rsid w:val="0080652C"/>
    <w:rsid w:val="008066EB"/>
    <w:rsid w:val="00807766"/>
    <w:rsid w:val="0080781D"/>
    <w:rsid w:val="00807AB4"/>
    <w:rsid w:val="00807C31"/>
    <w:rsid w:val="00807C98"/>
    <w:rsid w:val="00807F35"/>
    <w:rsid w:val="008100C3"/>
    <w:rsid w:val="00810144"/>
    <w:rsid w:val="00810300"/>
    <w:rsid w:val="008103F3"/>
    <w:rsid w:val="00810431"/>
    <w:rsid w:val="008108D4"/>
    <w:rsid w:val="0081095E"/>
    <w:rsid w:val="0081099D"/>
    <w:rsid w:val="00810BB1"/>
    <w:rsid w:val="00810C6D"/>
    <w:rsid w:val="00810D61"/>
    <w:rsid w:val="00811157"/>
    <w:rsid w:val="00811539"/>
    <w:rsid w:val="00811587"/>
    <w:rsid w:val="008115DD"/>
    <w:rsid w:val="00811608"/>
    <w:rsid w:val="008116C3"/>
    <w:rsid w:val="0081180D"/>
    <w:rsid w:val="0081198E"/>
    <w:rsid w:val="00811E7A"/>
    <w:rsid w:val="00811E7D"/>
    <w:rsid w:val="00811F67"/>
    <w:rsid w:val="00811FC8"/>
    <w:rsid w:val="008120BF"/>
    <w:rsid w:val="008120F3"/>
    <w:rsid w:val="008121E4"/>
    <w:rsid w:val="00812422"/>
    <w:rsid w:val="008126D6"/>
    <w:rsid w:val="00812B03"/>
    <w:rsid w:val="00812D16"/>
    <w:rsid w:val="00812D2F"/>
    <w:rsid w:val="00812DFE"/>
    <w:rsid w:val="008130A5"/>
    <w:rsid w:val="00813200"/>
    <w:rsid w:val="0081335B"/>
    <w:rsid w:val="008133A1"/>
    <w:rsid w:val="008135F7"/>
    <w:rsid w:val="00813625"/>
    <w:rsid w:val="0081393D"/>
    <w:rsid w:val="00813E3A"/>
    <w:rsid w:val="00813E86"/>
    <w:rsid w:val="00813EE9"/>
    <w:rsid w:val="00813F4E"/>
    <w:rsid w:val="0081400C"/>
    <w:rsid w:val="00814052"/>
    <w:rsid w:val="00814221"/>
    <w:rsid w:val="0081424A"/>
    <w:rsid w:val="00814439"/>
    <w:rsid w:val="0081455C"/>
    <w:rsid w:val="00814560"/>
    <w:rsid w:val="008145C3"/>
    <w:rsid w:val="00814684"/>
    <w:rsid w:val="00814A49"/>
    <w:rsid w:val="00814B38"/>
    <w:rsid w:val="00814BEA"/>
    <w:rsid w:val="00814C4B"/>
    <w:rsid w:val="00814DCD"/>
    <w:rsid w:val="00814E7A"/>
    <w:rsid w:val="00814F0D"/>
    <w:rsid w:val="00814F62"/>
    <w:rsid w:val="00814F63"/>
    <w:rsid w:val="00815226"/>
    <w:rsid w:val="00815238"/>
    <w:rsid w:val="008153D5"/>
    <w:rsid w:val="008154B6"/>
    <w:rsid w:val="00815622"/>
    <w:rsid w:val="00815818"/>
    <w:rsid w:val="00815859"/>
    <w:rsid w:val="0081597A"/>
    <w:rsid w:val="00815ABE"/>
    <w:rsid w:val="00815AEB"/>
    <w:rsid w:val="00815C90"/>
    <w:rsid w:val="00815CB4"/>
    <w:rsid w:val="00815D8B"/>
    <w:rsid w:val="00815EAE"/>
    <w:rsid w:val="00815EC6"/>
    <w:rsid w:val="00816113"/>
    <w:rsid w:val="00816AEE"/>
    <w:rsid w:val="00816C3D"/>
    <w:rsid w:val="00816CEA"/>
    <w:rsid w:val="00816EC6"/>
    <w:rsid w:val="008171BF"/>
    <w:rsid w:val="0081739C"/>
    <w:rsid w:val="008175AA"/>
    <w:rsid w:val="00817884"/>
    <w:rsid w:val="00817978"/>
    <w:rsid w:val="00817A3A"/>
    <w:rsid w:val="00817B0A"/>
    <w:rsid w:val="00817B78"/>
    <w:rsid w:val="00817BC5"/>
    <w:rsid w:val="00817F3E"/>
    <w:rsid w:val="00817F4E"/>
    <w:rsid w:val="008200CE"/>
    <w:rsid w:val="008202EB"/>
    <w:rsid w:val="008203A4"/>
    <w:rsid w:val="00820517"/>
    <w:rsid w:val="0082051F"/>
    <w:rsid w:val="00820576"/>
    <w:rsid w:val="0082064C"/>
    <w:rsid w:val="008206F9"/>
    <w:rsid w:val="00820812"/>
    <w:rsid w:val="00820A36"/>
    <w:rsid w:val="00820DFA"/>
    <w:rsid w:val="00820E15"/>
    <w:rsid w:val="00821072"/>
    <w:rsid w:val="00821257"/>
    <w:rsid w:val="0082179F"/>
    <w:rsid w:val="008217F2"/>
    <w:rsid w:val="008218E6"/>
    <w:rsid w:val="00821ABC"/>
    <w:rsid w:val="00821BD6"/>
    <w:rsid w:val="00821E31"/>
    <w:rsid w:val="00821FB8"/>
    <w:rsid w:val="0082219D"/>
    <w:rsid w:val="00822301"/>
    <w:rsid w:val="008223E5"/>
    <w:rsid w:val="00822479"/>
    <w:rsid w:val="008226A2"/>
    <w:rsid w:val="00822919"/>
    <w:rsid w:val="00822ABB"/>
    <w:rsid w:val="00822FE5"/>
    <w:rsid w:val="008230AB"/>
    <w:rsid w:val="00823164"/>
    <w:rsid w:val="0082328A"/>
    <w:rsid w:val="0082335D"/>
    <w:rsid w:val="00823389"/>
    <w:rsid w:val="008233E1"/>
    <w:rsid w:val="008234E5"/>
    <w:rsid w:val="008236AA"/>
    <w:rsid w:val="008236F7"/>
    <w:rsid w:val="0082391F"/>
    <w:rsid w:val="00823A08"/>
    <w:rsid w:val="00823A53"/>
    <w:rsid w:val="00823A93"/>
    <w:rsid w:val="00823CFD"/>
    <w:rsid w:val="00823DC9"/>
    <w:rsid w:val="00823E85"/>
    <w:rsid w:val="00823ECD"/>
    <w:rsid w:val="00824046"/>
    <w:rsid w:val="00824370"/>
    <w:rsid w:val="0082466D"/>
    <w:rsid w:val="0082469A"/>
    <w:rsid w:val="008246F8"/>
    <w:rsid w:val="008248C8"/>
    <w:rsid w:val="00824BE8"/>
    <w:rsid w:val="00824DF5"/>
    <w:rsid w:val="0082507F"/>
    <w:rsid w:val="0082530A"/>
    <w:rsid w:val="0082576B"/>
    <w:rsid w:val="008259E7"/>
    <w:rsid w:val="00825A7D"/>
    <w:rsid w:val="00825BA7"/>
    <w:rsid w:val="00825E28"/>
    <w:rsid w:val="00825E31"/>
    <w:rsid w:val="00825FC4"/>
    <w:rsid w:val="00826069"/>
    <w:rsid w:val="008262EC"/>
    <w:rsid w:val="00826345"/>
    <w:rsid w:val="0082637E"/>
    <w:rsid w:val="00826381"/>
    <w:rsid w:val="008263EB"/>
    <w:rsid w:val="008263F6"/>
    <w:rsid w:val="00826455"/>
    <w:rsid w:val="008266A2"/>
    <w:rsid w:val="008267FD"/>
    <w:rsid w:val="0082683B"/>
    <w:rsid w:val="008268B1"/>
    <w:rsid w:val="008269BD"/>
    <w:rsid w:val="008269DD"/>
    <w:rsid w:val="008272B4"/>
    <w:rsid w:val="00827537"/>
    <w:rsid w:val="0082759B"/>
    <w:rsid w:val="00827932"/>
    <w:rsid w:val="00827C3C"/>
    <w:rsid w:val="00827CBA"/>
    <w:rsid w:val="00827CE1"/>
    <w:rsid w:val="00827D41"/>
    <w:rsid w:val="00827D92"/>
    <w:rsid w:val="00827E39"/>
    <w:rsid w:val="00827F51"/>
    <w:rsid w:val="00827FAE"/>
    <w:rsid w:val="008301F5"/>
    <w:rsid w:val="0083028E"/>
    <w:rsid w:val="008302E7"/>
    <w:rsid w:val="00830427"/>
    <w:rsid w:val="0083042A"/>
    <w:rsid w:val="008305DC"/>
    <w:rsid w:val="008307D4"/>
    <w:rsid w:val="008308AB"/>
    <w:rsid w:val="0083093B"/>
    <w:rsid w:val="00830AFE"/>
    <w:rsid w:val="00830EE0"/>
    <w:rsid w:val="00830F9E"/>
    <w:rsid w:val="00831068"/>
    <w:rsid w:val="00831406"/>
    <w:rsid w:val="00831455"/>
    <w:rsid w:val="0083150B"/>
    <w:rsid w:val="00831650"/>
    <w:rsid w:val="008318A0"/>
    <w:rsid w:val="00831AA4"/>
    <w:rsid w:val="00831C80"/>
    <w:rsid w:val="00831D63"/>
    <w:rsid w:val="00831E3C"/>
    <w:rsid w:val="00831EF8"/>
    <w:rsid w:val="00831F05"/>
    <w:rsid w:val="00831F0D"/>
    <w:rsid w:val="00832106"/>
    <w:rsid w:val="00832270"/>
    <w:rsid w:val="00832292"/>
    <w:rsid w:val="008323FE"/>
    <w:rsid w:val="008326CC"/>
    <w:rsid w:val="0083283B"/>
    <w:rsid w:val="00832AD0"/>
    <w:rsid w:val="0083305B"/>
    <w:rsid w:val="008330DB"/>
    <w:rsid w:val="00833316"/>
    <w:rsid w:val="0083333D"/>
    <w:rsid w:val="00833434"/>
    <w:rsid w:val="00833488"/>
    <w:rsid w:val="00833683"/>
    <w:rsid w:val="008336ED"/>
    <w:rsid w:val="00833A1D"/>
    <w:rsid w:val="00833B20"/>
    <w:rsid w:val="00833BCE"/>
    <w:rsid w:val="00833E46"/>
    <w:rsid w:val="00833EAD"/>
    <w:rsid w:val="00833F92"/>
    <w:rsid w:val="00833FAF"/>
    <w:rsid w:val="0083426E"/>
    <w:rsid w:val="00834329"/>
    <w:rsid w:val="00834497"/>
    <w:rsid w:val="008345AB"/>
    <w:rsid w:val="00834620"/>
    <w:rsid w:val="008348C7"/>
    <w:rsid w:val="00834A3D"/>
    <w:rsid w:val="00834B82"/>
    <w:rsid w:val="00834CD4"/>
    <w:rsid w:val="00834D5D"/>
    <w:rsid w:val="00834E17"/>
    <w:rsid w:val="00834F94"/>
    <w:rsid w:val="00835089"/>
    <w:rsid w:val="0083509E"/>
    <w:rsid w:val="008350CF"/>
    <w:rsid w:val="008350FF"/>
    <w:rsid w:val="008352C0"/>
    <w:rsid w:val="008353E0"/>
    <w:rsid w:val="00835485"/>
    <w:rsid w:val="0083566C"/>
    <w:rsid w:val="00835922"/>
    <w:rsid w:val="00835CC8"/>
    <w:rsid w:val="00835F49"/>
    <w:rsid w:val="0083604A"/>
    <w:rsid w:val="0083612C"/>
    <w:rsid w:val="00836136"/>
    <w:rsid w:val="0083622D"/>
    <w:rsid w:val="00836489"/>
    <w:rsid w:val="00836670"/>
    <w:rsid w:val="008366B3"/>
    <w:rsid w:val="0083672B"/>
    <w:rsid w:val="008367B6"/>
    <w:rsid w:val="00836B11"/>
    <w:rsid w:val="00836CBB"/>
    <w:rsid w:val="00836D09"/>
    <w:rsid w:val="0083703B"/>
    <w:rsid w:val="008370D9"/>
    <w:rsid w:val="00837362"/>
    <w:rsid w:val="00837468"/>
    <w:rsid w:val="00837887"/>
    <w:rsid w:val="00837A9F"/>
    <w:rsid w:val="00837AA5"/>
    <w:rsid w:val="00837D3E"/>
    <w:rsid w:val="008400CF"/>
    <w:rsid w:val="00840108"/>
    <w:rsid w:val="008403AA"/>
    <w:rsid w:val="008403B8"/>
    <w:rsid w:val="00840464"/>
    <w:rsid w:val="00840509"/>
    <w:rsid w:val="008405F7"/>
    <w:rsid w:val="008407FA"/>
    <w:rsid w:val="0084081C"/>
    <w:rsid w:val="00840930"/>
    <w:rsid w:val="00840A08"/>
    <w:rsid w:val="00840C28"/>
    <w:rsid w:val="00840DA2"/>
    <w:rsid w:val="00840DF5"/>
    <w:rsid w:val="00840F23"/>
    <w:rsid w:val="00840F37"/>
    <w:rsid w:val="00840F64"/>
    <w:rsid w:val="00840F74"/>
    <w:rsid w:val="0084108E"/>
    <w:rsid w:val="0084109C"/>
    <w:rsid w:val="008410CD"/>
    <w:rsid w:val="00841276"/>
    <w:rsid w:val="00841304"/>
    <w:rsid w:val="0084131C"/>
    <w:rsid w:val="008415FB"/>
    <w:rsid w:val="00841703"/>
    <w:rsid w:val="00841AF4"/>
    <w:rsid w:val="00841EC0"/>
    <w:rsid w:val="00841F7C"/>
    <w:rsid w:val="00841FEA"/>
    <w:rsid w:val="008420C3"/>
    <w:rsid w:val="0084213F"/>
    <w:rsid w:val="008421B4"/>
    <w:rsid w:val="00842627"/>
    <w:rsid w:val="00842701"/>
    <w:rsid w:val="00842B42"/>
    <w:rsid w:val="00842DA2"/>
    <w:rsid w:val="00842F07"/>
    <w:rsid w:val="00843176"/>
    <w:rsid w:val="008431C2"/>
    <w:rsid w:val="008436DD"/>
    <w:rsid w:val="008436F5"/>
    <w:rsid w:val="00843A3B"/>
    <w:rsid w:val="00843F06"/>
    <w:rsid w:val="00843F2C"/>
    <w:rsid w:val="0084410A"/>
    <w:rsid w:val="008442E8"/>
    <w:rsid w:val="008444E8"/>
    <w:rsid w:val="008446EF"/>
    <w:rsid w:val="0084470A"/>
    <w:rsid w:val="00844944"/>
    <w:rsid w:val="008449F1"/>
    <w:rsid w:val="00844B44"/>
    <w:rsid w:val="00844EC7"/>
    <w:rsid w:val="0084555B"/>
    <w:rsid w:val="0084583A"/>
    <w:rsid w:val="00845900"/>
    <w:rsid w:val="008459D1"/>
    <w:rsid w:val="00845BE5"/>
    <w:rsid w:val="00845C6A"/>
    <w:rsid w:val="00845C75"/>
    <w:rsid w:val="00845DC7"/>
    <w:rsid w:val="00846076"/>
    <w:rsid w:val="00846337"/>
    <w:rsid w:val="00846A1C"/>
    <w:rsid w:val="00846A1F"/>
    <w:rsid w:val="00846C1E"/>
    <w:rsid w:val="00846C78"/>
    <w:rsid w:val="00846F47"/>
    <w:rsid w:val="008472CC"/>
    <w:rsid w:val="00847357"/>
    <w:rsid w:val="008473EC"/>
    <w:rsid w:val="00847558"/>
    <w:rsid w:val="008477CC"/>
    <w:rsid w:val="00847811"/>
    <w:rsid w:val="00847857"/>
    <w:rsid w:val="00847B18"/>
    <w:rsid w:val="00847BF8"/>
    <w:rsid w:val="00847C52"/>
    <w:rsid w:val="00847FE5"/>
    <w:rsid w:val="00850072"/>
    <w:rsid w:val="00850566"/>
    <w:rsid w:val="008506C9"/>
    <w:rsid w:val="008506D3"/>
    <w:rsid w:val="00850846"/>
    <w:rsid w:val="0085089B"/>
    <w:rsid w:val="008508F6"/>
    <w:rsid w:val="00850A4C"/>
    <w:rsid w:val="00850A8C"/>
    <w:rsid w:val="00850C9A"/>
    <w:rsid w:val="00850E6A"/>
    <w:rsid w:val="00850E9C"/>
    <w:rsid w:val="00850FCA"/>
    <w:rsid w:val="00851061"/>
    <w:rsid w:val="00851174"/>
    <w:rsid w:val="00851350"/>
    <w:rsid w:val="0085168F"/>
    <w:rsid w:val="008518B0"/>
    <w:rsid w:val="00851A2A"/>
    <w:rsid w:val="00851C06"/>
    <w:rsid w:val="00851F08"/>
    <w:rsid w:val="00851FCC"/>
    <w:rsid w:val="0085262D"/>
    <w:rsid w:val="008526AB"/>
    <w:rsid w:val="008529EC"/>
    <w:rsid w:val="00852A50"/>
    <w:rsid w:val="00852B6A"/>
    <w:rsid w:val="00852BD6"/>
    <w:rsid w:val="00852C43"/>
    <w:rsid w:val="00852DF3"/>
    <w:rsid w:val="00852F1A"/>
    <w:rsid w:val="00852F1D"/>
    <w:rsid w:val="00852FB6"/>
    <w:rsid w:val="00853040"/>
    <w:rsid w:val="0085304C"/>
    <w:rsid w:val="0085312E"/>
    <w:rsid w:val="0085318B"/>
    <w:rsid w:val="008532CD"/>
    <w:rsid w:val="0085356C"/>
    <w:rsid w:val="008535F9"/>
    <w:rsid w:val="0085365D"/>
    <w:rsid w:val="0085374C"/>
    <w:rsid w:val="008538F2"/>
    <w:rsid w:val="008538FE"/>
    <w:rsid w:val="0085399C"/>
    <w:rsid w:val="00853A31"/>
    <w:rsid w:val="00853DDC"/>
    <w:rsid w:val="00853F23"/>
    <w:rsid w:val="00853F29"/>
    <w:rsid w:val="00853FC9"/>
    <w:rsid w:val="008541E3"/>
    <w:rsid w:val="0085426D"/>
    <w:rsid w:val="00854445"/>
    <w:rsid w:val="00854474"/>
    <w:rsid w:val="00854566"/>
    <w:rsid w:val="00854781"/>
    <w:rsid w:val="008547A1"/>
    <w:rsid w:val="008547AD"/>
    <w:rsid w:val="0085480F"/>
    <w:rsid w:val="0085485B"/>
    <w:rsid w:val="00854AC9"/>
    <w:rsid w:val="00854B0F"/>
    <w:rsid w:val="00854CB7"/>
    <w:rsid w:val="00854D58"/>
    <w:rsid w:val="00854DC3"/>
    <w:rsid w:val="00854DE8"/>
    <w:rsid w:val="008551BE"/>
    <w:rsid w:val="0085522A"/>
    <w:rsid w:val="00855369"/>
    <w:rsid w:val="00855408"/>
    <w:rsid w:val="008554C3"/>
    <w:rsid w:val="00855686"/>
    <w:rsid w:val="0085577F"/>
    <w:rsid w:val="008559FA"/>
    <w:rsid w:val="00855A50"/>
    <w:rsid w:val="00855B2D"/>
    <w:rsid w:val="00855CEA"/>
    <w:rsid w:val="00855EC1"/>
    <w:rsid w:val="00855FE8"/>
    <w:rsid w:val="008561FC"/>
    <w:rsid w:val="008567FB"/>
    <w:rsid w:val="008569C9"/>
    <w:rsid w:val="00856F28"/>
    <w:rsid w:val="008571A4"/>
    <w:rsid w:val="0085742F"/>
    <w:rsid w:val="00857443"/>
    <w:rsid w:val="00857643"/>
    <w:rsid w:val="008576D5"/>
    <w:rsid w:val="00857718"/>
    <w:rsid w:val="0085778C"/>
    <w:rsid w:val="00857888"/>
    <w:rsid w:val="008578A3"/>
    <w:rsid w:val="00857966"/>
    <w:rsid w:val="00857A85"/>
    <w:rsid w:val="00857B09"/>
    <w:rsid w:val="00857B88"/>
    <w:rsid w:val="00857BF2"/>
    <w:rsid w:val="00857C47"/>
    <w:rsid w:val="00857E70"/>
    <w:rsid w:val="00857F6F"/>
    <w:rsid w:val="00860127"/>
    <w:rsid w:val="008601CC"/>
    <w:rsid w:val="00860283"/>
    <w:rsid w:val="008603F1"/>
    <w:rsid w:val="00860452"/>
    <w:rsid w:val="00860831"/>
    <w:rsid w:val="00860A7A"/>
    <w:rsid w:val="00860A95"/>
    <w:rsid w:val="00860B9C"/>
    <w:rsid w:val="00860C3A"/>
    <w:rsid w:val="00860C55"/>
    <w:rsid w:val="00861194"/>
    <w:rsid w:val="00861436"/>
    <w:rsid w:val="008614CA"/>
    <w:rsid w:val="008616FD"/>
    <w:rsid w:val="00861913"/>
    <w:rsid w:val="00861958"/>
    <w:rsid w:val="008619F4"/>
    <w:rsid w:val="00861C8B"/>
    <w:rsid w:val="00862222"/>
    <w:rsid w:val="008623F3"/>
    <w:rsid w:val="00862459"/>
    <w:rsid w:val="00862583"/>
    <w:rsid w:val="008628E8"/>
    <w:rsid w:val="00862958"/>
    <w:rsid w:val="008629F5"/>
    <w:rsid w:val="00862B70"/>
    <w:rsid w:val="00862E16"/>
    <w:rsid w:val="0086302A"/>
    <w:rsid w:val="00863084"/>
    <w:rsid w:val="008631C2"/>
    <w:rsid w:val="008633E8"/>
    <w:rsid w:val="00863420"/>
    <w:rsid w:val="00863811"/>
    <w:rsid w:val="0086387B"/>
    <w:rsid w:val="00863DD4"/>
    <w:rsid w:val="00863DF2"/>
    <w:rsid w:val="00863E75"/>
    <w:rsid w:val="00863EB6"/>
    <w:rsid w:val="00864176"/>
    <w:rsid w:val="00864380"/>
    <w:rsid w:val="008643BC"/>
    <w:rsid w:val="008643DF"/>
    <w:rsid w:val="008648FB"/>
    <w:rsid w:val="00864986"/>
    <w:rsid w:val="00864A2F"/>
    <w:rsid w:val="00864FF1"/>
    <w:rsid w:val="00865203"/>
    <w:rsid w:val="00865728"/>
    <w:rsid w:val="00865C11"/>
    <w:rsid w:val="00865C6A"/>
    <w:rsid w:val="00865D9C"/>
    <w:rsid w:val="00865E76"/>
    <w:rsid w:val="00866110"/>
    <w:rsid w:val="00866675"/>
    <w:rsid w:val="00866A3D"/>
    <w:rsid w:val="00866B41"/>
    <w:rsid w:val="00866BA0"/>
    <w:rsid w:val="00866C9C"/>
    <w:rsid w:val="00866DB7"/>
    <w:rsid w:val="00866DCC"/>
    <w:rsid w:val="008673FE"/>
    <w:rsid w:val="0086755F"/>
    <w:rsid w:val="00867656"/>
    <w:rsid w:val="0086785D"/>
    <w:rsid w:val="00867970"/>
    <w:rsid w:val="00867998"/>
    <w:rsid w:val="00867D4D"/>
    <w:rsid w:val="00867E23"/>
    <w:rsid w:val="00867F47"/>
    <w:rsid w:val="0087013A"/>
    <w:rsid w:val="008704BF"/>
    <w:rsid w:val="00870550"/>
    <w:rsid w:val="008705C0"/>
    <w:rsid w:val="0087063D"/>
    <w:rsid w:val="0087063E"/>
    <w:rsid w:val="00870871"/>
    <w:rsid w:val="00870A38"/>
    <w:rsid w:val="00870B58"/>
    <w:rsid w:val="00870B5D"/>
    <w:rsid w:val="00871127"/>
    <w:rsid w:val="00871155"/>
    <w:rsid w:val="008713C5"/>
    <w:rsid w:val="00871447"/>
    <w:rsid w:val="00871684"/>
    <w:rsid w:val="008717DB"/>
    <w:rsid w:val="00871ECA"/>
    <w:rsid w:val="00871F1C"/>
    <w:rsid w:val="0087207C"/>
    <w:rsid w:val="0087211E"/>
    <w:rsid w:val="008722B7"/>
    <w:rsid w:val="0087234A"/>
    <w:rsid w:val="0087261F"/>
    <w:rsid w:val="0087277B"/>
    <w:rsid w:val="0087287B"/>
    <w:rsid w:val="00872AB4"/>
    <w:rsid w:val="00872D7D"/>
    <w:rsid w:val="00872EAF"/>
    <w:rsid w:val="00873010"/>
    <w:rsid w:val="0087349A"/>
    <w:rsid w:val="0087356A"/>
    <w:rsid w:val="008735D6"/>
    <w:rsid w:val="0087360E"/>
    <w:rsid w:val="0087372D"/>
    <w:rsid w:val="0087374C"/>
    <w:rsid w:val="00873783"/>
    <w:rsid w:val="00873905"/>
    <w:rsid w:val="0087393F"/>
    <w:rsid w:val="00873A18"/>
    <w:rsid w:val="00873A29"/>
    <w:rsid w:val="00873AF3"/>
    <w:rsid w:val="00873AF9"/>
    <w:rsid w:val="00873DD6"/>
    <w:rsid w:val="008740CF"/>
    <w:rsid w:val="008740E8"/>
    <w:rsid w:val="008741D1"/>
    <w:rsid w:val="0087434B"/>
    <w:rsid w:val="00874418"/>
    <w:rsid w:val="00874671"/>
    <w:rsid w:val="0087469A"/>
    <w:rsid w:val="008746B5"/>
    <w:rsid w:val="00874A7D"/>
    <w:rsid w:val="00874A93"/>
    <w:rsid w:val="00874CF6"/>
    <w:rsid w:val="0087517C"/>
    <w:rsid w:val="008751F1"/>
    <w:rsid w:val="00875307"/>
    <w:rsid w:val="008753F5"/>
    <w:rsid w:val="008755CA"/>
    <w:rsid w:val="008755F2"/>
    <w:rsid w:val="0087568D"/>
    <w:rsid w:val="00875824"/>
    <w:rsid w:val="00875900"/>
    <w:rsid w:val="00875D8D"/>
    <w:rsid w:val="00875ED1"/>
    <w:rsid w:val="00875EF7"/>
    <w:rsid w:val="008763B5"/>
    <w:rsid w:val="00876401"/>
    <w:rsid w:val="00876629"/>
    <w:rsid w:val="00876A7E"/>
    <w:rsid w:val="00876B1A"/>
    <w:rsid w:val="00877211"/>
    <w:rsid w:val="00877397"/>
    <w:rsid w:val="00877450"/>
    <w:rsid w:val="00877660"/>
    <w:rsid w:val="00877740"/>
    <w:rsid w:val="0087777D"/>
    <w:rsid w:val="00877847"/>
    <w:rsid w:val="00877B6D"/>
    <w:rsid w:val="00877C26"/>
    <w:rsid w:val="00877E58"/>
    <w:rsid w:val="00877E7C"/>
    <w:rsid w:val="00877EED"/>
    <w:rsid w:val="00877F3D"/>
    <w:rsid w:val="008803D3"/>
    <w:rsid w:val="008803EC"/>
    <w:rsid w:val="00880655"/>
    <w:rsid w:val="00880768"/>
    <w:rsid w:val="00880770"/>
    <w:rsid w:val="008808B1"/>
    <w:rsid w:val="00880B5A"/>
    <w:rsid w:val="00880F39"/>
    <w:rsid w:val="00881012"/>
    <w:rsid w:val="00881160"/>
    <w:rsid w:val="008811A2"/>
    <w:rsid w:val="008813C1"/>
    <w:rsid w:val="008813D3"/>
    <w:rsid w:val="0088140F"/>
    <w:rsid w:val="008814D3"/>
    <w:rsid w:val="008815FE"/>
    <w:rsid w:val="0088170D"/>
    <w:rsid w:val="0088181C"/>
    <w:rsid w:val="008818AA"/>
    <w:rsid w:val="008818B4"/>
    <w:rsid w:val="00881A08"/>
    <w:rsid w:val="00881A5D"/>
    <w:rsid w:val="00881B9C"/>
    <w:rsid w:val="00881EB1"/>
    <w:rsid w:val="00881ED4"/>
    <w:rsid w:val="00881FBA"/>
    <w:rsid w:val="00882027"/>
    <w:rsid w:val="00882097"/>
    <w:rsid w:val="008820BB"/>
    <w:rsid w:val="008820D1"/>
    <w:rsid w:val="008822C8"/>
    <w:rsid w:val="008822D6"/>
    <w:rsid w:val="00882306"/>
    <w:rsid w:val="00882601"/>
    <w:rsid w:val="00882839"/>
    <w:rsid w:val="00882999"/>
    <w:rsid w:val="008829B2"/>
    <w:rsid w:val="00882B27"/>
    <w:rsid w:val="00882CD3"/>
    <w:rsid w:val="00882D73"/>
    <w:rsid w:val="00882F7F"/>
    <w:rsid w:val="008831D2"/>
    <w:rsid w:val="00883255"/>
    <w:rsid w:val="0088342E"/>
    <w:rsid w:val="00883B2D"/>
    <w:rsid w:val="008840DF"/>
    <w:rsid w:val="0088456E"/>
    <w:rsid w:val="008846C6"/>
    <w:rsid w:val="0088478E"/>
    <w:rsid w:val="008847DC"/>
    <w:rsid w:val="008849F5"/>
    <w:rsid w:val="00884B71"/>
    <w:rsid w:val="00884E48"/>
    <w:rsid w:val="00884FDE"/>
    <w:rsid w:val="00885344"/>
    <w:rsid w:val="0088543D"/>
    <w:rsid w:val="0088556F"/>
    <w:rsid w:val="0088565C"/>
    <w:rsid w:val="00885679"/>
    <w:rsid w:val="008856D4"/>
    <w:rsid w:val="0088581D"/>
    <w:rsid w:val="008859FA"/>
    <w:rsid w:val="00885BCF"/>
    <w:rsid w:val="00885BE2"/>
    <w:rsid w:val="00885DA6"/>
    <w:rsid w:val="00886068"/>
    <w:rsid w:val="00886136"/>
    <w:rsid w:val="008863AE"/>
    <w:rsid w:val="008865EA"/>
    <w:rsid w:val="008866FB"/>
    <w:rsid w:val="00886783"/>
    <w:rsid w:val="008868DF"/>
    <w:rsid w:val="00886B4F"/>
    <w:rsid w:val="00886EDB"/>
    <w:rsid w:val="00886FEF"/>
    <w:rsid w:val="0088702A"/>
    <w:rsid w:val="0088708F"/>
    <w:rsid w:val="0088727D"/>
    <w:rsid w:val="008876FC"/>
    <w:rsid w:val="00887897"/>
    <w:rsid w:val="00887935"/>
    <w:rsid w:val="00887A2C"/>
    <w:rsid w:val="00887C43"/>
    <w:rsid w:val="00887CA5"/>
    <w:rsid w:val="00887D99"/>
    <w:rsid w:val="00887F69"/>
    <w:rsid w:val="00890366"/>
    <w:rsid w:val="008903D5"/>
    <w:rsid w:val="0089060B"/>
    <w:rsid w:val="008906EF"/>
    <w:rsid w:val="008906F9"/>
    <w:rsid w:val="0089074E"/>
    <w:rsid w:val="00890AC1"/>
    <w:rsid w:val="00890B64"/>
    <w:rsid w:val="00890C47"/>
    <w:rsid w:val="00890DC8"/>
    <w:rsid w:val="00890FA5"/>
    <w:rsid w:val="008910BE"/>
    <w:rsid w:val="008910D8"/>
    <w:rsid w:val="00891241"/>
    <w:rsid w:val="00891401"/>
    <w:rsid w:val="0089144D"/>
    <w:rsid w:val="0089159A"/>
    <w:rsid w:val="0089169E"/>
    <w:rsid w:val="00891988"/>
    <w:rsid w:val="00891B39"/>
    <w:rsid w:val="00891C76"/>
    <w:rsid w:val="00891EE2"/>
    <w:rsid w:val="00891FBA"/>
    <w:rsid w:val="008921A9"/>
    <w:rsid w:val="0089240F"/>
    <w:rsid w:val="0089261E"/>
    <w:rsid w:val="0089276F"/>
    <w:rsid w:val="00892AF7"/>
    <w:rsid w:val="00892B96"/>
    <w:rsid w:val="00892BF7"/>
    <w:rsid w:val="00892EE5"/>
    <w:rsid w:val="00892F3A"/>
    <w:rsid w:val="008934C6"/>
    <w:rsid w:val="008939C2"/>
    <w:rsid w:val="00893A59"/>
    <w:rsid w:val="00893ABE"/>
    <w:rsid w:val="00893DD4"/>
    <w:rsid w:val="00893E6B"/>
    <w:rsid w:val="00893F22"/>
    <w:rsid w:val="0089418F"/>
    <w:rsid w:val="008941F8"/>
    <w:rsid w:val="008942B4"/>
    <w:rsid w:val="00894562"/>
    <w:rsid w:val="008945BF"/>
    <w:rsid w:val="008945CD"/>
    <w:rsid w:val="0089475D"/>
    <w:rsid w:val="00894957"/>
    <w:rsid w:val="00894D43"/>
    <w:rsid w:val="008950DE"/>
    <w:rsid w:val="00895409"/>
    <w:rsid w:val="008955C2"/>
    <w:rsid w:val="008956E5"/>
    <w:rsid w:val="00895737"/>
    <w:rsid w:val="00895739"/>
    <w:rsid w:val="00895A05"/>
    <w:rsid w:val="00895AC1"/>
    <w:rsid w:val="00895B18"/>
    <w:rsid w:val="00895B4E"/>
    <w:rsid w:val="00895CD7"/>
    <w:rsid w:val="00895CFE"/>
    <w:rsid w:val="00895D78"/>
    <w:rsid w:val="00895EEC"/>
    <w:rsid w:val="00895FF2"/>
    <w:rsid w:val="00896281"/>
    <w:rsid w:val="00896356"/>
    <w:rsid w:val="0089643F"/>
    <w:rsid w:val="00896B65"/>
    <w:rsid w:val="00896E4C"/>
    <w:rsid w:val="00896E61"/>
    <w:rsid w:val="00896EB2"/>
    <w:rsid w:val="00896F94"/>
    <w:rsid w:val="00897391"/>
    <w:rsid w:val="008974E3"/>
    <w:rsid w:val="00897706"/>
    <w:rsid w:val="00897A8A"/>
    <w:rsid w:val="00897B1E"/>
    <w:rsid w:val="00897C0E"/>
    <w:rsid w:val="00897E3B"/>
    <w:rsid w:val="00897ECC"/>
    <w:rsid w:val="008A02C9"/>
    <w:rsid w:val="008A0370"/>
    <w:rsid w:val="008A04A6"/>
    <w:rsid w:val="008A04FD"/>
    <w:rsid w:val="008A0567"/>
    <w:rsid w:val="008A05B4"/>
    <w:rsid w:val="008A0780"/>
    <w:rsid w:val="008A0C05"/>
    <w:rsid w:val="008A0E76"/>
    <w:rsid w:val="008A1075"/>
    <w:rsid w:val="008A155D"/>
    <w:rsid w:val="008A1713"/>
    <w:rsid w:val="008A18BE"/>
    <w:rsid w:val="008A1A19"/>
    <w:rsid w:val="008A1CEE"/>
    <w:rsid w:val="008A1D2E"/>
    <w:rsid w:val="008A1D54"/>
    <w:rsid w:val="008A1ED1"/>
    <w:rsid w:val="008A1ED4"/>
    <w:rsid w:val="008A21F2"/>
    <w:rsid w:val="008A2212"/>
    <w:rsid w:val="008A2298"/>
    <w:rsid w:val="008A241B"/>
    <w:rsid w:val="008A242C"/>
    <w:rsid w:val="008A28C1"/>
    <w:rsid w:val="008A2BAC"/>
    <w:rsid w:val="008A2DCE"/>
    <w:rsid w:val="008A2DFF"/>
    <w:rsid w:val="008A2E3E"/>
    <w:rsid w:val="008A2FB3"/>
    <w:rsid w:val="008A338D"/>
    <w:rsid w:val="008A35F0"/>
    <w:rsid w:val="008A3851"/>
    <w:rsid w:val="008A3890"/>
    <w:rsid w:val="008A39AB"/>
    <w:rsid w:val="008A3A66"/>
    <w:rsid w:val="008A3C53"/>
    <w:rsid w:val="008A3C61"/>
    <w:rsid w:val="008A3CF7"/>
    <w:rsid w:val="008A3FC5"/>
    <w:rsid w:val="008A43C5"/>
    <w:rsid w:val="008A44C4"/>
    <w:rsid w:val="008A44FD"/>
    <w:rsid w:val="008A452D"/>
    <w:rsid w:val="008A45E0"/>
    <w:rsid w:val="008A46C6"/>
    <w:rsid w:val="008A46F3"/>
    <w:rsid w:val="008A4921"/>
    <w:rsid w:val="008A4BA4"/>
    <w:rsid w:val="008A4BF5"/>
    <w:rsid w:val="008A4CA7"/>
    <w:rsid w:val="008A5249"/>
    <w:rsid w:val="008A52A0"/>
    <w:rsid w:val="008A531D"/>
    <w:rsid w:val="008A53A6"/>
    <w:rsid w:val="008A5402"/>
    <w:rsid w:val="008A5B4D"/>
    <w:rsid w:val="008A5B8A"/>
    <w:rsid w:val="008A5C9A"/>
    <w:rsid w:val="008A5F34"/>
    <w:rsid w:val="008A606A"/>
    <w:rsid w:val="008A60BB"/>
    <w:rsid w:val="008A66D4"/>
    <w:rsid w:val="008A67BE"/>
    <w:rsid w:val="008A682C"/>
    <w:rsid w:val="008A6BD9"/>
    <w:rsid w:val="008A6EE8"/>
    <w:rsid w:val="008A702F"/>
    <w:rsid w:val="008A7313"/>
    <w:rsid w:val="008A745A"/>
    <w:rsid w:val="008A7461"/>
    <w:rsid w:val="008A7601"/>
    <w:rsid w:val="008A7974"/>
    <w:rsid w:val="008A79D5"/>
    <w:rsid w:val="008B0199"/>
    <w:rsid w:val="008B0451"/>
    <w:rsid w:val="008B0538"/>
    <w:rsid w:val="008B0D18"/>
    <w:rsid w:val="008B0D4F"/>
    <w:rsid w:val="008B0D8E"/>
    <w:rsid w:val="008B1061"/>
    <w:rsid w:val="008B14EA"/>
    <w:rsid w:val="008B1563"/>
    <w:rsid w:val="008B181A"/>
    <w:rsid w:val="008B1977"/>
    <w:rsid w:val="008B19E7"/>
    <w:rsid w:val="008B1AF3"/>
    <w:rsid w:val="008B1B8A"/>
    <w:rsid w:val="008B1C3A"/>
    <w:rsid w:val="008B1D17"/>
    <w:rsid w:val="008B1E8D"/>
    <w:rsid w:val="008B1F03"/>
    <w:rsid w:val="008B1F8C"/>
    <w:rsid w:val="008B23E0"/>
    <w:rsid w:val="008B2400"/>
    <w:rsid w:val="008B25D7"/>
    <w:rsid w:val="008B2915"/>
    <w:rsid w:val="008B2D29"/>
    <w:rsid w:val="008B2DF8"/>
    <w:rsid w:val="008B33F5"/>
    <w:rsid w:val="008B35C3"/>
    <w:rsid w:val="008B36E4"/>
    <w:rsid w:val="008B384C"/>
    <w:rsid w:val="008B3BD8"/>
    <w:rsid w:val="008B3C5C"/>
    <w:rsid w:val="008B3CFF"/>
    <w:rsid w:val="008B3F4D"/>
    <w:rsid w:val="008B4292"/>
    <w:rsid w:val="008B4341"/>
    <w:rsid w:val="008B445D"/>
    <w:rsid w:val="008B4512"/>
    <w:rsid w:val="008B4923"/>
    <w:rsid w:val="008B498A"/>
    <w:rsid w:val="008B4992"/>
    <w:rsid w:val="008B4B5D"/>
    <w:rsid w:val="008B4C83"/>
    <w:rsid w:val="008B4E54"/>
    <w:rsid w:val="008B4F9F"/>
    <w:rsid w:val="008B516E"/>
    <w:rsid w:val="008B53E2"/>
    <w:rsid w:val="008B5481"/>
    <w:rsid w:val="008B5A5F"/>
    <w:rsid w:val="008B5A60"/>
    <w:rsid w:val="008B5CEC"/>
    <w:rsid w:val="008B5CF0"/>
    <w:rsid w:val="008B5DAD"/>
    <w:rsid w:val="008B5F20"/>
    <w:rsid w:val="008B5F6B"/>
    <w:rsid w:val="008B6066"/>
    <w:rsid w:val="008B6070"/>
    <w:rsid w:val="008B61DD"/>
    <w:rsid w:val="008B6245"/>
    <w:rsid w:val="008B62F1"/>
    <w:rsid w:val="008B63B0"/>
    <w:rsid w:val="008B63EB"/>
    <w:rsid w:val="008B6471"/>
    <w:rsid w:val="008B66F0"/>
    <w:rsid w:val="008B6808"/>
    <w:rsid w:val="008B6818"/>
    <w:rsid w:val="008B6946"/>
    <w:rsid w:val="008B6B90"/>
    <w:rsid w:val="008B6CDA"/>
    <w:rsid w:val="008B6F7B"/>
    <w:rsid w:val="008B734A"/>
    <w:rsid w:val="008B73B1"/>
    <w:rsid w:val="008B750E"/>
    <w:rsid w:val="008B769F"/>
    <w:rsid w:val="008B76E6"/>
    <w:rsid w:val="008B7AF1"/>
    <w:rsid w:val="008B7DDC"/>
    <w:rsid w:val="008B7E5D"/>
    <w:rsid w:val="008B7EC3"/>
    <w:rsid w:val="008C0264"/>
    <w:rsid w:val="008C0302"/>
    <w:rsid w:val="008C0737"/>
    <w:rsid w:val="008C0854"/>
    <w:rsid w:val="008C0A38"/>
    <w:rsid w:val="008C0A84"/>
    <w:rsid w:val="008C0BA7"/>
    <w:rsid w:val="008C0BF0"/>
    <w:rsid w:val="008C0DA8"/>
    <w:rsid w:val="008C0EBE"/>
    <w:rsid w:val="008C0F14"/>
    <w:rsid w:val="008C1028"/>
    <w:rsid w:val="008C1117"/>
    <w:rsid w:val="008C147B"/>
    <w:rsid w:val="008C1491"/>
    <w:rsid w:val="008C1505"/>
    <w:rsid w:val="008C1637"/>
    <w:rsid w:val="008C18BB"/>
    <w:rsid w:val="008C18D9"/>
    <w:rsid w:val="008C1AAE"/>
    <w:rsid w:val="008C1C0D"/>
    <w:rsid w:val="008C229C"/>
    <w:rsid w:val="008C240D"/>
    <w:rsid w:val="008C2592"/>
    <w:rsid w:val="008C2751"/>
    <w:rsid w:val="008C27FC"/>
    <w:rsid w:val="008C2840"/>
    <w:rsid w:val="008C2881"/>
    <w:rsid w:val="008C2C94"/>
    <w:rsid w:val="008C2E46"/>
    <w:rsid w:val="008C2E69"/>
    <w:rsid w:val="008C3045"/>
    <w:rsid w:val="008C3079"/>
    <w:rsid w:val="008C31B6"/>
    <w:rsid w:val="008C31FE"/>
    <w:rsid w:val="008C323A"/>
    <w:rsid w:val="008C3269"/>
    <w:rsid w:val="008C32B4"/>
    <w:rsid w:val="008C32FF"/>
    <w:rsid w:val="008C33AD"/>
    <w:rsid w:val="008C350F"/>
    <w:rsid w:val="008C3713"/>
    <w:rsid w:val="008C385C"/>
    <w:rsid w:val="008C38BE"/>
    <w:rsid w:val="008C3B87"/>
    <w:rsid w:val="008C3C16"/>
    <w:rsid w:val="008C3C1F"/>
    <w:rsid w:val="008C3D18"/>
    <w:rsid w:val="008C3E23"/>
    <w:rsid w:val="008C3F07"/>
    <w:rsid w:val="008C4110"/>
    <w:rsid w:val="008C4210"/>
    <w:rsid w:val="008C4264"/>
    <w:rsid w:val="008C42F9"/>
    <w:rsid w:val="008C4400"/>
    <w:rsid w:val="008C45E0"/>
    <w:rsid w:val="008C4846"/>
    <w:rsid w:val="008C4B7B"/>
    <w:rsid w:val="008C4C4D"/>
    <w:rsid w:val="008C4D27"/>
    <w:rsid w:val="008C4F2A"/>
    <w:rsid w:val="008C5061"/>
    <w:rsid w:val="008C507A"/>
    <w:rsid w:val="008C50D4"/>
    <w:rsid w:val="008C5313"/>
    <w:rsid w:val="008C5782"/>
    <w:rsid w:val="008C5931"/>
    <w:rsid w:val="008C599D"/>
    <w:rsid w:val="008C5A35"/>
    <w:rsid w:val="008C5AB9"/>
    <w:rsid w:val="008C5D2A"/>
    <w:rsid w:val="008C6208"/>
    <w:rsid w:val="008C624B"/>
    <w:rsid w:val="008C637D"/>
    <w:rsid w:val="008C64A7"/>
    <w:rsid w:val="008C65B2"/>
    <w:rsid w:val="008C65C3"/>
    <w:rsid w:val="008C6907"/>
    <w:rsid w:val="008C691A"/>
    <w:rsid w:val="008C6A3D"/>
    <w:rsid w:val="008C6E75"/>
    <w:rsid w:val="008C727A"/>
    <w:rsid w:val="008C7339"/>
    <w:rsid w:val="008C753A"/>
    <w:rsid w:val="008C7576"/>
    <w:rsid w:val="008C75DF"/>
    <w:rsid w:val="008C7645"/>
    <w:rsid w:val="008C768A"/>
    <w:rsid w:val="008C7A6D"/>
    <w:rsid w:val="008C7D77"/>
    <w:rsid w:val="008C7EEF"/>
    <w:rsid w:val="008C7FF3"/>
    <w:rsid w:val="008D009E"/>
    <w:rsid w:val="008D00AC"/>
    <w:rsid w:val="008D0195"/>
    <w:rsid w:val="008D03AB"/>
    <w:rsid w:val="008D0412"/>
    <w:rsid w:val="008D0750"/>
    <w:rsid w:val="008D082B"/>
    <w:rsid w:val="008D0B96"/>
    <w:rsid w:val="008D0D87"/>
    <w:rsid w:val="008D0E8C"/>
    <w:rsid w:val="008D0ECF"/>
    <w:rsid w:val="008D0FB3"/>
    <w:rsid w:val="008D0FB8"/>
    <w:rsid w:val="008D10AB"/>
    <w:rsid w:val="008D12D7"/>
    <w:rsid w:val="008D135A"/>
    <w:rsid w:val="008D15D6"/>
    <w:rsid w:val="008D168E"/>
    <w:rsid w:val="008D1836"/>
    <w:rsid w:val="008D1C98"/>
    <w:rsid w:val="008D1CA4"/>
    <w:rsid w:val="008D1F69"/>
    <w:rsid w:val="008D1FBF"/>
    <w:rsid w:val="008D2052"/>
    <w:rsid w:val="008D2083"/>
    <w:rsid w:val="008D230E"/>
    <w:rsid w:val="008D235C"/>
    <w:rsid w:val="008D2868"/>
    <w:rsid w:val="008D2B7B"/>
    <w:rsid w:val="008D2C3D"/>
    <w:rsid w:val="008D2C9F"/>
    <w:rsid w:val="008D2D29"/>
    <w:rsid w:val="008D2EA4"/>
    <w:rsid w:val="008D2F4E"/>
    <w:rsid w:val="008D2F9D"/>
    <w:rsid w:val="008D3044"/>
    <w:rsid w:val="008D30C9"/>
    <w:rsid w:val="008D3354"/>
    <w:rsid w:val="008D3799"/>
    <w:rsid w:val="008D37A2"/>
    <w:rsid w:val="008D38B3"/>
    <w:rsid w:val="008D3965"/>
    <w:rsid w:val="008D39D0"/>
    <w:rsid w:val="008D3B87"/>
    <w:rsid w:val="008D3C88"/>
    <w:rsid w:val="008D3CC8"/>
    <w:rsid w:val="008D3E4D"/>
    <w:rsid w:val="008D3EFA"/>
    <w:rsid w:val="008D405A"/>
    <w:rsid w:val="008D4329"/>
    <w:rsid w:val="008D4355"/>
    <w:rsid w:val="008D448F"/>
    <w:rsid w:val="008D4608"/>
    <w:rsid w:val="008D48A1"/>
    <w:rsid w:val="008D4956"/>
    <w:rsid w:val="008D499D"/>
    <w:rsid w:val="008D4A4D"/>
    <w:rsid w:val="008D4F5F"/>
    <w:rsid w:val="008D513D"/>
    <w:rsid w:val="008D53C3"/>
    <w:rsid w:val="008D54AD"/>
    <w:rsid w:val="008D5561"/>
    <w:rsid w:val="008D58DA"/>
    <w:rsid w:val="008D5AC9"/>
    <w:rsid w:val="008D5B82"/>
    <w:rsid w:val="008D5BE8"/>
    <w:rsid w:val="008D5C2B"/>
    <w:rsid w:val="008D5F6E"/>
    <w:rsid w:val="008D5FD5"/>
    <w:rsid w:val="008D6044"/>
    <w:rsid w:val="008D6050"/>
    <w:rsid w:val="008D60B3"/>
    <w:rsid w:val="008D623F"/>
    <w:rsid w:val="008D6274"/>
    <w:rsid w:val="008D6511"/>
    <w:rsid w:val="008D6535"/>
    <w:rsid w:val="008D693A"/>
    <w:rsid w:val="008D6961"/>
    <w:rsid w:val="008D6AE8"/>
    <w:rsid w:val="008D6B14"/>
    <w:rsid w:val="008D6CFA"/>
    <w:rsid w:val="008D6D0B"/>
    <w:rsid w:val="008D6DAD"/>
    <w:rsid w:val="008D6DEB"/>
    <w:rsid w:val="008D6E40"/>
    <w:rsid w:val="008D6F41"/>
    <w:rsid w:val="008D70B1"/>
    <w:rsid w:val="008D74E8"/>
    <w:rsid w:val="008D767D"/>
    <w:rsid w:val="008D76DD"/>
    <w:rsid w:val="008D77D4"/>
    <w:rsid w:val="008D7901"/>
    <w:rsid w:val="008D7BF2"/>
    <w:rsid w:val="008E04DB"/>
    <w:rsid w:val="008E04FC"/>
    <w:rsid w:val="008E0610"/>
    <w:rsid w:val="008E066C"/>
    <w:rsid w:val="008E07EF"/>
    <w:rsid w:val="008E086B"/>
    <w:rsid w:val="008E09D9"/>
    <w:rsid w:val="008E1249"/>
    <w:rsid w:val="008E13CF"/>
    <w:rsid w:val="008E14B2"/>
    <w:rsid w:val="008E16C7"/>
    <w:rsid w:val="008E17C4"/>
    <w:rsid w:val="008E1879"/>
    <w:rsid w:val="008E1F3E"/>
    <w:rsid w:val="008E2068"/>
    <w:rsid w:val="008E23BB"/>
    <w:rsid w:val="008E2935"/>
    <w:rsid w:val="008E2A45"/>
    <w:rsid w:val="008E2C84"/>
    <w:rsid w:val="008E2FAD"/>
    <w:rsid w:val="008E3084"/>
    <w:rsid w:val="008E3110"/>
    <w:rsid w:val="008E3247"/>
    <w:rsid w:val="008E356B"/>
    <w:rsid w:val="008E36B7"/>
    <w:rsid w:val="008E3AE2"/>
    <w:rsid w:val="008E3E54"/>
    <w:rsid w:val="008E401E"/>
    <w:rsid w:val="008E41EB"/>
    <w:rsid w:val="008E4591"/>
    <w:rsid w:val="008E4669"/>
    <w:rsid w:val="008E4695"/>
    <w:rsid w:val="008E46BB"/>
    <w:rsid w:val="008E4724"/>
    <w:rsid w:val="008E4A6F"/>
    <w:rsid w:val="008E4AEC"/>
    <w:rsid w:val="008E4C85"/>
    <w:rsid w:val="008E4FC6"/>
    <w:rsid w:val="008E4FED"/>
    <w:rsid w:val="008E525F"/>
    <w:rsid w:val="008E52DB"/>
    <w:rsid w:val="008E5330"/>
    <w:rsid w:val="008E550A"/>
    <w:rsid w:val="008E5536"/>
    <w:rsid w:val="008E56EC"/>
    <w:rsid w:val="008E56FB"/>
    <w:rsid w:val="008E5706"/>
    <w:rsid w:val="008E5796"/>
    <w:rsid w:val="008E581E"/>
    <w:rsid w:val="008E59D1"/>
    <w:rsid w:val="008E59EE"/>
    <w:rsid w:val="008E5B70"/>
    <w:rsid w:val="008E5C73"/>
    <w:rsid w:val="008E5DA4"/>
    <w:rsid w:val="008E5E57"/>
    <w:rsid w:val="008E6030"/>
    <w:rsid w:val="008E6057"/>
    <w:rsid w:val="008E6231"/>
    <w:rsid w:val="008E647A"/>
    <w:rsid w:val="008E650E"/>
    <w:rsid w:val="008E664E"/>
    <w:rsid w:val="008E66AC"/>
    <w:rsid w:val="008E67B7"/>
    <w:rsid w:val="008E67DF"/>
    <w:rsid w:val="008E6A2D"/>
    <w:rsid w:val="008E6AC6"/>
    <w:rsid w:val="008E6C0F"/>
    <w:rsid w:val="008E6D35"/>
    <w:rsid w:val="008E6FB2"/>
    <w:rsid w:val="008E70CF"/>
    <w:rsid w:val="008E7114"/>
    <w:rsid w:val="008E72EE"/>
    <w:rsid w:val="008E7563"/>
    <w:rsid w:val="008E758D"/>
    <w:rsid w:val="008E77DF"/>
    <w:rsid w:val="008E7856"/>
    <w:rsid w:val="008E7CA8"/>
    <w:rsid w:val="008E7D8E"/>
    <w:rsid w:val="008E7DCF"/>
    <w:rsid w:val="008E7E82"/>
    <w:rsid w:val="008E7F10"/>
    <w:rsid w:val="008E7F1E"/>
    <w:rsid w:val="008F00D0"/>
    <w:rsid w:val="008F0356"/>
    <w:rsid w:val="008F0407"/>
    <w:rsid w:val="008F042C"/>
    <w:rsid w:val="008F0545"/>
    <w:rsid w:val="008F05B0"/>
    <w:rsid w:val="008F082F"/>
    <w:rsid w:val="008F088E"/>
    <w:rsid w:val="008F095D"/>
    <w:rsid w:val="008F09F6"/>
    <w:rsid w:val="008F0B65"/>
    <w:rsid w:val="008F0D17"/>
    <w:rsid w:val="008F107A"/>
    <w:rsid w:val="008F13C6"/>
    <w:rsid w:val="008F13DD"/>
    <w:rsid w:val="008F1535"/>
    <w:rsid w:val="008F17B1"/>
    <w:rsid w:val="008F19FC"/>
    <w:rsid w:val="008F1A26"/>
    <w:rsid w:val="008F1A3D"/>
    <w:rsid w:val="008F1CD6"/>
    <w:rsid w:val="008F1D2C"/>
    <w:rsid w:val="008F20D2"/>
    <w:rsid w:val="008F21ED"/>
    <w:rsid w:val="008F23EF"/>
    <w:rsid w:val="008F2612"/>
    <w:rsid w:val="008F2758"/>
    <w:rsid w:val="008F27DE"/>
    <w:rsid w:val="008F2812"/>
    <w:rsid w:val="008F2C85"/>
    <w:rsid w:val="008F2DB9"/>
    <w:rsid w:val="008F2DCB"/>
    <w:rsid w:val="008F2ED6"/>
    <w:rsid w:val="008F3169"/>
    <w:rsid w:val="008F3242"/>
    <w:rsid w:val="008F356A"/>
    <w:rsid w:val="008F3601"/>
    <w:rsid w:val="008F3AAB"/>
    <w:rsid w:val="008F3E3F"/>
    <w:rsid w:val="008F42D1"/>
    <w:rsid w:val="008F444D"/>
    <w:rsid w:val="008F4546"/>
    <w:rsid w:val="008F47C5"/>
    <w:rsid w:val="008F48F0"/>
    <w:rsid w:val="008F4926"/>
    <w:rsid w:val="008F494F"/>
    <w:rsid w:val="008F4C02"/>
    <w:rsid w:val="008F4D4D"/>
    <w:rsid w:val="008F50C9"/>
    <w:rsid w:val="008F51EA"/>
    <w:rsid w:val="008F53C8"/>
    <w:rsid w:val="008F5720"/>
    <w:rsid w:val="008F5857"/>
    <w:rsid w:val="008F5A79"/>
    <w:rsid w:val="008F5A8B"/>
    <w:rsid w:val="008F5B37"/>
    <w:rsid w:val="008F5BBE"/>
    <w:rsid w:val="008F5BED"/>
    <w:rsid w:val="008F5C74"/>
    <w:rsid w:val="008F5CC4"/>
    <w:rsid w:val="008F6000"/>
    <w:rsid w:val="008F6097"/>
    <w:rsid w:val="008F6187"/>
    <w:rsid w:val="008F61B4"/>
    <w:rsid w:val="008F6253"/>
    <w:rsid w:val="008F62D3"/>
    <w:rsid w:val="008F630D"/>
    <w:rsid w:val="008F6440"/>
    <w:rsid w:val="008F6567"/>
    <w:rsid w:val="008F667B"/>
    <w:rsid w:val="008F68B6"/>
    <w:rsid w:val="008F68C1"/>
    <w:rsid w:val="008F6929"/>
    <w:rsid w:val="008F6B65"/>
    <w:rsid w:val="008F6BE4"/>
    <w:rsid w:val="008F6E9E"/>
    <w:rsid w:val="008F6FCD"/>
    <w:rsid w:val="008F72D1"/>
    <w:rsid w:val="008F7758"/>
    <w:rsid w:val="008F7793"/>
    <w:rsid w:val="008F7BC1"/>
    <w:rsid w:val="008F7DE2"/>
    <w:rsid w:val="00900127"/>
    <w:rsid w:val="0090017F"/>
    <w:rsid w:val="00900244"/>
    <w:rsid w:val="009003EE"/>
    <w:rsid w:val="00900472"/>
    <w:rsid w:val="009005D0"/>
    <w:rsid w:val="009006F6"/>
    <w:rsid w:val="0090074B"/>
    <w:rsid w:val="00900B3D"/>
    <w:rsid w:val="00900CCE"/>
    <w:rsid w:val="00900E26"/>
    <w:rsid w:val="0090104F"/>
    <w:rsid w:val="009010C5"/>
    <w:rsid w:val="0090114F"/>
    <w:rsid w:val="00901155"/>
    <w:rsid w:val="009013E5"/>
    <w:rsid w:val="009015C3"/>
    <w:rsid w:val="00901697"/>
    <w:rsid w:val="00901747"/>
    <w:rsid w:val="0090188A"/>
    <w:rsid w:val="00901A38"/>
    <w:rsid w:val="00901A77"/>
    <w:rsid w:val="00901B72"/>
    <w:rsid w:val="00901D01"/>
    <w:rsid w:val="00902228"/>
    <w:rsid w:val="0090238B"/>
    <w:rsid w:val="009024B3"/>
    <w:rsid w:val="00902762"/>
    <w:rsid w:val="0090281E"/>
    <w:rsid w:val="00902983"/>
    <w:rsid w:val="0090298D"/>
    <w:rsid w:val="00902D3B"/>
    <w:rsid w:val="00902E20"/>
    <w:rsid w:val="00903011"/>
    <w:rsid w:val="00903027"/>
    <w:rsid w:val="00903110"/>
    <w:rsid w:val="009031E1"/>
    <w:rsid w:val="00903270"/>
    <w:rsid w:val="00903290"/>
    <w:rsid w:val="009032B5"/>
    <w:rsid w:val="009032D7"/>
    <w:rsid w:val="009033E4"/>
    <w:rsid w:val="0090367B"/>
    <w:rsid w:val="009037C3"/>
    <w:rsid w:val="009037DE"/>
    <w:rsid w:val="00903A2D"/>
    <w:rsid w:val="00903C2E"/>
    <w:rsid w:val="00903F6C"/>
    <w:rsid w:val="00904241"/>
    <w:rsid w:val="00904574"/>
    <w:rsid w:val="00904856"/>
    <w:rsid w:val="009048FE"/>
    <w:rsid w:val="00904987"/>
    <w:rsid w:val="009049EA"/>
    <w:rsid w:val="00904A27"/>
    <w:rsid w:val="00904A32"/>
    <w:rsid w:val="00904C01"/>
    <w:rsid w:val="00904C0E"/>
    <w:rsid w:val="00904EB3"/>
    <w:rsid w:val="00904FA1"/>
    <w:rsid w:val="009052A3"/>
    <w:rsid w:val="009053C3"/>
    <w:rsid w:val="009055D7"/>
    <w:rsid w:val="009056A0"/>
    <w:rsid w:val="009057AC"/>
    <w:rsid w:val="0090582D"/>
    <w:rsid w:val="009058A4"/>
    <w:rsid w:val="00905959"/>
    <w:rsid w:val="00905976"/>
    <w:rsid w:val="00905A50"/>
    <w:rsid w:val="0090636E"/>
    <w:rsid w:val="0090647C"/>
    <w:rsid w:val="0090654C"/>
    <w:rsid w:val="0090692F"/>
    <w:rsid w:val="00906A80"/>
    <w:rsid w:val="00906A84"/>
    <w:rsid w:val="00906B2B"/>
    <w:rsid w:val="00906D03"/>
    <w:rsid w:val="00906F06"/>
    <w:rsid w:val="009070C2"/>
    <w:rsid w:val="009072FC"/>
    <w:rsid w:val="0090752D"/>
    <w:rsid w:val="00907A5E"/>
    <w:rsid w:val="00907B80"/>
    <w:rsid w:val="00907C10"/>
    <w:rsid w:val="00907CA2"/>
    <w:rsid w:val="00907CE7"/>
    <w:rsid w:val="00907D00"/>
    <w:rsid w:val="00907DD7"/>
    <w:rsid w:val="00907E2F"/>
    <w:rsid w:val="00907F1F"/>
    <w:rsid w:val="00907FAC"/>
    <w:rsid w:val="00910034"/>
    <w:rsid w:val="0091004A"/>
    <w:rsid w:val="00910183"/>
    <w:rsid w:val="00910204"/>
    <w:rsid w:val="00910216"/>
    <w:rsid w:val="009103E3"/>
    <w:rsid w:val="009105BB"/>
    <w:rsid w:val="00910761"/>
    <w:rsid w:val="009107C9"/>
    <w:rsid w:val="00910A2C"/>
    <w:rsid w:val="00910A79"/>
    <w:rsid w:val="00910BB4"/>
    <w:rsid w:val="00910C48"/>
    <w:rsid w:val="00910C77"/>
    <w:rsid w:val="009111E2"/>
    <w:rsid w:val="0091125B"/>
    <w:rsid w:val="009114F2"/>
    <w:rsid w:val="009114FD"/>
    <w:rsid w:val="0091156C"/>
    <w:rsid w:val="009115AD"/>
    <w:rsid w:val="00911663"/>
    <w:rsid w:val="009116BE"/>
    <w:rsid w:val="00911942"/>
    <w:rsid w:val="009119FD"/>
    <w:rsid w:val="00911A7C"/>
    <w:rsid w:val="00911ADD"/>
    <w:rsid w:val="00911CEA"/>
    <w:rsid w:val="00912181"/>
    <w:rsid w:val="00912A61"/>
    <w:rsid w:val="00912CA7"/>
    <w:rsid w:val="00912CE2"/>
    <w:rsid w:val="00912D6C"/>
    <w:rsid w:val="009130AC"/>
    <w:rsid w:val="0091325C"/>
    <w:rsid w:val="00913267"/>
    <w:rsid w:val="00913288"/>
    <w:rsid w:val="0091330E"/>
    <w:rsid w:val="009136F1"/>
    <w:rsid w:val="00913965"/>
    <w:rsid w:val="00913BBB"/>
    <w:rsid w:val="00913BD8"/>
    <w:rsid w:val="00913BFD"/>
    <w:rsid w:val="00913D23"/>
    <w:rsid w:val="009141B0"/>
    <w:rsid w:val="009142D2"/>
    <w:rsid w:val="009143CD"/>
    <w:rsid w:val="009143EA"/>
    <w:rsid w:val="0091492B"/>
    <w:rsid w:val="00914A8B"/>
    <w:rsid w:val="00914C1F"/>
    <w:rsid w:val="00914C79"/>
    <w:rsid w:val="00914CBD"/>
    <w:rsid w:val="00914D4E"/>
    <w:rsid w:val="00914E15"/>
    <w:rsid w:val="00914E8C"/>
    <w:rsid w:val="00914F8D"/>
    <w:rsid w:val="0091508C"/>
    <w:rsid w:val="00915254"/>
    <w:rsid w:val="00915437"/>
    <w:rsid w:val="0091554C"/>
    <w:rsid w:val="00915554"/>
    <w:rsid w:val="00915B2A"/>
    <w:rsid w:val="00915D56"/>
    <w:rsid w:val="00915F60"/>
    <w:rsid w:val="00915F70"/>
    <w:rsid w:val="0091608E"/>
    <w:rsid w:val="009160BE"/>
    <w:rsid w:val="009164AA"/>
    <w:rsid w:val="009168BF"/>
    <w:rsid w:val="00916A0B"/>
    <w:rsid w:val="00916D97"/>
    <w:rsid w:val="00916DE6"/>
    <w:rsid w:val="00917058"/>
    <w:rsid w:val="00917806"/>
    <w:rsid w:val="00917853"/>
    <w:rsid w:val="00917B75"/>
    <w:rsid w:val="00917CF0"/>
    <w:rsid w:val="00917D22"/>
    <w:rsid w:val="00917EF0"/>
    <w:rsid w:val="00917F64"/>
    <w:rsid w:val="00920064"/>
    <w:rsid w:val="0092024A"/>
    <w:rsid w:val="009202DF"/>
    <w:rsid w:val="009203B6"/>
    <w:rsid w:val="0092064A"/>
    <w:rsid w:val="0092067E"/>
    <w:rsid w:val="00920800"/>
    <w:rsid w:val="00920A7F"/>
    <w:rsid w:val="00920E95"/>
    <w:rsid w:val="009210A0"/>
    <w:rsid w:val="009212F2"/>
    <w:rsid w:val="0092132B"/>
    <w:rsid w:val="00921426"/>
    <w:rsid w:val="0092174B"/>
    <w:rsid w:val="0092177D"/>
    <w:rsid w:val="00921A82"/>
    <w:rsid w:val="00921D9A"/>
    <w:rsid w:val="00921DD3"/>
    <w:rsid w:val="009220BD"/>
    <w:rsid w:val="0092214B"/>
    <w:rsid w:val="0092225C"/>
    <w:rsid w:val="00922305"/>
    <w:rsid w:val="009223E8"/>
    <w:rsid w:val="00922930"/>
    <w:rsid w:val="00922B70"/>
    <w:rsid w:val="00922BAF"/>
    <w:rsid w:val="00922BEB"/>
    <w:rsid w:val="00922E4B"/>
    <w:rsid w:val="00922E9D"/>
    <w:rsid w:val="00923022"/>
    <w:rsid w:val="0092312F"/>
    <w:rsid w:val="0092324E"/>
    <w:rsid w:val="00923382"/>
    <w:rsid w:val="0092347A"/>
    <w:rsid w:val="00923547"/>
    <w:rsid w:val="009235D2"/>
    <w:rsid w:val="009236E6"/>
    <w:rsid w:val="0092377A"/>
    <w:rsid w:val="00923971"/>
    <w:rsid w:val="009239A4"/>
    <w:rsid w:val="00923B32"/>
    <w:rsid w:val="00923C55"/>
    <w:rsid w:val="00923CC1"/>
    <w:rsid w:val="00923EC2"/>
    <w:rsid w:val="00924240"/>
    <w:rsid w:val="0092429F"/>
    <w:rsid w:val="009242E7"/>
    <w:rsid w:val="009246AA"/>
    <w:rsid w:val="00924752"/>
    <w:rsid w:val="00924AD4"/>
    <w:rsid w:val="00924AE6"/>
    <w:rsid w:val="00924C50"/>
    <w:rsid w:val="00924C62"/>
    <w:rsid w:val="00924D5F"/>
    <w:rsid w:val="00924E66"/>
    <w:rsid w:val="00924FDB"/>
    <w:rsid w:val="00925015"/>
    <w:rsid w:val="009252B4"/>
    <w:rsid w:val="009254B4"/>
    <w:rsid w:val="0092552B"/>
    <w:rsid w:val="00925612"/>
    <w:rsid w:val="0092563F"/>
    <w:rsid w:val="0092586F"/>
    <w:rsid w:val="00925995"/>
    <w:rsid w:val="00925BCF"/>
    <w:rsid w:val="00925D0F"/>
    <w:rsid w:val="00925D6D"/>
    <w:rsid w:val="00925EFC"/>
    <w:rsid w:val="00925F2A"/>
    <w:rsid w:val="00926254"/>
    <w:rsid w:val="009263CC"/>
    <w:rsid w:val="00926661"/>
    <w:rsid w:val="00926822"/>
    <w:rsid w:val="00926895"/>
    <w:rsid w:val="00926BE1"/>
    <w:rsid w:val="00926CE0"/>
    <w:rsid w:val="00926E00"/>
    <w:rsid w:val="00926E0D"/>
    <w:rsid w:val="00926F6A"/>
    <w:rsid w:val="00926F7B"/>
    <w:rsid w:val="00927145"/>
    <w:rsid w:val="0092716F"/>
    <w:rsid w:val="009272F1"/>
    <w:rsid w:val="0092732E"/>
    <w:rsid w:val="0092798F"/>
    <w:rsid w:val="00927A8F"/>
    <w:rsid w:val="00927A91"/>
    <w:rsid w:val="00927AFB"/>
    <w:rsid w:val="00927D26"/>
    <w:rsid w:val="00927DD2"/>
    <w:rsid w:val="00927F8D"/>
    <w:rsid w:val="00927FE9"/>
    <w:rsid w:val="00927FEC"/>
    <w:rsid w:val="00930086"/>
    <w:rsid w:val="009300E1"/>
    <w:rsid w:val="0093018A"/>
    <w:rsid w:val="009301DF"/>
    <w:rsid w:val="009304DA"/>
    <w:rsid w:val="00930878"/>
    <w:rsid w:val="00930893"/>
    <w:rsid w:val="009308CF"/>
    <w:rsid w:val="00930B0B"/>
    <w:rsid w:val="00930BAE"/>
    <w:rsid w:val="00930F28"/>
    <w:rsid w:val="00931188"/>
    <w:rsid w:val="00931224"/>
    <w:rsid w:val="009313A5"/>
    <w:rsid w:val="0093147D"/>
    <w:rsid w:val="00931871"/>
    <w:rsid w:val="00931965"/>
    <w:rsid w:val="009319E1"/>
    <w:rsid w:val="00931A56"/>
    <w:rsid w:val="00931AC0"/>
    <w:rsid w:val="00931EF0"/>
    <w:rsid w:val="009320E6"/>
    <w:rsid w:val="009320E9"/>
    <w:rsid w:val="009320F2"/>
    <w:rsid w:val="00932273"/>
    <w:rsid w:val="00932288"/>
    <w:rsid w:val="00932455"/>
    <w:rsid w:val="0093247C"/>
    <w:rsid w:val="00932528"/>
    <w:rsid w:val="00932541"/>
    <w:rsid w:val="009327D6"/>
    <w:rsid w:val="009328AA"/>
    <w:rsid w:val="00932939"/>
    <w:rsid w:val="0093296A"/>
    <w:rsid w:val="00932A99"/>
    <w:rsid w:val="00932DB7"/>
    <w:rsid w:val="00932DCE"/>
    <w:rsid w:val="00933242"/>
    <w:rsid w:val="00933278"/>
    <w:rsid w:val="00933407"/>
    <w:rsid w:val="009336B1"/>
    <w:rsid w:val="009336B8"/>
    <w:rsid w:val="009336BC"/>
    <w:rsid w:val="00933B1E"/>
    <w:rsid w:val="00933B7F"/>
    <w:rsid w:val="00933E86"/>
    <w:rsid w:val="00933EAB"/>
    <w:rsid w:val="00933EB2"/>
    <w:rsid w:val="00933EED"/>
    <w:rsid w:val="00933FAC"/>
    <w:rsid w:val="00933FE5"/>
    <w:rsid w:val="009341B0"/>
    <w:rsid w:val="0093452A"/>
    <w:rsid w:val="0093469A"/>
    <w:rsid w:val="0093499C"/>
    <w:rsid w:val="00934A02"/>
    <w:rsid w:val="00934A44"/>
    <w:rsid w:val="00934AB1"/>
    <w:rsid w:val="00934AD1"/>
    <w:rsid w:val="00934B1D"/>
    <w:rsid w:val="00934C92"/>
    <w:rsid w:val="00934D6A"/>
    <w:rsid w:val="00934D87"/>
    <w:rsid w:val="00934E58"/>
    <w:rsid w:val="00934EAC"/>
    <w:rsid w:val="00934FA8"/>
    <w:rsid w:val="00935056"/>
    <w:rsid w:val="009351DB"/>
    <w:rsid w:val="0093534A"/>
    <w:rsid w:val="00935466"/>
    <w:rsid w:val="0093553D"/>
    <w:rsid w:val="00935698"/>
    <w:rsid w:val="00935724"/>
    <w:rsid w:val="00935888"/>
    <w:rsid w:val="009358CA"/>
    <w:rsid w:val="00935EDA"/>
    <w:rsid w:val="00935FB1"/>
    <w:rsid w:val="009362C1"/>
    <w:rsid w:val="00936486"/>
    <w:rsid w:val="009364FA"/>
    <w:rsid w:val="0093654F"/>
    <w:rsid w:val="009366ED"/>
    <w:rsid w:val="00936DB5"/>
    <w:rsid w:val="00937050"/>
    <w:rsid w:val="00937062"/>
    <w:rsid w:val="00937163"/>
    <w:rsid w:val="00937350"/>
    <w:rsid w:val="009373C3"/>
    <w:rsid w:val="0093756E"/>
    <w:rsid w:val="009376C3"/>
    <w:rsid w:val="00937983"/>
    <w:rsid w:val="00937A4E"/>
    <w:rsid w:val="00937D52"/>
    <w:rsid w:val="00937D6C"/>
    <w:rsid w:val="00937EC3"/>
    <w:rsid w:val="009402A7"/>
    <w:rsid w:val="0094030F"/>
    <w:rsid w:val="00940355"/>
    <w:rsid w:val="00940389"/>
    <w:rsid w:val="0094064A"/>
    <w:rsid w:val="00940A3B"/>
    <w:rsid w:val="00940BC0"/>
    <w:rsid w:val="00940C0A"/>
    <w:rsid w:val="00940C7B"/>
    <w:rsid w:val="00940E06"/>
    <w:rsid w:val="00940F03"/>
    <w:rsid w:val="009410B0"/>
    <w:rsid w:val="00941251"/>
    <w:rsid w:val="0094130A"/>
    <w:rsid w:val="0094131D"/>
    <w:rsid w:val="0094131E"/>
    <w:rsid w:val="00941351"/>
    <w:rsid w:val="009414BD"/>
    <w:rsid w:val="009415E7"/>
    <w:rsid w:val="0094167D"/>
    <w:rsid w:val="00941689"/>
    <w:rsid w:val="00941714"/>
    <w:rsid w:val="009418BF"/>
    <w:rsid w:val="00941929"/>
    <w:rsid w:val="00941A18"/>
    <w:rsid w:val="00941A19"/>
    <w:rsid w:val="00941AF6"/>
    <w:rsid w:val="00941CC0"/>
    <w:rsid w:val="00941DC4"/>
    <w:rsid w:val="00941F3E"/>
    <w:rsid w:val="009421B5"/>
    <w:rsid w:val="00942204"/>
    <w:rsid w:val="00942210"/>
    <w:rsid w:val="0094232D"/>
    <w:rsid w:val="009423BE"/>
    <w:rsid w:val="00942745"/>
    <w:rsid w:val="009427A9"/>
    <w:rsid w:val="00942CDD"/>
    <w:rsid w:val="00943178"/>
    <w:rsid w:val="00943266"/>
    <w:rsid w:val="009437E2"/>
    <w:rsid w:val="00943A61"/>
    <w:rsid w:val="00943D2E"/>
    <w:rsid w:val="00943FE4"/>
    <w:rsid w:val="0094447F"/>
    <w:rsid w:val="009444D8"/>
    <w:rsid w:val="00944635"/>
    <w:rsid w:val="00944658"/>
    <w:rsid w:val="0094479A"/>
    <w:rsid w:val="0094482C"/>
    <w:rsid w:val="009449AA"/>
    <w:rsid w:val="00944A67"/>
    <w:rsid w:val="00944AD6"/>
    <w:rsid w:val="00944B15"/>
    <w:rsid w:val="00944C7A"/>
    <w:rsid w:val="00944D2D"/>
    <w:rsid w:val="00944E65"/>
    <w:rsid w:val="00944F47"/>
    <w:rsid w:val="00944FDA"/>
    <w:rsid w:val="00945164"/>
    <w:rsid w:val="0094520D"/>
    <w:rsid w:val="0094540D"/>
    <w:rsid w:val="00945679"/>
    <w:rsid w:val="009458EF"/>
    <w:rsid w:val="00945A5A"/>
    <w:rsid w:val="00945F73"/>
    <w:rsid w:val="00945F74"/>
    <w:rsid w:val="0094602C"/>
    <w:rsid w:val="0094615E"/>
    <w:rsid w:val="0094630E"/>
    <w:rsid w:val="009464E7"/>
    <w:rsid w:val="0094658D"/>
    <w:rsid w:val="00946741"/>
    <w:rsid w:val="009469C3"/>
    <w:rsid w:val="00946C00"/>
    <w:rsid w:val="00946C2B"/>
    <w:rsid w:val="00946D24"/>
    <w:rsid w:val="00946E7A"/>
    <w:rsid w:val="00946F70"/>
    <w:rsid w:val="009472DD"/>
    <w:rsid w:val="0094743D"/>
    <w:rsid w:val="00947600"/>
    <w:rsid w:val="00947655"/>
    <w:rsid w:val="009476BB"/>
    <w:rsid w:val="0094787E"/>
    <w:rsid w:val="00947886"/>
    <w:rsid w:val="00947A41"/>
    <w:rsid w:val="00947CB3"/>
    <w:rsid w:val="00947D39"/>
    <w:rsid w:val="009500CD"/>
    <w:rsid w:val="009502AD"/>
    <w:rsid w:val="0095042F"/>
    <w:rsid w:val="00950467"/>
    <w:rsid w:val="00950857"/>
    <w:rsid w:val="009508F0"/>
    <w:rsid w:val="00950AEC"/>
    <w:rsid w:val="00950D9C"/>
    <w:rsid w:val="00950DBD"/>
    <w:rsid w:val="00950E0A"/>
    <w:rsid w:val="00950E4B"/>
    <w:rsid w:val="00950E82"/>
    <w:rsid w:val="00950F07"/>
    <w:rsid w:val="0095116C"/>
    <w:rsid w:val="0095126C"/>
    <w:rsid w:val="009513F5"/>
    <w:rsid w:val="009513FD"/>
    <w:rsid w:val="00951450"/>
    <w:rsid w:val="0095160A"/>
    <w:rsid w:val="009516AC"/>
    <w:rsid w:val="00951714"/>
    <w:rsid w:val="009519D2"/>
    <w:rsid w:val="00951C88"/>
    <w:rsid w:val="00951D2F"/>
    <w:rsid w:val="00951DE2"/>
    <w:rsid w:val="00952020"/>
    <w:rsid w:val="00952134"/>
    <w:rsid w:val="00952283"/>
    <w:rsid w:val="00952298"/>
    <w:rsid w:val="00952357"/>
    <w:rsid w:val="009525B3"/>
    <w:rsid w:val="009526FA"/>
    <w:rsid w:val="009527B5"/>
    <w:rsid w:val="0095282E"/>
    <w:rsid w:val="009528ED"/>
    <w:rsid w:val="009528F0"/>
    <w:rsid w:val="00952907"/>
    <w:rsid w:val="00952DF0"/>
    <w:rsid w:val="00953076"/>
    <w:rsid w:val="00953379"/>
    <w:rsid w:val="009533C1"/>
    <w:rsid w:val="009535B4"/>
    <w:rsid w:val="00953616"/>
    <w:rsid w:val="00953BE4"/>
    <w:rsid w:val="00953C01"/>
    <w:rsid w:val="00953C97"/>
    <w:rsid w:val="00953CCD"/>
    <w:rsid w:val="00953D48"/>
    <w:rsid w:val="00953E30"/>
    <w:rsid w:val="009544F6"/>
    <w:rsid w:val="009546BF"/>
    <w:rsid w:val="00954707"/>
    <w:rsid w:val="009549B7"/>
    <w:rsid w:val="00954A78"/>
    <w:rsid w:val="00954CF7"/>
    <w:rsid w:val="00954D89"/>
    <w:rsid w:val="00954DFF"/>
    <w:rsid w:val="00954E3C"/>
    <w:rsid w:val="00954FD5"/>
    <w:rsid w:val="0095502A"/>
    <w:rsid w:val="0095507E"/>
    <w:rsid w:val="00955131"/>
    <w:rsid w:val="0095524A"/>
    <w:rsid w:val="00955339"/>
    <w:rsid w:val="00955511"/>
    <w:rsid w:val="009555DB"/>
    <w:rsid w:val="00955951"/>
    <w:rsid w:val="00955AB2"/>
    <w:rsid w:val="00955DF2"/>
    <w:rsid w:val="00955F56"/>
    <w:rsid w:val="00955F8D"/>
    <w:rsid w:val="00956006"/>
    <w:rsid w:val="009561A6"/>
    <w:rsid w:val="009562DA"/>
    <w:rsid w:val="009562EC"/>
    <w:rsid w:val="0095632D"/>
    <w:rsid w:val="00956399"/>
    <w:rsid w:val="0095651E"/>
    <w:rsid w:val="0095670B"/>
    <w:rsid w:val="00956837"/>
    <w:rsid w:val="00956A39"/>
    <w:rsid w:val="00956E24"/>
    <w:rsid w:val="00956E4E"/>
    <w:rsid w:val="00957489"/>
    <w:rsid w:val="00957703"/>
    <w:rsid w:val="0095777F"/>
    <w:rsid w:val="00957963"/>
    <w:rsid w:val="00957A9C"/>
    <w:rsid w:val="00957B9D"/>
    <w:rsid w:val="00957C5D"/>
    <w:rsid w:val="00957E41"/>
    <w:rsid w:val="00957E9D"/>
    <w:rsid w:val="00957F23"/>
    <w:rsid w:val="00957FDE"/>
    <w:rsid w:val="00960215"/>
    <w:rsid w:val="009603C6"/>
    <w:rsid w:val="00960425"/>
    <w:rsid w:val="0096051D"/>
    <w:rsid w:val="00960658"/>
    <w:rsid w:val="0096071A"/>
    <w:rsid w:val="00960BE8"/>
    <w:rsid w:val="00960D34"/>
    <w:rsid w:val="00960EF9"/>
    <w:rsid w:val="009610FB"/>
    <w:rsid w:val="0096110D"/>
    <w:rsid w:val="009611D4"/>
    <w:rsid w:val="00961218"/>
    <w:rsid w:val="009615C2"/>
    <w:rsid w:val="00961643"/>
    <w:rsid w:val="0096166F"/>
    <w:rsid w:val="00961674"/>
    <w:rsid w:val="009616E9"/>
    <w:rsid w:val="009618D4"/>
    <w:rsid w:val="0096198D"/>
    <w:rsid w:val="00961A48"/>
    <w:rsid w:val="00961B51"/>
    <w:rsid w:val="00962524"/>
    <w:rsid w:val="00962667"/>
    <w:rsid w:val="009627D7"/>
    <w:rsid w:val="00962991"/>
    <w:rsid w:val="00962A29"/>
    <w:rsid w:val="00962CB6"/>
    <w:rsid w:val="00962D9F"/>
    <w:rsid w:val="00962DDD"/>
    <w:rsid w:val="009630D2"/>
    <w:rsid w:val="009631C2"/>
    <w:rsid w:val="009632B3"/>
    <w:rsid w:val="009632F9"/>
    <w:rsid w:val="0096336E"/>
    <w:rsid w:val="00963473"/>
    <w:rsid w:val="00963650"/>
    <w:rsid w:val="009636C3"/>
    <w:rsid w:val="00963821"/>
    <w:rsid w:val="0096384D"/>
    <w:rsid w:val="009638A0"/>
    <w:rsid w:val="009638AB"/>
    <w:rsid w:val="00963A35"/>
    <w:rsid w:val="00963A44"/>
    <w:rsid w:val="00963A6A"/>
    <w:rsid w:val="00963AB8"/>
    <w:rsid w:val="00963CC4"/>
    <w:rsid w:val="00963F36"/>
    <w:rsid w:val="0096458D"/>
    <w:rsid w:val="009646AF"/>
    <w:rsid w:val="00964756"/>
    <w:rsid w:val="009648AD"/>
    <w:rsid w:val="00964C8F"/>
    <w:rsid w:val="00964E98"/>
    <w:rsid w:val="00964EB0"/>
    <w:rsid w:val="00964EB5"/>
    <w:rsid w:val="00965022"/>
    <w:rsid w:val="009651E3"/>
    <w:rsid w:val="0096541C"/>
    <w:rsid w:val="00965498"/>
    <w:rsid w:val="009655B2"/>
    <w:rsid w:val="00965606"/>
    <w:rsid w:val="0096574C"/>
    <w:rsid w:val="00965943"/>
    <w:rsid w:val="00965AED"/>
    <w:rsid w:val="00965AF6"/>
    <w:rsid w:val="00965DE6"/>
    <w:rsid w:val="0096644C"/>
    <w:rsid w:val="00966458"/>
    <w:rsid w:val="009664AB"/>
    <w:rsid w:val="009665BF"/>
    <w:rsid w:val="009666A1"/>
    <w:rsid w:val="009666FD"/>
    <w:rsid w:val="009669F3"/>
    <w:rsid w:val="00966A23"/>
    <w:rsid w:val="00966C16"/>
    <w:rsid w:val="00966CC4"/>
    <w:rsid w:val="00966CEB"/>
    <w:rsid w:val="00966EDB"/>
    <w:rsid w:val="009676C2"/>
    <w:rsid w:val="0096772D"/>
    <w:rsid w:val="0096778B"/>
    <w:rsid w:val="00967A8C"/>
    <w:rsid w:val="00967FA8"/>
    <w:rsid w:val="00970107"/>
    <w:rsid w:val="00970178"/>
    <w:rsid w:val="009703FF"/>
    <w:rsid w:val="009706D0"/>
    <w:rsid w:val="00970768"/>
    <w:rsid w:val="009707CE"/>
    <w:rsid w:val="00970A09"/>
    <w:rsid w:val="00970DDF"/>
    <w:rsid w:val="00970E0C"/>
    <w:rsid w:val="0097119C"/>
    <w:rsid w:val="009713DA"/>
    <w:rsid w:val="0097150C"/>
    <w:rsid w:val="0097153D"/>
    <w:rsid w:val="00971554"/>
    <w:rsid w:val="00971565"/>
    <w:rsid w:val="009715F2"/>
    <w:rsid w:val="009716F6"/>
    <w:rsid w:val="009716F7"/>
    <w:rsid w:val="009718C7"/>
    <w:rsid w:val="00971AFF"/>
    <w:rsid w:val="00971B7C"/>
    <w:rsid w:val="00971BAA"/>
    <w:rsid w:val="00971CED"/>
    <w:rsid w:val="00971D79"/>
    <w:rsid w:val="00971DBB"/>
    <w:rsid w:val="00971EFE"/>
    <w:rsid w:val="00971F19"/>
    <w:rsid w:val="00971F2C"/>
    <w:rsid w:val="00971FD4"/>
    <w:rsid w:val="0097223C"/>
    <w:rsid w:val="009723E3"/>
    <w:rsid w:val="00972418"/>
    <w:rsid w:val="009725FA"/>
    <w:rsid w:val="00972ACD"/>
    <w:rsid w:val="00972FD2"/>
    <w:rsid w:val="00973201"/>
    <w:rsid w:val="0097336C"/>
    <w:rsid w:val="009733E4"/>
    <w:rsid w:val="00973BDE"/>
    <w:rsid w:val="00973BED"/>
    <w:rsid w:val="00973C12"/>
    <w:rsid w:val="00973D4E"/>
    <w:rsid w:val="00973E8D"/>
    <w:rsid w:val="00973F78"/>
    <w:rsid w:val="00973FF7"/>
    <w:rsid w:val="00974151"/>
    <w:rsid w:val="00974169"/>
    <w:rsid w:val="009742DC"/>
    <w:rsid w:val="00974384"/>
    <w:rsid w:val="009743EA"/>
    <w:rsid w:val="009746CE"/>
    <w:rsid w:val="00974A7A"/>
    <w:rsid w:val="00974B5B"/>
    <w:rsid w:val="00974B84"/>
    <w:rsid w:val="00974BDC"/>
    <w:rsid w:val="00974C0B"/>
    <w:rsid w:val="00974D57"/>
    <w:rsid w:val="00974E4A"/>
    <w:rsid w:val="00974FC7"/>
    <w:rsid w:val="009750A3"/>
    <w:rsid w:val="009752FB"/>
    <w:rsid w:val="00975366"/>
    <w:rsid w:val="009753CE"/>
    <w:rsid w:val="00975433"/>
    <w:rsid w:val="00975BE3"/>
    <w:rsid w:val="00975C15"/>
    <w:rsid w:val="00975F6B"/>
    <w:rsid w:val="00975FBD"/>
    <w:rsid w:val="009760D6"/>
    <w:rsid w:val="0097618D"/>
    <w:rsid w:val="009761F2"/>
    <w:rsid w:val="00976452"/>
    <w:rsid w:val="009764AE"/>
    <w:rsid w:val="00976666"/>
    <w:rsid w:val="00976915"/>
    <w:rsid w:val="00976925"/>
    <w:rsid w:val="00976929"/>
    <w:rsid w:val="00976AE2"/>
    <w:rsid w:val="00976B97"/>
    <w:rsid w:val="00976C4C"/>
    <w:rsid w:val="009770D5"/>
    <w:rsid w:val="009771C1"/>
    <w:rsid w:val="009773F4"/>
    <w:rsid w:val="0097749F"/>
    <w:rsid w:val="0097753A"/>
    <w:rsid w:val="009776AE"/>
    <w:rsid w:val="009776D2"/>
    <w:rsid w:val="009776DF"/>
    <w:rsid w:val="0097775B"/>
    <w:rsid w:val="00977770"/>
    <w:rsid w:val="009777D9"/>
    <w:rsid w:val="009777DD"/>
    <w:rsid w:val="00977ADF"/>
    <w:rsid w:val="00977E77"/>
    <w:rsid w:val="00977FE6"/>
    <w:rsid w:val="009804CE"/>
    <w:rsid w:val="00980555"/>
    <w:rsid w:val="0098099C"/>
    <w:rsid w:val="00980A82"/>
    <w:rsid w:val="00980BF0"/>
    <w:rsid w:val="00981193"/>
    <w:rsid w:val="009812EC"/>
    <w:rsid w:val="00981433"/>
    <w:rsid w:val="009814E2"/>
    <w:rsid w:val="009815DA"/>
    <w:rsid w:val="009816F2"/>
    <w:rsid w:val="00981858"/>
    <w:rsid w:val="00981975"/>
    <w:rsid w:val="00981BA2"/>
    <w:rsid w:val="00981BAD"/>
    <w:rsid w:val="00981C6E"/>
    <w:rsid w:val="00981FB7"/>
    <w:rsid w:val="00981FE2"/>
    <w:rsid w:val="00982043"/>
    <w:rsid w:val="00982176"/>
    <w:rsid w:val="00982369"/>
    <w:rsid w:val="009824A4"/>
    <w:rsid w:val="00982538"/>
    <w:rsid w:val="0098259F"/>
    <w:rsid w:val="009825B2"/>
    <w:rsid w:val="009825EE"/>
    <w:rsid w:val="00982613"/>
    <w:rsid w:val="009827A6"/>
    <w:rsid w:val="009828B1"/>
    <w:rsid w:val="009829B5"/>
    <w:rsid w:val="00982A3A"/>
    <w:rsid w:val="00982B18"/>
    <w:rsid w:val="00982B32"/>
    <w:rsid w:val="00982B39"/>
    <w:rsid w:val="00982BC0"/>
    <w:rsid w:val="00982BD8"/>
    <w:rsid w:val="00982F48"/>
    <w:rsid w:val="00983629"/>
    <w:rsid w:val="00983703"/>
    <w:rsid w:val="009837DB"/>
    <w:rsid w:val="00983948"/>
    <w:rsid w:val="00983986"/>
    <w:rsid w:val="00983A90"/>
    <w:rsid w:val="00983D0E"/>
    <w:rsid w:val="00983DB2"/>
    <w:rsid w:val="00983E12"/>
    <w:rsid w:val="00983E3A"/>
    <w:rsid w:val="00983F0C"/>
    <w:rsid w:val="009842DF"/>
    <w:rsid w:val="00984872"/>
    <w:rsid w:val="00984E26"/>
    <w:rsid w:val="00985121"/>
    <w:rsid w:val="009851E9"/>
    <w:rsid w:val="00985315"/>
    <w:rsid w:val="00985382"/>
    <w:rsid w:val="009855C6"/>
    <w:rsid w:val="00985859"/>
    <w:rsid w:val="00985908"/>
    <w:rsid w:val="0098591F"/>
    <w:rsid w:val="00985991"/>
    <w:rsid w:val="00985A51"/>
    <w:rsid w:val="00985CC4"/>
    <w:rsid w:val="00985E97"/>
    <w:rsid w:val="00985FED"/>
    <w:rsid w:val="00986005"/>
    <w:rsid w:val="0098612F"/>
    <w:rsid w:val="0098620C"/>
    <w:rsid w:val="00986522"/>
    <w:rsid w:val="00986584"/>
    <w:rsid w:val="0098666E"/>
    <w:rsid w:val="009868DE"/>
    <w:rsid w:val="00986965"/>
    <w:rsid w:val="009869B2"/>
    <w:rsid w:val="00986B57"/>
    <w:rsid w:val="00986BFB"/>
    <w:rsid w:val="00986C3C"/>
    <w:rsid w:val="00986C5E"/>
    <w:rsid w:val="0098708F"/>
    <w:rsid w:val="009877FE"/>
    <w:rsid w:val="00987B31"/>
    <w:rsid w:val="00987BB0"/>
    <w:rsid w:val="00987C63"/>
    <w:rsid w:val="00987C8B"/>
    <w:rsid w:val="00987D76"/>
    <w:rsid w:val="00987D97"/>
    <w:rsid w:val="00987E8D"/>
    <w:rsid w:val="00987ECB"/>
    <w:rsid w:val="00987EE8"/>
    <w:rsid w:val="009903B7"/>
    <w:rsid w:val="009904DA"/>
    <w:rsid w:val="00990680"/>
    <w:rsid w:val="009908E3"/>
    <w:rsid w:val="00990AAA"/>
    <w:rsid w:val="00990B20"/>
    <w:rsid w:val="00990B8F"/>
    <w:rsid w:val="00990B91"/>
    <w:rsid w:val="00990DC0"/>
    <w:rsid w:val="00990EE4"/>
    <w:rsid w:val="00991299"/>
    <w:rsid w:val="009912B3"/>
    <w:rsid w:val="00991328"/>
    <w:rsid w:val="009917BC"/>
    <w:rsid w:val="009917FB"/>
    <w:rsid w:val="009917FF"/>
    <w:rsid w:val="009918B1"/>
    <w:rsid w:val="00991976"/>
    <w:rsid w:val="00991AAB"/>
    <w:rsid w:val="00991B63"/>
    <w:rsid w:val="00991B8E"/>
    <w:rsid w:val="00991C54"/>
    <w:rsid w:val="00991DCE"/>
    <w:rsid w:val="009923B4"/>
    <w:rsid w:val="0099256E"/>
    <w:rsid w:val="009926C1"/>
    <w:rsid w:val="0099287D"/>
    <w:rsid w:val="00992964"/>
    <w:rsid w:val="00992AA7"/>
    <w:rsid w:val="00992BF5"/>
    <w:rsid w:val="00992C2C"/>
    <w:rsid w:val="00992DD2"/>
    <w:rsid w:val="00992EAA"/>
    <w:rsid w:val="00993112"/>
    <w:rsid w:val="0099318F"/>
    <w:rsid w:val="00993467"/>
    <w:rsid w:val="00993555"/>
    <w:rsid w:val="00993749"/>
    <w:rsid w:val="0099374F"/>
    <w:rsid w:val="0099376D"/>
    <w:rsid w:val="009939FC"/>
    <w:rsid w:val="00993A1A"/>
    <w:rsid w:val="00993C06"/>
    <w:rsid w:val="00993D95"/>
    <w:rsid w:val="00993DDC"/>
    <w:rsid w:val="00993E33"/>
    <w:rsid w:val="00993F7D"/>
    <w:rsid w:val="0099409C"/>
    <w:rsid w:val="009940E9"/>
    <w:rsid w:val="00994185"/>
    <w:rsid w:val="00994412"/>
    <w:rsid w:val="0099450B"/>
    <w:rsid w:val="009945DC"/>
    <w:rsid w:val="009945E5"/>
    <w:rsid w:val="009948CE"/>
    <w:rsid w:val="00994A01"/>
    <w:rsid w:val="00994A4F"/>
    <w:rsid w:val="00994B93"/>
    <w:rsid w:val="00994CE1"/>
    <w:rsid w:val="00994D4E"/>
    <w:rsid w:val="00994DE0"/>
    <w:rsid w:val="00994F0E"/>
    <w:rsid w:val="00994F76"/>
    <w:rsid w:val="00994FD2"/>
    <w:rsid w:val="009950B5"/>
    <w:rsid w:val="0099563A"/>
    <w:rsid w:val="009958D5"/>
    <w:rsid w:val="009959CF"/>
    <w:rsid w:val="00995A5C"/>
    <w:rsid w:val="00996011"/>
    <w:rsid w:val="0099605E"/>
    <w:rsid w:val="00996493"/>
    <w:rsid w:val="00996512"/>
    <w:rsid w:val="009966BD"/>
    <w:rsid w:val="0099678A"/>
    <w:rsid w:val="0099680A"/>
    <w:rsid w:val="00996908"/>
    <w:rsid w:val="00996AAA"/>
    <w:rsid w:val="00996BF0"/>
    <w:rsid w:val="00996E86"/>
    <w:rsid w:val="00996FBA"/>
    <w:rsid w:val="0099705F"/>
    <w:rsid w:val="00997097"/>
    <w:rsid w:val="00997098"/>
    <w:rsid w:val="00997374"/>
    <w:rsid w:val="0099740E"/>
    <w:rsid w:val="00997494"/>
    <w:rsid w:val="009975DD"/>
    <w:rsid w:val="0099761E"/>
    <w:rsid w:val="009976D5"/>
    <w:rsid w:val="0099776B"/>
    <w:rsid w:val="0099797B"/>
    <w:rsid w:val="00997A50"/>
    <w:rsid w:val="00997AAA"/>
    <w:rsid w:val="00997C75"/>
    <w:rsid w:val="00997D1C"/>
    <w:rsid w:val="00997D3C"/>
    <w:rsid w:val="009A0061"/>
    <w:rsid w:val="009A04F2"/>
    <w:rsid w:val="009A0669"/>
    <w:rsid w:val="009A066D"/>
    <w:rsid w:val="009A06E3"/>
    <w:rsid w:val="009A095D"/>
    <w:rsid w:val="009A0A93"/>
    <w:rsid w:val="009A0AC6"/>
    <w:rsid w:val="009A0AF0"/>
    <w:rsid w:val="009A0BF8"/>
    <w:rsid w:val="009A0C1D"/>
    <w:rsid w:val="009A0C44"/>
    <w:rsid w:val="009A0EB2"/>
    <w:rsid w:val="009A1133"/>
    <w:rsid w:val="009A1382"/>
    <w:rsid w:val="009A154A"/>
    <w:rsid w:val="009A156C"/>
    <w:rsid w:val="009A1571"/>
    <w:rsid w:val="009A15CE"/>
    <w:rsid w:val="009A16B2"/>
    <w:rsid w:val="009A1822"/>
    <w:rsid w:val="009A189D"/>
    <w:rsid w:val="009A18CC"/>
    <w:rsid w:val="009A1A29"/>
    <w:rsid w:val="009A1A4D"/>
    <w:rsid w:val="009A1B2A"/>
    <w:rsid w:val="009A1B94"/>
    <w:rsid w:val="009A1CFB"/>
    <w:rsid w:val="009A1DAB"/>
    <w:rsid w:val="009A1DB7"/>
    <w:rsid w:val="009A1E78"/>
    <w:rsid w:val="009A1E93"/>
    <w:rsid w:val="009A1EE9"/>
    <w:rsid w:val="009A1F31"/>
    <w:rsid w:val="009A1FE2"/>
    <w:rsid w:val="009A2102"/>
    <w:rsid w:val="009A2282"/>
    <w:rsid w:val="009A2715"/>
    <w:rsid w:val="009A2864"/>
    <w:rsid w:val="009A2A63"/>
    <w:rsid w:val="009A2B92"/>
    <w:rsid w:val="009A2C50"/>
    <w:rsid w:val="009A2DDB"/>
    <w:rsid w:val="009A3070"/>
    <w:rsid w:val="009A30B7"/>
    <w:rsid w:val="009A30E7"/>
    <w:rsid w:val="009A3393"/>
    <w:rsid w:val="009A33F2"/>
    <w:rsid w:val="009A3443"/>
    <w:rsid w:val="009A3455"/>
    <w:rsid w:val="009A3463"/>
    <w:rsid w:val="009A3BB3"/>
    <w:rsid w:val="009A3CCC"/>
    <w:rsid w:val="009A41E7"/>
    <w:rsid w:val="009A437A"/>
    <w:rsid w:val="009A44A2"/>
    <w:rsid w:val="009A4809"/>
    <w:rsid w:val="009A4C6E"/>
    <w:rsid w:val="009A4E83"/>
    <w:rsid w:val="009A4E90"/>
    <w:rsid w:val="009A4F0D"/>
    <w:rsid w:val="009A4F24"/>
    <w:rsid w:val="009A5238"/>
    <w:rsid w:val="009A5416"/>
    <w:rsid w:val="009A546E"/>
    <w:rsid w:val="009A54AF"/>
    <w:rsid w:val="009A5515"/>
    <w:rsid w:val="009A5670"/>
    <w:rsid w:val="009A5703"/>
    <w:rsid w:val="009A5AF1"/>
    <w:rsid w:val="009A5D06"/>
    <w:rsid w:val="009A5D3E"/>
    <w:rsid w:val="009A5E21"/>
    <w:rsid w:val="009A5EA1"/>
    <w:rsid w:val="009A5FBB"/>
    <w:rsid w:val="009A61E2"/>
    <w:rsid w:val="009A61FB"/>
    <w:rsid w:val="009A64FB"/>
    <w:rsid w:val="009A650E"/>
    <w:rsid w:val="009A661B"/>
    <w:rsid w:val="009A6620"/>
    <w:rsid w:val="009A6C76"/>
    <w:rsid w:val="009A6F31"/>
    <w:rsid w:val="009A6F38"/>
    <w:rsid w:val="009A743D"/>
    <w:rsid w:val="009A74AA"/>
    <w:rsid w:val="009A7696"/>
    <w:rsid w:val="009A7777"/>
    <w:rsid w:val="009A7A60"/>
    <w:rsid w:val="009A7A65"/>
    <w:rsid w:val="009A7C3C"/>
    <w:rsid w:val="009A7DE4"/>
    <w:rsid w:val="009A7F6C"/>
    <w:rsid w:val="009B00A8"/>
    <w:rsid w:val="009B0327"/>
    <w:rsid w:val="009B03BB"/>
    <w:rsid w:val="009B05A9"/>
    <w:rsid w:val="009B068E"/>
    <w:rsid w:val="009B0738"/>
    <w:rsid w:val="009B092A"/>
    <w:rsid w:val="009B0B3A"/>
    <w:rsid w:val="009B0BA2"/>
    <w:rsid w:val="009B101B"/>
    <w:rsid w:val="009B10A5"/>
    <w:rsid w:val="009B1175"/>
    <w:rsid w:val="009B124B"/>
    <w:rsid w:val="009B1258"/>
    <w:rsid w:val="009B1441"/>
    <w:rsid w:val="009B1931"/>
    <w:rsid w:val="009B197D"/>
    <w:rsid w:val="009B19A5"/>
    <w:rsid w:val="009B1C60"/>
    <w:rsid w:val="009B1D22"/>
    <w:rsid w:val="009B1F02"/>
    <w:rsid w:val="009B1FFA"/>
    <w:rsid w:val="009B206F"/>
    <w:rsid w:val="009B2266"/>
    <w:rsid w:val="009B226F"/>
    <w:rsid w:val="009B22D4"/>
    <w:rsid w:val="009B2376"/>
    <w:rsid w:val="009B25DE"/>
    <w:rsid w:val="009B25F4"/>
    <w:rsid w:val="009B26C1"/>
    <w:rsid w:val="009B2737"/>
    <w:rsid w:val="009B285B"/>
    <w:rsid w:val="009B29EF"/>
    <w:rsid w:val="009B2B1F"/>
    <w:rsid w:val="009B2CF2"/>
    <w:rsid w:val="009B2EA9"/>
    <w:rsid w:val="009B3290"/>
    <w:rsid w:val="009B32CF"/>
    <w:rsid w:val="009B34B7"/>
    <w:rsid w:val="009B3513"/>
    <w:rsid w:val="009B388C"/>
    <w:rsid w:val="009B38E4"/>
    <w:rsid w:val="009B3A91"/>
    <w:rsid w:val="009B3BF5"/>
    <w:rsid w:val="009B3C4B"/>
    <w:rsid w:val="009B3C96"/>
    <w:rsid w:val="009B3CC0"/>
    <w:rsid w:val="009B3CDD"/>
    <w:rsid w:val="009B3E43"/>
    <w:rsid w:val="009B423C"/>
    <w:rsid w:val="009B4245"/>
    <w:rsid w:val="009B43DC"/>
    <w:rsid w:val="009B444C"/>
    <w:rsid w:val="009B450D"/>
    <w:rsid w:val="009B4761"/>
    <w:rsid w:val="009B4772"/>
    <w:rsid w:val="009B4AC5"/>
    <w:rsid w:val="009B4B8B"/>
    <w:rsid w:val="009B4DEA"/>
    <w:rsid w:val="009B5065"/>
    <w:rsid w:val="009B5111"/>
    <w:rsid w:val="009B5113"/>
    <w:rsid w:val="009B52D5"/>
    <w:rsid w:val="009B5303"/>
    <w:rsid w:val="009B5370"/>
    <w:rsid w:val="009B53A7"/>
    <w:rsid w:val="009B56CD"/>
    <w:rsid w:val="009B5802"/>
    <w:rsid w:val="009B58AA"/>
    <w:rsid w:val="009B58AE"/>
    <w:rsid w:val="009B58D1"/>
    <w:rsid w:val="009B5A2B"/>
    <w:rsid w:val="009B5B72"/>
    <w:rsid w:val="009B5C00"/>
    <w:rsid w:val="009B5C91"/>
    <w:rsid w:val="009B5CA3"/>
    <w:rsid w:val="009B5E0A"/>
    <w:rsid w:val="009B5F6D"/>
    <w:rsid w:val="009B5FDA"/>
    <w:rsid w:val="009B6027"/>
    <w:rsid w:val="009B606C"/>
    <w:rsid w:val="009B61D4"/>
    <w:rsid w:val="009B6213"/>
    <w:rsid w:val="009B626E"/>
    <w:rsid w:val="009B656C"/>
    <w:rsid w:val="009B65A9"/>
    <w:rsid w:val="009B65E5"/>
    <w:rsid w:val="009B66E0"/>
    <w:rsid w:val="009B6CCA"/>
    <w:rsid w:val="009B6F13"/>
    <w:rsid w:val="009B6F24"/>
    <w:rsid w:val="009B6F9C"/>
    <w:rsid w:val="009B6FC3"/>
    <w:rsid w:val="009B707E"/>
    <w:rsid w:val="009B74B9"/>
    <w:rsid w:val="009B76DC"/>
    <w:rsid w:val="009B7863"/>
    <w:rsid w:val="009B7868"/>
    <w:rsid w:val="009B786C"/>
    <w:rsid w:val="009B79A5"/>
    <w:rsid w:val="009B7D43"/>
    <w:rsid w:val="009B7D5D"/>
    <w:rsid w:val="009B7E64"/>
    <w:rsid w:val="009B7EF8"/>
    <w:rsid w:val="009C02A0"/>
    <w:rsid w:val="009C02C3"/>
    <w:rsid w:val="009C05F4"/>
    <w:rsid w:val="009C0834"/>
    <w:rsid w:val="009C08A0"/>
    <w:rsid w:val="009C0A11"/>
    <w:rsid w:val="009C0ACD"/>
    <w:rsid w:val="009C0CDB"/>
    <w:rsid w:val="009C0EAB"/>
    <w:rsid w:val="009C0EC0"/>
    <w:rsid w:val="009C0F25"/>
    <w:rsid w:val="009C0FE3"/>
    <w:rsid w:val="009C12FD"/>
    <w:rsid w:val="009C1439"/>
    <w:rsid w:val="009C150F"/>
    <w:rsid w:val="009C157A"/>
    <w:rsid w:val="009C170B"/>
    <w:rsid w:val="009C178E"/>
    <w:rsid w:val="009C1BB1"/>
    <w:rsid w:val="009C1CE6"/>
    <w:rsid w:val="009C1EE9"/>
    <w:rsid w:val="009C1F20"/>
    <w:rsid w:val="009C20CB"/>
    <w:rsid w:val="009C20DD"/>
    <w:rsid w:val="009C20F2"/>
    <w:rsid w:val="009C21C9"/>
    <w:rsid w:val="009C2249"/>
    <w:rsid w:val="009C2599"/>
    <w:rsid w:val="009C26A4"/>
    <w:rsid w:val="009C26F2"/>
    <w:rsid w:val="009C2884"/>
    <w:rsid w:val="009C2894"/>
    <w:rsid w:val="009C28C2"/>
    <w:rsid w:val="009C2AC3"/>
    <w:rsid w:val="009C2B81"/>
    <w:rsid w:val="009C2C05"/>
    <w:rsid w:val="009C2CCB"/>
    <w:rsid w:val="009C2E0D"/>
    <w:rsid w:val="009C2E31"/>
    <w:rsid w:val="009C2ED8"/>
    <w:rsid w:val="009C317F"/>
    <w:rsid w:val="009C345A"/>
    <w:rsid w:val="009C37E3"/>
    <w:rsid w:val="009C387C"/>
    <w:rsid w:val="009C3D82"/>
    <w:rsid w:val="009C3EEE"/>
    <w:rsid w:val="009C3F34"/>
    <w:rsid w:val="009C407D"/>
    <w:rsid w:val="009C40EF"/>
    <w:rsid w:val="009C411D"/>
    <w:rsid w:val="009C42B3"/>
    <w:rsid w:val="009C4379"/>
    <w:rsid w:val="009C47ED"/>
    <w:rsid w:val="009C4982"/>
    <w:rsid w:val="009C4A01"/>
    <w:rsid w:val="009C4B06"/>
    <w:rsid w:val="009C4EAB"/>
    <w:rsid w:val="009C4ECC"/>
    <w:rsid w:val="009C4FBE"/>
    <w:rsid w:val="009C4FE4"/>
    <w:rsid w:val="009C5191"/>
    <w:rsid w:val="009C5244"/>
    <w:rsid w:val="009C54EA"/>
    <w:rsid w:val="009C55B2"/>
    <w:rsid w:val="009C5790"/>
    <w:rsid w:val="009C57A0"/>
    <w:rsid w:val="009C5993"/>
    <w:rsid w:val="009C5AE3"/>
    <w:rsid w:val="009C5B1D"/>
    <w:rsid w:val="009C5C13"/>
    <w:rsid w:val="009C5EF5"/>
    <w:rsid w:val="009C5F81"/>
    <w:rsid w:val="009C6107"/>
    <w:rsid w:val="009C612F"/>
    <w:rsid w:val="009C6357"/>
    <w:rsid w:val="009C6C09"/>
    <w:rsid w:val="009C6FD7"/>
    <w:rsid w:val="009C71D4"/>
    <w:rsid w:val="009C739F"/>
    <w:rsid w:val="009C74C2"/>
    <w:rsid w:val="009C74E7"/>
    <w:rsid w:val="009C757E"/>
    <w:rsid w:val="009C75FB"/>
    <w:rsid w:val="009C78C4"/>
    <w:rsid w:val="009C7D4F"/>
    <w:rsid w:val="009C7DC0"/>
    <w:rsid w:val="009D03D7"/>
    <w:rsid w:val="009D048B"/>
    <w:rsid w:val="009D077D"/>
    <w:rsid w:val="009D09E1"/>
    <w:rsid w:val="009D0D3D"/>
    <w:rsid w:val="009D0D45"/>
    <w:rsid w:val="009D0E74"/>
    <w:rsid w:val="009D0E9F"/>
    <w:rsid w:val="009D114C"/>
    <w:rsid w:val="009D1218"/>
    <w:rsid w:val="009D1685"/>
    <w:rsid w:val="009D1C6A"/>
    <w:rsid w:val="009D20AB"/>
    <w:rsid w:val="009D2110"/>
    <w:rsid w:val="009D2403"/>
    <w:rsid w:val="009D253E"/>
    <w:rsid w:val="009D25CE"/>
    <w:rsid w:val="009D26D0"/>
    <w:rsid w:val="009D26FE"/>
    <w:rsid w:val="009D2769"/>
    <w:rsid w:val="009D280F"/>
    <w:rsid w:val="009D283E"/>
    <w:rsid w:val="009D28BC"/>
    <w:rsid w:val="009D2A9C"/>
    <w:rsid w:val="009D2AB9"/>
    <w:rsid w:val="009D2C1C"/>
    <w:rsid w:val="009D2C36"/>
    <w:rsid w:val="009D2C48"/>
    <w:rsid w:val="009D2C9D"/>
    <w:rsid w:val="009D2DCD"/>
    <w:rsid w:val="009D2E4A"/>
    <w:rsid w:val="009D2F51"/>
    <w:rsid w:val="009D3204"/>
    <w:rsid w:val="009D35D5"/>
    <w:rsid w:val="009D3A24"/>
    <w:rsid w:val="009D3ACE"/>
    <w:rsid w:val="009D3D88"/>
    <w:rsid w:val="009D3DC8"/>
    <w:rsid w:val="009D3FBB"/>
    <w:rsid w:val="009D4076"/>
    <w:rsid w:val="009D4108"/>
    <w:rsid w:val="009D41C3"/>
    <w:rsid w:val="009D4284"/>
    <w:rsid w:val="009D4628"/>
    <w:rsid w:val="009D4A2D"/>
    <w:rsid w:val="009D4ACB"/>
    <w:rsid w:val="009D4B05"/>
    <w:rsid w:val="009D4B59"/>
    <w:rsid w:val="009D4DED"/>
    <w:rsid w:val="009D5027"/>
    <w:rsid w:val="009D511E"/>
    <w:rsid w:val="009D5428"/>
    <w:rsid w:val="009D5516"/>
    <w:rsid w:val="009D5AAF"/>
    <w:rsid w:val="009D5F08"/>
    <w:rsid w:val="009D5F24"/>
    <w:rsid w:val="009D5FA4"/>
    <w:rsid w:val="009D6076"/>
    <w:rsid w:val="009D6112"/>
    <w:rsid w:val="009D6457"/>
    <w:rsid w:val="009D649E"/>
    <w:rsid w:val="009D6F4F"/>
    <w:rsid w:val="009D7133"/>
    <w:rsid w:val="009D7666"/>
    <w:rsid w:val="009D79AF"/>
    <w:rsid w:val="009D7B4F"/>
    <w:rsid w:val="009D7BB8"/>
    <w:rsid w:val="009D7D4F"/>
    <w:rsid w:val="009D7D88"/>
    <w:rsid w:val="009D7EC0"/>
    <w:rsid w:val="009D7FCB"/>
    <w:rsid w:val="009D7FFE"/>
    <w:rsid w:val="009E0244"/>
    <w:rsid w:val="009E02FB"/>
    <w:rsid w:val="009E050C"/>
    <w:rsid w:val="009E0700"/>
    <w:rsid w:val="009E0BE5"/>
    <w:rsid w:val="009E0D71"/>
    <w:rsid w:val="009E0DC6"/>
    <w:rsid w:val="009E132B"/>
    <w:rsid w:val="009E1349"/>
    <w:rsid w:val="009E157F"/>
    <w:rsid w:val="009E1615"/>
    <w:rsid w:val="009E165B"/>
    <w:rsid w:val="009E16B5"/>
    <w:rsid w:val="009E1950"/>
    <w:rsid w:val="009E1B18"/>
    <w:rsid w:val="009E1D67"/>
    <w:rsid w:val="009E2515"/>
    <w:rsid w:val="009E267F"/>
    <w:rsid w:val="009E28A0"/>
    <w:rsid w:val="009E2A26"/>
    <w:rsid w:val="009E2D2F"/>
    <w:rsid w:val="009E2E48"/>
    <w:rsid w:val="009E2F61"/>
    <w:rsid w:val="009E30C1"/>
    <w:rsid w:val="009E3155"/>
    <w:rsid w:val="009E31A6"/>
    <w:rsid w:val="009E323E"/>
    <w:rsid w:val="009E3270"/>
    <w:rsid w:val="009E3278"/>
    <w:rsid w:val="009E35A8"/>
    <w:rsid w:val="009E360A"/>
    <w:rsid w:val="009E36FB"/>
    <w:rsid w:val="009E3716"/>
    <w:rsid w:val="009E38AC"/>
    <w:rsid w:val="009E38C8"/>
    <w:rsid w:val="009E3999"/>
    <w:rsid w:val="009E3A23"/>
    <w:rsid w:val="009E3A34"/>
    <w:rsid w:val="009E3A49"/>
    <w:rsid w:val="009E3B96"/>
    <w:rsid w:val="009E3C36"/>
    <w:rsid w:val="009E403B"/>
    <w:rsid w:val="009E41A1"/>
    <w:rsid w:val="009E42C5"/>
    <w:rsid w:val="009E442F"/>
    <w:rsid w:val="009E4670"/>
    <w:rsid w:val="009E4B54"/>
    <w:rsid w:val="009E4B90"/>
    <w:rsid w:val="009E4C86"/>
    <w:rsid w:val="009E4CC9"/>
    <w:rsid w:val="009E4ECF"/>
    <w:rsid w:val="009E4EFC"/>
    <w:rsid w:val="009E53C2"/>
    <w:rsid w:val="009E54FA"/>
    <w:rsid w:val="009E559B"/>
    <w:rsid w:val="009E576F"/>
    <w:rsid w:val="009E5939"/>
    <w:rsid w:val="009E5C49"/>
    <w:rsid w:val="009E61A0"/>
    <w:rsid w:val="009E6516"/>
    <w:rsid w:val="009E6626"/>
    <w:rsid w:val="009E6897"/>
    <w:rsid w:val="009E6927"/>
    <w:rsid w:val="009E6A97"/>
    <w:rsid w:val="009E6BB3"/>
    <w:rsid w:val="009E6D66"/>
    <w:rsid w:val="009E6F52"/>
    <w:rsid w:val="009E70B6"/>
    <w:rsid w:val="009E7408"/>
    <w:rsid w:val="009E75C7"/>
    <w:rsid w:val="009E77C1"/>
    <w:rsid w:val="009E79EB"/>
    <w:rsid w:val="009E7BF1"/>
    <w:rsid w:val="009E7CC2"/>
    <w:rsid w:val="009E7D68"/>
    <w:rsid w:val="009E7EE0"/>
    <w:rsid w:val="009E7F63"/>
    <w:rsid w:val="009F016C"/>
    <w:rsid w:val="009F038D"/>
    <w:rsid w:val="009F0443"/>
    <w:rsid w:val="009F056F"/>
    <w:rsid w:val="009F0626"/>
    <w:rsid w:val="009F073F"/>
    <w:rsid w:val="009F0757"/>
    <w:rsid w:val="009F0DE9"/>
    <w:rsid w:val="009F0F70"/>
    <w:rsid w:val="009F0FBD"/>
    <w:rsid w:val="009F0FCF"/>
    <w:rsid w:val="009F106F"/>
    <w:rsid w:val="009F121D"/>
    <w:rsid w:val="009F1257"/>
    <w:rsid w:val="009F1454"/>
    <w:rsid w:val="009F145C"/>
    <w:rsid w:val="009F1530"/>
    <w:rsid w:val="009F1567"/>
    <w:rsid w:val="009F16A4"/>
    <w:rsid w:val="009F19FF"/>
    <w:rsid w:val="009F1DD1"/>
    <w:rsid w:val="009F1E49"/>
    <w:rsid w:val="009F1EFB"/>
    <w:rsid w:val="009F1F27"/>
    <w:rsid w:val="009F1F34"/>
    <w:rsid w:val="009F2214"/>
    <w:rsid w:val="009F2223"/>
    <w:rsid w:val="009F2380"/>
    <w:rsid w:val="009F2557"/>
    <w:rsid w:val="009F25AE"/>
    <w:rsid w:val="009F269E"/>
    <w:rsid w:val="009F2899"/>
    <w:rsid w:val="009F2A70"/>
    <w:rsid w:val="009F2AE0"/>
    <w:rsid w:val="009F2C3B"/>
    <w:rsid w:val="009F2CA9"/>
    <w:rsid w:val="009F2D2C"/>
    <w:rsid w:val="009F2E0A"/>
    <w:rsid w:val="009F2FAC"/>
    <w:rsid w:val="009F33CA"/>
    <w:rsid w:val="009F387A"/>
    <w:rsid w:val="009F391F"/>
    <w:rsid w:val="009F3B52"/>
    <w:rsid w:val="009F3CDA"/>
    <w:rsid w:val="009F3E0E"/>
    <w:rsid w:val="009F3E8C"/>
    <w:rsid w:val="009F3EC4"/>
    <w:rsid w:val="009F40CD"/>
    <w:rsid w:val="009F41F5"/>
    <w:rsid w:val="009F43E9"/>
    <w:rsid w:val="009F4757"/>
    <w:rsid w:val="009F47A9"/>
    <w:rsid w:val="009F47AE"/>
    <w:rsid w:val="009F4AC3"/>
    <w:rsid w:val="009F4AF8"/>
    <w:rsid w:val="009F4F62"/>
    <w:rsid w:val="009F517D"/>
    <w:rsid w:val="009F52F3"/>
    <w:rsid w:val="009F530A"/>
    <w:rsid w:val="009F5740"/>
    <w:rsid w:val="009F594C"/>
    <w:rsid w:val="009F5A01"/>
    <w:rsid w:val="009F5A3C"/>
    <w:rsid w:val="009F5B91"/>
    <w:rsid w:val="009F5C09"/>
    <w:rsid w:val="009F5C65"/>
    <w:rsid w:val="009F5DA4"/>
    <w:rsid w:val="009F5DE7"/>
    <w:rsid w:val="009F5E00"/>
    <w:rsid w:val="009F5F02"/>
    <w:rsid w:val="009F608D"/>
    <w:rsid w:val="009F6163"/>
    <w:rsid w:val="009F6442"/>
    <w:rsid w:val="009F64A6"/>
    <w:rsid w:val="009F6545"/>
    <w:rsid w:val="009F6673"/>
    <w:rsid w:val="009F667E"/>
    <w:rsid w:val="009F670C"/>
    <w:rsid w:val="009F6ABD"/>
    <w:rsid w:val="009F6B26"/>
    <w:rsid w:val="009F6D1D"/>
    <w:rsid w:val="009F6DD8"/>
    <w:rsid w:val="009F6E3A"/>
    <w:rsid w:val="009F6E9C"/>
    <w:rsid w:val="009F6ED8"/>
    <w:rsid w:val="009F6F5B"/>
    <w:rsid w:val="009F72E6"/>
    <w:rsid w:val="009F732F"/>
    <w:rsid w:val="009F7648"/>
    <w:rsid w:val="009F764A"/>
    <w:rsid w:val="009F7BCE"/>
    <w:rsid w:val="009F7E05"/>
    <w:rsid w:val="009F7E3A"/>
    <w:rsid w:val="009F7F44"/>
    <w:rsid w:val="00A00071"/>
    <w:rsid w:val="00A000C0"/>
    <w:rsid w:val="00A0025B"/>
    <w:rsid w:val="00A002E9"/>
    <w:rsid w:val="00A0037C"/>
    <w:rsid w:val="00A0053F"/>
    <w:rsid w:val="00A00679"/>
    <w:rsid w:val="00A009DE"/>
    <w:rsid w:val="00A00A44"/>
    <w:rsid w:val="00A00D31"/>
    <w:rsid w:val="00A01361"/>
    <w:rsid w:val="00A013A4"/>
    <w:rsid w:val="00A01411"/>
    <w:rsid w:val="00A01416"/>
    <w:rsid w:val="00A0157B"/>
    <w:rsid w:val="00A01604"/>
    <w:rsid w:val="00A016B5"/>
    <w:rsid w:val="00A017D0"/>
    <w:rsid w:val="00A018E6"/>
    <w:rsid w:val="00A01954"/>
    <w:rsid w:val="00A01AA1"/>
    <w:rsid w:val="00A01AF0"/>
    <w:rsid w:val="00A01BDB"/>
    <w:rsid w:val="00A01C6A"/>
    <w:rsid w:val="00A01C8F"/>
    <w:rsid w:val="00A01FDE"/>
    <w:rsid w:val="00A021D9"/>
    <w:rsid w:val="00A022C8"/>
    <w:rsid w:val="00A02444"/>
    <w:rsid w:val="00A02525"/>
    <w:rsid w:val="00A025B8"/>
    <w:rsid w:val="00A02DAA"/>
    <w:rsid w:val="00A02EF5"/>
    <w:rsid w:val="00A033AF"/>
    <w:rsid w:val="00A034A9"/>
    <w:rsid w:val="00A038A9"/>
    <w:rsid w:val="00A03940"/>
    <w:rsid w:val="00A03DFC"/>
    <w:rsid w:val="00A041A0"/>
    <w:rsid w:val="00A041B5"/>
    <w:rsid w:val="00A04204"/>
    <w:rsid w:val="00A04D7A"/>
    <w:rsid w:val="00A051DE"/>
    <w:rsid w:val="00A0523F"/>
    <w:rsid w:val="00A05299"/>
    <w:rsid w:val="00A0533E"/>
    <w:rsid w:val="00A056DD"/>
    <w:rsid w:val="00A0577E"/>
    <w:rsid w:val="00A057D0"/>
    <w:rsid w:val="00A05970"/>
    <w:rsid w:val="00A05A67"/>
    <w:rsid w:val="00A05A6E"/>
    <w:rsid w:val="00A05CA8"/>
    <w:rsid w:val="00A05CC4"/>
    <w:rsid w:val="00A06031"/>
    <w:rsid w:val="00A06184"/>
    <w:rsid w:val="00A063C4"/>
    <w:rsid w:val="00A064B0"/>
    <w:rsid w:val="00A06558"/>
    <w:rsid w:val="00A06579"/>
    <w:rsid w:val="00A0671A"/>
    <w:rsid w:val="00A0677D"/>
    <w:rsid w:val="00A068AC"/>
    <w:rsid w:val="00A068D7"/>
    <w:rsid w:val="00A06AE0"/>
    <w:rsid w:val="00A06E57"/>
    <w:rsid w:val="00A070CF"/>
    <w:rsid w:val="00A071ED"/>
    <w:rsid w:val="00A07279"/>
    <w:rsid w:val="00A075F6"/>
    <w:rsid w:val="00A07860"/>
    <w:rsid w:val="00A07CA1"/>
    <w:rsid w:val="00A07ED1"/>
    <w:rsid w:val="00A07FF8"/>
    <w:rsid w:val="00A10074"/>
    <w:rsid w:val="00A1021F"/>
    <w:rsid w:val="00A103FD"/>
    <w:rsid w:val="00A10400"/>
    <w:rsid w:val="00A10683"/>
    <w:rsid w:val="00A10A56"/>
    <w:rsid w:val="00A10C72"/>
    <w:rsid w:val="00A10FBD"/>
    <w:rsid w:val="00A1102A"/>
    <w:rsid w:val="00A1106D"/>
    <w:rsid w:val="00A110A4"/>
    <w:rsid w:val="00A1124F"/>
    <w:rsid w:val="00A1144A"/>
    <w:rsid w:val="00A115DF"/>
    <w:rsid w:val="00A1164D"/>
    <w:rsid w:val="00A11849"/>
    <w:rsid w:val="00A11897"/>
    <w:rsid w:val="00A11902"/>
    <w:rsid w:val="00A1190F"/>
    <w:rsid w:val="00A11979"/>
    <w:rsid w:val="00A119CC"/>
    <w:rsid w:val="00A11A13"/>
    <w:rsid w:val="00A11A2A"/>
    <w:rsid w:val="00A11C5B"/>
    <w:rsid w:val="00A11DAF"/>
    <w:rsid w:val="00A11EF5"/>
    <w:rsid w:val="00A121D2"/>
    <w:rsid w:val="00A12277"/>
    <w:rsid w:val="00A1232C"/>
    <w:rsid w:val="00A12567"/>
    <w:rsid w:val="00A12828"/>
    <w:rsid w:val="00A12854"/>
    <w:rsid w:val="00A12912"/>
    <w:rsid w:val="00A12C88"/>
    <w:rsid w:val="00A12FD7"/>
    <w:rsid w:val="00A13072"/>
    <w:rsid w:val="00A130BE"/>
    <w:rsid w:val="00A13365"/>
    <w:rsid w:val="00A13427"/>
    <w:rsid w:val="00A134A5"/>
    <w:rsid w:val="00A13694"/>
    <w:rsid w:val="00A13718"/>
    <w:rsid w:val="00A1398B"/>
    <w:rsid w:val="00A13C85"/>
    <w:rsid w:val="00A13DF1"/>
    <w:rsid w:val="00A13FC6"/>
    <w:rsid w:val="00A14076"/>
    <w:rsid w:val="00A143F9"/>
    <w:rsid w:val="00A14699"/>
    <w:rsid w:val="00A14844"/>
    <w:rsid w:val="00A14A35"/>
    <w:rsid w:val="00A14BF8"/>
    <w:rsid w:val="00A14FE3"/>
    <w:rsid w:val="00A14FF2"/>
    <w:rsid w:val="00A151E8"/>
    <w:rsid w:val="00A15263"/>
    <w:rsid w:val="00A152D7"/>
    <w:rsid w:val="00A15643"/>
    <w:rsid w:val="00A15894"/>
    <w:rsid w:val="00A158AA"/>
    <w:rsid w:val="00A158FF"/>
    <w:rsid w:val="00A159F0"/>
    <w:rsid w:val="00A15BD9"/>
    <w:rsid w:val="00A15BE9"/>
    <w:rsid w:val="00A15C0A"/>
    <w:rsid w:val="00A15D3D"/>
    <w:rsid w:val="00A15F31"/>
    <w:rsid w:val="00A1602D"/>
    <w:rsid w:val="00A16041"/>
    <w:rsid w:val="00A1616D"/>
    <w:rsid w:val="00A16246"/>
    <w:rsid w:val="00A164BA"/>
    <w:rsid w:val="00A165CF"/>
    <w:rsid w:val="00A168DA"/>
    <w:rsid w:val="00A16999"/>
    <w:rsid w:val="00A16C1D"/>
    <w:rsid w:val="00A16C4E"/>
    <w:rsid w:val="00A16C8C"/>
    <w:rsid w:val="00A16CA4"/>
    <w:rsid w:val="00A16F57"/>
    <w:rsid w:val="00A16FDE"/>
    <w:rsid w:val="00A171A7"/>
    <w:rsid w:val="00A1726D"/>
    <w:rsid w:val="00A17481"/>
    <w:rsid w:val="00A175CE"/>
    <w:rsid w:val="00A179EB"/>
    <w:rsid w:val="00A17F64"/>
    <w:rsid w:val="00A20105"/>
    <w:rsid w:val="00A2014B"/>
    <w:rsid w:val="00A201FC"/>
    <w:rsid w:val="00A2029B"/>
    <w:rsid w:val="00A2064F"/>
    <w:rsid w:val="00A206F9"/>
    <w:rsid w:val="00A208FC"/>
    <w:rsid w:val="00A209B2"/>
    <w:rsid w:val="00A20A8F"/>
    <w:rsid w:val="00A20AAD"/>
    <w:rsid w:val="00A20B57"/>
    <w:rsid w:val="00A20E6E"/>
    <w:rsid w:val="00A21030"/>
    <w:rsid w:val="00A21101"/>
    <w:rsid w:val="00A2145C"/>
    <w:rsid w:val="00A2152E"/>
    <w:rsid w:val="00A2153D"/>
    <w:rsid w:val="00A2156D"/>
    <w:rsid w:val="00A215F6"/>
    <w:rsid w:val="00A21651"/>
    <w:rsid w:val="00A2166F"/>
    <w:rsid w:val="00A21D2E"/>
    <w:rsid w:val="00A21D54"/>
    <w:rsid w:val="00A21DAD"/>
    <w:rsid w:val="00A223C1"/>
    <w:rsid w:val="00A2248D"/>
    <w:rsid w:val="00A224BA"/>
    <w:rsid w:val="00A22526"/>
    <w:rsid w:val="00A2268B"/>
    <w:rsid w:val="00A2273B"/>
    <w:rsid w:val="00A227B9"/>
    <w:rsid w:val="00A22A8E"/>
    <w:rsid w:val="00A22CB3"/>
    <w:rsid w:val="00A22D8F"/>
    <w:rsid w:val="00A22E1E"/>
    <w:rsid w:val="00A23052"/>
    <w:rsid w:val="00A230E5"/>
    <w:rsid w:val="00A23148"/>
    <w:rsid w:val="00A232BF"/>
    <w:rsid w:val="00A236E0"/>
    <w:rsid w:val="00A23AD9"/>
    <w:rsid w:val="00A23B92"/>
    <w:rsid w:val="00A23DE2"/>
    <w:rsid w:val="00A23ED6"/>
    <w:rsid w:val="00A23EE6"/>
    <w:rsid w:val="00A24119"/>
    <w:rsid w:val="00A241A1"/>
    <w:rsid w:val="00A24300"/>
    <w:rsid w:val="00A24543"/>
    <w:rsid w:val="00A24646"/>
    <w:rsid w:val="00A248FB"/>
    <w:rsid w:val="00A24D62"/>
    <w:rsid w:val="00A24F2D"/>
    <w:rsid w:val="00A24FAC"/>
    <w:rsid w:val="00A2501B"/>
    <w:rsid w:val="00A2544A"/>
    <w:rsid w:val="00A2545D"/>
    <w:rsid w:val="00A254D4"/>
    <w:rsid w:val="00A255D2"/>
    <w:rsid w:val="00A25620"/>
    <w:rsid w:val="00A25EEB"/>
    <w:rsid w:val="00A26360"/>
    <w:rsid w:val="00A264C3"/>
    <w:rsid w:val="00A264F1"/>
    <w:rsid w:val="00A26534"/>
    <w:rsid w:val="00A267B4"/>
    <w:rsid w:val="00A268AD"/>
    <w:rsid w:val="00A26A3B"/>
    <w:rsid w:val="00A26B33"/>
    <w:rsid w:val="00A26C05"/>
    <w:rsid w:val="00A26C86"/>
    <w:rsid w:val="00A26CAF"/>
    <w:rsid w:val="00A26E98"/>
    <w:rsid w:val="00A26EFD"/>
    <w:rsid w:val="00A270D4"/>
    <w:rsid w:val="00A273A2"/>
    <w:rsid w:val="00A273E1"/>
    <w:rsid w:val="00A273E5"/>
    <w:rsid w:val="00A27799"/>
    <w:rsid w:val="00A278B4"/>
    <w:rsid w:val="00A27A74"/>
    <w:rsid w:val="00A301BA"/>
    <w:rsid w:val="00A30260"/>
    <w:rsid w:val="00A3035B"/>
    <w:rsid w:val="00A30697"/>
    <w:rsid w:val="00A307B5"/>
    <w:rsid w:val="00A30962"/>
    <w:rsid w:val="00A30DB3"/>
    <w:rsid w:val="00A30DB7"/>
    <w:rsid w:val="00A30F80"/>
    <w:rsid w:val="00A30FBB"/>
    <w:rsid w:val="00A3100C"/>
    <w:rsid w:val="00A313D3"/>
    <w:rsid w:val="00A317A4"/>
    <w:rsid w:val="00A318AC"/>
    <w:rsid w:val="00A31950"/>
    <w:rsid w:val="00A31B30"/>
    <w:rsid w:val="00A31D92"/>
    <w:rsid w:val="00A31F1C"/>
    <w:rsid w:val="00A3201B"/>
    <w:rsid w:val="00A320F9"/>
    <w:rsid w:val="00A3247B"/>
    <w:rsid w:val="00A325B9"/>
    <w:rsid w:val="00A32841"/>
    <w:rsid w:val="00A32A0B"/>
    <w:rsid w:val="00A32B22"/>
    <w:rsid w:val="00A32B60"/>
    <w:rsid w:val="00A32BEE"/>
    <w:rsid w:val="00A32C21"/>
    <w:rsid w:val="00A32CDF"/>
    <w:rsid w:val="00A32D55"/>
    <w:rsid w:val="00A32DF0"/>
    <w:rsid w:val="00A32E37"/>
    <w:rsid w:val="00A32E4F"/>
    <w:rsid w:val="00A32E7B"/>
    <w:rsid w:val="00A3307E"/>
    <w:rsid w:val="00A33086"/>
    <w:rsid w:val="00A330D2"/>
    <w:rsid w:val="00A333C6"/>
    <w:rsid w:val="00A33447"/>
    <w:rsid w:val="00A33504"/>
    <w:rsid w:val="00A33676"/>
    <w:rsid w:val="00A33838"/>
    <w:rsid w:val="00A33A8B"/>
    <w:rsid w:val="00A33D2D"/>
    <w:rsid w:val="00A33D48"/>
    <w:rsid w:val="00A33F11"/>
    <w:rsid w:val="00A3419B"/>
    <w:rsid w:val="00A344CA"/>
    <w:rsid w:val="00A348FE"/>
    <w:rsid w:val="00A349F6"/>
    <w:rsid w:val="00A34A05"/>
    <w:rsid w:val="00A34BE8"/>
    <w:rsid w:val="00A34E07"/>
    <w:rsid w:val="00A352B1"/>
    <w:rsid w:val="00A35375"/>
    <w:rsid w:val="00A353EB"/>
    <w:rsid w:val="00A35505"/>
    <w:rsid w:val="00A3556C"/>
    <w:rsid w:val="00A355FE"/>
    <w:rsid w:val="00A35709"/>
    <w:rsid w:val="00A357D2"/>
    <w:rsid w:val="00A35909"/>
    <w:rsid w:val="00A359A1"/>
    <w:rsid w:val="00A35BE2"/>
    <w:rsid w:val="00A35CAA"/>
    <w:rsid w:val="00A35FF5"/>
    <w:rsid w:val="00A3610B"/>
    <w:rsid w:val="00A36112"/>
    <w:rsid w:val="00A3633E"/>
    <w:rsid w:val="00A364EB"/>
    <w:rsid w:val="00A3653A"/>
    <w:rsid w:val="00A368DD"/>
    <w:rsid w:val="00A36AAD"/>
    <w:rsid w:val="00A36BF9"/>
    <w:rsid w:val="00A36D59"/>
    <w:rsid w:val="00A36E0D"/>
    <w:rsid w:val="00A372B7"/>
    <w:rsid w:val="00A37767"/>
    <w:rsid w:val="00A378AA"/>
    <w:rsid w:val="00A37C1B"/>
    <w:rsid w:val="00A37DBD"/>
    <w:rsid w:val="00A37EDB"/>
    <w:rsid w:val="00A4041D"/>
    <w:rsid w:val="00A40475"/>
    <w:rsid w:val="00A40754"/>
    <w:rsid w:val="00A40844"/>
    <w:rsid w:val="00A40B46"/>
    <w:rsid w:val="00A40E0C"/>
    <w:rsid w:val="00A410CE"/>
    <w:rsid w:val="00A41190"/>
    <w:rsid w:val="00A41227"/>
    <w:rsid w:val="00A412A0"/>
    <w:rsid w:val="00A41585"/>
    <w:rsid w:val="00A4181D"/>
    <w:rsid w:val="00A418B1"/>
    <w:rsid w:val="00A41908"/>
    <w:rsid w:val="00A419F1"/>
    <w:rsid w:val="00A41C3A"/>
    <w:rsid w:val="00A41DA0"/>
    <w:rsid w:val="00A41EFA"/>
    <w:rsid w:val="00A41FEF"/>
    <w:rsid w:val="00A4201C"/>
    <w:rsid w:val="00A42025"/>
    <w:rsid w:val="00A42046"/>
    <w:rsid w:val="00A424DF"/>
    <w:rsid w:val="00A42587"/>
    <w:rsid w:val="00A42699"/>
    <w:rsid w:val="00A426BC"/>
    <w:rsid w:val="00A426BD"/>
    <w:rsid w:val="00A42BC3"/>
    <w:rsid w:val="00A42CC0"/>
    <w:rsid w:val="00A42D04"/>
    <w:rsid w:val="00A42DD3"/>
    <w:rsid w:val="00A43195"/>
    <w:rsid w:val="00A43209"/>
    <w:rsid w:val="00A434D8"/>
    <w:rsid w:val="00A435E9"/>
    <w:rsid w:val="00A43758"/>
    <w:rsid w:val="00A43BA7"/>
    <w:rsid w:val="00A43BF5"/>
    <w:rsid w:val="00A43C1D"/>
    <w:rsid w:val="00A43CFA"/>
    <w:rsid w:val="00A43D8E"/>
    <w:rsid w:val="00A43E0F"/>
    <w:rsid w:val="00A4403F"/>
    <w:rsid w:val="00A44182"/>
    <w:rsid w:val="00A441AA"/>
    <w:rsid w:val="00A4426C"/>
    <w:rsid w:val="00A442DD"/>
    <w:rsid w:val="00A44475"/>
    <w:rsid w:val="00A444A0"/>
    <w:rsid w:val="00A44900"/>
    <w:rsid w:val="00A44D79"/>
    <w:rsid w:val="00A44DB4"/>
    <w:rsid w:val="00A44EB8"/>
    <w:rsid w:val="00A45088"/>
    <w:rsid w:val="00A45127"/>
    <w:rsid w:val="00A45178"/>
    <w:rsid w:val="00A451F0"/>
    <w:rsid w:val="00A45292"/>
    <w:rsid w:val="00A4536E"/>
    <w:rsid w:val="00A453B2"/>
    <w:rsid w:val="00A455D8"/>
    <w:rsid w:val="00A4566E"/>
    <w:rsid w:val="00A456DF"/>
    <w:rsid w:val="00A45808"/>
    <w:rsid w:val="00A45A71"/>
    <w:rsid w:val="00A45B8F"/>
    <w:rsid w:val="00A45C8A"/>
    <w:rsid w:val="00A45D80"/>
    <w:rsid w:val="00A45DDD"/>
    <w:rsid w:val="00A46007"/>
    <w:rsid w:val="00A46033"/>
    <w:rsid w:val="00A46161"/>
    <w:rsid w:val="00A46178"/>
    <w:rsid w:val="00A4641C"/>
    <w:rsid w:val="00A464C4"/>
    <w:rsid w:val="00A46583"/>
    <w:rsid w:val="00A46964"/>
    <w:rsid w:val="00A46A5C"/>
    <w:rsid w:val="00A46AD7"/>
    <w:rsid w:val="00A46B3B"/>
    <w:rsid w:val="00A46BC1"/>
    <w:rsid w:val="00A46BE2"/>
    <w:rsid w:val="00A46CBB"/>
    <w:rsid w:val="00A46D0C"/>
    <w:rsid w:val="00A46F0D"/>
    <w:rsid w:val="00A46F0F"/>
    <w:rsid w:val="00A46F57"/>
    <w:rsid w:val="00A46FB2"/>
    <w:rsid w:val="00A46FD3"/>
    <w:rsid w:val="00A479BB"/>
    <w:rsid w:val="00A47ACF"/>
    <w:rsid w:val="00A47D08"/>
    <w:rsid w:val="00A502EB"/>
    <w:rsid w:val="00A50349"/>
    <w:rsid w:val="00A504EC"/>
    <w:rsid w:val="00A50515"/>
    <w:rsid w:val="00A5055E"/>
    <w:rsid w:val="00A50990"/>
    <w:rsid w:val="00A50C78"/>
    <w:rsid w:val="00A50FDB"/>
    <w:rsid w:val="00A50FFA"/>
    <w:rsid w:val="00A510A2"/>
    <w:rsid w:val="00A5147E"/>
    <w:rsid w:val="00A515F6"/>
    <w:rsid w:val="00A51809"/>
    <w:rsid w:val="00A51915"/>
    <w:rsid w:val="00A519A6"/>
    <w:rsid w:val="00A51DF4"/>
    <w:rsid w:val="00A51F68"/>
    <w:rsid w:val="00A52099"/>
    <w:rsid w:val="00A520B0"/>
    <w:rsid w:val="00A5210B"/>
    <w:rsid w:val="00A521FD"/>
    <w:rsid w:val="00A5223B"/>
    <w:rsid w:val="00A5227B"/>
    <w:rsid w:val="00A5254F"/>
    <w:rsid w:val="00A5278D"/>
    <w:rsid w:val="00A52900"/>
    <w:rsid w:val="00A52958"/>
    <w:rsid w:val="00A52982"/>
    <w:rsid w:val="00A529ED"/>
    <w:rsid w:val="00A52AD0"/>
    <w:rsid w:val="00A52B98"/>
    <w:rsid w:val="00A52BAB"/>
    <w:rsid w:val="00A52DD3"/>
    <w:rsid w:val="00A52F2E"/>
    <w:rsid w:val="00A5301D"/>
    <w:rsid w:val="00A5307A"/>
    <w:rsid w:val="00A53367"/>
    <w:rsid w:val="00A5350F"/>
    <w:rsid w:val="00A53601"/>
    <w:rsid w:val="00A53C6F"/>
    <w:rsid w:val="00A53CC8"/>
    <w:rsid w:val="00A53ECF"/>
    <w:rsid w:val="00A53F66"/>
    <w:rsid w:val="00A54058"/>
    <w:rsid w:val="00A5418C"/>
    <w:rsid w:val="00A541EB"/>
    <w:rsid w:val="00A54283"/>
    <w:rsid w:val="00A542A1"/>
    <w:rsid w:val="00A5441D"/>
    <w:rsid w:val="00A54680"/>
    <w:rsid w:val="00A5473D"/>
    <w:rsid w:val="00A54744"/>
    <w:rsid w:val="00A5479C"/>
    <w:rsid w:val="00A548EC"/>
    <w:rsid w:val="00A54960"/>
    <w:rsid w:val="00A54A27"/>
    <w:rsid w:val="00A54B7E"/>
    <w:rsid w:val="00A54BD4"/>
    <w:rsid w:val="00A54CD8"/>
    <w:rsid w:val="00A54D3D"/>
    <w:rsid w:val="00A54F41"/>
    <w:rsid w:val="00A55111"/>
    <w:rsid w:val="00A551E6"/>
    <w:rsid w:val="00A554DA"/>
    <w:rsid w:val="00A554EB"/>
    <w:rsid w:val="00A55514"/>
    <w:rsid w:val="00A5555D"/>
    <w:rsid w:val="00A5559F"/>
    <w:rsid w:val="00A555F3"/>
    <w:rsid w:val="00A55703"/>
    <w:rsid w:val="00A5586E"/>
    <w:rsid w:val="00A55889"/>
    <w:rsid w:val="00A558BE"/>
    <w:rsid w:val="00A55E33"/>
    <w:rsid w:val="00A55E8B"/>
    <w:rsid w:val="00A55EBA"/>
    <w:rsid w:val="00A564D5"/>
    <w:rsid w:val="00A56659"/>
    <w:rsid w:val="00A566DD"/>
    <w:rsid w:val="00A56894"/>
    <w:rsid w:val="00A5691B"/>
    <w:rsid w:val="00A5692A"/>
    <w:rsid w:val="00A56E20"/>
    <w:rsid w:val="00A56F70"/>
    <w:rsid w:val="00A5765A"/>
    <w:rsid w:val="00A57827"/>
    <w:rsid w:val="00A57969"/>
    <w:rsid w:val="00A57E10"/>
    <w:rsid w:val="00A57E8E"/>
    <w:rsid w:val="00A60186"/>
    <w:rsid w:val="00A603E8"/>
    <w:rsid w:val="00A60532"/>
    <w:rsid w:val="00A6067B"/>
    <w:rsid w:val="00A6078A"/>
    <w:rsid w:val="00A60859"/>
    <w:rsid w:val="00A60AED"/>
    <w:rsid w:val="00A60B8C"/>
    <w:rsid w:val="00A60FBF"/>
    <w:rsid w:val="00A60FE6"/>
    <w:rsid w:val="00A610DD"/>
    <w:rsid w:val="00A61238"/>
    <w:rsid w:val="00A61330"/>
    <w:rsid w:val="00A614BD"/>
    <w:rsid w:val="00A6164C"/>
    <w:rsid w:val="00A6178D"/>
    <w:rsid w:val="00A619AC"/>
    <w:rsid w:val="00A61A66"/>
    <w:rsid w:val="00A61BD6"/>
    <w:rsid w:val="00A61C1E"/>
    <w:rsid w:val="00A61C5A"/>
    <w:rsid w:val="00A61D61"/>
    <w:rsid w:val="00A61DB6"/>
    <w:rsid w:val="00A622B2"/>
    <w:rsid w:val="00A6235E"/>
    <w:rsid w:val="00A6239D"/>
    <w:rsid w:val="00A62651"/>
    <w:rsid w:val="00A62663"/>
    <w:rsid w:val="00A62691"/>
    <w:rsid w:val="00A6275E"/>
    <w:rsid w:val="00A6305F"/>
    <w:rsid w:val="00A6306A"/>
    <w:rsid w:val="00A633F3"/>
    <w:rsid w:val="00A63873"/>
    <w:rsid w:val="00A638E4"/>
    <w:rsid w:val="00A63B17"/>
    <w:rsid w:val="00A63DA6"/>
    <w:rsid w:val="00A63EEC"/>
    <w:rsid w:val="00A63F7F"/>
    <w:rsid w:val="00A6408F"/>
    <w:rsid w:val="00A643DA"/>
    <w:rsid w:val="00A648D6"/>
    <w:rsid w:val="00A64986"/>
    <w:rsid w:val="00A64A43"/>
    <w:rsid w:val="00A64A54"/>
    <w:rsid w:val="00A64B6A"/>
    <w:rsid w:val="00A64DB0"/>
    <w:rsid w:val="00A64E7C"/>
    <w:rsid w:val="00A65255"/>
    <w:rsid w:val="00A65894"/>
    <w:rsid w:val="00A65A5C"/>
    <w:rsid w:val="00A65D5E"/>
    <w:rsid w:val="00A660B5"/>
    <w:rsid w:val="00A660E8"/>
    <w:rsid w:val="00A6655F"/>
    <w:rsid w:val="00A666B0"/>
    <w:rsid w:val="00A666F1"/>
    <w:rsid w:val="00A6686F"/>
    <w:rsid w:val="00A66876"/>
    <w:rsid w:val="00A669A0"/>
    <w:rsid w:val="00A66A0B"/>
    <w:rsid w:val="00A66B32"/>
    <w:rsid w:val="00A66BEF"/>
    <w:rsid w:val="00A66CD9"/>
    <w:rsid w:val="00A66EB5"/>
    <w:rsid w:val="00A67059"/>
    <w:rsid w:val="00A67183"/>
    <w:rsid w:val="00A67270"/>
    <w:rsid w:val="00A6735F"/>
    <w:rsid w:val="00A67645"/>
    <w:rsid w:val="00A677DF"/>
    <w:rsid w:val="00A678C8"/>
    <w:rsid w:val="00A679A8"/>
    <w:rsid w:val="00A67A7A"/>
    <w:rsid w:val="00A67E91"/>
    <w:rsid w:val="00A67F6A"/>
    <w:rsid w:val="00A70177"/>
    <w:rsid w:val="00A701DF"/>
    <w:rsid w:val="00A703DE"/>
    <w:rsid w:val="00A70475"/>
    <w:rsid w:val="00A704F3"/>
    <w:rsid w:val="00A70701"/>
    <w:rsid w:val="00A70A31"/>
    <w:rsid w:val="00A70D47"/>
    <w:rsid w:val="00A70E56"/>
    <w:rsid w:val="00A71256"/>
    <w:rsid w:val="00A71350"/>
    <w:rsid w:val="00A71AC0"/>
    <w:rsid w:val="00A71F46"/>
    <w:rsid w:val="00A71FE9"/>
    <w:rsid w:val="00A72042"/>
    <w:rsid w:val="00A72044"/>
    <w:rsid w:val="00A72074"/>
    <w:rsid w:val="00A7210F"/>
    <w:rsid w:val="00A72435"/>
    <w:rsid w:val="00A72583"/>
    <w:rsid w:val="00A72654"/>
    <w:rsid w:val="00A7266F"/>
    <w:rsid w:val="00A7271F"/>
    <w:rsid w:val="00A72A78"/>
    <w:rsid w:val="00A72E56"/>
    <w:rsid w:val="00A72EF2"/>
    <w:rsid w:val="00A7359A"/>
    <w:rsid w:val="00A738EC"/>
    <w:rsid w:val="00A73AF5"/>
    <w:rsid w:val="00A73DB8"/>
    <w:rsid w:val="00A73FAB"/>
    <w:rsid w:val="00A7402C"/>
    <w:rsid w:val="00A74179"/>
    <w:rsid w:val="00A744C7"/>
    <w:rsid w:val="00A745BA"/>
    <w:rsid w:val="00A74634"/>
    <w:rsid w:val="00A746D2"/>
    <w:rsid w:val="00A74851"/>
    <w:rsid w:val="00A74B47"/>
    <w:rsid w:val="00A74BB2"/>
    <w:rsid w:val="00A74D7A"/>
    <w:rsid w:val="00A74E17"/>
    <w:rsid w:val="00A75054"/>
    <w:rsid w:val="00A75483"/>
    <w:rsid w:val="00A756FB"/>
    <w:rsid w:val="00A75801"/>
    <w:rsid w:val="00A75868"/>
    <w:rsid w:val="00A75B35"/>
    <w:rsid w:val="00A75BDB"/>
    <w:rsid w:val="00A75E7A"/>
    <w:rsid w:val="00A761E7"/>
    <w:rsid w:val="00A765F4"/>
    <w:rsid w:val="00A7673E"/>
    <w:rsid w:val="00A768F1"/>
    <w:rsid w:val="00A76B3A"/>
    <w:rsid w:val="00A76D20"/>
    <w:rsid w:val="00A76D44"/>
    <w:rsid w:val="00A76DAB"/>
    <w:rsid w:val="00A76E61"/>
    <w:rsid w:val="00A76EA3"/>
    <w:rsid w:val="00A77099"/>
    <w:rsid w:val="00A77294"/>
    <w:rsid w:val="00A772F1"/>
    <w:rsid w:val="00A7766B"/>
    <w:rsid w:val="00A777D8"/>
    <w:rsid w:val="00A77833"/>
    <w:rsid w:val="00A778E2"/>
    <w:rsid w:val="00A779E5"/>
    <w:rsid w:val="00A77C86"/>
    <w:rsid w:val="00A77FD3"/>
    <w:rsid w:val="00A802DF"/>
    <w:rsid w:val="00A80326"/>
    <w:rsid w:val="00A80376"/>
    <w:rsid w:val="00A8083A"/>
    <w:rsid w:val="00A80AFD"/>
    <w:rsid w:val="00A80B81"/>
    <w:rsid w:val="00A80C88"/>
    <w:rsid w:val="00A80FEE"/>
    <w:rsid w:val="00A81128"/>
    <w:rsid w:val="00A811DC"/>
    <w:rsid w:val="00A81467"/>
    <w:rsid w:val="00A8150A"/>
    <w:rsid w:val="00A816D3"/>
    <w:rsid w:val="00A819CB"/>
    <w:rsid w:val="00A819E0"/>
    <w:rsid w:val="00A81DA5"/>
    <w:rsid w:val="00A81F32"/>
    <w:rsid w:val="00A81FC3"/>
    <w:rsid w:val="00A82193"/>
    <w:rsid w:val="00A8224B"/>
    <w:rsid w:val="00A824C7"/>
    <w:rsid w:val="00A82508"/>
    <w:rsid w:val="00A8258D"/>
    <w:rsid w:val="00A82B30"/>
    <w:rsid w:val="00A82B88"/>
    <w:rsid w:val="00A82C03"/>
    <w:rsid w:val="00A82C39"/>
    <w:rsid w:val="00A82FBC"/>
    <w:rsid w:val="00A832E9"/>
    <w:rsid w:val="00A83315"/>
    <w:rsid w:val="00A8339C"/>
    <w:rsid w:val="00A833A5"/>
    <w:rsid w:val="00A83515"/>
    <w:rsid w:val="00A835D2"/>
    <w:rsid w:val="00A838C3"/>
    <w:rsid w:val="00A8391D"/>
    <w:rsid w:val="00A83A2D"/>
    <w:rsid w:val="00A83A93"/>
    <w:rsid w:val="00A83B4F"/>
    <w:rsid w:val="00A83BED"/>
    <w:rsid w:val="00A83CD9"/>
    <w:rsid w:val="00A83D06"/>
    <w:rsid w:val="00A83D46"/>
    <w:rsid w:val="00A83F2E"/>
    <w:rsid w:val="00A8400B"/>
    <w:rsid w:val="00A8407E"/>
    <w:rsid w:val="00A84412"/>
    <w:rsid w:val="00A84711"/>
    <w:rsid w:val="00A8474A"/>
    <w:rsid w:val="00A84784"/>
    <w:rsid w:val="00A848B2"/>
    <w:rsid w:val="00A848C2"/>
    <w:rsid w:val="00A848E8"/>
    <w:rsid w:val="00A84963"/>
    <w:rsid w:val="00A84C21"/>
    <w:rsid w:val="00A84C58"/>
    <w:rsid w:val="00A84DC8"/>
    <w:rsid w:val="00A84ECB"/>
    <w:rsid w:val="00A85525"/>
    <w:rsid w:val="00A856EF"/>
    <w:rsid w:val="00A8576B"/>
    <w:rsid w:val="00A85965"/>
    <w:rsid w:val="00A859A6"/>
    <w:rsid w:val="00A85BCD"/>
    <w:rsid w:val="00A8601F"/>
    <w:rsid w:val="00A862CA"/>
    <w:rsid w:val="00A862CE"/>
    <w:rsid w:val="00A86358"/>
    <w:rsid w:val="00A86663"/>
    <w:rsid w:val="00A867B1"/>
    <w:rsid w:val="00A86A33"/>
    <w:rsid w:val="00A86B17"/>
    <w:rsid w:val="00A86B40"/>
    <w:rsid w:val="00A86BEE"/>
    <w:rsid w:val="00A86C10"/>
    <w:rsid w:val="00A86D69"/>
    <w:rsid w:val="00A86F91"/>
    <w:rsid w:val="00A877D8"/>
    <w:rsid w:val="00A87BFD"/>
    <w:rsid w:val="00A87CDE"/>
    <w:rsid w:val="00A900D4"/>
    <w:rsid w:val="00A901F2"/>
    <w:rsid w:val="00A902D0"/>
    <w:rsid w:val="00A90577"/>
    <w:rsid w:val="00A90694"/>
    <w:rsid w:val="00A90AE7"/>
    <w:rsid w:val="00A90C6F"/>
    <w:rsid w:val="00A90C7F"/>
    <w:rsid w:val="00A90C81"/>
    <w:rsid w:val="00A90CA6"/>
    <w:rsid w:val="00A90D19"/>
    <w:rsid w:val="00A90EF7"/>
    <w:rsid w:val="00A91096"/>
    <w:rsid w:val="00A91141"/>
    <w:rsid w:val="00A91480"/>
    <w:rsid w:val="00A915A6"/>
    <w:rsid w:val="00A916C5"/>
    <w:rsid w:val="00A9176B"/>
    <w:rsid w:val="00A91996"/>
    <w:rsid w:val="00A919C6"/>
    <w:rsid w:val="00A91D9E"/>
    <w:rsid w:val="00A91EBB"/>
    <w:rsid w:val="00A91FA5"/>
    <w:rsid w:val="00A92010"/>
    <w:rsid w:val="00A92087"/>
    <w:rsid w:val="00A92282"/>
    <w:rsid w:val="00A926FD"/>
    <w:rsid w:val="00A927E5"/>
    <w:rsid w:val="00A927EE"/>
    <w:rsid w:val="00A929D2"/>
    <w:rsid w:val="00A92B04"/>
    <w:rsid w:val="00A92C88"/>
    <w:rsid w:val="00A92C9B"/>
    <w:rsid w:val="00A930FA"/>
    <w:rsid w:val="00A932BC"/>
    <w:rsid w:val="00A9338D"/>
    <w:rsid w:val="00A935DA"/>
    <w:rsid w:val="00A9361C"/>
    <w:rsid w:val="00A93636"/>
    <w:rsid w:val="00A93701"/>
    <w:rsid w:val="00A93856"/>
    <w:rsid w:val="00A9386C"/>
    <w:rsid w:val="00A93E2A"/>
    <w:rsid w:val="00A93F27"/>
    <w:rsid w:val="00A93F5C"/>
    <w:rsid w:val="00A9404B"/>
    <w:rsid w:val="00A9419F"/>
    <w:rsid w:val="00A9432A"/>
    <w:rsid w:val="00A9449D"/>
    <w:rsid w:val="00A948BF"/>
    <w:rsid w:val="00A9490F"/>
    <w:rsid w:val="00A94AFF"/>
    <w:rsid w:val="00A94BD9"/>
    <w:rsid w:val="00A94D25"/>
    <w:rsid w:val="00A94D85"/>
    <w:rsid w:val="00A94DBB"/>
    <w:rsid w:val="00A94F5D"/>
    <w:rsid w:val="00A94FB9"/>
    <w:rsid w:val="00A950F4"/>
    <w:rsid w:val="00A95273"/>
    <w:rsid w:val="00A952FA"/>
    <w:rsid w:val="00A955BA"/>
    <w:rsid w:val="00A95645"/>
    <w:rsid w:val="00A95798"/>
    <w:rsid w:val="00A9590D"/>
    <w:rsid w:val="00A95B8B"/>
    <w:rsid w:val="00A95D0B"/>
    <w:rsid w:val="00A95F50"/>
    <w:rsid w:val="00A960F6"/>
    <w:rsid w:val="00A96100"/>
    <w:rsid w:val="00A9625A"/>
    <w:rsid w:val="00A962D0"/>
    <w:rsid w:val="00A9634D"/>
    <w:rsid w:val="00A96443"/>
    <w:rsid w:val="00A96553"/>
    <w:rsid w:val="00A96597"/>
    <w:rsid w:val="00A96646"/>
    <w:rsid w:val="00A96B2A"/>
    <w:rsid w:val="00A96B8C"/>
    <w:rsid w:val="00A96BAF"/>
    <w:rsid w:val="00A96D0F"/>
    <w:rsid w:val="00A96E30"/>
    <w:rsid w:val="00A96F19"/>
    <w:rsid w:val="00A9724B"/>
    <w:rsid w:val="00A973B4"/>
    <w:rsid w:val="00A974A3"/>
    <w:rsid w:val="00A974DE"/>
    <w:rsid w:val="00A974EA"/>
    <w:rsid w:val="00A977EB"/>
    <w:rsid w:val="00A97B2F"/>
    <w:rsid w:val="00A97DB9"/>
    <w:rsid w:val="00AA01D2"/>
    <w:rsid w:val="00AA0238"/>
    <w:rsid w:val="00AA0320"/>
    <w:rsid w:val="00AA061E"/>
    <w:rsid w:val="00AA07C4"/>
    <w:rsid w:val="00AA0BA7"/>
    <w:rsid w:val="00AA0C44"/>
    <w:rsid w:val="00AA0D45"/>
    <w:rsid w:val="00AA12CE"/>
    <w:rsid w:val="00AA16EE"/>
    <w:rsid w:val="00AA177C"/>
    <w:rsid w:val="00AA196F"/>
    <w:rsid w:val="00AA19B9"/>
    <w:rsid w:val="00AA1C23"/>
    <w:rsid w:val="00AA1CAD"/>
    <w:rsid w:val="00AA1CAE"/>
    <w:rsid w:val="00AA1F01"/>
    <w:rsid w:val="00AA1F5F"/>
    <w:rsid w:val="00AA1FA2"/>
    <w:rsid w:val="00AA2031"/>
    <w:rsid w:val="00AA228D"/>
    <w:rsid w:val="00AA24A8"/>
    <w:rsid w:val="00AA2526"/>
    <w:rsid w:val="00AA2776"/>
    <w:rsid w:val="00AA2A61"/>
    <w:rsid w:val="00AA2AA8"/>
    <w:rsid w:val="00AA2B39"/>
    <w:rsid w:val="00AA2C93"/>
    <w:rsid w:val="00AA2F2F"/>
    <w:rsid w:val="00AA339A"/>
    <w:rsid w:val="00AA35B1"/>
    <w:rsid w:val="00AA38A7"/>
    <w:rsid w:val="00AA3993"/>
    <w:rsid w:val="00AA39EF"/>
    <w:rsid w:val="00AA3A4F"/>
    <w:rsid w:val="00AA3D7F"/>
    <w:rsid w:val="00AA3DE3"/>
    <w:rsid w:val="00AA40BC"/>
    <w:rsid w:val="00AA4282"/>
    <w:rsid w:val="00AA48B4"/>
    <w:rsid w:val="00AA48DD"/>
    <w:rsid w:val="00AA4B45"/>
    <w:rsid w:val="00AA4BE4"/>
    <w:rsid w:val="00AA4C29"/>
    <w:rsid w:val="00AA4FFF"/>
    <w:rsid w:val="00AA5207"/>
    <w:rsid w:val="00AA5330"/>
    <w:rsid w:val="00AA549D"/>
    <w:rsid w:val="00AA54A5"/>
    <w:rsid w:val="00AA561F"/>
    <w:rsid w:val="00AA5622"/>
    <w:rsid w:val="00AA5653"/>
    <w:rsid w:val="00AA56E6"/>
    <w:rsid w:val="00AA571B"/>
    <w:rsid w:val="00AA575F"/>
    <w:rsid w:val="00AA5820"/>
    <w:rsid w:val="00AA5821"/>
    <w:rsid w:val="00AA5A7F"/>
    <w:rsid w:val="00AA5A86"/>
    <w:rsid w:val="00AA5A92"/>
    <w:rsid w:val="00AA5BF4"/>
    <w:rsid w:val="00AA5C34"/>
    <w:rsid w:val="00AA5DD5"/>
    <w:rsid w:val="00AA5E05"/>
    <w:rsid w:val="00AA5E70"/>
    <w:rsid w:val="00AA5F7E"/>
    <w:rsid w:val="00AA61F4"/>
    <w:rsid w:val="00AA66D5"/>
    <w:rsid w:val="00AA6725"/>
    <w:rsid w:val="00AA67EB"/>
    <w:rsid w:val="00AA688C"/>
    <w:rsid w:val="00AA68C5"/>
    <w:rsid w:val="00AA6916"/>
    <w:rsid w:val="00AA6A32"/>
    <w:rsid w:val="00AA6AAF"/>
    <w:rsid w:val="00AA6DDE"/>
    <w:rsid w:val="00AA6EB6"/>
    <w:rsid w:val="00AA704E"/>
    <w:rsid w:val="00AA7122"/>
    <w:rsid w:val="00AA7184"/>
    <w:rsid w:val="00AA71CB"/>
    <w:rsid w:val="00AA7456"/>
    <w:rsid w:val="00AA766F"/>
    <w:rsid w:val="00AA7D0C"/>
    <w:rsid w:val="00AA7D13"/>
    <w:rsid w:val="00AA7D16"/>
    <w:rsid w:val="00AA7DB6"/>
    <w:rsid w:val="00AA7E6B"/>
    <w:rsid w:val="00AA7FB1"/>
    <w:rsid w:val="00AB035F"/>
    <w:rsid w:val="00AB03B2"/>
    <w:rsid w:val="00AB045A"/>
    <w:rsid w:val="00AB06A1"/>
    <w:rsid w:val="00AB0774"/>
    <w:rsid w:val="00AB0892"/>
    <w:rsid w:val="00AB09F9"/>
    <w:rsid w:val="00AB0E21"/>
    <w:rsid w:val="00AB0F00"/>
    <w:rsid w:val="00AB0F35"/>
    <w:rsid w:val="00AB0F57"/>
    <w:rsid w:val="00AB10BD"/>
    <w:rsid w:val="00AB113E"/>
    <w:rsid w:val="00AB13F4"/>
    <w:rsid w:val="00AB1454"/>
    <w:rsid w:val="00AB15EF"/>
    <w:rsid w:val="00AB16E9"/>
    <w:rsid w:val="00AB1786"/>
    <w:rsid w:val="00AB180C"/>
    <w:rsid w:val="00AB19FB"/>
    <w:rsid w:val="00AB1A32"/>
    <w:rsid w:val="00AB1AD8"/>
    <w:rsid w:val="00AB1BA9"/>
    <w:rsid w:val="00AB1E61"/>
    <w:rsid w:val="00AB21F3"/>
    <w:rsid w:val="00AB229E"/>
    <w:rsid w:val="00AB2460"/>
    <w:rsid w:val="00AB27E4"/>
    <w:rsid w:val="00AB293A"/>
    <w:rsid w:val="00AB2AC6"/>
    <w:rsid w:val="00AB2D9B"/>
    <w:rsid w:val="00AB3038"/>
    <w:rsid w:val="00AB3222"/>
    <w:rsid w:val="00AB3288"/>
    <w:rsid w:val="00AB3371"/>
    <w:rsid w:val="00AB34D2"/>
    <w:rsid w:val="00AB34FA"/>
    <w:rsid w:val="00AB3580"/>
    <w:rsid w:val="00AB363C"/>
    <w:rsid w:val="00AB37E3"/>
    <w:rsid w:val="00AB3845"/>
    <w:rsid w:val="00AB38C2"/>
    <w:rsid w:val="00AB38D6"/>
    <w:rsid w:val="00AB3911"/>
    <w:rsid w:val="00AB3994"/>
    <w:rsid w:val="00AB3D5C"/>
    <w:rsid w:val="00AB3FB0"/>
    <w:rsid w:val="00AB41F7"/>
    <w:rsid w:val="00AB430C"/>
    <w:rsid w:val="00AB4510"/>
    <w:rsid w:val="00AB4610"/>
    <w:rsid w:val="00AB48DB"/>
    <w:rsid w:val="00AB4977"/>
    <w:rsid w:val="00AB4B16"/>
    <w:rsid w:val="00AB4BBC"/>
    <w:rsid w:val="00AB4C0A"/>
    <w:rsid w:val="00AB4C13"/>
    <w:rsid w:val="00AB4C1C"/>
    <w:rsid w:val="00AB4F06"/>
    <w:rsid w:val="00AB4FB5"/>
    <w:rsid w:val="00AB5118"/>
    <w:rsid w:val="00AB5190"/>
    <w:rsid w:val="00AB51C9"/>
    <w:rsid w:val="00AB57E0"/>
    <w:rsid w:val="00AB57E1"/>
    <w:rsid w:val="00AB5932"/>
    <w:rsid w:val="00AB5DF2"/>
    <w:rsid w:val="00AB5F22"/>
    <w:rsid w:val="00AB6007"/>
    <w:rsid w:val="00AB60E6"/>
    <w:rsid w:val="00AB639F"/>
    <w:rsid w:val="00AB63A9"/>
    <w:rsid w:val="00AB63C8"/>
    <w:rsid w:val="00AB6449"/>
    <w:rsid w:val="00AB64B7"/>
    <w:rsid w:val="00AB688A"/>
    <w:rsid w:val="00AB6AF8"/>
    <w:rsid w:val="00AB6B97"/>
    <w:rsid w:val="00AB6D7E"/>
    <w:rsid w:val="00AB701F"/>
    <w:rsid w:val="00AB7028"/>
    <w:rsid w:val="00AB709F"/>
    <w:rsid w:val="00AB7200"/>
    <w:rsid w:val="00AB7354"/>
    <w:rsid w:val="00AB74FD"/>
    <w:rsid w:val="00AB75D1"/>
    <w:rsid w:val="00AB766A"/>
    <w:rsid w:val="00AB7721"/>
    <w:rsid w:val="00AB7A04"/>
    <w:rsid w:val="00AB7ABF"/>
    <w:rsid w:val="00AB7C34"/>
    <w:rsid w:val="00AB7D5E"/>
    <w:rsid w:val="00AC043C"/>
    <w:rsid w:val="00AC08D2"/>
    <w:rsid w:val="00AC0D33"/>
    <w:rsid w:val="00AC0E7A"/>
    <w:rsid w:val="00AC1484"/>
    <w:rsid w:val="00AC17C2"/>
    <w:rsid w:val="00AC1893"/>
    <w:rsid w:val="00AC196C"/>
    <w:rsid w:val="00AC19A6"/>
    <w:rsid w:val="00AC1C30"/>
    <w:rsid w:val="00AC1C96"/>
    <w:rsid w:val="00AC1D2E"/>
    <w:rsid w:val="00AC1DFF"/>
    <w:rsid w:val="00AC20F0"/>
    <w:rsid w:val="00AC2133"/>
    <w:rsid w:val="00AC2266"/>
    <w:rsid w:val="00AC273A"/>
    <w:rsid w:val="00AC28B9"/>
    <w:rsid w:val="00AC293B"/>
    <w:rsid w:val="00AC2EE8"/>
    <w:rsid w:val="00AC3062"/>
    <w:rsid w:val="00AC31D0"/>
    <w:rsid w:val="00AC32A6"/>
    <w:rsid w:val="00AC330D"/>
    <w:rsid w:val="00AC34AF"/>
    <w:rsid w:val="00AC36A1"/>
    <w:rsid w:val="00AC3A0E"/>
    <w:rsid w:val="00AC3A47"/>
    <w:rsid w:val="00AC3A8A"/>
    <w:rsid w:val="00AC3C02"/>
    <w:rsid w:val="00AC3C55"/>
    <w:rsid w:val="00AC3D14"/>
    <w:rsid w:val="00AC3F72"/>
    <w:rsid w:val="00AC41F7"/>
    <w:rsid w:val="00AC420B"/>
    <w:rsid w:val="00AC4269"/>
    <w:rsid w:val="00AC4400"/>
    <w:rsid w:val="00AC44D4"/>
    <w:rsid w:val="00AC45E4"/>
    <w:rsid w:val="00AC46C3"/>
    <w:rsid w:val="00AC47D6"/>
    <w:rsid w:val="00AC480F"/>
    <w:rsid w:val="00AC483C"/>
    <w:rsid w:val="00AC486D"/>
    <w:rsid w:val="00AC4B7C"/>
    <w:rsid w:val="00AC50D4"/>
    <w:rsid w:val="00AC5204"/>
    <w:rsid w:val="00AC5396"/>
    <w:rsid w:val="00AC53D5"/>
    <w:rsid w:val="00AC54AC"/>
    <w:rsid w:val="00AC57C0"/>
    <w:rsid w:val="00AC58AA"/>
    <w:rsid w:val="00AC5A83"/>
    <w:rsid w:val="00AC5CFB"/>
    <w:rsid w:val="00AC5D51"/>
    <w:rsid w:val="00AC5ED4"/>
    <w:rsid w:val="00AC6048"/>
    <w:rsid w:val="00AC62D0"/>
    <w:rsid w:val="00AC655F"/>
    <w:rsid w:val="00AC65DF"/>
    <w:rsid w:val="00AC667D"/>
    <w:rsid w:val="00AC67A9"/>
    <w:rsid w:val="00AC6884"/>
    <w:rsid w:val="00AC6A88"/>
    <w:rsid w:val="00AC6ACD"/>
    <w:rsid w:val="00AC6BCB"/>
    <w:rsid w:val="00AC6DE5"/>
    <w:rsid w:val="00AC6E93"/>
    <w:rsid w:val="00AC6FEA"/>
    <w:rsid w:val="00AC7543"/>
    <w:rsid w:val="00AC7791"/>
    <w:rsid w:val="00AC7824"/>
    <w:rsid w:val="00AC78FB"/>
    <w:rsid w:val="00AC7A38"/>
    <w:rsid w:val="00AC7BCD"/>
    <w:rsid w:val="00AC7C43"/>
    <w:rsid w:val="00AC7D31"/>
    <w:rsid w:val="00AC7E6B"/>
    <w:rsid w:val="00AC7EA8"/>
    <w:rsid w:val="00AC7EDA"/>
    <w:rsid w:val="00AD02DC"/>
    <w:rsid w:val="00AD0352"/>
    <w:rsid w:val="00AD03AB"/>
    <w:rsid w:val="00AD0442"/>
    <w:rsid w:val="00AD056B"/>
    <w:rsid w:val="00AD0809"/>
    <w:rsid w:val="00AD08C9"/>
    <w:rsid w:val="00AD0906"/>
    <w:rsid w:val="00AD09DE"/>
    <w:rsid w:val="00AD0B2C"/>
    <w:rsid w:val="00AD0E0E"/>
    <w:rsid w:val="00AD0EF0"/>
    <w:rsid w:val="00AD0F4D"/>
    <w:rsid w:val="00AD11B2"/>
    <w:rsid w:val="00AD14D7"/>
    <w:rsid w:val="00AD157F"/>
    <w:rsid w:val="00AD168A"/>
    <w:rsid w:val="00AD1745"/>
    <w:rsid w:val="00AD177A"/>
    <w:rsid w:val="00AD17E2"/>
    <w:rsid w:val="00AD1865"/>
    <w:rsid w:val="00AD1889"/>
    <w:rsid w:val="00AD1891"/>
    <w:rsid w:val="00AD1A1E"/>
    <w:rsid w:val="00AD1E63"/>
    <w:rsid w:val="00AD2212"/>
    <w:rsid w:val="00AD2275"/>
    <w:rsid w:val="00AD231A"/>
    <w:rsid w:val="00AD266E"/>
    <w:rsid w:val="00AD2758"/>
    <w:rsid w:val="00AD287B"/>
    <w:rsid w:val="00AD291A"/>
    <w:rsid w:val="00AD2AB8"/>
    <w:rsid w:val="00AD2AFC"/>
    <w:rsid w:val="00AD2C06"/>
    <w:rsid w:val="00AD2CCE"/>
    <w:rsid w:val="00AD2E7D"/>
    <w:rsid w:val="00AD2F26"/>
    <w:rsid w:val="00AD3179"/>
    <w:rsid w:val="00AD3285"/>
    <w:rsid w:val="00AD3662"/>
    <w:rsid w:val="00AD392C"/>
    <w:rsid w:val="00AD3937"/>
    <w:rsid w:val="00AD3984"/>
    <w:rsid w:val="00AD3C6F"/>
    <w:rsid w:val="00AD3CB8"/>
    <w:rsid w:val="00AD3CDF"/>
    <w:rsid w:val="00AD3D0D"/>
    <w:rsid w:val="00AD3E79"/>
    <w:rsid w:val="00AD3F9F"/>
    <w:rsid w:val="00AD3FC8"/>
    <w:rsid w:val="00AD4545"/>
    <w:rsid w:val="00AD4610"/>
    <w:rsid w:val="00AD481D"/>
    <w:rsid w:val="00AD4863"/>
    <w:rsid w:val="00AD4A76"/>
    <w:rsid w:val="00AD4AE9"/>
    <w:rsid w:val="00AD4B38"/>
    <w:rsid w:val="00AD4BD6"/>
    <w:rsid w:val="00AD4C4C"/>
    <w:rsid w:val="00AD4CEC"/>
    <w:rsid w:val="00AD4CEE"/>
    <w:rsid w:val="00AD51F5"/>
    <w:rsid w:val="00AD5350"/>
    <w:rsid w:val="00AD5358"/>
    <w:rsid w:val="00AD5367"/>
    <w:rsid w:val="00AD5556"/>
    <w:rsid w:val="00AD55EB"/>
    <w:rsid w:val="00AD5660"/>
    <w:rsid w:val="00AD577C"/>
    <w:rsid w:val="00AD5848"/>
    <w:rsid w:val="00AD58FE"/>
    <w:rsid w:val="00AD5B94"/>
    <w:rsid w:val="00AD5DC3"/>
    <w:rsid w:val="00AD5E8D"/>
    <w:rsid w:val="00AD61E7"/>
    <w:rsid w:val="00AD6325"/>
    <w:rsid w:val="00AD6603"/>
    <w:rsid w:val="00AD673A"/>
    <w:rsid w:val="00AD675C"/>
    <w:rsid w:val="00AD67E6"/>
    <w:rsid w:val="00AD6993"/>
    <w:rsid w:val="00AD69EB"/>
    <w:rsid w:val="00AD6A25"/>
    <w:rsid w:val="00AD6C17"/>
    <w:rsid w:val="00AD6F22"/>
    <w:rsid w:val="00AD6F84"/>
    <w:rsid w:val="00AD6FCE"/>
    <w:rsid w:val="00AD732F"/>
    <w:rsid w:val="00AD73CE"/>
    <w:rsid w:val="00AD740D"/>
    <w:rsid w:val="00AD7500"/>
    <w:rsid w:val="00AD76D8"/>
    <w:rsid w:val="00AD783E"/>
    <w:rsid w:val="00AD784C"/>
    <w:rsid w:val="00AD7A86"/>
    <w:rsid w:val="00AD7B3D"/>
    <w:rsid w:val="00AD7D04"/>
    <w:rsid w:val="00AD7F27"/>
    <w:rsid w:val="00AD7F35"/>
    <w:rsid w:val="00AD7F44"/>
    <w:rsid w:val="00AE0499"/>
    <w:rsid w:val="00AE0538"/>
    <w:rsid w:val="00AE0630"/>
    <w:rsid w:val="00AE06FD"/>
    <w:rsid w:val="00AE0722"/>
    <w:rsid w:val="00AE0869"/>
    <w:rsid w:val="00AE0A10"/>
    <w:rsid w:val="00AE0AC8"/>
    <w:rsid w:val="00AE0ADB"/>
    <w:rsid w:val="00AE0B5E"/>
    <w:rsid w:val="00AE0BCA"/>
    <w:rsid w:val="00AE0CF4"/>
    <w:rsid w:val="00AE0D82"/>
    <w:rsid w:val="00AE0F0B"/>
    <w:rsid w:val="00AE115C"/>
    <w:rsid w:val="00AE1383"/>
    <w:rsid w:val="00AE1440"/>
    <w:rsid w:val="00AE14A7"/>
    <w:rsid w:val="00AE1953"/>
    <w:rsid w:val="00AE1A2B"/>
    <w:rsid w:val="00AE1E52"/>
    <w:rsid w:val="00AE2064"/>
    <w:rsid w:val="00AE2094"/>
    <w:rsid w:val="00AE22CB"/>
    <w:rsid w:val="00AE22E0"/>
    <w:rsid w:val="00AE232B"/>
    <w:rsid w:val="00AE233B"/>
    <w:rsid w:val="00AE2343"/>
    <w:rsid w:val="00AE2852"/>
    <w:rsid w:val="00AE28C2"/>
    <w:rsid w:val="00AE2A00"/>
    <w:rsid w:val="00AE2A59"/>
    <w:rsid w:val="00AE2AEE"/>
    <w:rsid w:val="00AE2DEF"/>
    <w:rsid w:val="00AE2E7E"/>
    <w:rsid w:val="00AE31B2"/>
    <w:rsid w:val="00AE33B5"/>
    <w:rsid w:val="00AE348F"/>
    <w:rsid w:val="00AE35A1"/>
    <w:rsid w:val="00AE3768"/>
    <w:rsid w:val="00AE3842"/>
    <w:rsid w:val="00AE3AEF"/>
    <w:rsid w:val="00AE3AF8"/>
    <w:rsid w:val="00AE3BE5"/>
    <w:rsid w:val="00AE3FE2"/>
    <w:rsid w:val="00AE3FF8"/>
    <w:rsid w:val="00AE4038"/>
    <w:rsid w:val="00AE40FC"/>
    <w:rsid w:val="00AE4419"/>
    <w:rsid w:val="00AE45D1"/>
    <w:rsid w:val="00AE4608"/>
    <w:rsid w:val="00AE46B0"/>
    <w:rsid w:val="00AE46EF"/>
    <w:rsid w:val="00AE4930"/>
    <w:rsid w:val="00AE49BD"/>
    <w:rsid w:val="00AE4B1F"/>
    <w:rsid w:val="00AE4DB7"/>
    <w:rsid w:val="00AE4F47"/>
    <w:rsid w:val="00AE4FE4"/>
    <w:rsid w:val="00AE5535"/>
    <w:rsid w:val="00AE5687"/>
    <w:rsid w:val="00AE5824"/>
    <w:rsid w:val="00AE5966"/>
    <w:rsid w:val="00AE5B25"/>
    <w:rsid w:val="00AE5B54"/>
    <w:rsid w:val="00AE5B55"/>
    <w:rsid w:val="00AE5DFC"/>
    <w:rsid w:val="00AE5F32"/>
    <w:rsid w:val="00AE5F48"/>
    <w:rsid w:val="00AE5FEE"/>
    <w:rsid w:val="00AE6190"/>
    <w:rsid w:val="00AE655F"/>
    <w:rsid w:val="00AE686A"/>
    <w:rsid w:val="00AE6DE9"/>
    <w:rsid w:val="00AE705D"/>
    <w:rsid w:val="00AE7400"/>
    <w:rsid w:val="00AE75AE"/>
    <w:rsid w:val="00AE77CC"/>
    <w:rsid w:val="00AE7A76"/>
    <w:rsid w:val="00AE7BC7"/>
    <w:rsid w:val="00AE7DD0"/>
    <w:rsid w:val="00AF037F"/>
    <w:rsid w:val="00AF0433"/>
    <w:rsid w:val="00AF05F6"/>
    <w:rsid w:val="00AF08A0"/>
    <w:rsid w:val="00AF0C40"/>
    <w:rsid w:val="00AF0C98"/>
    <w:rsid w:val="00AF0E08"/>
    <w:rsid w:val="00AF1145"/>
    <w:rsid w:val="00AF12CB"/>
    <w:rsid w:val="00AF12D7"/>
    <w:rsid w:val="00AF1451"/>
    <w:rsid w:val="00AF169E"/>
    <w:rsid w:val="00AF1707"/>
    <w:rsid w:val="00AF171E"/>
    <w:rsid w:val="00AF19C7"/>
    <w:rsid w:val="00AF1A7D"/>
    <w:rsid w:val="00AF1D97"/>
    <w:rsid w:val="00AF1EB4"/>
    <w:rsid w:val="00AF2232"/>
    <w:rsid w:val="00AF228D"/>
    <w:rsid w:val="00AF2305"/>
    <w:rsid w:val="00AF2B32"/>
    <w:rsid w:val="00AF2BF7"/>
    <w:rsid w:val="00AF2C9F"/>
    <w:rsid w:val="00AF31AA"/>
    <w:rsid w:val="00AF327D"/>
    <w:rsid w:val="00AF3327"/>
    <w:rsid w:val="00AF33A3"/>
    <w:rsid w:val="00AF33C0"/>
    <w:rsid w:val="00AF34A4"/>
    <w:rsid w:val="00AF3587"/>
    <w:rsid w:val="00AF3757"/>
    <w:rsid w:val="00AF37FC"/>
    <w:rsid w:val="00AF3BC9"/>
    <w:rsid w:val="00AF3E11"/>
    <w:rsid w:val="00AF3E69"/>
    <w:rsid w:val="00AF3FF4"/>
    <w:rsid w:val="00AF41DE"/>
    <w:rsid w:val="00AF41E2"/>
    <w:rsid w:val="00AF43D8"/>
    <w:rsid w:val="00AF4456"/>
    <w:rsid w:val="00AF4501"/>
    <w:rsid w:val="00AF45BA"/>
    <w:rsid w:val="00AF45E1"/>
    <w:rsid w:val="00AF45E4"/>
    <w:rsid w:val="00AF4744"/>
    <w:rsid w:val="00AF4B64"/>
    <w:rsid w:val="00AF4CCA"/>
    <w:rsid w:val="00AF4D48"/>
    <w:rsid w:val="00AF4F59"/>
    <w:rsid w:val="00AF4F90"/>
    <w:rsid w:val="00AF4FFA"/>
    <w:rsid w:val="00AF4FFF"/>
    <w:rsid w:val="00AF50DC"/>
    <w:rsid w:val="00AF53CC"/>
    <w:rsid w:val="00AF5489"/>
    <w:rsid w:val="00AF54CD"/>
    <w:rsid w:val="00AF5A4B"/>
    <w:rsid w:val="00AF5C13"/>
    <w:rsid w:val="00AF5FAF"/>
    <w:rsid w:val="00AF6023"/>
    <w:rsid w:val="00AF60B2"/>
    <w:rsid w:val="00AF60E8"/>
    <w:rsid w:val="00AF653E"/>
    <w:rsid w:val="00AF6675"/>
    <w:rsid w:val="00AF66BA"/>
    <w:rsid w:val="00AF67AF"/>
    <w:rsid w:val="00AF686E"/>
    <w:rsid w:val="00AF68F7"/>
    <w:rsid w:val="00AF6A66"/>
    <w:rsid w:val="00AF6ACF"/>
    <w:rsid w:val="00AF6C6A"/>
    <w:rsid w:val="00AF6D0A"/>
    <w:rsid w:val="00AF6FEF"/>
    <w:rsid w:val="00AF724D"/>
    <w:rsid w:val="00AF725D"/>
    <w:rsid w:val="00AF7375"/>
    <w:rsid w:val="00AF752B"/>
    <w:rsid w:val="00AF7585"/>
    <w:rsid w:val="00AF7772"/>
    <w:rsid w:val="00AF796B"/>
    <w:rsid w:val="00AF7992"/>
    <w:rsid w:val="00AF7C06"/>
    <w:rsid w:val="00AF7E58"/>
    <w:rsid w:val="00B0009E"/>
    <w:rsid w:val="00B001D5"/>
    <w:rsid w:val="00B00217"/>
    <w:rsid w:val="00B004EA"/>
    <w:rsid w:val="00B0055F"/>
    <w:rsid w:val="00B0070A"/>
    <w:rsid w:val="00B00AD4"/>
    <w:rsid w:val="00B00AF0"/>
    <w:rsid w:val="00B00BA7"/>
    <w:rsid w:val="00B00C29"/>
    <w:rsid w:val="00B00F2A"/>
    <w:rsid w:val="00B00F31"/>
    <w:rsid w:val="00B01090"/>
    <w:rsid w:val="00B0147A"/>
    <w:rsid w:val="00B01686"/>
    <w:rsid w:val="00B016F5"/>
    <w:rsid w:val="00B01747"/>
    <w:rsid w:val="00B01AD1"/>
    <w:rsid w:val="00B01B44"/>
    <w:rsid w:val="00B01D64"/>
    <w:rsid w:val="00B01D9D"/>
    <w:rsid w:val="00B01F4B"/>
    <w:rsid w:val="00B02403"/>
    <w:rsid w:val="00B02414"/>
    <w:rsid w:val="00B0243E"/>
    <w:rsid w:val="00B02479"/>
    <w:rsid w:val="00B0278D"/>
    <w:rsid w:val="00B0280C"/>
    <w:rsid w:val="00B029A5"/>
    <w:rsid w:val="00B029F1"/>
    <w:rsid w:val="00B02B0C"/>
    <w:rsid w:val="00B02C37"/>
    <w:rsid w:val="00B02F1E"/>
    <w:rsid w:val="00B02F62"/>
    <w:rsid w:val="00B034C5"/>
    <w:rsid w:val="00B03529"/>
    <w:rsid w:val="00B03693"/>
    <w:rsid w:val="00B03803"/>
    <w:rsid w:val="00B03D97"/>
    <w:rsid w:val="00B03E30"/>
    <w:rsid w:val="00B03F3C"/>
    <w:rsid w:val="00B04008"/>
    <w:rsid w:val="00B040FF"/>
    <w:rsid w:val="00B041D7"/>
    <w:rsid w:val="00B04351"/>
    <w:rsid w:val="00B0451F"/>
    <w:rsid w:val="00B04871"/>
    <w:rsid w:val="00B049D6"/>
    <w:rsid w:val="00B04D27"/>
    <w:rsid w:val="00B04D6D"/>
    <w:rsid w:val="00B04EB6"/>
    <w:rsid w:val="00B05123"/>
    <w:rsid w:val="00B0517B"/>
    <w:rsid w:val="00B05275"/>
    <w:rsid w:val="00B0538C"/>
    <w:rsid w:val="00B053DA"/>
    <w:rsid w:val="00B0576C"/>
    <w:rsid w:val="00B057D2"/>
    <w:rsid w:val="00B058E6"/>
    <w:rsid w:val="00B059C0"/>
    <w:rsid w:val="00B05B99"/>
    <w:rsid w:val="00B05D5E"/>
    <w:rsid w:val="00B05F26"/>
    <w:rsid w:val="00B06027"/>
    <w:rsid w:val="00B060BC"/>
    <w:rsid w:val="00B06332"/>
    <w:rsid w:val="00B063E0"/>
    <w:rsid w:val="00B0658A"/>
    <w:rsid w:val="00B065F3"/>
    <w:rsid w:val="00B06606"/>
    <w:rsid w:val="00B06954"/>
    <w:rsid w:val="00B06C3A"/>
    <w:rsid w:val="00B06C98"/>
    <w:rsid w:val="00B0711E"/>
    <w:rsid w:val="00B0724F"/>
    <w:rsid w:val="00B076C2"/>
    <w:rsid w:val="00B07AB8"/>
    <w:rsid w:val="00B07ADC"/>
    <w:rsid w:val="00B07DEF"/>
    <w:rsid w:val="00B10182"/>
    <w:rsid w:val="00B102DB"/>
    <w:rsid w:val="00B104D9"/>
    <w:rsid w:val="00B104DF"/>
    <w:rsid w:val="00B104F0"/>
    <w:rsid w:val="00B106F1"/>
    <w:rsid w:val="00B109D0"/>
    <w:rsid w:val="00B10A5E"/>
    <w:rsid w:val="00B10A76"/>
    <w:rsid w:val="00B10FD4"/>
    <w:rsid w:val="00B11146"/>
    <w:rsid w:val="00B111F5"/>
    <w:rsid w:val="00B11299"/>
    <w:rsid w:val="00B1153E"/>
    <w:rsid w:val="00B116BD"/>
    <w:rsid w:val="00B1187C"/>
    <w:rsid w:val="00B11B12"/>
    <w:rsid w:val="00B11C3B"/>
    <w:rsid w:val="00B11D42"/>
    <w:rsid w:val="00B11E7C"/>
    <w:rsid w:val="00B11E95"/>
    <w:rsid w:val="00B11ED7"/>
    <w:rsid w:val="00B12091"/>
    <w:rsid w:val="00B12173"/>
    <w:rsid w:val="00B1246B"/>
    <w:rsid w:val="00B1254E"/>
    <w:rsid w:val="00B12852"/>
    <w:rsid w:val="00B12925"/>
    <w:rsid w:val="00B129D7"/>
    <w:rsid w:val="00B12AEA"/>
    <w:rsid w:val="00B12D38"/>
    <w:rsid w:val="00B12FCA"/>
    <w:rsid w:val="00B13080"/>
    <w:rsid w:val="00B132A1"/>
    <w:rsid w:val="00B133C5"/>
    <w:rsid w:val="00B134AC"/>
    <w:rsid w:val="00B13535"/>
    <w:rsid w:val="00B13A1E"/>
    <w:rsid w:val="00B13CE2"/>
    <w:rsid w:val="00B13DD4"/>
    <w:rsid w:val="00B13E3D"/>
    <w:rsid w:val="00B13FCB"/>
    <w:rsid w:val="00B140B3"/>
    <w:rsid w:val="00B1443B"/>
    <w:rsid w:val="00B146C4"/>
    <w:rsid w:val="00B1474C"/>
    <w:rsid w:val="00B14A5C"/>
    <w:rsid w:val="00B14DD2"/>
    <w:rsid w:val="00B14DE9"/>
    <w:rsid w:val="00B14E6C"/>
    <w:rsid w:val="00B14ED5"/>
    <w:rsid w:val="00B14EF2"/>
    <w:rsid w:val="00B14F84"/>
    <w:rsid w:val="00B151C0"/>
    <w:rsid w:val="00B1525F"/>
    <w:rsid w:val="00B153E0"/>
    <w:rsid w:val="00B154AD"/>
    <w:rsid w:val="00B154B9"/>
    <w:rsid w:val="00B15659"/>
    <w:rsid w:val="00B15871"/>
    <w:rsid w:val="00B159B7"/>
    <w:rsid w:val="00B15ADA"/>
    <w:rsid w:val="00B15C6A"/>
    <w:rsid w:val="00B15E28"/>
    <w:rsid w:val="00B1601A"/>
    <w:rsid w:val="00B16403"/>
    <w:rsid w:val="00B16601"/>
    <w:rsid w:val="00B1678B"/>
    <w:rsid w:val="00B1682F"/>
    <w:rsid w:val="00B1696F"/>
    <w:rsid w:val="00B16A30"/>
    <w:rsid w:val="00B16B2F"/>
    <w:rsid w:val="00B1715B"/>
    <w:rsid w:val="00B17206"/>
    <w:rsid w:val="00B174E6"/>
    <w:rsid w:val="00B176E7"/>
    <w:rsid w:val="00B17A93"/>
    <w:rsid w:val="00B17BD9"/>
    <w:rsid w:val="00B17E0C"/>
    <w:rsid w:val="00B20082"/>
    <w:rsid w:val="00B20228"/>
    <w:rsid w:val="00B203F7"/>
    <w:rsid w:val="00B204D3"/>
    <w:rsid w:val="00B20581"/>
    <w:rsid w:val="00B206C8"/>
    <w:rsid w:val="00B20A9F"/>
    <w:rsid w:val="00B20C9B"/>
    <w:rsid w:val="00B20CD6"/>
    <w:rsid w:val="00B20D80"/>
    <w:rsid w:val="00B20DA6"/>
    <w:rsid w:val="00B210DB"/>
    <w:rsid w:val="00B21308"/>
    <w:rsid w:val="00B2139A"/>
    <w:rsid w:val="00B213AA"/>
    <w:rsid w:val="00B213F6"/>
    <w:rsid w:val="00B21523"/>
    <w:rsid w:val="00B21603"/>
    <w:rsid w:val="00B216DF"/>
    <w:rsid w:val="00B217D9"/>
    <w:rsid w:val="00B21B63"/>
    <w:rsid w:val="00B21B66"/>
    <w:rsid w:val="00B21F5A"/>
    <w:rsid w:val="00B22075"/>
    <w:rsid w:val="00B22106"/>
    <w:rsid w:val="00B22197"/>
    <w:rsid w:val="00B22483"/>
    <w:rsid w:val="00B22550"/>
    <w:rsid w:val="00B225B4"/>
    <w:rsid w:val="00B22658"/>
    <w:rsid w:val="00B22712"/>
    <w:rsid w:val="00B22951"/>
    <w:rsid w:val="00B22BE0"/>
    <w:rsid w:val="00B22DA8"/>
    <w:rsid w:val="00B23450"/>
    <w:rsid w:val="00B234EF"/>
    <w:rsid w:val="00B236AA"/>
    <w:rsid w:val="00B23881"/>
    <w:rsid w:val="00B2388B"/>
    <w:rsid w:val="00B238FE"/>
    <w:rsid w:val="00B2392E"/>
    <w:rsid w:val="00B23A40"/>
    <w:rsid w:val="00B23A4B"/>
    <w:rsid w:val="00B23A67"/>
    <w:rsid w:val="00B23BCB"/>
    <w:rsid w:val="00B23C1E"/>
    <w:rsid w:val="00B23C8D"/>
    <w:rsid w:val="00B23EBB"/>
    <w:rsid w:val="00B24425"/>
    <w:rsid w:val="00B246A7"/>
    <w:rsid w:val="00B2482D"/>
    <w:rsid w:val="00B2498E"/>
    <w:rsid w:val="00B24A4F"/>
    <w:rsid w:val="00B24A9C"/>
    <w:rsid w:val="00B24B8F"/>
    <w:rsid w:val="00B24BD5"/>
    <w:rsid w:val="00B24CA9"/>
    <w:rsid w:val="00B24DA4"/>
    <w:rsid w:val="00B24E84"/>
    <w:rsid w:val="00B2524B"/>
    <w:rsid w:val="00B252EA"/>
    <w:rsid w:val="00B25591"/>
    <w:rsid w:val="00B255D7"/>
    <w:rsid w:val="00B25943"/>
    <w:rsid w:val="00B259D7"/>
    <w:rsid w:val="00B25A79"/>
    <w:rsid w:val="00B25A9A"/>
    <w:rsid w:val="00B25C99"/>
    <w:rsid w:val="00B25CC7"/>
    <w:rsid w:val="00B25DD9"/>
    <w:rsid w:val="00B25F6D"/>
    <w:rsid w:val="00B25F98"/>
    <w:rsid w:val="00B261B0"/>
    <w:rsid w:val="00B2635B"/>
    <w:rsid w:val="00B2637C"/>
    <w:rsid w:val="00B26532"/>
    <w:rsid w:val="00B267B1"/>
    <w:rsid w:val="00B26C6D"/>
    <w:rsid w:val="00B26D32"/>
    <w:rsid w:val="00B26D3A"/>
    <w:rsid w:val="00B26E09"/>
    <w:rsid w:val="00B26E48"/>
    <w:rsid w:val="00B26ED6"/>
    <w:rsid w:val="00B26FA8"/>
    <w:rsid w:val="00B2701E"/>
    <w:rsid w:val="00B274B0"/>
    <w:rsid w:val="00B27611"/>
    <w:rsid w:val="00B279E9"/>
    <w:rsid w:val="00B27BB8"/>
    <w:rsid w:val="00B27C16"/>
    <w:rsid w:val="00B27CFC"/>
    <w:rsid w:val="00B27D3D"/>
    <w:rsid w:val="00B3036D"/>
    <w:rsid w:val="00B303FB"/>
    <w:rsid w:val="00B3058B"/>
    <w:rsid w:val="00B3089D"/>
    <w:rsid w:val="00B308BB"/>
    <w:rsid w:val="00B3097E"/>
    <w:rsid w:val="00B309E2"/>
    <w:rsid w:val="00B30A5F"/>
    <w:rsid w:val="00B30FC8"/>
    <w:rsid w:val="00B31065"/>
    <w:rsid w:val="00B31190"/>
    <w:rsid w:val="00B311F1"/>
    <w:rsid w:val="00B31350"/>
    <w:rsid w:val="00B315D6"/>
    <w:rsid w:val="00B31860"/>
    <w:rsid w:val="00B31875"/>
    <w:rsid w:val="00B31B12"/>
    <w:rsid w:val="00B31BF0"/>
    <w:rsid w:val="00B31CA0"/>
    <w:rsid w:val="00B31F16"/>
    <w:rsid w:val="00B32227"/>
    <w:rsid w:val="00B32306"/>
    <w:rsid w:val="00B32357"/>
    <w:rsid w:val="00B323A9"/>
    <w:rsid w:val="00B324BC"/>
    <w:rsid w:val="00B325EB"/>
    <w:rsid w:val="00B3269E"/>
    <w:rsid w:val="00B32863"/>
    <w:rsid w:val="00B32B0E"/>
    <w:rsid w:val="00B32C5D"/>
    <w:rsid w:val="00B32CD3"/>
    <w:rsid w:val="00B32D7B"/>
    <w:rsid w:val="00B32DA5"/>
    <w:rsid w:val="00B32FF0"/>
    <w:rsid w:val="00B33074"/>
    <w:rsid w:val="00B331E7"/>
    <w:rsid w:val="00B33339"/>
    <w:rsid w:val="00B3358F"/>
    <w:rsid w:val="00B33880"/>
    <w:rsid w:val="00B33916"/>
    <w:rsid w:val="00B33E10"/>
    <w:rsid w:val="00B33F08"/>
    <w:rsid w:val="00B34027"/>
    <w:rsid w:val="00B34641"/>
    <w:rsid w:val="00B34852"/>
    <w:rsid w:val="00B348EA"/>
    <w:rsid w:val="00B34C4D"/>
    <w:rsid w:val="00B34E47"/>
    <w:rsid w:val="00B35237"/>
    <w:rsid w:val="00B3531B"/>
    <w:rsid w:val="00B35417"/>
    <w:rsid w:val="00B3547A"/>
    <w:rsid w:val="00B35508"/>
    <w:rsid w:val="00B357C6"/>
    <w:rsid w:val="00B35860"/>
    <w:rsid w:val="00B359FC"/>
    <w:rsid w:val="00B35ED5"/>
    <w:rsid w:val="00B35EE6"/>
    <w:rsid w:val="00B360CC"/>
    <w:rsid w:val="00B360CF"/>
    <w:rsid w:val="00B3616C"/>
    <w:rsid w:val="00B3637D"/>
    <w:rsid w:val="00B3638C"/>
    <w:rsid w:val="00B364BD"/>
    <w:rsid w:val="00B3659D"/>
    <w:rsid w:val="00B368FC"/>
    <w:rsid w:val="00B3693F"/>
    <w:rsid w:val="00B36987"/>
    <w:rsid w:val="00B369E1"/>
    <w:rsid w:val="00B36A2F"/>
    <w:rsid w:val="00B36BAA"/>
    <w:rsid w:val="00B36C4D"/>
    <w:rsid w:val="00B36D10"/>
    <w:rsid w:val="00B36DB3"/>
    <w:rsid w:val="00B36F38"/>
    <w:rsid w:val="00B36F8B"/>
    <w:rsid w:val="00B36FF8"/>
    <w:rsid w:val="00B37058"/>
    <w:rsid w:val="00B371EC"/>
    <w:rsid w:val="00B3757A"/>
    <w:rsid w:val="00B37679"/>
    <w:rsid w:val="00B3779A"/>
    <w:rsid w:val="00B37843"/>
    <w:rsid w:val="00B37933"/>
    <w:rsid w:val="00B37A72"/>
    <w:rsid w:val="00B37AF5"/>
    <w:rsid w:val="00B37CE2"/>
    <w:rsid w:val="00B37DB0"/>
    <w:rsid w:val="00B37F9A"/>
    <w:rsid w:val="00B40172"/>
    <w:rsid w:val="00B401DC"/>
    <w:rsid w:val="00B4058D"/>
    <w:rsid w:val="00B407AB"/>
    <w:rsid w:val="00B40AFF"/>
    <w:rsid w:val="00B40C44"/>
    <w:rsid w:val="00B40C99"/>
    <w:rsid w:val="00B40F7F"/>
    <w:rsid w:val="00B412FB"/>
    <w:rsid w:val="00B41504"/>
    <w:rsid w:val="00B41704"/>
    <w:rsid w:val="00B41953"/>
    <w:rsid w:val="00B41B35"/>
    <w:rsid w:val="00B41B6F"/>
    <w:rsid w:val="00B41BEA"/>
    <w:rsid w:val="00B41D2F"/>
    <w:rsid w:val="00B41D94"/>
    <w:rsid w:val="00B41D9C"/>
    <w:rsid w:val="00B42309"/>
    <w:rsid w:val="00B426F8"/>
    <w:rsid w:val="00B42E3A"/>
    <w:rsid w:val="00B42EAD"/>
    <w:rsid w:val="00B42F29"/>
    <w:rsid w:val="00B4341C"/>
    <w:rsid w:val="00B43563"/>
    <w:rsid w:val="00B4388E"/>
    <w:rsid w:val="00B43AD0"/>
    <w:rsid w:val="00B43B4B"/>
    <w:rsid w:val="00B43B6A"/>
    <w:rsid w:val="00B43D26"/>
    <w:rsid w:val="00B4402C"/>
    <w:rsid w:val="00B440BF"/>
    <w:rsid w:val="00B442E9"/>
    <w:rsid w:val="00B4472C"/>
    <w:rsid w:val="00B4479A"/>
    <w:rsid w:val="00B448B8"/>
    <w:rsid w:val="00B44A23"/>
    <w:rsid w:val="00B44D9F"/>
    <w:rsid w:val="00B44DD0"/>
    <w:rsid w:val="00B44DED"/>
    <w:rsid w:val="00B44DF8"/>
    <w:rsid w:val="00B44E00"/>
    <w:rsid w:val="00B44FFE"/>
    <w:rsid w:val="00B45155"/>
    <w:rsid w:val="00B451B3"/>
    <w:rsid w:val="00B452C7"/>
    <w:rsid w:val="00B459E1"/>
    <w:rsid w:val="00B45AC9"/>
    <w:rsid w:val="00B45C30"/>
    <w:rsid w:val="00B45E0D"/>
    <w:rsid w:val="00B45F3F"/>
    <w:rsid w:val="00B45F44"/>
    <w:rsid w:val="00B4617C"/>
    <w:rsid w:val="00B4635E"/>
    <w:rsid w:val="00B46388"/>
    <w:rsid w:val="00B463CB"/>
    <w:rsid w:val="00B463DE"/>
    <w:rsid w:val="00B464EC"/>
    <w:rsid w:val="00B465F5"/>
    <w:rsid w:val="00B46647"/>
    <w:rsid w:val="00B4666D"/>
    <w:rsid w:val="00B468F8"/>
    <w:rsid w:val="00B46A42"/>
    <w:rsid w:val="00B46A88"/>
    <w:rsid w:val="00B46B9A"/>
    <w:rsid w:val="00B46BF3"/>
    <w:rsid w:val="00B46CAD"/>
    <w:rsid w:val="00B46CC3"/>
    <w:rsid w:val="00B46CFB"/>
    <w:rsid w:val="00B46D37"/>
    <w:rsid w:val="00B46F0A"/>
    <w:rsid w:val="00B46F11"/>
    <w:rsid w:val="00B46FE6"/>
    <w:rsid w:val="00B47073"/>
    <w:rsid w:val="00B47186"/>
    <w:rsid w:val="00B472B2"/>
    <w:rsid w:val="00B47440"/>
    <w:rsid w:val="00B47468"/>
    <w:rsid w:val="00B474BE"/>
    <w:rsid w:val="00B47697"/>
    <w:rsid w:val="00B4775C"/>
    <w:rsid w:val="00B4792F"/>
    <w:rsid w:val="00B47A64"/>
    <w:rsid w:val="00B47A88"/>
    <w:rsid w:val="00B47E49"/>
    <w:rsid w:val="00B47E6C"/>
    <w:rsid w:val="00B47E73"/>
    <w:rsid w:val="00B47FD4"/>
    <w:rsid w:val="00B5002F"/>
    <w:rsid w:val="00B50378"/>
    <w:rsid w:val="00B50451"/>
    <w:rsid w:val="00B505BC"/>
    <w:rsid w:val="00B50607"/>
    <w:rsid w:val="00B50718"/>
    <w:rsid w:val="00B5082A"/>
    <w:rsid w:val="00B508DE"/>
    <w:rsid w:val="00B50B62"/>
    <w:rsid w:val="00B50B79"/>
    <w:rsid w:val="00B50D29"/>
    <w:rsid w:val="00B50DDE"/>
    <w:rsid w:val="00B50EB3"/>
    <w:rsid w:val="00B50EB4"/>
    <w:rsid w:val="00B50F2F"/>
    <w:rsid w:val="00B51014"/>
    <w:rsid w:val="00B510F0"/>
    <w:rsid w:val="00B51380"/>
    <w:rsid w:val="00B515B0"/>
    <w:rsid w:val="00B516F5"/>
    <w:rsid w:val="00B51816"/>
    <w:rsid w:val="00B51870"/>
    <w:rsid w:val="00B51882"/>
    <w:rsid w:val="00B519C8"/>
    <w:rsid w:val="00B51A98"/>
    <w:rsid w:val="00B51D60"/>
    <w:rsid w:val="00B5207E"/>
    <w:rsid w:val="00B52176"/>
    <w:rsid w:val="00B521B4"/>
    <w:rsid w:val="00B521C1"/>
    <w:rsid w:val="00B52486"/>
    <w:rsid w:val="00B5249D"/>
    <w:rsid w:val="00B52695"/>
    <w:rsid w:val="00B52812"/>
    <w:rsid w:val="00B52955"/>
    <w:rsid w:val="00B52BA3"/>
    <w:rsid w:val="00B52BF8"/>
    <w:rsid w:val="00B52C63"/>
    <w:rsid w:val="00B52D41"/>
    <w:rsid w:val="00B53071"/>
    <w:rsid w:val="00B53329"/>
    <w:rsid w:val="00B534B2"/>
    <w:rsid w:val="00B534EA"/>
    <w:rsid w:val="00B53646"/>
    <w:rsid w:val="00B536C5"/>
    <w:rsid w:val="00B53C59"/>
    <w:rsid w:val="00B53CB4"/>
    <w:rsid w:val="00B53D75"/>
    <w:rsid w:val="00B53E08"/>
    <w:rsid w:val="00B53F5C"/>
    <w:rsid w:val="00B540C5"/>
    <w:rsid w:val="00B54168"/>
    <w:rsid w:val="00B54218"/>
    <w:rsid w:val="00B54370"/>
    <w:rsid w:val="00B543B1"/>
    <w:rsid w:val="00B54523"/>
    <w:rsid w:val="00B54696"/>
    <w:rsid w:val="00B546B7"/>
    <w:rsid w:val="00B5474D"/>
    <w:rsid w:val="00B54A15"/>
    <w:rsid w:val="00B54A43"/>
    <w:rsid w:val="00B54D40"/>
    <w:rsid w:val="00B55276"/>
    <w:rsid w:val="00B55302"/>
    <w:rsid w:val="00B55954"/>
    <w:rsid w:val="00B559B6"/>
    <w:rsid w:val="00B55BCD"/>
    <w:rsid w:val="00B55BE4"/>
    <w:rsid w:val="00B55D42"/>
    <w:rsid w:val="00B55D50"/>
    <w:rsid w:val="00B55DB7"/>
    <w:rsid w:val="00B55F39"/>
    <w:rsid w:val="00B5624B"/>
    <w:rsid w:val="00B56406"/>
    <w:rsid w:val="00B5660A"/>
    <w:rsid w:val="00B567E9"/>
    <w:rsid w:val="00B5696D"/>
    <w:rsid w:val="00B56D6B"/>
    <w:rsid w:val="00B56FC4"/>
    <w:rsid w:val="00B571C9"/>
    <w:rsid w:val="00B571D3"/>
    <w:rsid w:val="00B576F6"/>
    <w:rsid w:val="00B57777"/>
    <w:rsid w:val="00B57898"/>
    <w:rsid w:val="00B57931"/>
    <w:rsid w:val="00B579ED"/>
    <w:rsid w:val="00B57C18"/>
    <w:rsid w:val="00B57E2A"/>
    <w:rsid w:val="00B57E9E"/>
    <w:rsid w:val="00B57EBC"/>
    <w:rsid w:val="00B57F96"/>
    <w:rsid w:val="00B60191"/>
    <w:rsid w:val="00B603E8"/>
    <w:rsid w:val="00B6055C"/>
    <w:rsid w:val="00B6063A"/>
    <w:rsid w:val="00B6079D"/>
    <w:rsid w:val="00B607B6"/>
    <w:rsid w:val="00B607CC"/>
    <w:rsid w:val="00B60844"/>
    <w:rsid w:val="00B60879"/>
    <w:rsid w:val="00B60B99"/>
    <w:rsid w:val="00B60DD8"/>
    <w:rsid w:val="00B60F01"/>
    <w:rsid w:val="00B60F77"/>
    <w:rsid w:val="00B6112A"/>
    <w:rsid w:val="00B61433"/>
    <w:rsid w:val="00B6163F"/>
    <w:rsid w:val="00B619B6"/>
    <w:rsid w:val="00B61B29"/>
    <w:rsid w:val="00B61C74"/>
    <w:rsid w:val="00B61DEC"/>
    <w:rsid w:val="00B61F38"/>
    <w:rsid w:val="00B61F5E"/>
    <w:rsid w:val="00B61F60"/>
    <w:rsid w:val="00B61FA5"/>
    <w:rsid w:val="00B6214C"/>
    <w:rsid w:val="00B622B4"/>
    <w:rsid w:val="00B6255C"/>
    <w:rsid w:val="00B6286B"/>
    <w:rsid w:val="00B62A26"/>
    <w:rsid w:val="00B62CF2"/>
    <w:rsid w:val="00B62DC6"/>
    <w:rsid w:val="00B6304F"/>
    <w:rsid w:val="00B630D9"/>
    <w:rsid w:val="00B63280"/>
    <w:rsid w:val="00B63416"/>
    <w:rsid w:val="00B63466"/>
    <w:rsid w:val="00B63469"/>
    <w:rsid w:val="00B6352C"/>
    <w:rsid w:val="00B63585"/>
    <w:rsid w:val="00B6392E"/>
    <w:rsid w:val="00B639DB"/>
    <w:rsid w:val="00B63BCB"/>
    <w:rsid w:val="00B63C0B"/>
    <w:rsid w:val="00B63C6E"/>
    <w:rsid w:val="00B63CAE"/>
    <w:rsid w:val="00B63D0B"/>
    <w:rsid w:val="00B6417C"/>
    <w:rsid w:val="00B64230"/>
    <w:rsid w:val="00B64440"/>
    <w:rsid w:val="00B64725"/>
    <w:rsid w:val="00B647E8"/>
    <w:rsid w:val="00B64910"/>
    <w:rsid w:val="00B649A2"/>
    <w:rsid w:val="00B64AB0"/>
    <w:rsid w:val="00B64C93"/>
    <w:rsid w:val="00B64E50"/>
    <w:rsid w:val="00B64F2E"/>
    <w:rsid w:val="00B65063"/>
    <w:rsid w:val="00B651B4"/>
    <w:rsid w:val="00B65351"/>
    <w:rsid w:val="00B6561B"/>
    <w:rsid w:val="00B65666"/>
    <w:rsid w:val="00B65759"/>
    <w:rsid w:val="00B65799"/>
    <w:rsid w:val="00B65860"/>
    <w:rsid w:val="00B65A37"/>
    <w:rsid w:val="00B65B48"/>
    <w:rsid w:val="00B665B8"/>
    <w:rsid w:val="00B665CF"/>
    <w:rsid w:val="00B6686B"/>
    <w:rsid w:val="00B66A1D"/>
    <w:rsid w:val="00B66DA6"/>
    <w:rsid w:val="00B66E2D"/>
    <w:rsid w:val="00B66F7A"/>
    <w:rsid w:val="00B67051"/>
    <w:rsid w:val="00B67150"/>
    <w:rsid w:val="00B67257"/>
    <w:rsid w:val="00B67320"/>
    <w:rsid w:val="00B67710"/>
    <w:rsid w:val="00B67752"/>
    <w:rsid w:val="00B67755"/>
    <w:rsid w:val="00B67A08"/>
    <w:rsid w:val="00B67B57"/>
    <w:rsid w:val="00B67CA7"/>
    <w:rsid w:val="00B67DD9"/>
    <w:rsid w:val="00B67E67"/>
    <w:rsid w:val="00B67EBE"/>
    <w:rsid w:val="00B67EE0"/>
    <w:rsid w:val="00B70231"/>
    <w:rsid w:val="00B70281"/>
    <w:rsid w:val="00B70747"/>
    <w:rsid w:val="00B7081F"/>
    <w:rsid w:val="00B70834"/>
    <w:rsid w:val="00B7096F"/>
    <w:rsid w:val="00B70981"/>
    <w:rsid w:val="00B70A74"/>
    <w:rsid w:val="00B70C23"/>
    <w:rsid w:val="00B70CA2"/>
    <w:rsid w:val="00B70D07"/>
    <w:rsid w:val="00B70D79"/>
    <w:rsid w:val="00B70E7E"/>
    <w:rsid w:val="00B71098"/>
    <w:rsid w:val="00B71378"/>
    <w:rsid w:val="00B714A3"/>
    <w:rsid w:val="00B715E3"/>
    <w:rsid w:val="00B71620"/>
    <w:rsid w:val="00B71A02"/>
    <w:rsid w:val="00B71BD4"/>
    <w:rsid w:val="00B71BD7"/>
    <w:rsid w:val="00B71C5F"/>
    <w:rsid w:val="00B71DD2"/>
    <w:rsid w:val="00B71E3B"/>
    <w:rsid w:val="00B720C2"/>
    <w:rsid w:val="00B721D6"/>
    <w:rsid w:val="00B723E8"/>
    <w:rsid w:val="00B725E9"/>
    <w:rsid w:val="00B72749"/>
    <w:rsid w:val="00B72759"/>
    <w:rsid w:val="00B7276E"/>
    <w:rsid w:val="00B727B8"/>
    <w:rsid w:val="00B728B3"/>
    <w:rsid w:val="00B72914"/>
    <w:rsid w:val="00B72A57"/>
    <w:rsid w:val="00B72A82"/>
    <w:rsid w:val="00B72CCD"/>
    <w:rsid w:val="00B72DAF"/>
    <w:rsid w:val="00B72E96"/>
    <w:rsid w:val="00B731B2"/>
    <w:rsid w:val="00B73419"/>
    <w:rsid w:val="00B7345C"/>
    <w:rsid w:val="00B73461"/>
    <w:rsid w:val="00B736A3"/>
    <w:rsid w:val="00B736FD"/>
    <w:rsid w:val="00B7383C"/>
    <w:rsid w:val="00B738A2"/>
    <w:rsid w:val="00B73A34"/>
    <w:rsid w:val="00B73DB7"/>
    <w:rsid w:val="00B73DC3"/>
    <w:rsid w:val="00B73DFA"/>
    <w:rsid w:val="00B73E84"/>
    <w:rsid w:val="00B73FC8"/>
    <w:rsid w:val="00B7401B"/>
    <w:rsid w:val="00B740A4"/>
    <w:rsid w:val="00B740E8"/>
    <w:rsid w:val="00B742CC"/>
    <w:rsid w:val="00B74429"/>
    <w:rsid w:val="00B74446"/>
    <w:rsid w:val="00B74464"/>
    <w:rsid w:val="00B74583"/>
    <w:rsid w:val="00B74679"/>
    <w:rsid w:val="00B74830"/>
    <w:rsid w:val="00B748E0"/>
    <w:rsid w:val="00B74919"/>
    <w:rsid w:val="00B7495D"/>
    <w:rsid w:val="00B74B78"/>
    <w:rsid w:val="00B751A8"/>
    <w:rsid w:val="00B7562C"/>
    <w:rsid w:val="00B7573C"/>
    <w:rsid w:val="00B75749"/>
    <w:rsid w:val="00B75BC0"/>
    <w:rsid w:val="00B75C0A"/>
    <w:rsid w:val="00B75CDD"/>
    <w:rsid w:val="00B75E4E"/>
    <w:rsid w:val="00B75E4F"/>
    <w:rsid w:val="00B75EF3"/>
    <w:rsid w:val="00B75F1C"/>
    <w:rsid w:val="00B763F6"/>
    <w:rsid w:val="00B764FD"/>
    <w:rsid w:val="00B76672"/>
    <w:rsid w:val="00B7676D"/>
    <w:rsid w:val="00B76776"/>
    <w:rsid w:val="00B767EA"/>
    <w:rsid w:val="00B767FF"/>
    <w:rsid w:val="00B76839"/>
    <w:rsid w:val="00B76938"/>
    <w:rsid w:val="00B76CD3"/>
    <w:rsid w:val="00B76CFE"/>
    <w:rsid w:val="00B76EC1"/>
    <w:rsid w:val="00B76ED7"/>
    <w:rsid w:val="00B76F0D"/>
    <w:rsid w:val="00B76F56"/>
    <w:rsid w:val="00B7717F"/>
    <w:rsid w:val="00B77597"/>
    <w:rsid w:val="00B7772F"/>
    <w:rsid w:val="00B777C1"/>
    <w:rsid w:val="00B77A83"/>
    <w:rsid w:val="00B77AFB"/>
    <w:rsid w:val="00B77C57"/>
    <w:rsid w:val="00B77F90"/>
    <w:rsid w:val="00B80205"/>
    <w:rsid w:val="00B80336"/>
    <w:rsid w:val="00B803B5"/>
    <w:rsid w:val="00B803F9"/>
    <w:rsid w:val="00B80646"/>
    <w:rsid w:val="00B80741"/>
    <w:rsid w:val="00B8081A"/>
    <w:rsid w:val="00B8085B"/>
    <w:rsid w:val="00B809FC"/>
    <w:rsid w:val="00B80A21"/>
    <w:rsid w:val="00B80B63"/>
    <w:rsid w:val="00B80B9A"/>
    <w:rsid w:val="00B80C92"/>
    <w:rsid w:val="00B80CCD"/>
    <w:rsid w:val="00B80ECD"/>
    <w:rsid w:val="00B810E8"/>
    <w:rsid w:val="00B81118"/>
    <w:rsid w:val="00B81208"/>
    <w:rsid w:val="00B81462"/>
    <w:rsid w:val="00B81518"/>
    <w:rsid w:val="00B8172E"/>
    <w:rsid w:val="00B81764"/>
    <w:rsid w:val="00B817F0"/>
    <w:rsid w:val="00B81839"/>
    <w:rsid w:val="00B81850"/>
    <w:rsid w:val="00B81AA9"/>
    <w:rsid w:val="00B81B64"/>
    <w:rsid w:val="00B81FAE"/>
    <w:rsid w:val="00B8207D"/>
    <w:rsid w:val="00B82438"/>
    <w:rsid w:val="00B82613"/>
    <w:rsid w:val="00B82C07"/>
    <w:rsid w:val="00B82CE3"/>
    <w:rsid w:val="00B82D0F"/>
    <w:rsid w:val="00B82E50"/>
    <w:rsid w:val="00B82F87"/>
    <w:rsid w:val="00B83023"/>
    <w:rsid w:val="00B83267"/>
    <w:rsid w:val="00B83319"/>
    <w:rsid w:val="00B83976"/>
    <w:rsid w:val="00B83C78"/>
    <w:rsid w:val="00B83D47"/>
    <w:rsid w:val="00B83DB8"/>
    <w:rsid w:val="00B8401A"/>
    <w:rsid w:val="00B84362"/>
    <w:rsid w:val="00B84399"/>
    <w:rsid w:val="00B8445C"/>
    <w:rsid w:val="00B846DC"/>
    <w:rsid w:val="00B84752"/>
    <w:rsid w:val="00B84CEA"/>
    <w:rsid w:val="00B84D32"/>
    <w:rsid w:val="00B84D61"/>
    <w:rsid w:val="00B852FC"/>
    <w:rsid w:val="00B855EC"/>
    <w:rsid w:val="00B857DE"/>
    <w:rsid w:val="00B857FE"/>
    <w:rsid w:val="00B85877"/>
    <w:rsid w:val="00B858CB"/>
    <w:rsid w:val="00B85AC8"/>
    <w:rsid w:val="00B85DA5"/>
    <w:rsid w:val="00B85EB0"/>
    <w:rsid w:val="00B85F29"/>
    <w:rsid w:val="00B85FCA"/>
    <w:rsid w:val="00B86048"/>
    <w:rsid w:val="00B861E0"/>
    <w:rsid w:val="00B86527"/>
    <w:rsid w:val="00B865B1"/>
    <w:rsid w:val="00B86682"/>
    <w:rsid w:val="00B866FA"/>
    <w:rsid w:val="00B86809"/>
    <w:rsid w:val="00B86A99"/>
    <w:rsid w:val="00B86BCC"/>
    <w:rsid w:val="00B86C3C"/>
    <w:rsid w:val="00B86C8A"/>
    <w:rsid w:val="00B870DE"/>
    <w:rsid w:val="00B871FF"/>
    <w:rsid w:val="00B87255"/>
    <w:rsid w:val="00B87271"/>
    <w:rsid w:val="00B87303"/>
    <w:rsid w:val="00B87821"/>
    <w:rsid w:val="00B87874"/>
    <w:rsid w:val="00B87A4C"/>
    <w:rsid w:val="00B87E98"/>
    <w:rsid w:val="00B9043F"/>
    <w:rsid w:val="00B904A1"/>
    <w:rsid w:val="00B9052C"/>
    <w:rsid w:val="00B906F4"/>
    <w:rsid w:val="00B90852"/>
    <w:rsid w:val="00B90CDD"/>
    <w:rsid w:val="00B911DA"/>
    <w:rsid w:val="00B913E4"/>
    <w:rsid w:val="00B914AB"/>
    <w:rsid w:val="00B918B8"/>
    <w:rsid w:val="00B9192B"/>
    <w:rsid w:val="00B91B5C"/>
    <w:rsid w:val="00B91B68"/>
    <w:rsid w:val="00B91D8F"/>
    <w:rsid w:val="00B91E11"/>
    <w:rsid w:val="00B91E14"/>
    <w:rsid w:val="00B91E97"/>
    <w:rsid w:val="00B91F67"/>
    <w:rsid w:val="00B9205A"/>
    <w:rsid w:val="00B92130"/>
    <w:rsid w:val="00B924BB"/>
    <w:rsid w:val="00B925D7"/>
    <w:rsid w:val="00B9280B"/>
    <w:rsid w:val="00B9280E"/>
    <w:rsid w:val="00B928F6"/>
    <w:rsid w:val="00B92916"/>
    <w:rsid w:val="00B92B7F"/>
    <w:rsid w:val="00B92BFD"/>
    <w:rsid w:val="00B92F4A"/>
    <w:rsid w:val="00B931D6"/>
    <w:rsid w:val="00B9331D"/>
    <w:rsid w:val="00B93326"/>
    <w:rsid w:val="00B933E6"/>
    <w:rsid w:val="00B93618"/>
    <w:rsid w:val="00B936E6"/>
    <w:rsid w:val="00B938B4"/>
    <w:rsid w:val="00B938EC"/>
    <w:rsid w:val="00B93949"/>
    <w:rsid w:val="00B93AC8"/>
    <w:rsid w:val="00B93C6C"/>
    <w:rsid w:val="00B93C97"/>
    <w:rsid w:val="00B93D35"/>
    <w:rsid w:val="00B93ED7"/>
    <w:rsid w:val="00B93FBD"/>
    <w:rsid w:val="00B942DB"/>
    <w:rsid w:val="00B94570"/>
    <w:rsid w:val="00B945CD"/>
    <w:rsid w:val="00B946F2"/>
    <w:rsid w:val="00B94768"/>
    <w:rsid w:val="00B947D2"/>
    <w:rsid w:val="00B948BD"/>
    <w:rsid w:val="00B949CD"/>
    <w:rsid w:val="00B94AF5"/>
    <w:rsid w:val="00B94BA5"/>
    <w:rsid w:val="00B94D38"/>
    <w:rsid w:val="00B94E46"/>
    <w:rsid w:val="00B95061"/>
    <w:rsid w:val="00B95064"/>
    <w:rsid w:val="00B953AE"/>
    <w:rsid w:val="00B954B3"/>
    <w:rsid w:val="00B95843"/>
    <w:rsid w:val="00B95875"/>
    <w:rsid w:val="00B95928"/>
    <w:rsid w:val="00B95AFE"/>
    <w:rsid w:val="00B95B3D"/>
    <w:rsid w:val="00B95BD4"/>
    <w:rsid w:val="00B95D12"/>
    <w:rsid w:val="00B95F87"/>
    <w:rsid w:val="00B960EE"/>
    <w:rsid w:val="00B96399"/>
    <w:rsid w:val="00B963CB"/>
    <w:rsid w:val="00B969BE"/>
    <w:rsid w:val="00B96A10"/>
    <w:rsid w:val="00B96A48"/>
    <w:rsid w:val="00B96AAE"/>
    <w:rsid w:val="00B96ADB"/>
    <w:rsid w:val="00B96BA5"/>
    <w:rsid w:val="00B96BC3"/>
    <w:rsid w:val="00B96BDB"/>
    <w:rsid w:val="00B96D28"/>
    <w:rsid w:val="00B96EF1"/>
    <w:rsid w:val="00B96F29"/>
    <w:rsid w:val="00B973C4"/>
    <w:rsid w:val="00B974DC"/>
    <w:rsid w:val="00B97590"/>
    <w:rsid w:val="00B97663"/>
    <w:rsid w:val="00B97690"/>
    <w:rsid w:val="00B976FA"/>
    <w:rsid w:val="00B97A05"/>
    <w:rsid w:val="00B97E0A"/>
    <w:rsid w:val="00B97EEB"/>
    <w:rsid w:val="00B97F79"/>
    <w:rsid w:val="00BA01E2"/>
    <w:rsid w:val="00BA0311"/>
    <w:rsid w:val="00BA03A9"/>
    <w:rsid w:val="00BA066A"/>
    <w:rsid w:val="00BA0891"/>
    <w:rsid w:val="00BA09A6"/>
    <w:rsid w:val="00BA0C75"/>
    <w:rsid w:val="00BA102B"/>
    <w:rsid w:val="00BA10A9"/>
    <w:rsid w:val="00BA10C8"/>
    <w:rsid w:val="00BA1177"/>
    <w:rsid w:val="00BA1248"/>
    <w:rsid w:val="00BA1284"/>
    <w:rsid w:val="00BA1314"/>
    <w:rsid w:val="00BA1544"/>
    <w:rsid w:val="00BA1614"/>
    <w:rsid w:val="00BA1873"/>
    <w:rsid w:val="00BA1888"/>
    <w:rsid w:val="00BA1A55"/>
    <w:rsid w:val="00BA1AB2"/>
    <w:rsid w:val="00BA1BCA"/>
    <w:rsid w:val="00BA1C0C"/>
    <w:rsid w:val="00BA1DAE"/>
    <w:rsid w:val="00BA1E92"/>
    <w:rsid w:val="00BA240C"/>
    <w:rsid w:val="00BA25E3"/>
    <w:rsid w:val="00BA25F4"/>
    <w:rsid w:val="00BA2987"/>
    <w:rsid w:val="00BA2A1E"/>
    <w:rsid w:val="00BA2A30"/>
    <w:rsid w:val="00BA2BF3"/>
    <w:rsid w:val="00BA2D0E"/>
    <w:rsid w:val="00BA2DD0"/>
    <w:rsid w:val="00BA2E6B"/>
    <w:rsid w:val="00BA2F1A"/>
    <w:rsid w:val="00BA300B"/>
    <w:rsid w:val="00BA3160"/>
    <w:rsid w:val="00BA31C5"/>
    <w:rsid w:val="00BA3411"/>
    <w:rsid w:val="00BA341C"/>
    <w:rsid w:val="00BA3523"/>
    <w:rsid w:val="00BA3867"/>
    <w:rsid w:val="00BA391E"/>
    <w:rsid w:val="00BA3CDD"/>
    <w:rsid w:val="00BA3D4B"/>
    <w:rsid w:val="00BA3DC1"/>
    <w:rsid w:val="00BA3ED9"/>
    <w:rsid w:val="00BA3FE9"/>
    <w:rsid w:val="00BA3FFD"/>
    <w:rsid w:val="00BA40CE"/>
    <w:rsid w:val="00BA412B"/>
    <w:rsid w:val="00BA420C"/>
    <w:rsid w:val="00BA45B7"/>
    <w:rsid w:val="00BA47BA"/>
    <w:rsid w:val="00BA48C3"/>
    <w:rsid w:val="00BA4CBB"/>
    <w:rsid w:val="00BA4D31"/>
    <w:rsid w:val="00BA4F02"/>
    <w:rsid w:val="00BA50FA"/>
    <w:rsid w:val="00BA51C5"/>
    <w:rsid w:val="00BA5282"/>
    <w:rsid w:val="00BA5452"/>
    <w:rsid w:val="00BA5539"/>
    <w:rsid w:val="00BA5605"/>
    <w:rsid w:val="00BA58D2"/>
    <w:rsid w:val="00BA5BBD"/>
    <w:rsid w:val="00BA5BE4"/>
    <w:rsid w:val="00BA5C30"/>
    <w:rsid w:val="00BA5C87"/>
    <w:rsid w:val="00BA5CF5"/>
    <w:rsid w:val="00BA5E2C"/>
    <w:rsid w:val="00BA610B"/>
    <w:rsid w:val="00BA6410"/>
    <w:rsid w:val="00BA641C"/>
    <w:rsid w:val="00BA678F"/>
    <w:rsid w:val="00BA67FB"/>
    <w:rsid w:val="00BA6823"/>
    <w:rsid w:val="00BA6BAA"/>
    <w:rsid w:val="00BA6BED"/>
    <w:rsid w:val="00BA6DF6"/>
    <w:rsid w:val="00BA6FF0"/>
    <w:rsid w:val="00BA712D"/>
    <w:rsid w:val="00BA7140"/>
    <w:rsid w:val="00BA7233"/>
    <w:rsid w:val="00BA72AF"/>
    <w:rsid w:val="00BA745C"/>
    <w:rsid w:val="00BA75E8"/>
    <w:rsid w:val="00BA7670"/>
    <w:rsid w:val="00BA79FE"/>
    <w:rsid w:val="00BA7AA3"/>
    <w:rsid w:val="00BA7AA5"/>
    <w:rsid w:val="00BB0158"/>
    <w:rsid w:val="00BB01E9"/>
    <w:rsid w:val="00BB037B"/>
    <w:rsid w:val="00BB03DA"/>
    <w:rsid w:val="00BB050D"/>
    <w:rsid w:val="00BB06DA"/>
    <w:rsid w:val="00BB073A"/>
    <w:rsid w:val="00BB07F2"/>
    <w:rsid w:val="00BB0983"/>
    <w:rsid w:val="00BB0AB5"/>
    <w:rsid w:val="00BB0C30"/>
    <w:rsid w:val="00BB0F0A"/>
    <w:rsid w:val="00BB0F18"/>
    <w:rsid w:val="00BB1176"/>
    <w:rsid w:val="00BB1366"/>
    <w:rsid w:val="00BB14B5"/>
    <w:rsid w:val="00BB1526"/>
    <w:rsid w:val="00BB158A"/>
    <w:rsid w:val="00BB160F"/>
    <w:rsid w:val="00BB16CD"/>
    <w:rsid w:val="00BB1743"/>
    <w:rsid w:val="00BB177D"/>
    <w:rsid w:val="00BB1D2B"/>
    <w:rsid w:val="00BB1D2F"/>
    <w:rsid w:val="00BB22B8"/>
    <w:rsid w:val="00BB23C3"/>
    <w:rsid w:val="00BB2413"/>
    <w:rsid w:val="00BB26FA"/>
    <w:rsid w:val="00BB2724"/>
    <w:rsid w:val="00BB2809"/>
    <w:rsid w:val="00BB2E49"/>
    <w:rsid w:val="00BB31BF"/>
    <w:rsid w:val="00BB323B"/>
    <w:rsid w:val="00BB340D"/>
    <w:rsid w:val="00BB346E"/>
    <w:rsid w:val="00BB37AD"/>
    <w:rsid w:val="00BB3901"/>
    <w:rsid w:val="00BB3B64"/>
    <w:rsid w:val="00BB3E33"/>
    <w:rsid w:val="00BB4085"/>
    <w:rsid w:val="00BB40A4"/>
    <w:rsid w:val="00BB417E"/>
    <w:rsid w:val="00BB424A"/>
    <w:rsid w:val="00BB46C1"/>
    <w:rsid w:val="00BB4772"/>
    <w:rsid w:val="00BB4B4C"/>
    <w:rsid w:val="00BB4E52"/>
    <w:rsid w:val="00BB4F64"/>
    <w:rsid w:val="00BB4F93"/>
    <w:rsid w:val="00BB510A"/>
    <w:rsid w:val="00BB51AD"/>
    <w:rsid w:val="00BB51ED"/>
    <w:rsid w:val="00BB52EF"/>
    <w:rsid w:val="00BB5757"/>
    <w:rsid w:val="00BB5C3F"/>
    <w:rsid w:val="00BB5D98"/>
    <w:rsid w:val="00BB6157"/>
    <w:rsid w:val="00BB615E"/>
    <w:rsid w:val="00BB6461"/>
    <w:rsid w:val="00BB6488"/>
    <w:rsid w:val="00BB65A5"/>
    <w:rsid w:val="00BB66B2"/>
    <w:rsid w:val="00BB724B"/>
    <w:rsid w:val="00BB7345"/>
    <w:rsid w:val="00BB7494"/>
    <w:rsid w:val="00BB754F"/>
    <w:rsid w:val="00BB77EE"/>
    <w:rsid w:val="00BB7B52"/>
    <w:rsid w:val="00BB7B59"/>
    <w:rsid w:val="00BB7BD8"/>
    <w:rsid w:val="00BB7C1B"/>
    <w:rsid w:val="00BB7ED2"/>
    <w:rsid w:val="00BC01F0"/>
    <w:rsid w:val="00BC028B"/>
    <w:rsid w:val="00BC0319"/>
    <w:rsid w:val="00BC036A"/>
    <w:rsid w:val="00BC0376"/>
    <w:rsid w:val="00BC064C"/>
    <w:rsid w:val="00BC0746"/>
    <w:rsid w:val="00BC0AD9"/>
    <w:rsid w:val="00BC0B28"/>
    <w:rsid w:val="00BC115F"/>
    <w:rsid w:val="00BC12E8"/>
    <w:rsid w:val="00BC13AE"/>
    <w:rsid w:val="00BC179A"/>
    <w:rsid w:val="00BC1BED"/>
    <w:rsid w:val="00BC1CCA"/>
    <w:rsid w:val="00BC1D30"/>
    <w:rsid w:val="00BC1D57"/>
    <w:rsid w:val="00BC1D89"/>
    <w:rsid w:val="00BC2023"/>
    <w:rsid w:val="00BC20A6"/>
    <w:rsid w:val="00BC2276"/>
    <w:rsid w:val="00BC2577"/>
    <w:rsid w:val="00BC2827"/>
    <w:rsid w:val="00BC2A0E"/>
    <w:rsid w:val="00BC2B3E"/>
    <w:rsid w:val="00BC2B92"/>
    <w:rsid w:val="00BC2D8C"/>
    <w:rsid w:val="00BC2E81"/>
    <w:rsid w:val="00BC31AE"/>
    <w:rsid w:val="00BC343A"/>
    <w:rsid w:val="00BC367B"/>
    <w:rsid w:val="00BC3B29"/>
    <w:rsid w:val="00BC3C47"/>
    <w:rsid w:val="00BC3C75"/>
    <w:rsid w:val="00BC4290"/>
    <w:rsid w:val="00BC451C"/>
    <w:rsid w:val="00BC4595"/>
    <w:rsid w:val="00BC4795"/>
    <w:rsid w:val="00BC47BF"/>
    <w:rsid w:val="00BC48B5"/>
    <w:rsid w:val="00BC4DE9"/>
    <w:rsid w:val="00BC4E52"/>
    <w:rsid w:val="00BC4F32"/>
    <w:rsid w:val="00BC517F"/>
    <w:rsid w:val="00BC5339"/>
    <w:rsid w:val="00BC53D4"/>
    <w:rsid w:val="00BC5514"/>
    <w:rsid w:val="00BC561F"/>
    <w:rsid w:val="00BC59D4"/>
    <w:rsid w:val="00BC59EE"/>
    <w:rsid w:val="00BC5A07"/>
    <w:rsid w:val="00BC5A5E"/>
    <w:rsid w:val="00BC5C75"/>
    <w:rsid w:val="00BC5C83"/>
    <w:rsid w:val="00BC5C97"/>
    <w:rsid w:val="00BC5ED6"/>
    <w:rsid w:val="00BC5F97"/>
    <w:rsid w:val="00BC5FCB"/>
    <w:rsid w:val="00BC6266"/>
    <w:rsid w:val="00BC6631"/>
    <w:rsid w:val="00BC6E27"/>
    <w:rsid w:val="00BC6EEF"/>
    <w:rsid w:val="00BC7264"/>
    <w:rsid w:val="00BC7311"/>
    <w:rsid w:val="00BC7344"/>
    <w:rsid w:val="00BC7446"/>
    <w:rsid w:val="00BC76DC"/>
    <w:rsid w:val="00BD00AE"/>
    <w:rsid w:val="00BD03D1"/>
    <w:rsid w:val="00BD049C"/>
    <w:rsid w:val="00BD0679"/>
    <w:rsid w:val="00BD0685"/>
    <w:rsid w:val="00BD0AA3"/>
    <w:rsid w:val="00BD0AAA"/>
    <w:rsid w:val="00BD0B6A"/>
    <w:rsid w:val="00BD0F4B"/>
    <w:rsid w:val="00BD107F"/>
    <w:rsid w:val="00BD10EE"/>
    <w:rsid w:val="00BD1171"/>
    <w:rsid w:val="00BD11C2"/>
    <w:rsid w:val="00BD133E"/>
    <w:rsid w:val="00BD15BD"/>
    <w:rsid w:val="00BD16F7"/>
    <w:rsid w:val="00BD182E"/>
    <w:rsid w:val="00BD1950"/>
    <w:rsid w:val="00BD1ACA"/>
    <w:rsid w:val="00BD1EED"/>
    <w:rsid w:val="00BD1F2D"/>
    <w:rsid w:val="00BD2137"/>
    <w:rsid w:val="00BD26D7"/>
    <w:rsid w:val="00BD26F8"/>
    <w:rsid w:val="00BD271D"/>
    <w:rsid w:val="00BD2922"/>
    <w:rsid w:val="00BD2A7E"/>
    <w:rsid w:val="00BD2ABB"/>
    <w:rsid w:val="00BD2B01"/>
    <w:rsid w:val="00BD2BEC"/>
    <w:rsid w:val="00BD2C53"/>
    <w:rsid w:val="00BD2CC3"/>
    <w:rsid w:val="00BD2E5D"/>
    <w:rsid w:val="00BD2F6F"/>
    <w:rsid w:val="00BD2FBC"/>
    <w:rsid w:val="00BD34BC"/>
    <w:rsid w:val="00BD3605"/>
    <w:rsid w:val="00BD3791"/>
    <w:rsid w:val="00BD385D"/>
    <w:rsid w:val="00BD3D4B"/>
    <w:rsid w:val="00BD3DCF"/>
    <w:rsid w:val="00BD3E41"/>
    <w:rsid w:val="00BD422C"/>
    <w:rsid w:val="00BD4441"/>
    <w:rsid w:val="00BD455B"/>
    <w:rsid w:val="00BD458B"/>
    <w:rsid w:val="00BD4774"/>
    <w:rsid w:val="00BD47F1"/>
    <w:rsid w:val="00BD49AC"/>
    <w:rsid w:val="00BD4B4C"/>
    <w:rsid w:val="00BD4BC6"/>
    <w:rsid w:val="00BD4D01"/>
    <w:rsid w:val="00BD514A"/>
    <w:rsid w:val="00BD53CD"/>
    <w:rsid w:val="00BD5686"/>
    <w:rsid w:val="00BD594E"/>
    <w:rsid w:val="00BD59CD"/>
    <w:rsid w:val="00BD5A08"/>
    <w:rsid w:val="00BD5C02"/>
    <w:rsid w:val="00BD5D56"/>
    <w:rsid w:val="00BD6180"/>
    <w:rsid w:val="00BD6277"/>
    <w:rsid w:val="00BD62CF"/>
    <w:rsid w:val="00BD6912"/>
    <w:rsid w:val="00BD698C"/>
    <w:rsid w:val="00BD69FB"/>
    <w:rsid w:val="00BD6A0E"/>
    <w:rsid w:val="00BD6B96"/>
    <w:rsid w:val="00BD6BF9"/>
    <w:rsid w:val="00BD6C8E"/>
    <w:rsid w:val="00BD6E3A"/>
    <w:rsid w:val="00BD6FAF"/>
    <w:rsid w:val="00BD713D"/>
    <w:rsid w:val="00BD7242"/>
    <w:rsid w:val="00BD74A7"/>
    <w:rsid w:val="00BD75AE"/>
    <w:rsid w:val="00BD75B7"/>
    <w:rsid w:val="00BD75EF"/>
    <w:rsid w:val="00BD7633"/>
    <w:rsid w:val="00BD77B5"/>
    <w:rsid w:val="00BD7935"/>
    <w:rsid w:val="00BD7B53"/>
    <w:rsid w:val="00BD7C1A"/>
    <w:rsid w:val="00BD7D29"/>
    <w:rsid w:val="00BD7DED"/>
    <w:rsid w:val="00BD7F37"/>
    <w:rsid w:val="00BD7FDC"/>
    <w:rsid w:val="00BE00C9"/>
    <w:rsid w:val="00BE0104"/>
    <w:rsid w:val="00BE023F"/>
    <w:rsid w:val="00BE02FC"/>
    <w:rsid w:val="00BE05D6"/>
    <w:rsid w:val="00BE06D7"/>
    <w:rsid w:val="00BE0723"/>
    <w:rsid w:val="00BE0898"/>
    <w:rsid w:val="00BE0A9A"/>
    <w:rsid w:val="00BE0AF5"/>
    <w:rsid w:val="00BE0B37"/>
    <w:rsid w:val="00BE0C1B"/>
    <w:rsid w:val="00BE0CBB"/>
    <w:rsid w:val="00BE0DA0"/>
    <w:rsid w:val="00BE0E18"/>
    <w:rsid w:val="00BE0E51"/>
    <w:rsid w:val="00BE119E"/>
    <w:rsid w:val="00BE11F9"/>
    <w:rsid w:val="00BE13BC"/>
    <w:rsid w:val="00BE156F"/>
    <w:rsid w:val="00BE157F"/>
    <w:rsid w:val="00BE16C9"/>
    <w:rsid w:val="00BE17A8"/>
    <w:rsid w:val="00BE1880"/>
    <w:rsid w:val="00BE19FB"/>
    <w:rsid w:val="00BE1F15"/>
    <w:rsid w:val="00BE223F"/>
    <w:rsid w:val="00BE2284"/>
    <w:rsid w:val="00BE2440"/>
    <w:rsid w:val="00BE287F"/>
    <w:rsid w:val="00BE29AB"/>
    <w:rsid w:val="00BE2B94"/>
    <w:rsid w:val="00BE2C01"/>
    <w:rsid w:val="00BE2C72"/>
    <w:rsid w:val="00BE2CE8"/>
    <w:rsid w:val="00BE2D30"/>
    <w:rsid w:val="00BE2DD8"/>
    <w:rsid w:val="00BE2E2F"/>
    <w:rsid w:val="00BE2FBC"/>
    <w:rsid w:val="00BE33BA"/>
    <w:rsid w:val="00BE341C"/>
    <w:rsid w:val="00BE3616"/>
    <w:rsid w:val="00BE3813"/>
    <w:rsid w:val="00BE3A4D"/>
    <w:rsid w:val="00BE3B84"/>
    <w:rsid w:val="00BE3B88"/>
    <w:rsid w:val="00BE3EF2"/>
    <w:rsid w:val="00BE44F1"/>
    <w:rsid w:val="00BE45B7"/>
    <w:rsid w:val="00BE46A6"/>
    <w:rsid w:val="00BE4784"/>
    <w:rsid w:val="00BE48F0"/>
    <w:rsid w:val="00BE4965"/>
    <w:rsid w:val="00BE49E4"/>
    <w:rsid w:val="00BE4A74"/>
    <w:rsid w:val="00BE504B"/>
    <w:rsid w:val="00BE51C4"/>
    <w:rsid w:val="00BE520F"/>
    <w:rsid w:val="00BE59B6"/>
    <w:rsid w:val="00BE5AF2"/>
    <w:rsid w:val="00BE5EAE"/>
    <w:rsid w:val="00BE623D"/>
    <w:rsid w:val="00BE6283"/>
    <w:rsid w:val="00BE6456"/>
    <w:rsid w:val="00BE653E"/>
    <w:rsid w:val="00BE65CF"/>
    <w:rsid w:val="00BE67DF"/>
    <w:rsid w:val="00BE6A15"/>
    <w:rsid w:val="00BE6A57"/>
    <w:rsid w:val="00BE6A5F"/>
    <w:rsid w:val="00BE6AA6"/>
    <w:rsid w:val="00BE6E82"/>
    <w:rsid w:val="00BE6F2C"/>
    <w:rsid w:val="00BE71E5"/>
    <w:rsid w:val="00BE78BC"/>
    <w:rsid w:val="00BE7974"/>
    <w:rsid w:val="00BE7A9C"/>
    <w:rsid w:val="00BE7AB7"/>
    <w:rsid w:val="00BE7AFA"/>
    <w:rsid w:val="00BE7B1F"/>
    <w:rsid w:val="00BE7BE4"/>
    <w:rsid w:val="00BF0142"/>
    <w:rsid w:val="00BF016E"/>
    <w:rsid w:val="00BF03A9"/>
    <w:rsid w:val="00BF0408"/>
    <w:rsid w:val="00BF0520"/>
    <w:rsid w:val="00BF0576"/>
    <w:rsid w:val="00BF05AE"/>
    <w:rsid w:val="00BF086C"/>
    <w:rsid w:val="00BF0977"/>
    <w:rsid w:val="00BF09F7"/>
    <w:rsid w:val="00BF0AFF"/>
    <w:rsid w:val="00BF0E3E"/>
    <w:rsid w:val="00BF0F0C"/>
    <w:rsid w:val="00BF0F18"/>
    <w:rsid w:val="00BF10D7"/>
    <w:rsid w:val="00BF10FC"/>
    <w:rsid w:val="00BF1287"/>
    <w:rsid w:val="00BF1379"/>
    <w:rsid w:val="00BF15E9"/>
    <w:rsid w:val="00BF1844"/>
    <w:rsid w:val="00BF1960"/>
    <w:rsid w:val="00BF1967"/>
    <w:rsid w:val="00BF1980"/>
    <w:rsid w:val="00BF1AF9"/>
    <w:rsid w:val="00BF1B11"/>
    <w:rsid w:val="00BF20F7"/>
    <w:rsid w:val="00BF21A5"/>
    <w:rsid w:val="00BF22EF"/>
    <w:rsid w:val="00BF2798"/>
    <w:rsid w:val="00BF27D7"/>
    <w:rsid w:val="00BF2805"/>
    <w:rsid w:val="00BF2D31"/>
    <w:rsid w:val="00BF2E68"/>
    <w:rsid w:val="00BF2F98"/>
    <w:rsid w:val="00BF3081"/>
    <w:rsid w:val="00BF34A4"/>
    <w:rsid w:val="00BF3506"/>
    <w:rsid w:val="00BF37ED"/>
    <w:rsid w:val="00BF3897"/>
    <w:rsid w:val="00BF38D5"/>
    <w:rsid w:val="00BF3AAA"/>
    <w:rsid w:val="00BF3C35"/>
    <w:rsid w:val="00BF3F98"/>
    <w:rsid w:val="00BF4010"/>
    <w:rsid w:val="00BF42CB"/>
    <w:rsid w:val="00BF437A"/>
    <w:rsid w:val="00BF43D6"/>
    <w:rsid w:val="00BF4473"/>
    <w:rsid w:val="00BF4587"/>
    <w:rsid w:val="00BF466E"/>
    <w:rsid w:val="00BF47D2"/>
    <w:rsid w:val="00BF4ACA"/>
    <w:rsid w:val="00BF4C44"/>
    <w:rsid w:val="00BF4E8D"/>
    <w:rsid w:val="00BF4FF3"/>
    <w:rsid w:val="00BF507B"/>
    <w:rsid w:val="00BF52E0"/>
    <w:rsid w:val="00BF5323"/>
    <w:rsid w:val="00BF533C"/>
    <w:rsid w:val="00BF54D2"/>
    <w:rsid w:val="00BF554B"/>
    <w:rsid w:val="00BF5668"/>
    <w:rsid w:val="00BF5690"/>
    <w:rsid w:val="00BF5798"/>
    <w:rsid w:val="00BF585A"/>
    <w:rsid w:val="00BF5AAA"/>
    <w:rsid w:val="00BF6046"/>
    <w:rsid w:val="00BF62B2"/>
    <w:rsid w:val="00BF631F"/>
    <w:rsid w:val="00BF63C0"/>
    <w:rsid w:val="00BF6473"/>
    <w:rsid w:val="00BF6BD6"/>
    <w:rsid w:val="00BF6CE0"/>
    <w:rsid w:val="00BF6EA3"/>
    <w:rsid w:val="00BF6EE2"/>
    <w:rsid w:val="00BF6FF8"/>
    <w:rsid w:val="00BF70BF"/>
    <w:rsid w:val="00BF7110"/>
    <w:rsid w:val="00BF7439"/>
    <w:rsid w:val="00BF748C"/>
    <w:rsid w:val="00BF74A7"/>
    <w:rsid w:val="00BF75D0"/>
    <w:rsid w:val="00BF779A"/>
    <w:rsid w:val="00BF7BB5"/>
    <w:rsid w:val="00BF7D0F"/>
    <w:rsid w:val="00BF7D98"/>
    <w:rsid w:val="00BF7F98"/>
    <w:rsid w:val="00C00004"/>
    <w:rsid w:val="00C00203"/>
    <w:rsid w:val="00C002AA"/>
    <w:rsid w:val="00C0047B"/>
    <w:rsid w:val="00C005CF"/>
    <w:rsid w:val="00C006C5"/>
    <w:rsid w:val="00C00A3B"/>
    <w:rsid w:val="00C00B71"/>
    <w:rsid w:val="00C00D72"/>
    <w:rsid w:val="00C00D8C"/>
    <w:rsid w:val="00C00F3B"/>
    <w:rsid w:val="00C01106"/>
    <w:rsid w:val="00C013B9"/>
    <w:rsid w:val="00C013BE"/>
    <w:rsid w:val="00C014B1"/>
    <w:rsid w:val="00C014DC"/>
    <w:rsid w:val="00C01799"/>
    <w:rsid w:val="00C019AB"/>
    <w:rsid w:val="00C01C45"/>
    <w:rsid w:val="00C01CE2"/>
    <w:rsid w:val="00C01DA2"/>
    <w:rsid w:val="00C01DDD"/>
    <w:rsid w:val="00C01EC8"/>
    <w:rsid w:val="00C01FEC"/>
    <w:rsid w:val="00C02002"/>
    <w:rsid w:val="00C020B8"/>
    <w:rsid w:val="00C02368"/>
    <w:rsid w:val="00C02AC9"/>
    <w:rsid w:val="00C02ACE"/>
    <w:rsid w:val="00C02C9F"/>
    <w:rsid w:val="00C02EFD"/>
    <w:rsid w:val="00C030C5"/>
    <w:rsid w:val="00C031DF"/>
    <w:rsid w:val="00C0335D"/>
    <w:rsid w:val="00C038E0"/>
    <w:rsid w:val="00C039C8"/>
    <w:rsid w:val="00C03A1A"/>
    <w:rsid w:val="00C03B1B"/>
    <w:rsid w:val="00C03BD9"/>
    <w:rsid w:val="00C03C71"/>
    <w:rsid w:val="00C03F37"/>
    <w:rsid w:val="00C0400A"/>
    <w:rsid w:val="00C0401D"/>
    <w:rsid w:val="00C04261"/>
    <w:rsid w:val="00C04540"/>
    <w:rsid w:val="00C04606"/>
    <w:rsid w:val="00C04626"/>
    <w:rsid w:val="00C04729"/>
    <w:rsid w:val="00C04A2B"/>
    <w:rsid w:val="00C04AC8"/>
    <w:rsid w:val="00C04C74"/>
    <w:rsid w:val="00C04DAE"/>
    <w:rsid w:val="00C04DF8"/>
    <w:rsid w:val="00C04E4A"/>
    <w:rsid w:val="00C05158"/>
    <w:rsid w:val="00C05238"/>
    <w:rsid w:val="00C0567A"/>
    <w:rsid w:val="00C05B48"/>
    <w:rsid w:val="00C062D7"/>
    <w:rsid w:val="00C06591"/>
    <w:rsid w:val="00C06A2E"/>
    <w:rsid w:val="00C06CDB"/>
    <w:rsid w:val="00C06E75"/>
    <w:rsid w:val="00C06F41"/>
    <w:rsid w:val="00C06F71"/>
    <w:rsid w:val="00C073B5"/>
    <w:rsid w:val="00C07437"/>
    <w:rsid w:val="00C07488"/>
    <w:rsid w:val="00C0755A"/>
    <w:rsid w:val="00C0769F"/>
    <w:rsid w:val="00C076D2"/>
    <w:rsid w:val="00C07739"/>
    <w:rsid w:val="00C07B21"/>
    <w:rsid w:val="00C07B73"/>
    <w:rsid w:val="00C07C3F"/>
    <w:rsid w:val="00C07D36"/>
    <w:rsid w:val="00C07EB0"/>
    <w:rsid w:val="00C07EB3"/>
    <w:rsid w:val="00C07F56"/>
    <w:rsid w:val="00C1015C"/>
    <w:rsid w:val="00C10195"/>
    <w:rsid w:val="00C1022C"/>
    <w:rsid w:val="00C10259"/>
    <w:rsid w:val="00C10303"/>
    <w:rsid w:val="00C10405"/>
    <w:rsid w:val="00C10711"/>
    <w:rsid w:val="00C1075E"/>
    <w:rsid w:val="00C107A5"/>
    <w:rsid w:val="00C10979"/>
    <w:rsid w:val="00C10A19"/>
    <w:rsid w:val="00C10AD2"/>
    <w:rsid w:val="00C10F02"/>
    <w:rsid w:val="00C10FC3"/>
    <w:rsid w:val="00C11406"/>
    <w:rsid w:val="00C11479"/>
    <w:rsid w:val="00C1186E"/>
    <w:rsid w:val="00C11BA3"/>
    <w:rsid w:val="00C11CCB"/>
    <w:rsid w:val="00C11D33"/>
    <w:rsid w:val="00C12362"/>
    <w:rsid w:val="00C12379"/>
    <w:rsid w:val="00C12537"/>
    <w:rsid w:val="00C12AFC"/>
    <w:rsid w:val="00C12B9A"/>
    <w:rsid w:val="00C13117"/>
    <w:rsid w:val="00C13B8D"/>
    <w:rsid w:val="00C13CBB"/>
    <w:rsid w:val="00C13D6C"/>
    <w:rsid w:val="00C13D80"/>
    <w:rsid w:val="00C13EF3"/>
    <w:rsid w:val="00C142C2"/>
    <w:rsid w:val="00C14376"/>
    <w:rsid w:val="00C143B7"/>
    <w:rsid w:val="00C143C5"/>
    <w:rsid w:val="00C14797"/>
    <w:rsid w:val="00C147C6"/>
    <w:rsid w:val="00C14B42"/>
    <w:rsid w:val="00C14B8A"/>
    <w:rsid w:val="00C14C3B"/>
    <w:rsid w:val="00C14EB6"/>
    <w:rsid w:val="00C15441"/>
    <w:rsid w:val="00C15658"/>
    <w:rsid w:val="00C1567A"/>
    <w:rsid w:val="00C156C7"/>
    <w:rsid w:val="00C1590B"/>
    <w:rsid w:val="00C15A7B"/>
    <w:rsid w:val="00C15BBA"/>
    <w:rsid w:val="00C15C7D"/>
    <w:rsid w:val="00C15D2E"/>
    <w:rsid w:val="00C15FF9"/>
    <w:rsid w:val="00C16037"/>
    <w:rsid w:val="00C16058"/>
    <w:rsid w:val="00C1620D"/>
    <w:rsid w:val="00C16271"/>
    <w:rsid w:val="00C16390"/>
    <w:rsid w:val="00C164B5"/>
    <w:rsid w:val="00C16506"/>
    <w:rsid w:val="00C16688"/>
    <w:rsid w:val="00C166F6"/>
    <w:rsid w:val="00C168D6"/>
    <w:rsid w:val="00C16CEA"/>
    <w:rsid w:val="00C16EAA"/>
    <w:rsid w:val="00C16EDF"/>
    <w:rsid w:val="00C16F40"/>
    <w:rsid w:val="00C1704D"/>
    <w:rsid w:val="00C17246"/>
    <w:rsid w:val="00C17302"/>
    <w:rsid w:val="00C17578"/>
    <w:rsid w:val="00C17621"/>
    <w:rsid w:val="00C17839"/>
    <w:rsid w:val="00C1786D"/>
    <w:rsid w:val="00C17ACB"/>
    <w:rsid w:val="00C17B8F"/>
    <w:rsid w:val="00C17BD8"/>
    <w:rsid w:val="00C17CD2"/>
    <w:rsid w:val="00C17D5B"/>
    <w:rsid w:val="00C17E13"/>
    <w:rsid w:val="00C17E39"/>
    <w:rsid w:val="00C17F91"/>
    <w:rsid w:val="00C17FBE"/>
    <w:rsid w:val="00C2003C"/>
    <w:rsid w:val="00C20040"/>
    <w:rsid w:val="00C2015A"/>
    <w:rsid w:val="00C201C1"/>
    <w:rsid w:val="00C2029D"/>
    <w:rsid w:val="00C20310"/>
    <w:rsid w:val="00C2042E"/>
    <w:rsid w:val="00C204E3"/>
    <w:rsid w:val="00C20AFF"/>
    <w:rsid w:val="00C20B20"/>
    <w:rsid w:val="00C20BA8"/>
    <w:rsid w:val="00C20C58"/>
    <w:rsid w:val="00C20E7C"/>
    <w:rsid w:val="00C21189"/>
    <w:rsid w:val="00C214C0"/>
    <w:rsid w:val="00C2156D"/>
    <w:rsid w:val="00C215B2"/>
    <w:rsid w:val="00C2161A"/>
    <w:rsid w:val="00C2173F"/>
    <w:rsid w:val="00C21852"/>
    <w:rsid w:val="00C21913"/>
    <w:rsid w:val="00C2194C"/>
    <w:rsid w:val="00C21B4A"/>
    <w:rsid w:val="00C21D0C"/>
    <w:rsid w:val="00C21ECC"/>
    <w:rsid w:val="00C224B8"/>
    <w:rsid w:val="00C2269E"/>
    <w:rsid w:val="00C227DF"/>
    <w:rsid w:val="00C22B60"/>
    <w:rsid w:val="00C22D33"/>
    <w:rsid w:val="00C22E19"/>
    <w:rsid w:val="00C22F97"/>
    <w:rsid w:val="00C23191"/>
    <w:rsid w:val="00C232AC"/>
    <w:rsid w:val="00C232C0"/>
    <w:rsid w:val="00C233C5"/>
    <w:rsid w:val="00C2393E"/>
    <w:rsid w:val="00C23983"/>
    <w:rsid w:val="00C23A34"/>
    <w:rsid w:val="00C23A89"/>
    <w:rsid w:val="00C23F00"/>
    <w:rsid w:val="00C23F81"/>
    <w:rsid w:val="00C24077"/>
    <w:rsid w:val="00C240C1"/>
    <w:rsid w:val="00C2415A"/>
    <w:rsid w:val="00C24255"/>
    <w:rsid w:val="00C2461D"/>
    <w:rsid w:val="00C246FB"/>
    <w:rsid w:val="00C248CC"/>
    <w:rsid w:val="00C24B80"/>
    <w:rsid w:val="00C24C29"/>
    <w:rsid w:val="00C24C40"/>
    <w:rsid w:val="00C24D66"/>
    <w:rsid w:val="00C24F00"/>
    <w:rsid w:val="00C24FBE"/>
    <w:rsid w:val="00C250E9"/>
    <w:rsid w:val="00C25148"/>
    <w:rsid w:val="00C252A2"/>
    <w:rsid w:val="00C252D1"/>
    <w:rsid w:val="00C25351"/>
    <w:rsid w:val="00C25430"/>
    <w:rsid w:val="00C25A1B"/>
    <w:rsid w:val="00C25B99"/>
    <w:rsid w:val="00C25D44"/>
    <w:rsid w:val="00C25DE0"/>
    <w:rsid w:val="00C25E69"/>
    <w:rsid w:val="00C25EE3"/>
    <w:rsid w:val="00C26041"/>
    <w:rsid w:val="00C26114"/>
    <w:rsid w:val="00C26793"/>
    <w:rsid w:val="00C26F6A"/>
    <w:rsid w:val="00C27053"/>
    <w:rsid w:val="00C27785"/>
    <w:rsid w:val="00C27BE2"/>
    <w:rsid w:val="00C27D00"/>
    <w:rsid w:val="00C27DFF"/>
    <w:rsid w:val="00C27EBE"/>
    <w:rsid w:val="00C27F54"/>
    <w:rsid w:val="00C30266"/>
    <w:rsid w:val="00C30299"/>
    <w:rsid w:val="00C3048F"/>
    <w:rsid w:val="00C30524"/>
    <w:rsid w:val="00C308F6"/>
    <w:rsid w:val="00C308F9"/>
    <w:rsid w:val="00C30AB8"/>
    <w:rsid w:val="00C30AF4"/>
    <w:rsid w:val="00C30B1B"/>
    <w:rsid w:val="00C3100A"/>
    <w:rsid w:val="00C311F8"/>
    <w:rsid w:val="00C31665"/>
    <w:rsid w:val="00C3174C"/>
    <w:rsid w:val="00C319DC"/>
    <w:rsid w:val="00C31D1D"/>
    <w:rsid w:val="00C31E94"/>
    <w:rsid w:val="00C320BA"/>
    <w:rsid w:val="00C3235C"/>
    <w:rsid w:val="00C325C3"/>
    <w:rsid w:val="00C3291B"/>
    <w:rsid w:val="00C3298B"/>
    <w:rsid w:val="00C329D4"/>
    <w:rsid w:val="00C32AF6"/>
    <w:rsid w:val="00C32B36"/>
    <w:rsid w:val="00C32B9C"/>
    <w:rsid w:val="00C32C7D"/>
    <w:rsid w:val="00C32D91"/>
    <w:rsid w:val="00C32FE9"/>
    <w:rsid w:val="00C33034"/>
    <w:rsid w:val="00C33195"/>
    <w:rsid w:val="00C331F5"/>
    <w:rsid w:val="00C332C4"/>
    <w:rsid w:val="00C33546"/>
    <w:rsid w:val="00C33562"/>
    <w:rsid w:val="00C33580"/>
    <w:rsid w:val="00C337DA"/>
    <w:rsid w:val="00C338C7"/>
    <w:rsid w:val="00C33AE7"/>
    <w:rsid w:val="00C33BEB"/>
    <w:rsid w:val="00C33EC4"/>
    <w:rsid w:val="00C34268"/>
    <w:rsid w:val="00C34300"/>
    <w:rsid w:val="00C3440C"/>
    <w:rsid w:val="00C34436"/>
    <w:rsid w:val="00C344EC"/>
    <w:rsid w:val="00C34930"/>
    <w:rsid w:val="00C34B29"/>
    <w:rsid w:val="00C34D04"/>
    <w:rsid w:val="00C34DA3"/>
    <w:rsid w:val="00C34DF8"/>
    <w:rsid w:val="00C34E71"/>
    <w:rsid w:val="00C34FD8"/>
    <w:rsid w:val="00C3500E"/>
    <w:rsid w:val="00C3503D"/>
    <w:rsid w:val="00C351CA"/>
    <w:rsid w:val="00C351D4"/>
    <w:rsid w:val="00C35357"/>
    <w:rsid w:val="00C35439"/>
    <w:rsid w:val="00C355AE"/>
    <w:rsid w:val="00C3565D"/>
    <w:rsid w:val="00C356FE"/>
    <w:rsid w:val="00C35A18"/>
    <w:rsid w:val="00C35CE8"/>
    <w:rsid w:val="00C35F4F"/>
    <w:rsid w:val="00C35FCC"/>
    <w:rsid w:val="00C36089"/>
    <w:rsid w:val="00C36223"/>
    <w:rsid w:val="00C36236"/>
    <w:rsid w:val="00C362B3"/>
    <w:rsid w:val="00C362C2"/>
    <w:rsid w:val="00C36370"/>
    <w:rsid w:val="00C36709"/>
    <w:rsid w:val="00C3672C"/>
    <w:rsid w:val="00C36A4F"/>
    <w:rsid w:val="00C36E16"/>
    <w:rsid w:val="00C36F4F"/>
    <w:rsid w:val="00C36FB5"/>
    <w:rsid w:val="00C37062"/>
    <w:rsid w:val="00C37174"/>
    <w:rsid w:val="00C37202"/>
    <w:rsid w:val="00C373C1"/>
    <w:rsid w:val="00C3780E"/>
    <w:rsid w:val="00C37C2D"/>
    <w:rsid w:val="00C37D1E"/>
    <w:rsid w:val="00C37EDD"/>
    <w:rsid w:val="00C37EFE"/>
    <w:rsid w:val="00C37FF7"/>
    <w:rsid w:val="00C40327"/>
    <w:rsid w:val="00C40736"/>
    <w:rsid w:val="00C408E9"/>
    <w:rsid w:val="00C40B2F"/>
    <w:rsid w:val="00C40BC6"/>
    <w:rsid w:val="00C40C41"/>
    <w:rsid w:val="00C40D39"/>
    <w:rsid w:val="00C40DC2"/>
    <w:rsid w:val="00C40E68"/>
    <w:rsid w:val="00C40EED"/>
    <w:rsid w:val="00C40F2F"/>
    <w:rsid w:val="00C40FEC"/>
    <w:rsid w:val="00C41005"/>
    <w:rsid w:val="00C411E5"/>
    <w:rsid w:val="00C41416"/>
    <w:rsid w:val="00C414DA"/>
    <w:rsid w:val="00C416E6"/>
    <w:rsid w:val="00C417DB"/>
    <w:rsid w:val="00C41826"/>
    <w:rsid w:val="00C41CAF"/>
    <w:rsid w:val="00C41EC9"/>
    <w:rsid w:val="00C41F66"/>
    <w:rsid w:val="00C420FF"/>
    <w:rsid w:val="00C422EF"/>
    <w:rsid w:val="00C4237B"/>
    <w:rsid w:val="00C42493"/>
    <w:rsid w:val="00C4277C"/>
    <w:rsid w:val="00C42823"/>
    <w:rsid w:val="00C42D1E"/>
    <w:rsid w:val="00C42D70"/>
    <w:rsid w:val="00C42D7C"/>
    <w:rsid w:val="00C42F20"/>
    <w:rsid w:val="00C42F8A"/>
    <w:rsid w:val="00C43170"/>
    <w:rsid w:val="00C4330E"/>
    <w:rsid w:val="00C4356E"/>
    <w:rsid w:val="00C43715"/>
    <w:rsid w:val="00C4379C"/>
    <w:rsid w:val="00C43821"/>
    <w:rsid w:val="00C43823"/>
    <w:rsid w:val="00C438E8"/>
    <w:rsid w:val="00C43933"/>
    <w:rsid w:val="00C43979"/>
    <w:rsid w:val="00C43A83"/>
    <w:rsid w:val="00C43CD5"/>
    <w:rsid w:val="00C43DA9"/>
    <w:rsid w:val="00C442A6"/>
    <w:rsid w:val="00C44335"/>
    <w:rsid w:val="00C4439D"/>
    <w:rsid w:val="00C445F0"/>
    <w:rsid w:val="00C4469F"/>
    <w:rsid w:val="00C4494F"/>
    <w:rsid w:val="00C44A7A"/>
    <w:rsid w:val="00C44C99"/>
    <w:rsid w:val="00C44D27"/>
    <w:rsid w:val="00C44DFC"/>
    <w:rsid w:val="00C44ED9"/>
    <w:rsid w:val="00C4506D"/>
    <w:rsid w:val="00C45388"/>
    <w:rsid w:val="00C45525"/>
    <w:rsid w:val="00C45645"/>
    <w:rsid w:val="00C45BB8"/>
    <w:rsid w:val="00C45BC6"/>
    <w:rsid w:val="00C45C20"/>
    <w:rsid w:val="00C45EB1"/>
    <w:rsid w:val="00C46157"/>
    <w:rsid w:val="00C46356"/>
    <w:rsid w:val="00C463AA"/>
    <w:rsid w:val="00C4642E"/>
    <w:rsid w:val="00C464EC"/>
    <w:rsid w:val="00C46687"/>
    <w:rsid w:val="00C46688"/>
    <w:rsid w:val="00C4669B"/>
    <w:rsid w:val="00C4672A"/>
    <w:rsid w:val="00C46768"/>
    <w:rsid w:val="00C467FF"/>
    <w:rsid w:val="00C46855"/>
    <w:rsid w:val="00C46C76"/>
    <w:rsid w:val="00C46E53"/>
    <w:rsid w:val="00C46EB0"/>
    <w:rsid w:val="00C4704B"/>
    <w:rsid w:val="00C473C0"/>
    <w:rsid w:val="00C4751E"/>
    <w:rsid w:val="00C475BF"/>
    <w:rsid w:val="00C476AD"/>
    <w:rsid w:val="00C4788E"/>
    <w:rsid w:val="00C4789B"/>
    <w:rsid w:val="00C47A5D"/>
    <w:rsid w:val="00C47A87"/>
    <w:rsid w:val="00C47A8A"/>
    <w:rsid w:val="00C47A9C"/>
    <w:rsid w:val="00C47AE3"/>
    <w:rsid w:val="00C47C91"/>
    <w:rsid w:val="00C47CF9"/>
    <w:rsid w:val="00C47D7D"/>
    <w:rsid w:val="00C47E7C"/>
    <w:rsid w:val="00C47EDC"/>
    <w:rsid w:val="00C50085"/>
    <w:rsid w:val="00C5042F"/>
    <w:rsid w:val="00C5045C"/>
    <w:rsid w:val="00C50651"/>
    <w:rsid w:val="00C5065F"/>
    <w:rsid w:val="00C507DE"/>
    <w:rsid w:val="00C5083A"/>
    <w:rsid w:val="00C509CD"/>
    <w:rsid w:val="00C5101B"/>
    <w:rsid w:val="00C510C0"/>
    <w:rsid w:val="00C51250"/>
    <w:rsid w:val="00C516FE"/>
    <w:rsid w:val="00C5181A"/>
    <w:rsid w:val="00C5189C"/>
    <w:rsid w:val="00C51C09"/>
    <w:rsid w:val="00C51C19"/>
    <w:rsid w:val="00C52257"/>
    <w:rsid w:val="00C5225D"/>
    <w:rsid w:val="00C5239E"/>
    <w:rsid w:val="00C52748"/>
    <w:rsid w:val="00C5285A"/>
    <w:rsid w:val="00C529F1"/>
    <w:rsid w:val="00C52D96"/>
    <w:rsid w:val="00C52E2A"/>
    <w:rsid w:val="00C53042"/>
    <w:rsid w:val="00C530B0"/>
    <w:rsid w:val="00C53127"/>
    <w:rsid w:val="00C53228"/>
    <w:rsid w:val="00C5333C"/>
    <w:rsid w:val="00C533B7"/>
    <w:rsid w:val="00C534BD"/>
    <w:rsid w:val="00C534F2"/>
    <w:rsid w:val="00C53596"/>
    <w:rsid w:val="00C535EF"/>
    <w:rsid w:val="00C53772"/>
    <w:rsid w:val="00C5380B"/>
    <w:rsid w:val="00C53928"/>
    <w:rsid w:val="00C5395E"/>
    <w:rsid w:val="00C53A8D"/>
    <w:rsid w:val="00C53B5B"/>
    <w:rsid w:val="00C53D5F"/>
    <w:rsid w:val="00C53D9C"/>
    <w:rsid w:val="00C5402D"/>
    <w:rsid w:val="00C5403A"/>
    <w:rsid w:val="00C54269"/>
    <w:rsid w:val="00C54281"/>
    <w:rsid w:val="00C542E9"/>
    <w:rsid w:val="00C543F7"/>
    <w:rsid w:val="00C544BA"/>
    <w:rsid w:val="00C54599"/>
    <w:rsid w:val="00C5498A"/>
    <w:rsid w:val="00C54A2F"/>
    <w:rsid w:val="00C54C9D"/>
    <w:rsid w:val="00C54CE9"/>
    <w:rsid w:val="00C54D7C"/>
    <w:rsid w:val="00C54FF7"/>
    <w:rsid w:val="00C5519B"/>
    <w:rsid w:val="00C552C8"/>
    <w:rsid w:val="00C55322"/>
    <w:rsid w:val="00C55476"/>
    <w:rsid w:val="00C55582"/>
    <w:rsid w:val="00C55592"/>
    <w:rsid w:val="00C55734"/>
    <w:rsid w:val="00C55974"/>
    <w:rsid w:val="00C55AAE"/>
    <w:rsid w:val="00C55B54"/>
    <w:rsid w:val="00C55C0A"/>
    <w:rsid w:val="00C55C57"/>
    <w:rsid w:val="00C55DAD"/>
    <w:rsid w:val="00C55DE3"/>
    <w:rsid w:val="00C5614D"/>
    <w:rsid w:val="00C562B9"/>
    <w:rsid w:val="00C563F9"/>
    <w:rsid w:val="00C5644D"/>
    <w:rsid w:val="00C56802"/>
    <w:rsid w:val="00C56A8D"/>
    <w:rsid w:val="00C56BCB"/>
    <w:rsid w:val="00C56DF3"/>
    <w:rsid w:val="00C56EFF"/>
    <w:rsid w:val="00C56FC9"/>
    <w:rsid w:val="00C570AD"/>
    <w:rsid w:val="00C570CF"/>
    <w:rsid w:val="00C5733C"/>
    <w:rsid w:val="00C5738F"/>
    <w:rsid w:val="00C5764C"/>
    <w:rsid w:val="00C5769F"/>
    <w:rsid w:val="00C578F7"/>
    <w:rsid w:val="00C5798F"/>
    <w:rsid w:val="00C579F6"/>
    <w:rsid w:val="00C57A79"/>
    <w:rsid w:val="00C57DDC"/>
    <w:rsid w:val="00C601E7"/>
    <w:rsid w:val="00C60480"/>
    <w:rsid w:val="00C60513"/>
    <w:rsid w:val="00C60659"/>
    <w:rsid w:val="00C60927"/>
    <w:rsid w:val="00C60940"/>
    <w:rsid w:val="00C60AD2"/>
    <w:rsid w:val="00C60C32"/>
    <w:rsid w:val="00C60CA7"/>
    <w:rsid w:val="00C60D73"/>
    <w:rsid w:val="00C60F39"/>
    <w:rsid w:val="00C60FB5"/>
    <w:rsid w:val="00C6105D"/>
    <w:rsid w:val="00C61306"/>
    <w:rsid w:val="00C6140C"/>
    <w:rsid w:val="00C615B7"/>
    <w:rsid w:val="00C6160E"/>
    <w:rsid w:val="00C61AD4"/>
    <w:rsid w:val="00C61C33"/>
    <w:rsid w:val="00C61CD0"/>
    <w:rsid w:val="00C62052"/>
    <w:rsid w:val="00C622AE"/>
    <w:rsid w:val="00C62478"/>
    <w:rsid w:val="00C625A9"/>
    <w:rsid w:val="00C62732"/>
    <w:rsid w:val="00C62A32"/>
    <w:rsid w:val="00C62AEE"/>
    <w:rsid w:val="00C62C09"/>
    <w:rsid w:val="00C62D34"/>
    <w:rsid w:val="00C6324F"/>
    <w:rsid w:val="00C634B3"/>
    <w:rsid w:val="00C634EF"/>
    <w:rsid w:val="00C63537"/>
    <w:rsid w:val="00C63545"/>
    <w:rsid w:val="00C637C6"/>
    <w:rsid w:val="00C6388F"/>
    <w:rsid w:val="00C63C28"/>
    <w:rsid w:val="00C63CF0"/>
    <w:rsid w:val="00C63E1E"/>
    <w:rsid w:val="00C63E7F"/>
    <w:rsid w:val="00C64350"/>
    <w:rsid w:val="00C646DA"/>
    <w:rsid w:val="00C6475C"/>
    <w:rsid w:val="00C647AC"/>
    <w:rsid w:val="00C6483F"/>
    <w:rsid w:val="00C64A11"/>
    <w:rsid w:val="00C64B0E"/>
    <w:rsid w:val="00C64B47"/>
    <w:rsid w:val="00C64CA2"/>
    <w:rsid w:val="00C64E8E"/>
    <w:rsid w:val="00C6508F"/>
    <w:rsid w:val="00C65109"/>
    <w:rsid w:val="00C651AA"/>
    <w:rsid w:val="00C6535D"/>
    <w:rsid w:val="00C6541C"/>
    <w:rsid w:val="00C65441"/>
    <w:rsid w:val="00C657B5"/>
    <w:rsid w:val="00C65952"/>
    <w:rsid w:val="00C65CC1"/>
    <w:rsid w:val="00C65D0B"/>
    <w:rsid w:val="00C65FFD"/>
    <w:rsid w:val="00C6622D"/>
    <w:rsid w:val="00C663C2"/>
    <w:rsid w:val="00C66731"/>
    <w:rsid w:val="00C66874"/>
    <w:rsid w:val="00C66A81"/>
    <w:rsid w:val="00C66B54"/>
    <w:rsid w:val="00C66B83"/>
    <w:rsid w:val="00C66DA8"/>
    <w:rsid w:val="00C670EC"/>
    <w:rsid w:val="00C6719F"/>
    <w:rsid w:val="00C671A5"/>
    <w:rsid w:val="00C6720F"/>
    <w:rsid w:val="00C67312"/>
    <w:rsid w:val="00C674D0"/>
    <w:rsid w:val="00C677F3"/>
    <w:rsid w:val="00C678EA"/>
    <w:rsid w:val="00C67A0F"/>
    <w:rsid w:val="00C67BE0"/>
    <w:rsid w:val="00C67C53"/>
    <w:rsid w:val="00C67FA1"/>
    <w:rsid w:val="00C702E4"/>
    <w:rsid w:val="00C70558"/>
    <w:rsid w:val="00C70762"/>
    <w:rsid w:val="00C707E8"/>
    <w:rsid w:val="00C70854"/>
    <w:rsid w:val="00C708B8"/>
    <w:rsid w:val="00C70A26"/>
    <w:rsid w:val="00C70D68"/>
    <w:rsid w:val="00C70FC9"/>
    <w:rsid w:val="00C7117F"/>
    <w:rsid w:val="00C7158B"/>
    <w:rsid w:val="00C716B4"/>
    <w:rsid w:val="00C71706"/>
    <w:rsid w:val="00C71795"/>
    <w:rsid w:val="00C71868"/>
    <w:rsid w:val="00C71B4B"/>
    <w:rsid w:val="00C71BEE"/>
    <w:rsid w:val="00C71EBE"/>
    <w:rsid w:val="00C72150"/>
    <w:rsid w:val="00C72186"/>
    <w:rsid w:val="00C72397"/>
    <w:rsid w:val="00C723D5"/>
    <w:rsid w:val="00C7256A"/>
    <w:rsid w:val="00C72698"/>
    <w:rsid w:val="00C72B46"/>
    <w:rsid w:val="00C72BB1"/>
    <w:rsid w:val="00C72BDA"/>
    <w:rsid w:val="00C72C04"/>
    <w:rsid w:val="00C72DC9"/>
    <w:rsid w:val="00C72DCA"/>
    <w:rsid w:val="00C72DE7"/>
    <w:rsid w:val="00C72E11"/>
    <w:rsid w:val="00C72FF6"/>
    <w:rsid w:val="00C7302F"/>
    <w:rsid w:val="00C730D0"/>
    <w:rsid w:val="00C7352B"/>
    <w:rsid w:val="00C73748"/>
    <w:rsid w:val="00C73926"/>
    <w:rsid w:val="00C73BF7"/>
    <w:rsid w:val="00C73C21"/>
    <w:rsid w:val="00C74134"/>
    <w:rsid w:val="00C741D4"/>
    <w:rsid w:val="00C74205"/>
    <w:rsid w:val="00C742D3"/>
    <w:rsid w:val="00C74308"/>
    <w:rsid w:val="00C743CE"/>
    <w:rsid w:val="00C746EA"/>
    <w:rsid w:val="00C74C2E"/>
    <w:rsid w:val="00C750C1"/>
    <w:rsid w:val="00C7519D"/>
    <w:rsid w:val="00C75415"/>
    <w:rsid w:val="00C7560F"/>
    <w:rsid w:val="00C757AD"/>
    <w:rsid w:val="00C75800"/>
    <w:rsid w:val="00C75933"/>
    <w:rsid w:val="00C75980"/>
    <w:rsid w:val="00C75CB0"/>
    <w:rsid w:val="00C76152"/>
    <w:rsid w:val="00C761D5"/>
    <w:rsid w:val="00C76350"/>
    <w:rsid w:val="00C76383"/>
    <w:rsid w:val="00C76498"/>
    <w:rsid w:val="00C76A6A"/>
    <w:rsid w:val="00C76C57"/>
    <w:rsid w:val="00C76EA7"/>
    <w:rsid w:val="00C76ED0"/>
    <w:rsid w:val="00C76EDF"/>
    <w:rsid w:val="00C76F37"/>
    <w:rsid w:val="00C77070"/>
    <w:rsid w:val="00C77138"/>
    <w:rsid w:val="00C7727F"/>
    <w:rsid w:val="00C7744D"/>
    <w:rsid w:val="00C7774C"/>
    <w:rsid w:val="00C77803"/>
    <w:rsid w:val="00C778FD"/>
    <w:rsid w:val="00C7796B"/>
    <w:rsid w:val="00C77972"/>
    <w:rsid w:val="00C77AB3"/>
    <w:rsid w:val="00C77BF1"/>
    <w:rsid w:val="00C77CBA"/>
    <w:rsid w:val="00C77FA7"/>
    <w:rsid w:val="00C80050"/>
    <w:rsid w:val="00C80110"/>
    <w:rsid w:val="00C801B8"/>
    <w:rsid w:val="00C802CC"/>
    <w:rsid w:val="00C802F4"/>
    <w:rsid w:val="00C80329"/>
    <w:rsid w:val="00C80376"/>
    <w:rsid w:val="00C805AB"/>
    <w:rsid w:val="00C80791"/>
    <w:rsid w:val="00C80851"/>
    <w:rsid w:val="00C80A54"/>
    <w:rsid w:val="00C80A56"/>
    <w:rsid w:val="00C80B15"/>
    <w:rsid w:val="00C80B22"/>
    <w:rsid w:val="00C80CE8"/>
    <w:rsid w:val="00C8107B"/>
    <w:rsid w:val="00C81169"/>
    <w:rsid w:val="00C81442"/>
    <w:rsid w:val="00C8171E"/>
    <w:rsid w:val="00C81726"/>
    <w:rsid w:val="00C8172B"/>
    <w:rsid w:val="00C817F1"/>
    <w:rsid w:val="00C819F2"/>
    <w:rsid w:val="00C81AE1"/>
    <w:rsid w:val="00C821BD"/>
    <w:rsid w:val="00C8220B"/>
    <w:rsid w:val="00C822C6"/>
    <w:rsid w:val="00C822D4"/>
    <w:rsid w:val="00C8255C"/>
    <w:rsid w:val="00C8267C"/>
    <w:rsid w:val="00C826A9"/>
    <w:rsid w:val="00C826CC"/>
    <w:rsid w:val="00C82866"/>
    <w:rsid w:val="00C82961"/>
    <w:rsid w:val="00C829A1"/>
    <w:rsid w:val="00C82AAC"/>
    <w:rsid w:val="00C82ACA"/>
    <w:rsid w:val="00C82B48"/>
    <w:rsid w:val="00C82B7B"/>
    <w:rsid w:val="00C82BC6"/>
    <w:rsid w:val="00C82D58"/>
    <w:rsid w:val="00C82E53"/>
    <w:rsid w:val="00C830B9"/>
    <w:rsid w:val="00C8311C"/>
    <w:rsid w:val="00C83124"/>
    <w:rsid w:val="00C8330A"/>
    <w:rsid w:val="00C83354"/>
    <w:rsid w:val="00C833E7"/>
    <w:rsid w:val="00C835E5"/>
    <w:rsid w:val="00C838F2"/>
    <w:rsid w:val="00C83957"/>
    <w:rsid w:val="00C839DB"/>
    <w:rsid w:val="00C839F8"/>
    <w:rsid w:val="00C83DE7"/>
    <w:rsid w:val="00C84034"/>
    <w:rsid w:val="00C8403E"/>
    <w:rsid w:val="00C84041"/>
    <w:rsid w:val="00C84099"/>
    <w:rsid w:val="00C84211"/>
    <w:rsid w:val="00C8434B"/>
    <w:rsid w:val="00C84663"/>
    <w:rsid w:val="00C84823"/>
    <w:rsid w:val="00C84904"/>
    <w:rsid w:val="00C84A4A"/>
    <w:rsid w:val="00C84C64"/>
    <w:rsid w:val="00C84CF7"/>
    <w:rsid w:val="00C84D0D"/>
    <w:rsid w:val="00C84D74"/>
    <w:rsid w:val="00C84ED8"/>
    <w:rsid w:val="00C84F8A"/>
    <w:rsid w:val="00C85056"/>
    <w:rsid w:val="00C8577C"/>
    <w:rsid w:val="00C858A8"/>
    <w:rsid w:val="00C85BEC"/>
    <w:rsid w:val="00C85C4E"/>
    <w:rsid w:val="00C85D54"/>
    <w:rsid w:val="00C86043"/>
    <w:rsid w:val="00C862C7"/>
    <w:rsid w:val="00C86441"/>
    <w:rsid w:val="00C8644B"/>
    <w:rsid w:val="00C865AC"/>
    <w:rsid w:val="00C865D4"/>
    <w:rsid w:val="00C867DC"/>
    <w:rsid w:val="00C8680B"/>
    <w:rsid w:val="00C86877"/>
    <w:rsid w:val="00C8691A"/>
    <w:rsid w:val="00C869AF"/>
    <w:rsid w:val="00C86A69"/>
    <w:rsid w:val="00C86D72"/>
    <w:rsid w:val="00C86DB8"/>
    <w:rsid w:val="00C86E2E"/>
    <w:rsid w:val="00C86E83"/>
    <w:rsid w:val="00C871CF"/>
    <w:rsid w:val="00C877B0"/>
    <w:rsid w:val="00C87999"/>
    <w:rsid w:val="00C87A0E"/>
    <w:rsid w:val="00C87ACB"/>
    <w:rsid w:val="00C87B57"/>
    <w:rsid w:val="00C87D56"/>
    <w:rsid w:val="00C901C6"/>
    <w:rsid w:val="00C9026B"/>
    <w:rsid w:val="00C9049F"/>
    <w:rsid w:val="00C906C4"/>
    <w:rsid w:val="00C909FB"/>
    <w:rsid w:val="00C90B08"/>
    <w:rsid w:val="00C90C3C"/>
    <w:rsid w:val="00C90F03"/>
    <w:rsid w:val="00C90F1A"/>
    <w:rsid w:val="00C910A9"/>
    <w:rsid w:val="00C9112E"/>
    <w:rsid w:val="00C912D3"/>
    <w:rsid w:val="00C912F9"/>
    <w:rsid w:val="00C915EF"/>
    <w:rsid w:val="00C91918"/>
    <w:rsid w:val="00C91BD1"/>
    <w:rsid w:val="00C91D80"/>
    <w:rsid w:val="00C91F8E"/>
    <w:rsid w:val="00C91FC7"/>
    <w:rsid w:val="00C92151"/>
    <w:rsid w:val="00C9221B"/>
    <w:rsid w:val="00C922B3"/>
    <w:rsid w:val="00C924A1"/>
    <w:rsid w:val="00C92551"/>
    <w:rsid w:val="00C92809"/>
    <w:rsid w:val="00C92DE4"/>
    <w:rsid w:val="00C93027"/>
    <w:rsid w:val="00C930EA"/>
    <w:rsid w:val="00C931C4"/>
    <w:rsid w:val="00C932C2"/>
    <w:rsid w:val="00C932FF"/>
    <w:rsid w:val="00C93504"/>
    <w:rsid w:val="00C93647"/>
    <w:rsid w:val="00C9372F"/>
    <w:rsid w:val="00C93937"/>
    <w:rsid w:val="00C939AF"/>
    <w:rsid w:val="00C93B8C"/>
    <w:rsid w:val="00C93C72"/>
    <w:rsid w:val="00C93C7C"/>
    <w:rsid w:val="00C93F70"/>
    <w:rsid w:val="00C93F8F"/>
    <w:rsid w:val="00C94247"/>
    <w:rsid w:val="00C9444B"/>
    <w:rsid w:val="00C9462B"/>
    <w:rsid w:val="00C94832"/>
    <w:rsid w:val="00C949B0"/>
    <w:rsid w:val="00C94B84"/>
    <w:rsid w:val="00C94D76"/>
    <w:rsid w:val="00C94DB4"/>
    <w:rsid w:val="00C94E9F"/>
    <w:rsid w:val="00C94FAA"/>
    <w:rsid w:val="00C9503B"/>
    <w:rsid w:val="00C950FE"/>
    <w:rsid w:val="00C95211"/>
    <w:rsid w:val="00C9546D"/>
    <w:rsid w:val="00C9570C"/>
    <w:rsid w:val="00C9589B"/>
    <w:rsid w:val="00C95955"/>
    <w:rsid w:val="00C95B70"/>
    <w:rsid w:val="00C95C08"/>
    <w:rsid w:val="00C95E75"/>
    <w:rsid w:val="00C95F7F"/>
    <w:rsid w:val="00C95FDC"/>
    <w:rsid w:val="00C962DB"/>
    <w:rsid w:val="00C96470"/>
    <w:rsid w:val="00C964B7"/>
    <w:rsid w:val="00C9653B"/>
    <w:rsid w:val="00C9660C"/>
    <w:rsid w:val="00C9665B"/>
    <w:rsid w:val="00C9691B"/>
    <w:rsid w:val="00C96A69"/>
    <w:rsid w:val="00C96E1F"/>
    <w:rsid w:val="00C96F50"/>
    <w:rsid w:val="00C97039"/>
    <w:rsid w:val="00C97146"/>
    <w:rsid w:val="00C97321"/>
    <w:rsid w:val="00C973DB"/>
    <w:rsid w:val="00C97A49"/>
    <w:rsid w:val="00C97CED"/>
    <w:rsid w:val="00C97E07"/>
    <w:rsid w:val="00C97E75"/>
    <w:rsid w:val="00CA0000"/>
    <w:rsid w:val="00CA00E6"/>
    <w:rsid w:val="00CA01AD"/>
    <w:rsid w:val="00CA031D"/>
    <w:rsid w:val="00CA0379"/>
    <w:rsid w:val="00CA04B3"/>
    <w:rsid w:val="00CA04EC"/>
    <w:rsid w:val="00CA0588"/>
    <w:rsid w:val="00CA05F8"/>
    <w:rsid w:val="00CA060C"/>
    <w:rsid w:val="00CA067A"/>
    <w:rsid w:val="00CA08F9"/>
    <w:rsid w:val="00CA0B94"/>
    <w:rsid w:val="00CA0BEA"/>
    <w:rsid w:val="00CA0CF6"/>
    <w:rsid w:val="00CA0E38"/>
    <w:rsid w:val="00CA0F2B"/>
    <w:rsid w:val="00CA13D8"/>
    <w:rsid w:val="00CA1469"/>
    <w:rsid w:val="00CA14B8"/>
    <w:rsid w:val="00CA1525"/>
    <w:rsid w:val="00CA16FB"/>
    <w:rsid w:val="00CA17C4"/>
    <w:rsid w:val="00CA190D"/>
    <w:rsid w:val="00CA1A8D"/>
    <w:rsid w:val="00CA1D09"/>
    <w:rsid w:val="00CA20B2"/>
    <w:rsid w:val="00CA210C"/>
    <w:rsid w:val="00CA23C7"/>
    <w:rsid w:val="00CA287E"/>
    <w:rsid w:val="00CA297E"/>
    <w:rsid w:val="00CA29C8"/>
    <w:rsid w:val="00CA29E6"/>
    <w:rsid w:val="00CA2A84"/>
    <w:rsid w:val="00CA2E29"/>
    <w:rsid w:val="00CA31DD"/>
    <w:rsid w:val="00CA3483"/>
    <w:rsid w:val="00CA3570"/>
    <w:rsid w:val="00CA35AB"/>
    <w:rsid w:val="00CA368F"/>
    <w:rsid w:val="00CA36C8"/>
    <w:rsid w:val="00CA3782"/>
    <w:rsid w:val="00CA3883"/>
    <w:rsid w:val="00CA38F9"/>
    <w:rsid w:val="00CA3947"/>
    <w:rsid w:val="00CA394E"/>
    <w:rsid w:val="00CA3A08"/>
    <w:rsid w:val="00CA3ED0"/>
    <w:rsid w:val="00CA4099"/>
    <w:rsid w:val="00CA40E0"/>
    <w:rsid w:val="00CA42CE"/>
    <w:rsid w:val="00CA4420"/>
    <w:rsid w:val="00CA458A"/>
    <w:rsid w:val="00CA47B4"/>
    <w:rsid w:val="00CA4825"/>
    <w:rsid w:val="00CA4843"/>
    <w:rsid w:val="00CA487D"/>
    <w:rsid w:val="00CA49C1"/>
    <w:rsid w:val="00CA4C1B"/>
    <w:rsid w:val="00CA4C8B"/>
    <w:rsid w:val="00CA4C9C"/>
    <w:rsid w:val="00CA4F9A"/>
    <w:rsid w:val="00CA4FCA"/>
    <w:rsid w:val="00CA509A"/>
    <w:rsid w:val="00CA5640"/>
    <w:rsid w:val="00CA5668"/>
    <w:rsid w:val="00CA57B9"/>
    <w:rsid w:val="00CA594C"/>
    <w:rsid w:val="00CA5F21"/>
    <w:rsid w:val="00CA609E"/>
    <w:rsid w:val="00CA63F1"/>
    <w:rsid w:val="00CA649D"/>
    <w:rsid w:val="00CA6973"/>
    <w:rsid w:val="00CA69F5"/>
    <w:rsid w:val="00CA6BA4"/>
    <w:rsid w:val="00CA6D0E"/>
    <w:rsid w:val="00CA715C"/>
    <w:rsid w:val="00CA71C2"/>
    <w:rsid w:val="00CA729F"/>
    <w:rsid w:val="00CA74AA"/>
    <w:rsid w:val="00CA7577"/>
    <w:rsid w:val="00CA79F8"/>
    <w:rsid w:val="00CA7D2A"/>
    <w:rsid w:val="00CA7D35"/>
    <w:rsid w:val="00CA7E98"/>
    <w:rsid w:val="00CB0128"/>
    <w:rsid w:val="00CB0654"/>
    <w:rsid w:val="00CB0698"/>
    <w:rsid w:val="00CB0AE2"/>
    <w:rsid w:val="00CB0B72"/>
    <w:rsid w:val="00CB0BE5"/>
    <w:rsid w:val="00CB0C1F"/>
    <w:rsid w:val="00CB0C4C"/>
    <w:rsid w:val="00CB0D03"/>
    <w:rsid w:val="00CB0E17"/>
    <w:rsid w:val="00CB13B8"/>
    <w:rsid w:val="00CB1413"/>
    <w:rsid w:val="00CB14E8"/>
    <w:rsid w:val="00CB1576"/>
    <w:rsid w:val="00CB15F6"/>
    <w:rsid w:val="00CB1909"/>
    <w:rsid w:val="00CB192D"/>
    <w:rsid w:val="00CB19A9"/>
    <w:rsid w:val="00CB1A58"/>
    <w:rsid w:val="00CB1A7E"/>
    <w:rsid w:val="00CB1D62"/>
    <w:rsid w:val="00CB1E40"/>
    <w:rsid w:val="00CB1EC0"/>
    <w:rsid w:val="00CB20EC"/>
    <w:rsid w:val="00CB245C"/>
    <w:rsid w:val="00CB2545"/>
    <w:rsid w:val="00CB2AC1"/>
    <w:rsid w:val="00CB2BB7"/>
    <w:rsid w:val="00CB2C0C"/>
    <w:rsid w:val="00CB2D71"/>
    <w:rsid w:val="00CB2DD4"/>
    <w:rsid w:val="00CB2F27"/>
    <w:rsid w:val="00CB3055"/>
    <w:rsid w:val="00CB3371"/>
    <w:rsid w:val="00CB35EE"/>
    <w:rsid w:val="00CB37C2"/>
    <w:rsid w:val="00CB3853"/>
    <w:rsid w:val="00CB3B03"/>
    <w:rsid w:val="00CB3B96"/>
    <w:rsid w:val="00CB3BD4"/>
    <w:rsid w:val="00CB3DC9"/>
    <w:rsid w:val="00CB3DD2"/>
    <w:rsid w:val="00CB3EE9"/>
    <w:rsid w:val="00CB4186"/>
    <w:rsid w:val="00CB42FF"/>
    <w:rsid w:val="00CB4730"/>
    <w:rsid w:val="00CB4815"/>
    <w:rsid w:val="00CB4976"/>
    <w:rsid w:val="00CB4A34"/>
    <w:rsid w:val="00CB4D9A"/>
    <w:rsid w:val="00CB4DC9"/>
    <w:rsid w:val="00CB4EBA"/>
    <w:rsid w:val="00CB4F6A"/>
    <w:rsid w:val="00CB5278"/>
    <w:rsid w:val="00CB52B2"/>
    <w:rsid w:val="00CB535D"/>
    <w:rsid w:val="00CB5424"/>
    <w:rsid w:val="00CB544F"/>
    <w:rsid w:val="00CB548C"/>
    <w:rsid w:val="00CB5584"/>
    <w:rsid w:val="00CB566A"/>
    <w:rsid w:val="00CB577B"/>
    <w:rsid w:val="00CB5966"/>
    <w:rsid w:val="00CB59F7"/>
    <w:rsid w:val="00CB5A7D"/>
    <w:rsid w:val="00CB5B89"/>
    <w:rsid w:val="00CB5BBD"/>
    <w:rsid w:val="00CB5BED"/>
    <w:rsid w:val="00CB5E76"/>
    <w:rsid w:val="00CB5FD0"/>
    <w:rsid w:val="00CB61C6"/>
    <w:rsid w:val="00CB62FA"/>
    <w:rsid w:val="00CB6584"/>
    <w:rsid w:val="00CB65C3"/>
    <w:rsid w:val="00CB65D6"/>
    <w:rsid w:val="00CB66BB"/>
    <w:rsid w:val="00CB6802"/>
    <w:rsid w:val="00CB6838"/>
    <w:rsid w:val="00CB690F"/>
    <w:rsid w:val="00CB6BD4"/>
    <w:rsid w:val="00CB6CCD"/>
    <w:rsid w:val="00CB6E50"/>
    <w:rsid w:val="00CB70CC"/>
    <w:rsid w:val="00CB71A2"/>
    <w:rsid w:val="00CB71E9"/>
    <w:rsid w:val="00CB7514"/>
    <w:rsid w:val="00CB7613"/>
    <w:rsid w:val="00CB7761"/>
    <w:rsid w:val="00CC0006"/>
    <w:rsid w:val="00CC0203"/>
    <w:rsid w:val="00CC02FD"/>
    <w:rsid w:val="00CC03BB"/>
    <w:rsid w:val="00CC052B"/>
    <w:rsid w:val="00CC0530"/>
    <w:rsid w:val="00CC05C9"/>
    <w:rsid w:val="00CC07AF"/>
    <w:rsid w:val="00CC086D"/>
    <w:rsid w:val="00CC0AAC"/>
    <w:rsid w:val="00CC0AC7"/>
    <w:rsid w:val="00CC0F1D"/>
    <w:rsid w:val="00CC1163"/>
    <w:rsid w:val="00CC1185"/>
    <w:rsid w:val="00CC14FB"/>
    <w:rsid w:val="00CC1602"/>
    <w:rsid w:val="00CC1659"/>
    <w:rsid w:val="00CC178C"/>
    <w:rsid w:val="00CC1AB5"/>
    <w:rsid w:val="00CC1F88"/>
    <w:rsid w:val="00CC1FA9"/>
    <w:rsid w:val="00CC202B"/>
    <w:rsid w:val="00CC21A1"/>
    <w:rsid w:val="00CC22DE"/>
    <w:rsid w:val="00CC2644"/>
    <w:rsid w:val="00CC26E0"/>
    <w:rsid w:val="00CC2787"/>
    <w:rsid w:val="00CC27CD"/>
    <w:rsid w:val="00CC290C"/>
    <w:rsid w:val="00CC2A93"/>
    <w:rsid w:val="00CC2D26"/>
    <w:rsid w:val="00CC2D37"/>
    <w:rsid w:val="00CC2F17"/>
    <w:rsid w:val="00CC30E6"/>
    <w:rsid w:val="00CC3688"/>
    <w:rsid w:val="00CC36EA"/>
    <w:rsid w:val="00CC374F"/>
    <w:rsid w:val="00CC3837"/>
    <w:rsid w:val="00CC38BA"/>
    <w:rsid w:val="00CC38FA"/>
    <w:rsid w:val="00CC3A06"/>
    <w:rsid w:val="00CC3DA3"/>
    <w:rsid w:val="00CC40BC"/>
    <w:rsid w:val="00CC415E"/>
    <w:rsid w:val="00CC4231"/>
    <w:rsid w:val="00CC432C"/>
    <w:rsid w:val="00CC45EF"/>
    <w:rsid w:val="00CC4752"/>
    <w:rsid w:val="00CC4F51"/>
    <w:rsid w:val="00CC54C1"/>
    <w:rsid w:val="00CC55B3"/>
    <w:rsid w:val="00CC5651"/>
    <w:rsid w:val="00CC57D1"/>
    <w:rsid w:val="00CC58E7"/>
    <w:rsid w:val="00CC58E8"/>
    <w:rsid w:val="00CC5AC3"/>
    <w:rsid w:val="00CC5AE6"/>
    <w:rsid w:val="00CC5CD8"/>
    <w:rsid w:val="00CC5ECD"/>
    <w:rsid w:val="00CC6318"/>
    <w:rsid w:val="00CC63C3"/>
    <w:rsid w:val="00CC63E8"/>
    <w:rsid w:val="00CC66D6"/>
    <w:rsid w:val="00CC678E"/>
    <w:rsid w:val="00CC6A1E"/>
    <w:rsid w:val="00CC6DF0"/>
    <w:rsid w:val="00CC729A"/>
    <w:rsid w:val="00CC74AA"/>
    <w:rsid w:val="00CC78A3"/>
    <w:rsid w:val="00CC78E9"/>
    <w:rsid w:val="00CC7A28"/>
    <w:rsid w:val="00CC7C7A"/>
    <w:rsid w:val="00CC7C8A"/>
    <w:rsid w:val="00CC7CB5"/>
    <w:rsid w:val="00CC7ED5"/>
    <w:rsid w:val="00CC7F81"/>
    <w:rsid w:val="00CC7FD1"/>
    <w:rsid w:val="00CD00CC"/>
    <w:rsid w:val="00CD0208"/>
    <w:rsid w:val="00CD0233"/>
    <w:rsid w:val="00CD0331"/>
    <w:rsid w:val="00CD0421"/>
    <w:rsid w:val="00CD0564"/>
    <w:rsid w:val="00CD0595"/>
    <w:rsid w:val="00CD06BA"/>
    <w:rsid w:val="00CD0710"/>
    <w:rsid w:val="00CD07BE"/>
    <w:rsid w:val="00CD08A1"/>
    <w:rsid w:val="00CD09C5"/>
    <w:rsid w:val="00CD0CFE"/>
    <w:rsid w:val="00CD0E62"/>
    <w:rsid w:val="00CD0EED"/>
    <w:rsid w:val="00CD0F3A"/>
    <w:rsid w:val="00CD101F"/>
    <w:rsid w:val="00CD105C"/>
    <w:rsid w:val="00CD1131"/>
    <w:rsid w:val="00CD1334"/>
    <w:rsid w:val="00CD1362"/>
    <w:rsid w:val="00CD141E"/>
    <w:rsid w:val="00CD1584"/>
    <w:rsid w:val="00CD172D"/>
    <w:rsid w:val="00CD17E2"/>
    <w:rsid w:val="00CD187F"/>
    <w:rsid w:val="00CD1EF4"/>
    <w:rsid w:val="00CD1F87"/>
    <w:rsid w:val="00CD2016"/>
    <w:rsid w:val="00CD203B"/>
    <w:rsid w:val="00CD219C"/>
    <w:rsid w:val="00CD2232"/>
    <w:rsid w:val="00CD2269"/>
    <w:rsid w:val="00CD2438"/>
    <w:rsid w:val="00CD2571"/>
    <w:rsid w:val="00CD289A"/>
    <w:rsid w:val="00CD298D"/>
    <w:rsid w:val="00CD2B29"/>
    <w:rsid w:val="00CD2B60"/>
    <w:rsid w:val="00CD2BB8"/>
    <w:rsid w:val="00CD2CCC"/>
    <w:rsid w:val="00CD2E7D"/>
    <w:rsid w:val="00CD2ED6"/>
    <w:rsid w:val="00CD2FA4"/>
    <w:rsid w:val="00CD3006"/>
    <w:rsid w:val="00CD307A"/>
    <w:rsid w:val="00CD321C"/>
    <w:rsid w:val="00CD3332"/>
    <w:rsid w:val="00CD366B"/>
    <w:rsid w:val="00CD3744"/>
    <w:rsid w:val="00CD3815"/>
    <w:rsid w:val="00CD385D"/>
    <w:rsid w:val="00CD38A3"/>
    <w:rsid w:val="00CD3E6A"/>
    <w:rsid w:val="00CD3E70"/>
    <w:rsid w:val="00CD4075"/>
    <w:rsid w:val="00CD41C7"/>
    <w:rsid w:val="00CD4409"/>
    <w:rsid w:val="00CD44F3"/>
    <w:rsid w:val="00CD4518"/>
    <w:rsid w:val="00CD4589"/>
    <w:rsid w:val="00CD45A2"/>
    <w:rsid w:val="00CD4655"/>
    <w:rsid w:val="00CD46EE"/>
    <w:rsid w:val="00CD4969"/>
    <w:rsid w:val="00CD4DE4"/>
    <w:rsid w:val="00CD4E3F"/>
    <w:rsid w:val="00CD4EE7"/>
    <w:rsid w:val="00CD4F8F"/>
    <w:rsid w:val="00CD5014"/>
    <w:rsid w:val="00CD53E8"/>
    <w:rsid w:val="00CD5793"/>
    <w:rsid w:val="00CD57F5"/>
    <w:rsid w:val="00CD5A46"/>
    <w:rsid w:val="00CD5ADA"/>
    <w:rsid w:val="00CD5CE4"/>
    <w:rsid w:val="00CD5D55"/>
    <w:rsid w:val="00CD5E3A"/>
    <w:rsid w:val="00CD5E6C"/>
    <w:rsid w:val="00CD606C"/>
    <w:rsid w:val="00CD61F7"/>
    <w:rsid w:val="00CD6236"/>
    <w:rsid w:val="00CD63B4"/>
    <w:rsid w:val="00CD64AC"/>
    <w:rsid w:val="00CD6667"/>
    <w:rsid w:val="00CD66FD"/>
    <w:rsid w:val="00CD673D"/>
    <w:rsid w:val="00CD68E5"/>
    <w:rsid w:val="00CD6C27"/>
    <w:rsid w:val="00CD6FA7"/>
    <w:rsid w:val="00CD7217"/>
    <w:rsid w:val="00CD723A"/>
    <w:rsid w:val="00CD7274"/>
    <w:rsid w:val="00CD7456"/>
    <w:rsid w:val="00CD7824"/>
    <w:rsid w:val="00CD78FB"/>
    <w:rsid w:val="00CD7AD3"/>
    <w:rsid w:val="00CD7BE2"/>
    <w:rsid w:val="00CD7CE5"/>
    <w:rsid w:val="00CD7DAA"/>
    <w:rsid w:val="00CD7E03"/>
    <w:rsid w:val="00CD7F3D"/>
    <w:rsid w:val="00CE00BB"/>
    <w:rsid w:val="00CE04C3"/>
    <w:rsid w:val="00CE0570"/>
    <w:rsid w:val="00CE05D1"/>
    <w:rsid w:val="00CE0962"/>
    <w:rsid w:val="00CE0A73"/>
    <w:rsid w:val="00CE0AEC"/>
    <w:rsid w:val="00CE0B90"/>
    <w:rsid w:val="00CE0D0B"/>
    <w:rsid w:val="00CE0FED"/>
    <w:rsid w:val="00CE1418"/>
    <w:rsid w:val="00CE15D4"/>
    <w:rsid w:val="00CE18F3"/>
    <w:rsid w:val="00CE1AC3"/>
    <w:rsid w:val="00CE1F57"/>
    <w:rsid w:val="00CE2591"/>
    <w:rsid w:val="00CE25BC"/>
    <w:rsid w:val="00CE287F"/>
    <w:rsid w:val="00CE2A6D"/>
    <w:rsid w:val="00CE2ABC"/>
    <w:rsid w:val="00CE321F"/>
    <w:rsid w:val="00CE3557"/>
    <w:rsid w:val="00CE366B"/>
    <w:rsid w:val="00CE369D"/>
    <w:rsid w:val="00CE3883"/>
    <w:rsid w:val="00CE3A96"/>
    <w:rsid w:val="00CE3ADB"/>
    <w:rsid w:val="00CE3B18"/>
    <w:rsid w:val="00CE3B3F"/>
    <w:rsid w:val="00CE3C2E"/>
    <w:rsid w:val="00CE3D98"/>
    <w:rsid w:val="00CE3E2C"/>
    <w:rsid w:val="00CE4053"/>
    <w:rsid w:val="00CE4088"/>
    <w:rsid w:val="00CE4181"/>
    <w:rsid w:val="00CE4233"/>
    <w:rsid w:val="00CE4418"/>
    <w:rsid w:val="00CE4538"/>
    <w:rsid w:val="00CE45E6"/>
    <w:rsid w:val="00CE4645"/>
    <w:rsid w:val="00CE4779"/>
    <w:rsid w:val="00CE493C"/>
    <w:rsid w:val="00CE49FB"/>
    <w:rsid w:val="00CE4BAD"/>
    <w:rsid w:val="00CE4BBE"/>
    <w:rsid w:val="00CE4C0A"/>
    <w:rsid w:val="00CE4F00"/>
    <w:rsid w:val="00CE4F16"/>
    <w:rsid w:val="00CE50EC"/>
    <w:rsid w:val="00CE5125"/>
    <w:rsid w:val="00CE5164"/>
    <w:rsid w:val="00CE527B"/>
    <w:rsid w:val="00CE5384"/>
    <w:rsid w:val="00CE548A"/>
    <w:rsid w:val="00CE548E"/>
    <w:rsid w:val="00CE5611"/>
    <w:rsid w:val="00CE5A02"/>
    <w:rsid w:val="00CE5A58"/>
    <w:rsid w:val="00CE5A9D"/>
    <w:rsid w:val="00CE5BBA"/>
    <w:rsid w:val="00CE5BF4"/>
    <w:rsid w:val="00CE5F06"/>
    <w:rsid w:val="00CE5F8D"/>
    <w:rsid w:val="00CE6305"/>
    <w:rsid w:val="00CE631C"/>
    <w:rsid w:val="00CE6440"/>
    <w:rsid w:val="00CE65C3"/>
    <w:rsid w:val="00CE666E"/>
    <w:rsid w:val="00CE673A"/>
    <w:rsid w:val="00CE684C"/>
    <w:rsid w:val="00CE6992"/>
    <w:rsid w:val="00CE6999"/>
    <w:rsid w:val="00CE6CF1"/>
    <w:rsid w:val="00CE6D28"/>
    <w:rsid w:val="00CE6F34"/>
    <w:rsid w:val="00CE7254"/>
    <w:rsid w:val="00CE73DA"/>
    <w:rsid w:val="00CE7487"/>
    <w:rsid w:val="00CE7923"/>
    <w:rsid w:val="00CE7A26"/>
    <w:rsid w:val="00CE7A2C"/>
    <w:rsid w:val="00CE7A3D"/>
    <w:rsid w:val="00CE7AA6"/>
    <w:rsid w:val="00CE7B40"/>
    <w:rsid w:val="00CE7BF7"/>
    <w:rsid w:val="00CE7C4B"/>
    <w:rsid w:val="00CE7C52"/>
    <w:rsid w:val="00CE7D62"/>
    <w:rsid w:val="00CE7E89"/>
    <w:rsid w:val="00CE7F13"/>
    <w:rsid w:val="00CF01C0"/>
    <w:rsid w:val="00CF0242"/>
    <w:rsid w:val="00CF0252"/>
    <w:rsid w:val="00CF05E8"/>
    <w:rsid w:val="00CF07C3"/>
    <w:rsid w:val="00CF0958"/>
    <w:rsid w:val="00CF09FD"/>
    <w:rsid w:val="00CF0BE6"/>
    <w:rsid w:val="00CF0C9F"/>
    <w:rsid w:val="00CF0E0A"/>
    <w:rsid w:val="00CF0E6E"/>
    <w:rsid w:val="00CF0E78"/>
    <w:rsid w:val="00CF162F"/>
    <w:rsid w:val="00CF1684"/>
    <w:rsid w:val="00CF172C"/>
    <w:rsid w:val="00CF1936"/>
    <w:rsid w:val="00CF1BA2"/>
    <w:rsid w:val="00CF1C77"/>
    <w:rsid w:val="00CF1C9D"/>
    <w:rsid w:val="00CF1CD7"/>
    <w:rsid w:val="00CF1DA5"/>
    <w:rsid w:val="00CF1DB0"/>
    <w:rsid w:val="00CF1F6D"/>
    <w:rsid w:val="00CF1F81"/>
    <w:rsid w:val="00CF20BE"/>
    <w:rsid w:val="00CF225C"/>
    <w:rsid w:val="00CF23EC"/>
    <w:rsid w:val="00CF2774"/>
    <w:rsid w:val="00CF2A31"/>
    <w:rsid w:val="00CF2F3B"/>
    <w:rsid w:val="00CF2F86"/>
    <w:rsid w:val="00CF3038"/>
    <w:rsid w:val="00CF33D4"/>
    <w:rsid w:val="00CF33ED"/>
    <w:rsid w:val="00CF36E0"/>
    <w:rsid w:val="00CF37CE"/>
    <w:rsid w:val="00CF39B3"/>
    <w:rsid w:val="00CF3C1C"/>
    <w:rsid w:val="00CF3CD4"/>
    <w:rsid w:val="00CF405E"/>
    <w:rsid w:val="00CF42EB"/>
    <w:rsid w:val="00CF43B8"/>
    <w:rsid w:val="00CF4543"/>
    <w:rsid w:val="00CF4C47"/>
    <w:rsid w:val="00CF4C6C"/>
    <w:rsid w:val="00CF4E7E"/>
    <w:rsid w:val="00CF4F1A"/>
    <w:rsid w:val="00CF4F42"/>
    <w:rsid w:val="00CF5143"/>
    <w:rsid w:val="00CF5293"/>
    <w:rsid w:val="00CF52DF"/>
    <w:rsid w:val="00CF564D"/>
    <w:rsid w:val="00CF5BF0"/>
    <w:rsid w:val="00CF5D65"/>
    <w:rsid w:val="00CF5EA2"/>
    <w:rsid w:val="00CF601A"/>
    <w:rsid w:val="00CF60C5"/>
    <w:rsid w:val="00CF6100"/>
    <w:rsid w:val="00CF6112"/>
    <w:rsid w:val="00CF63E3"/>
    <w:rsid w:val="00CF66E3"/>
    <w:rsid w:val="00CF6904"/>
    <w:rsid w:val="00CF6CF4"/>
    <w:rsid w:val="00CF6E2F"/>
    <w:rsid w:val="00CF6F21"/>
    <w:rsid w:val="00CF7359"/>
    <w:rsid w:val="00CF7387"/>
    <w:rsid w:val="00CF7402"/>
    <w:rsid w:val="00CF7760"/>
    <w:rsid w:val="00CF7820"/>
    <w:rsid w:val="00CF7A7B"/>
    <w:rsid w:val="00CF7B99"/>
    <w:rsid w:val="00CF7C23"/>
    <w:rsid w:val="00CF7C4A"/>
    <w:rsid w:val="00CF7DC3"/>
    <w:rsid w:val="00CF7E83"/>
    <w:rsid w:val="00CF7E88"/>
    <w:rsid w:val="00CF7F89"/>
    <w:rsid w:val="00D0008A"/>
    <w:rsid w:val="00D002AA"/>
    <w:rsid w:val="00D00334"/>
    <w:rsid w:val="00D0041D"/>
    <w:rsid w:val="00D004AD"/>
    <w:rsid w:val="00D00767"/>
    <w:rsid w:val="00D007F3"/>
    <w:rsid w:val="00D0094C"/>
    <w:rsid w:val="00D00968"/>
    <w:rsid w:val="00D00B08"/>
    <w:rsid w:val="00D00B95"/>
    <w:rsid w:val="00D00BF7"/>
    <w:rsid w:val="00D00D78"/>
    <w:rsid w:val="00D00E77"/>
    <w:rsid w:val="00D01276"/>
    <w:rsid w:val="00D015A9"/>
    <w:rsid w:val="00D0165D"/>
    <w:rsid w:val="00D016C5"/>
    <w:rsid w:val="00D017EF"/>
    <w:rsid w:val="00D0181B"/>
    <w:rsid w:val="00D0182F"/>
    <w:rsid w:val="00D01898"/>
    <w:rsid w:val="00D0193E"/>
    <w:rsid w:val="00D01C6D"/>
    <w:rsid w:val="00D01ECB"/>
    <w:rsid w:val="00D02209"/>
    <w:rsid w:val="00D02242"/>
    <w:rsid w:val="00D022C2"/>
    <w:rsid w:val="00D02372"/>
    <w:rsid w:val="00D026C1"/>
    <w:rsid w:val="00D02730"/>
    <w:rsid w:val="00D028AC"/>
    <w:rsid w:val="00D0296E"/>
    <w:rsid w:val="00D02CA2"/>
    <w:rsid w:val="00D02FAA"/>
    <w:rsid w:val="00D030E7"/>
    <w:rsid w:val="00D032D9"/>
    <w:rsid w:val="00D03351"/>
    <w:rsid w:val="00D033A8"/>
    <w:rsid w:val="00D036AB"/>
    <w:rsid w:val="00D038BA"/>
    <w:rsid w:val="00D038E6"/>
    <w:rsid w:val="00D0391E"/>
    <w:rsid w:val="00D03987"/>
    <w:rsid w:val="00D039A5"/>
    <w:rsid w:val="00D03A05"/>
    <w:rsid w:val="00D03AC0"/>
    <w:rsid w:val="00D03D21"/>
    <w:rsid w:val="00D03EDA"/>
    <w:rsid w:val="00D03EF1"/>
    <w:rsid w:val="00D041E4"/>
    <w:rsid w:val="00D04718"/>
    <w:rsid w:val="00D04833"/>
    <w:rsid w:val="00D04C02"/>
    <w:rsid w:val="00D04CE8"/>
    <w:rsid w:val="00D04DC9"/>
    <w:rsid w:val="00D05079"/>
    <w:rsid w:val="00D0522A"/>
    <w:rsid w:val="00D05423"/>
    <w:rsid w:val="00D055C8"/>
    <w:rsid w:val="00D05809"/>
    <w:rsid w:val="00D0598F"/>
    <w:rsid w:val="00D059F7"/>
    <w:rsid w:val="00D05A9A"/>
    <w:rsid w:val="00D05C15"/>
    <w:rsid w:val="00D05EB1"/>
    <w:rsid w:val="00D05F40"/>
    <w:rsid w:val="00D05F64"/>
    <w:rsid w:val="00D06297"/>
    <w:rsid w:val="00D06511"/>
    <w:rsid w:val="00D0673A"/>
    <w:rsid w:val="00D067A3"/>
    <w:rsid w:val="00D06A17"/>
    <w:rsid w:val="00D06C0D"/>
    <w:rsid w:val="00D070BA"/>
    <w:rsid w:val="00D071AE"/>
    <w:rsid w:val="00D0748F"/>
    <w:rsid w:val="00D07995"/>
    <w:rsid w:val="00D079C0"/>
    <w:rsid w:val="00D07AD5"/>
    <w:rsid w:val="00D07C8E"/>
    <w:rsid w:val="00D07DC5"/>
    <w:rsid w:val="00D07EC0"/>
    <w:rsid w:val="00D07FF4"/>
    <w:rsid w:val="00D10119"/>
    <w:rsid w:val="00D101EC"/>
    <w:rsid w:val="00D10253"/>
    <w:rsid w:val="00D10669"/>
    <w:rsid w:val="00D1081C"/>
    <w:rsid w:val="00D1098F"/>
    <w:rsid w:val="00D10A88"/>
    <w:rsid w:val="00D10C68"/>
    <w:rsid w:val="00D10CAB"/>
    <w:rsid w:val="00D110BC"/>
    <w:rsid w:val="00D11191"/>
    <w:rsid w:val="00D11270"/>
    <w:rsid w:val="00D1158A"/>
    <w:rsid w:val="00D11867"/>
    <w:rsid w:val="00D118D5"/>
    <w:rsid w:val="00D11930"/>
    <w:rsid w:val="00D11CF8"/>
    <w:rsid w:val="00D11D1D"/>
    <w:rsid w:val="00D11DD2"/>
    <w:rsid w:val="00D12009"/>
    <w:rsid w:val="00D123A9"/>
    <w:rsid w:val="00D1249C"/>
    <w:rsid w:val="00D126A4"/>
    <w:rsid w:val="00D12930"/>
    <w:rsid w:val="00D129F8"/>
    <w:rsid w:val="00D12B63"/>
    <w:rsid w:val="00D12E3F"/>
    <w:rsid w:val="00D1397C"/>
    <w:rsid w:val="00D13BA9"/>
    <w:rsid w:val="00D13C07"/>
    <w:rsid w:val="00D13C5C"/>
    <w:rsid w:val="00D141DB"/>
    <w:rsid w:val="00D14344"/>
    <w:rsid w:val="00D143A5"/>
    <w:rsid w:val="00D1447D"/>
    <w:rsid w:val="00D1452F"/>
    <w:rsid w:val="00D14987"/>
    <w:rsid w:val="00D14B2A"/>
    <w:rsid w:val="00D14BAF"/>
    <w:rsid w:val="00D15063"/>
    <w:rsid w:val="00D1520B"/>
    <w:rsid w:val="00D1523D"/>
    <w:rsid w:val="00D15265"/>
    <w:rsid w:val="00D154D0"/>
    <w:rsid w:val="00D155EB"/>
    <w:rsid w:val="00D15669"/>
    <w:rsid w:val="00D158F4"/>
    <w:rsid w:val="00D1595A"/>
    <w:rsid w:val="00D15AF9"/>
    <w:rsid w:val="00D15DDB"/>
    <w:rsid w:val="00D15E26"/>
    <w:rsid w:val="00D15FCD"/>
    <w:rsid w:val="00D16128"/>
    <w:rsid w:val="00D16395"/>
    <w:rsid w:val="00D163B1"/>
    <w:rsid w:val="00D163B8"/>
    <w:rsid w:val="00D167FB"/>
    <w:rsid w:val="00D16B65"/>
    <w:rsid w:val="00D16B7B"/>
    <w:rsid w:val="00D16BCE"/>
    <w:rsid w:val="00D16C40"/>
    <w:rsid w:val="00D16C71"/>
    <w:rsid w:val="00D16E3F"/>
    <w:rsid w:val="00D1712A"/>
    <w:rsid w:val="00D173FB"/>
    <w:rsid w:val="00D17443"/>
    <w:rsid w:val="00D17722"/>
    <w:rsid w:val="00D17818"/>
    <w:rsid w:val="00D179F0"/>
    <w:rsid w:val="00D17A23"/>
    <w:rsid w:val="00D17ADA"/>
    <w:rsid w:val="00D20215"/>
    <w:rsid w:val="00D202E2"/>
    <w:rsid w:val="00D20394"/>
    <w:rsid w:val="00D203A3"/>
    <w:rsid w:val="00D203E5"/>
    <w:rsid w:val="00D2076F"/>
    <w:rsid w:val="00D20895"/>
    <w:rsid w:val="00D20A35"/>
    <w:rsid w:val="00D20A78"/>
    <w:rsid w:val="00D20AB2"/>
    <w:rsid w:val="00D20AB3"/>
    <w:rsid w:val="00D20AD2"/>
    <w:rsid w:val="00D20C2B"/>
    <w:rsid w:val="00D20C99"/>
    <w:rsid w:val="00D20DB5"/>
    <w:rsid w:val="00D20E30"/>
    <w:rsid w:val="00D20F44"/>
    <w:rsid w:val="00D21082"/>
    <w:rsid w:val="00D21092"/>
    <w:rsid w:val="00D210E4"/>
    <w:rsid w:val="00D21348"/>
    <w:rsid w:val="00D2155A"/>
    <w:rsid w:val="00D21608"/>
    <w:rsid w:val="00D21780"/>
    <w:rsid w:val="00D21809"/>
    <w:rsid w:val="00D219D9"/>
    <w:rsid w:val="00D21A65"/>
    <w:rsid w:val="00D2203F"/>
    <w:rsid w:val="00D2210A"/>
    <w:rsid w:val="00D221D1"/>
    <w:rsid w:val="00D2246C"/>
    <w:rsid w:val="00D22654"/>
    <w:rsid w:val="00D22A38"/>
    <w:rsid w:val="00D22C0B"/>
    <w:rsid w:val="00D22E75"/>
    <w:rsid w:val="00D22FE7"/>
    <w:rsid w:val="00D230D5"/>
    <w:rsid w:val="00D2325C"/>
    <w:rsid w:val="00D23287"/>
    <w:rsid w:val="00D232A6"/>
    <w:rsid w:val="00D2330C"/>
    <w:rsid w:val="00D23396"/>
    <w:rsid w:val="00D236E0"/>
    <w:rsid w:val="00D23741"/>
    <w:rsid w:val="00D23846"/>
    <w:rsid w:val="00D23907"/>
    <w:rsid w:val="00D239BB"/>
    <w:rsid w:val="00D23AD0"/>
    <w:rsid w:val="00D23AD3"/>
    <w:rsid w:val="00D23B49"/>
    <w:rsid w:val="00D23CBF"/>
    <w:rsid w:val="00D23CD5"/>
    <w:rsid w:val="00D23FDC"/>
    <w:rsid w:val="00D24090"/>
    <w:rsid w:val="00D242EC"/>
    <w:rsid w:val="00D24550"/>
    <w:rsid w:val="00D24574"/>
    <w:rsid w:val="00D245A9"/>
    <w:rsid w:val="00D24A88"/>
    <w:rsid w:val="00D24AB6"/>
    <w:rsid w:val="00D24B6E"/>
    <w:rsid w:val="00D24BDF"/>
    <w:rsid w:val="00D24CA5"/>
    <w:rsid w:val="00D24CEF"/>
    <w:rsid w:val="00D24D27"/>
    <w:rsid w:val="00D24D89"/>
    <w:rsid w:val="00D24DE8"/>
    <w:rsid w:val="00D25062"/>
    <w:rsid w:val="00D2518D"/>
    <w:rsid w:val="00D253FA"/>
    <w:rsid w:val="00D254FC"/>
    <w:rsid w:val="00D25C43"/>
    <w:rsid w:val="00D25C64"/>
    <w:rsid w:val="00D25CE8"/>
    <w:rsid w:val="00D25E17"/>
    <w:rsid w:val="00D25E1C"/>
    <w:rsid w:val="00D25EB7"/>
    <w:rsid w:val="00D26256"/>
    <w:rsid w:val="00D26353"/>
    <w:rsid w:val="00D26486"/>
    <w:rsid w:val="00D264D0"/>
    <w:rsid w:val="00D26548"/>
    <w:rsid w:val="00D26561"/>
    <w:rsid w:val="00D26816"/>
    <w:rsid w:val="00D2683F"/>
    <w:rsid w:val="00D26A84"/>
    <w:rsid w:val="00D26B0D"/>
    <w:rsid w:val="00D26B2C"/>
    <w:rsid w:val="00D26E49"/>
    <w:rsid w:val="00D270E8"/>
    <w:rsid w:val="00D2728D"/>
    <w:rsid w:val="00D2734D"/>
    <w:rsid w:val="00D27383"/>
    <w:rsid w:val="00D275D8"/>
    <w:rsid w:val="00D27782"/>
    <w:rsid w:val="00D27840"/>
    <w:rsid w:val="00D2791F"/>
    <w:rsid w:val="00D27935"/>
    <w:rsid w:val="00D27964"/>
    <w:rsid w:val="00D27972"/>
    <w:rsid w:val="00D27AB3"/>
    <w:rsid w:val="00D27ACF"/>
    <w:rsid w:val="00D27C08"/>
    <w:rsid w:val="00D27C99"/>
    <w:rsid w:val="00D27CED"/>
    <w:rsid w:val="00D27D84"/>
    <w:rsid w:val="00D27E66"/>
    <w:rsid w:val="00D30115"/>
    <w:rsid w:val="00D3027A"/>
    <w:rsid w:val="00D30398"/>
    <w:rsid w:val="00D3045F"/>
    <w:rsid w:val="00D305DF"/>
    <w:rsid w:val="00D30635"/>
    <w:rsid w:val="00D306E0"/>
    <w:rsid w:val="00D30984"/>
    <w:rsid w:val="00D309D5"/>
    <w:rsid w:val="00D30A5B"/>
    <w:rsid w:val="00D30D54"/>
    <w:rsid w:val="00D30E99"/>
    <w:rsid w:val="00D3111D"/>
    <w:rsid w:val="00D3136E"/>
    <w:rsid w:val="00D3149D"/>
    <w:rsid w:val="00D317D7"/>
    <w:rsid w:val="00D31BA8"/>
    <w:rsid w:val="00D31F60"/>
    <w:rsid w:val="00D31F6D"/>
    <w:rsid w:val="00D320EB"/>
    <w:rsid w:val="00D32190"/>
    <w:rsid w:val="00D321D2"/>
    <w:rsid w:val="00D32274"/>
    <w:rsid w:val="00D32329"/>
    <w:rsid w:val="00D32563"/>
    <w:rsid w:val="00D325B2"/>
    <w:rsid w:val="00D325B6"/>
    <w:rsid w:val="00D3268F"/>
    <w:rsid w:val="00D3278D"/>
    <w:rsid w:val="00D32849"/>
    <w:rsid w:val="00D32941"/>
    <w:rsid w:val="00D329C7"/>
    <w:rsid w:val="00D32C6F"/>
    <w:rsid w:val="00D32F06"/>
    <w:rsid w:val="00D32F8E"/>
    <w:rsid w:val="00D33046"/>
    <w:rsid w:val="00D33257"/>
    <w:rsid w:val="00D333DD"/>
    <w:rsid w:val="00D334EA"/>
    <w:rsid w:val="00D33638"/>
    <w:rsid w:val="00D336F7"/>
    <w:rsid w:val="00D3384F"/>
    <w:rsid w:val="00D338C3"/>
    <w:rsid w:val="00D33919"/>
    <w:rsid w:val="00D33AB0"/>
    <w:rsid w:val="00D33CFF"/>
    <w:rsid w:val="00D33F06"/>
    <w:rsid w:val="00D340AD"/>
    <w:rsid w:val="00D34179"/>
    <w:rsid w:val="00D34370"/>
    <w:rsid w:val="00D343AC"/>
    <w:rsid w:val="00D34425"/>
    <w:rsid w:val="00D344E8"/>
    <w:rsid w:val="00D344F3"/>
    <w:rsid w:val="00D3453B"/>
    <w:rsid w:val="00D347BA"/>
    <w:rsid w:val="00D34875"/>
    <w:rsid w:val="00D34A83"/>
    <w:rsid w:val="00D34AE8"/>
    <w:rsid w:val="00D34AED"/>
    <w:rsid w:val="00D34BF0"/>
    <w:rsid w:val="00D34E4A"/>
    <w:rsid w:val="00D34F33"/>
    <w:rsid w:val="00D3500C"/>
    <w:rsid w:val="00D350B8"/>
    <w:rsid w:val="00D351B6"/>
    <w:rsid w:val="00D3538B"/>
    <w:rsid w:val="00D35413"/>
    <w:rsid w:val="00D35C2D"/>
    <w:rsid w:val="00D35EFC"/>
    <w:rsid w:val="00D36067"/>
    <w:rsid w:val="00D3621C"/>
    <w:rsid w:val="00D3632F"/>
    <w:rsid w:val="00D363AD"/>
    <w:rsid w:val="00D3649D"/>
    <w:rsid w:val="00D3653A"/>
    <w:rsid w:val="00D3655D"/>
    <w:rsid w:val="00D365D0"/>
    <w:rsid w:val="00D36632"/>
    <w:rsid w:val="00D36909"/>
    <w:rsid w:val="00D36BBA"/>
    <w:rsid w:val="00D36CA2"/>
    <w:rsid w:val="00D36D83"/>
    <w:rsid w:val="00D36E52"/>
    <w:rsid w:val="00D36E8F"/>
    <w:rsid w:val="00D37279"/>
    <w:rsid w:val="00D37491"/>
    <w:rsid w:val="00D375EF"/>
    <w:rsid w:val="00D37703"/>
    <w:rsid w:val="00D37776"/>
    <w:rsid w:val="00D379FA"/>
    <w:rsid w:val="00D37A2F"/>
    <w:rsid w:val="00D37A47"/>
    <w:rsid w:val="00D37A6F"/>
    <w:rsid w:val="00D37B62"/>
    <w:rsid w:val="00D37C2B"/>
    <w:rsid w:val="00D37E60"/>
    <w:rsid w:val="00D37E6E"/>
    <w:rsid w:val="00D40162"/>
    <w:rsid w:val="00D40189"/>
    <w:rsid w:val="00D406CD"/>
    <w:rsid w:val="00D4089B"/>
    <w:rsid w:val="00D408A6"/>
    <w:rsid w:val="00D409E6"/>
    <w:rsid w:val="00D40A34"/>
    <w:rsid w:val="00D40B5E"/>
    <w:rsid w:val="00D40BB4"/>
    <w:rsid w:val="00D40CAF"/>
    <w:rsid w:val="00D40FBB"/>
    <w:rsid w:val="00D40FE3"/>
    <w:rsid w:val="00D41193"/>
    <w:rsid w:val="00D4126C"/>
    <w:rsid w:val="00D41284"/>
    <w:rsid w:val="00D41414"/>
    <w:rsid w:val="00D41653"/>
    <w:rsid w:val="00D41770"/>
    <w:rsid w:val="00D4187D"/>
    <w:rsid w:val="00D41995"/>
    <w:rsid w:val="00D41AFA"/>
    <w:rsid w:val="00D41B23"/>
    <w:rsid w:val="00D41FC9"/>
    <w:rsid w:val="00D42032"/>
    <w:rsid w:val="00D42227"/>
    <w:rsid w:val="00D42439"/>
    <w:rsid w:val="00D42550"/>
    <w:rsid w:val="00D425F4"/>
    <w:rsid w:val="00D4279A"/>
    <w:rsid w:val="00D427C7"/>
    <w:rsid w:val="00D42A7E"/>
    <w:rsid w:val="00D42BED"/>
    <w:rsid w:val="00D42CFD"/>
    <w:rsid w:val="00D42DAE"/>
    <w:rsid w:val="00D42F9E"/>
    <w:rsid w:val="00D43073"/>
    <w:rsid w:val="00D431D9"/>
    <w:rsid w:val="00D4333C"/>
    <w:rsid w:val="00D433EF"/>
    <w:rsid w:val="00D43534"/>
    <w:rsid w:val="00D43631"/>
    <w:rsid w:val="00D436E7"/>
    <w:rsid w:val="00D4398C"/>
    <w:rsid w:val="00D43A07"/>
    <w:rsid w:val="00D43A4A"/>
    <w:rsid w:val="00D43D9F"/>
    <w:rsid w:val="00D43DDD"/>
    <w:rsid w:val="00D43EFF"/>
    <w:rsid w:val="00D43F54"/>
    <w:rsid w:val="00D43F67"/>
    <w:rsid w:val="00D44375"/>
    <w:rsid w:val="00D44460"/>
    <w:rsid w:val="00D4470D"/>
    <w:rsid w:val="00D44980"/>
    <w:rsid w:val="00D44A82"/>
    <w:rsid w:val="00D44B8B"/>
    <w:rsid w:val="00D44D2C"/>
    <w:rsid w:val="00D4532D"/>
    <w:rsid w:val="00D45574"/>
    <w:rsid w:val="00D455BE"/>
    <w:rsid w:val="00D4561A"/>
    <w:rsid w:val="00D456B9"/>
    <w:rsid w:val="00D45D2A"/>
    <w:rsid w:val="00D45D2F"/>
    <w:rsid w:val="00D45E03"/>
    <w:rsid w:val="00D45EF3"/>
    <w:rsid w:val="00D45FF1"/>
    <w:rsid w:val="00D463B3"/>
    <w:rsid w:val="00D464EE"/>
    <w:rsid w:val="00D467EC"/>
    <w:rsid w:val="00D46873"/>
    <w:rsid w:val="00D46E12"/>
    <w:rsid w:val="00D46E2F"/>
    <w:rsid w:val="00D46E5E"/>
    <w:rsid w:val="00D46FAB"/>
    <w:rsid w:val="00D46FB2"/>
    <w:rsid w:val="00D4700F"/>
    <w:rsid w:val="00D470B6"/>
    <w:rsid w:val="00D47168"/>
    <w:rsid w:val="00D47272"/>
    <w:rsid w:val="00D472F0"/>
    <w:rsid w:val="00D47526"/>
    <w:rsid w:val="00D47598"/>
    <w:rsid w:val="00D4764F"/>
    <w:rsid w:val="00D47831"/>
    <w:rsid w:val="00D4795E"/>
    <w:rsid w:val="00D47A40"/>
    <w:rsid w:val="00D47B98"/>
    <w:rsid w:val="00D47CB4"/>
    <w:rsid w:val="00D47E4D"/>
    <w:rsid w:val="00D500F2"/>
    <w:rsid w:val="00D50153"/>
    <w:rsid w:val="00D501C6"/>
    <w:rsid w:val="00D502EB"/>
    <w:rsid w:val="00D5047A"/>
    <w:rsid w:val="00D508E5"/>
    <w:rsid w:val="00D5090B"/>
    <w:rsid w:val="00D50A5A"/>
    <w:rsid w:val="00D50B3B"/>
    <w:rsid w:val="00D50B7F"/>
    <w:rsid w:val="00D50C07"/>
    <w:rsid w:val="00D50C25"/>
    <w:rsid w:val="00D50CE3"/>
    <w:rsid w:val="00D51231"/>
    <w:rsid w:val="00D5128B"/>
    <w:rsid w:val="00D512C3"/>
    <w:rsid w:val="00D51527"/>
    <w:rsid w:val="00D5158F"/>
    <w:rsid w:val="00D5167E"/>
    <w:rsid w:val="00D517E7"/>
    <w:rsid w:val="00D5185A"/>
    <w:rsid w:val="00D5186A"/>
    <w:rsid w:val="00D51922"/>
    <w:rsid w:val="00D51958"/>
    <w:rsid w:val="00D51A3E"/>
    <w:rsid w:val="00D51B4B"/>
    <w:rsid w:val="00D51C20"/>
    <w:rsid w:val="00D51EE7"/>
    <w:rsid w:val="00D5203B"/>
    <w:rsid w:val="00D522D9"/>
    <w:rsid w:val="00D52654"/>
    <w:rsid w:val="00D52685"/>
    <w:rsid w:val="00D52797"/>
    <w:rsid w:val="00D52975"/>
    <w:rsid w:val="00D52993"/>
    <w:rsid w:val="00D52ECA"/>
    <w:rsid w:val="00D53152"/>
    <w:rsid w:val="00D5329A"/>
    <w:rsid w:val="00D53465"/>
    <w:rsid w:val="00D536CF"/>
    <w:rsid w:val="00D539AD"/>
    <w:rsid w:val="00D53AC1"/>
    <w:rsid w:val="00D53D0E"/>
    <w:rsid w:val="00D53E63"/>
    <w:rsid w:val="00D53EA2"/>
    <w:rsid w:val="00D53F98"/>
    <w:rsid w:val="00D54799"/>
    <w:rsid w:val="00D54F4B"/>
    <w:rsid w:val="00D552D0"/>
    <w:rsid w:val="00D559BE"/>
    <w:rsid w:val="00D55B51"/>
    <w:rsid w:val="00D55C65"/>
    <w:rsid w:val="00D55CDE"/>
    <w:rsid w:val="00D56358"/>
    <w:rsid w:val="00D563E7"/>
    <w:rsid w:val="00D5643E"/>
    <w:rsid w:val="00D5655F"/>
    <w:rsid w:val="00D565BF"/>
    <w:rsid w:val="00D56ADE"/>
    <w:rsid w:val="00D56CA5"/>
    <w:rsid w:val="00D56D08"/>
    <w:rsid w:val="00D56DC0"/>
    <w:rsid w:val="00D56DC6"/>
    <w:rsid w:val="00D5720E"/>
    <w:rsid w:val="00D57296"/>
    <w:rsid w:val="00D5741C"/>
    <w:rsid w:val="00D5767B"/>
    <w:rsid w:val="00D576DA"/>
    <w:rsid w:val="00D577A4"/>
    <w:rsid w:val="00D577F6"/>
    <w:rsid w:val="00D57986"/>
    <w:rsid w:val="00D57993"/>
    <w:rsid w:val="00D57EBC"/>
    <w:rsid w:val="00D60012"/>
    <w:rsid w:val="00D60222"/>
    <w:rsid w:val="00D6022F"/>
    <w:rsid w:val="00D60268"/>
    <w:rsid w:val="00D6027E"/>
    <w:rsid w:val="00D602E7"/>
    <w:rsid w:val="00D60372"/>
    <w:rsid w:val="00D6046E"/>
    <w:rsid w:val="00D60586"/>
    <w:rsid w:val="00D60A27"/>
    <w:rsid w:val="00D60A7B"/>
    <w:rsid w:val="00D60C39"/>
    <w:rsid w:val="00D60E18"/>
    <w:rsid w:val="00D60E19"/>
    <w:rsid w:val="00D60FF7"/>
    <w:rsid w:val="00D6104A"/>
    <w:rsid w:val="00D611BE"/>
    <w:rsid w:val="00D611F3"/>
    <w:rsid w:val="00D6137E"/>
    <w:rsid w:val="00D613C3"/>
    <w:rsid w:val="00D61598"/>
    <w:rsid w:val="00D615F8"/>
    <w:rsid w:val="00D61667"/>
    <w:rsid w:val="00D616FD"/>
    <w:rsid w:val="00D61CED"/>
    <w:rsid w:val="00D61D11"/>
    <w:rsid w:val="00D61E7B"/>
    <w:rsid w:val="00D61EA4"/>
    <w:rsid w:val="00D62073"/>
    <w:rsid w:val="00D620A9"/>
    <w:rsid w:val="00D62155"/>
    <w:rsid w:val="00D621A0"/>
    <w:rsid w:val="00D622C4"/>
    <w:rsid w:val="00D62342"/>
    <w:rsid w:val="00D6244A"/>
    <w:rsid w:val="00D624AC"/>
    <w:rsid w:val="00D6254E"/>
    <w:rsid w:val="00D626E0"/>
    <w:rsid w:val="00D6292B"/>
    <w:rsid w:val="00D62AFF"/>
    <w:rsid w:val="00D62F68"/>
    <w:rsid w:val="00D631C6"/>
    <w:rsid w:val="00D6352B"/>
    <w:rsid w:val="00D6367A"/>
    <w:rsid w:val="00D63970"/>
    <w:rsid w:val="00D63D29"/>
    <w:rsid w:val="00D63F16"/>
    <w:rsid w:val="00D63F2F"/>
    <w:rsid w:val="00D6423A"/>
    <w:rsid w:val="00D643EE"/>
    <w:rsid w:val="00D64425"/>
    <w:rsid w:val="00D644A0"/>
    <w:rsid w:val="00D6458B"/>
    <w:rsid w:val="00D6460F"/>
    <w:rsid w:val="00D64644"/>
    <w:rsid w:val="00D64663"/>
    <w:rsid w:val="00D6476C"/>
    <w:rsid w:val="00D64835"/>
    <w:rsid w:val="00D64B0B"/>
    <w:rsid w:val="00D64D73"/>
    <w:rsid w:val="00D64DEA"/>
    <w:rsid w:val="00D64E28"/>
    <w:rsid w:val="00D64ED3"/>
    <w:rsid w:val="00D64EF1"/>
    <w:rsid w:val="00D651B5"/>
    <w:rsid w:val="00D653CC"/>
    <w:rsid w:val="00D65781"/>
    <w:rsid w:val="00D658FD"/>
    <w:rsid w:val="00D65974"/>
    <w:rsid w:val="00D65FCA"/>
    <w:rsid w:val="00D6620A"/>
    <w:rsid w:val="00D665F7"/>
    <w:rsid w:val="00D66899"/>
    <w:rsid w:val="00D66907"/>
    <w:rsid w:val="00D66BA7"/>
    <w:rsid w:val="00D66D28"/>
    <w:rsid w:val="00D67413"/>
    <w:rsid w:val="00D67548"/>
    <w:rsid w:val="00D6762C"/>
    <w:rsid w:val="00D676A0"/>
    <w:rsid w:val="00D6779E"/>
    <w:rsid w:val="00D6788A"/>
    <w:rsid w:val="00D678DB"/>
    <w:rsid w:val="00D67909"/>
    <w:rsid w:val="00D6795F"/>
    <w:rsid w:val="00D67D1B"/>
    <w:rsid w:val="00D67D86"/>
    <w:rsid w:val="00D702C0"/>
    <w:rsid w:val="00D70341"/>
    <w:rsid w:val="00D705E7"/>
    <w:rsid w:val="00D70A14"/>
    <w:rsid w:val="00D70BB2"/>
    <w:rsid w:val="00D70D89"/>
    <w:rsid w:val="00D70FD9"/>
    <w:rsid w:val="00D7116A"/>
    <w:rsid w:val="00D7116C"/>
    <w:rsid w:val="00D712A8"/>
    <w:rsid w:val="00D7137C"/>
    <w:rsid w:val="00D716E1"/>
    <w:rsid w:val="00D71888"/>
    <w:rsid w:val="00D71ACA"/>
    <w:rsid w:val="00D71C84"/>
    <w:rsid w:val="00D71D95"/>
    <w:rsid w:val="00D71F61"/>
    <w:rsid w:val="00D721C5"/>
    <w:rsid w:val="00D72211"/>
    <w:rsid w:val="00D722B1"/>
    <w:rsid w:val="00D723C0"/>
    <w:rsid w:val="00D723EF"/>
    <w:rsid w:val="00D7255C"/>
    <w:rsid w:val="00D7261F"/>
    <w:rsid w:val="00D726D6"/>
    <w:rsid w:val="00D72855"/>
    <w:rsid w:val="00D72D67"/>
    <w:rsid w:val="00D72D75"/>
    <w:rsid w:val="00D72DC6"/>
    <w:rsid w:val="00D72E1E"/>
    <w:rsid w:val="00D72E70"/>
    <w:rsid w:val="00D73138"/>
    <w:rsid w:val="00D7348C"/>
    <w:rsid w:val="00D73618"/>
    <w:rsid w:val="00D736EF"/>
    <w:rsid w:val="00D737EF"/>
    <w:rsid w:val="00D74076"/>
    <w:rsid w:val="00D740A7"/>
    <w:rsid w:val="00D740C3"/>
    <w:rsid w:val="00D740CE"/>
    <w:rsid w:val="00D74387"/>
    <w:rsid w:val="00D743EA"/>
    <w:rsid w:val="00D744AA"/>
    <w:rsid w:val="00D74A53"/>
    <w:rsid w:val="00D74A93"/>
    <w:rsid w:val="00D74C88"/>
    <w:rsid w:val="00D74CD4"/>
    <w:rsid w:val="00D74EB4"/>
    <w:rsid w:val="00D750C4"/>
    <w:rsid w:val="00D751DA"/>
    <w:rsid w:val="00D75390"/>
    <w:rsid w:val="00D7551F"/>
    <w:rsid w:val="00D75548"/>
    <w:rsid w:val="00D758B5"/>
    <w:rsid w:val="00D7598F"/>
    <w:rsid w:val="00D75A77"/>
    <w:rsid w:val="00D75B0E"/>
    <w:rsid w:val="00D75BC0"/>
    <w:rsid w:val="00D75E20"/>
    <w:rsid w:val="00D761AC"/>
    <w:rsid w:val="00D7643A"/>
    <w:rsid w:val="00D76ADB"/>
    <w:rsid w:val="00D76BD5"/>
    <w:rsid w:val="00D76D1D"/>
    <w:rsid w:val="00D77009"/>
    <w:rsid w:val="00D77472"/>
    <w:rsid w:val="00D774A7"/>
    <w:rsid w:val="00D77503"/>
    <w:rsid w:val="00D77724"/>
    <w:rsid w:val="00D77B59"/>
    <w:rsid w:val="00D77DD3"/>
    <w:rsid w:val="00D77DD5"/>
    <w:rsid w:val="00D80129"/>
    <w:rsid w:val="00D802AB"/>
    <w:rsid w:val="00D80357"/>
    <w:rsid w:val="00D80468"/>
    <w:rsid w:val="00D80547"/>
    <w:rsid w:val="00D805B5"/>
    <w:rsid w:val="00D8063F"/>
    <w:rsid w:val="00D806DB"/>
    <w:rsid w:val="00D8072D"/>
    <w:rsid w:val="00D807D8"/>
    <w:rsid w:val="00D80985"/>
    <w:rsid w:val="00D80A46"/>
    <w:rsid w:val="00D80B60"/>
    <w:rsid w:val="00D80CB6"/>
    <w:rsid w:val="00D81380"/>
    <w:rsid w:val="00D813D1"/>
    <w:rsid w:val="00D8142E"/>
    <w:rsid w:val="00D81786"/>
    <w:rsid w:val="00D81873"/>
    <w:rsid w:val="00D81C33"/>
    <w:rsid w:val="00D81C3F"/>
    <w:rsid w:val="00D81FF9"/>
    <w:rsid w:val="00D820A6"/>
    <w:rsid w:val="00D821FB"/>
    <w:rsid w:val="00D82322"/>
    <w:rsid w:val="00D82364"/>
    <w:rsid w:val="00D8261A"/>
    <w:rsid w:val="00D8275C"/>
    <w:rsid w:val="00D82768"/>
    <w:rsid w:val="00D82E1B"/>
    <w:rsid w:val="00D82F59"/>
    <w:rsid w:val="00D83395"/>
    <w:rsid w:val="00D835A4"/>
    <w:rsid w:val="00D83651"/>
    <w:rsid w:val="00D83673"/>
    <w:rsid w:val="00D8374F"/>
    <w:rsid w:val="00D838BC"/>
    <w:rsid w:val="00D83C67"/>
    <w:rsid w:val="00D83DD1"/>
    <w:rsid w:val="00D841AA"/>
    <w:rsid w:val="00D841DF"/>
    <w:rsid w:val="00D843AC"/>
    <w:rsid w:val="00D845BD"/>
    <w:rsid w:val="00D845D2"/>
    <w:rsid w:val="00D8461C"/>
    <w:rsid w:val="00D8476D"/>
    <w:rsid w:val="00D84914"/>
    <w:rsid w:val="00D84A4F"/>
    <w:rsid w:val="00D84E9B"/>
    <w:rsid w:val="00D84F0B"/>
    <w:rsid w:val="00D84F7C"/>
    <w:rsid w:val="00D850FC"/>
    <w:rsid w:val="00D85166"/>
    <w:rsid w:val="00D85170"/>
    <w:rsid w:val="00D85171"/>
    <w:rsid w:val="00D85179"/>
    <w:rsid w:val="00D851EB"/>
    <w:rsid w:val="00D85205"/>
    <w:rsid w:val="00D856B3"/>
    <w:rsid w:val="00D856C7"/>
    <w:rsid w:val="00D857E2"/>
    <w:rsid w:val="00D85B04"/>
    <w:rsid w:val="00D85C12"/>
    <w:rsid w:val="00D85D5A"/>
    <w:rsid w:val="00D85F32"/>
    <w:rsid w:val="00D8641E"/>
    <w:rsid w:val="00D8659E"/>
    <w:rsid w:val="00D86782"/>
    <w:rsid w:val="00D86934"/>
    <w:rsid w:val="00D86AED"/>
    <w:rsid w:val="00D86C03"/>
    <w:rsid w:val="00D86FC6"/>
    <w:rsid w:val="00D87605"/>
    <w:rsid w:val="00D87699"/>
    <w:rsid w:val="00D877D8"/>
    <w:rsid w:val="00D8793A"/>
    <w:rsid w:val="00D87AEB"/>
    <w:rsid w:val="00D87BDC"/>
    <w:rsid w:val="00D87FF6"/>
    <w:rsid w:val="00D90054"/>
    <w:rsid w:val="00D90208"/>
    <w:rsid w:val="00D90235"/>
    <w:rsid w:val="00D902F3"/>
    <w:rsid w:val="00D907DC"/>
    <w:rsid w:val="00D9081F"/>
    <w:rsid w:val="00D908C4"/>
    <w:rsid w:val="00D908EB"/>
    <w:rsid w:val="00D908F5"/>
    <w:rsid w:val="00D90910"/>
    <w:rsid w:val="00D90B3E"/>
    <w:rsid w:val="00D90C4D"/>
    <w:rsid w:val="00D90D16"/>
    <w:rsid w:val="00D90D60"/>
    <w:rsid w:val="00D90E0C"/>
    <w:rsid w:val="00D90F20"/>
    <w:rsid w:val="00D91011"/>
    <w:rsid w:val="00D9110B"/>
    <w:rsid w:val="00D911F3"/>
    <w:rsid w:val="00D9149F"/>
    <w:rsid w:val="00D9161A"/>
    <w:rsid w:val="00D91634"/>
    <w:rsid w:val="00D91C04"/>
    <w:rsid w:val="00D91CAD"/>
    <w:rsid w:val="00D91D6D"/>
    <w:rsid w:val="00D91DC1"/>
    <w:rsid w:val="00D91F04"/>
    <w:rsid w:val="00D91FBC"/>
    <w:rsid w:val="00D92011"/>
    <w:rsid w:val="00D92066"/>
    <w:rsid w:val="00D9232A"/>
    <w:rsid w:val="00D9234F"/>
    <w:rsid w:val="00D92458"/>
    <w:rsid w:val="00D92601"/>
    <w:rsid w:val="00D929F3"/>
    <w:rsid w:val="00D92B11"/>
    <w:rsid w:val="00D92CB2"/>
    <w:rsid w:val="00D934B3"/>
    <w:rsid w:val="00D937E4"/>
    <w:rsid w:val="00D938AD"/>
    <w:rsid w:val="00D938E5"/>
    <w:rsid w:val="00D93A0D"/>
    <w:rsid w:val="00D93A25"/>
    <w:rsid w:val="00D93EB9"/>
    <w:rsid w:val="00D94086"/>
    <w:rsid w:val="00D9425F"/>
    <w:rsid w:val="00D94370"/>
    <w:rsid w:val="00D94575"/>
    <w:rsid w:val="00D9487F"/>
    <w:rsid w:val="00D94A32"/>
    <w:rsid w:val="00D94ACC"/>
    <w:rsid w:val="00D94EA4"/>
    <w:rsid w:val="00D95386"/>
    <w:rsid w:val="00D956D9"/>
    <w:rsid w:val="00D95784"/>
    <w:rsid w:val="00D95C09"/>
    <w:rsid w:val="00D95D4E"/>
    <w:rsid w:val="00D95EEE"/>
    <w:rsid w:val="00D95FC5"/>
    <w:rsid w:val="00D96005"/>
    <w:rsid w:val="00D96030"/>
    <w:rsid w:val="00D96140"/>
    <w:rsid w:val="00D96262"/>
    <w:rsid w:val="00D9631A"/>
    <w:rsid w:val="00D963AC"/>
    <w:rsid w:val="00D963BA"/>
    <w:rsid w:val="00D963E8"/>
    <w:rsid w:val="00D9643D"/>
    <w:rsid w:val="00D965A3"/>
    <w:rsid w:val="00D96988"/>
    <w:rsid w:val="00D969B7"/>
    <w:rsid w:val="00D96A3E"/>
    <w:rsid w:val="00D96C06"/>
    <w:rsid w:val="00D96DAA"/>
    <w:rsid w:val="00D96DE1"/>
    <w:rsid w:val="00D96E80"/>
    <w:rsid w:val="00D96F55"/>
    <w:rsid w:val="00D97231"/>
    <w:rsid w:val="00D97360"/>
    <w:rsid w:val="00D97370"/>
    <w:rsid w:val="00D973B5"/>
    <w:rsid w:val="00D973C8"/>
    <w:rsid w:val="00D973EB"/>
    <w:rsid w:val="00D97488"/>
    <w:rsid w:val="00D97539"/>
    <w:rsid w:val="00D97891"/>
    <w:rsid w:val="00D9798F"/>
    <w:rsid w:val="00DA07E7"/>
    <w:rsid w:val="00DA0AB4"/>
    <w:rsid w:val="00DA0C79"/>
    <w:rsid w:val="00DA1181"/>
    <w:rsid w:val="00DA1392"/>
    <w:rsid w:val="00DA139B"/>
    <w:rsid w:val="00DA164C"/>
    <w:rsid w:val="00DA1659"/>
    <w:rsid w:val="00DA1664"/>
    <w:rsid w:val="00DA17A3"/>
    <w:rsid w:val="00DA188E"/>
    <w:rsid w:val="00DA19E0"/>
    <w:rsid w:val="00DA1ACF"/>
    <w:rsid w:val="00DA1B78"/>
    <w:rsid w:val="00DA1CC6"/>
    <w:rsid w:val="00DA1F00"/>
    <w:rsid w:val="00DA1F40"/>
    <w:rsid w:val="00DA1FD5"/>
    <w:rsid w:val="00DA2069"/>
    <w:rsid w:val="00DA2240"/>
    <w:rsid w:val="00DA2255"/>
    <w:rsid w:val="00DA22FD"/>
    <w:rsid w:val="00DA2346"/>
    <w:rsid w:val="00DA238B"/>
    <w:rsid w:val="00DA2642"/>
    <w:rsid w:val="00DA27AE"/>
    <w:rsid w:val="00DA2A99"/>
    <w:rsid w:val="00DA2C8D"/>
    <w:rsid w:val="00DA2CA6"/>
    <w:rsid w:val="00DA2E3C"/>
    <w:rsid w:val="00DA2F4F"/>
    <w:rsid w:val="00DA3478"/>
    <w:rsid w:val="00DA3762"/>
    <w:rsid w:val="00DA39B9"/>
    <w:rsid w:val="00DA3ABB"/>
    <w:rsid w:val="00DA3AE0"/>
    <w:rsid w:val="00DA3C31"/>
    <w:rsid w:val="00DA3EA5"/>
    <w:rsid w:val="00DA3EC0"/>
    <w:rsid w:val="00DA3F7C"/>
    <w:rsid w:val="00DA3FD7"/>
    <w:rsid w:val="00DA413D"/>
    <w:rsid w:val="00DA4175"/>
    <w:rsid w:val="00DA41DD"/>
    <w:rsid w:val="00DA42D3"/>
    <w:rsid w:val="00DA492B"/>
    <w:rsid w:val="00DA4A44"/>
    <w:rsid w:val="00DA4AB3"/>
    <w:rsid w:val="00DA4B0A"/>
    <w:rsid w:val="00DA4F70"/>
    <w:rsid w:val="00DA5056"/>
    <w:rsid w:val="00DA5304"/>
    <w:rsid w:val="00DA55C3"/>
    <w:rsid w:val="00DA5834"/>
    <w:rsid w:val="00DA591C"/>
    <w:rsid w:val="00DA5E78"/>
    <w:rsid w:val="00DA5F17"/>
    <w:rsid w:val="00DA5F8F"/>
    <w:rsid w:val="00DA6109"/>
    <w:rsid w:val="00DA6270"/>
    <w:rsid w:val="00DA640E"/>
    <w:rsid w:val="00DA6444"/>
    <w:rsid w:val="00DA6520"/>
    <w:rsid w:val="00DA66AB"/>
    <w:rsid w:val="00DA671A"/>
    <w:rsid w:val="00DA68E7"/>
    <w:rsid w:val="00DA6BF3"/>
    <w:rsid w:val="00DA6F01"/>
    <w:rsid w:val="00DA6F49"/>
    <w:rsid w:val="00DA6F63"/>
    <w:rsid w:val="00DA731A"/>
    <w:rsid w:val="00DA749A"/>
    <w:rsid w:val="00DA75E8"/>
    <w:rsid w:val="00DA76C2"/>
    <w:rsid w:val="00DA77EA"/>
    <w:rsid w:val="00DA78FB"/>
    <w:rsid w:val="00DA7968"/>
    <w:rsid w:val="00DA7B91"/>
    <w:rsid w:val="00DA7BD2"/>
    <w:rsid w:val="00DA7D87"/>
    <w:rsid w:val="00DA7D9D"/>
    <w:rsid w:val="00DA7DD9"/>
    <w:rsid w:val="00DA7E1C"/>
    <w:rsid w:val="00DB001F"/>
    <w:rsid w:val="00DB00E9"/>
    <w:rsid w:val="00DB0397"/>
    <w:rsid w:val="00DB041C"/>
    <w:rsid w:val="00DB044E"/>
    <w:rsid w:val="00DB0691"/>
    <w:rsid w:val="00DB0828"/>
    <w:rsid w:val="00DB094F"/>
    <w:rsid w:val="00DB0AB2"/>
    <w:rsid w:val="00DB0B76"/>
    <w:rsid w:val="00DB0BDA"/>
    <w:rsid w:val="00DB0D0E"/>
    <w:rsid w:val="00DB0D45"/>
    <w:rsid w:val="00DB0F7B"/>
    <w:rsid w:val="00DB1227"/>
    <w:rsid w:val="00DB154C"/>
    <w:rsid w:val="00DB1603"/>
    <w:rsid w:val="00DB1691"/>
    <w:rsid w:val="00DB1868"/>
    <w:rsid w:val="00DB1924"/>
    <w:rsid w:val="00DB19B0"/>
    <w:rsid w:val="00DB1A6D"/>
    <w:rsid w:val="00DB1A9E"/>
    <w:rsid w:val="00DB1C9A"/>
    <w:rsid w:val="00DB1EDB"/>
    <w:rsid w:val="00DB1EE7"/>
    <w:rsid w:val="00DB2235"/>
    <w:rsid w:val="00DB2297"/>
    <w:rsid w:val="00DB23AB"/>
    <w:rsid w:val="00DB2596"/>
    <w:rsid w:val="00DB2889"/>
    <w:rsid w:val="00DB292E"/>
    <w:rsid w:val="00DB2C5D"/>
    <w:rsid w:val="00DB2E14"/>
    <w:rsid w:val="00DB2E4B"/>
    <w:rsid w:val="00DB2F12"/>
    <w:rsid w:val="00DB3106"/>
    <w:rsid w:val="00DB31F0"/>
    <w:rsid w:val="00DB3279"/>
    <w:rsid w:val="00DB3382"/>
    <w:rsid w:val="00DB33F2"/>
    <w:rsid w:val="00DB34B6"/>
    <w:rsid w:val="00DB3CA5"/>
    <w:rsid w:val="00DB3CB6"/>
    <w:rsid w:val="00DB3EE0"/>
    <w:rsid w:val="00DB44D9"/>
    <w:rsid w:val="00DB4798"/>
    <w:rsid w:val="00DB4802"/>
    <w:rsid w:val="00DB4848"/>
    <w:rsid w:val="00DB486D"/>
    <w:rsid w:val="00DB493D"/>
    <w:rsid w:val="00DB494D"/>
    <w:rsid w:val="00DB49C6"/>
    <w:rsid w:val="00DB4ADE"/>
    <w:rsid w:val="00DB4B43"/>
    <w:rsid w:val="00DB4D50"/>
    <w:rsid w:val="00DB4D7B"/>
    <w:rsid w:val="00DB4E3E"/>
    <w:rsid w:val="00DB4E88"/>
    <w:rsid w:val="00DB50A8"/>
    <w:rsid w:val="00DB50CA"/>
    <w:rsid w:val="00DB52E6"/>
    <w:rsid w:val="00DB586B"/>
    <w:rsid w:val="00DB588B"/>
    <w:rsid w:val="00DB5C77"/>
    <w:rsid w:val="00DB5CFA"/>
    <w:rsid w:val="00DB5D7B"/>
    <w:rsid w:val="00DB62FC"/>
    <w:rsid w:val="00DB660E"/>
    <w:rsid w:val="00DB6637"/>
    <w:rsid w:val="00DB6A52"/>
    <w:rsid w:val="00DB6B58"/>
    <w:rsid w:val="00DB6BC5"/>
    <w:rsid w:val="00DB6CC2"/>
    <w:rsid w:val="00DB6D6A"/>
    <w:rsid w:val="00DB6DE5"/>
    <w:rsid w:val="00DB6E12"/>
    <w:rsid w:val="00DB6E24"/>
    <w:rsid w:val="00DB714B"/>
    <w:rsid w:val="00DB7237"/>
    <w:rsid w:val="00DB7292"/>
    <w:rsid w:val="00DB7470"/>
    <w:rsid w:val="00DB7474"/>
    <w:rsid w:val="00DB74C7"/>
    <w:rsid w:val="00DB75B9"/>
    <w:rsid w:val="00DB7657"/>
    <w:rsid w:val="00DB77D0"/>
    <w:rsid w:val="00DB79C8"/>
    <w:rsid w:val="00DB7BB7"/>
    <w:rsid w:val="00DB7BEA"/>
    <w:rsid w:val="00DB7BF9"/>
    <w:rsid w:val="00DB7C0C"/>
    <w:rsid w:val="00DB7DA3"/>
    <w:rsid w:val="00DB7E13"/>
    <w:rsid w:val="00DB7E14"/>
    <w:rsid w:val="00DB7EE6"/>
    <w:rsid w:val="00DC02BE"/>
    <w:rsid w:val="00DC0310"/>
    <w:rsid w:val="00DC03E1"/>
    <w:rsid w:val="00DC04C6"/>
    <w:rsid w:val="00DC0A63"/>
    <w:rsid w:val="00DC0B0C"/>
    <w:rsid w:val="00DC0B23"/>
    <w:rsid w:val="00DC0FBB"/>
    <w:rsid w:val="00DC12E3"/>
    <w:rsid w:val="00DC15B6"/>
    <w:rsid w:val="00DC1616"/>
    <w:rsid w:val="00DC192B"/>
    <w:rsid w:val="00DC198D"/>
    <w:rsid w:val="00DC1B9F"/>
    <w:rsid w:val="00DC1BFA"/>
    <w:rsid w:val="00DC1C12"/>
    <w:rsid w:val="00DC1C81"/>
    <w:rsid w:val="00DC1CF7"/>
    <w:rsid w:val="00DC1D93"/>
    <w:rsid w:val="00DC1F95"/>
    <w:rsid w:val="00DC2062"/>
    <w:rsid w:val="00DC2142"/>
    <w:rsid w:val="00DC2236"/>
    <w:rsid w:val="00DC2523"/>
    <w:rsid w:val="00DC2599"/>
    <w:rsid w:val="00DC26D9"/>
    <w:rsid w:val="00DC2721"/>
    <w:rsid w:val="00DC2910"/>
    <w:rsid w:val="00DC2A18"/>
    <w:rsid w:val="00DC2DB2"/>
    <w:rsid w:val="00DC2E83"/>
    <w:rsid w:val="00DC2EE8"/>
    <w:rsid w:val="00DC3422"/>
    <w:rsid w:val="00DC355F"/>
    <w:rsid w:val="00DC3862"/>
    <w:rsid w:val="00DC3A7D"/>
    <w:rsid w:val="00DC3EDC"/>
    <w:rsid w:val="00DC3F6E"/>
    <w:rsid w:val="00DC408A"/>
    <w:rsid w:val="00DC415E"/>
    <w:rsid w:val="00DC42B9"/>
    <w:rsid w:val="00DC4665"/>
    <w:rsid w:val="00DC4901"/>
    <w:rsid w:val="00DC49B7"/>
    <w:rsid w:val="00DC4A13"/>
    <w:rsid w:val="00DC4AE3"/>
    <w:rsid w:val="00DC4C3D"/>
    <w:rsid w:val="00DC4E6D"/>
    <w:rsid w:val="00DC4F63"/>
    <w:rsid w:val="00DC4F94"/>
    <w:rsid w:val="00DC5053"/>
    <w:rsid w:val="00DC5246"/>
    <w:rsid w:val="00DC53C6"/>
    <w:rsid w:val="00DC53D5"/>
    <w:rsid w:val="00DC5442"/>
    <w:rsid w:val="00DC56B0"/>
    <w:rsid w:val="00DC5740"/>
    <w:rsid w:val="00DC57D3"/>
    <w:rsid w:val="00DC5B2A"/>
    <w:rsid w:val="00DC5B35"/>
    <w:rsid w:val="00DC5C19"/>
    <w:rsid w:val="00DC5D7B"/>
    <w:rsid w:val="00DC5EE7"/>
    <w:rsid w:val="00DC5F92"/>
    <w:rsid w:val="00DC62B6"/>
    <w:rsid w:val="00DC62D9"/>
    <w:rsid w:val="00DC6307"/>
    <w:rsid w:val="00DC65C4"/>
    <w:rsid w:val="00DC663F"/>
    <w:rsid w:val="00DC6807"/>
    <w:rsid w:val="00DC6960"/>
    <w:rsid w:val="00DC69B7"/>
    <w:rsid w:val="00DC6A49"/>
    <w:rsid w:val="00DC6CB0"/>
    <w:rsid w:val="00DC6EA3"/>
    <w:rsid w:val="00DC6EBE"/>
    <w:rsid w:val="00DC6F11"/>
    <w:rsid w:val="00DC6FD8"/>
    <w:rsid w:val="00DC7158"/>
    <w:rsid w:val="00DC7324"/>
    <w:rsid w:val="00DC773D"/>
    <w:rsid w:val="00DC781B"/>
    <w:rsid w:val="00DC7855"/>
    <w:rsid w:val="00DC7A46"/>
    <w:rsid w:val="00DC7AEC"/>
    <w:rsid w:val="00DC7B63"/>
    <w:rsid w:val="00DC7BC5"/>
    <w:rsid w:val="00DC7C3E"/>
    <w:rsid w:val="00DC7DBD"/>
    <w:rsid w:val="00DC7DCA"/>
    <w:rsid w:val="00DC7E0E"/>
    <w:rsid w:val="00DC7E43"/>
    <w:rsid w:val="00DD02C3"/>
    <w:rsid w:val="00DD047F"/>
    <w:rsid w:val="00DD0623"/>
    <w:rsid w:val="00DD0858"/>
    <w:rsid w:val="00DD0946"/>
    <w:rsid w:val="00DD0A85"/>
    <w:rsid w:val="00DD0AFF"/>
    <w:rsid w:val="00DD0BC9"/>
    <w:rsid w:val="00DD0BFE"/>
    <w:rsid w:val="00DD0CD4"/>
    <w:rsid w:val="00DD1093"/>
    <w:rsid w:val="00DD10EC"/>
    <w:rsid w:val="00DD1365"/>
    <w:rsid w:val="00DD1576"/>
    <w:rsid w:val="00DD16CE"/>
    <w:rsid w:val="00DD1A96"/>
    <w:rsid w:val="00DD1B66"/>
    <w:rsid w:val="00DD1B74"/>
    <w:rsid w:val="00DD1D89"/>
    <w:rsid w:val="00DD1D91"/>
    <w:rsid w:val="00DD1DDD"/>
    <w:rsid w:val="00DD1ECB"/>
    <w:rsid w:val="00DD2023"/>
    <w:rsid w:val="00DD20AE"/>
    <w:rsid w:val="00DD223A"/>
    <w:rsid w:val="00DD2313"/>
    <w:rsid w:val="00DD233F"/>
    <w:rsid w:val="00DD2372"/>
    <w:rsid w:val="00DD24F4"/>
    <w:rsid w:val="00DD2511"/>
    <w:rsid w:val="00DD2679"/>
    <w:rsid w:val="00DD26B9"/>
    <w:rsid w:val="00DD2918"/>
    <w:rsid w:val="00DD29BA"/>
    <w:rsid w:val="00DD29F0"/>
    <w:rsid w:val="00DD2C7B"/>
    <w:rsid w:val="00DD2D55"/>
    <w:rsid w:val="00DD2E8D"/>
    <w:rsid w:val="00DD2EA0"/>
    <w:rsid w:val="00DD30F3"/>
    <w:rsid w:val="00DD31A9"/>
    <w:rsid w:val="00DD31AE"/>
    <w:rsid w:val="00DD366A"/>
    <w:rsid w:val="00DD379B"/>
    <w:rsid w:val="00DD37A3"/>
    <w:rsid w:val="00DD3843"/>
    <w:rsid w:val="00DD39E0"/>
    <w:rsid w:val="00DD3B03"/>
    <w:rsid w:val="00DD3B4C"/>
    <w:rsid w:val="00DD3C3C"/>
    <w:rsid w:val="00DD3C7E"/>
    <w:rsid w:val="00DD3CAB"/>
    <w:rsid w:val="00DD3CE1"/>
    <w:rsid w:val="00DD3E61"/>
    <w:rsid w:val="00DD4080"/>
    <w:rsid w:val="00DD40BB"/>
    <w:rsid w:val="00DD4316"/>
    <w:rsid w:val="00DD465B"/>
    <w:rsid w:val="00DD473C"/>
    <w:rsid w:val="00DD493A"/>
    <w:rsid w:val="00DD49A4"/>
    <w:rsid w:val="00DD4AF2"/>
    <w:rsid w:val="00DD4C95"/>
    <w:rsid w:val="00DD4E87"/>
    <w:rsid w:val="00DD5087"/>
    <w:rsid w:val="00DD50B2"/>
    <w:rsid w:val="00DD51C4"/>
    <w:rsid w:val="00DD51CD"/>
    <w:rsid w:val="00DD51CE"/>
    <w:rsid w:val="00DD520B"/>
    <w:rsid w:val="00DD5427"/>
    <w:rsid w:val="00DD542A"/>
    <w:rsid w:val="00DD5600"/>
    <w:rsid w:val="00DD562D"/>
    <w:rsid w:val="00DD59BB"/>
    <w:rsid w:val="00DD5A1D"/>
    <w:rsid w:val="00DD5B0F"/>
    <w:rsid w:val="00DD5C33"/>
    <w:rsid w:val="00DD5EF2"/>
    <w:rsid w:val="00DD61DF"/>
    <w:rsid w:val="00DD6253"/>
    <w:rsid w:val="00DD6872"/>
    <w:rsid w:val="00DD6B3D"/>
    <w:rsid w:val="00DD6BC2"/>
    <w:rsid w:val="00DD6C1D"/>
    <w:rsid w:val="00DD6C79"/>
    <w:rsid w:val="00DD6DA7"/>
    <w:rsid w:val="00DD6E69"/>
    <w:rsid w:val="00DD70B9"/>
    <w:rsid w:val="00DD7230"/>
    <w:rsid w:val="00DD72AD"/>
    <w:rsid w:val="00DD74FE"/>
    <w:rsid w:val="00DD75CB"/>
    <w:rsid w:val="00DD7643"/>
    <w:rsid w:val="00DD79BA"/>
    <w:rsid w:val="00DD7E72"/>
    <w:rsid w:val="00DE0030"/>
    <w:rsid w:val="00DE01AF"/>
    <w:rsid w:val="00DE01EB"/>
    <w:rsid w:val="00DE036C"/>
    <w:rsid w:val="00DE040C"/>
    <w:rsid w:val="00DE0493"/>
    <w:rsid w:val="00DE094A"/>
    <w:rsid w:val="00DE0BB3"/>
    <w:rsid w:val="00DE0CA5"/>
    <w:rsid w:val="00DE0D18"/>
    <w:rsid w:val="00DE0D42"/>
    <w:rsid w:val="00DE0D52"/>
    <w:rsid w:val="00DE0E7E"/>
    <w:rsid w:val="00DE0EEC"/>
    <w:rsid w:val="00DE104D"/>
    <w:rsid w:val="00DE10AC"/>
    <w:rsid w:val="00DE111B"/>
    <w:rsid w:val="00DE146E"/>
    <w:rsid w:val="00DE17FD"/>
    <w:rsid w:val="00DE186B"/>
    <w:rsid w:val="00DE18C6"/>
    <w:rsid w:val="00DE195D"/>
    <w:rsid w:val="00DE1A15"/>
    <w:rsid w:val="00DE1D7C"/>
    <w:rsid w:val="00DE1DD1"/>
    <w:rsid w:val="00DE1E28"/>
    <w:rsid w:val="00DE2098"/>
    <w:rsid w:val="00DE20E3"/>
    <w:rsid w:val="00DE225F"/>
    <w:rsid w:val="00DE22AE"/>
    <w:rsid w:val="00DE22DF"/>
    <w:rsid w:val="00DE2449"/>
    <w:rsid w:val="00DE29B5"/>
    <w:rsid w:val="00DE29F3"/>
    <w:rsid w:val="00DE2ABC"/>
    <w:rsid w:val="00DE2F42"/>
    <w:rsid w:val="00DE346E"/>
    <w:rsid w:val="00DE36F6"/>
    <w:rsid w:val="00DE36FA"/>
    <w:rsid w:val="00DE37F8"/>
    <w:rsid w:val="00DE3AEF"/>
    <w:rsid w:val="00DE3BA5"/>
    <w:rsid w:val="00DE4051"/>
    <w:rsid w:val="00DE42D2"/>
    <w:rsid w:val="00DE4441"/>
    <w:rsid w:val="00DE4612"/>
    <w:rsid w:val="00DE46EB"/>
    <w:rsid w:val="00DE4A8A"/>
    <w:rsid w:val="00DE4AA7"/>
    <w:rsid w:val="00DE4B0B"/>
    <w:rsid w:val="00DE4BAB"/>
    <w:rsid w:val="00DE4C0E"/>
    <w:rsid w:val="00DE4D73"/>
    <w:rsid w:val="00DE4F0C"/>
    <w:rsid w:val="00DE502C"/>
    <w:rsid w:val="00DE50C8"/>
    <w:rsid w:val="00DE51E0"/>
    <w:rsid w:val="00DE5318"/>
    <w:rsid w:val="00DE539D"/>
    <w:rsid w:val="00DE541B"/>
    <w:rsid w:val="00DE5599"/>
    <w:rsid w:val="00DE564B"/>
    <w:rsid w:val="00DE574C"/>
    <w:rsid w:val="00DE5857"/>
    <w:rsid w:val="00DE5958"/>
    <w:rsid w:val="00DE5A65"/>
    <w:rsid w:val="00DE5D31"/>
    <w:rsid w:val="00DE5D80"/>
    <w:rsid w:val="00DE5ECF"/>
    <w:rsid w:val="00DE613D"/>
    <w:rsid w:val="00DE6218"/>
    <w:rsid w:val="00DE6805"/>
    <w:rsid w:val="00DE6A99"/>
    <w:rsid w:val="00DE6E5F"/>
    <w:rsid w:val="00DE6E63"/>
    <w:rsid w:val="00DE6EDD"/>
    <w:rsid w:val="00DE6FEC"/>
    <w:rsid w:val="00DE7100"/>
    <w:rsid w:val="00DE7228"/>
    <w:rsid w:val="00DE73BB"/>
    <w:rsid w:val="00DE7510"/>
    <w:rsid w:val="00DE76AD"/>
    <w:rsid w:val="00DE76B6"/>
    <w:rsid w:val="00DE7754"/>
    <w:rsid w:val="00DE7866"/>
    <w:rsid w:val="00DE7B03"/>
    <w:rsid w:val="00DE7C61"/>
    <w:rsid w:val="00DE7D91"/>
    <w:rsid w:val="00DE7DFD"/>
    <w:rsid w:val="00DE7E72"/>
    <w:rsid w:val="00DE7E89"/>
    <w:rsid w:val="00DF0110"/>
    <w:rsid w:val="00DF0217"/>
    <w:rsid w:val="00DF0233"/>
    <w:rsid w:val="00DF041E"/>
    <w:rsid w:val="00DF06A9"/>
    <w:rsid w:val="00DF08D1"/>
    <w:rsid w:val="00DF0B49"/>
    <w:rsid w:val="00DF0B81"/>
    <w:rsid w:val="00DF0BE1"/>
    <w:rsid w:val="00DF0F72"/>
    <w:rsid w:val="00DF0FC5"/>
    <w:rsid w:val="00DF10C6"/>
    <w:rsid w:val="00DF1100"/>
    <w:rsid w:val="00DF1146"/>
    <w:rsid w:val="00DF12B1"/>
    <w:rsid w:val="00DF13F0"/>
    <w:rsid w:val="00DF14AF"/>
    <w:rsid w:val="00DF15E5"/>
    <w:rsid w:val="00DF1832"/>
    <w:rsid w:val="00DF19A1"/>
    <w:rsid w:val="00DF1E4D"/>
    <w:rsid w:val="00DF1E5B"/>
    <w:rsid w:val="00DF1E76"/>
    <w:rsid w:val="00DF1F37"/>
    <w:rsid w:val="00DF20E0"/>
    <w:rsid w:val="00DF2440"/>
    <w:rsid w:val="00DF25FC"/>
    <w:rsid w:val="00DF2609"/>
    <w:rsid w:val="00DF260C"/>
    <w:rsid w:val="00DF2787"/>
    <w:rsid w:val="00DF27CB"/>
    <w:rsid w:val="00DF2859"/>
    <w:rsid w:val="00DF2907"/>
    <w:rsid w:val="00DF2A06"/>
    <w:rsid w:val="00DF2B29"/>
    <w:rsid w:val="00DF2DF2"/>
    <w:rsid w:val="00DF2E68"/>
    <w:rsid w:val="00DF2F53"/>
    <w:rsid w:val="00DF2F6E"/>
    <w:rsid w:val="00DF30EA"/>
    <w:rsid w:val="00DF3249"/>
    <w:rsid w:val="00DF34C7"/>
    <w:rsid w:val="00DF3545"/>
    <w:rsid w:val="00DF3578"/>
    <w:rsid w:val="00DF381C"/>
    <w:rsid w:val="00DF3D52"/>
    <w:rsid w:val="00DF3D8D"/>
    <w:rsid w:val="00DF3DEE"/>
    <w:rsid w:val="00DF3E15"/>
    <w:rsid w:val="00DF448D"/>
    <w:rsid w:val="00DF4824"/>
    <w:rsid w:val="00DF49F2"/>
    <w:rsid w:val="00DF4A48"/>
    <w:rsid w:val="00DF4E57"/>
    <w:rsid w:val="00DF50EE"/>
    <w:rsid w:val="00DF50EF"/>
    <w:rsid w:val="00DF5175"/>
    <w:rsid w:val="00DF51A0"/>
    <w:rsid w:val="00DF5201"/>
    <w:rsid w:val="00DF544D"/>
    <w:rsid w:val="00DF56DB"/>
    <w:rsid w:val="00DF56F5"/>
    <w:rsid w:val="00DF57DC"/>
    <w:rsid w:val="00DF5859"/>
    <w:rsid w:val="00DF59D6"/>
    <w:rsid w:val="00DF5A33"/>
    <w:rsid w:val="00DF5B7B"/>
    <w:rsid w:val="00DF5BDF"/>
    <w:rsid w:val="00DF5BE4"/>
    <w:rsid w:val="00DF5E44"/>
    <w:rsid w:val="00DF5E4A"/>
    <w:rsid w:val="00DF607F"/>
    <w:rsid w:val="00DF608C"/>
    <w:rsid w:val="00DF61BF"/>
    <w:rsid w:val="00DF640F"/>
    <w:rsid w:val="00DF659F"/>
    <w:rsid w:val="00DF664A"/>
    <w:rsid w:val="00DF667A"/>
    <w:rsid w:val="00DF68AE"/>
    <w:rsid w:val="00DF6904"/>
    <w:rsid w:val="00DF6B15"/>
    <w:rsid w:val="00DF6CD8"/>
    <w:rsid w:val="00DF6E21"/>
    <w:rsid w:val="00DF6EDA"/>
    <w:rsid w:val="00DF6F13"/>
    <w:rsid w:val="00DF6FE6"/>
    <w:rsid w:val="00DF704A"/>
    <w:rsid w:val="00DF725E"/>
    <w:rsid w:val="00DF73F7"/>
    <w:rsid w:val="00DF7572"/>
    <w:rsid w:val="00DF75E0"/>
    <w:rsid w:val="00DF7869"/>
    <w:rsid w:val="00DF7AA8"/>
    <w:rsid w:val="00E00124"/>
    <w:rsid w:val="00E00203"/>
    <w:rsid w:val="00E00285"/>
    <w:rsid w:val="00E004AA"/>
    <w:rsid w:val="00E004E4"/>
    <w:rsid w:val="00E00662"/>
    <w:rsid w:val="00E00737"/>
    <w:rsid w:val="00E00761"/>
    <w:rsid w:val="00E009D5"/>
    <w:rsid w:val="00E00C13"/>
    <w:rsid w:val="00E00D79"/>
    <w:rsid w:val="00E010DB"/>
    <w:rsid w:val="00E01108"/>
    <w:rsid w:val="00E01238"/>
    <w:rsid w:val="00E012EF"/>
    <w:rsid w:val="00E0133B"/>
    <w:rsid w:val="00E0147F"/>
    <w:rsid w:val="00E0154B"/>
    <w:rsid w:val="00E01617"/>
    <w:rsid w:val="00E01843"/>
    <w:rsid w:val="00E01978"/>
    <w:rsid w:val="00E0197A"/>
    <w:rsid w:val="00E019A9"/>
    <w:rsid w:val="00E01A84"/>
    <w:rsid w:val="00E01ABA"/>
    <w:rsid w:val="00E01C07"/>
    <w:rsid w:val="00E01C9F"/>
    <w:rsid w:val="00E01F0E"/>
    <w:rsid w:val="00E020DE"/>
    <w:rsid w:val="00E020E2"/>
    <w:rsid w:val="00E021AD"/>
    <w:rsid w:val="00E02400"/>
    <w:rsid w:val="00E0255C"/>
    <w:rsid w:val="00E026F6"/>
    <w:rsid w:val="00E02799"/>
    <w:rsid w:val="00E0287B"/>
    <w:rsid w:val="00E028E9"/>
    <w:rsid w:val="00E02A5D"/>
    <w:rsid w:val="00E02EE1"/>
    <w:rsid w:val="00E02F0D"/>
    <w:rsid w:val="00E02FB3"/>
    <w:rsid w:val="00E0331D"/>
    <w:rsid w:val="00E03354"/>
    <w:rsid w:val="00E03473"/>
    <w:rsid w:val="00E035DE"/>
    <w:rsid w:val="00E03634"/>
    <w:rsid w:val="00E036F1"/>
    <w:rsid w:val="00E03946"/>
    <w:rsid w:val="00E0395C"/>
    <w:rsid w:val="00E03B2C"/>
    <w:rsid w:val="00E03C0A"/>
    <w:rsid w:val="00E03D1C"/>
    <w:rsid w:val="00E04111"/>
    <w:rsid w:val="00E0415C"/>
    <w:rsid w:val="00E0424F"/>
    <w:rsid w:val="00E042A3"/>
    <w:rsid w:val="00E042E1"/>
    <w:rsid w:val="00E044A9"/>
    <w:rsid w:val="00E0465F"/>
    <w:rsid w:val="00E0479B"/>
    <w:rsid w:val="00E04BD5"/>
    <w:rsid w:val="00E04CFE"/>
    <w:rsid w:val="00E04E1D"/>
    <w:rsid w:val="00E04EBF"/>
    <w:rsid w:val="00E04EE1"/>
    <w:rsid w:val="00E05322"/>
    <w:rsid w:val="00E054FD"/>
    <w:rsid w:val="00E05603"/>
    <w:rsid w:val="00E058B7"/>
    <w:rsid w:val="00E05B2B"/>
    <w:rsid w:val="00E05C14"/>
    <w:rsid w:val="00E05DBE"/>
    <w:rsid w:val="00E06023"/>
    <w:rsid w:val="00E06195"/>
    <w:rsid w:val="00E06325"/>
    <w:rsid w:val="00E06412"/>
    <w:rsid w:val="00E0658F"/>
    <w:rsid w:val="00E066A6"/>
    <w:rsid w:val="00E066CD"/>
    <w:rsid w:val="00E06841"/>
    <w:rsid w:val="00E0692D"/>
    <w:rsid w:val="00E069EF"/>
    <w:rsid w:val="00E069F2"/>
    <w:rsid w:val="00E06A0F"/>
    <w:rsid w:val="00E06A4A"/>
    <w:rsid w:val="00E06F10"/>
    <w:rsid w:val="00E06F11"/>
    <w:rsid w:val="00E0736D"/>
    <w:rsid w:val="00E07585"/>
    <w:rsid w:val="00E076D9"/>
    <w:rsid w:val="00E07A2D"/>
    <w:rsid w:val="00E07E98"/>
    <w:rsid w:val="00E1003D"/>
    <w:rsid w:val="00E1014B"/>
    <w:rsid w:val="00E101E5"/>
    <w:rsid w:val="00E10259"/>
    <w:rsid w:val="00E10267"/>
    <w:rsid w:val="00E104AB"/>
    <w:rsid w:val="00E104E3"/>
    <w:rsid w:val="00E1052E"/>
    <w:rsid w:val="00E10667"/>
    <w:rsid w:val="00E10794"/>
    <w:rsid w:val="00E107BE"/>
    <w:rsid w:val="00E10D59"/>
    <w:rsid w:val="00E10D81"/>
    <w:rsid w:val="00E11003"/>
    <w:rsid w:val="00E112B2"/>
    <w:rsid w:val="00E112E1"/>
    <w:rsid w:val="00E1137B"/>
    <w:rsid w:val="00E113F8"/>
    <w:rsid w:val="00E1150D"/>
    <w:rsid w:val="00E11611"/>
    <w:rsid w:val="00E1173B"/>
    <w:rsid w:val="00E118A9"/>
    <w:rsid w:val="00E118E7"/>
    <w:rsid w:val="00E11C04"/>
    <w:rsid w:val="00E11C6F"/>
    <w:rsid w:val="00E11DAD"/>
    <w:rsid w:val="00E11DC1"/>
    <w:rsid w:val="00E1215A"/>
    <w:rsid w:val="00E1258D"/>
    <w:rsid w:val="00E125C5"/>
    <w:rsid w:val="00E12975"/>
    <w:rsid w:val="00E12A1C"/>
    <w:rsid w:val="00E12C28"/>
    <w:rsid w:val="00E12FF8"/>
    <w:rsid w:val="00E1319C"/>
    <w:rsid w:val="00E131E7"/>
    <w:rsid w:val="00E1344F"/>
    <w:rsid w:val="00E135F8"/>
    <w:rsid w:val="00E13732"/>
    <w:rsid w:val="00E1374B"/>
    <w:rsid w:val="00E13776"/>
    <w:rsid w:val="00E137F6"/>
    <w:rsid w:val="00E13810"/>
    <w:rsid w:val="00E13900"/>
    <w:rsid w:val="00E139B6"/>
    <w:rsid w:val="00E13A00"/>
    <w:rsid w:val="00E13A14"/>
    <w:rsid w:val="00E13A64"/>
    <w:rsid w:val="00E13A9B"/>
    <w:rsid w:val="00E13D7B"/>
    <w:rsid w:val="00E13D87"/>
    <w:rsid w:val="00E13F39"/>
    <w:rsid w:val="00E13F8A"/>
    <w:rsid w:val="00E13F99"/>
    <w:rsid w:val="00E14136"/>
    <w:rsid w:val="00E1476F"/>
    <w:rsid w:val="00E14B7D"/>
    <w:rsid w:val="00E14DA9"/>
    <w:rsid w:val="00E14DD1"/>
    <w:rsid w:val="00E14ED0"/>
    <w:rsid w:val="00E15211"/>
    <w:rsid w:val="00E15239"/>
    <w:rsid w:val="00E1527B"/>
    <w:rsid w:val="00E15291"/>
    <w:rsid w:val="00E153DB"/>
    <w:rsid w:val="00E155C7"/>
    <w:rsid w:val="00E15805"/>
    <w:rsid w:val="00E1581B"/>
    <w:rsid w:val="00E1582C"/>
    <w:rsid w:val="00E15896"/>
    <w:rsid w:val="00E159EC"/>
    <w:rsid w:val="00E15A09"/>
    <w:rsid w:val="00E15A50"/>
    <w:rsid w:val="00E15A51"/>
    <w:rsid w:val="00E15B51"/>
    <w:rsid w:val="00E15DCE"/>
    <w:rsid w:val="00E15EE5"/>
    <w:rsid w:val="00E160FB"/>
    <w:rsid w:val="00E1638B"/>
    <w:rsid w:val="00E16410"/>
    <w:rsid w:val="00E16709"/>
    <w:rsid w:val="00E16927"/>
    <w:rsid w:val="00E16B63"/>
    <w:rsid w:val="00E16BEC"/>
    <w:rsid w:val="00E16D5E"/>
    <w:rsid w:val="00E16EA9"/>
    <w:rsid w:val="00E1713E"/>
    <w:rsid w:val="00E17399"/>
    <w:rsid w:val="00E17657"/>
    <w:rsid w:val="00E17BD8"/>
    <w:rsid w:val="00E17DAE"/>
    <w:rsid w:val="00E17DBE"/>
    <w:rsid w:val="00E17F6C"/>
    <w:rsid w:val="00E17FC0"/>
    <w:rsid w:val="00E17FEB"/>
    <w:rsid w:val="00E203FD"/>
    <w:rsid w:val="00E20602"/>
    <w:rsid w:val="00E2070C"/>
    <w:rsid w:val="00E20CEF"/>
    <w:rsid w:val="00E20DDE"/>
    <w:rsid w:val="00E21140"/>
    <w:rsid w:val="00E21210"/>
    <w:rsid w:val="00E21396"/>
    <w:rsid w:val="00E21404"/>
    <w:rsid w:val="00E214D3"/>
    <w:rsid w:val="00E217E9"/>
    <w:rsid w:val="00E2191F"/>
    <w:rsid w:val="00E2195A"/>
    <w:rsid w:val="00E21A52"/>
    <w:rsid w:val="00E21BEF"/>
    <w:rsid w:val="00E21F0B"/>
    <w:rsid w:val="00E2270A"/>
    <w:rsid w:val="00E2280D"/>
    <w:rsid w:val="00E228E5"/>
    <w:rsid w:val="00E22D2C"/>
    <w:rsid w:val="00E22EA2"/>
    <w:rsid w:val="00E22ECB"/>
    <w:rsid w:val="00E22FD8"/>
    <w:rsid w:val="00E230F0"/>
    <w:rsid w:val="00E23145"/>
    <w:rsid w:val="00E23809"/>
    <w:rsid w:val="00E2398B"/>
    <w:rsid w:val="00E24000"/>
    <w:rsid w:val="00E24070"/>
    <w:rsid w:val="00E24187"/>
    <w:rsid w:val="00E2421A"/>
    <w:rsid w:val="00E24259"/>
    <w:rsid w:val="00E24C1E"/>
    <w:rsid w:val="00E24C95"/>
    <w:rsid w:val="00E24E1F"/>
    <w:rsid w:val="00E24E6C"/>
    <w:rsid w:val="00E24EE5"/>
    <w:rsid w:val="00E25039"/>
    <w:rsid w:val="00E251AB"/>
    <w:rsid w:val="00E25225"/>
    <w:rsid w:val="00E2550E"/>
    <w:rsid w:val="00E25533"/>
    <w:rsid w:val="00E2557C"/>
    <w:rsid w:val="00E25623"/>
    <w:rsid w:val="00E2580C"/>
    <w:rsid w:val="00E258D7"/>
    <w:rsid w:val="00E259A2"/>
    <w:rsid w:val="00E25A4E"/>
    <w:rsid w:val="00E25A6B"/>
    <w:rsid w:val="00E25B18"/>
    <w:rsid w:val="00E25CF6"/>
    <w:rsid w:val="00E25D4A"/>
    <w:rsid w:val="00E25E3F"/>
    <w:rsid w:val="00E25E4C"/>
    <w:rsid w:val="00E25ECD"/>
    <w:rsid w:val="00E25FA0"/>
    <w:rsid w:val="00E26742"/>
    <w:rsid w:val="00E26875"/>
    <w:rsid w:val="00E2695E"/>
    <w:rsid w:val="00E26DD1"/>
    <w:rsid w:val="00E270B3"/>
    <w:rsid w:val="00E27323"/>
    <w:rsid w:val="00E2757C"/>
    <w:rsid w:val="00E2775A"/>
    <w:rsid w:val="00E27A9B"/>
    <w:rsid w:val="00E27DCB"/>
    <w:rsid w:val="00E27E1B"/>
    <w:rsid w:val="00E27E77"/>
    <w:rsid w:val="00E27EC7"/>
    <w:rsid w:val="00E30271"/>
    <w:rsid w:val="00E3093D"/>
    <w:rsid w:val="00E30B24"/>
    <w:rsid w:val="00E30BBB"/>
    <w:rsid w:val="00E3102D"/>
    <w:rsid w:val="00E3128E"/>
    <w:rsid w:val="00E31530"/>
    <w:rsid w:val="00E317B5"/>
    <w:rsid w:val="00E317D5"/>
    <w:rsid w:val="00E31B15"/>
    <w:rsid w:val="00E31D14"/>
    <w:rsid w:val="00E31EB7"/>
    <w:rsid w:val="00E31EE2"/>
    <w:rsid w:val="00E32158"/>
    <w:rsid w:val="00E321B8"/>
    <w:rsid w:val="00E3248A"/>
    <w:rsid w:val="00E32602"/>
    <w:rsid w:val="00E3263E"/>
    <w:rsid w:val="00E328D0"/>
    <w:rsid w:val="00E3293E"/>
    <w:rsid w:val="00E32CF0"/>
    <w:rsid w:val="00E32DFC"/>
    <w:rsid w:val="00E32EE9"/>
    <w:rsid w:val="00E33399"/>
    <w:rsid w:val="00E3342A"/>
    <w:rsid w:val="00E334A8"/>
    <w:rsid w:val="00E33691"/>
    <w:rsid w:val="00E33810"/>
    <w:rsid w:val="00E3393E"/>
    <w:rsid w:val="00E33A1C"/>
    <w:rsid w:val="00E33B82"/>
    <w:rsid w:val="00E33DA9"/>
    <w:rsid w:val="00E33FC7"/>
    <w:rsid w:val="00E34467"/>
    <w:rsid w:val="00E34558"/>
    <w:rsid w:val="00E34663"/>
    <w:rsid w:val="00E346D8"/>
    <w:rsid w:val="00E347D4"/>
    <w:rsid w:val="00E34940"/>
    <w:rsid w:val="00E34A58"/>
    <w:rsid w:val="00E34CE2"/>
    <w:rsid w:val="00E34DCE"/>
    <w:rsid w:val="00E35247"/>
    <w:rsid w:val="00E35423"/>
    <w:rsid w:val="00E35540"/>
    <w:rsid w:val="00E3556C"/>
    <w:rsid w:val="00E35630"/>
    <w:rsid w:val="00E35881"/>
    <w:rsid w:val="00E35A29"/>
    <w:rsid w:val="00E35CA9"/>
    <w:rsid w:val="00E360C0"/>
    <w:rsid w:val="00E360DE"/>
    <w:rsid w:val="00E36134"/>
    <w:rsid w:val="00E36342"/>
    <w:rsid w:val="00E3648A"/>
    <w:rsid w:val="00E36588"/>
    <w:rsid w:val="00E365D6"/>
    <w:rsid w:val="00E36604"/>
    <w:rsid w:val="00E36746"/>
    <w:rsid w:val="00E36769"/>
    <w:rsid w:val="00E367A1"/>
    <w:rsid w:val="00E36811"/>
    <w:rsid w:val="00E3688D"/>
    <w:rsid w:val="00E36E01"/>
    <w:rsid w:val="00E37211"/>
    <w:rsid w:val="00E3730C"/>
    <w:rsid w:val="00E37311"/>
    <w:rsid w:val="00E37364"/>
    <w:rsid w:val="00E37668"/>
    <w:rsid w:val="00E37C40"/>
    <w:rsid w:val="00E37C65"/>
    <w:rsid w:val="00E37D1C"/>
    <w:rsid w:val="00E37D9D"/>
    <w:rsid w:val="00E37DB8"/>
    <w:rsid w:val="00E37E45"/>
    <w:rsid w:val="00E37F15"/>
    <w:rsid w:val="00E37F27"/>
    <w:rsid w:val="00E400F0"/>
    <w:rsid w:val="00E40315"/>
    <w:rsid w:val="00E40380"/>
    <w:rsid w:val="00E4056C"/>
    <w:rsid w:val="00E409C4"/>
    <w:rsid w:val="00E409CD"/>
    <w:rsid w:val="00E409F5"/>
    <w:rsid w:val="00E40A35"/>
    <w:rsid w:val="00E40AA5"/>
    <w:rsid w:val="00E40E69"/>
    <w:rsid w:val="00E40EE6"/>
    <w:rsid w:val="00E40F11"/>
    <w:rsid w:val="00E40F44"/>
    <w:rsid w:val="00E41112"/>
    <w:rsid w:val="00E41419"/>
    <w:rsid w:val="00E418BF"/>
    <w:rsid w:val="00E419E4"/>
    <w:rsid w:val="00E41A5C"/>
    <w:rsid w:val="00E41BC9"/>
    <w:rsid w:val="00E41C30"/>
    <w:rsid w:val="00E41CAB"/>
    <w:rsid w:val="00E41F80"/>
    <w:rsid w:val="00E42200"/>
    <w:rsid w:val="00E4227F"/>
    <w:rsid w:val="00E42343"/>
    <w:rsid w:val="00E42916"/>
    <w:rsid w:val="00E42DBB"/>
    <w:rsid w:val="00E42ECC"/>
    <w:rsid w:val="00E42FB9"/>
    <w:rsid w:val="00E4312B"/>
    <w:rsid w:val="00E43178"/>
    <w:rsid w:val="00E43700"/>
    <w:rsid w:val="00E43778"/>
    <w:rsid w:val="00E4386B"/>
    <w:rsid w:val="00E438E3"/>
    <w:rsid w:val="00E439DE"/>
    <w:rsid w:val="00E43D32"/>
    <w:rsid w:val="00E43F0E"/>
    <w:rsid w:val="00E43FEA"/>
    <w:rsid w:val="00E440D3"/>
    <w:rsid w:val="00E442D6"/>
    <w:rsid w:val="00E446CC"/>
    <w:rsid w:val="00E449A8"/>
    <w:rsid w:val="00E44BD2"/>
    <w:rsid w:val="00E44E41"/>
    <w:rsid w:val="00E44FBD"/>
    <w:rsid w:val="00E45192"/>
    <w:rsid w:val="00E4548D"/>
    <w:rsid w:val="00E4552E"/>
    <w:rsid w:val="00E455EC"/>
    <w:rsid w:val="00E4576F"/>
    <w:rsid w:val="00E45781"/>
    <w:rsid w:val="00E4587E"/>
    <w:rsid w:val="00E45EF3"/>
    <w:rsid w:val="00E46009"/>
    <w:rsid w:val="00E461DE"/>
    <w:rsid w:val="00E46237"/>
    <w:rsid w:val="00E46391"/>
    <w:rsid w:val="00E463AD"/>
    <w:rsid w:val="00E463EA"/>
    <w:rsid w:val="00E4653E"/>
    <w:rsid w:val="00E46676"/>
    <w:rsid w:val="00E468AE"/>
    <w:rsid w:val="00E46976"/>
    <w:rsid w:val="00E46C0D"/>
    <w:rsid w:val="00E46F99"/>
    <w:rsid w:val="00E47022"/>
    <w:rsid w:val="00E470A8"/>
    <w:rsid w:val="00E470E9"/>
    <w:rsid w:val="00E47250"/>
    <w:rsid w:val="00E4728F"/>
    <w:rsid w:val="00E473C7"/>
    <w:rsid w:val="00E47429"/>
    <w:rsid w:val="00E47602"/>
    <w:rsid w:val="00E4763E"/>
    <w:rsid w:val="00E4776D"/>
    <w:rsid w:val="00E47907"/>
    <w:rsid w:val="00E47A99"/>
    <w:rsid w:val="00E47AD5"/>
    <w:rsid w:val="00E47E3A"/>
    <w:rsid w:val="00E502EC"/>
    <w:rsid w:val="00E50434"/>
    <w:rsid w:val="00E50491"/>
    <w:rsid w:val="00E504B5"/>
    <w:rsid w:val="00E50781"/>
    <w:rsid w:val="00E50A41"/>
    <w:rsid w:val="00E50D4A"/>
    <w:rsid w:val="00E50E36"/>
    <w:rsid w:val="00E51020"/>
    <w:rsid w:val="00E512B0"/>
    <w:rsid w:val="00E512C6"/>
    <w:rsid w:val="00E516AF"/>
    <w:rsid w:val="00E516FB"/>
    <w:rsid w:val="00E51711"/>
    <w:rsid w:val="00E51723"/>
    <w:rsid w:val="00E51784"/>
    <w:rsid w:val="00E51A14"/>
    <w:rsid w:val="00E51A3D"/>
    <w:rsid w:val="00E51F22"/>
    <w:rsid w:val="00E5214D"/>
    <w:rsid w:val="00E522A7"/>
    <w:rsid w:val="00E52568"/>
    <w:rsid w:val="00E526E3"/>
    <w:rsid w:val="00E52805"/>
    <w:rsid w:val="00E52B65"/>
    <w:rsid w:val="00E52CE3"/>
    <w:rsid w:val="00E52CE7"/>
    <w:rsid w:val="00E52DE5"/>
    <w:rsid w:val="00E52DF9"/>
    <w:rsid w:val="00E52F4E"/>
    <w:rsid w:val="00E52FC2"/>
    <w:rsid w:val="00E53075"/>
    <w:rsid w:val="00E53454"/>
    <w:rsid w:val="00E53653"/>
    <w:rsid w:val="00E536F7"/>
    <w:rsid w:val="00E53772"/>
    <w:rsid w:val="00E537FB"/>
    <w:rsid w:val="00E538F0"/>
    <w:rsid w:val="00E5391E"/>
    <w:rsid w:val="00E53986"/>
    <w:rsid w:val="00E53ABD"/>
    <w:rsid w:val="00E53B78"/>
    <w:rsid w:val="00E53C7E"/>
    <w:rsid w:val="00E53C89"/>
    <w:rsid w:val="00E53D30"/>
    <w:rsid w:val="00E53D40"/>
    <w:rsid w:val="00E53FE4"/>
    <w:rsid w:val="00E540F3"/>
    <w:rsid w:val="00E544C7"/>
    <w:rsid w:val="00E545FA"/>
    <w:rsid w:val="00E5462B"/>
    <w:rsid w:val="00E5473A"/>
    <w:rsid w:val="00E5493B"/>
    <w:rsid w:val="00E54967"/>
    <w:rsid w:val="00E54B53"/>
    <w:rsid w:val="00E54D8C"/>
    <w:rsid w:val="00E54E2E"/>
    <w:rsid w:val="00E54E4A"/>
    <w:rsid w:val="00E54EFC"/>
    <w:rsid w:val="00E54F54"/>
    <w:rsid w:val="00E5520A"/>
    <w:rsid w:val="00E55228"/>
    <w:rsid w:val="00E55424"/>
    <w:rsid w:val="00E554E3"/>
    <w:rsid w:val="00E5550F"/>
    <w:rsid w:val="00E55773"/>
    <w:rsid w:val="00E557D8"/>
    <w:rsid w:val="00E557F7"/>
    <w:rsid w:val="00E558B5"/>
    <w:rsid w:val="00E5595C"/>
    <w:rsid w:val="00E559C3"/>
    <w:rsid w:val="00E55ACB"/>
    <w:rsid w:val="00E55AEA"/>
    <w:rsid w:val="00E55D19"/>
    <w:rsid w:val="00E55E25"/>
    <w:rsid w:val="00E55FD3"/>
    <w:rsid w:val="00E55FD8"/>
    <w:rsid w:val="00E56559"/>
    <w:rsid w:val="00E5669C"/>
    <w:rsid w:val="00E56AAC"/>
    <w:rsid w:val="00E56B0E"/>
    <w:rsid w:val="00E56D3B"/>
    <w:rsid w:val="00E56DB1"/>
    <w:rsid w:val="00E57014"/>
    <w:rsid w:val="00E5703A"/>
    <w:rsid w:val="00E57234"/>
    <w:rsid w:val="00E572AE"/>
    <w:rsid w:val="00E572F7"/>
    <w:rsid w:val="00E573E5"/>
    <w:rsid w:val="00E5754B"/>
    <w:rsid w:val="00E576AD"/>
    <w:rsid w:val="00E57BA6"/>
    <w:rsid w:val="00E57BC2"/>
    <w:rsid w:val="00E57C39"/>
    <w:rsid w:val="00E57D49"/>
    <w:rsid w:val="00E57DC7"/>
    <w:rsid w:val="00E57E6B"/>
    <w:rsid w:val="00E57EF8"/>
    <w:rsid w:val="00E57FAD"/>
    <w:rsid w:val="00E601C1"/>
    <w:rsid w:val="00E60695"/>
    <w:rsid w:val="00E607B0"/>
    <w:rsid w:val="00E60811"/>
    <w:rsid w:val="00E609EC"/>
    <w:rsid w:val="00E60B7B"/>
    <w:rsid w:val="00E60D08"/>
    <w:rsid w:val="00E60D77"/>
    <w:rsid w:val="00E61192"/>
    <w:rsid w:val="00E613E8"/>
    <w:rsid w:val="00E61454"/>
    <w:rsid w:val="00E61523"/>
    <w:rsid w:val="00E61CAE"/>
    <w:rsid w:val="00E61CF4"/>
    <w:rsid w:val="00E61D54"/>
    <w:rsid w:val="00E61EE4"/>
    <w:rsid w:val="00E61FB6"/>
    <w:rsid w:val="00E61FDD"/>
    <w:rsid w:val="00E62148"/>
    <w:rsid w:val="00E621A1"/>
    <w:rsid w:val="00E6234B"/>
    <w:rsid w:val="00E623CE"/>
    <w:rsid w:val="00E62473"/>
    <w:rsid w:val="00E6299E"/>
    <w:rsid w:val="00E629DF"/>
    <w:rsid w:val="00E62DD4"/>
    <w:rsid w:val="00E63069"/>
    <w:rsid w:val="00E632E7"/>
    <w:rsid w:val="00E63318"/>
    <w:rsid w:val="00E6336E"/>
    <w:rsid w:val="00E63434"/>
    <w:rsid w:val="00E63654"/>
    <w:rsid w:val="00E63771"/>
    <w:rsid w:val="00E638AF"/>
    <w:rsid w:val="00E638C1"/>
    <w:rsid w:val="00E638CC"/>
    <w:rsid w:val="00E63927"/>
    <w:rsid w:val="00E63ECE"/>
    <w:rsid w:val="00E63F3B"/>
    <w:rsid w:val="00E63FE2"/>
    <w:rsid w:val="00E63FEB"/>
    <w:rsid w:val="00E6424F"/>
    <w:rsid w:val="00E642D9"/>
    <w:rsid w:val="00E6442D"/>
    <w:rsid w:val="00E64B1C"/>
    <w:rsid w:val="00E64C14"/>
    <w:rsid w:val="00E64D72"/>
    <w:rsid w:val="00E64D85"/>
    <w:rsid w:val="00E64F7D"/>
    <w:rsid w:val="00E658B7"/>
    <w:rsid w:val="00E658CE"/>
    <w:rsid w:val="00E659EE"/>
    <w:rsid w:val="00E65AD1"/>
    <w:rsid w:val="00E65D96"/>
    <w:rsid w:val="00E65E97"/>
    <w:rsid w:val="00E660F5"/>
    <w:rsid w:val="00E66131"/>
    <w:rsid w:val="00E664F8"/>
    <w:rsid w:val="00E6656C"/>
    <w:rsid w:val="00E66593"/>
    <w:rsid w:val="00E6680A"/>
    <w:rsid w:val="00E668BC"/>
    <w:rsid w:val="00E668CB"/>
    <w:rsid w:val="00E6694D"/>
    <w:rsid w:val="00E66A2E"/>
    <w:rsid w:val="00E66A5C"/>
    <w:rsid w:val="00E66B14"/>
    <w:rsid w:val="00E66BDF"/>
    <w:rsid w:val="00E66C9D"/>
    <w:rsid w:val="00E66E19"/>
    <w:rsid w:val="00E66F12"/>
    <w:rsid w:val="00E6711B"/>
    <w:rsid w:val="00E67397"/>
    <w:rsid w:val="00E674D4"/>
    <w:rsid w:val="00E67942"/>
    <w:rsid w:val="00E67B5E"/>
    <w:rsid w:val="00E67EA7"/>
    <w:rsid w:val="00E67EF8"/>
    <w:rsid w:val="00E70172"/>
    <w:rsid w:val="00E7022F"/>
    <w:rsid w:val="00E70364"/>
    <w:rsid w:val="00E705C4"/>
    <w:rsid w:val="00E706BB"/>
    <w:rsid w:val="00E70806"/>
    <w:rsid w:val="00E70D8B"/>
    <w:rsid w:val="00E70E1D"/>
    <w:rsid w:val="00E71277"/>
    <w:rsid w:val="00E714BF"/>
    <w:rsid w:val="00E71648"/>
    <w:rsid w:val="00E719A9"/>
    <w:rsid w:val="00E71A70"/>
    <w:rsid w:val="00E71D8E"/>
    <w:rsid w:val="00E71F2F"/>
    <w:rsid w:val="00E72125"/>
    <w:rsid w:val="00E721DE"/>
    <w:rsid w:val="00E723DA"/>
    <w:rsid w:val="00E72543"/>
    <w:rsid w:val="00E7277B"/>
    <w:rsid w:val="00E727BB"/>
    <w:rsid w:val="00E727BF"/>
    <w:rsid w:val="00E72909"/>
    <w:rsid w:val="00E72991"/>
    <w:rsid w:val="00E72B07"/>
    <w:rsid w:val="00E72D48"/>
    <w:rsid w:val="00E72EF2"/>
    <w:rsid w:val="00E73077"/>
    <w:rsid w:val="00E730D9"/>
    <w:rsid w:val="00E7345E"/>
    <w:rsid w:val="00E7371A"/>
    <w:rsid w:val="00E73846"/>
    <w:rsid w:val="00E738C2"/>
    <w:rsid w:val="00E73AA7"/>
    <w:rsid w:val="00E73B2D"/>
    <w:rsid w:val="00E73C8B"/>
    <w:rsid w:val="00E73CC7"/>
    <w:rsid w:val="00E73CC9"/>
    <w:rsid w:val="00E73D54"/>
    <w:rsid w:val="00E73FCD"/>
    <w:rsid w:val="00E74010"/>
    <w:rsid w:val="00E74110"/>
    <w:rsid w:val="00E74141"/>
    <w:rsid w:val="00E741A2"/>
    <w:rsid w:val="00E74257"/>
    <w:rsid w:val="00E742AF"/>
    <w:rsid w:val="00E74319"/>
    <w:rsid w:val="00E743A4"/>
    <w:rsid w:val="00E7447D"/>
    <w:rsid w:val="00E74519"/>
    <w:rsid w:val="00E747BF"/>
    <w:rsid w:val="00E747D4"/>
    <w:rsid w:val="00E7482C"/>
    <w:rsid w:val="00E74890"/>
    <w:rsid w:val="00E74B52"/>
    <w:rsid w:val="00E74CB2"/>
    <w:rsid w:val="00E752A6"/>
    <w:rsid w:val="00E75358"/>
    <w:rsid w:val="00E75460"/>
    <w:rsid w:val="00E754E3"/>
    <w:rsid w:val="00E7550A"/>
    <w:rsid w:val="00E7569A"/>
    <w:rsid w:val="00E75788"/>
    <w:rsid w:val="00E75855"/>
    <w:rsid w:val="00E75B10"/>
    <w:rsid w:val="00E75DB4"/>
    <w:rsid w:val="00E75E1A"/>
    <w:rsid w:val="00E75E7F"/>
    <w:rsid w:val="00E75F7C"/>
    <w:rsid w:val="00E76247"/>
    <w:rsid w:val="00E7630A"/>
    <w:rsid w:val="00E76489"/>
    <w:rsid w:val="00E764A9"/>
    <w:rsid w:val="00E766BA"/>
    <w:rsid w:val="00E7673B"/>
    <w:rsid w:val="00E7681E"/>
    <w:rsid w:val="00E76A1B"/>
    <w:rsid w:val="00E76ACC"/>
    <w:rsid w:val="00E76AD5"/>
    <w:rsid w:val="00E76C66"/>
    <w:rsid w:val="00E76D1A"/>
    <w:rsid w:val="00E76EB5"/>
    <w:rsid w:val="00E771A7"/>
    <w:rsid w:val="00E77366"/>
    <w:rsid w:val="00E77558"/>
    <w:rsid w:val="00E77596"/>
    <w:rsid w:val="00E7790B"/>
    <w:rsid w:val="00E77A13"/>
    <w:rsid w:val="00E77C64"/>
    <w:rsid w:val="00E77D36"/>
    <w:rsid w:val="00E77EE8"/>
    <w:rsid w:val="00E77FC3"/>
    <w:rsid w:val="00E8020D"/>
    <w:rsid w:val="00E80674"/>
    <w:rsid w:val="00E8070D"/>
    <w:rsid w:val="00E807CE"/>
    <w:rsid w:val="00E807D3"/>
    <w:rsid w:val="00E80DEC"/>
    <w:rsid w:val="00E810F0"/>
    <w:rsid w:val="00E81152"/>
    <w:rsid w:val="00E8150D"/>
    <w:rsid w:val="00E81764"/>
    <w:rsid w:val="00E81866"/>
    <w:rsid w:val="00E81893"/>
    <w:rsid w:val="00E818AF"/>
    <w:rsid w:val="00E81AEB"/>
    <w:rsid w:val="00E81B63"/>
    <w:rsid w:val="00E81DAA"/>
    <w:rsid w:val="00E81E26"/>
    <w:rsid w:val="00E81E5C"/>
    <w:rsid w:val="00E81F8F"/>
    <w:rsid w:val="00E81FCE"/>
    <w:rsid w:val="00E8235E"/>
    <w:rsid w:val="00E824C4"/>
    <w:rsid w:val="00E82DD5"/>
    <w:rsid w:val="00E82E21"/>
    <w:rsid w:val="00E82EFE"/>
    <w:rsid w:val="00E82F17"/>
    <w:rsid w:val="00E82FE2"/>
    <w:rsid w:val="00E8310E"/>
    <w:rsid w:val="00E83132"/>
    <w:rsid w:val="00E8320C"/>
    <w:rsid w:val="00E833AB"/>
    <w:rsid w:val="00E833F6"/>
    <w:rsid w:val="00E83674"/>
    <w:rsid w:val="00E8393E"/>
    <w:rsid w:val="00E8396F"/>
    <w:rsid w:val="00E83990"/>
    <w:rsid w:val="00E839D6"/>
    <w:rsid w:val="00E83A82"/>
    <w:rsid w:val="00E83C83"/>
    <w:rsid w:val="00E83DF2"/>
    <w:rsid w:val="00E840B3"/>
    <w:rsid w:val="00E843BB"/>
    <w:rsid w:val="00E8474B"/>
    <w:rsid w:val="00E847EA"/>
    <w:rsid w:val="00E84DFA"/>
    <w:rsid w:val="00E84F53"/>
    <w:rsid w:val="00E84FD6"/>
    <w:rsid w:val="00E8501C"/>
    <w:rsid w:val="00E8510E"/>
    <w:rsid w:val="00E8526A"/>
    <w:rsid w:val="00E85350"/>
    <w:rsid w:val="00E85380"/>
    <w:rsid w:val="00E85459"/>
    <w:rsid w:val="00E8591D"/>
    <w:rsid w:val="00E85925"/>
    <w:rsid w:val="00E8599E"/>
    <w:rsid w:val="00E85B0B"/>
    <w:rsid w:val="00E85D48"/>
    <w:rsid w:val="00E85DCF"/>
    <w:rsid w:val="00E85ECC"/>
    <w:rsid w:val="00E85F90"/>
    <w:rsid w:val="00E86081"/>
    <w:rsid w:val="00E860BB"/>
    <w:rsid w:val="00E864D7"/>
    <w:rsid w:val="00E8651F"/>
    <w:rsid w:val="00E86661"/>
    <w:rsid w:val="00E86782"/>
    <w:rsid w:val="00E867D7"/>
    <w:rsid w:val="00E86889"/>
    <w:rsid w:val="00E868D7"/>
    <w:rsid w:val="00E869A5"/>
    <w:rsid w:val="00E86AD9"/>
    <w:rsid w:val="00E86F9D"/>
    <w:rsid w:val="00E8712A"/>
    <w:rsid w:val="00E87191"/>
    <w:rsid w:val="00E87239"/>
    <w:rsid w:val="00E8755C"/>
    <w:rsid w:val="00E87953"/>
    <w:rsid w:val="00E879A8"/>
    <w:rsid w:val="00E87DCE"/>
    <w:rsid w:val="00E900CF"/>
    <w:rsid w:val="00E90199"/>
    <w:rsid w:val="00E90459"/>
    <w:rsid w:val="00E904AB"/>
    <w:rsid w:val="00E905D0"/>
    <w:rsid w:val="00E90707"/>
    <w:rsid w:val="00E90891"/>
    <w:rsid w:val="00E90BEF"/>
    <w:rsid w:val="00E90C42"/>
    <w:rsid w:val="00E90F63"/>
    <w:rsid w:val="00E90F6B"/>
    <w:rsid w:val="00E912F4"/>
    <w:rsid w:val="00E91406"/>
    <w:rsid w:val="00E915C3"/>
    <w:rsid w:val="00E9166D"/>
    <w:rsid w:val="00E916AA"/>
    <w:rsid w:val="00E917B5"/>
    <w:rsid w:val="00E91821"/>
    <w:rsid w:val="00E9183C"/>
    <w:rsid w:val="00E91FE7"/>
    <w:rsid w:val="00E920B6"/>
    <w:rsid w:val="00E920C5"/>
    <w:rsid w:val="00E92312"/>
    <w:rsid w:val="00E923E0"/>
    <w:rsid w:val="00E9263A"/>
    <w:rsid w:val="00E9268F"/>
    <w:rsid w:val="00E927D7"/>
    <w:rsid w:val="00E92A35"/>
    <w:rsid w:val="00E92AF6"/>
    <w:rsid w:val="00E92B01"/>
    <w:rsid w:val="00E92DA1"/>
    <w:rsid w:val="00E92DA3"/>
    <w:rsid w:val="00E9308D"/>
    <w:rsid w:val="00E931CF"/>
    <w:rsid w:val="00E93654"/>
    <w:rsid w:val="00E9365C"/>
    <w:rsid w:val="00E93A9B"/>
    <w:rsid w:val="00E93AB7"/>
    <w:rsid w:val="00E93AE1"/>
    <w:rsid w:val="00E93B0B"/>
    <w:rsid w:val="00E93BA2"/>
    <w:rsid w:val="00E93C94"/>
    <w:rsid w:val="00E93D92"/>
    <w:rsid w:val="00E942B3"/>
    <w:rsid w:val="00E94357"/>
    <w:rsid w:val="00E948AC"/>
    <w:rsid w:val="00E9495C"/>
    <w:rsid w:val="00E94E6B"/>
    <w:rsid w:val="00E951D9"/>
    <w:rsid w:val="00E95667"/>
    <w:rsid w:val="00E956AD"/>
    <w:rsid w:val="00E957E1"/>
    <w:rsid w:val="00E95951"/>
    <w:rsid w:val="00E959C2"/>
    <w:rsid w:val="00E95ADD"/>
    <w:rsid w:val="00E95E60"/>
    <w:rsid w:val="00E95FC8"/>
    <w:rsid w:val="00E95FE1"/>
    <w:rsid w:val="00E96041"/>
    <w:rsid w:val="00E960E1"/>
    <w:rsid w:val="00E9610B"/>
    <w:rsid w:val="00E9626A"/>
    <w:rsid w:val="00E963F7"/>
    <w:rsid w:val="00E964FB"/>
    <w:rsid w:val="00E96635"/>
    <w:rsid w:val="00E968D9"/>
    <w:rsid w:val="00E96A1F"/>
    <w:rsid w:val="00E96C09"/>
    <w:rsid w:val="00E96DE1"/>
    <w:rsid w:val="00E96E4E"/>
    <w:rsid w:val="00E96EDD"/>
    <w:rsid w:val="00E97212"/>
    <w:rsid w:val="00E9724F"/>
    <w:rsid w:val="00E97730"/>
    <w:rsid w:val="00E97835"/>
    <w:rsid w:val="00E9788B"/>
    <w:rsid w:val="00E97C38"/>
    <w:rsid w:val="00E97CFB"/>
    <w:rsid w:val="00E97F77"/>
    <w:rsid w:val="00EA003C"/>
    <w:rsid w:val="00EA0083"/>
    <w:rsid w:val="00EA00C7"/>
    <w:rsid w:val="00EA012B"/>
    <w:rsid w:val="00EA0482"/>
    <w:rsid w:val="00EA0624"/>
    <w:rsid w:val="00EA0732"/>
    <w:rsid w:val="00EA0760"/>
    <w:rsid w:val="00EA0919"/>
    <w:rsid w:val="00EA0B6E"/>
    <w:rsid w:val="00EA0CA5"/>
    <w:rsid w:val="00EA0FC3"/>
    <w:rsid w:val="00EA10A9"/>
    <w:rsid w:val="00EA1192"/>
    <w:rsid w:val="00EA125F"/>
    <w:rsid w:val="00EA12A2"/>
    <w:rsid w:val="00EA139D"/>
    <w:rsid w:val="00EA13F9"/>
    <w:rsid w:val="00EA192E"/>
    <w:rsid w:val="00EA1948"/>
    <w:rsid w:val="00EA1DFA"/>
    <w:rsid w:val="00EA1F9C"/>
    <w:rsid w:val="00EA1FF9"/>
    <w:rsid w:val="00EA214D"/>
    <w:rsid w:val="00EA2293"/>
    <w:rsid w:val="00EA241A"/>
    <w:rsid w:val="00EA247C"/>
    <w:rsid w:val="00EA25B0"/>
    <w:rsid w:val="00EA25CE"/>
    <w:rsid w:val="00EA27A3"/>
    <w:rsid w:val="00EA28A4"/>
    <w:rsid w:val="00EA29A7"/>
    <w:rsid w:val="00EA2A3B"/>
    <w:rsid w:val="00EA2B04"/>
    <w:rsid w:val="00EA2C65"/>
    <w:rsid w:val="00EA2C6F"/>
    <w:rsid w:val="00EA31ED"/>
    <w:rsid w:val="00EA3330"/>
    <w:rsid w:val="00EA359E"/>
    <w:rsid w:val="00EA36AE"/>
    <w:rsid w:val="00EA36E3"/>
    <w:rsid w:val="00EA3A08"/>
    <w:rsid w:val="00EA3AA2"/>
    <w:rsid w:val="00EA3B50"/>
    <w:rsid w:val="00EA3B88"/>
    <w:rsid w:val="00EA3D00"/>
    <w:rsid w:val="00EA3D8E"/>
    <w:rsid w:val="00EA4280"/>
    <w:rsid w:val="00EA42C2"/>
    <w:rsid w:val="00EA437D"/>
    <w:rsid w:val="00EA445D"/>
    <w:rsid w:val="00EA446C"/>
    <w:rsid w:val="00EA4559"/>
    <w:rsid w:val="00EA456F"/>
    <w:rsid w:val="00EA4579"/>
    <w:rsid w:val="00EA45FA"/>
    <w:rsid w:val="00EA4622"/>
    <w:rsid w:val="00EA4BAB"/>
    <w:rsid w:val="00EA4EE2"/>
    <w:rsid w:val="00EA4FF3"/>
    <w:rsid w:val="00EA5109"/>
    <w:rsid w:val="00EA52E2"/>
    <w:rsid w:val="00EA5340"/>
    <w:rsid w:val="00EA550B"/>
    <w:rsid w:val="00EA56CD"/>
    <w:rsid w:val="00EA581B"/>
    <w:rsid w:val="00EA5A80"/>
    <w:rsid w:val="00EA5FA7"/>
    <w:rsid w:val="00EA60B3"/>
    <w:rsid w:val="00EA624C"/>
    <w:rsid w:val="00EA668D"/>
    <w:rsid w:val="00EA66FA"/>
    <w:rsid w:val="00EA6759"/>
    <w:rsid w:val="00EA6773"/>
    <w:rsid w:val="00EA696C"/>
    <w:rsid w:val="00EA6AC4"/>
    <w:rsid w:val="00EA6AE1"/>
    <w:rsid w:val="00EA6C3C"/>
    <w:rsid w:val="00EA6F81"/>
    <w:rsid w:val="00EA7093"/>
    <w:rsid w:val="00EA733E"/>
    <w:rsid w:val="00EA7356"/>
    <w:rsid w:val="00EA73C0"/>
    <w:rsid w:val="00EA7495"/>
    <w:rsid w:val="00EA7574"/>
    <w:rsid w:val="00EA7695"/>
    <w:rsid w:val="00EA781F"/>
    <w:rsid w:val="00EA7A59"/>
    <w:rsid w:val="00EA7B1B"/>
    <w:rsid w:val="00EA7CBB"/>
    <w:rsid w:val="00EA7CD7"/>
    <w:rsid w:val="00EA7D46"/>
    <w:rsid w:val="00EA7D75"/>
    <w:rsid w:val="00EA7D93"/>
    <w:rsid w:val="00EB017E"/>
    <w:rsid w:val="00EB02F4"/>
    <w:rsid w:val="00EB035B"/>
    <w:rsid w:val="00EB03E9"/>
    <w:rsid w:val="00EB0408"/>
    <w:rsid w:val="00EB07BB"/>
    <w:rsid w:val="00EB0873"/>
    <w:rsid w:val="00EB08E3"/>
    <w:rsid w:val="00EB0E38"/>
    <w:rsid w:val="00EB0F08"/>
    <w:rsid w:val="00EB0F28"/>
    <w:rsid w:val="00EB1263"/>
    <w:rsid w:val="00EB13EF"/>
    <w:rsid w:val="00EB157E"/>
    <w:rsid w:val="00EB163E"/>
    <w:rsid w:val="00EB168B"/>
    <w:rsid w:val="00EB17A5"/>
    <w:rsid w:val="00EB186E"/>
    <w:rsid w:val="00EB18B3"/>
    <w:rsid w:val="00EB1AD8"/>
    <w:rsid w:val="00EB1B02"/>
    <w:rsid w:val="00EB1C62"/>
    <w:rsid w:val="00EB1CA7"/>
    <w:rsid w:val="00EB1CC9"/>
    <w:rsid w:val="00EB203D"/>
    <w:rsid w:val="00EB20FA"/>
    <w:rsid w:val="00EB220C"/>
    <w:rsid w:val="00EB24E7"/>
    <w:rsid w:val="00EB24ED"/>
    <w:rsid w:val="00EB2897"/>
    <w:rsid w:val="00EB2A57"/>
    <w:rsid w:val="00EB2B05"/>
    <w:rsid w:val="00EB2CEC"/>
    <w:rsid w:val="00EB2D7C"/>
    <w:rsid w:val="00EB2EA7"/>
    <w:rsid w:val="00EB2EB8"/>
    <w:rsid w:val="00EB3152"/>
    <w:rsid w:val="00EB3157"/>
    <w:rsid w:val="00EB3190"/>
    <w:rsid w:val="00EB347F"/>
    <w:rsid w:val="00EB35B5"/>
    <w:rsid w:val="00EB35FE"/>
    <w:rsid w:val="00EB37D2"/>
    <w:rsid w:val="00EB384A"/>
    <w:rsid w:val="00EB38A8"/>
    <w:rsid w:val="00EB391F"/>
    <w:rsid w:val="00EB3AFB"/>
    <w:rsid w:val="00EB3B5C"/>
    <w:rsid w:val="00EB3C1A"/>
    <w:rsid w:val="00EB3E6B"/>
    <w:rsid w:val="00EB3FEC"/>
    <w:rsid w:val="00EB41DD"/>
    <w:rsid w:val="00EB442D"/>
    <w:rsid w:val="00EB46D0"/>
    <w:rsid w:val="00EB46D8"/>
    <w:rsid w:val="00EB470F"/>
    <w:rsid w:val="00EB473D"/>
    <w:rsid w:val="00EB47D2"/>
    <w:rsid w:val="00EB4A47"/>
    <w:rsid w:val="00EB4F16"/>
    <w:rsid w:val="00EB5105"/>
    <w:rsid w:val="00EB53F4"/>
    <w:rsid w:val="00EB53F6"/>
    <w:rsid w:val="00EB5951"/>
    <w:rsid w:val="00EB5974"/>
    <w:rsid w:val="00EB5A45"/>
    <w:rsid w:val="00EB5B4F"/>
    <w:rsid w:val="00EB5BAA"/>
    <w:rsid w:val="00EB5D12"/>
    <w:rsid w:val="00EB5E42"/>
    <w:rsid w:val="00EB5F6D"/>
    <w:rsid w:val="00EB64C1"/>
    <w:rsid w:val="00EB696B"/>
    <w:rsid w:val="00EB6A9A"/>
    <w:rsid w:val="00EB6BDF"/>
    <w:rsid w:val="00EB6C00"/>
    <w:rsid w:val="00EB6C39"/>
    <w:rsid w:val="00EB6E59"/>
    <w:rsid w:val="00EB7281"/>
    <w:rsid w:val="00EB735E"/>
    <w:rsid w:val="00EB735F"/>
    <w:rsid w:val="00EB7428"/>
    <w:rsid w:val="00EB7531"/>
    <w:rsid w:val="00EB75C6"/>
    <w:rsid w:val="00EB76AF"/>
    <w:rsid w:val="00EB77A3"/>
    <w:rsid w:val="00EB77AC"/>
    <w:rsid w:val="00EB782A"/>
    <w:rsid w:val="00EB79CD"/>
    <w:rsid w:val="00EB79DD"/>
    <w:rsid w:val="00EB7AD8"/>
    <w:rsid w:val="00EB7E1C"/>
    <w:rsid w:val="00EC00E0"/>
    <w:rsid w:val="00EC00FF"/>
    <w:rsid w:val="00EC01DF"/>
    <w:rsid w:val="00EC0293"/>
    <w:rsid w:val="00EC02A7"/>
    <w:rsid w:val="00EC092B"/>
    <w:rsid w:val="00EC0984"/>
    <w:rsid w:val="00EC0E14"/>
    <w:rsid w:val="00EC0FE2"/>
    <w:rsid w:val="00EC1091"/>
    <w:rsid w:val="00EC10E5"/>
    <w:rsid w:val="00EC11EA"/>
    <w:rsid w:val="00EC1310"/>
    <w:rsid w:val="00EC156D"/>
    <w:rsid w:val="00EC18F8"/>
    <w:rsid w:val="00EC194D"/>
    <w:rsid w:val="00EC1B09"/>
    <w:rsid w:val="00EC1B6B"/>
    <w:rsid w:val="00EC1B82"/>
    <w:rsid w:val="00EC1CD9"/>
    <w:rsid w:val="00EC2007"/>
    <w:rsid w:val="00EC200B"/>
    <w:rsid w:val="00EC21E8"/>
    <w:rsid w:val="00EC23C8"/>
    <w:rsid w:val="00EC26B1"/>
    <w:rsid w:val="00EC2A26"/>
    <w:rsid w:val="00EC2C2D"/>
    <w:rsid w:val="00EC2CCD"/>
    <w:rsid w:val="00EC2F3F"/>
    <w:rsid w:val="00EC2FBF"/>
    <w:rsid w:val="00EC30C4"/>
    <w:rsid w:val="00EC311D"/>
    <w:rsid w:val="00EC3257"/>
    <w:rsid w:val="00EC33A6"/>
    <w:rsid w:val="00EC34DE"/>
    <w:rsid w:val="00EC35B8"/>
    <w:rsid w:val="00EC3716"/>
    <w:rsid w:val="00EC3790"/>
    <w:rsid w:val="00EC38C5"/>
    <w:rsid w:val="00EC3947"/>
    <w:rsid w:val="00EC39A8"/>
    <w:rsid w:val="00EC3A0F"/>
    <w:rsid w:val="00EC3C37"/>
    <w:rsid w:val="00EC3CD0"/>
    <w:rsid w:val="00EC3E21"/>
    <w:rsid w:val="00EC3E95"/>
    <w:rsid w:val="00EC3FB6"/>
    <w:rsid w:val="00EC3FDE"/>
    <w:rsid w:val="00EC4087"/>
    <w:rsid w:val="00EC444E"/>
    <w:rsid w:val="00EC4521"/>
    <w:rsid w:val="00EC473B"/>
    <w:rsid w:val="00EC49AE"/>
    <w:rsid w:val="00EC4B4A"/>
    <w:rsid w:val="00EC4B85"/>
    <w:rsid w:val="00EC4BDD"/>
    <w:rsid w:val="00EC4C48"/>
    <w:rsid w:val="00EC4D3F"/>
    <w:rsid w:val="00EC4E13"/>
    <w:rsid w:val="00EC535F"/>
    <w:rsid w:val="00EC56F3"/>
    <w:rsid w:val="00EC5A48"/>
    <w:rsid w:val="00EC5AA4"/>
    <w:rsid w:val="00EC5B10"/>
    <w:rsid w:val="00EC5B57"/>
    <w:rsid w:val="00EC5C87"/>
    <w:rsid w:val="00EC5D6B"/>
    <w:rsid w:val="00EC604D"/>
    <w:rsid w:val="00EC6094"/>
    <w:rsid w:val="00EC60D5"/>
    <w:rsid w:val="00EC6231"/>
    <w:rsid w:val="00EC63DD"/>
    <w:rsid w:val="00EC65D3"/>
    <w:rsid w:val="00EC661B"/>
    <w:rsid w:val="00EC66DB"/>
    <w:rsid w:val="00EC6710"/>
    <w:rsid w:val="00EC6798"/>
    <w:rsid w:val="00EC6833"/>
    <w:rsid w:val="00EC68B9"/>
    <w:rsid w:val="00EC6EF1"/>
    <w:rsid w:val="00EC6FAE"/>
    <w:rsid w:val="00EC712D"/>
    <w:rsid w:val="00EC7355"/>
    <w:rsid w:val="00EC7393"/>
    <w:rsid w:val="00EC752F"/>
    <w:rsid w:val="00EC75B8"/>
    <w:rsid w:val="00EC7672"/>
    <w:rsid w:val="00EC78BF"/>
    <w:rsid w:val="00EC78CB"/>
    <w:rsid w:val="00EC7A93"/>
    <w:rsid w:val="00EC7B65"/>
    <w:rsid w:val="00EC7BE4"/>
    <w:rsid w:val="00EC7C76"/>
    <w:rsid w:val="00EC7E12"/>
    <w:rsid w:val="00ED000B"/>
    <w:rsid w:val="00ED0051"/>
    <w:rsid w:val="00ED023E"/>
    <w:rsid w:val="00ED0429"/>
    <w:rsid w:val="00ED044C"/>
    <w:rsid w:val="00ED04E0"/>
    <w:rsid w:val="00ED0767"/>
    <w:rsid w:val="00ED08C4"/>
    <w:rsid w:val="00ED09AE"/>
    <w:rsid w:val="00ED0C59"/>
    <w:rsid w:val="00ED0D14"/>
    <w:rsid w:val="00ED111D"/>
    <w:rsid w:val="00ED129D"/>
    <w:rsid w:val="00ED12BA"/>
    <w:rsid w:val="00ED1600"/>
    <w:rsid w:val="00ED1610"/>
    <w:rsid w:val="00ED1BDC"/>
    <w:rsid w:val="00ED1D7B"/>
    <w:rsid w:val="00ED1E42"/>
    <w:rsid w:val="00ED21D4"/>
    <w:rsid w:val="00ED21DE"/>
    <w:rsid w:val="00ED2255"/>
    <w:rsid w:val="00ED226B"/>
    <w:rsid w:val="00ED263B"/>
    <w:rsid w:val="00ED28DB"/>
    <w:rsid w:val="00ED2982"/>
    <w:rsid w:val="00ED2A39"/>
    <w:rsid w:val="00ED2AEA"/>
    <w:rsid w:val="00ED2BE7"/>
    <w:rsid w:val="00ED2C82"/>
    <w:rsid w:val="00ED2DA2"/>
    <w:rsid w:val="00ED3073"/>
    <w:rsid w:val="00ED30E6"/>
    <w:rsid w:val="00ED381A"/>
    <w:rsid w:val="00ED393D"/>
    <w:rsid w:val="00ED3B7F"/>
    <w:rsid w:val="00ED3E66"/>
    <w:rsid w:val="00ED3EE6"/>
    <w:rsid w:val="00ED412D"/>
    <w:rsid w:val="00ED440E"/>
    <w:rsid w:val="00ED444E"/>
    <w:rsid w:val="00ED48A7"/>
    <w:rsid w:val="00ED4CAA"/>
    <w:rsid w:val="00ED4F08"/>
    <w:rsid w:val="00ED4FC6"/>
    <w:rsid w:val="00ED507B"/>
    <w:rsid w:val="00ED50A2"/>
    <w:rsid w:val="00ED5212"/>
    <w:rsid w:val="00ED54AD"/>
    <w:rsid w:val="00ED56A4"/>
    <w:rsid w:val="00ED585E"/>
    <w:rsid w:val="00ED5972"/>
    <w:rsid w:val="00ED5C73"/>
    <w:rsid w:val="00ED5C9C"/>
    <w:rsid w:val="00ED5F47"/>
    <w:rsid w:val="00ED5F8B"/>
    <w:rsid w:val="00ED6377"/>
    <w:rsid w:val="00ED6397"/>
    <w:rsid w:val="00ED663D"/>
    <w:rsid w:val="00ED679C"/>
    <w:rsid w:val="00ED684B"/>
    <w:rsid w:val="00ED6A27"/>
    <w:rsid w:val="00ED6A87"/>
    <w:rsid w:val="00ED6E18"/>
    <w:rsid w:val="00ED6F4F"/>
    <w:rsid w:val="00ED6F87"/>
    <w:rsid w:val="00ED7288"/>
    <w:rsid w:val="00ED732C"/>
    <w:rsid w:val="00ED738D"/>
    <w:rsid w:val="00ED73D6"/>
    <w:rsid w:val="00ED7489"/>
    <w:rsid w:val="00ED7531"/>
    <w:rsid w:val="00ED7853"/>
    <w:rsid w:val="00ED796B"/>
    <w:rsid w:val="00ED7D84"/>
    <w:rsid w:val="00ED7F12"/>
    <w:rsid w:val="00ED7F27"/>
    <w:rsid w:val="00ED7F84"/>
    <w:rsid w:val="00EE0144"/>
    <w:rsid w:val="00EE0176"/>
    <w:rsid w:val="00EE01E6"/>
    <w:rsid w:val="00EE05DD"/>
    <w:rsid w:val="00EE0B69"/>
    <w:rsid w:val="00EE0D9A"/>
    <w:rsid w:val="00EE0F76"/>
    <w:rsid w:val="00EE115C"/>
    <w:rsid w:val="00EE13BB"/>
    <w:rsid w:val="00EE184A"/>
    <w:rsid w:val="00EE189B"/>
    <w:rsid w:val="00EE1908"/>
    <w:rsid w:val="00EE1915"/>
    <w:rsid w:val="00EE19AD"/>
    <w:rsid w:val="00EE1B07"/>
    <w:rsid w:val="00EE1DD9"/>
    <w:rsid w:val="00EE1EC8"/>
    <w:rsid w:val="00EE205B"/>
    <w:rsid w:val="00EE20B4"/>
    <w:rsid w:val="00EE20C6"/>
    <w:rsid w:val="00EE2102"/>
    <w:rsid w:val="00EE2495"/>
    <w:rsid w:val="00EE249C"/>
    <w:rsid w:val="00EE264A"/>
    <w:rsid w:val="00EE27E1"/>
    <w:rsid w:val="00EE2879"/>
    <w:rsid w:val="00EE292F"/>
    <w:rsid w:val="00EE2D2F"/>
    <w:rsid w:val="00EE2EBC"/>
    <w:rsid w:val="00EE3041"/>
    <w:rsid w:val="00EE3127"/>
    <w:rsid w:val="00EE3128"/>
    <w:rsid w:val="00EE3130"/>
    <w:rsid w:val="00EE33D6"/>
    <w:rsid w:val="00EE3421"/>
    <w:rsid w:val="00EE3834"/>
    <w:rsid w:val="00EE383B"/>
    <w:rsid w:val="00EE39BC"/>
    <w:rsid w:val="00EE39F1"/>
    <w:rsid w:val="00EE3A85"/>
    <w:rsid w:val="00EE3AA1"/>
    <w:rsid w:val="00EE3B54"/>
    <w:rsid w:val="00EE3C00"/>
    <w:rsid w:val="00EE3CED"/>
    <w:rsid w:val="00EE3CFA"/>
    <w:rsid w:val="00EE3DF5"/>
    <w:rsid w:val="00EE3EFA"/>
    <w:rsid w:val="00EE3F1A"/>
    <w:rsid w:val="00EE45C3"/>
    <w:rsid w:val="00EE4AE2"/>
    <w:rsid w:val="00EE4DAA"/>
    <w:rsid w:val="00EE4DC7"/>
    <w:rsid w:val="00EE4E02"/>
    <w:rsid w:val="00EE4FDE"/>
    <w:rsid w:val="00EE5034"/>
    <w:rsid w:val="00EE53B2"/>
    <w:rsid w:val="00EE5491"/>
    <w:rsid w:val="00EE5555"/>
    <w:rsid w:val="00EE5A84"/>
    <w:rsid w:val="00EE5A8A"/>
    <w:rsid w:val="00EE5B5A"/>
    <w:rsid w:val="00EE5B86"/>
    <w:rsid w:val="00EE5BD8"/>
    <w:rsid w:val="00EE5CD8"/>
    <w:rsid w:val="00EE5D38"/>
    <w:rsid w:val="00EE5E11"/>
    <w:rsid w:val="00EE5F6C"/>
    <w:rsid w:val="00EE634F"/>
    <w:rsid w:val="00EE66C3"/>
    <w:rsid w:val="00EE682A"/>
    <w:rsid w:val="00EE6978"/>
    <w:rsid w:val="00EE6A3C"/>
    <w:rsid w:val="00EE6B66"/>
    <w:rsid w:val="00EE6B79"/>
    <w:rsid w:val="00EE6C3D"/>
    <w:rsid w:val="00EE6C89"/>
    <w:rsid w:val="00EE6F83"/>
    <w:rsid w:val="00EE72BC"/>
    <w:rsid w:val="00EE7303"/>
    <w:rsid w:val="00EE7546"/>
    <w:rsid w:val="00EE76A7"/>
    <w:rsid w:val="00EE7732"/>
    <w:rsid w:val="00EE7A72"/>
    <w:rsid w:val="00EE7AA0"/>
    <w:rsid w:val="00EE7BCE"/>
    <w:rsid w:val="00EE7C51"/>
    <w:rsid w:val="00EE7DBF"/>
    <w:rsid w:val="00EE7F3F"/>
    <w:rsid w:val="00EE7F48"/>
    <w:rsid w:val="00EF0148"/>
    <w:rsid w:val="00EF0253"/>
    <w:rsid w:val="00EF0341"/>
    <w:rsid w:val="00EF037E"/>
    <w:rsid w:val="00EF03CF"/>
    <w:rsid w:val="00EF0484"/>
    <w:rsid w:val="00EF057F"/>
    <w:rsid w:val="00EF0644"/>
    <w:rsid w:val="00EF0698"/>
    <w:rsid w:val="00EF0921"/>
    <w:rsid w:val="00EF0B41"/>
    <w:rsid w:val="00EF0C31"/>
    <w:rsid w:val="00EF0C3A"/>
    <w:rsid w:val="00EF0F55"/>
    <w:rsid w:val="00EF13ED"/>
    <w:rsid w:val="00EF1602"/>
    <w:rsid w:val="00EF1802"/>
    <w:rsid w:val="00EF1810"/>
    <w:rsid w:val="00EF189A"/>
    <w:rsid w:val="00EF1A62"/>
    <w:rsid w:val="00EF1B06"/>
    <w:rsid w:val="00EF1C3C"/>
    <w:rsid w:val="00EF1F0E"/>
    <w:rsid w:val="00EF1FA6"/>
    <w:rsid w:val="00EF21E5"/>
    <w:rsid w:val="00EF2339"/>
    <w:rsid w:val="00EF233D"/>
    <w:rsid w:val="00EF2371"/>
    <w:rsid w:val="00EF23C3"/>
    <w:rsid w:val="00EF25C9"/>
    <w:rsid w:val="00EF2649"/>
    <w:rsid w:val="00EF26C3"/>
    <w:rsid w:val="00EF26E9"/>
    <w:rsid w:val="00EF2846"/>
    <w:rsid w:val="00EF299A"/>
    <w:rsid w:val="00EF2B0E"/>
    <w:rsid w:val="00EF2DB4"/>
    <w:rsid w:val="00EF3049"/>
    <w:rsid w:val="00EF3233"/>
    <w:rsid w:val="00EF346D"/>
    <w:rsid w:val="00EF3526"/>
    <w:rsid w:val="00EF3652"/>
    <w:rsid w:val="00EF396F"/>
    <w:rsid w:val="00EF397E"/>
    <w:rsid w:val="00EF3A0B"/>
    <w:rsid w:val="00EF3A9D"/>
    <w:rsid w:val="00EF3CF2"/>
    <w:rsid w:val="00EF3F71"/>
    <w:rsid w:val="00EF4143"/>
    <w:rsid w:val="00EF499C"/>
    <w:rsid w:val="00EF4C7A"/>
    <w:rsid w:val="00EF4CA1"/>
    <w:rsid w:val="00EF4CF9"/>
    <w:rsid w:val="00EF4D45"/>
    <w:rsid w:val="00EF4EC5"/>
    <w:rsid w:val="00EF5449"/>
    <w:rsid w:val="00EF5489"/>
    <w:rsid w:val="00EF54DC"/>
    <w:rsid w:val="00EF5604"/>
    <w:rsid w:val="00EF560B"/>
    <w:rsid w:val="00EF58AF"/>
    <w:rsid w:val="00EF5B11"/>
    <w:rsid w:val="00EF5E22"/>
    <w:rsid w:val="00EF5E48"/>
    <w:rsid w:val="00EF600F"/>
    <w:rsid w:val="00EF6018"/>
    <w:rsid w:val="00EF61B6"/>
    <w:rsid w:val="00EF6263"/>
    <w:rsid w:val="00EF637A"/>
    <w:rsid w:val="00EF6611"/>
    <w:rsid w:val="00EF66B4"/>
    <w:rsid w:val="00EF6821"/>
    <w:rsid w:val="00EF6886"/>
    <w:rsid w:val="00EF6959"/>
    <w:rsid w:val="00EF6B09"/>
    <w:rsid w:val="00EF6E25"/>
    <w:rsid w:val="00EF6E9D"/>
    <w:rsid w:val="00EF6EE8"/>
    <w:rsid w:val="00EF70DF"/>
    <w:rsid w:val="00EF71B0"/>
    <w:rsid w:val="00EF7359"/>
    <w:rsid w:val="00EF7520"/>
    <w:rsid w:val="00EF767A"/>
    <w:rsid w:val="00EF76F5"/>
    <w:rsid w:val="00EF7735"/>
    <w:rsid w:val="00EF7779"/>
    <w:rsid w:val="00EF790F"/>
    <w:rsid w:val="00EF79FE"/>
    <w:rsid w:val="00EF7AAC"/>
    <w:rsid w:val="00EF7CBF"/>
    <w:rsid w:val="00EF7D28"/>
    <w:rsid w:val="00EF7D83"/>
    <w:rsid w:val="00EF7DEF"/>
    <w:rsid w:val="00EF7FBE"/>
    <w:rsid w:val="00F001EE"/>
    <w:rsid w:val="00F002D3"/>
    <w:rsid w:val="00F003E3"/>
    <w:rsid w:val="00F00624"/>
    <w:rsid w:val="00F007C7"/>
    <w:rsid w:val="00F0086F"/>
    <w:rsid w:val="00F008AB"/>
    <w:rsid w:val="00F00DE9"/>
    <w:rsid w:val="00F00E58"/>
    <w:rsid w:val="00F01043"/>
    <w:rsid w:val="00F011FD"/>
    <w:rsid w:val="00F01200"/>
    <w:rsid w:val="00F015F0"/>
    <w:rsid w:val="00F0160E"/>
    <w:rsid w:val="00F017C6"/>
    <w:rsid w:val="00F0192A"/>
    <w:rsid w:val="00F019DE"/>
    <w:rsid w:val="00F01D0C"/>
    <w:rsid w:val="00F01DB8"/>
    <w:rsid w:val="00F01FD2"/>
    <w:rsid w:val="00F02020"/>
    <w:rsid w:val="00F020AF"/>
    <w:rsid w:val="00F021A8"/>
    <w:rsid w:val="00F0222D"/>
    <w:rsid w:val="00F02256"/>
    <w:rsid w:val="00F02269"/>
    <w:rsid w:val="00F022D7"/>
    <w:rsid w:val="00F0233D"/>
    <w:rsid w:val="00F023E1"/>
    <w:rsid w:val="00F02542"/>
    <w:rsid w:val="00F0260F"/>
    <w:rsid w:val="00F0277C"/>
    <w:rsid w:val="00F028FA"/>
    <w:rsid w:val="00F02A58"/>
    <w:rsid w:val="00F02B5D"/>
    <w:rsid w:val="00F02D84"/>
    <w:rsid w:val="00F02E79"/>
    <w:rsid w:val="00F032E5"/>
    <w:rsid w:val="00F03444"/>
    <w:rsid w:val="00F0350B"/>
    <w:rsid w:val="00F03544"/>
    <w:rsid w:val="00F0357E"/>
    <w:rsid w:val="00F0358A"/>
    <w:rsid w:val="00F0361C"/>
    <w:rsid w:val="00F03748"/>
    <w:rsid w:val="00F0386A"/>
    <w:rsid w:val="00F03A97"/>
    <w:rsid w:val="00F03C45"/>
    <w:rsid w:val="00F03E99"/>
    <w:rsid w:val="00F04123"/>
    <w:rsid w:val="00F0420C"/>
    <w:rsid w:val="00F04374"/>
    <w:rsid w:val="00F043DF"/>
    <w:rsid w:val="00F04A40"/>
    <w:rsid w:val="00F04BCC"/>
    <w:rsid w:val="00F04DBE"/>
    <w:rsid w:val="00F04F0A"/>
    <w:rsid w:val="00F04F58"/>
    <w:rsid w:val="00F05059"/>
    <w:rsid w:val="00F050AF"/>
    <w:rsid w:val="00F0518F"/>
    <w:rsid w:val="00F051A6"/>
    <w:rsid w:val="00F05220"/>
    <w:rsid w:val="00F0522A"/>
    <w:rsid w:val="00F05749"/>
    <w:rsid w:val="00F0586D"/>
    <w:rsid w:val="00F0587B"/>
    <w:rsid w:val="00F05B04"/>
    <w:rsid w:val="00F05C56"/>
    <w:rsid w:val="00F05C8A"/>
    <w:rsid w:val="00F05DD5"/>
    <w:rsid w:val="00F061CF"/>
    <w:rsid w:val="00F0636D"/>
    <w:rsid w:val="00F064AD"/>
    <w:rsid w:val="00F065EC"/>
    <w:rsid w:val="00F065FD"/>
    <w:rsid w:val="00F066A5"/>
    <w:rsid w:val="00F06804"/>
    <w:rsid w:val="00F0683B"/>
    <w:rsid w:val="00F06842"/>
    <w:rsid w:val="00F06874"/>
    <w:rsid w:val="00F0693B"/>
    <w:rsid w:val="00F06B06"/>
    <w:rsid w:val="00F06EB9"/>
    <w:rsid w:val="00F06F9C"/>
    <w:rsid w:val="00F06FE3"/>
    <w:rsid w:val="00F07518"/>
    <w:rsid w:val="00F075B7"/>
    <w:rsid w:val="00F075CB"/>
    <w:rsid w:val="00F075D7"/>
    <w:rsid w:val="00F0768B"/>
    <w:rsid w:val="00F07698"/>
    <w:rsid w:val="00F078D1"/>
    <w:rsid w:val="00F07A10"/>
    <w:rsid w:val="00F07A64"/>
    <w:rsid w:val="00F07ADF"/>
    <w:rsid w:val="00F07D73"/>
    <w:rsid w:val="00F07E3B"/>
    <w:rsid w:val="00F10082"/>
    <w:rsid w:val="00F10113"/>
    <w:rsid w:val="00F106B6"/>
    <w:rsid w:val="00F1075E"/>
    <w:rsid w:val="00F10B67"/>
    <w:rsid w:val="00F10BA7"/>
    <w:rsid w:val="00F10D1B"/>
    <w:rsid w:val="00F10D37"/>
    <w:rsid w:val="00F10D3F"/>
    <w:rsid w:val="00F10FAC"/>
    <w:rsid w:val="00F112B6"/>
    <w:rsid w:val="00F1131A"/>
    <w:rsid w:val="00F1137C"/>
    <w:rsid w:val="00F1163D"/>
    <w:rsid w:val="00F11780"/>
    <w:rsid w:val="00F120B4"/>
    <w:rsid w:val="00F122A3"/>
    <w:rsid w:val="00F1234B"/>
    <w:rsid w:val="00F12351"/>
    <w:rsid w:val="00F124CE"/>
    <w:rsid w:val="00F12586"/>
    <w:rsid w:val="00F129FF"/>
    <w:rsid w:val="00F12A1A"/>
    <w:rsid w:val="00F12AE7"/>
    <w:rsid w:val="00F12C05"/>
    <w:rsid w:val="00F12F60"/>
    <w:rsid w:val="00F12F67"/>
    <w:rsid w:val="00F1301D"/>
    <w:rsid w:val="00F132CA"/>
    <w:rsid w:val="00F1335E"/>
    <w:rsid w:val="00F133B1"/>
    <w:rsid w:val="00F138F0"/>
    <w:rsid w:val="00F13927"/>
    <w:rsid w:val="00F13B2A"/>
    <w:rsid w:val="00F13C6D"/>
    <w:rsid w:val="00F13C74"/>
    <w:rsid w:val="00F141CC"/>
    <w:rsid w:val="00F14258"/>
    <w:rsid w:val="00F1445B"/>
    <w:rsid w:val="00F148D1"/>
    <w:rsid w:val="00F14ABB"/>
    <w:rsid w:val="00F14B66"/>
    <w:rsid w:val="00F14ED3"/>
    <w:rsid w:val="00F15020"/>
    <w:rsid w:val="00F151C7"/>
    <w:rsid w:val="00F15485"/>
    <w:rsid w:val="00F155AC"/>
    <w:rsid w:val="00F15680"/>
    <w:rsid w:val="00F1588B"/>
    <w:rsid w:val="00F158C9"/>
    <w:rsid w:val="00F15C02"/>
    <w:rsid w:val="00F15CFA"/>
    <w:rsid w:val="00F1601E"/>
    <w:rsid w:val="00F16185"/>
    <w:rsid w:val="00F16467"/>
    <w:rsid w:val="00F16513"/>
    <w:rsid w:val="00F165D9"/>
    <w:rsid w:val="00F16751"/>
    <w:rsid w:val="00F167BA"/>
    <w:rsid w:val="00F168DB"/>
    <w:rsid w:val="00F16A68"/>
    <w:rsid w:val="00F16BED"/>
    <w:rsid w:val="00F16C7A"/>
    <w:rsid w:val="00F16E7B"/>
    <w:rsid w:val="00F16F91"/>
    <w:rsid w:val="00F174A7"/>
    <w:rsid w:val="00F174AD"/>
    <w:rsid w:val="00F17695"/>
    <w:rsid w:val="00F1770E"/>
    <w:rsid w:val="00F177F5"/>
    <w:rsid w:val="00F17899"/>
    <w:rsid w:val="00F17A83"/>
    <w:rsid w:val="00F17E3D"/>
    <w:rsid w:val="00F17F3C"/>
    <w:rsid w:val="00F20076"/>
    <w:rsid w:val="00F2017B"/>
    <w:rsid w:val="00F204C7"/>
    <w:rsid w:val="00F20535"/>
    <w:rsid w:val="00F205E3"/>
    <w:rsid w:val="00F20651"/>
    <w:rsid w:val="00F20772"/>
    <w:rsid w:val="00F20D62"/>
    <w:rsid w:val="00F20E1A"/>
    <w:rsid w:val="00F2102E"/>
    <w:rsid w:val="00F212BA"/>
    <w:rsid w:val="00F2137C"/>
    <w:rsid w:val="00F213FA"/>
    <w:rsid w:val="00F21482"/>
    <w:rsid w:val="00F2182F"/>
    <w:rsid w:val="00F21BE7"/>
    <w:rsid w:val="00F21C60"/>
    <w:rsid w:val="00F21C7B"/>
    <w:rsid w:val="00F21D58"/>
    <w:rsid w:val="00F221F8"/>
    <w:rsid w:val="00F22427"/>
    <w:rsid w:val="00F2258B"/>
    <w:rsid w:val="00F22598"/>
    <w:rsid w:val="00F2282C"/>
    <w:rsid w:val="00F22842"/>
    <w:rsid w:val="00F232CC"/>
    <w:rsid w:val="00F232D5"/>
    <w:rsid w:val="00F2366C"/>
    <w:rsid w:val="00F23725"/>
    <w:rsid w:val="00F23AC0"/>
    <w:rsid w:val="00F23AF3"/>
    <w:rsid w:val="00F23DAD"/>
    <w:rsid w:val="00F23ED2"/>
    <w:rsid w:val="00F242F5"/>
    <w:rsid w:val="00F24316"/>
    <w:rsid w:val="00F24400"/>
    <w:rsid w:val="00F24414"/>
    <w:rsid w:val="00F2474B"/>
    <w:rsid w:val="00F24941"/>
    <w:rsid w:val="00F24C45"/>
    <w:rsid w:val="00F24D27"/>
    <w:rsid w:val="00F24D51"/>
    <w:rsid w:val="00F24F1C"/>
    <w:rsid w:val="00F250FE"/>
    <w:rsid w:val="00F2536B"/>
    <w:rsid w:val="00F254AE"/>
    <w:rsid w:val="00F255D9"/>
    <w:rsid w:val="00F25716"/>
    <w:rsid w:val="00F257A2"/>
    <w:rsid w:val="00F25A81"/>
    <w:rsid w:val="00F25BA0"/>
    <w:rsid w:val="00F25BBC"/>
    <w:rsid w:val="00F25BCB"/>
    <w:rsid w:val="00F25CF2"/>
    <w:rsid w:val="00F25DB3"/>
    <w:rsid w:val="00F25E5C"/>
    <w:rsid w:val="00F26071"/>
    <w:rsid w:val="00F2645F"/>
    <w:rsid w:val="00F264E7"/>
    <w:rsid w:val="00F265FC"/>
    <w:rsid w:val="00F2695D"/>
    <w:rsid w:val="00F26A83"/>
    <w:rsid w:val="00F26B14"/>
    <w:rsid w:val="00F26CED"/>
    <w:rsid w:val="00F26D82"/>
    <w:rsid w:val="00F26DD3"/>
    <w:rsid w:val="00F270C5"/>
    <w:rsid w:val="00F270C6"/>
    <w:rsid w:val="00F270FB"/>
    <w:rsid w:val="00F27167"/>
    <w:rsid w:val="00F2718C"/>
    <w:rsid w:val="00F27196"/>
    <w:rsid w:val="00F27282"/>
    <w:rsid w:val="00F27305"/>
    <w:rsid w:val="00F27445"/>
    <w:rsid w:val="00F276B1"/>
    <w:rsid w:val="00F27766"/>
    <w:rsid w:val="00F2777C"/>
    <w:rsid w:val="00F27985"/>
    <w:rsid w:val="00F27A2D"/>
    <w:rsid w:val="00F27A44"/>
    <w:rsid w:val="00F27B8D"/>
    <w:rsid w:val="00F27C12"/>
    <w:rsid w:val="00F27D76"/>
    <w:rsid w:val="00F27EA9"/>
    <w:rsid w:val="00F27F0D"/>
    <w:rsid w:val="00F27F4D"/>
    <w:rsid w:val="00F27F71"/>
    <w:rsid w:val="00F30092"/>
    <w:rsid w:val="00F3009A"/>
    <w:rsid w:val="00F3019E"/>
    <w:rsid w:val="00F303E3"/>
    <w:rsid w:val="00F30512"/>
    <w:rsid w:val="00F3052E"/>
    <w:rsid w:val="00F305BB"/>
    <w:rsid w:val="00F30C09"/>
    <w:rsid w:val="00F30E0F"/>
    <w:rsid w:val="00F30E8E"/>
    <w:rsid w:val="00F30F58"/>
    <w:rsid w:val="00F3136D"/>
    <w:rsid w:val="00F314A2"/>
    <w:rsid w:val="00F31783"/>
    <w:rsid w:val="00F31838"/>
    <w:rsid w:val="00F31864"/>
    <w:rsid w:val="00F31C85"/>
    <w:rsid w:val="00F31DC5"/>
    <w:rsid w:val="00F31FC7"/>
    <w:rsid w:val="00F32132"/>
    <w:rsid w:val="00F32149"/>
    <w:rsid w:val="00F32293"/>
    <w:rsid w:val="00F322D9"/>
    <w:rsid w:val="00F3233F"/>
    <w:rsid w:val="00F3238B"/>
    <w:rsid w:val="00F323AC"/>
    <w:rsid w:val="00F3247F"/>
    <w:rsid w:val="00F325B1"/>
    <w:rsid w:val="00F326DD"/>
    <w:rsid w:val="00F326DF"/>
    <w:rsid w:val="00F3280A"/>
    <w:rsid w:val="00F329FF"/>
    <w:rsid w:val="00F32BEE"/>
    <w:rsid w:val="00F32C0C"/>
    <w:rsid w:val="00F32C26"/>
    <w:rsid w:val="00F32C7C"/>
    <w:rsid w:val="00F32DCB"/>
    <w:rsid w:val="00F32EDB"/>
    <w:rsid w:val="00F32F81"/>
    <w:rsid w:val="00F331A9"/>
    <w:rsid w:val="00F331B9"/>
    <w:rsid w:val="00F3322A"/>
    <w:rsid w:val="00F33393"/>
    <w:rsid w:val="00F333A0"/>
    <w:rsid w:val="00F337DD"/>
    <w:rsid w:val="00F33C56"/>
    <w:rsid w:val="00F33C8C"/>
    <w:rsid w:val="00F33CA4"/>
    <w:rsid w:val="00F33D7C"/>
    <w:rsid w:val="00F33E6F"/>
    <w:rsid w:val="00F33E75"/>
    <w:rsid w:val="00F33F9B"/>
    <w:rsid w:val="00F3415F"/>
    <w:rsid w:val="00F34242"/>
    <w:rsid w:val="00F34247"/>
    <w:rsid w:val="00F34372"/>
    <w:rsid w:val="00F34681"/>
    <w:rsid w:val="00F3482E"/>
    <w:rsid w:val="00F34A48"/>
    <w:rsid w:val="00F34B29"/>
    <w:rsid w:val="00F34B46"/>
    <w:rsid w:val="00F34CD1"/>
    <w:rsid w:val="00F3502B"/>
    <w:rsid w:val="00F352D9"/>
    <w:rsid w:val="00F352E2"/>
    <w:rsid w:val="00F35590"/>
    <w:rsid w:val="00F356C8"/>
    <w:rsid w:val="00F35A6B"/>
    <w:rsid w:val="00F35AB8"/>
    <w:rsid w:val="00F35ACE"/>
    <w:rsid w:val="00F35C45"/>
    <w:rsid w:val="00F35C67"/>
    <w:rsid w:val="00F35E5E"/>
    <w:rsid w:val="00F35F2F"/>
    <w:rsid w:val="00F35F4E"/>
    <w:rsid w:val="00F35FE7"/>
    <w:rsid w:val="00F3622C"/>
    <w:rsid w:val="00F36429"/>
    <w:rsid w:val="00F36452"/>
    <w:rsid w:val="00F364CA"/>
    <w:rsid w:val="00F3650F"/>
    <w:rsid w:val="00F367CF"/>
    <w:rsid w:val="00F36D64"/>
    <w:rsid w:val="00F370B0"/>
    <w:rsid w:val="00F370D2"/>
    <w:rsid w:val="00F37145"/>
    <w:rsid w:val="00F371EC"/>
    <w:rsid w:val="00F37422"/>
    <w:rsid w:val="00F374F6"/>
    <w:rsid w:val="00F3767E"/>
    <w:rsid w:val="00F37869"/>
    <w:rsid w:val="00F37B37"/>
    <w:rsid w:val="00F37C43"/>
    <w:rsid w:val="00F4003D"/>
    <w:rsid w:val="00F400F6"/>
    <w:rsid w:val="00F403AF"/>
    <w:rsid w:val="00F404C7"/>
    <w:rsid w:val="00F40831"/>
    <w:rsid w:val="00F40A5C"/>
    <w:rsid w:val="00F40D8F"/>
    <w:rsid w:val="00F40DB0"/>
    <w:rsid w:val="00F40EA1"/>
    <w:rsid w:val="00F4141C"/>
    <w:rsid w:val="00F4167A"/>
    <w:rsid w:val="00F41842"/>
    <w:rsid w:val="00F41C62"/>
    <w:rsid w:val="00F41DEA"/>
    <w:rsid w:val="00F41EA7"/>
    <w:rsid w:val="00F41EB9"/>
    <w:rsid w:val="00F41EDA"/>
    <w:rsid w:val="00F41FD3"/>
    <w:rsid w:val="00F42006"/>
    <w:rsid w:val="00F42094"/>
    <w:rsid w:val="00F4213C"/>
    <w:rsid w:val="00F42149"/>
    <w:rsid w:val="00F422E1"/>
    <w:rsid w:val="00F424BC"/>
    <w:rsid w:val="00F426DC"/>
    <w:rsid w:val="00F427F3"/>
    <w:rsid w:val="00F4288A"/>
    <w:rsid w:val="00F42934"/>
    <w:rsid w:val="00F42942"/>
    <w:rsid w:val="00F42956"/>
    <w:rsid w:val="00F42AE2"/>
    <w:rsid w:val="00F42BFB"/>
    <w:rsid w:val="00F42CD7"/>
    <w:rsid w:val="00F42E0A"/>
    <w:rsid w:val="00F4304A"/>
    <w:rsid w:val="00F4323A"/>
    <w:rsid w:val="00F437E4"/>
    <w:rsid w:val="00F438DF"/>
    <w:rsid w:val="00F43927"/>
    <w:rsid w:val="00F43A03"/>
    <w:rsid w:val="00F43A5F"/>
    <w:rsid w:val="00F43AD6"/>
    <w:rsid w:val="00F43C71"/>
    <w:rsid w:val="00F43CC3"/>
    <w:rsid w:val="00F43D12"/>
    <w:rsid w:val="00F43DA3"/>
    <w:rsid w:val="00F43E01"/>
    <w:rsid w:val="00F43ECB"/>
    <w:rsid w:val="00F4430A"/>
    <w:rsid w:val="00F44433"/>
    <w:rsid w:val="00F446C8"/>
    <w:rsid w:val="00F4472C"/>
    <w:rsid w:val="00F447DC"/>
    <w:rsid w:val="00F449AD"/>
    <w:rsid w:val="00F44A63"/>
    <w:rsid w:val="00F44B5E"/>
    <w:rsid w:val="00F44BED"/>
    <w:rsid w:val="00F44BF2"/>
    <w:rsid w:val="00F44F6D"/>
    <w:rsid w:val="00F4504E"/>
    <w:rsid w:val="00F450BA"/>
    <w:rsid w:val="00F4532E"/>
    <w:rsid w:val="00F4540C"/>
    <w:rsid w:val="00F455D9"/>
    <w:rsid w:val="00F459AF"/>
    <w:rsid w:val="00F45BFF"/>
    <w:rsid w:val="00F45D09"/>
    <w:rsid w:val="00F45F64"/>
    <w:rsid w:val="00F46200"/>
    <w:rsid w:val="00F46344"/>
    <w:rsid w:val="00F4637D"/>
    <w:rsid w:val="00F46420"/>
    <w:rsid w:val="00F465B6"/>
    <w:rsid w:val="00F4661D"/>
    <w:rsid w:val="00F466BF"/>
    <w:rsid w:val="00F46952"/>
    <w:rsid w:val="00F46A7C"/>
    <w:rsid w:val="00F46AF8"/>
    <w:rsid w:val="00F46BDD"/>
    <w:rsid w:val="00F46CF1"/>
    <w:rsid w:val="00F46D80"/>
    <w:rsid w:val="00F46E99"/>
    <w:rsid w:val="00F47075"/>
    <w:rsid w:val="00F47354"/>
    <w:rsid w:val="00F47561"/>
    <w:rsid w:val="00F47622"/>
    <w:rsid w:val="00F479E5"/>
    <w:rsid w:val="00F47AB7"/>
    <w:rsid w:val="00F47AF4"/>
    <w:rsid w:val="00F47F3B"/>
    <w:rsid w:val="00F47FA8"/>
    <w:rsid w:val="00F50428"/>
    <w:rsid w:val="00F50493"/>
    <w:rsid w:val="00F5055B"/>
    <w:rsid w:val="00F50739"/>
    <w:rsid w:val="00F5075C"/>
    <w:rsid w:val="00F50A0D"/>
    <w:rsid w:val="00F50D8F"/>
    <w:rsid w:val="00F50E97"/>
    <w:rsid w:val="00F5101E"/>
    <w:rsid w:val="00F51386"/>
    <w:rsid w:val="00F51530"/>
    <w:rsid w:val="00F516F2"/>
    <w:rsid w:val="00F51824"/>
    <w:rsid w:val="00F51E0C"/>
    <w:rsid w:val="00F51E88"/>
    <w:rsid w:val="00F51E9B"/>
    <w:rsid w:val="00F5206C"/>
    <w:rsid w:val="00F524A4"/>
    <w:rsid w:val="00F528E0"/>
    <w:rsid w:val="00F52CBF"/>
    <w:rsid w:val="00F530CA"/>
    <w:rsid w:val="00F53169"/>
    <w:rsid w:val="00F532BE"/>
    <w:rsid w:val="00F53758"/>
    <w:rsid w:val="00F53B4D"/>
    <w:rsid w:val="00F53D13"/>
    <w:rsid w:val="00F540AB"/>
    <w:rsid w:val="00F54143"/>
    <w:rsid w:val="00F5473F"/>
    <w:rsid w:val="00F5484D"/>
    <w:rsid w:val="00F54919"/>
    <w:rsid w:val="00F54AAC"/>
    <w:rsid w:val="00F54B5E"/>
    <w:rsid w:val="00F54BFE"/>
    <w:rsid w:val="00F54D85"/>
    <w:rsid w:val="00F55229"/>
    <w:rsid w:val="00F55261"/>
    <w:rsid w:val="00F55789"/>
    <w:rsid w:val="00F558BD"/>
    <w:rsid w:val="00F5594B"/>
    <w:rsid w:val="00F559A5"/>
    <w:rsid w:val="00F55ADF"/>
    <w:rsid w:val="00F55C19"/>
    <w:rsid w:val="00F55F72"/>
    <w:rsid w:val="00F56169"/>
    <w:rsid w:val="00F561EB"/>
    <w:rsid w:val="00F5632F"/>
    <w:rsid w:val="00F5638F"/>
    <w:rsid w:val="00F5672C"/>
    <w:rsid w:val="00F56C83"/>
    <w:rsid w:val="00F56E0E"/>
    <w:rsid w:val="00F56F00"/>
    <w:rsid w:val="00F57009"/>
    <w:rsid w:val="00F57030"/>
    <w:rsid w:val="00F57091"/>
    <w:rsid w:val="00F5709F"/>
    <w:rsid w:val="00F570C8"/>
    <w:rsid w:val="00F57433"/>
    <w:rsid w:val="00F5767D"/>
    <w:rsid w:val="00F57832"/>
    <w:rsid w:val="00F57942"/>
    <w:rsid w:val="00F57976"/>
    <w:rsid w:val="00F57AEA"/>
    <w:rsid w:val="00F57D7F"/>
    <w:rsid w:val="00F57ECD"/>
    <w:rsid w:val="00F57EED"/>
    <w:rsid w:val="00F60010"/>
    <w:rsid w:val="00F60053"/>
    <w:rsid w:val="00F6026D"/>
    <w:rsid w:val="00F60274"/>
    <w:rsid w:val="00F603D6"/>
    <w:rsid w:val="00F605F5"/>
    <w:rsid w:val="00F60638"/>
    <w:rsid w:val="00F6068D"/>
    <w:rsid w:val="00F60784"/>
    <w:rsid w:val="00F60811"/>
    <w:rsid w:val="00F6088D"/>
    <w:rsid w:val="00F608B0"/>
    <w:rsid w:val="00F608B5"/>
    <w:rsid w:val="00F608BA"/>
    <w:rsid w:val="00F609D5"/>
    <w:rsid w:val="00F610BE"/>
    <w:rsid w:val="00F61136"/>
    <w:rsid w:val="00F61165"/>
    <w:rsid w:val="00F61229"/>
    <w:rsid w:val="00F6147C"/>
    <w:rsid w:val="00F61630"/>
    <w:rsid w:val="00F61B47"/>
    <w:rsid w:val="00F61BEE"/>
    <w:rsid w:val="00F61C04"/>
    <w:rsid w:val="00F61E34"/>
    <w:rsid w:val="00F62150"/>
    <w:rsid w:val="00F62285"/>
    <w:rsid w:val="00F628B8"/>
    <w:rsid w:val="00F629A6"/>
    <w:rsid w:val="00F62C06"/>
    <w:rsid w:val="00F62C46"/>
    <w:rsid w:val="00F62C66"/>
    <w:rsid w:val="00F62C86"/>
    <w:rsid w:val="00F62C91"/>
    <w:rsid w:val="00F62E87"/>
    <w:rsid w:val="00F6341D"/>
    <w:rsid w:val="00F63488"/>
    <w:rsid w:val="00F634FE"/>
    <w:rsid w:val="00F635BF"/>
    <w:rsid w:val="00F6368C"/>
    <w:rsid w:val="00F63A3D"/>
    <w:rsid w:val="00F63A6C"/>
    <w:rsid w:val="00F63ACD"/>
    <w:rsid w:val="00F63B52"/>
    <w:rsid w:val="00F63C2E"/>
    <w:rsid w:val="00F63D6E"/>
    <w:rsid w:val="00F63DC4"/>
    <w:rsid w:val="00F63E20"/>
    <w:rsid w:val="00F63ED8"/>
    <w:rsid w:val="00F63F0E"/>
    <w:rsid w:val="00F640FC"/>
    <w:rsid w:val="00F6439C"/>
    <w:rsid w:val="00F643EB"/>
    <w:rsid w:val="00F647A3"/>
    <w:rsid w:val="00F647B9"/>
    <w:rsid w:val="00F64862"/>
    <w:rsid w:val="00F648A2"/>
    <w:rsid w:val="00F64971"/>
    <w:rsid w:val="00F64972"/>
    <w:rsid w:val="00F64B3E"/>
    <w:rsid w:val="00F64B44"/>
    <w:rsid w:val="00F64B49"/>
    <w:rsid w:val="00F64D42"/>
    <w:rsid w:val="00F64F6A"/>
    <w:rsid w:val="00F65340"/>
    <w:rsid w:val="00F6565C"/>
    <w:rsid w:val="00F6578E"/>
    <w:rsid w:val="00F6582B"/>
    <w:rsid w:val="00F65939"/>
    <w:rsid w:val="00F65A10"/>
    <w:rsid w:val="00F65ACE"/>
    <w:rsid w:val="00F660AF"/>
    <w:rsid w:val="00F6619F"/>
    <w:rsid w:val="00F66310"/>
    <w:rsid w:val="00F66314"/>
    <w:rsid w:val="00F664B0"/>
    <w:rsid w:val="00F664FC"/>
    <w:rsid w:val="00F66652"/>
    <w:rsid w:val="00F666A8"/>
    <w:rsid w:val="00F6687E"/>
    <w:rsid w:val="00F668C3"/>
    <w:rsid w:val="00F66A74"/>
    <w:rsid w:val="00F670A8"/>
    <w:rsid w:val="00F6718C"/>
    <w:rsid w:val="00F6746B"/>
    <w:rsid w:val="00F674AA"/>
    <w:rsid w:val="00F676A0"/>
    <w:rsid w:val="00F676D1"/>
    <w:rsid w:val="00F6771A"/>
    <w:rsid w:val="00F67856"/>
    <w:rsid w:val="00F67893"/>
    <w:rsid w:val="00F678D8"/>
    <w:rsid w:val="00F6792A"/>
    <w:rsid w:val="00F6798C"/>
    <w:rsid w:val="00F67A68"/>
    <w:rsid w:val="00F67BAC"/>
    <w:rsid w:val="00F67F1D"/>
    <w:rsid w:val="00F700B0"/>
    <w:rsid w:val="00F70296"/>
    <w:rsid w:val="00F70379"/>
    <w:rsid w:val="00F70435"/>
    <w:rsid w:val="00F7045A"/>
    <w:rsid w:val="00F70487"/>
    <w:rsid w:val="00F707F1"/>
    <w:rsid w:val="00F70ADA"/>
    <w:rsid w:val="00F70C33"/>
    <w:rsid w:val="00F70D08"/>
    <w:rsid w:val="00F70D3B"/>
    <w:rsid w:val="00F70F71"/>
    <w:rsid w:val="00F70FC9"/>
    <w:rsid w:val="00F7115B"/>
    <w:rsid w:val="00F712CA"/>
    <w:rsid w:val="00F71322"/>
    <w:rsid w:val="00F714A7"/>
    <w:rsid w:val="00F7166D"/>
    <w:rsid w:val="00F717D8"/>
    <w:rsid w:val="00F719EC"/>
    <w:rsid w:val="00F71A2B"/>
    <w:rsid w:val="00F71A8D"/>
    <w:rsid w:val="00F71D90"/>
    <w:rsid w:val="00F71EF7"/>
    <w:rsid w:val="00F721D7"/>
    <w:rsid w:val="00F72201"/>
    <w:rsid w:val="00F722C5"/>
    <w:rsid w:val="00F72406"/>
    <w:rsid w:val="00F72437"/>
    <w:rsid w:val="00F724EB"/>
    <w:rsid w:val="00F72632"/>
    <w:rsid w:val="00F72CEA"/>
    <w:rsid w:val="00F72D85"/>
    <w:rsid w:val="00F72DBB"/>
    <w:rsid w:val="00F72DD1"/>
    <w:rsid w:val="00F72EC9"/>
    <w:rsid w:val="00F73448"/>
    <w:rsid w:val="00F734AB"/>
    <w:rsid w:val="00F73883"/>
    <w:rsid w:val="00F73E32"/>
    <w:rsid w:val="00F73EB6"/>
    <w:rsid w:val="00F73EBA"/>
    <w:rsid w:val="00F73FEB"/>
    <w:rsid w:val="00F7409B"/>
    <w:rsid w:val="00F74175"/>
    <w:rsid w:val="00F7473A"/>
    <w:rsid w:val="00F748B2"/>
    <w:rsid w:val="00F74BE5"/>
    <w:rsid w:val="00F74CE8"/>
    <w:rsid w:val="00F75347"/>
    <w:rsid w:val="00F75477"/>
    <w:rsid w:val="00F754DE"/>
    <w:rsid w:val="00F7558C"/>
    <w:rsid w:val="00F75EF0"/>
    <w:rsid w:val="00F76050"/>
    <w:rsid w:val="00F761FF"/>
    <w:rsid w:val="00F76257"/>
    <w:rsid w:val="00F76303"/>
    <w:rsid w:val="00F763F4"/>
    <w:rsid w:val="00F7651D"/>
    <w:rsid w:val="00F765AE"/>
    <w:rsid w:val="00F76602"/>
    <w:rsid w:val="00F7664C"/>
    <w:rsid w:val="00F766CC"/>
    <w:rsid w:val="00F767CD"/>
    <w:rsid w:val="00F7686B"/>
    <w:rsid w:val="00F76AFA"/>
    <w:rsid w:val="00F76B37"/>
    <w:rsid w:val="00F76CEA"/>
    <w:rsid w:val="00F770FD"/>
    <w:rsid w:val="00F773DA"/>
    <w:rsid w:val="00F777ED"/>
    <w:rsid w:val="00F7780D"/>
    <w:rsid w:val="00F77830"/>
    <w:rsid w:val="00F77986"/>
    <w:rsid w:val="00F779FC"/>
    <w:rsid w:val="00F77AB0"/>
    <w:rsid w:val="00F77AF6"/>
    <w:rsid w:val="00F77C6D"/>
    <w:rsid w:val="00F80188"/>
    <w:rsid w:val="00F801CA"/>
    <w:rsid w:val="00F80320"/>
    <w:rsid w:val="00F80644"/>
    <w:rsid w:val="00F807BC"/>
    <w:rsid w:val="00F807F3"/>
    <w:rsid w:val="00F80C85"/>
    <w:rsid w:val="00F80FE8"/>
    <w:rsid w:val="00F80FF0"/>
    <w:rsid w:val="00F811CC"/>
    <w:rsid w:val="00F811E6"/>
    <w:rsid w:val="00F813E2"/>
    <w:rsid w:val="00F815B6"/>
    <w:rsid w:val="00F817B4"/>
    <w:rsid w:val="00F818A9"/>
    <w:rsid w:val="00F819CB"/>
    <w:rsid w:val="00F81AD5"/>
    <w:rsid w:val="00F81AF9"/>
    <w:rsid w:val="00F81C86"/>
    <w:rsid w:val="00F81C91"/>
    <w:rsid w:val="00F81F05"/>
    <w:rsid w:val="00F81FBB"/>
    <w:rsid w:val="00F820A1"/>
    <w:rsid w:val="00F82218"/>
    <w:rsid w:val="00F823BD"/>
    <w:rsid w:val="00F82420"/>
    <w:rsid w:val="00F82593"/>
    <w:rsid w:val="00F8270C"/>
    <w:rsid w:val="00F8294B"/>
    <w:rsid w:val="00F82A39"/>
    <w:rsid w:val="00F82C72"/>
    <w:rsid w:val="00F82F75"/>
    <w:rsid w:val="00F83311"/>
    <w:rsid w:val="00F834AA"/>
    <w:rsid w:val="00F83563"/>
    <w:rsid w:val="00F8356D"/>
    <w:rsid w:val="00F835AA"/>
    <w:rsid w:val="00F835C4"/>
    <w:rsid w:val="00F837FE"/>
    <w:rsid w:val="00F838B1"/>
    <w:rsid w:val="00F8394C"/>
    <w:rsid w:val="00F83A7C"/>
    <w:rsid w:val="00F83B45"/>
    <w:rsid w:val="00F83CB2"/>
    <w:rsid w:val="00F840D5"/>
    <w:rsid w:val="00F841D3"/>
    <w:rsid w:val="00F841E9"/>
    <w:rsid w:val="00F84234"/>
    <w:rsid w:val="00F842F0"/>
    <w:rsid w:val="00F84612"/>
    <w:rsid w:val="00F8475F"/>
    <w:rsid w:val="00F84E74"/>
    <w:rsid w:val="00F84EA3"/>
    <w:rsid w:val="00F84EA7"/>
    <w:rsid w:val="00F84EEC"/>
    <w:rsid w:val="00F84F85"/>
    <w:rsid w:val="00F8501D"/>
    <w:rsid w:val="00F85299"/>
    <w:rsid w:val="00F8536D"/>
    <w:rsid w:val="00F8539E"/>
    <w:rsid w:val="00F85416"/>
    <w:rsid w:val="00F856FC"/>
    <w:rsid w:val="00F85887"/>
    <w:rsid w:val="00F858A3"/>
    <w:rsid w:val="00F8598F"/>
    <w:rsid w:val="00F85CE8"/>
    <w:rsid w:val="00F85D79"/>
    <w:rsid w:val="00F85DD3"/>
    <w:rsid w:val="00F85F2F"/>
    <w:rsid w:val="00F86016"/>
    <w:rsid w:val="00F860EF"/>
    <w:rsid w:val="00F8627F"/>
    <w:rsid w:val="00F862AC"/>
    <w:rsid w:val="00F866E6"/>
    <w:rsid w:val="00F86850"/>
    <w:rsid w:val="00F8692B"/>
    <w:rsid w:val="00F86BEA"/>
    <w:rsid w:val="00F86CBA"/>
    <w:rsid w:val="00F8711A"/>
    <w:rsid w:val="00F87370"/>
    <w:rsid w:val="00F873D4"/>
    <w:rsid w:val="00F8769E"/>
    <w:rsid w:val="00F8787A"/>
    <w:rsid w:val="00F8799D"/>
    <w:rsid w:val="00F87A3B"/>
    <w:rsid w:val="00F87C6E"/>
    <w:rsid w:val="00F87D48"/>
    <w:rsid w:val="00F90952"/>
    <w:rsid w:val="00F90DDC"/>
    <w:rsid w:val="00F90EE2"/>
    <w:rsid w:val="00F90F0E"/>
    <w:rsid w:val="00F9102B"/>
    <w:rsid w:val="00F910D7"/>
    <w:rsid w:val="00F911CB"/>
    <w:rsid w:val="00F91214"/>
    <w:rsid w:val="00F9133C"/>
    <w:rsid w:val="00F91458"/>
    <w:rsid w:val="00F91761"/>
    <w:rsid w:val="00F9186F"/>
    <w:rsid w:val="00F918DD"/>
    <w:rsid w:val="00F91AE3"/>
    <w:rsid w:val="00F91F89"/>
    <w:rsid w:val="00F9240A"/>
    <w:rsid w:val="00F92A3A"/>
    <w:rsid w:val="00F92AB6"/>
    <w:rsid w:val="00F92CED"/>
    <w:rsid w:val="00F92F1D"/>
    <w:rsid w:val="00F92F22"/>
    <w:rsid w:val="00F92FAA"/>
    <w:rsid w:val="00F9303C"/>
    <w:rsid w:val="00F9312D"/>
    <w:rsid w:val="00F93144"/>
    <w:rsid w:val="00F932C5"/>
    <w:rsid w:val="00F933CD"/>
    <w:rsid w:val="00F935BF"/>
    <w:rsid w:val="00F93659"/>
    <w:rsid w:val="00F9383C"/>
    <w:rsid w:val="00F9386D"/>
    <w:rsid w:val="00F938F8"/>
    <w:rsid w:val="00F93B41"/>
    <w:rsid w:val="00F93B7A"/>
    <w:rsid w:val="00F93C16"/>
    <w:rsid w:val="00F93D1F"/>
    <w:rsid w:val="00F93FC9"/>
    <w:rsid w:val="00F940F2"/>
    <w:rsid w:val="00F9474D"/>
    <w:rsid w:val="00F94A18"/>
    <w:rsid w:val="00F94B47"/>
    <w:rsid w:val="00F94ED6"/>
    <w:rsid w:val="00F94F44"/>
    <w:rsid w:val="00F95051"/>
    <w:rsid w:val="00F95066"/>
    <w:rsid w:val="00F9507F"/>
    <w:rsid w:val="00F951D6"/>
    <w:rsid w:val="00F95270"/>
    <w:rsid w:val="00F9538C"/>
    <w:rsid w:val="00F954D7"/>
    <w:rsid w:val="00F9556D"/>
    <w:rsid w:val="00F955CB"/>
    <w:rsid w:val="00F955CD"/>
    <w:rsid w:val="00F95612"/>
    <w:rsid w:val="00F95A0F"/>
    <w:rsid w:val="00F95B61"/>
    <w:rsid w:val="00F95BBB"/>
    <w:rsid w:val="00F95CF5"/>
    <w:rsid w:val="00F95DF6"/>
    <w:rsid w:val="00F95E2D"/>
    <w:rsid w:val="00F95E3A"/>
    <w:rsid w:val="00F95F62"/>
    <w:rsid w:val="00F95FCB"/>
    <w:rsid w:val="00F96049"/>
    <w:rsid w:val="00F960E9"/>
    <w:rsid w:val="00F9627A"/>
    <w:rsid w:val="00F9652A"/>
    <w:rsid w:val="00F96570"/>
    <w:rsid w:val="00F9661E"/>
    <w:rsid w:val="00F9666F"/>
    <w:rsid w:val="00F96756"/>
    <w:rsid w:val="00F96803"/>
    <w:rsid w:val="00F96B60"/>
    <w:rsid w:val="00F96C27"/>
    <w:rsid w:val="00F96CDA"/>
    <w:rsid w:val="00F96D1E"/>
    <w:rsid w:val="00F96D58"/>
    <w:rsid w:val="00F96D78"/>
    <w:rsid w:val="00F96E34"/>
    <w:rsid w:val="00F9708A"/>
    <w:rsid w:val="00F970E9"/>
    <w:rsid w:val="00F9711E"/>
    <w:rsid w:val="00F97210"/>
    <w:rsid w:val="00F973DA"/>
    <w:rsid w:val="00F973FB"/>
    <w:rsid w:val="00F97624"/>
    <w:rsid w:val="00F977C6"/>
    <w:rsid w:val="00F977E1"/>
    <w:rsid w:val="00FA028D"/>
    <w:rsid w:val="00FA0354"/>
    <w:rsid w:val="00FA0361"/>
    <w:rsid w:val="00FA0659"/>
    <w:rsid w:val="00FA06E0"/>
    <w:rsid w:val="00FA0C02"/>
    <w:rsid w:val="00FA0C47"/>
    <w:rsid w:val="00FA0DFC"/>
    <w:rsid w:val="00FA0EC6"/>
    <w:rsid w:val="00FA1063"/>
    <w:rsid w:val="00FA10B8"/>
    <w:rsid w:val="00FA111E"/>
    <w:rsid w:val="00FA1171"/>
    <w:rsid w:val="00FA1178"/>
    <w:rsid w:val="00FA144E"/>
    <w:rsid w:val="00FA150C"/>
    <w:rsid w:val="00FA1904"/>
    <w:rsid w:val="00FA19B7"/>
    <w:rsid w:val="00FA1A31"/>
    <w:rsid w:val="00FA1AD2"/>
    <w:rsid w:val="00FA1AFA"/>
    <w:rsid w:val="00FA1BC4"/>
    <w:rsid w:val="00FA1D40"/>
    <w:rsid w:val="00FA1E94"/>
    <w:rsid w:val="00FA202D"/>
    <w:rsid w:val="00FA219A"/>
    <w:rsid w:val="00FA2219"/>
    <w:rsid w:val="00FA2317"/>
    <w:rsid w:val="00FA240F"/>
    <w:rsid w:val="00FA2460"/>
    <w:rsid w:val="00FA24B6"/>
    <w:rsid w:val="00FA2641"/>
    <w:rsid w:val="00FA2719"/>
    <w:rsid w:val="00FA279D"/>
    <w:rsid w:val="00FA2A4F"/>
    <w:rsid w:val="00FA2B66"/>
    <w:rsid w:val="00FA2BDF"/>
    <w:rsid w:val="00FA31B5"/>
    <w:rsid w:val="00FA3427"/>
    <w:rsid w:val="00FA3547"/>
    <w:rsid w:val="00FA3586"/>
    <w:rsid w:val="00FA35E4"/>
    <w:rsid w:val="00FA361D"/>
    <w:rsid w:val="00FA3649"/>
    <w:rsid w:val="00FA3738"/>
    <w:rsid w:val="00FA39A1"/>
    <w:rsid w:val="00FA39A7"/>
    <w:rsid w:val="00FA3C56"/>
    <w:rsid w:val="00FA3D82"/>
    <w:rsid w:val="00FA4210"/>
    <w:rsid w:val="00FA42D5"/>
    <w:rsid w:val="00FA44FC"/>
    <w:rsid w:val="00FA472D"/>
    <w:rsid w:val="00FA4792"/>
    <w:rsid w:val="00FA485E"/>
    <w:rsid w:val="00FA4E83"/>
    <w:rsid w:val="00FA4EC9"/>
    <w:rsid w:val="00FA50E8"/>
    <w:rsid w:val="00FA50EA"/>
    <w:rsid w:val="00FA518E"/>
    <w:rsid w:val="00FA52C8"/>
    <w:rsid w:val="00FA542A"/>
    <w:rsid w:val="00FA54C2"/>
    <w:rsid w:val="00FA54F8"/>
    <w:rsid w:val="00FA5879"/>
    <w:rsid w:val="00FA588B"/>
    <w:rsid w:val="00FA58C7"/>
    <w:rsid w:val="00FA5ACF"/>
    <w:rsid w:val="00FA5CC8"/>
    <w:rsid w:val="00FA5E43"/>
    <w:rsid w:val="00FA5F14"/>
    <w:rsid w:val="00FA5F22"/>
    <w:rsid w:val="00FA611A"/>
    <w:rsid w:val="00FA642F"/>
    <w:rsid w:val="00FA67D2"/>
    <w:rsid w:val="00FA682F"/>
    <w:rsid w:val="00FA68DD"/>
    <w:rsid w:val="00FA694F"/>
    <w:rsid w:val="00FA6A0D"/>
    <w:rsid w:val="00FA6B3B"/>
    <w:rsid w:val="00FA712D"/>
    <w:rsid w:val="00FA72D0"/>
    <w:rsid w:val="00FA75D7"/>
    <w:rsid w:val="00FA76E1"/>
    <w:rsid w:val="00FA77B1"/>
    <w:rsid w:val="00FA78EF"/>
    <w:rsid w:val="00FA7D2B"/>
    <w:rsid w:val="00FA7D4B"/>
    <w:rsid w:val="00FA7DBD"/>
    <w:rsid w:val="00FA7E1B"/>
    <w:rsid w:val="00FA7E41"/>
    <w:rsid w:val="00FB039A"/>
    <w:rsid w:val="00FB0445"/>
    <w:rsid w:val="00FB04AF"/>
    <w:rsid w:val="00FB054F"/>
    <w:rsid w:val="00FB0614"/>
    <w:rsid w:val="00FB0907"/>
    <w:rsid w:val="00FB0A04"/>
    <w:rsid w:val="00FB0B3A"/>
    <w:rsid w:val="00FB0B90"/>
    <w:rsid w:val="00FB0E34"/>
    <w:rsid w:val="00FB1104"/>
    <w:rsid w:val="00FB1162"/>
    <w:rsid w:val="00FB16A3"/>
    <w:rsid w:val="00FB16C7"/>
    <w:rsid w:val="00FB1753"/>
    <w:rsid w:val="00FB1895"/>
    <w:rsid w:val="00FB197C"/>
    <w:rsid w:val="00FB1980"/>
    <w:rsid w:val="00FB1A6C"/>
    <w:rsid w:val="00FB1C97"/>
    <w:rsid w:val="00FB1D9E"/>
    <w:rsid w:val="00FB1D9F"/>
    <w:rsid w:val="00FB1ED6"/>
    <w:rsid w:val="00FB1ED9"/>
    <w:rsid w:val="00FB1F59"/>
    <w:rsid w:val="00FB20FD"/>
    <w:rsid w:val="00FB217B"/>
    <w:rsid w:val="00FB2329"/>
    <w:rsid w:val="00FB2333"/>
    <w:rsid w:val="00FB24AF"/>
    <w:rsid w:val="00FB2594"/>
    <w:rsid w:val="00FB269C"/>
    <w:rsid w:val="00FB28EB"/>
    <w:rsid w:val="00FB2A11"/>
    <w:rsid w:val="00FB2A1A"/>
    <w:rsid w:val="00FB2CA7"/>
    <w:rsid w:val="00FB2FAB"/>
    <w:rsid w:val="00FB2FB9"/>
    <w:rsid w:val="00FB3018"/>
    <w:rsid w:val="00FB322F"/>
    <w:rsid w:val="00FB332D"/>
    <w:rsid w:val="00FB364A"/>
    <w:rsid w:val="00FB36B9"/>
    <w:rsid w:val="00FB36E0"/>
    <w:rsid w:val="00FB3790"/>
    <w:rsid w:val="00FB39B7"/>
    <w:rsid w:val="00FB3A5E"/>
    <w:rsid w:val="00FB3A87"/>
    <w:rsid w:val="00FB3DD1"/>
    <w:rsid w:val="00FB431E"/>
    <w:rsid w:val="00FB46AE"/>
    <w:rsid w:val="00FB485F"/>
    <w:rsid w:val="00FB4BF4"/>
    <w:rsid w:val="00FB534E"/>
    <w:rsid w:val="00FB5416"/>
    <w:rsid w:val="00FB5467"/>
    <w:rsid w:val="00FB564B"/>
    <w:rsid w:val="00FB5997"/>
    <w:rsid w:val="00FB5C55"/>
    <w:rsid w:val="00FB5F38"/>
    <w:rsid w:val="00FB61DF"/>
    <w:rsid w:val="00FB62FA"/>
    <w:rsid w:val="00FB6304"/>
    <w:rsid w:val="00FB6549"/>
    <w:rsid w:val="00FB6599"/>
    <w:rsid w:val="00FB661F"/>
    <w:rsid w:val="00FB662F"/>
    <w:rsid w:val="00FB6856"/>
    <w:rsid w:val="00FB6874"/>
    <w:rsid w:val="00FB68A9"/>
    <w:rsid w:val="00FB6A15"/>
    <w:rsid w:val="00FB6B1C"/>
    <w:rsid w:val="00FB6B46"/>
    <w:rsid w:val="00FB6CCE"/>
    <w:rsid w:val="00FB6E64"/>
    <w:rsid w:val="00FB711C"/>
    <w:rsid w:val="00FB766B"/>
    <w:rsid w:val="00FB77C6"/>
    <w:rsid w:val="00FB7963"/>
    <w:rsid w:val="00FB7B4F"/>
    <w:rsid w:val="00FB7B87"/>
    <w:rsid w:val="00FB7C1B"/>
    <w:rsid w:val="00FB7C7D"/>
    <w:rsid w:val="00FB7CBF"/>
    <w:rsid w:val="00FB7DDA"/>
    <w:rsid w:val="00FC0070"/>
    <w:rsid w:val="00FC00A0"/>
    <w:rsid w:val="00FC0113"/>
    <w:rsid w:val="00FC012B"/>
    <w:rsid w:val="00FC02A7"/>
    <w:rsid w:val="00FC0306"/>
    <w:rsid w:val="00FC036E"/>
    <w:rsid w:val="00FC04D1"/>
    <w:rsid w:val="00FC06DA"/>
    <w:rsid w:val="00FC089F"/>
    <w:rsid w:val="00FC0A4B"/>
    <w:rsid w:val="00FC0F8C"/>
    <w:rsid w:val="00FC0FDE"/>
    <w:rsid w:val="00FC10D5"/>
    <w:rsid w:val="00FC1115"/>
    <w:rsid w:val="00FC1686"/>
    <w:rsid w:val="00FC184F"/>
    <w:rsid w:val="00FC190A"/>
    <w:rsid w:val="00FC1F5F"/>
    <w:rsid w:val="00FC1FDE"/>
    <w:rsid w:val="00FC1FFE"/>
    <w:rsid w:val="00FC2034"/>
    <w:rsid w:val="00FC213A"/>
    <w:rsid w:val="00FC2375"/>
    <w:rsid w:val="00FC25C7"/>
    <w:rsid w:val="00FC2630"/>
    <w:rsid w:val="00FC2827"/>
    <w:rsid w:val="00FC2D3C"/>
    <w:rsid w:val="00FC2E44"/>
    <w:rsid w:val="00FC2F8A"/>
    <w:rsid w:val="00FC2FC1"/>
    <w:rsid w:val="00FC320D"/>
    <w:rsid w:val="00FC32CA"/>
    <w:rsid w:val="00FC341E"/>
    <w:rsid w:val="00FC357D"/>
    <w:rsid w:val="00FC35F9"/>
    <w:rsid w:val="00FC3959"/>
    <w:rsid w:val="00FC3DD7"/>
    <w:rsid w:val="00FC3E74"/>
    <w:rsid w:val="00FC4032"/>
    <w:rsid w:val="00FC42EA"/>
    <w:rsid w:val="00FC439D"/>
    <w:rsid w:val="00FC440D"/>
    <w:rsid w:val="00FC46E5"/>
    <w:rsid w:val="00FC4A94"/>
    <w:rsid w:val="00FC4D32"/>
    <w:rsid w:val="00FC4DCB"/>
    <w:rsid w:val="00FC4E0B"/>
    <w:rsid w:val="00FC4EC8"/>
    <w:rsid w:val="00FC5155"/>
    <w:rsid w:val="00FC5253"/>
    <w:rsid w:val="00FC55D2"/>
    <w:rsid w:val="00FC55DD"/>
    <w:rsid w:val="00FC5682"/>
    <w:rsid w:val="00FC5900"/>
    <w:rsid w:val="00FC5D62"/>
    <w:rsid w:val="00FC5D84"/>
    <w:rsid w:val="00FC5D8C"/>
    <w:rsid w:val="00FC5F14"/>
    <w:rsid w:val="00FC67CD"/>
    <w:rsid w:val="00FC686E"/>
    <w:rsid w:val="00FC697A"/>
    <w:rsid w:val="00FC6AE2"/>
    <w:rsid w:val="00FC6B87"/>
    <w:rsid w:val="00FC6C04"/>
    <w:rsid w:val="00FC6D4E"/>
    <w:rsid w:val="00FC6DCE"/>
    <w:rsid w:val="00FC6DF7"/>
    <w:rsid w:val="00FC6FB6"/>
    <w:rsid w:val="00FC70A9"/>
    <w:rsid w:val="00FC70FB"/>
    <w:rsid w:val="00FC721E"/>
    <w:rsid w:val="00FC74C1"/>
    <w:rsid w:val="00FC77C6"/>
    <w:rsid w:val="00FC790F"/>
    <w:rsid w:val="00FC7926"/>
    <w:rsid w:val="00FC798A"/>
    <w:rsid w:val="00FC7BE6"/>
    <w:rsid w:val="00FC7EB1"/>
    <w:rsid w:val="00FD00B6"/>
    <w:rsid w:val="00FD014A"/>
    <w:rsid w:val="00FD014E"/>
    <w:rsid w:val="00FD0210"/>
    <w:rsid w:val="00FD02A6"/>
    <w:rsid w:val="00FD031C"/>
    <w:rsid w:val="00FD04C2"/>
    <w:rsid w:val="00FD0674"/>
    <w:rsid w:val="00FD06D1"/>
    <w:rsid w:val="00FD0AFE"/>
    <w:rsid w:val="00FD0B1C"/>
    <w:rsid w:val="00FD0BAB"/>
    <w:rsid w:val="00FD0C0B"/>
    <w:rsid w:val="00FD0FC3"/>
    <w:rsid w:val="00FD1348"/>
    <w:rsid w:val="00FD2073"/>
    <w:rsid w:val="00FD2374"/>
    <w:rsid w:val="00FD2452"/>
    <w:rsid w:val="00FD27C8"/>
    <w:rsid w:val="00FD2822"/>
    <w:rsid w:val="00FD283D"/>
    <w:rsid w:val="00FD2889"/>
    <w:rsid w:val="00FD28CD"/>
    <w:rsid w:val="00FD2B9D"/>
    <w:rsid w:val="00FD2E2C"/>
    <w:rsid w:val="00FD2E36"/>
    <w:rsid w:val="00FD3026"/>
    <w:rsid w:val="00FD3178"/>
    <w:rsid w:val="00FD31A9"/>
    <w:rsid w:val="00FD32C5"/>
    <w:rsid w:val="00FD356A"/>
    <w:rsid w:val="00FD3625"/>
    <w:rsid w:val="00FD389A"/>
    <w:rsid w:val="00FD3A3C"/>
    <w:rsid w:val="00FD3AB5"/>
    <w:rsid w:val="00FD3C36"/>
    <w:rsid w:val="00FD3D02"/>
    <w:rsid w:val="00FD3DEA"/>
    <w:rsid w:val="00FD3DF1"/>
    <w:rsid w:val="00FD3EAD"/>
    <w:rsid w:val="00FD4006"/>
    <w:rsid w:val="00FD44FC"/>
    <w:rsid w:val="00FD45A3"/>
    <w:rsid w:val="00FD4634"/>
    <w:rsid w:val="00FD4779"/>
    <w:rsid w:val="00FD4873"/>
    <w:rsid w:val="00FD4E56"/>
    <w:rsid w:val="00FD4E6D"/>
    <w:rsid w:val="00FD4F3D"/>
    <w:rsid w:val="00FD4F6C"/>
    <w:rsid w:val="00FD5326"/>
    <w:rsid w:val="00FD53CC"/>
    <w:rsid w:val="00FD5B03"/>
    <w:rsid w:val="00FD5C67"/>
    <w:rsid w:val="00FD5C78"/>
    <w:rsid w:val="00FD5CB1"/>
    <w:rsid w:val="00FD61FB"/>
    <w:rsid w:val="00FD63C4"/>
    <w:rsid w:val="00FD64E1"/>
    <w:rsid w:val="00FD6597"/>
    <w:rsid w:val="00FD6774"/>
    <w:rsid w:val="00FD6796"/>
    <w:rsid w:val="00FD6B4F"/>
    <w:rsid w:val="00FD6C71"/>
    <w:rsid w:val="00FD6D60"/>
    <w:rsid w:val="00FD6DB2"/>
    <w:rsid w:val="00FD6FA2"/>
    <w:rsid w:val="00FD7006"/>
    <w:rsid w:val="00FD73BA"/>
    <w:rsid w:val="00FD7696"/>
    <w:rsid w:val="00FD76E2"/>
    <w:rsid w:val="00FD78C6"/>
    <w:rsid w:val="00FD7A1E"/>
    <w:rsid w:val="00FD7D8F"/>
    <w:rsid w:val="00FD7DF4"/>
    <w:rsid w:val="00FD7E37"/>
    <w:rsid w:val="00FD7F16"/>
    <w:rsid w:val="00FE00B5"/>
    <w:rsid w:val="00FE0391"/>
    <w:rsid w:val="00FE04E0"/>
    <w:rsid w:val="00FE04FB"/>
    <w:rsid w:val="00FE0502"/>
    <w:rsid w:val="00FE056B"/>
    <w:rsid w:val="00FE06F1"/>
    <w:rsid w:val="00FE083C"/>
    <w:rsid w:val="00FE09D8"/>
    <w:rsid w:val="00FE0A7F"/>
    <w:rsid w:val="00FE0B47"/>
    <w:rsid w:val="00FE0B9A"/>
    <w:rsid w:val="00FE0C5E"/>
    <w:rsid w:val="00FE1218"/>
    <w:rsid w:val="00FE17F5"/>
    <w:rsid w:val="00FE1910"/>
    <w:rsid w:val="00FE19ED"/>
    <w:rsid w:val="00FE1AAB"/>
    <w:rsid w:val="00FE1B7D"/>
    <w:rsid w:val="00FE1D6E"/>
    <w:rsid w:val="00FE2002"/>
    <w:rsid w:val="00FE21E1"/>
    <w:rsid w:val="00FE2315"/>
    <w:rsid w:val="00FE2354"/>
    <w:rsid w:val="00FE24F0"/>
    <w:rsid w:val="00FE24FD"/>
    <w:rsid w:val="00FE2698"/>
    <w:rsid w:val="00FE26AE"/>
    <w:rsid w:val="00FE29A7"/>
    <w:rsid w:val="00FE2A03"/>
    <w:rsid w:val="00FE2CA2"/>
    <w:rsid w:val="00FE2D65"/>
    <w:rsid w:val="00FE2ED8"/>
    <w:rsid w:val="00FE3147"/>
    <w:rsid w:val="00FE32FB"/>
    <w:rsid w:val="00FE35F0"/>
    <w:rsid w:val="00FE37C5"/>
    <w:rsid w:val="00FE385B"/>
    <w:rsid w:val="00FE388E"/>
    <w:rsid w:val="00FE38B2"/>
    <w:rsid w:val="00FE3BAC"/>
    <w:rsid w:val="00FE3EBF"/>
    <w:rsid w:val="00FE3F19"/>
    <w:rsid w:val="00FE4070"/>
    <w:rsid w:val="00FE439E"/>
    <w:rsid w:val="00FE4436"/>
    <w:rsid w:val="00FE4779"/>
    <w:rsid w:val="00FE47F6"/>
    <w:rsid w:val="00FE48FE"/>
    <w:rsid w:val="00FE4962"/>
    <w:rsid w:val="00FE497E"/>
    <w:rsid w:val="00FE4A92"/>
    <w:rsid w:val="00FE506E"/>
    <w:rsid w:val="00FE50B9"/>
    <w:rsid w:val="00FE50F4"/>
    <w:rsid w:val="00FE5153"/>
    <w:rsid w:val="00FE5902"/>
    <w:rsid w:val="00FE59DD"/>
    <w:rsid w:val="00FE5A3C"/>
    <w:rsid w:val="00FE5B50"/>
    <w:rsid w:val="00FE5CD6"/>
    <w:rsid w:val="00FE5DB8"/>
    <w:rsid w:val="00FE5DFD"/>
    <w:rsid w:val="00FE5EEA"/>
    <w:rsid w:val="00FE6267"/>
    <w:rsid w:val="00FE6372"/>
    <w:rsid w:val="00FE67BA"/>
    <w:rsid w:val="00FE6829"/>
    <w:rsid w:val="00FE6AAA"/>
    <w:rsid w:val="00FE6B69"/>
    <w:rsid w:val="00FE6DE9"/>
    <w:rsid w:val="00FE6E52"/>
    <w:rsid w:val="00FE6F93"/>
    <w:rsid w:val="00FE74EE"/>
    <w:rsid w:val="00FE7532"/>
    <w:rsid w:val="00FE76B5"/>
    <w:rsid w:val="00FE7705"/>
    <w:rsid w:val="00FE775B"/>
    <w:rsid w:val="00FE77B2"/>
    <w:rsid w:val="00FE77D1"/>
    <w:rsid w:val="00FE78E7"/>
    <w:rsid w:val="00FE7912"/>
    <w:rsid w:val="00FE7CA3"/>
    <w:rsid w:val="00FE7CFF"/>
    <w:rsid w:val="00FE7E81"/>
    <w:rsid w:val="00FE7F12"/>
    <w:rsid w:val="00FF004D"/>
    <w:rsid w:val="00FF02A8"/>
    <w:rsid w:val="00FF0486"/>
    <w:rsid w:val="00FF0974"/>
    <w:rsid w:val="00FF0A9C"/>
    <w:rsid w:val="00FF0B93"/>
    <w:rsid w:val="00FF0C2C"/>
    <w:rsid w:val="00FF0EBE"/>
    <w:rsid w:val="00FF0F16"/>
    <w:rsid w:val="00FF0FB6"/>
    <w:rsid w:val="00FF1168"/>
    <w:rsid w:val="00FF18F3"/>
    <w:rsid w:val="00FF1A16"/>
    <w:rsid w:val="00FF1A6D"/>
    <w:rsid w:val="00FF1C00"/>
    <w:rsid w:val="00FF20F9"/>
    <w:rsid w:val="00FF2211"/>
    <w:rsid w:val="00FF24D0"/>
    <w:rsid w:val="00FF2610"/>
    <w:rsid w:val="00FF26AE"/>
    <w:rsid w:val="00FF26C9"/>
    <w:rsid w:val="00FF2732"/>
    <w:rsid w:val="00FF279A"/>
    <w:rsid w:val="00FF279B"/>
    <w:rsid w:val="00FF29FF"/>
    <w:rsid w:val="00FF2E75"/>
    <w:rsid w:val="00FF2F77"/>
    <w:rsid w:val="00FF375C"/>
    <w:rsid w:val="00FF3C3B"/>
    <w:rsid w:val="00FF3D65"/>
    <w:rsid w:val="00FF3DD4"/>
    <w:rsid w:val="00FF3EDC"/>
    <w:rsid w:val="00FF3F21"/>
    <w:rsid w:val="00FF40E6"/>
    <w:rsid w:val="00FF4159"/>
    <w:rsid w:val="00FF4170"/>
    <w:rsid w:val="00FF4246"/>
    <w:rsid w:val="00FF4424"/>
    <w:rsid w:val="00FF4567"/>
    <w:rsid w:val="00FF46CB"/>
    <w:rsid w:val="00FF47AE"/>
    <w:rsid w:val="00FF49B4"/>
    <w:rsid w:val="00FF4AB4"/>
    <w:rsid w:val="00FF4ABF"/>
    <w:rsid w:val="00FF4C53"/>
    <w:rsid w:val="00FF4D40"/>
    <w:rsid w:val="00FF4FD1"/>
    <w:rsid w:val="00FF51F2"/>
    <w:rsid w:val="00FF52CD"/>
    <w:rsid w:val="00FF5324"/>
    <w:rsid w:val="00FF53ED"/>
    <w:rsid w:val="00FF543D"/>
    <w:rsid w:val="00FF5852"/>
    <w:rsid w:val="00FF5961"/>
    <w:rsid w:val="00FF59E2"/>
    <w:rsid w:val="00FF603C"/>
    <w:rsid w:val="00FF625D"/>
    <w:rsid w:val="00FF62BC"/>
    <w:rsid w:val="00FF6361"/>
    <w:rsid w:val="00FF63E3"/>
    <w:rsid w:val="00FF66FF"/>
    <w:rsid w:val="00FF67A0"/>
    <w:rsid w:val="00FF6D55"/>
    <w:rsid w:val="00FF6D77"/>
    <w:rsid w:val="00FF6FB8"/>
    <w:rsid w:val="00FF7016"/>
    <w:rsid w:val="00FF70F3"/>
    <w:rsid w:val="00FF71B9"/>
    <w:rsid w:val="00FF7660"/>
    <w:rsid w:val="00FF76A1"/>
    <w:rsid w:val="00FF76C5"/>
    <w:rsid w:val="00FF76DB"/>
    <w:rsid w:val="00FF797A"/>
    <w:rsid w:val="00FF7D77"/>
    <w:rsid w:val="00FF7DDA"/>
    <w:rsid w:val="00FF7EE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FA15E"/>
  <w15:chartTrackingRefBased/>
  <w15:docId w15:val="{01072DDB-515A-4E21-A5F3-1A2DB09D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614"/>
    <w:pPr>
      <w:widowControl w:val="0"/>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5B10C9"/>
    <w:pPr>
      <w:ind w:firstLine="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2C5064"/>
    <w:pPr>
      <w:tabs>
        <w:tab w:val="left" w:pos="5670"/>
      </w:tabs>
      <w:ind w:firstLine="0"/>
      <w:jc w:val="center"/>
      <w:outlineLvl w:val="1"/>
    </w:pPr>
    <w:rPr>
      <w:rFonts w:eastAsia="NanumMyeongjo" w:cs="Times New Roman"/>
      <w:b/>
      <w:color w:val="000000" w:themeColor="text1"/>
      <w:szCs w:val="24"/>
    </w:rPr>
  </w:style>
  <w:style w:type="paragraph" w:styleId="Heading3">
    <w:name w:val="heading 3"/>
    <w:basedOn w:val="Normal"/>
    <w:next w:val="Normal"/>
    <w:link w:val="Heading3Char"/>
    <w:uiPriority w:val="9"/>
    <w:unhideWhenUsed/>
    <w:qFormat/>
    <w:rsid w:val="002712B2"/>
    <w:pPr>
      <w:ind w:firstLine="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2712B2"/>
    <w:pPr>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26E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124FB2"/>
    <w:rPr>
      <w:color w:val="0563C1" w:themeColor="hyperlink"/>
      <w:u w:val="single"/>
    </w:rPr>
  </w:style>
  <w:style w:type="paragraph" w:styleId="Header">
    <w:name w:val="header"/>
    <w:basedOn w:val="Normal"/>
    <w:link w:val="HeaderChar"/>
    <w:uiPriority w:val="99"/>
    <w:unhideWhenUsed/>
    <w:rsid w:val="00B60F01"/>
    <w:pPr>
      <w:tabs>
        <w:tab w:val="center" w:pos="4680"/>
        <w:tab w:val="right" w:pos="9360"/>
      </w:tabs>
      <w:spacing w:line="240" w:lineRule="auto"/>
    </w:pPr>
  </w:style>
  <w:style w:type="character" w:customStyle="1" w:styleId="HeaderChar">
    <w:name w:val="Header Char"/>
    <w:basedOn w:val="DefaultParagraphFont"/>
    <w:link w:val="Header"/>
    <w:uiPriority w:val="99"/>
    <w:rsid w:val="00B60F01"/>
  </w:style>
  <w:style w:type="paragraph" w:styleId="Footer">
    <w:name w:val="footer"/>
    <w:basedOn w:val="Normal"/>
    <w:link w:val="FooterChar"/>
    <w:uiPriority w:val="99"/>
    <w:unhideWhenUsed/>
    <w:rsid w:val="00B60F01"/>
    <w:pPr>
      <w:tabs>
        <w:tab w:val="center" w:pos="4680"/>
        <w:tab w:val="right" w:pos="9360"/>
      </w:tabs>
      <w:spacing w:line="240" w:lineRule="auto"/>
    </w:pPr>
  </w:style>
  <w:style w:type="character" w:customStyle="1" w:styleId="FooterChar">
    <w:name w:val="Footer Char"/>
    <w:basedOn w:val="DefaultParagraphFont"/>
    <w:link w:val="Footer"/>
    <w:uiPriority w:val="99"/>
    <w:rsid w:val="00B60F01"/>
  </w:style>
  <w:style w:type="paragraph" w:customStyle="1" w:styleId="EndNoteBibliographyTitle">
    <w:name w:val="EndNote Bibliography Title"/>
    <w:basedOn w:val="Normal"/>
    <w:link w:val="EndNoteBibliographyTitleChar"/>
    <w:rsid w:val="00B60F01"/>
    <w:pPr>
      <w:jc w:val="center"/>
    </w:pPr>
    <w:rPr>
      <w:rFonts w:cs="Times New Roman"/>
      <w:noProof/>
    </w:rPr>
  </w:style>
  <w:style w:type="character" w:customStyle="1" w:styleId="EndNoteBibliographyTitleChar">
    <w:name w:val="EndNote Bibliography Title Char"/>
    <w:basedOn w:val="DefaultParagraphFont"/>
    <w:link w:val="EndNoteBibliographyTitle"/>
    <w:rsid w:val="00B60F01"/>
    <w:rPr>
      <w:rFonts w:ascii="Times New Roman" w:hAnsi="Times New Roman" w:cs="Times New Roman"/>
      <w:noProof/>
      <w:sz w:val="24"/>
    </w:rPr>
  </w:style>
  <w:style w:type="paragraph" w:customStyle="1" w:styleId="EndNoteBibliography">
    <w:name w:val="EndNote Bibliography"/>
    <w:basedOn w:val="Normal"/>
    <w:link w:val="EndNoteBibliographyChar"/>
    <w:rsid w:val="00B60F01"/>
    <w:rPr>
      <w:rFonts w:cs="Times New Roman"/>
      <w:noProof/>
    </w:rPr>
  </w:style>
  <w:style w:type="character" w:customStyle="1" w:styleId="EndNoteBibliographyChar">
    <w:name w:val="EndNote Bibliography Char"/>
    <w:basedOn w:val="DefaultParagraphFont"/>
    <w:link w:val="EndNoteBibliography"/>
    <w:rsid w:val="00B60F01"/>
    <w:rPr>
      <w:rFonts w:ascii="Times New Roman" w:hAnsi="Times New Roman" w:cs="Times New Roman"/>
      <w:noProof/>
      <w:sz w:val="24"/>
    </w:rPr>
  </w:style>
  <w:style w:type="character" w:styleId="UnresolvedMention">
    <w:name w:val="Unresolved Mention"/>
    <w:basedOn w:val="DefaultParagraphFont"/>
    <w:uiPriority w:val="99"/>
    <w:unhideWhenUsed/>
    <w:rsid w:val="00B60F01"/>
    <w:rPr>
      <w:color w:val="605E5C"/>
      <w:shd w:val="clear" w:color="auto" w:fill="E1DFDD"/>
    </w:rPr>
  </w:style>
  <w:style w:type="character" w:styleId="CommentReference">
    <w:name w:val="annotation reference"/>
    <w:basedOn w:val="DefaultParagraphFont"/>
    <w:uiPriority w:val="99"/>
    <w:semiHidden/>
    <w:unhideWhenUsed/>
    <w:rsid w:val="00276837"/>
    <w:rPr>
      <w:sz w:val="16"/>
      <w:szCs w:val="16"/>
    </w:rPr>
  </w:style>
  <w:style w:type="paragraph" w:styleId="CommentText">
    <w:name w:val="annotation text"/>
    <w:basedOn w:val="Normal"/>
    <w:link w:val="CommentTextChar"/>
    <w:uiPriority w:val="99"/>
    <w:unhideWhenUsed/>
    <w:rsid w:val="00276837"/>
    <w:pPr>
      <w:spacing w:line="240" w:lineRule="auto"/>
    </w:pPr>
    <w:rPr>
      <w:sz w:val="20"/>
      <w:szCs w:val="20"/>
    </w:rPr>
  </w:style>
  <w:style w:type="character" w:customStyle="1" w:styleId="CommentTextChar">
    <w:name w:val="Comment Text Char"/>
    <w:basedOn w:val="DefaultParagraphFont"/>
    <w:link w:val="CommentText"/>
    <w:uiPriority w:val="99"/>
    <w:rsid w:val="00276837"/>
    <w:rPr>
      <w:sz w:val="20"/>
      <w:szCs w:val="20"/>
    </w:rPr>
  </w:style>
  <w:style w:type="paragraph" w:styleId="CommentSubject">
    <w:name w:val="annotation subject"/>
    <w:basedOn w:val="CommentText"/>
    <w:next w:val="CommentText"/>
    <w:link w:val="CommentSubjectChar"/>
    <w:uiPriority w:val="99"/>
    <w:semiHidden/>
    <w:unhideWhenUsed/>
    <w:rsid w:val="0065583F"/>
    <w:rPr>
      <w:b/>
      <w:bCs/>
    </w:rPr>
  </w:style>
  <w:style w:type="character" w:customStyle="1" w:styleId="CommentSubjectChar">
    <w:name w:val="Comment Subject Char"/>
    <w:basedOn w:val="CommentTextChar"/>
    <w:link w:val="CommentSubject"/>
    <w:uiPriority w:val="99"/>
    <w:semiHidden/>
    <w:rsid w:val="0065583F"/>
    <w:rPr>
      <w:b/>
      <w:bCs/>
      <w:sz w:val="20"/>
      <w:szCs w:val="20"/>
    </w:rPr>
  </w:style>
  <w:style w:type="paragraph" w:styleId="ListParagraph">
    <w:name w:val="List Paragraph"/>
    <w:basedOn w:val="Normal"/>
    <w:uiPriority w:val="34"/>
    <w:qFormat/>
    <w:rsid w:val="00766914"/>
    <w:pPr>
      <w:ind w:left="720"/>
      <w:contextualSpacing/>
    </w:pPr>
  </w:style>
  <w:style w:type="table" w:styleId="TableGrid">
    <w:name w:val="Table Grid"/>
    <w:basedOn w:val="TableNormal"/>
    <w:uiPriority w:val="39"/>
    <w:rsid w:val="00766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34B5"/>
    <w:pPr>
      <w:spacing w:before="100" w:beforeAutospacing="1" w:after="100" w:afterAutospacing="1" w:line="240" w:lineRule="auto"/>
    </w:pPr>
    <w:rPr>
      <w:rFonts w:eastAsia="Times New Roman" w:cs="Times New Roman"/>
      <w:szCs w:val="24"/>
    </w:rPr>
  </w:style>
  <w:style w:type="character" w:styleId="PlaceholderText">
    <w:name w:val="Placeholder Text"/>
    <w:basedOn w:val="DefaultParagraphFont"/>
    <w:uiPriority w:val="99"/>
    <w:semiHidden/>
    <w:rsid w:val="000530A4"/>
    <w:rPr>
      <w:color w:val="808080"/>
    </w:rPr>
  </w:style>
  <w:style w:type="character" w:styleId="FollowedHyperlink">
    <w:name w:val="FollowedHyperlink"/>
    <w:basedOn w:val="DefaultParagraphFont"/>
    <w:uiPriority w:val="99"/>
    <w:semiHidden/>
    <w:unhideWhenUsed/>
    <w:rsid w:val="000530A4"/>
    <w:rPr>
      <w:color w:val="954F72" w:themeColor="followedHyperlink"/>
      <w:u w:val="single"/>
    </w:rPr>
  </w:style>
  <w:style w:type="paragraph" w:styleId="BalloonText">
    <w:name w:val="Balloon Text"/>
    <w:basedOn w:val="Normal"/>
    <w:link w:val="BalloonTextChar"/>
    <w:uiPriority w:val="99"/>
    <w:semiHidden/>
    <w:unhideWhenUsed/>
    <w:rsid w:val="005E0761"/>
    <w:pPr>
      <w:spacing w:line="240" w:lineRule="auto"/>
    </w:pPr>
    <w:rPr>
      <w:rFonts w:eastAsia="Times New Roman" w:cs="Times New Roman"/>
      <w:sz w:val="18"/>
      <w:szCs w:val="18"/>
      <w:lang w:eastAsia="ja-JP"/>
    </w:rPr>
  </w:style>
  <w:style w:type="character" w:customStyle="1" w:styleId="BalloonTextChar">
    <w:name w:val="Balloon Text Char"/>
    <w:basedOn w:val="DefaultParagraphFont"/>
    <w:link w:val="BalloonText"/>
    <w:uiPriority w:val="99"/>
    <w:semiHidden/>
    <w:rsid w:val="005E0761"/>
    <w:rPr>
      <w:rFonts w:ascii="Times New Roman" w:eastAsia="Times New Roman" w:hAnsi="Times New Roman" w:cs="Times New Roman"/>
      <w:sz w:val="18"/>
      <w:szCs w:val="18"/>
      <w:lang w:eastAsia="ja-JP"/>
    </w:rPr>
  </w:style>
  <w:style w:type="paragraph" w:styleId="Revision">
    <w:name w:val="Revision"/>
    <w:hidden/>
    <w:uiPriority w:val="99"/>
    <w:semiHidden/>
    <w:rsid w:val="005E0761"/>
    <w:pPr>
      <w:spacing w:after="0" w:line="240" w:lineRule="auto"/>
    </w:pPr>
    <w:rPr>
      <w:rFonts w:ascii="Times New Roman" w:eastAsia="Times New Roman" w:hAnsi="Times New Roman" w:cs="Times New Roman"/>
      <w:sz w:val="24"/>
      <w:szCs w:val="24"/>
      <w:lang w:eastAsia="ja-JP"/>
    </w:rPr>
  </w:style>
  <w:style w:type="paragraph" w:customStyle="1" w:styleId="paragraph">
    <w:name w:val="paragraph"/>
    <w:basedOn w:val="Normal"/>
    <w:rsid w:val="005E0761"/>
    <w:pPr>
      <w:spacing w:before="100" w:beforeAutospacing="1" w:after="100" w:afterAutospacing="1" w:line="240" w:lineRule="auto"/>
    </w:pPr>
    <w:rPr>
      <w:rFonts w:eastAsia="Times New Roman" w:cs="Times New Roman"/>
      <w:szCs w:val="24"/>
      <w:lang w:eastAsia="ja-JP"/>
    </w:rPr>
  </w:style>
  <w:style w:type="character" w:customStyle="1" w:styleId="normaltextrun">
    <w:name w:val="normaltextrun"/>
    <w:basedOn w:val="DefaultParagraphFont"/>
    <w:rsid w:val="005E0761"/>
  </w:style>
  <w:style w:type="character" w:customStyle="1" w:styleId="eop">
    <w:name w:val="eop"/>
    <w:basedOn w:val="DefaultParagraphFont"/>
    <w:rsid w:val="005E0761"/>
  </w:style>
  <w:style w:type="paragraph" w:styleId="Date">
    <w:name w:val="Date"/>
    <w:basedOn w:val="Normal"/>
    <w:next w:val="Normal"/>
    <w:link w:val="DateChar"/>
    <w:uiPriority w:val="99"/>
    <w:semiHidden/>
    <w:unhideWhenUsed/>
    <w:rsid w:val="006D73C1"/>
  </w:style>
  <w:style w:type="character" w:customStyle="1" w:styleId="DateChar">
    <w:name w:val="Date Char"/>
    <w:basedOn w:val="DefaultParagraphFont"/>
    <w:link w:val="Date"/>
    <w:uiPriority w:val="99"/>
    <w:semiHidden/>
    <w:rsid w:val="006D73C1"/>
  </w:style>
  <w:style w:type="character" w:customStyle="1" w:styleId="Heading1Char">
    <w:name w:val="Heading 1 Char"/>
    <w:basedOn w:val="DefaultParagraphFont"/>
    <w:link w:val="Heading1"/>
    <w:uiPriority w:val="9"/>
    <w:rsid w:val="005B10C9"/>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5F273B"/>
    <w:pPr>
      <w:spacing w:line="259" w:lineRule="auto"/>
      <w:jc w:val="left"/>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rsid w:val="003721E0"/>
    <w:pPr>
      <w:spacing w:before="120"/>
    </w:pPr>
    <w:rPr>
      <w:rFonts w:asciiTheme="minorHAnsi" w:hAnsiTheme="minorHAnsi" w:cstheme="minorHAnsi"/>
      <w:b/>
      <w:bCs/>
      <w:i/>
      <w:iCs/>
      <w:szCs w:val="24"/>
    </w:rPr>
  </w:style>
  <w:style w:type="paragraph" w:styleId="TOC2">
    <w:name w:val="toc 2"/>
    <w:basedOn w:val="Normal"/>
    <w:next w:val="Normal"/>
    <w:autoRedefine/>
    <w:uiPriority w:val="39"/>
    <w:unhideWhenUsed/>
    <w:rsid w:val="009B0738"/>
    <w:pPr>
      <w:spacing w:before="120"/>
      <w:ind w:left="240"/>
    </w:pPr>
    <w:rPr>
      <w:rFonts w:asciiTheme="minorHAnsi" w:hAnsiTheme="minorHAnsi" w:cstheme="minorHAnsi"/>
      <w:b/>
      <w:bCs/>
      <w:sz w:val="22"/>
    </w:rPr>
  </w:style>
  <w:style w:type="paragraph" w:styleId="TOC3">
    <w:name w:val="toc 3"/>
    <w:basedOn w:val="Normal"/>
    <w:next w:val="Normal"/>
    <w:autoRedefine/>
    <w:uiPriority w:val="39"/>
    <w:unhideWhenUsed/>
    <w:rsid w:val="009B0738"/>
    <w:pPr>
      <w:ind w:left="48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2C5064"/>
    <w:rPr>
      <w:rFonts w:ascii="Times New Roman" w:eastAsia="NanumMyeongjo" w:hAnsi="Times New Roman" w:cs="Times New Roman"/>
      <w:b/>
      <w:color w:val="000000" w:themeColor="text1"/>
      <w:sz w:val="24"/>
      <w:szCs w:val="24"/>
    </w:rPr>
  </w:style>
  <w:style w:type="paragraph" w:styleId="TableofFigures">
    <w:name w:val="table of figures"/>
    <w:basedOn w:val="Normal"/>
    <w:next w:val="Normal"/>
    <w:autoRedefine/>
    <w:uiPriority w:val="99"/>
    <w:unhideWhenUsed/>
    <w:rsid w:val="00651049"/>
    <w:pPr>
      <w:tabs>
        <w:tab w:val="right" w:leader="dot" w:pos="9350"/>
      </w:tabs>
      <w:ind w:left="480" w:hanging="480"/>
    </w:pPr>
    <w:rPr>
      <w:rFonts w:cstheme="minorHAnsi"/>
      <w:bCs/>
      <w:szCs w:val="20"/>
    </w:rPr>
  </w:style>
  <w:style w:type="paragraph" w:styleId="Caption">
    <w:name w:val="caption"/>
    <w:basedOn w:val="Normal"/>
    <w:next w:val="Normal"/>
    <w:uiPriority w:val="35"/>
    <w:unhideWhenUsed/>
    <w:qFormat/>
    <w:rsid w:val="000E3B8F"/>
    <w:pPr>
      <w:spacing w:before="120" w:after="120" w:line="360" w:lineRule="auto"/>
      <w:ind w:firstLine="0"/>
    </w:pPr>
    <w:rPr>
      <w:iCs/>
      <w:color w:val="000000" w:themeColor="text1"/>
      <w:szCs w:val="18"/>
    </w:rPr>
  </w:style>
  <w:style w:type="paragraph" w:styleId="TOC4">
    <w:name w:val="toc 4"/>
    <w:basedOn w:val="Normal"/>
    <w:next w:val="Normal"/>
    <w:autoRedefine/>
    <w:uiPriority w:val="39"/>
    <w:unhideWhenUsed/>
    <w:rsid w:val="003B3EB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944D2D"/>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944D2D"/>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944D2D"/>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944D2D"/>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944D2D"/>
    <w:pPr>
      <w:ind w:left="1920"/>
    </w:pPr>
    <w:rPr>
      <w:rFonts w:asciiTheme="minorHAnsi" w:hAnsiTheme="minorHAnsi" w:cstheme="minorHAnsi"/>
      <w:sz w:val="20"/>
      <w:szCs w:val="20"/>
    </w:rPr>
  </w:style>
  <w:style w:type="character" w:customStyle="1" w:styleId="Heading3Char">
    <w:name w:val="Heading 3 Char"/>
    <w:basedOn w:val="DefaultParagraphFont"/>
    <w:link w:val="Heading3"/>
    <w:uiPriority w:val="9"/>
    <w:rsid w:val="002712B2"/>
    <w:rPr>
      <w:rFonts w:ascii="Times New Roman" w:eastAsiaTheme="majorEastAsia" w:hAnsi="Times New Roman" w:cstheme="majorBidi"/>
      <w:b/>
      <w:i/>
      <w:color w:val="000000" w:themeColor="text1"/>
      <w:sz w:val="24"/>
      <w:szCs w:val="24"/>
    </w:rPr>
  </w:style>
  <w:style w:type="paragraph" w:styleId="NoSpacing">
    <w:name w:val="No Spacing"/>
    <w:link w:val="NoSpacingChar"/>
    <w:uiPriority w:val="1"/>
    <w:qFormat/>
    <w:rsid w:val="002712B2"/>
    <w:pPr>
      <w:spacing w:after="0" w:line="480" w:lineRule="auto"/>
    </w:pPr>
    <w:rPr>
      <w:rFonts w:ascii="Times New Roman" w:hAnsi="Times New Roman"/>
      <w:sz w:val="24"/>
    </w:rPr>
  </w:style>
  <w:style w:type="character" w:customStyle="1" w:styleId="Heading4Char">
    <w:name w:val="Heading 4 Char"/>
    <w:basedOn w:val="DefaultParagraphFont"/>
    <w:link w:val="Heading4"/>
    <w:uiPriority w:val="9"/>
    <w:rsid w:val="002712B2"/>
    <w:rPr>
      <w:rFonts w:ascii="Times New Roman" w:eastAsiaTheme="majorEastAsia" w:hAnsi="Times New Roman" w:cstheme="majorBidi"/>
      <w:b/>
      <w:iCs/>
      <w:color w:val="000000" w:themeColor="text1"/>
      <w:sz w:val="24"/>
    </w:rPr>
  </w:style>
  <w:style w:type="paragraph" w:customStyle="1" w:styleId="TablesFigures">
    <w:name w:val="Tables &amp; Figures"/>
    <w:basedOn w:val="NoSpacing"/>
    <w:link w:val="TablesFiguresChar"/>
    <w:qFormat/>
    <w:rsid w:val="00854DC3"/>
    <w:pPr>
      <w:spacing w:line="240" w:lineRule="auto"/>
    </w:pPr>
    <w:rPr>
      <w:i/>
    </w:rPr>
  </w:style>
  <w:style w:type="character" w:customStyle="1" w:styleId="NoSpacingChar">
    <w:name w:val="No Spacing Char"/>
    <w:basedOn w:val="DefaultParagraphFont"/>
    <w:link w:val="NoSpacing"/>
    <w:uiPriority w:val="1"/>
    <w:rsid w:val="000C14C7"/>
    <w:rPr>
      <w:rFonts w:ascii="Times New Roman" w:hAnsi="Times New Roman"/>
      <w:sz w:val="24"/>
    </w:rPr>
  </w:style>
  <w:style w:type="character" w:customStyle="1" w:styleId="TablesFiguresChar">
    <w:name w:val="Tables &amp; Figures Char"/>
    <w:basedOn w:val="NoSpacingChar"/>
    <w:link w:val="TablesFigures"/>
    <w:rsid w:val="00854DC3"/>
    <w:rPr>
      <w:rFonts w:ascii="Times New Roman" w:hAnsi="Times New Roman"/>
      <w:i/>
      <w:sz w:val="24"/>
    </w:rPr>
  </w:style>
  <w:style w:type="table" w:customStyle="1" w:styleId="TableGrid1">
    <w:name w:val="Table Grid1"/>
    <w:basedOn w:val="TableNormal"/>
    <w:next w:val="TableGrid"/>
    <w:uiPriority w:val="39"/>
    <w:rsid w:val="0058046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4D4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F4EA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4EA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semiHidden/>
    <w:unhideWhenUsed/>
    <w:qFormat/>
    <w:rsid w:val="00A313D3"/>
    <w:pPr>
      <w:spacing w:after="200" w:line="240" w:lineRule="auto"/>
    </w:pPr>
    <w:rPr>
      <w:rFonts w:eastAsia="Malgun Gothic" w:cs="Times New Roman"/>
      <w:i/>
      <w:iCs/>
      <w:color w:val="44546A"/>
      <w:sz w:val="18"/>
      <w:szCs w:val="18"/>
    </w:rPr>
  </w:style>
  <w:style w:type="table" w:customStyle="1" w:styleId="TableGrid5">
    <w:name w:val="Table Grid5"/>
    <w:basedOn w:val="TableNormal"/>
    <w:next w:val="TableGrid"/>
    <w:uiPriority w:val="39"/>
    <w:rsid w:val="00A313D3"/>
    <w:pPr>
      <w:spacing w:after="0" w:line="240" w:lineRule="auto"/>
    </w:pPr>
    <w:rPr>
      <w:rFonts w:ascii="Calibri" w:eastAsia="Malgun Gothic"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313D3"/>
  </w:style>
  <w:style w:type="table" w:customStyle="1" w:styleId="TableGrid51">
    <w:name w:val="Table Grid51"/>
    <w:basedOn w:val="TableNormal"/>
    <w:next w:val="TableGrid"/>
    <w:uiPriority w:val="39"/>
    <w:rsid w:val="00A313D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D07ED"/>
  </w:style>
  <w:style w:type="numbering" w:customStyle="1" w:styleId="CurrentList1">
    <w:name w:val="Current List1"/>
    <w:uiPriority w:val="99"/>
    <w:rsid w:val="001A2101"/>
    <w:pPr>
      <w:numPr>
        <w:numId w:val="23"/>
      </w:numPr>
    </w:pPr>
  </w:style>
  <w:style w:type="numbering" w:customStyle="1" w:styleId="CurrentList2">
    <w:name w:val="Current List2"/>
    <w:uiPriority w:val="99"/>
    <w:rsid w:val="001A2101"/>
    <w:pPr>
      <w:numPr>
        <w:numId w:val="24"/>
      </w:numPr>
    </w:pPr>
  </w:style>
  <w:style w:type="numbering" w:customStyle="1" w:styleId="CurrentList3">
    <w:name w:val="Current List3"/>
    <w:uiPriority w:val="99"/>
    <w:rsid w:val="001A2101"/>
    <w:pPr>
      <w:numPr>
        <w:numId w:val="25"/>
      </w:numPr>
    </w:pPr>
  </w:style>
  <w:style w:type="numbering" w:customStyle="1" w:styleId="CurrentList4">
    <w:name w:val="Current List4"/>
    <w:uiPriority w:val="99"/>
    <w:rsid w:val="001A2101"/>
    <w:pPr>
      <w:numPr>
        <w:numId w:val="26"/>
      </w:numPr>
    </w:pPr>
  </w:style>
  <w:style w:type="character" w:styleId="IntenseEmphasis">
    <w:name w:val="Intense Emphasis"/>
    <w:basedOn w:val="DefaultParagraphFont"/>
    <w:uiPriority w:val="21"/>
    <w:qFormat/>
    <w:rsid w:val="00D27383"/>
    <w:rPr>
      <w:i/>
      <w:iCs/>
      <w:color w:val="4472C4" w:themeColor="accent1"/>
    </w:rPr>
  </w:style>
  <w:style w:type="table" w:customStyle="1" w:styleId="TableGrid6">
    <w:name w:val="Table Grid6"/>
    <w:basedOn w:val="TableNormal"/>
    <w:next w:val="TableGrid"/>
    <w:uiPriority w:val="39"/>
    <w:rsid w:val="000942D4"/>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857DE"/>
    <w:pPr>
      <w:spacing w:after="0" w:line="240" w:lineRule="auto"/>
    </w:pPr>
    <w:rPr>
      <w:rFonts w:ascii="Calibri" w:hAnsi="Calibri" w:cs="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5">
    <w:name w:val="Current List5"/>
    <w:uiPriority w:val="99"/>
    <w:rsid w:val="00B91F67"/>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10">
      <w:bodyDiv w:val="1"/>
      <w:marLeft w:val="0"/>
      <w:marRight w:val="0"/>
      <w:marTop w:val="0"/>
      <w:marBottom w:val="0"/>
      <w:divBdr>
        <w:top w:val="none" w:sz="0" w:space="0" w:color="auto"/>
        <w:left w:val="none" w:sz="0" w:space="0" w:color="auto"/>
        <w:bottom w:val="none" w:sz="0" w:space="0" w:color="auto"/>
        <w:right w:val="none" w:sz="0" w:space="0" w:color="auto"/>
      </w:divBdr>
      <w:divsChild>
        <w:div w:id="1276139996">
          <w:marLeft w:val="0"/>
          <w:marRight w:val="0"/>
          <w:marTop w:val="0"/>
          <w:marBottom w:val="0"/>
          <w:divBdr>
            <w:top w:val="single" w:sz="2" w:space="0" w:color="auto"/>
            <w:left w:val="single" w:sz="2" w:space="0" w:color="auto"/>
            <w:bottom w:val="single" w:sz="6" w:space="0" w:color="auto"/>
            <w:right w:val="single" w:sz="2" w:space="0" w:color="auto"/>
          </w:divBdr>
          <w:divsChild>
            <w:div w:id="1253972088">
              <w:marLeft w:val="0"/>
              <w:marRight w:val="0"/>
              <w:marTop w:val="100"/>
              <w:marBottom w:val="100"/>
              <w:divBdr>
                <w:top w:val="single" w:sz="2" w:space="0" w:color="D9D9E3"/>
                <w:left w:val="single" w:sz="2" w:space="0" w:color="D9D9E3"/>
                <w:bottom w:val="single" w:sz="2" w:space="0" w:color="D9D9E3"/>
                <w:right w:val="single" w:sz="2" w:space="0" w:color="D9D9E3"/>
              </w:divBdr>
              <w:divsChild>
                <w:div w:id="786041769">
                  <w:marLeft w:val="0"/>
                  <w:marRight w:val="0"/>
                  <w:marTop w:val="0"/>
                  <w:marBottom w:val="0"/>
                  <w:divBdr>
                    <w:top w:val="single" w:sz="2" w:space="0" w:color="D9D9E3"/>
                    <w:left w:val="single" w:sz="2" w:space="0" w:color="D9D9E3"/>
                    <w:bottom w:val="single" w:sz="2" w:space="0" w:color="D9D9E3"/>
                    <w:right w:val="single" w:sz="2" w:space="0" w:color="D9D9E3"/>
                  </w:divBdr>
                  <w:divsChild>
                    <w:div w:id="1103719616">
                      <w:marLeft w:val="0"/>
                      <w:marRight w:val="0"/>
                      <w:marTop w:val="0"/>
                      <w:marBottom w:val="0"/>
                      <w:divBdr>
                        <w:top w:val="single" w:sz="2" w:space="0" w:color="D9D9E3"/>
                        <w:left w:val="single" w:sz="2" w:space="0" w:color="D9D9E3"/>
                        <w:bottom w:val="single" w:sz="2" w:space="0" w:color="D9D9E3"/>
                        <w:right w:val="single" w:sz="2" w:space="0" w:color="D9D9E3"/>
                      </w:divBdr>
                      <w:divsChild>
                        <w:div w:id="1004816944">
                          <w:marLeft w:val="0"/>
                          <w:marRight w:val="0"/>
                          <w:marTop w:val="0"/>
                          <w:marBottom w:val="0"/>
                          <w:divBdr>
                            <w:top w:val="single" w:sz="2" w:space="0" w:color="D9D9E3"/>
                            <w:left w:val="single" w:sz="2" w:space="0" w:color="D9D9E3"/>
                            <w:bottom w:val="single" w:sz="2" w:space="0" w:color="D9D9E3"/>
                            <w:right w:val="single" w:sz="2" w:space="0" w:color="D9D9E3"/>
                          </w:divBdr>
                          <w:divsChild>
                            <w:div w:id="2128427244">
                              <w:marLeft w:val="0"/>
                              <w:marRight w:val="0"/>
                              <w:marTop w:val="0"/>
                              <w:marBottom w:val="0"/>
                              <w:divBdr>
                                <w:top w:val="single" w:sz="2" w:space="0" w:color="D9D9E3"/>
                                <w:left w:val="single" w:sz="2" w:space="0" w:color="D9D9E3"/>
                                <w:bottom w:val="single" w:sz="2" w:space="0" w:color="D9D9E3"/>
                                <w:right w:val="single" w:sz="2" w:space="0" w:color="D9D9E3"/>
                              </w:divBdr>
                              <w:divsChild>
                                <w:div w:id="1620138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460348">
      <w:bodyDiv w:val="1"/>
      <w:marLeft w:val="0"/>
      <w:marRight w:val="0"/>
      <w:marTop w:val="0"/>
      <w:marBottom w:val="0"/>
      <w:divBdr>
        <w:top w:val="none" w:sz="0" w:space="0" w:color="auto"/>
        <w:left w:val="none" w:sz="0" w:space="0" w:color="auto"/>
        <w:bottom w:val="none" w:sz="0" w:space="0" w:color="auto"/>
        <w:right w:val="none" w:sz="0" w:space="0" w:color="auto"/>
      </w:divBdr>
      <w:divsChild>
        <w:div w:id="263848456">
          <w:marLeft w:val="0"/>
          <w:marRight w:val="0"/>
          <w:marTop w:val="0"/>
          <w:marBottom w:val="0"/>
          <w:divBdr>
            <w:top w:val="single" w:sz="2" w:space="0" w:color="D9D9E3"/>
            <w:left w:val="single" w:sz="2" w:space="0" w:color="D9D9E3"/>
            <w:bottom w:val="single" w:sz="2" w:space="0" w:color="D9D9E3"/>
            <w:right w:val="single" w:sz="2" w:space="0" w:color="D9D9E3"/>
          </w:divBdr>
          <w:divsChild>
            <w:div w:id="2062753598">
              <w:marLeft w:val="0"/>
              <w:marRight w:val="0"/>
              <w:marTop w:val="0"/>
              <w:marBottom w:val="0"/>
              <w:divBdr>
                <w:top w:val="single" w:sz="2" w:space="0" w:color="D9D9E3"/>
                <w:left w:val="single" w:sz="2" w:space="0" w:color="D9D9E3"/>
                <w:bottom w:val="single" w:sz="2" w:space="0" w:color="D9D9E3"/>
                <w:right w:val="single" w:sz="2" w:space="0" w:color="D9D9E3"/>
              </w:divBdr>
              <w:divsChild>
                <w:div w:id="456989514">
                  <w:marLeft w:val="0"/>
                  <w:marRight w:val="0"/>
                  <w:marTop w:val="0"/>
                  <w:marBottom w:val="0"/>
                  <w:divBdr>
                    <w:top w:val="single" w:sz="2" w:space="0" w:color="D9D9E3"/>
                    <w:left w:val="single" w:sz="2" w:space="0" w:color="D9D9E3"/>
                    <w:bottom w:val="single" w:sz="2" w:space="0" w:color="D9D9E3"/>
                    <w:right w:val="single" w:sz="2" w:space="0" w:color="D9D9E3"/>
                  </w:divBdr>
                  <w:divsChild>
                    <w:div w:id="2142457582">
                      <w:marLeft w:val="0"/>
                      <w:marRight w:val="0"/>
                      <w:marTop w:val="0"/>
                      <w:marBottom w:val="0"/>
                      <w:divBdr>
                        <w:top w:val="single" w:sz="2" w:space="0" w:color="D9D9E3"/>
                        <w:left w:val="single" w:sz="2" w:space="0" w:color="D9D9E3"/>
                        <w:bottom w:val="single" w:sz="2" w:space="0" w:color="D9D9E3"/>
                        <w:right w:val="single" w:sz="2" w:space="0" w:color="D9D9E3"/>
                      </w:divBdr>
                      <w:divsChild>
                        <w:div w:id="1893275192">
                          <w:marLeft w:val="0"/>
                          <w:marRight w:val="0"/>
                          <w:marTop w:val="0"/>
                          <w:marBottom w:val="0"/>
                          <w:divBdr>
                            <w:top w:val="single" w:sz="2" w:space="0" w:color="auto"/>
                            <w:left w:val="single" w:sz="2" w:space="0" w:color="auto"/>
                            <w:bottom w:val="single" w:sz="6" w:space="0" w:color="auto"/>
                            <w:right w:val="single" w:sz="2" w:space="0" w:color="auto"/>
                          </w:divBdr>
                          <w:divsChild>
                            <w:div w:id="120121329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1071608">
                                  <w:marLeft w:val="0"/>
                                  <w:marRight w:val="0"/>
                                  <w:marTop w:val="0"/>
                                  <w:marBottom w:val="0"/>
                                  <w:divBdr>
                                    <w:top w:val="single" w:sz="2" w:space="0" w:color="D9D9E3"/>
                                    <w:left w:val="single" w:sz="2" w:space="0" w:color="D9D9E3"/>
                                    <w:bottom w:val="single" w:sz="2" w:space="0" w:color="D9D9E3"/>
                                    <w:right w:val="single" w:sz="2" w:space="0" w:color="D9D9E3"/>
                                  </w:divBdr>
                                  <w:divsChild>
                                    <w:div w:id="2073186405">
                                      <w:marLeft w:val="0"/>
                                      <w:marRight w:val="0"/>
                                      <w:marTop w:val="0"/>
                                      <w:marBottom w:val="0"/>
                                      <w:divBdr>
                                        <w:top w:val="single" w:sz="2" w:space="0" w:color="D9D9E3"/>
                                        <w:left w:val="single" w:sz="2" w:space="0" w:color="D9D9E3"/>
                                        <w:bottom w:val="single" w:sz="2" w:space="0" w:color="D9D9E3"/>
                                        <w:right w:val="single" w:sz="2" w:space="0" w:color="D9D9E3"/>
                                      </w:divBdr>
                                      <w:divsChild>
                                        <w:div w:id="238104542">
                                          <w:marLeft w:val="0"/>
                                          <w:marRight w:val="0"/>
                                          <w:marTop w:val="0"/>
                                          <w:marBottom w:val="0"/>
                                          <w:divBdr>
                                            <w:top w:val="single" w:sz="2" w:space="0" w:color="D9D9E3"/>
                                            <w:left w:val="single" w:sz="2" w:space="0" w:color="D9D9E3"/>
                                            <w:bottom w:val="single" w:sz="2" w:space="0" w:color="D9D9E3"/>
                                            <w:right w:val="single" w:sz="2" w:space="0" w:color="D9D9E3"/>
                                          </w:divBdr>
                                          <w:divsChild>
                                            <w:div w:id="1406873003">
                                              <w:marLeft w:val="0"/>
                                              <w:marRight w:val="0"/>
                                              <w:marTop w:val="0"/>
                                              <w:marBottom w:val="0"/>
                                              <w:divBdr>
                                                <w:top w:val="single" w:sz="2" w:space="0" w:color="D9D9E3"/>
                                                <w:left w:val="single" w:sz="2" w:space="0" w:color="D9D9E3"/>
                                                <w:bottom w:val="single" w:sz="2" w:space="0" w:color="D9D9E3"/>
                                                <w:right w:val="single" w:sz="2" w:space="0" w:color="D9D9E3"/>
                                              </w:divBdr>
                                              <w:divsChild>
                                                <w:div w:id="137083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73873159">
          <w:marLeft w:val="0"/>
          <w:marRight w:val="0"/>
          <w:marTop w:val="0"/>
          <w:marBottom w:val="0"/>
          <w:divBdr>
            <w:top w:val="none" w:sz="0" w:space="0" w:color="auto"/>
            <w:left w:val="none" w:sz="0" w:space="0" w:color="auto"/>
            <w:bottom w:val="none" w:sz="0" w:space="0" w:color="auto"/>
            <w:right w:val="none" w:sz="0" w:space="0" w:color="auto"/>
          </w:divBdr>
          <w:divsChild>
            <w:div w:id="728891768">
              <w:marLeft w:val="0"/>
              <w:marRight w:val="0"/>
              <w:marTop w:val="0"/>
              <w:marBottom w:val="0"/>
              <w:divBdr>
                <w:top w:val="single" w:sz="2" w:space="0" w:color="D9D9E3"/>
                <w:left w:val="single" w:sz="2" w:space="0" w:color="D9D9E3"/>
                <w:bottom w:val="single" w:sz="2" w:space="0" w:color="D9D9E3"/>
                <w:right w:val="single" w:sz="2" w:space="0" w:color="D9D9E3"/>
              </w:divBdr>
              <w:divsChild>
                <w:div w:id="638194193">
                  <w:marLeft w:val="0"/>
                  <w:marRight w:val="0"/>
                  <w:marTop w:val="0"/>
                  <w:marBottom w:val="0"/>
                  <w:divBdr>
                    <w:top w:val="single" w:sz="2" w:space="0" w:color="D9D9E3"/>
                    <w:left w:val="single" w:sz="2" w:space="0" w:color="D9D9E3"/>
                    <w:bottom w:val="single" w:sz="2" w:space="0" w:color="D9D9E3"/>
                    <w:right w:val="single" w:sz="2" w:space="0" w:color="D9D9E3"/>
                  </w:divBdr>
                  <w:divsChild>
                    <w:div w:id="349065573">
                      <w:marLeft w:val="0"/>
                      <w:marRight w:val="0"/>
                      <w:marTop w:val="0"/>
                      <w:marBottom w:val="0"/>
                      <w:divBdr>
                        <w:top w:val="none" w:sz="0" w:space="0" w:color="auto"/>
                        <w:left w:val="none" w:sz="0" w:space="0" w:color="auto"/>
                        <w:bottom w:val="none" w:sz="0" w:space="0" w:color="auto"/>
                        <w:right w:val="none" w:sz="0" w:space="0" w:color="auto"/>
                      </w:divBdr>
                      <w:divsChild>
                        <w:div w:id="2067989945">
                          <w:marLeft w:val="0"/>
                          <w:marRight w:val="0"/>
                          <w:marTop w:val="0"/>
                          <w:marBottom w:val="0"/>
                          <w:divBdr>
                            <w:top w:val="none" w:sz="0" w:space="0" w:color="auto"/>
                            <w:left w:val="none" w:sz="0" w:space="0" w:color="auto"/>
                            <w:bottom w:val="none" w:sz="0" w:space="0" w:color="auto"/>
                            <w:right w:val="none" w:sz="0" w:space="0" w:color="auto"/>
                          </w:divBdr>
                          <w:divsChild>
                            <w:div w:id="1105998725">
                              <w:marLeft w:val="0"/>
                              <w:marRight w:val="0"/>
                              <w:marTop w:val="0"/>
                              <w:marBottom w:val="0"/>
                              <w:divBdr>
                                <w:top w:val="none" w:sz="0" w:space="0" w:color="auto"/>
                                <w:left w:val="none" w:sz="0" w:space="0" w:color="auto"/>
                                <w:bottom w:val="none" w:sz="0" w:space="0" w:color="auto"/>
                                <w:right w:val="none" w:sz="0" w:space="0" w:color="auto"/>
                              </w:divBdr>
                              <w:divsChild>
                                <w:div w:id="814840322">
                                  <w:marLeft w:val="0"/>
                                  <w:marRight w:val="0"/>
                                  <w:marTop w:val="0"/>
                                  <w:marBottom w:val="0"/>
                                  <w:divBdr>
                                    <w:top w:val="none" w:sz="0" w:space="0" w:color="auto"/>
                                    <w:left w:val="none" w:sz="0" w:space="0" w:color="auto"/>
                                    <w:bottom w:val="none" w:sz="0" w:space="0" w:color="auto"/>
                                    <w:right w:val="none" w:sz="0" w:space="0" w:color="auto"/>
                                  </w:divBdr>
                                  <w:divsChild>
                                    <w:div w:id="1100831675">
                                      <w:marLeft w:val="0"/>
                                      <w:marRight w:val="0"/>
                                      <w:marTop w:val="0"/>
                                      <w:marBottom w:val="0"/>
                                      <w:divBdr>
                                        <w:top w:val="none" w:sz="0" w:space="0" w:color="auto"/>
                                        <w:left w:val="none" w:sz="0" w:space="0" w:color="auto"/>
                                        <w:bottom w:val="none" w:sz="0" w:space="0" w:color="auto"/>
                                        <w:right w:val="none" w:sz="0" w:space="0" w:color="auto"/>
                                      </w:divBdr>
                                      <w:divsChild>
                                        <w:div w:id="1145315699">
                                          <w:marLeft w:val="0"/>
                                          <w:marRight w:val="0"/>
                                          <w:marTop w:val="0"/>
                                          <w:marBottom w:val="0"/>
                                          <w:divBdr>
                                            <w:top w:val="none" w:sz="0" w:space="0" w:color="auto"/>
                                            <w:left w:val="none" w:sz="0" w:space="0" w:color="auto"/>
                                            <w:bottom w:val="none" w:sz="0" w:space="0" w:color="auto"/>
                                            <w:right w:val="none" w:sz="0" w:space="0" w:color="auto"/>
                                          </w:divBdr>
                                          <w:divsChild>
                                            <w:div w:id="661197674">
                                              <w:marLeft w:val="0"/>
                                              <w:marRight w:val="0"/>
                                              <w:marTop w:val="0"/>
                                              <w:marBottom w:val="0"/>
                                              <w:divBdr>
                                                <w:top w:val="none" w:sz="0" w:space="0" w:color="auto"/>
                                                <w:left w:val="none" w:sz="0" w:space="0" w:color="auto"/>
                                                <w:bottom w:val="none" w:sz="0" w:space="0" w:color="auto"/>
                                                <w:right w:val="none" w:sz="0" w:space="0" w:color="auto"/>
                                              </w:divBdr>
                                              <w:divsChild>
                                                <w:div w:id="1679648686">
                                                  <w:marLeft w:val="0"/>
                                                  <w:marRight w:val="0"/>
                                                  <w:marTop w:val="0"/>
                                                  <w:marBottom w:val="0"/>
                                                  <w:divBdr>
                                                    <w:top w:val="none" w:sz="0" w:space="0" w:color="auto"/>
                                                    <w:left w:val="none" w:sz="0" w:space="0" w:color="auto"/>
                                                    <w:bottom w:val="none" w:sz="0" w:space="0" w:color="auto"/>
                                                    <w:right w:val="none" w:sz="0" w:space="0" w:color="auto"/>
                                                  </w:divBdr>
                                                  <w:divsChild>
                                                    <w:div w:id="1544902031">
                                                      <w:marLeft w:val="0"/>
                                                      <w:marRight w:val="0"/>
                                                      <w:marTop w:val="0"/>
                                                      <w:marBottom w:val="0"/>
                                                      <w:divBdr>
                                                        <w:top w:val="none" w:sz="0" w:space="0" w:color="auto"/>
                                                        <w:left w:val="none" w:sz="0" w:space="0" w:color="auto"/>
                                                        <w:bottom w:val="none" w:sz="0" w:space="0" w:color="auto"/>
                                                        <w:right w:val="none" w:sz="0" w:space="0" w:color="auto"/>
                                                      </w:divBdr>
                                                      <w:divsChild>
                                                        <w:div w:id="1441991306">
                                                          <w:marLeft w:val="0"/>
                                                          <w:marRight w:val="0"/>
                                                          <w:marTop w:val="0"/>
                                                          <w:marBottom w:val="0"/>
                                                          <w:divBdr>
                                                            <w:top w:val="none" w:sz="0" w:space="0" w:color="auto"/>
                                                            <w:left w:val="none" w:sz="0" w:space="0" w:color="auto"/>
                                                            <w:bottom w:val="none" w:sz="0" w:space="0" w:color="auto"/>
                                                            <w:right w:val="none" w:sz="0" w:space="0" w:color="auto"/>
                                                          </w:divBdr>
                                                          <w:divsChild>
                                                            <w:div w:id="1577666477">
                                                              <w:marLeft w:val="0"/>
                                                              <w:marRight w:val="0"/>
                                                              <w:marTop w:val="0"/>
                                                              <w:marBottom w:val="0"/>
                                                              <w:divBdr>
                                                                <w:top w:val="none" w:sz="0" w:space="0" w:color="auto"/>
                                                                <w:left w:val="none" w:sz="0" w:space="0" w:color="auto"/>
                                                                <w:bottom w:val="none" w:sz="0" w:space="0" w:color="auto"/>
                                                                <w:right w:val="none" w:sz="0" w:space="0" w:color="auto"/>
                                                              </w:divBdr>
                                                              <w:divsChild>
                                                                <w:div w:id="1128859027">
                                                                  <w:marLeft w:val="0"/>
                                                                  <w:marRight w:val="0"/>
                                                                  <w:marTop w:val="0"/>
                                                                  <w:marBottom w:val="0"/>
                                                                  <w:divBdr>
                                                                    <w:top w:val="none" w:sz="0" w:space="0" w:color="auto"/>
                                                                    <w:left w:val="none" w:sz="0" w:space="0" w:color="auto"/>
                                                                    <w:bottom w:val="none" w:sz="0" w:space="0" w:color="auto"/>
                                                                    <w:right w:val="none" w:sz="0" w:space="0" w:color="auto"/>
                                                                  </w:divBdr>
                                                                  <w:divsChild>
                                                                    <w:div w:id="167295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4297631">
                  <w:marLeft w:val="0"/>
                  <w:marRight w:val="0"/>
                  <w:marTop w:val="0"/>
                  <w:marBottom w:val="0"/>
                  <w:divBdr>
                    <w:top w:val="single" w:sz="2" w:space="0" w:color="D9D9E3"/>
                    <w:left w:val="single" w:sz="2" w:space="0" w:color="D9D9E3"/>
                    <w:bottom w:val="single" w:sz="2" w:space="0" w:color="D9D9E3"/>
                    <w:right w:val="single" w:sz="2" w:space="0" w:color="D9D9E3"/>
                  </w:divBdr>
                  <w:divsChild>
                    <w:div w:id="599489847">
                      <w:marLeft w:val="0"/>
                      <w:marRight w:val="0"/>
                      <w:marTop w:val="0"/>
                      <w:marBottom w:val="0"/>
                      <w:divBdr>
                        <w:top w:val="single" w:sz="2" w:space="0" w:color="D9D9E3"/>
                        <w:left w:val="single" w:sz="2" w:space="0" w:color="D9D9E3"/>
                        <w:bottom w:val="single" w:sz="2" w:space="0" w:color="D9D9E3"/>
                        <w:right w:val="single" w:sz="2" w:space="0" w:color="D9D9E3"/>
                      </w:divBdr>
                      <w:divsChild>
                        <w:div w:id="752705533">
                          <w:marLeft w:val="0"/>
                          <w:marRight w:val="0"/>
                          <w:marTop w:val="0"/>
                          <w:marBottom w:val="0"/>
                          <w:divBdr>
                            <w:top w:val="single" w:sz="2" w:space="0" w:color="D9D9E3"/>
                            <w:left w:val="single" w:sz="2" w:space="0" w:color="D9D9E3"/>
                            <w:bottom w:val="single" w:sz="2" w:space="0" w:color="D9D9E3"/>
                            <w:right w:val="single" w:sz="2" w:space="0" w:color="D9D9E3"/>
                          </w:divBdr>
                          <w:divsChild>
                            <w:div w:id="1139105219">
                              <w:marLeft w:val="0"/>
                              <w:marRight w:val="0"/>
                              <w:marTop w:val="0"/>
                              <w:marBottom w:val="0"/>
                              <w:divBdr>
                                <w:top w:val="single" w:sz="2" w:space="0" w:color="D9D9E3"/>
                                <w:left w:val="single" w:sz="2" w:space="0" w:color="D9D9E3"/>
                                <w:bottom w:val="single" w:sz="2" w:space="0" w:color="D9D9E3"/>
                                <w:right w:val="single" w:sz="2" w:space="0" w:color="D9D9E3"/>
                              </w:divBdr>
                              <w:divsChild>
                                <w:div w:id="1798797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049629">
      <w:bodyDiv w:val="1"/>
      <w:marLeft w:val="0"/>
      <w:marRight w:val="0"/>
      <w:marTop w:val="0"/>
      <w:marBottom w:val="0"/>
      <w:divBdr>
        <w:top w:val="none" w:sz="0" w:space="0" w:color="auto"/>
        <w:left w:val="none" w:sz="0" w:space="0" w:color="auto"/>
        <w:bottom w:val="none" w:sz="0" w:space="0" w:color="auto"/>
        <w:right w:val="none" w:sz="0" w:space="0" w:color="auto"/>
      </w:divBdr>
    </w:div>
    <w:div w:id="115370171">
      <w:bodyDiv w:val="1"/>
      <w:marLeft w:val="0"/>
      <w:marRight w:val="0"/>
      <w:marTop w:val="0"/>
      <w:marBottom w:val="0"/>
      <w:divBdr>
        <w:top w:val="none" w:sz="0" w:space="0" w:color="auto"/>
        <w:left w:val="none" w:sz="0" w:space="0" w:color="auto"/>
        <w:bottom w:val="none" w:sz="0" w:space="0" w:color="auto"/>
        <w:right w:val="none" w:sz="0" w:space="0" w:color="auto"/>
      </w:divBdr>
      <w:divsChild>
        <w:div w:id="11036019">
          <w:marLeft w:val="0"/>
          <w:marRight w:val="0"/>
          <w:marTop w:val="0"/>
          <w:marBottom w:val="0"/>
          <w:divBdr>
            <w:top w:val="none" w:sz="0" w:space="0" w:color="auto"/>
            <w:left w:val="none" w:sz="0" w:space="0" w:color="auto"/>
            <w:bottom w:val="none" w:sz="0" w:space="0" w:color="auto"/>
            <w:right w:val="none" w:sz="0" w:space="0" w:color="auto"/>
          </w:divBdr>
          <w:divsChild>
            <w:div w:id="1557887028">
              <w:marLeft w:val="0"/>
              <w:marRight w:val="0"/>
              <w:marTop w:val="0"/>
              <w:marBottom w:val="0"/>
              <w:divBdr>
                <w:top w:val="single" w:sz="2" w:space="0" w:color="D9D9E3"/>
                <w:left w:val="single" w:sz="2" w:space="0" w:color="D9D9E3"/>
                <w:bottom w:val="single" w:sz="2" w:space="0" w:color="D9D9E3"/>
                <w:right w:val="single" w:sz="2" w:space="0" w:color="D9D9E3"/>
              </w:divBdr>
              <w:divsChild>
                <w:div w:id="1830169989">
                  <w:marLeft w:val="0"/>
                  <w:marRight w:val="0"/>
                  <w:marTop w:val="0"/>
                  <w:marBottom w:val="0"/>
                  <w:divBdr>
                    <w:top w:val="single" w:sz="2" w:space="0" w:color="D9D9E3"/>
                    <w:left w:val="single" w:sz="2" w:space="0" w:color="D9D9E3"/>
                    <w:bottom w:val="single" w:sz="2" w:space="0" w:color="D9D9E3"/>
                    <w:right w:val="single" w:sz="2" w:space="0" w:color="D9D9E3"/>
                  </w:divBdr>
                  <w:divsChild>
                    <w:div w:id="1725983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51187343">
          <w:marLeft w:val="0"/>
          <w:marRight w:val="0"/>
          <w:marTop w:val="0"/>
          <w:marBottom w:val="0"/>
          <w:divBdr>
            <w:top w:val="single" w:sz="2" w:space="0" w:color="D9D9E3"/>
            <w:left w:val="single" w:sz="2" w:space="0" w:color="D9D9E3"/>
            <w:bottom w:val="single" w:sz="2" w:space="0" w:color="D9D9E3"/>
            <w:right w:val="single" w:sz="2" w:space="0" w:color="D9D9E3"/>
          </w:divBdr>
          <w:divsChild>
            <w:div w:id="1190147907">
              <w:marLeft w:val="0"/>
              <w:marRight w:val="0"/>
              <w:marTop w:val="0"/>
              <w:marBottom w:val="0"/>
              <w:divBdr>
                <w:top w:val="single" w:sz="2" w:space="0" w:color="D9D9E3"/>
                <w:left w:val="single" w:sz="2" w:space="0" w:color="D9D9E3"/>
                <w:bottom w:val="single" w:sz="2" w:space="0" w:color="D9D9E3"/>
                <w:right w:val="single" w:sz="2" w:space="0" w:color="D9D9E3"/>
              </w:divBdr>
              <w:divsChild>
                <w:div w:id="1933656931">
                  <w:marLeft w:val="0"/>
                  <w:marRight w:val="0"/>
                  <w:marTop w:val="0"/>
                  <w:marBottom w:val="0"/>
                  <w:divBdr>
                    <w:top w:val="single" w:sz="2" w:space="0" w:color="D9D9E3"/>
                    <w:left w:val="single" w:sz="2" w:space="0" w:color="D9D9E3"/>
                    <w:bottom w:val="single" w:sz="2" w:space="0" w:color="D9D9E3"/>
                    <w:right w:val="single" w:sz="2" w:space="0" w:color="D9D9E3"/>
                  </w:divBdr>
                  <w:divsChild>
                    <w:div w:id="1695643856">
                      <w:marLeft w:val="0"/>
                      <w:marRight w:val="0"/>
                      <w:marTop w:val="0"/>
                      <w:marBottom w:val="0"/>
                      <w:divBdr>
                        <w:top w:val="single" w:sz="2" w:space="0" w:color="D9D9E3"/>
                        <w:left w:val="single" w:sz="2" w:space="0" w:color="D9D9E3"/>
                        <w:bottom w:val="single" w:sz="2" w:space="0" w:color="D9D9E3"/>
                        <w:right w:val="single" w:sz="2" w:space="0" w:color="D9D9E3"/>
                      </w:divBdr>
                      <w:divsChild>
                        <w:div w:id="1213888826">
                          <w:marLeft w:val="0"/>
                          <w:marRight w:val="0"/>
                          <w:marTop w:val="0"/>
                          <w:marBottom w:val="0"/>
                          <w:divBdr>
                            <w:top w:val="single" w:sz="2" w:space="0" w:color="auto"/>
                            <w:left w:val="single" w:sz="2" w:space="0" w:color="auto"/>
                            <w:bottom w:val="single" w:sz="6" w:space="0" w:color="auto"/>
                            <w:right w:val="single" w:sz="2" w:space="0" w:color="auto"/>
                          </w:divBdr>
                          <w:divsChild>
                            <w:div w:id="93941521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8158114">
                                  <w:marLeft w:val="0"/>
                                  <w:marRight w:val="0"/>
                                  <w:marTop w:val="0"/>
                                  <w:marBottom w:val="0"/>
                                  <w:divBdr>
                                    <w:top w:val="single" w:sz="2" w:space="0" w:color="D9D9E3"/>
                                    <w:left w:val="single" w:sz="2" w:space="0" w:color="D9D9E3"/>
                                    <w:bottom w:val="single" w:sz="2" w:space="0" w:color="D9D9E3"/>
                                    <w:right w:val="single" w:sz="2" w:space="0" w:color="D9D9E3"/>
                                  </w:divBdr>
                                  <w:divsChild>
                                    <w:div w:id="1327175610">
                                      <w:marLeft w:val="0"/>
                                      <w:marRight w:val="0"/>
                                      <w:marTop w:val="0"/>
                                      <w:marBottom w:val="0"/>
                                      <w:divBdr>
                                        <w:top w:val="single" w:sz="2" w:space="0" w:color="D9D9E3"/>
                                        <w:left w:val="single" w:sz="2" w:space="0" w:color="D9D9E3"/>
                                        <w:bottom w:val="single" w:sz="2" w:space="0" w:color="D9D9E3"/>
                                        <w:right w:val="single" w:sz="2" w:space="0" w:color="D9D9E3"/>
                                      </w:divBdr>
                                      <w:divsChild>
                                        <w:div w:id="2082866745">
                                          <w:marLeft w:val="0"/>
                                          <w:marRight w:val="0"/>
                                          <w:marTop w:val="0"/>
                                          <w:marBottom w:val="0"/>
                                          <w:divBdr>
                                            <w:top w:val="single" w:sz="2" w:space="0" w:color="D9D9E3"/>
                                            <w:left w:val="single" w:sz="2" w:space="0" w:color="D9D9E3"/>
                                            <w:bottom w:val="single" w:sz="2" w:space="0" w:color="D9D9E3"/>
                                            <w:right w:val="single" w:sz="2" w:space="0" w:color="D9D9E3"/>
                                          </w:divBdr>
                                          <w:divsChild>
                                            <w:div w:id="1238593550">
                                              <w:marLeft w:val="0"/>
                                              <w:marRight w:val="0"/>
                                              <w:marTop w:val="0"/>
                                              <w:marBottom w:val="0"/>
                                              <w:divBdr>
                                                <w:top w:val="single" w:sz="2" w:space="0" w:color="D9D9E3"/>
                                                <w:left w:val="single" w:sz="2" w:space="0" w:color="D9D9E3"/>
                                                <w:bottom w:val="single" w:sz="2" w:space="0" w:color="D9D9E3"/>
                                                <w:right w:val="single" w:sz="2" w:space="0" w:color="D9D9E3"/>
                                              </w:divBdr>
                                              <w:divsChild>
                                                <w:div w:id="79248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22955994">
      <w:bodyDiv w:val="1"/>
      <w:marLeft w:val="0"/>
      <w:marRight w:val="0"/>
      <w:marTop w:val="0"/>
      <w:marBottom w:val="0"/>
      <w:divBdr>
        <w:top w:val="none" w:sz="0" w:space="0" w:color="auto"/>
        <w:left w:val="none" w:sz="0" w:space="0" w:color="auto"/>
        <w:bottom w:val="none" w:sz="0" w:space="0" w:color="auto"/>
        <w:right w:val="none" w:sz="0" w:space="0" w:color="auto"/>
      </w:divBdr>
    </w:div>
    <w:div w:id="319769764">
      <w:bodyDiv w:val="1"/>
      <w:marLeft w:val="0"/>
      <w:marRight w:val="0"/>
      <w:marTop w:val="0"/>
      <w:marBottom w:val="0"/>
      <w:divBdr>
        <w:top w:val="none" w:sz="0" w:space="0" w:color="auto"/>
        <w:left w:val="none" w:sz="0" w:space="0" w:color="auto"/>
        <w:bottom w:val="none" w:sz="0" w:space="0" w:color="auto"/>
        <w:right w:val="none" w:sz="0" w:space="0" w:color="auto"/>
      </w:divBdr>
      <w:divsChild>
        <w:div w:id="1316296436">
          <w:marLeft w:val="0"/>
          <w:marRight w:val="0"/>
          <w:marTop w:val="0"/>
          <w:marBottom w:val="0"/>
          <w:divBdr>
            <w:top w:val="single" w:sz="2" w:space="0" w:color="auto"/>
            <w:left w:val="single" w:sz="2" w:space="0" w:color="auto"/>
            <w:bottom w:val="single" w:sz="6" w:space="0" w:color="auto"/>
            <w:right w:val="single" w:sz="2" w:space="0" w:color="auto"/>
          </w:divBdr>
          <w:divsChild>
            <w:div w:id="211776232">
              <w:marLeft w:val="0"/>
              <w:marRight w:val="0"/>
              <w:marTop w:val="100"/>
              <w:marBottom w:val="100"/>
              <w:divBdr>
                <w:top w:val="single" w:sz="2" w:space="0" w:color="D9D9E3"/>
                <w:left w:val="single" w:sz="2" w:space="0" w:color="D9D9E3"/>
                <w:bottom w:val="single" w:sz="2" w:space="0" w:color="D9D9E3"/>
                <w:right w:val="single" w:sz="2" w:space="0" w:color="D9D9E3"/>
              </w:divBdr>
              <w:divsChild>
                <w:div w:id="742264683">
                  <w:marLeft w:val="0"/>
                  <w:marRight w:val="0"/>
                  <w:marTop w:val="0"/>
                  <w:marBottom w:val="0"/>
                  <w:divBdr>
                    <w:top w:val="single" w:sz="2" w:space="0" w:color="D9D9E3"/>
                    <w:left w:val="single" w:sz="2" w:space="0" w:color="D9D9E3"/>
                    <w:bottom w:val="single" w:sz="2" w:space="0" w:color="D9D9E3"/>
                    <w:right w:val="single" w:sz="2" w:space="0" w:color="D9D9E3"/>
                  </w:divBdr>
                  <w:divsChild>
                    <w:div w:id="1471825743">
                      <w:marLeft w:val="0"/>
                      <w:marRight w:val="0"/>
                      <w:marTop w:val="0"/>
                      <w:marBottom w:val="0"/>
                      <w:divBdr>
                        <w:top w:val="single" w:sz="2" w:space="0" w:color="D9D9E3"/>
                        <w:left w:val="single" w:sz="2" w:space="0" w:color="D9D9E3"/>
                        <w:bottom w:val="single" w:sz="2" w:space="0" w:color="D9D9E3"/>
                        <w:right w:val="single" w:sz="2" w:space="0" w:color="D9D9E3"/>
                      </w:divBdr>
                      <w:divsChild>
                        <w:div w:id="1651708658">
                          <w:marLeft w:val="0"/>
                          <w:marRight w:val="0"/>
                          <w:marTop w:val="0"/>
                          <w:marBottom w:val="0"/>
                          <w:divBdr>
                            <w:top w:val="single" w:sz="2" w:space="0" w:color="D9D9E3"/>
                            <w:left w:val="single" w:sz="2" w:space="0" w:color="D9D9E3"/>
                            <w:bottom w:val="single" w:sz="2" w:space="0" w:color="D9D9E3"/>
                            <w:right w:val="single" w:sz="2" w:space="0" w:color="D9D9E3"/>
                          </w:divBdr>
                          <w:divsChild>
                            <w:div w:id="645162170">
                              <w:marLeft w:val="0"/>
                              <w:marRight w:val="0"/>
                              <w:marTop w:val="0"/>
                              <w:marBottom w:val="0"/>
                              <w:divBdr>
                                <w:top w:val="single" w:sz="2" w:space="0" w:color="D9D9E3"/>
                                <w:left w:val="single" w:sz="2" w:space="0" w:color="D9D9E3"/>
                                <w:bottom w:val="single" w:sz="2" w:space="0" w:color="D9D9E3"/>
                                <w:right w:val="single" w:sz="2" w:space="0" w:color="D9D9E3"/>
                              </w:divBdr>
                              <w:divsChild>
                                <w:div w:id="1615821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5061676">
      <w:bodyDiv w:val="1"/>
      <w:marLeft w:val="0"/>
      <w:marRight w:val="0"/>
      <w:marTop w:val="0"/>
      <w:marBottom w:val="0"/>
      <w:divBdr>
        <w:top w:val="none" w:sz="0" w:space="0" w:color="auto"/>
        <w:left w:val="none" w:sz="0" w:space="0" w:color="auto"/>
        <w:bottom w:val="none" w:sz="0" w:space="0" w:color="auto"/>
        <w:right w:val="none" w:sz="0" w:space="0" w:color="auto"/>
      </w:divBdr>
    </w:div>
    <w:div w:id="339087725">
      <w:bodyDiv w:val="1"/>
      <w:marLeft w:val="0"/>
      <w:marRight w:val="0"/>
      <w:marTop w:val="0"/>
      <w:marBottom w:val="0"/>
      <w:divBdr>
        <w:top w:val="none" w:sz="0" w:space="0" w:color="auto"/>
        <w:left w:val="none" w:sz="0" w:space="0" w:color="auto"/>
        <w:bottom w:val="none" w:sz="0" w:space="0" w:color="auto"/>
        <w:right w:val="none" w:sz="0" w:space="0" w:color="auto"/>
      </w:divBdr>
    </w:div>
    <w:div w:id="379674775">
      <w:bodyDiv w:val="1"/>
      <w:marLeft w:val="0"/>
      <w:marRight w:val="0"/>
      <w:marTop w:val="0"/>
      <w:marBottom w:val="0"/>
      <w:divBdr>
        <w:top w:val="none" w:sz="0" w:space="0" w:color="auto"/>
        <w:left w:val="none" w:sz="0" w:space="0" w:color="auto"/>
        <w:bottom w:val="none" w:sz="0" w:space="0" w:color="auto"/>
        <w:right w:val="none" w:sz="0" w:space="0" w:color="auto"/>
      </w:divBdr>
    </w:div>
    <w:div w:id="408312041">
      <w:bodyDiv w:val="1"/>
      <w:marLeft w:val="0"/>
      <w:marRight w:val="0"/>
      <w:marTop w:val="0"/>
      <w:marBottom w:val="0"/>
      <w:divBdr>
        <w:top w:val="none" w:sz="0" w:space="0" w:color="auto"/>
        <w:left w:val="none" w:sz="0" w:space="0" w:color="auto"/>
        <w:bottom w:val="none" w:sz="0" w:space="0" w:color="auto"/>
        <w:right w:val="none" w:sz="0" w:space="0" w:color="auto"/>
      </w:divBdr>
      <w:divsChild>
        <w:div w:id="683482435">
          <w:marLeft w:val="0"/>
          <w:marRight w:val="0"/>
          <w:marTop w:val="0"/>
          <w:marBottom w:val="0"/>
          <w:divBdr>
            <w:top w:val="none" w:sz="0" w:space="0" w:color="auto"/>
            <w:left w:val="none" w:sz="0" w:space="0" w:color="auto"/>
            <w:bottom w:val="none" w:sz="0" w:space="0" w:color="auto"/>
            <w:right w:val="none" w:sz="0" w:space="0" w:color="auto"/>
          </w:divBdr>
        </w:div>
        <w:div w:id="1697459873">
          <w:marLeft w:val="0"/>
          <w:marRight w:val="0"/>
          <w:marTop w:val="0"/>
          <w:marBottom w:val="0"/>
          <w:divBdr>
            <w:top w:val="single" w:sz="2" w:space="0" w:color="D9D9E3"/>
            <w:left w:val="single" w:sz="2" w:space="0" w:color="D9D9E3"/>
            <w:bottom w:val="single" w:sz="2" w:space="0" w:color="D9D9E3"/>
            <w:right w:val="single" w:sz="2" w:space="0" w:color="D9D9E3"/>
          </w:divBdr>
          <w:divsChild>
            <w:div w:id="1597251772">
              <w:marLeft w:val="0"/>
              <w:marRight w:val="0"/>
              <w:marTop w:val="0"/>
              <w:marBottom w:val="0"/>
              <w:divBdr>
                <w:top w:val="single" w:sz="2" w:space="0" w:color="D9D9E3"/>
                <w:left w:val="single" w:sz="2" w:space="0" w:color="D9D9E3"/>
                <w:bottom w:val="single" w:sz="2" w:space="0" w:color="D9D9E3"/>
                <w:right w:val="single" w:sz="2" w:space="0" w:color="D9D9E3"/>
              </w:divBdr>
              <w:divsChild>
                <w:div w:id="1792939249">
                  <w:marLeft w:val="0"/>
                  <w:marRight w:val="0"/>
                  <w:marTop w:val="0"/>
                  <w:marBottom w:val="0"/>
                  <w:divBdr>
                    <w:top w:val="single" w:sz="2" w:space="0" w:color="D9D9E3"/>
                    <w:left w:val="single" w:sz="2" w:space="0" w:color="D9D9E3"/>
                    <w:bottom w:val="single" w:sz="2" w:space="0" w:color="D9D9E3"/>
                    <w:right w:val="single" w:sz="2" w:space="0" w:color="D9D9E3"/>
                  </w:divBdr>
                  <w:divsChild>
                    <w:div w:id="1175921162">
                      <w:marLeft w:val="0"/>
                      <w:marRight w:val="0"/>
                      <w:marTop w:val="0"/>
                      <w:marBottom w:val="0"/>
                      <w:divBdr>
                        <w:top w:val="single" w:sz="2" w:space="0" w:color="D9D9E3"/>
                        <w:left w:val="single" w:sz="2" w:space="0" w:color="D9D9E3"/>
                        <w:bottom w:val="single" w:sz="2" w:space="0" w:color="D9D9E3"/>
                        <w:right w:val="single" w:sz="2" w:space="0" w:color="D9D9E3"/>
                      </w:divBdr>
                      <w:divsChild>
                        <w:div w:id="1991328150">
                          <w:marLeft w:val="0"/>
                          <w:marRight w:val="0"/>
                          <w:marTop w:val="0"/>
                          <w:marBottom w:val="0"/>
                          <w:divBdr>
                            <w:top w:val="single" w:sz="2" w:space="0" w:color="auto"/>
                            <w:left w:val="single" w:sz="2" w:space="0" w:color="auto"/>
                            <w:bottom w:val="single" w:sz="6" w:space="0" w:color="auto"/>
                            <w:right w:val="single" w:sz="2" w:space="0" w:color="auto"/>
                          </w:divBdr>
                          <w:divsChild>
                            <w:div w:id="1207839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65350">
                                  <w:marLeft w:val="0"/>
                                  <w:marRight w:val="0"/>
                                  <w:marTop w:val="0"/>
                                  <w:marBottom w:val="0"/>
                                  <w:divBdr>
                                    <w:top w:val="single" w:sz="2" w:space="0" w:color="D9D9E3"/>
                                    <w:left w:val="single" w:sz="2" w:space="0" w:color="D9D9E3"/>
                                    <w:bottom w:val="single" w:sz="2" w:space="0" w:color="D9D9E3"/>
                                    <w:right w:val="single" w:sz="2" w:space="0" w:color="D9D9E3"/>
                                  </w:divBdr>
                                  <w:divsChild>
                                    <w:div w:id="1750611715">
                                      <w:marLeft w:val="0"/>
                                      <w:marRight w:val="0"/>
                                      <w:marTop w:val="0"/>
                                      <w:marBottom w:val="0"/>
                                      <w:divBdr>
                                        <w:top w:val="single" w:sz="2" w:space="0" w:color="D9D9E3"/>
                                        <w:left w:val="single" w:sz="2" w:space="0" w:color="D9D9E3"/>
                                        <w:bottom w:val="single" w:sz="2" w:space="0" w:color="D9D9E3"/>
                                        <w:right w:val="single" w:sz="2" w:space="0" w:color="D9D9E3"/>
                                      </w:divBdr>
                                      <w:divsChild>
                                        <w:div w:id="531110116">
                                          <w:marLeft w:val="0"/>
                                          <w:marRight w:val="0"/>
                                          <w:marTop w:val="0"/>
                                          <w:marBottom w:val="0"/>
                                          <w:divBdr>
                                            <w:top w:val="single" w:sz="2" w:space="0" w:color="D9D9E3"/>
                                            <w:left w:val="single" w:sz="2" w:space="0" w:color="D9D9E3"/>
                                            <w:bottom w:val="single" w:sz="2" w:space="0" w:color="D9D9E3"/>
                                            <w:right w:val="single" w:sz="2" w:space="0" w:color="D9D9E3"/>
                                          </w:divBdr>
                                          <w:divsChild>
                                            <w:div w:id="1430467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36949314">
      <w:bodyDiv w:val="1"/>
      <w:marLeft w:val="0"/>
      <w:marRight w:val="0"/>
      <w:marTop w:val="0"/>
      <w:marBottom w:val="0"/>
      <w:divBdr>
        <w:top w:val="none" w:sz="0" w:space="0" w:color="auto"/>
        <w:left w:val="none" w:sz="0" w:space="0" w:color="auto"/>
        <w:bottom w:val="none" w:sz="0" w:space="0" w:color="auto"/>
        <w:right w:val="none" w:sz="0" w:space="0" w:color="auto"/>
      </w:divBdr>
    </w:div>
    <w:div w:id="513544282">
      <w:bodyDiv w:val="1"/>
      <w:marLeft w:val="0"/>
      <w:marRight w:val="0"/>
      <w:marTop w:val="0"/>
      <w:marBottom w:val="0"/>
      <w:divBdr>
        <w:top w:val="none" w:sz="0" w:space="0" w:color="auto"/>
        <w:left w:val="none" w:sz="0" w:space="0" w:color="auto"/>
        <w:bottom w:val="none" w:sz="0" w:space="0" w:color="auto"/>
        <w:right w:val="none" w:sz="0" w:space="0" w:color="auto"/>
      </w:divBdr>
    </w:div>
    <w:div w:id="565798626">
      <w:bodyDiv w:val="1"/>
      <w:marLeft w:val="0"/>
      <w:marRight w:val="0"/>
      <w:marTop w:val="0"/>
      <w:marBottom w:val="0"/>
      <w:divBdr>
        <w:top w:val="none" w:sz="0" w:space="0" w:color="auto"/>
        <w:left w:val="none" w:sz="0" w:space="0" w:color="auto"/>
        <w:bottom w:val="none" w:sz="0" w:space="0" w:color="auto"/>
        <w:right w:val="none" w:sz="0" w:space="0" w:color="auto"/>
      </w:divBdr>
      <w:divsChild>
        <w:div w:id="1946300700">
          <w:marLeft w:val="0"/>
          <w:marRight w:val="0"/>
          <w:marTop w:val="0"/>
          <w:marBottom w:val="0"/>
          <w:divBdr>
            <w:top w:val="none" w:sz="0" w:space="0" w:color="auto"/>
            <w:left w:val="none" w:sz="0" w:space="0" w:color="auto"/>
            <w:bottom w:val="none" w:sz="0" w:space="0" w:color="auto"/>
            <w:right w:val="none" w:sz="0" w:space="0" w:color="auto"/>
          </w:divBdr>
          <w:divsChild>
            <w:div w:id="1909916718">
              <w:marLeft w:val="0"/>
              <w:marRight w:val="0"/>
              <w:marTop w:val="0"/>
              <w:marBottom w:val="0"/>
              <w:divBdr>
                <w:top w:val="none" w:sz="0" w:space="0" w:color="auto"/>
                <w:left w:val="none" w:sz="0" w:space="0" w:color="auto"/>
                <w:bottom w:val="none" w:sz="0" w:space="0" w:color="auto"/>
                <w:right w:val="none" w:sz="0" w:space="0" w:color="auto"/>
              </w:divBdr>
              <w:divsChild>
                <w:div w:id="56519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858444">
      <w:bodyDiv w:val="1"/>
      <w:marLeft w:val="0"/>
      <w:marRight w:val="0"/>
      <w:marTop w:val="0"/>
      <w:marBottom w:val="0"/>
      <w:divBdr>
        <w:top w:val="none" w:sz="0" w:space="0" w:color="auto"/>
        <w:left w:val="none" w:sz="0" w:space="0" w:color="auto"/>
        <w:bottom w:val="none" w:sz="0" w:space="0" w:color="auto"/>
        <w:right w:val="none" w:sz="0" w:space="0" w:color="auto"/>
      </w:divBdr>
      <w:divsChild>
        <w:div w:id="660045143">
          <w:marLeft w:val="0"/>
          <w:marRight w:val="0"/>
          <w:marTop w:val="0"/>
          <w:marBottom w:val="0"/>
          <w:divBdr>
            <w:top w:val="none" w:sz="0" w:space="0" w:color="auto"/>
            <w:left w:val="none" w:sz="0" w:space="0" w:color="auto"/>
            <w:bottom w:val="none" w:sz="0" w:space="0" w:color="auto"/>
            <w:right w:val="none" w:sz="0" w:space="0" w:color="auto"/>
          </w:divBdr>
          <w:divsChild>
            <w:div w:id="1109549477">
              <w:marLeft w:val="0"/>
              <w:marRight w:val="0"/>
              <w:marTop w:val="0"/>
              <w:marBottom w:val="0"/>
              <w:divBdr>
                <w:top w:val="none" w:sz="0" w:space="0" w:color="auto"/>
                <w:left w:val="none" w:sz="0" w:space="0" w:color="auto"/>
                <w:bottom w:val="none" w:sz="0" w:space="0" w:color="auto"/>
                <w:right w:val="none" w:sz="0" w:space="0" w:color="auto"/>
              </w:divBdr>
              <w:divsChild>
                <w:div w:id="1310089641">
                  <w:marLeft w:val="0"/>
                  <w:marRight w:val="0"/>
                  <w:marTop w:val="0"/>
                  <w:marBottom w:val="0"/>
                  <w:divBdr>
                    <w:top w:val="none" w:sz="0" w:space="0" w:color="auto"/>
                    <w:left w:val="none" w:sz="0" w:space="0" w:color="auto"/>
                    <w:bottom w:val="none" w:sz="0" w:space="0" w:color="auto"/>
                    <w:right w:val="none" w:sz="0" w:space="0" w:color="auto"/>
                  </w:divBdr>
                  <w:divsChild>
                    <w:div w:id="70047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300263">
      <w:bodyDiv w:val="1"/>
      <w:marLeft w:val="0"/>
      <w:marRight w:val="0"/>
      <w:marTop w:val="0"/>
      <w:marBottom w:val="0"/>
      <w:divBdr>
        <w:top w:val="none" w:sz="0" w:space="0" w:color="auto"/>
        <w:left w:val="none" w:sz="0" w:space="0" w:color="auto"/>
        <w:bottom w:val="none" w:sz="0" w:space="0" w:color="auto"/>
        <w:right w:val="none" w:sz="0" w:space="0" w:color="auto"/>
      </w:divBdr>
    </w:div>
    <w:div w:id="694579386">
      <w:bodyDiv w:val="1"/>
      <w:marLeft w:val="0"/>
      <w:marRight w:val="0"/>
      <w:marTop w:val="0"/>
      <w:marBottom w:val="0"/>
      <w:divBdr>
        <w:top w:val="none" w:sz="0" w:space="0" w:color="auto"/>
        <w:left w:val="none" w:sz="0" w:space="0" w:color="auto"/>
        <w:bottom w:val="none" w:sz="0" w:space="0" w:color="auto"/>
        <w:right w:val="none" w:sz="0" w:space="0" w:color="auto"/>
      </w:divBdr>
    </w:div>
    <w:div w:id="765619952">
      <w:bodyDiv w:val="1"/>
      <w:marLeft w:val="0"/>
      <w:marRight w:val="0"/>
      <w:marTop w:val="0"/>
      <w:marBottom w:val="0"/>
      <w:divBdr>
        <w:top w:val="none" w:sz="0" w:space="0" w:color="auto"/>
        <w:left w:val="none" w:sz="0" w:space="0" w:color="auto"/>
        <w:bottom w:val="none" w:sz="0" w:space="0" w:color="auto"/>
        <w:right w:val="none" w:sz="0" w:space="0" w:color="auto"/>
      </w:divBdr>
    </w:div>
    <w:div w:id="789737188">
      <w:bodyDiv w:val="1"/>
      <w:marLeft w:val="0"/>
      <w:marRight w:val="0"/>
      <w:marTop w:val="0"/>
      <w:marBottom w:val="0"/>
      <w:divBdr>
        <w:top w:val="none" w:sz="0" w:space="0" w:color="auto"/>
        <w:left w:val="none" w:sz="0" w:space="0" w:color="auto"/>
        <w:bottom w:val="none" w:sz="0" w:space="0" w:color="auto"/>
        <w:right w:val="none" w:sz="0" w:space="0" w:color="auto"/>
      </w:divBdr>
    </w:div>
    <w:div w:id="811754976">
      <w:bodyDiv w:val="1"/>
      <w:marLeft w:val="0"/>
      <w:marRight w:val="0"/>
      <w:marTop w:val="0"/>
      <w:marBottom w:val="0"/>
      <w:divBdr>
        <w:top w:val="none" w:sz="0" w:space="0" w:color="auto"/>
        <w:left w:val="none" w:sz="0" w:space="0" w:color="auto"/>
        <w:bottom w:val="none" w:sz="0" w:space="0" w:color="auto"/>
        <w:right w:val="none" w:sz="0" w:space="0" w:color="auto"/>
      </w:divBdr>
      <w:divsChild>
        <w:div w:id="24528065">
          <w:marLeft w:val="0"/>
          <w:marRight w:val="0"/>
          <w:marTop w:val="0"/>
          <w:marBottom w:val="0"/>
          <w:divBdr>
            <w:top w:val="none" w:sz="0" w:space="0" w:color="auto"/>
            <w:left w:val="none" w:sz="0" w:space="0" w:color="auto"/>
            <w:bottom w:val="none" w:sz="0" w:space="0" w:color="auto"/>
            <w:right w:val="none" w:sz="0" w:space="0" w:color="auto"/>
          </w:divBdr>
          <w:divsChild>
            <w:div w:id="1860894777">
              <w:marLeft w:val="0"/>
              <w:marRight w:val="0"/>
              <w:marTop w:val="0"/>
              <w:marBottom w:val="0"/>
              <w:divBdr>
                <w:top w:val="single" w:sz="2" w:space="0" w:color="D9D9E3"/>
                <w:left w:val="single" w:sz="2" w:space="0" w:color="D9D9E3"/>
                <w:bottom w:val="single" w:sz="2" w:space="0" w:color="D9D9E3"/>
                <w:right w:val="single" w:sz="2" w:space="0" w:color="D9D9E3"/>
              </w:divBdr>
              <w:divsChild>
                <w:div w:id="1175993768">
                  <w:marLeft w:val="0"/>
                  <w:marRight w:val="0"/>
                  <w:marTop w:val="0"/>
                  <w:marBottom w:val="0"/>
                  <w:divBdr>
                    <w:top w:val="single" w:sz="2" w:space="0" w:color="D9D9E3"/>
                    <w:left w:val="single" w:sz="2" w:space="0" w:color="D9D9E3"/>
                    <w:bottom w:val="single" w:sz="2" w:space="0" w:color="D9D9E3"/>
                    <w:right w:val="single" w:sz="2" w:space="0" w:color="D9D9E3"/>
                  </w:divBdr>
                  <w:divsChild>
                    <w:div w:id="863786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99635444">
          <w:marLeft w:val="0"/>
          <w:marRight w:val="0"/>
          <w:marTop w:val="0"/>
          <w:marBottom w:val="0"/>
          <w:divBdr>
            <w:top w:val="single" w:sz="2" w:space="0" w:color="D9D9E3"/>
            <w:left w:val="single" w:sz="2" w:space="0" w:color="D9D9E3"/>
            <w:bottom w:val="single" w:sz="2" w:space="0" w:color="D9D9E3"/>
            <w:right w:val="single" w:sz="2" w:space="0" w:color="D9D9E3"/>
          </w:divBdr>
          <w:divsChild>
            <w:div w:id="298265144">
              <w:marLeft w:val="0"/>
              <w:marRight w:val="0"/>
              <w:marTop w:val="0"/>
              <w:marBottom w:val="0"/>
              <w:divBdr>
                <w:top w:val="single" w:sz="2" w:space="0" w:color="D9D9E3"/>
                <w:left w:val="single" w:sz="2" w:space="0" w:color="D9D9E3"/>
                <w:bottom w:val="single" w:sz="2" w:space="0" w:color="D9D9E3"/>
                <w:right w:val="single" w:sz="2" w:space="0" w:color="D9D9E3"/>
              </w:divBdr>
              <w:divsChild>
                <w:div w:id="900217310">
                  <w:marLeft w:val="0"/>
                  <w:marRight w:val="0"/>
                  <w:marTop w:val="0"/>
                  <w:marBottom w:val="0"/>
                  <w:divBdr>
                    <w:top w:val="single" w:sz="2" w:space="0" w:color="D9D9E3"/>
                    <w:left w:val="single" w:sz="2" w:space="0" w:color="D9D9E3"/>
                    <w:bottom w:val="single" w:sz="2" w:space="0" w:color="D9D9E3"/>
                    <w:right w:val="single" w:sz="2" w:space="0" w:color="D9D9E3"/>
                  </w:divBdr>
                  <w:divsChild>
                    <w:div w:id="1256936071">
                      <w:marLeft w:val="0"/>
                      <w:marRight w:val="0"/>
                      <w:marTop w:val="0"/>
                      <w:marBottom w:val="0"/>
                      <w:divBdr>
                        <w:top w:val="single" w:sz="2" w:space="0" w:color="D9D9E3"/>
                        <w:left w:val="single" w:sz="2" w:space="0" w:color="D9D9E3"/>
                        <w:bottom w:val="single" w:sz="2" w:space="0" w:color="D9D9E3"/>
                        <w:right w:val="single" w:sz="2" w:space="0" w:color="D9D9E3"/>
                      </w:divBdr>
                      <w:divsChild>
                        <w:div w:id="796142313">
                          <w:marLeft w:val="0"/>
                          <w:marRight w:val="0"/>
                          <w:marTop w:val="0"/>
                          <w:marBottom w:val="0"/>
                          <w:divBdr>
                            <w:top w:val="single" w:sz="2" w:space="0" w:color="auto"/>
                            <w:left w:val="single" w:sz="2" w:space="0" w:color="auto"/>
                            <w:bottom w:val="single" w:sz="6" w:space="0" w:color="auto"/>
                            <w:right w:val="single" w:sz="2" w:space="0" w:color="auto"/>
                          </w:divBdr>
                          <w:divsChild>
                            <w:div w:id="2020429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4612230">
                                  <w:marLeft w:val="0"/>
                                  <w:marRight w:val="0"/>
                                  <w:marTop w:val="0"/>
                                  <w:marBottom w:val="0"/>
                                  <w:divBdr>
                                    <w:top w:val="single" w:sz="2" w:space="0" w:color="D9D9E3"/>
                                    <w:left w:val="single" w:sz="2" w:space="0" w:color="D9D9E3"/>
                                    <w:bottom w:val="single" w:sz="2" w:space="0" w:color="D9D9E3"/>
                                    <w:right w:val="single" w:sz="2" w:space="0" w:color="D9D9E3"/>
                                  </w:divBdr>
                                  <w:divsChild>
                                    <w:div w:id="1555771100">
                                      <w:marLeft w:val="0"/>
                                      <w:marRight w:val="0"/>
                                      <w:marTop w:val="0"/>
                                      <w:marBottom w:val="0"/>
                                      <w:divBdr>
                                        <w:top w:val="single" w:sz="2" w:space="0" w:color="D9D9E3"/>
                                        <w:left w:val="single" w:sz="2" w:space="0" w:color="D9D9E3"/>
                                        <w:bottom w:val="single" w:sz="2" w:space="0" w:color="D9D9E3"/>
                                        <w:right w:val="single" w:sz="2" w:space="0" w:color="D9D9E3"/>
                                      </w:divBdr>
                                      <w:divsChild>
                                        <w:div w:id="858079662">
                                          <w:marLeft w:val="0"/>
                                          <w:marRight w:val="0"/>
                                          <w:marTop w:val="0"/>
                                          <w:marBottom w:val="0"/>
                                          <w:divBdr>
                                            <w:top w:val="single" w:sz="2" w:space="0" w:color="D9D9E3"/>
                                            <w:left w:val="single" w:sz="2" w:space="0" w:color="D9D9E3"/>
                                            <w:bottom w:val="single" w:sz="2" w:space="0" w:color="D9D9E3"/>
                                            <w:right w:val="single" w:sz="2" w:space="0" w:color="D9D9E3"/>
                                          </w:divBdr>
                                          <w:divsChild>
                                            <w:div w:id="135490535">
                                              <w:marLeft w:val="0"/>
                                              <w:marRight w:val="0"/>
                                              <w:marTop w:val="0"/>
                                              <w:marBottom w:val="0"/>
                                              <w:divBdr>
                                                <w:top w:val="single" w:sz="2" w:space="0" w:color="D9D9E3"/>
                                                <w:left w:val="single" w:sz="2" w:space="0" w:color="D9D9E3"/>
                                                <w:bottom w:val="single" w:sz="2" w:space="0" w:color="D9D9E3"/>
                                                <w:right w:val="single" w:sz="2" w:space="0" w:color="D9D9E3"/>
                                              </w:divBdr>
                                              <w:divsChild>
                                                <w:div w:id="27795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28709559">
      <w:bodyDiv w:val="1"/>
      <w:marLeft w:val="0"/>
      <w:marRight w:val="0"/>
      <w:marTop w:val="0"/>
      <w:marBottom w:val="0"/>
      <w:divBdr>
        <w:top w:val="none" w:sz="0" w:space="0" w:color="auto"/>
        <w:left w:val="none" w:sz="0" w:space="0" w:color="auto"/>
        <w:bottom w:val="none" w:sz="0" w:space="0" w:color="auto"/>
        <w:right w:val="none" w:sz="0" w:space="0" w:color="auto"/>
      </w:divBdr>
    </w:div>
    <w:div w:id="841311413">
      <w:bodyDiv w:val="1"/>
      <w:marLeft w:val="0"/>
      <w:marRight w:val="0"/>
      <w:marTop w:val="0"/>
      <w:marBottom w:val="0"/>
      <w:divBdr>
        <w:top w:val="none" w:sz="0" w:space="0" w:color="auto"/>
        <w:left w:val="none" w:sz="0" w:space="0" w:color="auto"/>
        <w:bottom w:val="none" w:sz="0" w:space="0" w:color="auto"/>
        <w:right w:val="none" w:sz="0" w:space="0" w:color="auto"/>
      </w:divBdr>
      <w:divsChild>
        <w:div w:id="1259748801">
          <w:marLeft w:val="0"/>
          <w:marRight w:val="0"/>
          <w:marTop w:val="0"/>
          <w:marBottom w:val="0"/>
          <w:divBdr>
            <w:top w:val="none" w:sz="0" w:space="0" w:color="auto"/>
            <w:left w:val="none" w:sz="0" w:space="0" w:color="auto"/>
            <w:bottom w:val="none" w:sz="0" w:space="0" w:color="auto"/>
            <w:right w:val="none" w:sz="0" w:space="0" w:color="auto"/>
          </w:divBdr>
          <w:divsChild>
            <w:div w:id="1419903151">
              <w:marLeft w:val="0"/>
              <w:marRight w:val="0"/>
              <w:marTop w:val="0"/>
              <w:marBottom w:val="0"/>
              <w:divBdr>
                <w:top w:val="none" w:sz="0" w:space="0" w:color="auto"/>
                <w:left w:val="none" w:sz="0" w:space="0" w:color="auto"/>
                <w:bottom w:val="none" w:sz="0" w:space="0" w:color="auto"/>
                <w:right w:val="none" w:sz="0" w:space="0" w:color="auto"/>
              </w:divBdr>
              <w:divsChild>
                <w:div w:id="1049380227">
                  <w:marLeft w:val="0"/>
                  <w:marRight w:val="0"/>
                  <w:marTop w:val="0"/>
                  <w:marBottom w:val="0"/>
                  <w:divBdr>
                    <w:top w:val="none" w:sz="0" w:space="0" w:color="auto"/>
                    <w:left w:val="none" w:sz="0" w:space="0" w:color="auto"/>
                    <w:bottom w:val="none" w:sz="0" w:space="0" w:color="auto"/>
                    <w:right w:val="none" w:sz="0" w:space="0" w:color="auto"/>
                  </w:divBdr>
                  <w:divsChild>
                    <w:div w:id="6760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914104">
      <w:bodyDiv w:val="1"/>
      <w:marLeft w:val="0"/>
      <w:marRight w:val="0"/>
      <w:marTop w:val="0"/>
      <w:marBottom w:val="0"/>
      <w:divBdr>
        <w:top w:val="none" w:sz="0" w:space="0" w:color="auto"/>
        <w:left w:val="none" w:sz="0" w:space="0" w:color="auto"/>
        <w:bottom w:val="none" w:sz="0" w:space="0" w:color="auto"/>
        <w:right w:val="none" w:sz="0" w:space="0" w:color="auto"/>
      </w:divBdr>
      <w:divsChild>
        <w:div w:id="2006011410">
          <w:marLeft w:val="0"/>
          <w:marRight w:val="0"/>
          <w:marTop w:val="0"/>
          <w:marBottom w:val="0"/>
          <w:divBdr>
            <w:top w:val="none" w:sz="0" w:space="0" w:color="auto"/>
            <w:left w:val="none" w:sz="0" w:space="0" w:color="auto"/>
            <w:bottom w:val="none" w:sz="0" w:space="0" w:color="auto"/>
            <w:right w:val="none" w:sz="0" w:space="0" w:color="auto"/>
          </w:divBdr>
          <w:divsChild>
            <w:div w:id="1831091271">
              <w:marLeft w:val="0"/>
              <w:marRight w:val="0"/>
              <w:marTop w:val="0"/>
              <w:marBottom w:val="0"/>
              <w:divBdr>
                <w:top w:val="none" w:sz="0" w:space="0" w:color="auto"/>
                <w:left w:val="none" w:sz="0" w:space="0" w:color="auto"/>
                <w:bottom w:val="none" w:sz="0" w:space="0" w:color="auto"/>
                <w:right w:val="none" w:sz="0" w:space="0" w:color="auto"/>
              </w:divBdr>
              <w:divsChild>
                <w:div w:id="436873352">
                  <w:marLeft w:val="0"/>
                  <w:marRight w:val="0"/>
                  <w:marTop w:val="0"/>
                  <w:marBottom w:val="0"/>
                  <w:divBdr>
                    <w:top w:val="none" w:sz="0" w:space="0" w:color="auto"/>
                    <w:left w:val="none" w:sz="0" w:space="0" w:color="auto"/>
                    <w:bottom w:val="none" w:sz="0" w:space="0" w:color="auto"/>
                    <w:right w:val="none" w:sz="0" w:space="0" w:color="auto"/>
                  </w:divBdr>
                  <w:divsChild>
                    <w:div w:id="9806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197511">
      <w:bodyDiv w:val="1"/>
      <w:marLeft w:val="0"/>
      <w:marRight w:val="0"/>
      <w:marTop w:val="0"/>
      <w:marBottom w:val="0"/>
      <w:divBdr>
        <w:top w:val="none" w:sz="0" w:space="0" w:color="auto"/>
        <w:left w:val="none" w:sz="0" w:space="0" w:color="auto"/>
        <w:bottom w:val="none" w:sz="0" w:space="0" w:color="auto"/>
        <w:right w:val="none" w:sz="0" w:space="0" w:color="auto"/>
      </w:divBdr>
      <w:divsChild>
        <w:div w:id="1737241926">
          <w:marLeft w:val="0"/>
          <w:marRight w:val="0"/>
          <w:marTop w:val="0"/>
          <w:marBottom w:val="0"/>
          <w:divBdr>
            <w:top w:val="none" w:sz="0" w:space="0" w:color="auto"/>
            <w:left w:val="none" w:sz="0" w:space="0" w:color="auto"/>
            <w:bottom w:val="none" w:sz="0" w:space="0" w:color="auto"/>
            <w:right w:val="none" w:sz="0" w:space="0" w:color="auto"/>
          </w:divBdr>
          <w:divsChild>
            <w:div w:id="1684282349">
              <w:marLeft w:val="0"/>
              <w:marRight w:val="0"/>
              <w:marTop w:val="0"/>
              <w:marBottom w:val="0"/>
              <w:divBdr>
                <w:top w:val="none" w:sz="0" w:space="0" w:color="auto"/>
                <w:left w:val="none" w:sz="0" w:space="0" w:color="auto"/>
                <w:bottom w:val="none" w:sz="0" w:space="0" w:color="auto"/>
                <w:right w:val="none" w:sz="0" w:space="0" w:color="auto"/>
              </w:divBdr>
              <w:divsChild>
                <w:div w:id="196634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107083">
      <w:bodyDiv w:val="1"/>
      <w:marLeft w:val="0"/>
      <w:marRight w:val="0"/>
      <w:marTop w:val="0"/>
      <w:marBottom w:val="0"/>
      <w:divBdr>
        <w:top w:val="none" w:sz="0" w:space="0" w:color="auto"/>
        <w:left w:val="none" w:sz="0" w:space="0" w:color="auto"/>
        <w:bottom w:val="none" w:sz="0" w:space="0" w:color="auto"/>
        <w:right w:val="none" w:sz="0" w:space="0" w:color="auto"/>
      </w:divBdr>
    </w:div>
    <w:div w:id="1225530689">
      <w:bodyDiv w:val="1"/>
      <w:marLeft w:val="0"/>
      <w:marRight w:val="0"/>
      <w:marTop w:val="0"/>
      <w:marBottom w:val="0"/>
      <w:divBdr>
        <w:top w:val="none" w:sz="0" w:space="0" w:color="auto"/>
        <w:left w:val="none" w:sz="0" w:space="0" w:color="auto"/>
        <w:bottom w:val="none" w:sz="0" w:space="0" w:color="auto"/>
        <w:right w:val="none" w:sz="0" w:space="0" w:color="auto"/>
      </w:divBdr>
    </w:div>
    <w:div w:id="1248886652">
      <w:bodyDiv w:val="1"/>
      <w:marLeft w:val="0"/>
      <w:marRight w:val="0"/>
      <w:marTop w:val="0"/>
      <w:marBottom w:val="0"/>
      <w:divBdr>
        <w:top w:val="none" w:sz="0" w:space="0" w:color="auto"/>
        <w:left w:val="none" w:sz="0" w:space="0" w:color="auto"/>
        <w:bottom w:val="none" w:sz="0" w:space="0" w:color="auto"/>
        <w:right w:val="none" w:sz="0" w:space="0" w:color="auto"/>
      </w:divBdr>
    </w:div>
    <w:div w:id="1299801817">
      <w:bodyDiv w:val="1"/>
      <w:marLeft w:val="0"/>
      <w:marRight w:val="0"/>
      <w:marTop w:val="0"/>
      <w:marBottom w:val="0"/>
      <w:divBdr>
        <w:top w:val="none" w:sz="0" w:space="0" w:color="auto"/>
        <w:left w:val="none" w:sz="0" w:space="0" w:color="auto"/>
        <w:bottom w:val="none" w:sz="0" w:space="0" w:color="auto"/>
        <w:right w:val="none" w:sz="0" w:space="0" w:color="auto"/>
      </w:divBdr>
      <w:divsChild>
        <w:div w:id="1981374229">
          <w:marLeft w:val="0"/>
          <w:marRight w:val="0"/>
          <w:marTop w:val="0"/>
          <w:marBottom w:val="0"/>
          <w:divBdr>
            <w:top w:val="single" w:sz="2" w:space="0" w:color="auto"/>
            <w:left w:val="single" w:sz="2" w:space="0" w:color="auto"/>
            <w:bottom w:val="single" w:sz="6" w:space="0" w:color="auto"/>
            <w:right w:val="single" w:sz="2" w:space="0" w:color="auto"/>
          </w:divBdr>
          <w:divsChild>
            <w:div w:id="2048095550">
              <w:marLeft w:val="0"/>
              <w:marRight w:val="0"/>
              <w:marTop w:val="100"/>
              <w:marBottom w:val="100"/>
              <w:divBdr>
                <w:top w:val="single" w:sz="2" w:space="0" w:color="D9D9E3"/>
                <w:left w:val="single" w:sz="2" w:space="0" w:color="D9D9E3"/>
                <w:bottom w:val="single" w:sz="2" w:space="0" w:color="D9D9E3"/>
                <w:right w:val="single" w:sz="2" w:space="0" w:color="D9D9E3"/>
              </w:divBdr>
              <w:divsChild>
                <w:div w:id="938442661">
                  <w:marLeft w:val="0"/>
                  <w:marRight w:val="0"/>
                  <w:marTop w:val="0"/>
                  <w:marBottom w:val="0"/>
                  <w:divBdr>
                    <w:top w:val="single" w:sz="2" w:space="0" w:color="D9D9E3"/>
                    <w:left w:val="single" w:sz="2" w:space="0" w:color="D9D9E3"/>
                    <w:bottom w:val="single" w:sz="2" w:space="0" w:color="D9D9E3"/>
                    <w:right w:val="single" w:sz="2" w:space="0" w:color="D9D9E3"/>
                  </w:divBdr>
                  <w:divsChild>
                    <w:div w:id="868879175">
                      <w:marLeft w:val="0"/>
                      <w:marRight w:val="0"/>
                      <w:marTop w:val="0"/>
                      <w:marBottom w:val="0"/>
                      <w:divBdr>
                        <w:top w:val="single" w:sz="2" w:space="0" w:color="D9D9E3"/>
                        <w:left w:val="single" w:sz="2" w:space="0" w:color="D9D9E3"/>
                        <w:bottom w:val="single" w:sz="2" w:space="0" w:color="D9D9E3"/>
                        <w:right w:val="single" w:sz="2" w:space="0" w:color="D9D9E3"/>
                      </w:divBdr>
                      <w:divsChild>
                        <w:div w:id="1055812857">
                          <w:marLeft w:val="0"/>
                          <w:marRight w:val="0"/>
                          <w:marTop w:val="0"/>
                          <w:marBottom w:val="0"/>
                          <w:divBdr>
                            <w:top w:val="single" w:sz="2" w:space="0" w:color="D9D9E3"/>
                            <w:left w:val="single" w:sz="2" w:space="0" w:color="D9D9E3"/>
                            <w:bottom w:val="single" w:sz="2" w:space="0" w:color="D9D9E3"/>
                            <w:right w:val="single" w:sz="2" w:space="0" w:color="D9D9E3"/>
                          </w:divBdr>
                          <w:divsChild>
                            <w:div w:id="1403604492">
                              <w:marLeft w:val="0"/>
                              <w:marRight w:val="0"/>
                              <w:marTop w:val="0"/>
                              <w:marBottom w:val="0"/>
                              <w:divBdr>
                                <w:top w:val="single" w:sz="2" w:space="0" w:color="D9D9E3"/>
                                <w:left w:val="single" w:sz="2" w:space="0" w:color="D9D9E3"/>
                                <w:bottom w:val="single" w:sz="2" w:space="0" w:color="D9D9E3"/>
                                <w:right w:val="single" w:sz="2" w:space="0" w:color="D9D9E3"/>
                              </w:divBdr>
                              <w:divsChild>
                                <w:div w:id="33578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8415646">
      <w:bodyDiv w:val="1"/>
      <w:marLeft w:val="0"/>
      <w:marRight w:val="0"/>
      <w:marTop w:val="0"/>
      <w:marBottom w:val="0"/>
      <w:divBdr>
        <w:top w:val="none" w:sz="0" w:space="0" w:color="auto"/>
        <w:left w:val="none" w:sz="0" w:space="0" w:color="auto"/>
        <w:bottom w:val="none" w:sz="0" w:space="0" w:color="auto"/>
        <w:right w:val="none" w:sz="0" w:space="0" w:color="auto"/>
      </w:divBdr>
    </w:div>
    <w:div w:id="1369453267">
      <w:bodyDiv w:val="1"/>
      <w:marLeft w:val="0"/>
      <w:marRight w:val="0"/>
      <w:marTop w:val="0"/>
      <w:marBottom w:val="0"/>
      <w:divBdr>
        <w:top w:val="none" w:sz="0" w:space="0" w:color="auto"/>
        <w:left w:val="none" w:sz="0" w:space="0" w:color="auto"/>
        <w:bottom w:val="none" w:sz="0" w:space="0" w:color="auto"/>
        <w:right w:val="none" w:sz="0" w:space="0" w:color="auto"/>
      </w:divBdr>
    </w:div>
    <w:div w:id="1456212554">
      <w:bodyDiv w:val="1"/>
      <w:marLeft w:val="0"/>
      <w:marRight w:val="0"/>
      <w:marTop w:val="0"/>
      <w:marBottom w:val="0"/>
      <w:divBdr>
        <w:top w:val="none" w:sz="0" w:space="0" w:color="auto"/>
        <w:left w:val="none" w:sz="0" w:space="0" w:color="auto"/>
        <w:bottom w:val="none" w:sz="0" w:space="0" w:color="auto"/>
        <w:right w:val="none" w:sz="0" w:space="0" w:color="auto"/>
      </w:divBdr>
    </w:div>
    <w:div w:id="1659574332">
      <w:bodyDiv w:val="1"/>
      <w:marLeft w:val="0"/>
      <w:marRight w:val="0"/>
      <w:marTop w:val="0"/>
      <w:marBottom w:val="0"/>
      <w:divBdr>
        <w:top w:val="none" w:sz="0" w:space="0" w:color="auto"/>
        <w:left w:val="none" w:sz="0" w:space="0" w:color="auto"/>
        <w:bottom w:val="none" w:sz="0" w:space="0" w:color="auto"/>
        <w:right w:val="none" w:sz="0" w:space="0" w:color="auto"/>
      </w:divBdr>
    </w:div>
    <w:div w:id="1675720337">
      <w:bodyDiv w:val="1"/>
      <w:marLeft w:val="0"/>
      <w:marRight w:val="0"/>
      <w:marTop w:val="0"/>
      <w:marBottom w:val="0"/>
      <w:divBdr>
        <w:top w:val="none" w:sz="0" w:space="0" w:color="auto"/>
        <w:left w:val="none" w:sz="0" w:space="0" w:color="auto"/>
        <w:bottom w:val="none" w:sz="0" w:space="0" w:color="auto"/>
        <w:right w:val="none" w:sz="0" w:space="0" w:color="auto"/>
      </w:divBdr>
    </w:div>
    <w:div w:id="1700079971">
      <w:bodyDiv w:val="1"/>
      <w:marLeft w:val="0"/>
      <w:marRight w:val="0"/>
      <w:marTop w:val="0"/>
      <w:marBottom w:val="0"/>
      <w:divBdr>
        <w:top w:val="none" w:sz="0" w:space="0" w:color="auto"/>
        <w:left w:val="none" w:sz="0" w:space="0" w:color="auto"/>
        <w:bottom w:val="none" w:sz="0" w:space="0" w:color="auto"/>
        <w:right w:val="none" w:sz="0" w:space="0" w:color="auto"/>
      </w:divBdr>
    </w:div>
    <w:div w:id="1718772338">
      <w:bodyDiv w:val="1"/>
      <w:marLeft w:val="0"/>
      <w:marRight w:val="0"/>
      <w:marTop w:val="0"/>
      <w:marBottom w:val="0"/>
      <w:divBdr>
        <w:top w:val="none" w:sz="0" w:space="0" w:color="auto"/>
        <w:left w:val="none" w:sz="0" w:space="0" w:color="auto"/>
        <w:bottom w:val="none" w:sz="0" w:space="0" w:color="auto"/>
        <w:right w:val="none" w:sz="0" w:space="0" w:color="auto"/>
      </w:divBdr>
    </w:div>
    <w:div w:id="1768308103">
      <w:bodyDiv w:val="1"/>
      <w:marLeft w:val="0"/>
      <w:marRight w:val="0"/>
      <w:marTop w:val="0"/>
      <w:marBottom w:val="0"/>
      <w:divBdr>
        <w:top w:val="none" w:sz="0" w:space="0" w:color="auto"/>
        <w:left w:val="none" w:sz="0" w:space="0" w:color="auto"/>
        <w:bottom w:val="none" w:sz="0" w:space="0" w:color="auto"/>
        <w:right w:val="none" w:sz="0" w:space="0" w:color="auto"/>
      </w:divBdr>
      <w:divsChild>
        <w:div w:id="141165004">
          <w:marLeft w:val="0"/>
          <w:marRight w:val="0"/>
          <w:marTop w:val="0"/>
          <w:marBottom w:val="0"/>
          <w:divBdr>
            <w:top w:val="none" w:sz="0" w:space="0" w:color="auto"/>
            <w:left w:val="none" w:sz="0" w:space="0" w:color="auto"/>
            <w:bottom w:val="none" w:sz="0" w:space="0" w:color="auto"/>
            <w:right w:val="none" w:sz="0" w:space="0" w:color="auto"/>
          </w:divBdr>
          <w:divsChild>
            <w:div w:id="838617106">
              <w:marLeft w:val="0"/>
              <w:marRight w:val="0"/>
              <w:marTop w:val="0"/>
              <w:marBottom w:val="0"/>
              <w:divBdr>
                <w:top w:val="single" w:sz="2" w:space="0" w:color="D9D9E3"/>
                <w:left w:val="single" w:sz="2" w:space="0" w:color="D9D9E3"/>
                <w:bottom w:val="single" w:sz="2" w:space="0" w:color="D9D9E3"/>
                <w:right w:val="single" w:sz="2" w:space="0" w:color="D9D9E3"/>
              </w:divBdr>
              <w:divsChild>
                <w:div w:id="1214544719">
                  <w:marLeft w:val="0"/>
                  <w:marRight w:val="0"/>
                  <w:marTop w:val="0"/>
                  <w:marBottom w:val="0"/>
                  <w:divBdr>
                    <w:top w:val="single" w:sz="2" w:space="0" w:color="D9D9E3"/>
                    <w:left w:val="single" w:sz="2" w:space="0" w:color="D9D9E3"/>
                    <w:bottom w:val="single" w:sz="2" w:space="0" w:color="D9D9E3"/>
                    <w:right w:val="single" w:sz="2" w:space="0" w:color="D9D9E3"/>
                  </w:divBdr>
                  <w:divsChild>
                    <w:div w:id="1558322900">
                      <w:marLeft w:val="0"/>
                      <w:marRight w:val="0"/>
                      <w:marTop w:val="0"/>
                      <w:marBottom w:val="0"/>
                      <w:divBdr>
                        <w:top w:val="none" w:sz="0" w:space="0" w:color="auto"/>
                        <w:left w:val="none" w:sz="0" w:space="0" w:color="auto"/>
                        <w:bottom w:val="none" w:sz="0" w:space="0" w:color="auto"/>
                        <w:right w:val="none" w:sz="0" w:space="0" w:color="auto"/>
                      </w:divBdr>
                      <w:divsChild>
                        <w:div w:id="1608655323">
                          <w:marLeft w:val="0"/>
                          <w:marRight w:val="0"/>
                          <w:marTop w:val="0"/>
                          <w:marBottom w:val="0"/>
                          <w:divBdr>
                            <w:top w:val="none" w:sz="0" w:space="0" w:color="auto"/>
                            <w:left w:val="none" w:sz="0" w:space="0" w:color="auto"/>
                            <w:bottom w:val="none" w:sz="0" w:space="0" w:color="auto"/>
                            <w:right w:val="none" w:sz="0" w:space="0" w:color="auto"/>
                          </w:divBdr>
                          <w:divsChild>
                            <w:div w:id="2130197194">
                              <w:marLeft w:val="0"/>
                              <w:marRight w:val="0"/>
                              <w:marTop w:val="0"/>
                              <w:marBottom w:val="0"/>
                              <w:divBdr>
                                <w:top w:val="none" w:sz="0" w:space="0" w:color="auto"/>
                                <w:left w:val="none" w:sz="0" w:space="0" w:color="auto"/>
                                <w:bottom w:val="none" w:sz="0" w:space="0" w:color="auto"/>
                                <w:right w:val="none" w:sz="0" w:space="0" w:color="auto"/>
                              </w:divBdr>
                              <w:divsChild>
                                <w:div w:id="841503726">
                                  <w:marLeft w:val="0"/>
                                  <w:marRight w:val="0"/>
                                  <w:marTop w:val="0"/>
                                  <w:marBottom w:val="0"/>
                                  <w:divBdr>
                                    <w:top w:val="none" w:sz="0" w:space="0" w:color="auto"/>
                                    <w:left w:val="none" w:sz="0" w:space="0" w:color="auto"/>
                                    <w:bottom w:val="none" w:sz="0" w:space="0" w:color="auto"/>
                                    <w:right w:val="none" w:sz="0" w:space="0" w:color="auto"/>
                                  </w:divBdr>
                                  <w:divsChild>
                                    <w:div w:id="1349520796">
                                      <w:marLeft w:val="0"/>
                                      <w:marRight w:val="0"/>
                                      <w:marTop w:val="0"/>
                                      <w:marBottom w:val="0"/>
                                      <w:divBdr>
                                        <w:top w:val="none" w:sz="0" w:space="0" w:color="auto"/>
                                        <w:left w:val="none" w:sz="0" w:space="0" w:color="auto"/>
                                        <w:bottom w:val="none" w:sz="0" w:space="0" w:color="auto"/>
                                        <w:right w:val="none" w:sz="0" w:space="0" w:color="auto"/>
                                      </w:divBdr>
                                      <w:divsChild>
                                        <w:div w:id="799343234">
                                          <w:marLeft w:val="0"/>
                                          <w:marRight w:val="0"/>
                                          <w:marTop w:val="0"/>
                                          <w:marBottom w:val="0"/>
                                          <w:divBdr>
                                            <w:top w:val="none" w:sz="0" w:space="0" w:color="auto"/>
                                            <w:left w:val="none" w:sz="0" w:space="0" w:color="auto"/>
                                            <w:bottom w:val="none" w:sz="0" w:space="0" w:color="auto"/>
                                            <w:right w:val="none" w:sz="0" w:space="0" w:color="auto"/>
                                          </w:divBdr>
                                          <w:divsChild>
                                            <w:div w:id="1884436959">
                                              <w:marLeft w:val="0"/>
                                              <w:marRight w:val="0"/>
                                              <w:marTop w:val="0"/>
                                              <w:marBottom w:val="0"/>
                                              <w:divBdr>
                                                <w:top w:val="none" w:sz="0" w:space="0" w:color="auto"/>
                                                <w:left w:val="none" w:sz="0" w:space="0" w:color="auto"/>
                                                <w:bottom w:val="none" w:sz="0" w:space="0" w:color="auto"/>
                                                <w:right w:val="none" w:sz="0" w:space="0" w:color="auto"/>
                                              </w:divBdr>
                                              <w:divsChild>
                                                <w:div w:id="1585384175">
                                                  <w:marLeft w:val="0"/>
                                                  <w:marRight w:val="0"/>
                                                  <w:marTop w:val="0"/>
                                                  <w:marBottom w:val="0"/>
                                                  <w:divBdr>
                                                    <w:top w:val="none" w:sz="0" w:space="0" w:color="auto"/>
                                                    <w:left w:val="none" w:sz="0" w:space="0" w:color="auto"/>
                                                    <w:bottom w:val="none" w:sz="0" w:space="0" w:color="auto"/>
                                                    <w:right w:val="none" w:sz="0" w:space="0" w:color="auto"/>
                                                  </w:divBdr>
                                                  <w:divsChild>
                                                    <w:div w:id="765342856">
                                                      <w:marLeft w:val="0"/>
                                                      <w:marRight w:val="0"/>
                                                      <w:marTop w:val="0"/>
                                                      <w:marBottom w:val="0"/>
                                                      <w:divBdr>
                                                        <w:top w:val="none" w:sz="0" w:space="0" w:color="auto"/>
                                                        <w:left w:val="none" w:sz="0" w:space="0" w:color="auto"/>
                                                        <w:bottom w:val="none" w:sz="0" w:space="0" w:color="auto"/>
                                                        <w:right w:val="none" w:sz="0" w:space="0" w:color="auto"/>
                                                      </w:divBdr>
                                                      <w:divsChild>
                                                        <w:div w:id="426930865">
                                                          <w:marLeft w:val="0"/>
                                                          <w:marRight w:val="0"/>
                                                          <w:marTop w:val="0"/>
                                                          <w:marBottom w:val="0"/>
                                                          <w:divBdr>
                                                            <w:top w:val="none" w:sz="0" w:space="0" w:color="auto"/>
                                                            <w:left w:val="none" w:sz="0" w:space="0" w:color="auto"/>
                                                            <w:bottom w:val="none" w:sz="0" w:space="0" w:color="auto"/>
                                                            <w:right w:val="none" w:sz="0" w:space="0" w:color="auto"/>
                                                          </w:divBdr>
                                                          <w:divsChild>
                                                            <w:div w:id="400324023">
                                                              <w:marLeft w:val="0"/>
                                                              <w:marRight w:val="0"/>
                                                              <w:marTop w:val="0"/>
                                                              <w:marBottom w:val="0"/>
                                                              <w:divBdr>
                                                                <w:top w:val="none" w:sz="0" w:space="0" w:color="auto"/>
                                                                <w:left w:val="none" w:sz="0" w:space="0" w:color="auto"/>
                                                                <w:bottom w:val="none" w:sz="0" w:space="0" w:color="auto"/>
                                                                <w:right w:val="none" w:sz="0" w:space="0" w:color="auto"/>
                                                              </w:divBdr>
                                                              <w:divsChild>
                                                                <w:div w:id="440422897">
                                                                  <w:marLeft w:val="0"/>
                                                                  <w:marRight w:val="0"/>
                                                                  <w:marTop w:val="0"/>
                                                                  <w:marBottom w:val="0"/>
                                                                  <w:divBdr>
                                                                    <w:top w:val="none" w:sz="0" w:space="0" w:color="auto"/>
                                                                    <w:left w:val="none" w:sz="0" w:space="0" w:color="auto"/>
                                                                    <w:bottom w:val="none" w:sz="0" w:space="0" w:color="auto"/>
                                                                    <w:right w:val="none" w:sz="0" w:space="0" w:color="auto"/>
                                                                  </w:divBdr>
                                                                  <w:divsChild>
                                                                    <w:div w:id="2315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3659605">
                  <w:marLeft w:val="0"/>
                  <w:marRight w:val="0"/>
                  <w:marTop w:val="0"/>
                  <w:marBottom w:val="0"/>
                  <w:divBdr>
                    <w:top w:val="single" w:sz="2" w:space="0" w:color="D9D9E3"/>
                    <w:left w:val="single" w:sz="2" w:space="0" w:color="D9D9E3"/>
                    <w:bottom w:val="single" w:sz="2" w:space="0" w:color="D9D9E3"/>
                    <w:right w:val="single" w:sz="2" w:space="0" w:color="D9D9E3"/>
                  </w:divBdr>
                  <w:divsChild>
                    <w:div w:id="253441848">
                      <w:marLeft w:val="0"/>
                      <w:marRight w:val="0"/>
                      <w:marTop w:val="0"/>
                      <w:marBottom w:val="0"/>
                      <w:divBdr>
                        <w:top w:val="single" w:sz="2" w:space="0" w:color="D9D9E3"/>
                        <w:left w:val="single" w:sz="2" w:space="0" w:color="D9D9E3"/>
                        <w:bottom w:val="single" w:sz="2" w:space="0" w:color="D9D9E3"/>
                        <w:right w:val="single" w:sz="2" w:space="0" w:color="D9D9E3"/>
                      </w:divBdr>
                      <w:divsChild>
                        <w:div w:id="1021928786">
                          <w:marLeft w:val="0"/>
                          <w:marRight w:val="0"/>
                          <w:marTop w:val="0"/>
                          <w:marBottom w:val="0"/>
                          <w:divBdr>
                            <w:top w:val="single" w:sz="2" w:space="0" w:color="D9D9E3"/>
                            <w:left w:val="single" w:sz="2" w:space="0" w:color="D9D9E3"/>
                            <w:bottom w:val="single" w:sz="2" w:space="0" w:color="D9D9E3"/>
                            <w:right w:val="single" w:sz="2" w:space="0" w:color="D9D9E3"/>
                          </w:divBdr>
                          <w:divsChild>
                            <w:div w:id="468867180">
                              <w:marLeft w:val="0"/>
                              <w:marRight w:val="0"/>
                              <w:marTop w:val="0"/>
                              <w:marBottom w:val="0"/>
                              <w:divBdr>
                                <w:top w:val="single" w:sz="2" w:space="0" w:color="D9D9E3"/>
                                <w:left w:val="single" w:sz="2" w:space="0" w:color="D9D9E3"/>
                                <w:bottom w:val="single" w:sz="2" w:space="0" w:color="D9D9E3"/>
                                <w:right w:val="single" w:sz="2" w:space="0" w:color="D9D9E3"/>
                              </w:divBdr>
                              <w:divsChild>
                                <w:div w:id="351491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3064519">
          <w:marLeft w:val="0"/>
          <w:marRight w:val="0"/>
          <w:marTop w:val="0"/>
          <w:marBottom w:val="0"/>
          <w:divBdr>
            <w:top w:val="single" w:sz="2" w:space="0" w:color="D9D9E3"/>
            <w:left w:val="single" w:sz="2" w:space="0" w:color="D9D9E3"/>
            <w:bottom w:val="single" w:sz="2" w:space="0" w:color="D9D9E3"/>
            <w:right w:val="single" w:sz="2" w:space="0" w:color="D9D9E3"/>
          </w:divBdr>
          <w:divsChild>
            <w:div w:id="1137409824">
              <w:marLeft w:val="0"/>
              <w:marRight w:val="0"/>
              <w:marTop w:val="0"/>
              <w:marBottom w:val="0"/>
              <w:divBdr>
                <w:top w:val="single" w:sz="2" w:space="0" w:color="D9D9E3"/>
                <w:left w:val="single" w:sz="2" w:space="0" w:color="D9D9E3"/>
                <w:bottom w:val="single" w:sz="2" w:space="0" w:color="D9D9E3"/>
                <w:right w:val="single" w:sz="2" w:space="0" w:color="D9D9E3"/>
              </w:divBdr>
              <w:divsChild>
                <w:div w:id="1125856865">
                  <w:marLeft w:val="0"/>
                  <w:marRight w:val="0"/>
                  <w:marTop w:val="0"/>
                  <w:marBottom w:val="0"/>
                  <w:divBdr>
                    <w:top w:val="single" w:sz="2" w:space="0" w:color="D9D9E3"/>
                    <w:left w:val="single" w:sz="2" w:space="0" w:color="D9D9E3"/>
                    <w:bottom w:val="single" w:sz="2" w:space="0" w:color="D9D9E3"/>
                    <w:right w:val="single" w:sz="2" w:space="0" w:color="D9D9E3"/>
                  </w:divBdr>
                  <w:divsChild>
                    <w:div w:id="1533302845">
                      <w:marLeft w:val="0"/>
                      <w:marRight w:val="0"/>
                      <w:marTop w:val="0"/>
                      <w:marBottom w:val="0"/>
                      <w:divBdr>
                        <w:top w:val="single" w:sz="2" w:space="0" w:color="D9D9E3"/>
                        <w:left w:val="single" w:sz="2" w:space="0" w:color="D9D9E3"/>
                        <w:bottom w:val="single" w:sz="2" w:space="0" w:color="D9D9E3"/>
                        <w:right w:val="single" w:sz="2" w:space="0" w:color="D9D9E3"/>
                      </w:divBdr>
                      <w:divsChild>
                        <w:div w:id="697662999">
                          <w:marLeft w:val="0"/>
                          <w:marRight w:val="0"/>
                          <w:marTop w:val="0"/>
                          <w:marBottom w:val="0"/>
                          <w:divBdr>
                            <w:top w:val="single" w:sz="2" w:space="0" w:color="auto"/>
                            <w:left w:val="single" w:sz="2" w:space="0" w:color="auto"/>
                            <w:bottom w:val="single" w:sz="6" w:space="0" w:color="auto"/>
                            <w:right w:val="single" w:sz="2" w:space="0" w:color="auto"/>
                          </w:divBdr>
                          <w:divsChild>
                            <w:div w:id="196060401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4803556">
                                  <w:marLeft w:val="0"/>
                                  <w:marRight w:val="0"/>
                                  <w:marTop w:val="0"/>
                                  <w:marBottom w:val="0"/>
                                  <w:divBdr>
                                    <w:top w:val="single" w:sz="2" w:space="0" w:color="D9D9E3"/>
                                    <w:left w:val="single" w:sz="2" w:space="0" w:color="D9D9E3"/>
                                    <w:bottom w:val="single" w:sz="2" w:space="0" w:color="D9D9E3"/>
                                    <w:right w:val="single" w:sz="2" w:space="0" w:color="D9D9E3"/>
                                  </w:divBdr>
                                  <w:divsChild>
                                    <w:div w:id="1735736016">
                                      <w:marLeft w:val="0"/>
                                      <w:marRight w:val="0"/>
                                      <w:marTop w:val="0"/>
                                      <w:marBottom w:val="0"/>
                                      <w:divBdr>
                                        <w:top w:val="single" w:sz="2" w:space="0" w:color="D9D9E3"/>
                                        <w:left w:val="single" w:sz="2" w:space="0" w:color="D9D9E3"/>
                                        <w:bottom w:val="single" w:sz="2" w:space="0" w:color="D9D9E3"/>
                                        <w:right w:val="single" w:sz="2" w:space="0" w:color="D9D9E3"/>
                                      </w:divBdr>
                                      <w:divsChild>
                                        <w:div w:id="1591498170">
                                          <w:marLeft w:val="0"/>
                                          <w:marRight w:val="0"/>
                                          <w:marTop w:val="0"/>
                                          <w:marBottom w:val="0"/>
                                          <w:divBdr>
                                            <w:top w:val="single" w:sz="2" w:space="0" w:color="D9D9E3"/>
                                            <w:left w:val="single" w:sz="2" w:space="0" w:color="D9D9E3"/>
                                            <w:bottom w:val="single" w:sz="2" w:space="0" w:color="D9D9E3"/>
                                            <w:right w:val="single" w:sz="2" w:space="0" w:color="D9D9E3"/>
                                          </w:divBdr>
                                          <w:divsChild>
                                            <w:div w:id="178589683">
                                              <w:marLeft w:val="0"/>
                                              <w:marRight w:val="0"/>
                                              <w:marTop w:val="0"/>
                                              <w:marBottom w:val="0"/>
                                              <w:divBdr>
                                                <w:top w:val="single" w:sz="2" w:space="0" w:color="D9D9E3"/>
                                                <w:left w:val="single" w:sz="2" w:space="0" w:color="D9D9E3"/>
                                                <w:bottom w:val="single" w:sz="2" w:space="0" w:color="D9D9E3"/>
                                                <w:right w:val="single" w:sz="2" w:space="0" w:color="D9D9E3"/>
                                              </w:divBdr>
                                              <w:divsChild>
                                                <w:div w:id="2098014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21339518">
      <w:bodyDiv w:val="1"/>
      <w:marLeft w:val="0"/>
      <w:marRight w:val="0"/>
      <w:marTop w:val="0"/>
      <w:marBottom w:val="0"/>
      <w:divBdr>
        <w:top w:val="none" w:sz="0" w:space="0" w:color="auto"/>
        <w:left w:val="none" w:sz="0" w:space="0" w:color="auto"/>
        <w:bottom w:val="none" w:sz="0" w:space="0" w:color="auto"/>
        <w:right w:val="none" w:sz="0" w:space="0" w:color="auto"/>
      </w:divBdr>
    </w:div>
    <w:div w:id="1867056914">
      <w:bodyDiv w:val="1"/>
      <w:marLeft w:val="0"/>
      <w:marRight w:val="0"/>
      <w:marTop w:val="0"/>
      <w:marBottom w:val="0"/>
      <w:divBdr>
        <w:top w:val="none" w:sz="0" w:space="0" w:color="auto"/>
        <w:left w:val="none" w:sz="0" w:space="0" w:color="auto"/>
        <w:bottom w:val="none" w:sz="0" w:space="0" w:color="auto"/>
        <w:right w:val="none" w:sz="0" w:space="0" w:color="auto"/>
      </w:divBdr>
    </w:div>
    <w:div w:id="1901745661">
      <w:bodyDiv w:val="1"/>
      <w:marLeft w:val="0"/>
      <w:marRight w:val="0"/>
      <w:marTop w:val="0"/>
      <w:marBottom w:val="0"/>
      <w:divBdr>
        <w:top w:val="none" w:sz="0" w:space="0" w:color="auto"/>
        <w:left w:val="none" w:sz="0" w:space="0" w:color="auto"/>
        <w:bottom w:val="none" w:sz="0" w:space="0" w:color="auto"/>
        <w:right w:val="none" w:sz="0" w:space="0" w:color="auto"/>
      </w:divBdr>
    </w:div>
    <w:div w:id="1912038399">
      <w:bodyDiv w:val="1"/>
      <w:marLeft w:val="0"/>
      <w:marRight w:val="0"/>
      <w:marTop w:val="0"/>
      <w:marBottom w:val="0"/>
      <w:divBdr>
        <w:top w:val="none" w:sz="0" w:space="0" w:color="auto"/>
        <w:left w:val="none" w:sz="0" w:space="0" w:color="auto"/>
        <w:bottom w:val="none" w:sz="0" w:space="0" w:color="auto"/>
        <w:right w:val="none" w:sz="0" w:space="0" w:color="auto"/>
      </w:divBdr>
    </w:div>
    <w:div w:id="1918008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www.ccws-becc.ca"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016/j.actpsy.2024.10423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370B6-D8DB-4ADF-AAF6-E0B443834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2308</Words>
  <Characters>11891</Characters>
  <Application>Microsoft Office Word</Application>
  <DocSecurity>0</DocSecurity>
  <Lines>815</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jun Lim</dc:creator>
  <cp:keywords/>
  <dc:description/>
  <cp:lastModifiedBy>EL</cp:lastModifiedBy>
  <cp:revision>5</cp:revision>
  <cp:lastPrinted>2023-04-15T06:27:00Z</cp:lastPrinted>
  <dcterms:created xsi:type="dcterms:W3CDTF">2025-10-09T17:20:00Z</dcterms:created>
  <dcterms:modified xsi:type="dcterms:W3CDTF">2025-12-2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90649e9c82ad8ec104a98197aa893619d0cd51f79fa4bd2a442edee2560bb</vt:lpwstr>
  </property>
</Properties>
</file>